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9ABBC" w14:textId="6E78A92E" w:rsidR="00BF7A60" w:rsidRDefault="00BF7A60" w:rsidP="00BF7A60">
      <w:pPr>
        <w:bidi w:val="0"/>
        <w:sectPr w:rsidR="00BF7A60" w:rsidSect="00BF7A60">
          <w:footnotePr>
            <w:numRestart w:val="eachSect"/>
          </w:footnotePr>
          <w:endnotePr>
            <w:numFmt w:val="decimal"/>
            <w:numRestart w:val="eachSect"/>
          </w:endnotePr>
          <w:type w:val="continuous"/>
          <w:pgSz w:w="8395" w:h="11909" w:code="11"/>
          <w:pgMar w:top="0" w:right="0" w:bottom="0" w:left="0" w:header="0" w:footer="0" w:gutter="0"/>
          <w:pgNumType w:fmt="arabicAlpha"/>
          <w:cols w:space="720"/>
          <w:bidi/>
          <w:rtlGutter/>
          <w:docGrid w:linePitch="360"/>
        </w:sectPr>
      </w:pPr>
      <w:r>
        <w:rPr>
          <w:noProof/>
        </w:rPr>
        <mc:AlternateContent>
          <mc:Choice Requires="wps">
            <w:drawing>
              <wp:anchor distT="0" distB="0" distL="114300" distR="114300" simplePos="0" relativeHeight="251662336" behindDoc="0" locked="0" layoutInCell="1" allowOverlap="1" wp14:anchorId="29639EAF" wp14:editId="07E81BA1">
                <wp:simplePos x="0" y="0"/>
                <wp:positionH relativeFrom="column">
                  <wp:posOffset>0</wp:posOffset>
                </wp:positionH>
                <wp:positionV relativeFrom="paragraph">
                  <wp:posOffset>6655786</wp:posOffset>
                </wp:positionV>
                <wp:extent cx="5234152" cy="628650"/>
                <wp:effectExtent l="0" t="0" r="0" b="0"/>
                <wp:wrapNone/>
                <wp:docPr id="5" name="Text Box 5"/>
                <wp:cNvGraphicFramePr/>
                <a:graphic xmlns:a="http://schemas.openxmlformats.org/drawingml/2006/main">
                  <a:graphicData uri="http://schemas.microsoft.com/office/word/2010/wordprocessingShape">
                    <wps:wsp>
                      <wps:cNvSpPr txBox="1"/>
                      <wps:spPr>
                        <a:xfrm>
                          <a:off x="0" y="0"/>
                          <a:ext cx="5234152" cy="628650"/>
                        </a:xfrm>
                        <a:prstGeom prst="rect">
                          <a:avLst/>
                        </a:prstGeom>
                        <a:noFill/>
                        <a:ln w="6350">
                          <a:noFill/>
                        </a:ln>
                      </wps:spPr>
                      <wps:txbx>
                        <w:txbxContent>
                          <w:p w14:paraId="3CEFDA33" w14:textId="77777777" w:rsidR="00BF7A60" w:rsidRPr="00104E9A" w:rsidRDefault="00BF7A60" w:rsidP="00BF7A60">
                            <w:pPr>
                              <w:spacing w:line="276" w:lineRule="auto"/>
                              <w:jc w:val="center"/>
                              <w:rPr>
                                <w:rFonts w:ascii="Times New Roman" w:hAnsi="Times New Roman" w:cs="Times New Roman"/>
                                <w:b/>
                                <w:bCs/>
                                <w:color w:val="FFFFFF" w:themeColor="background1"/>
                                <w:sz w:val="32"/>
                                <w:szCs w:val="32"/>
                              </w:rPr>
                            </w:pPr>
                            <w:r w:rsidRPr="00104E9A">
                              <w:rPr>
                                <w:rFonts w:ascii="Times New Roman" w:hAnsi="Times New Roman" w:cs="Times New Roman"/>
                                <w:b/>
                                <w:bCs/>
                                <w:color w:val="FFFFFF" w:themeColor="background1"/>
                                <w:sz w:val="32"/>
                                <w:szCs w:val="32"/>
                              </w:rPr>
                              <w:t>ASIAN RESEARCH INDEX</w:t>
                            </w:r>
                          </w:p>
                          <w:p w14:paraId="5892A3ED" w14:textId="4CFA30CF" w:rsidR="00BF7A60" w:rsidRPr="007F04AD" w:rsidRDefault="00BF7A60" w:rsidP="00BF7A60">
                            <w:pPr>
                              <w:jc w:val="center"/>
                              <w:rPr>
                                <w:rFonts w:ascii="Times New Roman" w:hAnsi="Times New Roman" w:cs="Times New Roman"/>
                                <w:color w:val="FFFFFF" w:themeColor="background1"/>
                                <w:sz w:val="32"/>
                                <w:szCs w:val="32"/>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639EAF" id="_x0000_t202" coordsize="21600,21600" o:spt="202" path="m,l,21600r21600,l21600,xe">
                <v:stroke joinstyle="miter"/>
                <v:path gradientshapeok="t" o:connecttype="rect"/>
              </v:shapetype>
              <v:shape id="Text Box 5" o:spid="_x0000_s1026" type="#_x0000_t202" style="position:absolute;left:0;text-align:left;margin-left:0;margin-top:524.1pt;width:412.15pt;height:4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" filled="f" stroked="f" strokeweight=".5pt">
                <v:textbox>
                  <w:txbxContent>
                    <w:p w14:paraId="3CEFDA33" w14:textId="77777777" w:rsidR="00BF7A60" w:rsidRPr="00104E9A" w:rsidRDefault="00BF7A60" w:rsidP="00BF7A60">
                      <w:pPr>
                        <w:spacing w:line="276" w:lineRule="auto"/>
                        <w:jc w:val="center"/>
                        <w:rPr>
                          <w:rFonts w:ascii="Times New Roman" w:hAnsi="Times New Roman" w:cs="Times New Roman"/>
                          <w:b/>
                          <w:bCs/>
                          <w:color w:val="FFFFFF" w:themeColor="background1"/>
                          <w:sz w:val="32"/>
                          <w:szCs w:val="32"/>
                        </w:rPr>
                      </w:pPr>
                      <w:r w:rsidRPr="00104E9A">
                        <w:rPr>
                          <w:rFonts w:ascii="Times New Roman" w:hAnsi="Times New Roman" w:cs="Times New Roman"/>
                          <w:b/>
                          <w:bCs/>
                          <w:color w:val="FFFFFF" w:themeColor="background1"/>
                          <w:sz w:val="32"/>
                          <w:szCs w:val="32"/>
                        </w:rPr>
                        <w:t>ASIAN RESEARCH INDEX</w:t>
                      </w:r>
                    </w:p>
                    <w:p w14:paraId="5892A3ED" w14:textId="4CFA30CF" w:rsidR="00BF7A60" w:rsidRPr="007F04AD" w:rsidRDefault="00BF7A60" w:rsidP="00BF7A60">
                      <w:pPr>
                        <w:jc w:val="center"/>
                        <w:rPr>
                          <w:rFonts w:ascii="Times New Roman" w:hAnsi="Times New Roman" w:cs="Times New Roman"/>
                          <w:color w:val="FFFFFF" w:themeColor="background1"/>
                          <w:sz w:val="32"/>
                          <w:szCs w:val="32"/>
                          <w:rtl/>
                        </w:rPr>
                      </w:pPr>
                    </w:p>
                  </w:txbxContent>
                </v:textbox>
              </v:shape>
            </w:pict>
          </mc:Fallback>
        </mc:AlternateContent>
      </w:r>
      <w:r>
        <w:rPr>
          <w:noProof/>
        </w:rPr>
        <w:drawing>
          <wp:inline distT="0" distB="0" distL="0" distR="0" wp14:anchorId="203BD503" wp14:editId="25FF44AC">
            <wp:extent cx="5407572" cy="7670315"/>
            <wp:effectExtent l="0" t="0" r="317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7572" cy="7670315"/>
                    </a:xfrm>
                    <a:prstGeom prst="rect">
                      <a:avLst/>
                    </a:prstGeom>
                  </pic:spPr>
                </pic:pic>
              </a:graphicData>
            </a:graphic>
          </wp:inline>
        </w:drawing>
      </w:r>
    </w:p>
    <w:p w14:paraId="6CBE043D" w14:textId="77777777" w:rsidR="00BF7A60" w:rsidRPr="008E632F" w:rsidRDefault="00BF7A60" w:rsidP="00BF7A60">
      <w:pPr>
        <w:jc w:val="center"/>
        <w:rPr>
          <w:sz w:val="44"/>
          <w:szCs w:val="44"/>
        </w:rPr>
      </w:pPr>
      <w:r w:rsidRPr="008E632F">
        <w:lastRenderedPageBreak/>
        <w:t xml:space="preserve"> </w:t>
      </w:r>
      <w:r w:rsidRPr="008E632F">
        <w:rPr>
          <w:noProof/>
          <w:sz w:val="44"/>
          <w:szCs w:val="44"/>
        </w:rPr>
        <mc:AlternateContent>
          <mc:Choice Requires="wps">
            <w:drawing>
              <wp:inline distT="0" distB="0" distL="0" distR="0" wp14:anchorId="4B1E7C73" wp14:editId="6B9913FA">
                <wp:extent cx="3000375" cy="519379"/>
                <wp:effectExtent l="0" t="0" r="28575" b="14605"/>
                <wp:docPr id="131" name="Text Box 131"/>
                <wp:cNvGraphicFramePr/>
                <a:graphic xmlns:a="http://schemas.openxmlformats.org/drawingml/2006/main">
                  <a:graphicData uri="http://schemas.microsoft.com/office/word/2010/wordprocessingShape">
                    <wps:wsp>
                      <wps:cNvSpPr txBox="1"/>
                      <wps:spPr>
                        <a:xfrm>
                          <a:off x="0" y="0"/>
                          <a:ext cx="3000375" cy="519379"/>
                        </a:xfrm>
                        <a:prstGeom prst="roundRect">
                          <a:avLst/>
                        </a:prstGeom>
                        <a:ln/>
                      </wps:spPr>
                      <wps:style>
                        <a:lnRef idx="2">
                          <a:schemeClr val="dk1">
                            <a:shade val="50000"/>
                          </a:schemeClr>
                        </a:lnRef>
                        <a:fillRef idx="1">
                          <a:schemeClr val="dk1"/>
                        </a:fillRef>
                        <a:effectRef idx="0">
                          <a:schemeClr val="dk1"/>
                        </a:effectRef>
                        <a:fontRef idx="minor">
                          <a:schemeClr val="lt1"/>
                        </a:fontRef>
                      </wps:style>
                      <wps:txbx>
                        <w:txbxContent>
                          <w:p w14:paraId="733B85E1" w14:textId="14FF060A" w:rsidR="00BF7A60" w:rsidRPr="005878D3" w:rsidRDefault="00BF7A60" w:rsidP="00BF7A60">
                            <w:pPr>
                              <w:jc w:val="center"/>
                              <w:rPr>
                                <w:color w:val="FFFFFF" w:themeColor="background1"/>
                                <w:sz w:val="40"/>
                                <w:szCs w:val="4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hint="cs"/>
                                <w:color w:val="FFFFFF" w:themeColor="background1"/>
                                <w:sz w:val="40"/>
                                <w:szCs w:val="4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کتاب کا یک </w:t>
                            </w:r>
                            <w:proofErr w:type="spellStart"/>
                            <w:r>
                              <w:rPr>
                                <w:rFonts w:hint="cs"/>
                                <w:color w:val="FFFFFF" w:themeColor="background1"/>
                                <w:sz w:val="40"/>
                                <w:szCs w:val="4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سطری</w:t>
                            </w:r>
                            <w:proofErr w:type="spellEnd"/>
                            <w:r>
                              <w:rPr>
                                <w:rFonts w:hint="cs"/>
                                <w:color w:val="FFFFFF" w:themeColor="background1"/>
                                <w:sz w:val="40"/>
                                <w:szCs w:val="4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تعارف</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inline>
            </w:drawing>
          </mc:Choice>
          <mc:Fallback>
            <w:pict>
              <v:roundrect w14:anchorId="4B1E7C73" id="Text Box 131" o:spid="_x0000_s1027" style="width:236.25pt;height:40.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" fillcolor="black [3200]" strokecolor="black [1600]" strokeweight="2pt">
                <v:textbox>
                  <w:txbxContent>
                    <w:p w14:paraId="733B85E1" w14:textId="14FF060A" w:rsidR="00BF7A60" w:rsidRPr="005878D3" w:rsidRDefault="00BF7A60" w:rsidP="00BF7A60">
                      <w:pPr>
                        <w:jc w:val="center"/>
                        <w:rPr>
                          <w:color w:val="FFFFFF" w:themeColor="background1"/>
                          <w:sz w:val="40"/>
                          <w:szCs w:val="4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hint="cs"/>
                          <w:color w:val="FFFFFF" w:themeColor="background1"/>
                          <w:sz w:val="40"/>
                          <w:szCs w:val="4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کتاب کا یک </w:t>
                      </w:r>
                      <w:proofErr w:type="spellStart"/>
                      <w:r>
                        <w:rPr>
                          <w:rFonts w:hint="cs"/>
                          <w:color w:val="FFFFFF" w:themeColor="background1"/>
                          <w:sz w:val="40"/>
                          <w:szCs w:val="4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سطری</w:t>
                      </w:r>
                      <w:proofErr w:type="spellEnd"/>
                      <w:r>
                        <w:rPr>
                          <w:rFonts w:hint="cs"/>
                          <w:color w:val="FFFFFF" w:themeColor="background1"/>
                          <w:sz w:val="40"/>
                          <w:szCs w:val="40"/>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تعارف</w:t>
                      </w:r>
                    </w:p>
                  </w:txbxContent>
                </v:textbox>
                <w10:wrap anchorx="page"/>
                <w10:anchorlock/>
              </v:roundrect>
            </w:pict>
          </mc:Fallback>
        </mc:AlternateContent>
      </w:r>
    </w:p>
    <w:p w14:paraId="50B59A29" w14:textId="77777777" w:rsidR="00BF7A60" w:rsidRPr="008E632F" w:rsidRDefault="00BF7A60" w:rsidP="00BF7A60">
      <w:pPr>
        <w:tabs>
          <w:tab w:val="left" w:pos="3367"/>
        </w:tabs>
        <w:rPr>
          <w:rtl/>
        </w:rPr>
      </w:pPr>
      <w:r w:rsidRPr="008E632F">
        <w:rPr>
          <w:rtl/>
        </w:rPr>
        <w:tab/>
      </w:r>
    </w:p>
    <w:p w14:paraId="61E7F66D" w14:textId="77777777" w:rsidR="00BF7A60" w:rsidRPr="008E632F" w:rsidRDefault="00BF7A60" w:rsidP="00BF7A60">
      <w:pPr>
        <w:jc w:val="center"/>
        <w:rPr>
          <w:rtl/>
        </w:rPr>
      </w:pPr>
    </w:p>
    <w:p w14:paraId="2D8BBF9C" w14:textId="77777777" w:rsidR="00891E3F" w:rsidRPr="008E632F" w:rsidRDefault="00891E3F" w:rsidP="005878D3">
      <w:pPr>
        <w:jc w:val="center"/>
        <w:rPr>
          <w:rtl/>
        </w:rPr>
      </w:pPr>
    </w:p>
    <w:p w14:paraId="193E2798" w14:textId="77777777" w:rsidR="00891E3F" w:rsidRPr="008E632F" w:rsidRDefault="00891E3F" w:rsidP="005878D3">
      <w:pPr>
        <w:jc w:val="center"/>
        <w:rPr>
          <w:rtl/>
        </w:rPr>
      </w:pPr>
    </w:p>
    <w:p w14:paraId="6B9BB84F" w14:textId="70875026" w:rsidR="005878D3" w:rsidRPr="008E632F" w:rsidRDefault="00064932" w:rsidP="005878D3">
      <w:pPr>
        <w:jc w:val="center"/>
        <w:rPr>
          <w:sz w:val="72"/>
          <w:szCs w:val="72"/>
          <w:rtl/>
        </w:rPr>
      </w:pPr>
      <w:r>
        <w:rPr>
          <w:rFonts w:hint="cs"/>
          <w:sz w:val="72"/>
          <w:szCs w:val="72"/>
          <w:rtl/>
        </w:rPr>
        <w:t xml:space="preserve">عنوان </w:t>
      </w:r>
      <w:proofErr w:type="spellStart"/>
      <w:r>
        <w:rPr>
          <w:rFonts w:hint="cs"/>
          <w:sz w:val="72"/>
          <w:szCs w:val="72"/>
          <w:rtl/>
        </w:rPr>
        <w:t>فونٹ</w:t>
      </w:r>
      <w:proofErr w:type="spellEnd"/>
      <w:r>
        <w:rPr>
          <w:rFonts w:hint="cs"/>
          <w:sz w:val="72"/>
          <w:szCs w:val="72"/>
          <w:rtl/>
        </w:rPr>
        <w:t xml:space="preserve"> کا حجم 36</w:t>
      </w:r>
    </w:p>
    <w:p w14:paraId="4FFA8FE1" w14:textId="175D3E2D" w:rsidR="005878D3" w:rsidRPr="00064932" w:rsidRDefault="00064932" w:rsidP="00064932">
      <w:pPr>
        <w:jc w:val="center"/>
        <w:rPr>
          <w:sz w:val="48"/>
          <w:szCs w:val="48"/>
          <w:rtl/>
        </w:rPr>
      </w:pPr>
      <w:r w:rsidRPr="00064932">
        <w:rPr>
          <w:rFonts w:hint="cs"/>
          <w:sz w:val="48"/>
          <w:szCs w:val="48"/>
          <w:rtl/>
        </w:rPr>
        <w:t xml:space="preserve">ذیلی عنوان </w:t>
      </w:r>
      <w:proofErr w:type="spellStart"/>
      <w:r w:rsidRPr="00064932">
        <w:rPr>
          <w:rFonts w:hint="cs"/>
          <w:sz w:val="48"/>
          <w:szCs w:val="48"/>
          <w:rtl/>
        </w:rPr>
        <w:t>فونٹ</w:t>
      </w:r>
      <w:proofErr w:type="spellEnd"/>
      <w:r w:rsidRPr="00064932">
        <w:rPr>
          <w:rFonts w:hint="cs"/>
          <w:sz w:val="48"/>
          <w:szCs w:val="48"/>
          <w:rtl/>
        </w:rPr>
        <w:t xml:space="preserve"> کا حجم 2</w:t>
      </w:r>
      <w:r>
        <w:rPr>
          <w:rFonts w:hint="cs"/>
          <w:sz w:val="48"/>
          <w:szCs w:val="48"/>
          <w:rtl/>
        </w:rPr>
        <w:t>4</w:t>
      </w:r>
    </w:p>
    <w:p w14:paraId="6C713233" w14:textId="77777777" w:rsidR="00F20DCD" w:rsidRPr="008E632F" w:rsidRDefault="00F20DCD" w:rsidP="00F20DCD">
      <w:pPr>
        <w:bidi w:val="0"/>
        <w:rPr>
          <w:sz w:val="56"/>
          <w:szCs w:val="56"/>
          <w:rtl/>
        </w:rPr>
      </w:pPr>
    </w:p>
    <w:p w14:paraId="5A6E9B34" w14:textId="77777777" w:rsidR="005878D3" w:rsidRPr="008E632F" w:rsidRDefault="005878D3" w:rsidP="005878D3">
      <w:pPr>
        <w:bidi w:val="0"/>
        <w:jc w:val="center"/>
        <w:rPr>
          <w:sz w:val="56"/>
          <w:szCs w:val="56"/>
          <w:rtl/>
        </w:rPr>
      </w:pPr>
    </w:p>
    <w:p w14:paraId="60450C61" w14:textId="6BB12142" w:rsidR="005878D3" w:rsidRPr="008E632F" w:rsidRDefault="00064932" w:rsidP="005878D3">
      <w:pPr>
        <w:bidi w:val="0"/>
        <w:jc w:val="center"/>
        <w:rPr>
          <w:sz w:val="56"/>
          <w:szCs w:val="56"/>
        </w:rPr>
      </w:pPr>
      <w:r>
        <w:rPr>
          <w:rFonts w:hint="cs"/>
          <w:sz w:val="56"/>
          <w:szCs w:val="56"/>
          <w:rtl/>
        </w:rPr>
        <w:t xml:space="preserve">مصنف کا نام </w:t>
      </w:r>
      <w:proofErr w:type="spellStart"/>
      <w:r>
        <w:rPr>
          <w:rFonts w:hint="cs"/>
          <w:sz w:val="56"/>
          <w:szCs w:val="56"/>
          <w:rtl/>
        </w:rPr>
        <w:t>فونٹ</w:t>
      </w:r>
      <w:proofErr w:type="spellEnd"/>
      <w:r>
        <w:rPr>
          <w:rFonts w:hint="cs"/>
          <w:sz w:val="56"/>
          <w:szCs w:val="56"/>
          <w:rtl/>
        </w:rPr>
        <w:t xml:space="preserve"> کا حجم 28</w:t>
      </w:r>
    </w:p>
    <w:p w14:paraId="58444FC4" w14:textId="77777777" w:rsidR="005878D3" w:rsidRPr="008E632F" w:rsidRDefault="005878D3" w:rsidP="005878D3">
      <w:pPr>
        <w:rPr>
          <w:sz w:val="22"/>
          <w:szCs w:val="24"/>
          <w:rtl/>
        </w:rPr>
      </w:pPr>
    </w:p>
    <w:p w14:paraId="6895D193" w14:textId="77777777" w:rsidR="00791D8F" w:rsidRPr="008E632F" w:rsidRDefault="00791D8F" w:rsidP="005878D3">
      <w:pPr>
        <w:rPr>
          <w:sz w:val="22"/>
          <w:szCs w:val="24"/>
          <w:rtl/>
        </w:rPr>
      </w:pPr>
    </w:p>
    <w:p w14:paraId="13653122" w14:textId="77777777" w:rsidR="00457337" w:rsidRPr="008E632F" w:rsidRDefault="00457337" w:rsidP="005878D3">
      <w:pPr>
        <w:rPr>
          <w:sz w:val="22"/>
          <w:szCs w:val="24"/>
        </w:rPr>
      </w:pPr>
    </w:p>
    <w:p w14:paraId="177982B6" w14:textId="77777777" w:rsidR="00457337" w:rsidRPr="008E632F" w:rsidRDefault="00457337" w:rsidP="005878D3">
      <w:pPr>
        <w:rPr>
          <w:sz w:val="22"/>
          <w:szCs w:val="24"/>
        </w:rPr>
      </w:pPr>
    </w:p>
    <w:p w14:paraId="4E741C72" w14:textId="1067D3FB" w:rsidR="005878D3" w:rsidRPr="008E632F" w:rsidRDefault="00064932" w:rsidP="005878D3">
      <w:pPr>
        <w:bidi w:val="0"/>
        <w:spacing w:before="280"/>
        <w:jc w:val="center"/>
        <w:rPr>
          <w:sz w:val="52"/>
          <w:szCs w:val="52"/>
        </w:rPr>
      </w:pPr>
      <w:proofErr w:type="spellStart"/>
      <w:r>
        <w:rPr>
          <w:rFonts w:hint="cs"/>
          <w:sz w:val="52"/>
          <w:szCs w:val="52"/>
          <w:rtl/>
        </w:rPr>
        <w:t>ایشین</w:t>
      </w:r>
      <w:proofErr w:type="spellEnd"/>
      <w:r>
        <w:rPr>
          <w:rFonts w:hint="cs"/>
          <w:sz w:val="52"/>
          <w:szCs w:val="52"/>
          <w:rtl/>
        </w:rPr>
        <w:t xml:space="preserve"> ریسرچ انڈکس</w:t>
      </w:r>
    </w:p>
    <w:p w14:paraId="56AA2616" w14:textId="1146A1A4" w:rsidR="00F20DCD" w:rsidRPr="008E632F" w:rsidRDefault="00F20DCD" w:rsidP="00F20DCD">
      <w:pPr>
        <w:jc w:val="center"/>
        <w:rPr>
          <w:szCs w:val="44"/>
          <w:rtl/>
        </w:rPr>
      </w:pPr>
      <w:r w:rsidRPr="008E632F">
        <w:rPr>
          <w:szCs w:val="44"/>
          <w:rtl/>
        </w:rPr>
        <w:lastRenderedPageBreak/>
        <w:br w:type="page"/>
      </w:r>
    </w:p>
    <w:p w14:paraId="114B268F" w14:textId="1D5C64D6" w:rsidR="005878D3" w:rsidRPr="008E632F" w:rsidRDefault="005878D3" w:rsidP="005878D3">
      <w:pPr>
        <w:jc w:val="center"/>
        <w:rPr>
          <w:sz w:val="28"/>
          <w:szCs w:val="32"/>
          <w:rtl/>
        </w:rPr>
      </w:pPr>
      <w:r w:rsidRPr="008E632F">
        <w:rPr>
          <w:rFonts w:hint="cs"/>
          <w:sz w:val="36"/>
          <w:rtl/>
        </w:rPr>
        <w:lastRenderedPageBreak/>
        <w:t>جملہ حقوق بحق مصنف</w:t>
      </w:r>
      <w:r w:rsidR="00064932">
        <w:rPr>
          <w:rFonts w:hint="cs"/>
          <w:sz w:val="36"/>
          <w:rtl/>
        </w:rPr>
        <w:t xml:space="preserve"> و</w:t>
      </w:r>
      <w:r w:rsidR="0032502C">
        <w:rPr>
          <w:rFonts w:hint="cs"/>
          <w:sz w:val="36"/>
          <w:rtl/>
        </w:rPr>
        <w:t xml:space="preserve"> </w:t>
      </w:r>
      <w:r w:rsidR="00064932">
        <w:rPr>
          <w:rFonts w:hint="cs"/>
          <w:sz w:val="36"/>
          <w:rtl/>
        </w:rPr>
        <w:t>ناشر</w:t>
      </w:r>
      <w:r w:rsidRPr="008E632F">
        <w:rPr>
          <w:rFonts w:hint="cs"/>
          <w:sz w:val="36"/>
          <w:rtl/>
        </w:rPr>
        <w:t xml:space="preserve"> محفوظ ہیں</w:t>
      </w:r>
    </w:p>
    <w:p w14:paraId="1A6C5D02" w14:textId="77777777" w:rsidR="005878D3" w:rsidRDefault="005878D3" w:rsidP="005878D3">
      <w:pPr>
        <w:jc w:val="center"/>
        <w:rPr>
          <w:sz w:val="22"/>
          <w:szCs w:val="24"/>
          <w:rtl/>
        </w:rPr>
      </w:pPr>
    </w:p>
    <w:p w14:paraId="196836E6" w14:textId="77777777" w:rsidR="005B2D01" w:rsidRPr="008E632F" w:rsidRDefault="005B2D01" w:rsidP="005878D3">
      <w:pPr>
        <w:jc w:val="center"/>
        <w:rPr>
          <w:rtl/>
        </w:rPr>
      </w:pP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5"/>
        <w:gridCol w:w="1693"/>
        <w:gridCol w:w="1658"/>
        <w:gridCol w:w="1597"/>
      </w:tblGrid>
      <w:tr w:rsidR="008E632F" w:rsidRPr="008E632F" w14:paraId="35CDEBC4" w14:textId="77777777" w:rsidTr="00F00077">
        <w:tc>
          <w:tcPr>
            <w:tcW w:w="1575" w:type="dxa"/>
          </w:tcPr>
          <w:p w14:paraId="4A38E7FF" w14:textId="77777777" w:rsidR="005878D3" w:rsidRPr="008E632F" w:rsidRDefault="005878D3" w:rsidP="00D4363E">
            <w:pPr>
              <w:rPr>
                <w:rtl/>
              </w:rPr>
            </w:pPr>
            <w:r w:rsidRPr="008E632F">
              <w:rPr>
                <w:rFonts w:hint="cs"/>
                <w:rtl/>
              </w:rPr>
              <w:t>نام کتاب</w:t>
            </w:r>
          </w:p>
        </w:tc>
        <w:tc>
          <w:tcPr>
            <w:tcW w:w="4948" w:type="dxa"/>
            <w:gridSpan w:val="3"/>
          </w:tcPr>
          <w:p w14:paraId="04290C6A" w14:textId="0798D5FA" w:rsidR="005878D3" w:rsidRPr="008E632F" w:rsidRDefault="005878D3" w:rsidP="00D4363E">
            <w:pPr>
              <w:rPr>
                <w:rtl/>
              </w:rPr>
            </w:pPr>
          </w:p>
        </w:tc>
      </w:tr>
      <w:tr w:rsidR="008E632F" w:rsidRPr="008E632F" w14:paraId="7935D4B0" w14:textId="77777777" w:rsidTr="00F00077">
        <w:tc>
          <w:tcPr>
            <w:tcW w:w="1575" w:type="dxa"/>
          </w:tcPr>
          <w:p w14:paraId="37DA8CF4" w14:textId="77777777" w:rsidR="005878D3" w:rsidRPr="008E632F" w:rsidRDefault="005878D3" w:rsidP="00D4363E">
            <w:pPr>
              <w:rPr>
                <w:rtl/>
              </w:rPr>
            </w:pPr>
            <w:r w:rsidRPr="008E632F">
              <w:rPr>
                <w:rFonts w:hint="cs"/>
                <w:rtl/>
              </w:rPr>
              <w:t>مصنف</w:t>
            </w:r>
          </w:p>
        </w:tc>
        <w:tc>
          <w:tcPr>
            <w:tcW w:w="4948" w:type="dxa"/>
            <w:gridSpan w:val="3"/>
          </w:tcPr>
          <w:p w14:paraId="565E42CF" w14:textId="2B78ED2F" w:rsidR="005878D3" w:rsidRPr="008E632F" w:rsidRDefault="005878D3" w:rsidP="00D4363E">
            <w:pPr>
              <w:rPr>
                <w:rtl/>
              </w:rPr>
            </w:pPr>
          </w:p>
        </w:tc>
      </w:tr>
      <w:tr w:rsidR="008E632F" w:rsidRPr="008E632F" w14:paraId="61BE1D09" w14:textId="77777777" w:rsidTr="00F00077">
        <w:tc>
          <w:tcPr>
            <w:tcW w:w="1575" w:type="dxa"/>
          </w:tcPr>
          <w:p w14:paraId="212D6DCF" w14:textId="77777777" w:rsidR="005878D3" w:rsidRPr="008E632F" w:rsidRDefault="005878D3" w:rsidP="00D4363E">
            <w:pPr>
              <w:rPr>
                <w:rtl/>
              </w:rPr>
            </w:pPr>
            <w:r w:rsidRPr="008E632F">
              <w:rPr>
                <w:rFonts w:hint="cs"/>
                <w:rtl/>
              </w:rPr>
              <w:t>ناشر</w:t>
            </w:r>
          </w:p>
        </w:tc>
        <w:tc>
          <w:tcPr>
            <w:tcW w:w="4948" w:type="dxa"/>
            <w:gridSpan w:val="3"/>
          </w:tcPr>
          <w:p w14:paraId="66DA5A11" w14:textId="79A1EEBD" w:rsidR="005878D3" w:rsidRPr="008E632F" w:rsidRDefault="005878D3" w:rsidP="00D4363E">
            <w:pPr>
              <w:rPr>
                <w:rtl/>
              </w:rPr>
            </w:pPr>
          </w:p>
        </w:tc>
      </w:tr>
      <w:tr w:rsidR="008E632F" w:rsidRPr="008E632F" w14:paraId="19EBD144" w14:textId="77777777" w:rsidTr="00F00077">
        <w:tc>
          <w:tcPr>
            <w:tcW w:w="1575" w:type="dxa"/>
          </w:tcPr>
          <w:p w14:paraId="556CBA76" w14:textId="77777777" w:rsidR="005878D3" w:rsidRPr="008E632F" w:rsidRDefault="005878D3" w:rsidP="00D4363E">
            <w:pPr>
              <w:rPr>
                <w:rtl/>
              </w:rPr>
            </w:pPr>
            <w:r w:rsidRPr="008E632F">
              <w:rPr>
                <w:rFonts w:hint="cs"/>
                <w:rtl/>
              </w:rPr>
              <w:t>طبع</w:t>
            </w:r>
          </w:p>
        </w:tc>
        <w:tc>
          <w:tcPr>
            <w:tcW w:w="4948" w:type="dxa"/>
            <w:gridSpan w:val="3"/>
          </w:tcPr>
          <w:p w14:paraId="473A12B0" w14:textId="5450C497" w:rsidR="005878D3" w:rsidRPr="008E632F" w:rsidRDefault="005878D3" w:rsidP="00D4363E">
            <w:pPr>
              <w:rPr>
                <w:rtl/>
              </w:rPr>
            </w:pPr>
          </w:p>
        </w:tc>
      </w:tr>
      <w:tr w:rsidR="008E632F" w:rsidRPr="008E632F" w14:paraId="0B68EAFD" w14:textId="77777777" w:rsidTr="00F00077">
        <w:tc>
          <w:tcPr>
            <w:tcW w:w="1575" w:type="dxa"/>
          </w:tcPr>
          <w:p w14:paraId="06C7E3B1" w14:textId="77777777" w:rsidR="005878D3" w:rsidRPr="008E632F" w:rsidRDefault="005878D3" w:rsidP="00D4363E">
            <w:pPr>
              <w:rPr>
                <w:rtl/>
              </w:rPr>
            </w:pPr>
            <w:r w:rsidRPr="008E632F">
              <w:rPr>
                <w:rFonts w:hint="cs"/>
                <w:rtl/>
              </w:rPr>
              <w:t>اشاعت</w:t>
            </w:r>
          </w:p>
        </w:tc>
        <w:tc>
          <w:tcPr>
            <w:tcW w:w="4948" w:type="dxa"/>
            <w:gridSpan w:val="3"/>
          </w:tcPr>
          <w:p w14:paraId="3D76A371" w14:textId="3992BF7B" w:rsidR="005878D3" w:rsidRPr="008E632F" w:rsidRDefault="005878D3" w:rsidP="00D4363E">
            <w:pPr>
              <w:rPr>
                <w:rtl/>
              </w:rPr>
            </w:pPr>
          </w:p>
        </w:tc>
      </w:tr>
      <w:tr w:rsidR="008E632F" w:rsidRPr="008E632F" w14:paraId="17E4F27C" w14:textId="77777777" w:rsidTr="00F00077">
        <w:tc>
          <w:tcPr>
            <w:tcW w:w="1575" w:type="dxa"/>
          </w:tcPr>
          <w:p w14:paraId="530BA395" w14:textId="77777777" w:rsidR="005878D3" w:rsidRPr="008E632F" w:rsidRDefault="005878D3" w:rsidP="00D4363E">
            <w:r w:rsidRPr="008E632F">
              <w:rPr>
                <w:rFonts w:hint="cs"/>
                <w:rtl/>
              </w:rPr>
              <w:t>قیمت</w:t>
            </w:r>
          </w:p>
        </w:tc>
        <w:tc>
          <w:tcPr>
            <w:tcW w:w="4948" w:type="dxa"/>
            <w:gridSpan w:val="3"/>
          </w:tcPr>
          <w:p w14:paraId="008F6366" w14:textId="4DC8975E" w:rsidR="005878D3" w:rsidRPr="008E632F" w:rsidRDefault="005878D3" w:rsidP="00D4363E">
            <w:pPr>
              <w:rPr>
                <w:rtl/>
              </w:rPr>
            </w:pPr>
          </w:p>
        </w:tc>
      </w:tr>
      <w:tr w:rsidR="0086350A" w:rsidRPr="008E632F" w14:paraId="3A7F2D2D" w14:textId="77777777" w:rsidTr="00F00077">
        <w:tc>
          <w:tcPr>
            <w:tcW w:w="1575" w:type="dxa"/>
          </w:tcPr>
          <w:p w14:paraId="20864FA8" w14:textId="0600CEAA" w:rsidR="0086350A" w:rsidRPr="008E632F" w:rsidRDefault="0086350A" w:rsidP="00D4363E">
            <w:pPr>
              <w:rPr>
                <w:rtl/>
              </w:rPr>
            </w:pPr>
            <w:r>
              <w:rPr>
                <w:rFonts w:hint="cs"/>
                <w:rtl/>
              </w:rPr>
              <w:t xml:space="preserve">آئی </w:t>
            </w:r>
            <w:proofErr w:type="spellStart"/>
            <w:r>
              <w:rPr>
                <w:rFonts w:hint="cs"/>
                <w:rtl/>
              </w:rPr>
              <w:t>ایس</w:t>
            </w:r>
            <w:proofErr w:type="spellEnd"/>
            <w:r>
              <w:rPr>
                <w:rFonts w:hint="cs"/>
                <w:rtl/>
              </w:rPr>
              <w:t xml:space="preserve"> بی </w:t>
            </w:r>
            <w:proofErr w:type="spellStart"/>
            <w:r>
              <w:rPr>
                <w:rFonts w:hint="cs"/>
                <w:rtl/>
              </w:rPr>
              <w:t>این</w:t>
            </w:r>
            <w:proofErr w:type="spellEnd"/>
          </w:p>
        </w:tc>
        <w:tc>
          <w:tcPr>
            <w:tcW w:w="4948" w:type="dxa"/>
            <w:gridSpan w:val="3"/>
          </w:tcPr>
          <w:p w14:paraId="5BAA9767" w14:textId="57D7F744" w:rsidR="0086350A" w:rsidRPr="008E632F" w:rsidRDefault="00064932" w:rsidP="00D4363E">
            <w:pPr>
              <w:rPr>
                <w:rtl/>
              </w:rPr>
            </w:pPr>
            <w:r>
              <w:rPr>
                <w:rFonts w:hint="cs"/>
                <w:rtl/>
              </w:rPr>
              <w:t>خالی چھوڑ دیں</w:t>
            </w:r>
          </w:p>
        </w:tc>
      </w:tr>
      <w:tr w:rsidR="00064932" w:rsidRPr="008E632F" w14:paraId="69134EE2" w14:textId="77777777" w:rsidTr="00F00077">
        <w:tc>
          <w:tcPr>
            <w:tcW w:w="1575" w:type="dxa"/>
          </w:tcPr>
          <w:p w14:paraId="7A9AA170" w14:textId="28D72E9F" w:rsidR="00064932" w:rsidRDefault="00064932" w:rsidP="00064932">
            <w:pPr>
              <w:rPr>
                <w:rtl/>
              </w:rPr>
            </w:pPr>
            <w:proofErr w:type="spellStart"/>
            <w:r>
              <w:rPr>
                <w:rFonts w:hint="cs"/>
                <w:rtl/>
              </w:rPr>
              <w:t>آے</w:t>
            </w:r>
            <w:proofErr w:type="spellEnd"/>
            <w:r>
              <w:rPr>
                <w:rFonts w:hint="cs"/>
                <w:rtl/>
              </w:rPr>
              <w:t xml:space="preserve"> آر آئی </w:t>
            </w:r>
            <w:proofErr w:type="spellStart"/>
            <w:r>
              <w:rPr>
                <w:rFonts w:hint="cs"/>
                <w:rtl/>
              </w:rPr>
              <w:t>آئی</w:t>
            </w:r>
            <w:proofErr w:type="spellEnd"/>
            <w:r>
              <w:rPr>
                <w:rFonts w:hint="cs"/>
                <w:rtl/>
              </w:rPr>
              <w:t xml:space="preserve"> </w:t>
            </w:r>
            <w:proofErr w:type="spellStart"/>
            <w:r>
              <w:rPr>
                <w:rFonts w:hint="cs"/>
                <w:rtl/>
              </w:rPr>
              <w:t>ڈی</w:t>
            </w:r>
            <w:proofErr w:type="spellEnd"/>
          </w:p>
        </w:tc>
        <w:tc>
          <w:tcPr>
            <w:tcW w:w="4948" w:type="dxa"/>
            <w:gridSpan w:val="3"/>
          </w:tcPr>
          <w:p w14:paraId="193032A3" w14:textId="33A8594E" w:rsidR="00064932" w:rsidRDefault="00064932" w:rsidP="00064932">
            <w:pPr>
              <w:rPr>
                <w:rFonts w:hint="cs"/>
                <w:rtl/>
              </w:rPr>
            </w:pPr>
            <w:r>
              <w:rPr>
                <w:rFonts w:hint="cs"/>
                <w:rtl/>
              </w:rPr>
              <w:t>خالی چھوڑ دیں</w:t>
            </w:r>
          </w:p>
        </w:tc>
      </w:tr>
      <w:tr w:rsidR="00064932" w:rsidRPr="008E632F" w14:paraId="4936ED8A" w14:textId="77777777" w:rsidTr="00F00077">
        <w:tc>
          <w:tcPr>
            <w:tcW w:w="1575" w:type="dxa"/>
          </w:tcPr>
          <w:p w14:paraId="77A8FFDD" w14:textId="52FA03C1" w:rsidR="00064932" w:rsidRPr="008E632F" w:rsidRDefault="00064932" w:rsidP="00064932">
            <w:pPr>
              <w:rPr>
                <w:rtl/>
              </w:rPr>
            </w:pPr>
            <w:r w:rsidRPr="008E632F">
              <w:rPr>
                <w:rFonts w:hint="cs"/>
                <w:rtl/>
              </w:rPr>
              <w:t>آن لائن حصول</w:t>
            </w:r>
          </w:p>
        </w:tc>
        <w:tc>
          <w:tcPr>
            <w:tcW w:w="4948" w:type="dxa"/>
            <w:gridSpan w:val="3"/>
          </w:tcPr>
          <w:p w14:paraId="296CAD09" w14:textId="61647480" w:rsidR="00064932" w:rsidRPr="008E632F" w:rsidRDefault="0032502C" w:rsidP="0032502C">
            <w:pPr>
              <w:bidi w:val="0"/>
            </w:pPr>
            <w:hyperlink r:id="rId9" w:history="1">
              <w:r w:rsidRPr="004A62FF">
                <w:rPr>
                  <w:rStyle w:val="Hyperlink"/>
                </w:rPr>
                <w:t>https://asianindexing.com/</w:t>
              </w:r>
            </w:hyperlink>
            <w:r w:rsidR="00064932" w:rsidRPr="008E632F">
              <w:t xml:space="preserve"> </w:t>
            </w:r>
          </w:p>
        </w:tc>
      </w:tr>
      <w:tr w:rsidR="000D4780" w:rsidRPr="008E632F" w14:paraId="6E014E17" w14:textId="77777777" w:rsidTr="00F00077">
        <w:tc>
          <w:tcPr>
            <w:tcW w:w="1575" w:type="dxa"/>
          </w:tcPr>
          <w:p w14:paraId="25B00873" w14:textId="2B298DC4" w:rsidR="000D4780" w:rsidRPr="008E632F" w:rsidRDefault="000D4780" w:rsidP="000D4780">
            <w:pPr>
              <w:rPr>
                <w:rFonts w:hint="cs"/>
                <w:rtl/>
              </w:rPr>
            </w:pPr>
            <w:proofErr w:type="spellStart"/>
            <w:r>
              <w:rPr>
                <w:rFonts w:hint="cs"/>
                <w:rtl/>
              </w:rPr>
              <w:t>لائسنس</w:t>
            </w:r>
            <w:proofErr w:type="spellEnd"/>
          </w:p>
        </w:tc>
        <w:tc>
          <w:tcPr>
            <w:tcW w:w="4948" w:type="dxa"/>
            <w:gridSpan w:val="3"/>
          </w:tcPr>
          <w:p w14:paraId="6D40E796" w14:textId="21A38CF3" w:rsidR="000D4780" w:rsidRDefault="000D4780" w:rsidP="000D4780">
            <w:pPr>
              <w:bidi w:val="0"/>
            </w:pPr>
            <w:hyperlink r:id="rId10" w:history="1">
              <w:r w:rsidRPr="004B13B7">
                <w:rPr>
                  <w:rStyle w:val="Hyperlink"/>
                  <w:szCs w:val="24"/>
                </w:rPr>
                <w:t xml:space="preserve">Creative Commons Attribution 4.0 </w:t>
              </w:r>
            </w:hyperlink>
            <w:r w:rsidRPr="004B13B7">
              <w:rPr>
                <w:rStyle w:val="Hyperlink"/>
                <w:szCs w:val="24"/>
              </w:rPr>
              <w:t>Internationa</w:t>
            </w:r>
            <w:r w:rsidR="004B13B7" w:rsidRPr="004B13B7">
              <w:rPr>
                <w:rStyle w:val="Hyperlink"/>
                <w:szCs w:val="24"/>
              </w:rPr>
              <w:t xml:space="preserve">l License </w:t>
            </w:r>
          </w:p>
        </w:tc>
      </w:tr>
      <w:tr w:rsidR="00DB0C2A" w:rsidRPr="008E632F" w14:paraId="6CB7D791" w14:textId="77777777" w:rsidTr="00F00077">
        <w:trPr>
          <w:trHeight w:val="311"/>
        </w:trPr>
        <w:tc>
          <w:tcPr>
            <w:tcW w:w="1575" w:type="dxa"/>
          </w:tcPr>
          <w:p w14:paraId="5616ADD0" w14:textId="1433416C" w:rsidR="00DB0C2A" w:rsidRPr="008E632F" w:rsidRDefault="00DB0C2A" w:rsidP="0032502C">
            <w:pPr>
              <w:bidi w:val="0"/>
              <w:spacing w:before="60"/>
              <w:jc w:val="right"/>
            </w:pPr>
          </w:p>
        </w:tc>
        <w:tc>
          <w:tcPr>
            <w:tcW w:w="1693" w:type="dxa"/>
          </w:tcPr>
          <w:p w14:paraId="385E26D2" w14:textId="6AE11AC8" w:rsidR="00DB0C2A" w:rsidRDefault="00DB0C2A" w:rsidP="009B0430">
            <w:pPr>
              <w:bidi w:val="0"/>
              <w:spacing w:before="60"/>
              <w:jc w:val="center"/>
            </w:pPr>
            <w:r>
              <w:rPr>
                <w:noProof/>
              </w:rPr>
              <w:drawing>
                <wp:inline distT="0" distB="0" distL="0" distR="0" wp14:anchorId="58CD5D85" wp14:editId="2083C010">
                  <wp:extent cx="829924" cy="361950"/>
                  <wp:effectExtent l="0" t="0" r="8890" b="0"/>
                  <wp:docPr id="376064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2730" b="9669"/>
                          <a:stretch/>
                        </pic:blipFill>
                        <pic:spPr bwMode="auto">
                          <a:xfrm>
                            <a:off x="0" y="0"/>
                            <a:ext cx="837151" cy="3651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58" w:type="dxa"/>
          </w:tcPr>
          <w:p w14:paraId="0F042B5F" w14:textId="6B0F9766" w:rsidR="00DB0C2A" w:rsidRDefault="00DB0C2A" w:rsidP="009B0430">
            <w:pPr>
              <w:bidi w:val="0"/>
              <w:spacing w:before="60"/>
              <w:jc w:val="center"/>
            </w:pPr>
            <w:r>
              <w:rPr>
                <w:noProof/>
                <w:color w:val="0000FF"/>
              </w:rPr>
              <w:drawing>
                <wp:inline distT="0" distB="0" distL="0" distR="0" wp14:anchorId="50301F29" wp14:editId="45CEC85E">
                  <wp:extent cx="850900" cy="299749"/>
                  <wp:effectExtent l="0" t="0" r="6350" b="5080"/>
                  <wp:docPr id="128" name="Picture 128" descr="Creative Commons Licens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10"/>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1099" cy="317433"/>
                          </a:xfrm>
                          <a:prstGeom prst="rect">
                            <a:avLst/>
                          </a:prstGeom>
                          <a:noFill/>
                          <a:ln>
                            <a:noFill/>
                          </a:ln>
                        </pic:spPr>
                      </pic:pic>
                    </a:graphicData>
                  </a:graphic>
                </wp:inline>
              </w:drawing>
            </w:r>
          </w:p>
        </w:tc>
        <w:tc>
          <w:tcPr>
            <w:tcW w:w="1597" w:type="dxa"/>
          </w:tcPr>
          <w:p w14:paraId="3F16E765" w14:textId="32F1B223" w:rsidR="00DB0C2A" w:rsidRDefault="00DB0C2A" w:rsidP="009B0430">
            <w:pPr>
              <w:bidi w:val="0"/>
              <w:spacing w:before="60"/>
              <w:jc w:val="center"/>
            </w:pPr>
            <w:r>
              <w:rPr>
                <w:noProof/>
              </w:rPr>
              <w:drawing>
                <wp:inline distT="0" distB="0" distL="0" distR="0" wp14:anchorId="7D4BACF9" wp14:editId="18E6B3EE">
                  <wp:extent cx="821055" cy="295580"/>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50249" cy="306090"/>
                          </a:xfrm>
                          <a:prstGeom prst="rect">
                            <a:avLst/>
                          </a:prstGeom>
                        </pic:spPr>
                      </pic:pic>
                    </a:graphicData>
                  </a:graphic>
                </wp:inline>
              </w:drawing>
            </w:r>
          </w:p>
        </w:tc>
      </w:tr>
    </w:tbl>
    <w:p w14:paraId="4AA8F778" w14:textId="77777777" w:rsidR="005878D3" w:rsidRPr="008E632F" w:rsidRDefault="005878D3" w:rsidP="005878D3">
      <w:pPr>
        <w:rPr>
          <w:rFonts w:hint="cs"/>
          <w:b/>
          <w:bCs/>
          <w:i/>
          <w:iCs/>
          <w:rtl/>
        </w:rPr>
      </w:pPr>
    </w:p>
    <w:p w14:paraId="03FC5AEA" w14:textId="77777777" w:rsidR="00791D8F" w:rsidRDefault="00791D8F" w:rsidP="005878D3">
      <w:pPr>
        <w:rPr>
          <w:rFonts w:hint="cs"/>
          <w:b/>
          <w:bCs/>
          <w:i/>
          <w:iCs/>
          <w:rtl/>
        </w:rPr>
      </w:pPr>
    </w:p>
    <w:p w14:paraId="3E2D2FD0" w14:textId="77777777" w:rsidR="0032502C" w:rsidRPr="008E632F" w:rsidRDefault="0032502C" w:rsidP="005878D3">
      <w:pPr>
        <w:rPr>
          <w:rFonts w:hint="cs"/>
          <w:b/>
          <w:bCs/>
          <w:i/>
          <w:iCs/>
          <w:rtl/>
        </w:rPr>
      </w:pPr>
    </w:p>
    <w:p w14:paraId="60751013" w14:textId="74EDE14B" w:rsidR="00A50AEB" w:rsidRPr="008E632F" w:rsidRDefault="005878D3" w:rsidP="00E0462E">
      <w:pPr>
        <w:rPr>
          <w:b/>
          <w:bCs/>
        </w:rPr>
      </w:pPr>
      <w:proofErr w:type="spellStart"/>
      <w:r w:rsidRPr="008E632F">
        <w:rPr>
          <w:rFonts w:hint="cs"/>
          <w:b/>
          <w:bCs/>
          <w:sz w:val="22"/>
          <w:szCs w:val="32"/>
          <w:rtl/>
        </w:rPr>
        <w:t>التماس</w:t>
      </w:r>
      <w:proofErr w:type="spellEnd"/>
      <w:r w:rsidRPr="008E632F">
        <w:rPr>
          <w:rFonts w:hint="cs"/>
          <w:rtl/>
        </w:rPr>
        <w:t>:</w:t>
      </w:r>
      <w:r w:rsidRPr="008E632F">
        <w:rPr>
          <w:rFonts w:hint="cs"/>
          <w:sz w:val="22"/>
          <w:szCs w:val="24"/>
          <w:rtl/>
        </w:rPr>
        <w:t xml:space="preserve"> انسانی طاقت اور بساط کے مطابق کتاب کی پروف ریڈنگ، تسہیل، طباعت اور </w:t>
      </w:r>
      <w:r w:rsidR="00064932">
        <w:rPr>
          <w:rFonts w:hint="cs"/>
          <w:sz w:val="22"/>
          <w:szCs w:val="24"/>
          <w:rtl/>
        </w:rPr>
        <w:t>اشاعت</w:t>
      </w:r>
      <w:r w:rsidRPr="008E632F">
        <w:rPr>
          <w:rFonts w:hint="cs"/>
          <w:sz w:val="22"/>
          <w:szCs w:val="24"/>
          <w:rtl/>
        </w:rPr>
        <w:t xml:space="preserve"> میں نہایت احتیاط برتی گئی ہے۔ تاہم غلطی کا احتمال بہرحال باقی رہتا ہے۔ بشری تقاضے اپنی جگہ ہیں۔ لہذا کتاب میں اگر سہواً کوئی غلطی رہ گئی ہو یا صفحات درست نہ ہوں تو مصنف، ناشر، پروف ریڈرز اور طابع ہر قسم کے سہو پر </w:t>
      </w:r>
      <w:r w:rsidR="00064932">
        <w:rPr>
          <w:rFonts w:hint="cs"/>
          <w:sz w:val="22"/>
          <w:szCs w:val="24"/>
          <w:rtl/>
        </w:rPr>
        <w:t>معافی کے طلب گار ہیں</w:t>
      </w:r>
      <w:r w:rsidRPr="008E632F">
        <w:rPr>
          <w:rFonts w:hint="cs"/>
          <w:sz w:val="22"/>
          <w:szCs w:val="24"/>
          <w:rtl/>
        </w:rPr>
        <w:t xml:space="preserve">۔ قارئین سے گزارش ہے کہ کتاب میں اگر کسی بھی قسم کی غلطی یا خامی نظر آئے تو </w:t>
      </w:r>
      <w:proofErr w:type="spellStart"/>
      <w:r w:rsidRPr="008E632F">
        <w:rPr>
          <w:rFonts w:hint="cs"/>
          <w:sz w:val="22"/>
          <w:szCs w:val="24"/>
          <w:rtl/>
        </w:rPr>
        <w:t>ازراہ</w:t>
      </w:r>
      <w:proofErr w:type="spellEnd"/>
      <w:r w:rsidRPr="008E632F">
        <w:rPr>
          <w:rFonts w:hint="cs"/>
          <w:sz w:val="22"/>
          <w:szCs w:val="24"/>
          <w:rtl/>
        </w:rPr>
        <w:t xml:space="preserve"> کرم مطلع فرما دیں تاکہ آئندہ ایڈیشن میں درستگی عمل میں لائی جا سکے۔</w:t>
      </w:r>
      <w:r w:rsidRPr="008E632F">
        <w:rPr>
          <w:i/>
          <w:iCs/>
          <w:sz w:val="22"/>
          <w:szCs w:val="24"/>
          <w:rtl/>
        </w:rPr>
        <w:br w:type="page"/>
      </w:r>
    </w:p>
    <w:p w14:paraId="05F683A5" w14:textId="77777777" w:rsidR="008B721C" w:rsidRPr="008E632F" w:rsidRDefault="008B721C" w:rsidP="00C17722">
      <w:pPr>
        <w:bidi w:val="0"/>
      </w:pPr>
    </w:p>
    <w:p w14:paraId="5D250324" w14:textId="77777777" w:rsidR="00A50AEB" w:rsidRPr="008E632F" w:rsidRDefault="0051034F" w:rsidP="003F721B">
      <w:pPr>
        <w:bidi w:val="0"/>
        <w:rPr>
          <w:rtl/>
        </w:rPr>
      </w:pPr>
      <w:r w:rsidRPr="008E632F">
        <w:t xml:space="preserve"> </w:t>
      </w:r>
    </w:p>
    <w:p w14:paraId="6FF670BD" w14:textId="77777777" w:rsidR="00A50AEB" w:rsidRPr="008E632F" w:rsidRDefault="00A50AEB" w:rsidP="000B5974">
      <w:pPr>
        <w:bidi w:val="0"/>
        <w:jc w:val="center"/>
        <w:rPr>
          <w:sz w:val="52"/>
          <w:szCs w:val="52"/>
          <w:rtl/>
        </w:rPr>
      </w:pPr>
    </w:p>
    <w:p w14:paraId="1E149128" w14:textId="0C05F9A4" w:rsidR="0009489B" w:rsidRPr="008E632F" w:rsidRDefault="00D30DC1" w:rsidP="00D30DC1">
      <w:pPr>
        <w:jc w:val="center"/>
        <w:rPr>
          <w:sz w:val="40"/>
          <w:szCs w:val="40"/>
          <w:rtl/>
        </w:rPr>
      </w:pPr>
      <w:bookmarkStart w:id="0" w:name="_Hlk93678787"/>
      <w:r w:rsidRPr="008E632F">
        <w:rPr>
          <w:rFonts w:hint="cs"/>
          <w:sz w:val="40"/>
          <w:szCs w:val="40"/>
          <w:rtl/>
        </w:rPr>
        <w:t>انتساب</w:t>
      </w:r>
    </w:p>
    <w:p w14:paraId="5C46CC3D" w14:textId="77777777" w:rsidR="006E1BF6" w:rsidRPr="008E632F" w:rsidRDefault="006E1BF6" w:rsidP="00D30DC1">
      <w:pPr>
        <w:jc w:val="center"/>
        <w:rPr>
          <w:sz w:val="40"/>
          <w:szCs w:val="40"/>
          <w:rtl/>
        </w:rPr>
      </w:pPr>
    </w:p>
    <w:p w14:paraId="161170D8" w14:textId="159B0E54" w:rsidR="00D30DC1" w:rsidRPr="008E632F" w:rsidRDefault="00D30DC1" w:rsidP="00F272F6">
      <w:pPr>
        <w:jc w:val="center"/>
      </w:pPr>
    </w:p>
    <w:p w14:paraId="60A9F6A8" w14:textId="57F87153" w:rsidR="00631FA6" w:rsidRPr="008E632F" w:rsidRDefault="00631FA6" w:rsidP="0052677B">
      <w:pPr>
        <w:jc w:val="center"/>
        <w:rPr>
          <w:rtl/>
        </w:rPr>
        <w:sectPr w:rsidR="00631FA6" w:rsidRPr="008E632F" w:rsidSect="00BF7A60">
          <w:headerReference w:type="default" r:id="rId14"/>
          <w:footnotePr>
            <w:numRestart w:val="eachSect"/>
          </w:footnotePr>
          <w:endnotePr>
            <w:numFmt w:val="decimal"/>
            <w:numRestart w:val="eachSect"/>
          </w:endnotePr>
          <w:pgSz w:w="8395" w:h="11909" w:code="11"/>
          <w:pgMar w:top="1152" w:right="936" w:bottom="1152" w:left="936" w:header="720" w:footer="720" w:gutter="0"/>
          <w:pgNumType w:fmt="arabicAlpha"/>
          <w:cols w:space="720"/>
          <w:bidi/>
          <w:rtlGutter/>
          <w:docGrid w:linePitch="360"/>
        </w:sectPr>
      </w:pPr>
    </w:p>
    <w:sdt>
      <w:sdtPr>
        <w:rPr>
          <w:rFonts w:ascii="Jameel Noori Nastaleeq" w:eastAsia="Jameel Noori Nastaleeq" w:hAnsi="Jameel Noori Nastaleeq" w:cs="Jameel Noori Nastaleeq"/>
          <w:b w:val="0"/>
          <w:bCs w:val="0"/>
          <w:color w:val="auto"/>
          <w:sz w:val="36"/>
          <w:szCs w:val="36"/>
          <w:lang w:bidi="ur-PK"/>
        </w:rPr>
        <w:id w:val="2099432263"/>
        <w:docPartObj>
          <w:docPartGallery w:val="Table of Contents"/>
          <w:docPartUnique/>
        </w:docPartObj>
      </w:sdtPr>
      <w:sdtEndPr>
        <w:rPr>
          <w:noProof/>
          <w:sz w:val="24"/>
          <w:szCs w:val="28"/>
          <w:rtl/>
        </w:rPr>
      </w:sdtEndPr>
      <w:sdtContent>
        <w:p w14:paraId="71AA5554" w14:textId="77777777" w:rsidR="004F44B4" w:rsidRPr="008E632F" w:rsidRDefault="004F44B4" w:rsidP="006360AF">
          <w:pPr>
            <w:pStyle w:val="TOCHeading"/>
            <w:ind w:right="-720"/>
            <w:jc w:val="center"/>
            <w:rPr>
              <w:rFonts w:ascii="Jameel Noori Nastaleeq" w:hAnsi="Jameel Noori Nastaleeq" w:cs="Jameel Noori Nastaleeq"/>
              <w:color w:val="auto"/>
              <w:sz w:val="36"/>
              <w:szCs w:val="36"/>
              <w:lang w:bidi="ur-PK"/>
            </w:rPr>
            <w:sectPr w:rsidR="004F44B4" w:rsidRPr="008E632F" w:rsidSect="00BF7A60">
              <w:headerReference w:type="default" r:id="rId15"/>
              <w:footerReference w:type="default" r:id="rId16"/>
              <w:footnotePr>
                <w:numRestart w:val="eachSect"/>
              </w:footnotePr>
              <w:endnotePr>
                <w:numFmt w:val="decimal"/>
                <w:numRestart w:val="eachSect"/>
              </w:endnotePr>
              <w:pgSz w:w="8395" w:h="11909" w:code="11"/>
              <w:pgMar w:top="158" w:right="1109" w:bottom="1109" w:left="1109" w:header="720" w:footer="720" w:gutter="0"/>
              <w:pgNumType w:fmt="arabicAlpha" w:start="1"/>
              <w:cols w:space="720"/>
              <w:bidi/>
              <w:rtlGutter/>
              <w:docGrid w:linePitch="360"/>
            </w:sectPr>
          </w:pPr>
          <w:r w:rsidRPr="008E632F">
            <w:rPr>
              <w:rFonts w:ascii="Jameel Noori Nastaleeq" w:hAnsi="Jameel Noori Nastaleeq" w:cs="Jameel Noori Nastaleeq"/>
              <w:color w:val="auto"/>
              <w:sz w:val="36"/>
              <w:szCs w:val="36"/>
              <w:rtl/>
              <w:lang w:bidi="ur-PK"/>
            </w:rPr>
            <w:t>فہرست عنوانات</w:t>
          </w:r>
        </w:p>
        <w:p w14:paraId="37125702" w14:textId="598CE226" w:rsidR="00BF7A60" w:rsidRDefault="00AE782F">
          <w:pPr>
            <w:pStyle w:val="TOC1"/>
            <w:rPr>
              <w:rFonts w:asciiTheme="minorHAnsi" w:eastAsiaTheme="minorEastAsia" w:hAnsiTheme="minorHAnsi" w:cstheme="minorBidi"/>
              <w:b w:val="0"/>
              <w:bCs w:val="0"/>
              <w:kern w:val="2"/>
              <w:sz w:val="22"/>
              <w:szCs w:val="22"/>
              <w:rtl/>
              <w14:ligatures w14:val="standardContextual"/>
            </w:rPr>
          </w:pPr>
          <w:r w:rsidRPr="008E632F">
            <w:lastRenderedPageBreak/>
            <w:fldChar w:fldCharType="begin"/>
          </w:r>
          <w:r w:rsidR="004F44B4" w:rsidRPr="008E632F">
            <w:instrText xml:space="preserve"> TOC \o "1-3" \h \z \u </w:instrText>
          </w:r>
          <w:r w:rsidRPr="008E632F">
            <w:fldChar w:fldCharType="separate"/>
          </w:r>
          <w:hyperlink w:anchor="_Toc139221861" w:history="1">
            <w:r w:rsidR="00BF7A60" w:rsidRPr="005D784B">
              <w:rPr>
                <w:rStyle w:val="Hyperlink"/>
                <w:rtl/>
              </w:rPr>
              <w:t>پ</w:t>
            </w:r>
            <w:r w:rsidR="00BF7A60" w:rsidRPr="005D784B">
              <w:rPr>
                <w:rStyle w:val="Hyperlink"/>
                <w:rFonts w:hint="cs"/>
                <w:rtl/>
              </w:rPr>
              <w:t>ی</w:t>
            </w:r>
            <w:r w:rsidR="00BF7A60" w:rsidRPr="005D784B">
              <w:rPr>
                <w:rStyle w:val="Hyperlink"/>
                <w:rFonts w:hint="eastAsia"/>
                <w:rtl/>
              </w:rPr>
              <w:t>ش</w:t>
            </w:r>
            <w:r w:rsidR="00BF7A60" w:rsidRPr="005D784B">
              <w:rPr>
                <w:rStyle w:val="Hyperlink"/>
                <w:rtl/>
              </w:rPr>
              <w:t xml:space="preserve"> لفظ</w:t>
            </w:r>
            <w:r w:rsidR="00BF7A60">
              <w:rPr>
                <w:webHidden/>
                <w:rtl/>
              </w:rPr>
              <w:tab/>
            </w:r>
            <w:r w:rsidR="00BF7A60">
              <w:rPr>
                <w:rStyle w:val="Hyperlink"/>
                <w:rtl/>
              </w:rPr>
              <w:fldChar w:fldCharType="begin"/>
            </w:r>
            <w:r w:rsidR="00BF7A60">
              <w:rPr>
                <w:webHidden/>
                <w:rtl/>
              </w:rPr>
              <w:instrText xml:space="preserve"> </w:instrText>
            </w:r>
            <w:r w:rsidR="00BF7A60">
              <w:rPr>
                <w:webHidden/>
              </w:rPr>
              <w:instrText>PAGEREF</w:instrText>
            </w:r>
            <w:r w:rsidR="00BF7A60">
              <w:rPr>
                <w:webHidden/>
                <w:rtl/>
              </w:rPr>
              <w:instrText xml:space="preserve"> _</w:instrText>
            </w:r>
            <w:r w:rsidR="00BF7A60">
              <w:rPr>
                <w:webHidden/>
              </w:rPr>
              <w:instrText>Toc139221861 \h</w:instrText>
            </w:r>
            <w:r w:rsidR="00BF7A60">
              <w:rPr>
                <w:webHidden/>
                <w:rtl/>
              </w:rPr>
              <w:instrText xml:space="preserve"> </w:instrText>
            </w:r>
            <w:r w:rsidR="00BF7A60">
              <w:rPr>
                <w:rStyle w:val="Hyperlink"/>
                <w:rtl/>
              </w:rPr>
            </w:r>
            <w:r w:rsidR="00BF7A60">
              <w:rPr>
                <w:rStyle w:val="Hyperlink"/>
                <w:rtl/>
              </w:rPr>
              <w:fldChar w:fldCharType="separate"/>
            </w:r>
            <w:r w:rsidR="00BF7A60">
              <w:rPr>
                <w:rFonts w:hint="eastAsia"/>
                <w:webHidden/>
                <w:rtl/>
                <w:lang w:bidi="ar-SA"/>
              </w:rPr>
              <w:t>ت‌</w:t>
            </w:r>
            <w:r w:rsidR="00BF7A60">
              <w:rPr>
                <w:rStyle w:val="Hyperlink"/>
                <w:rtl/>
              </w:rPr>
              <w:fldChar w:fldCharType="end"/>
            </w:r>
          </w:hyperlink>
        </w:p>
        <w:p w14:paraId="55A0BC65" w14:textId="51C83810" w:rsidR="00BF7A60" w:rsidRDefault="00000000">
          <w:pPr>
            <w:pStyle w:val="TOC1"/>
            <w:rPr>
              <w:rFonts w:asciiTheme="minorHAnsi" w:eastAsiaTheme="minorEastAsia" w:hAnsiTheme="minorHAnsi" w:cstheme="minorBidi"/>
              <w:b w:val="0"/>
              <w:bCs w:val="0"/>
              <w:kern w:val="2"/>
              <w:sz w:val="22"/>
              <w:szCs w:val="22"/>
              <w:rtl/>
              <w14:ligatures w14:val="standardContextual"/>
            </w:rPr>
          </w:pPr>
          <w:hyperlink w:anchor="_Toc139221862" w:history="1">
            <w:r w:rsidR="00BF7A60" w:rsidRPr="005D784B">
              <w:rPr>
                <w:rStyle w:val="Hyperlink"/>
                <w:rtl/>
              </w:rPr>
              <w:t>باب کا عنوان فونٹ کا حجم 18</w:t>
            </w:r>
            <w:r w:rsidR="00BF7A60">
              <w:rPr>
                <w:webHidden/>
                <w:rtl/>
              </w:rPr>
              <w:tab/>
            </w:r>
            <w:r w:rsidR="00BF7A60">
              <w:rPr>
                <w:rStyle w:val="Hyperlink"/>
                <w:rtl/>
              </w:rPr>
              <w:fldChar w:fldCharType="begin"/>
            </w:r>
            <w:r w:rsidR="00BF7A60">
              <w:rPr>
                <w:webHidden/>
                <w:rtl/>
              </w:rPr>
              <w:instrText xml:space="preserve"> </w:instrText>
            </w:r>
            <w:r w:rsidR="00BF7A60">
              <w:rPr>
                <w:webHidden/>
              </w:rPr>
              <w:instrText>PAGEREF</w:instrText>
            </w:r>
            <w:r w:rsidR="00BF7A60">
              <w:rPr>
                <w:webHidden/>
                <w:rtl/>
              </w:rPr>
              <w:instrText xml:space="preserve"> _</w:instrText>
            </w:r>
            <w:r w:rsidR="00BF7A60">
              <w:rPr>
                <w:webHidden/>
              </w:rPr>
              <w:instrText>Toc139221862 \h</w:instrText>
            </w:r>
            <w:r w:rsidR="00BF7A60">
              <w:rPr>
                <w:webHidden/>
                <w:rtl/>
              </w:rPr>
              <w:instrText xml:space="preserve"> </w:instrText>
            </w:r>
            <w:r w:rsidR="00BF7A60">
              <w:rPr>
                <w:rStyle w:val="Hyperlink"/>
                <w:rtl/>
              </w:rPr>
            </w:r>
            <w:r w:rsidR="00BF7A60">
              <w:rPr>
                <w:rStyle w:val="Hyperlink"/>
                <w:rtl/>
              </w:rPr>
              <w:fldChar w:fldCharType="separate"/>
            </w:r>
            <w:r w:rsidR="00BF7A60">
              <w:rPr>
                <w:webHidden/>
                <w:rtl/>
                <w:lang w:bidi="ar-SA"/>
              </w:rPr>
              <w:t>1</w:t>
            </w:r>
            <w:r w:rsidR="00BF7A60">
              <w:rPr>
                <w:rStyle w:val="Hyperlink"/>
                <w:rtl/>
              </w:rPr>
              <w:fldChar w:fldCharType="end"/>
            </w:r>
          </w:hyperlink>
        </w:p>
        <w:p w14:paraId="12685DBD" w14:textId="3D9E8F2A" w:rsidR="00BF7A60" w:rsidRDefault="00000000">
          <w:pPr>
            <w:pStyle w:val="TOC2"/>
            <w:rPr>
              <w:rFonts w:asciiTheme="minorHAnsi" w:eastAsiaTheme="minorEastAsia" w:hAnsiTheme="minorHAnsi" w:cstheme="minorBidi"/>
              <w:noProof/>
              <w:kern w:val="2"/>
              <w:sz w:val="22"/>
              <w:szCs w:val="22"/>
              <w:rtl/>
              <w14:ligatures w14:val="standardContextual"/>
            </w:rPr>
          </w:pPr>
          <w:hyperlink w:anchor="_Toc139221863" w:history="1">
            <w:r w:rsidR="00BF7A60" w:rsidRPr="005D784B">
              <w:rPr>
                <w:rStyle w:val="Hyperlink"/>
                <w:noProof/>
                <w:rtl/>
              </w:rPr>
              <w:t>1. سرخ</w:t>
            </w:r>
            <w:r w:rsidR="00BF7A60" w:rsidRPr="005D784B">
              <w:rPr>
                <w:rStyle w:val="Hyperlink"/>
                <w:rFonts w:hint="cs"/>
                <w:noProof/>
                <w:rtl/>
              </w:rPr>
              <w:t>ی</w:t>
            </w:r>
            <w:r w:rsidR="00BF7A60" w:rsidRPr="005D784B">
              <w:rPr>
                <w:rStyle w:val="Hyperlink"/>
                <w:noProof/>
                <w:rtl/>
              </w:rPr>
              <w:t xml:space="preserve"> درجہ دوم فونٹ  کا حجم 15 بولڈ</w:t>
            </w:r>
            <w:r w:rsidR="00BF7A60">
              <w:rPr>
                <w:noProof/>
                <w:webHidden/>
                <w:rtl/>
              </w:rPr>
              <w:tab/>
            </w:r>
            <w:r w:rsidR="00BF7A60">
              <w:rPr>
                <w:rStyle w:val="Hyperlink"/>
                <w:noProof/>
                <w:rtl/>
              </w:rPr>
              <w:fldChar w:fldCharType="begin"/>
            </w:r>
            <w:r w:rsidR="00BF7A60">
              <w:rPr>
                <w:noProof/>
                <w:webHidden/>
                <w:rtl/>
              </w:rPr>
              <w:instrText xml:space="preserve"> </w:instrText>
            </w:r>
            <w:r w:rsidR="00BF7A60">
              <w:rPr>
                <w:noProof/>
                <w:webHidden/>
              </w:rPr>
              <w:instrText>PAGEREF</w:instrText>
            </w:r>
            <w:r w:rsidR="00BF7A60">
              <w:rPr>
                <w:noProof/>
                <w:webHidden/>
                <w:rtl/>
              </w:rPr>
              <w:instrText xml:space="preserve"> _</w:instrText>
            </w:r>
            <w:r w:rsidR="00BF7A60">
              <w:rPr>
                <w:noProof/>
                <w:webHidden/>
              </w:rPr>
              <w:instrText>Toc139221863 \h</w:instrText>
            </w:r>
            <w:r w:rsidR="00BF7A60">
              <w:rPr>
                <w:noProof/>
                <w:webHidden/>
                <w:rtl/>
              </w:rPr>
              <w:instrText xml:space="preserve"> </w:instrText>
            </w:r>
            <w:r w:rsidR="00BF7A60">
              <w:rPr>
                <w:rStyle w:val="Hyperlink"/>
                <w:noProof/>
                <w:rtl/>
              </w:rPr>
            </w:r>
            <w:r w:rsidR="00BF7A60">
              <w:rPr>
                <w:rStyle w:val="Hyperlink"/>
                <w:noProof/>
                <w:rtl/>
              </w:rPr>
              <w:fldChar w:fldCharType="separate"/>
            </w:r>
            <w:r w:rsidR="00BF7A60">
              <w:rPr>
                <w:noProof/>
                <w:webHidden/>
                <w:rtl/>
                <w:lang w:bidi="ar-SA"/>
              </w:rPr>
              <w:t>3</w:t>
            </w:r>
            <w:r w:rsidR="00BF7A60">
              <w:rPr>
                <w:rStyle w:val="Hyperlink"/>
                <w:noProof/>
                <w:rtl/>
              </w:rPr>
              <w:fldChar w:fldCharType="end"/>
            </w:r>
          </w:hyperlink>
        </w:p>
        <w:p w14:paraId="48E0D67B" w14:textId="4A6DB23A" w:rsidR="00BF7A60" w:rsidRDefault="00000000">
          <w:pPr>
            <w:pStyle w:val="TOC3"/>
            <w:rPr>
              <w:rFonts w:asciiTheme="minorHAnsi" w:eastAsiaTheme="minorEastAsia" w:hAnsiTheme="minorHAnsi" w:cstheme="minorBidi"/>
              <w:noProof/>
              <w:kern w:val="2"/>
              <w:sz w:val="22"/>
              <w:szCs w:val="22"/>
              <w:rtl/>
              <w14:ligatures w14:val="standardContextual"/>
            </w:rPr>
          </w:pPr>
          <w:hyperlink w:anchor="_Toc139221864" w:history="1">
            <w:r w:rsidR="00BF7A60" w:rsidRPr="005D784B">
              <w:rPr>
                <w:rStyle w:val="Hyperlink"/>
                <w:noProof/>
                <w:rtl/>
              </w:rPr>
              <w:t>1.1.سرخ</w:t>
            </w:r>
            <w:r w:rsidR="00BF7A60" w:rsidRPr="005D784B">
              <w:rPr>
                <w:rStyle w:val="Hyperlink"/>
                <w:rFonts w:hint="cs"/>
                <w:noProof/>
                <w:rtl/>
              </w:rPr>
              <w:t>ی</w:t>
            </w:r>
            <w:r w:rsidR="00BF7A60" w:rsidRPr="005D784B">
              <w:rPr>
                <w:rStyle w:val="Hyperlink"/>
                <w:noProof/>
                <w:rtl/>
              </w:rPr>
              <w:t xml:space="preserve"> درجہ سوم فونٹ کا حجم 14</w:t>
            </w:r>
            <w:r w:rsidR="00BF7A60">
              <w:rPr>
                <w:noProof/>
                <w:webHidden/>
                <w:rtl/>
              </w:rPr>
              <w:tab/>
            </w:r>
            <w:r w:rsidR="00BF7A60">
              <w:rPr>
                <w:rStyle w:val="Hyperlink"/>
                <w:noProof/>
                <w:rtl/>
              </w:rPr>
              <w:fldChar w:fldCharType="begin"/>
            </w:r>
            <w:r w:rsidR="00BF7A60">
              <w:rPr>
                <w:noProof/>
                <w:webHidden/>
                <w:rtl/>
              </w:rPr>
              <w:instrText xml:space="preserve"> </w:instrText>
            </w:r>
            <w:r w:rsidR="00BF7A60">
              <w:rPr>
                <w:noProof/>
                <w:webHidden/>
              </w:rPr>
              <w:instrText>PAGEREF</w:instrText>
            </w:r>
            <w:r w:rsidR="00BF7A60">
              <w:rPr>
                <w:noProof/>
                <w:webHidden/>
                <w:rtl/>
              </w:rPr>
              <w:instrText xml:space="preserve"> _</w:instrText>
            </w:r>
            <w:r w:rsidR="00BF7A60">
              <w:rPr>
                <w:noProof/>
                <w:webHidden/>
              </w:rPr>
              <w:instrText>Toc139221864 \h</w:instrText>
            </w:r>
            <w:r w:rsidR="00BF7A60">
              <w:rPr>
                <w:noProof/>
                <w:webHidden/>
                <w:rtl/>
              </w:rPr>
              <w:instrText xml:space="preserve"> </w:instrText>
            </w:r>
            <w:r w:rsidR="00BF7A60">
              <w:rPr>
                <w:rStyle w:val="Hyperlink"/>
                <w:noProof/>
                <w:rtl/>
              </w:rPr>
            </w:r>
            <w:r w:rsidR="00BF7A60">
              <w:rPr>
                <w:rStyle w:val="Hyperlink"/>
                <w:noProof/>
                <w:rtl/>
              </w:rPr>
              <w:fldChar w:fldCharType="separate"/>
            </w:r>
            <w:r w:rsidR="00BF7A60">
              <w:rPr>
                <w:noProof/>
                <w:webHidden/>
                <w:rtl/>
                <w:lang w:bidi="ar-SA"/>
              </w:rPr>
              <w:t>3</w:t>
            </w:r>
            <w:r w:rsidR="00BF7A60">
              <w:rPr>
                <w:rStyle w:val="Hyperlink"/>
                <w:noProof/>
                <w:rtl/>
              </w:rPr>
              <w:fldChar w:fldCharType="end"/>
            </w:r>
          </w:hyperlink>
        </w:p>
        <w:p w14:paraId="7490F6B6" w14:textId="38BE2F97" w:rsidR="00BF7A60" w:rsidRDefault="00000000">
          <w:pPr>
            <w:pStyle w:val="TOC3"/>
            <w:rPr>
              <w:rFonts w:asciiTheme="minorHAnsi" w:eastAsiaTheme="minorEastAsia" w:hAnsiTheme="minorHAnsi" w:cstheme="minorBidi"/>
              <w:noProof/>
              <w:kern w:val="2"/>
              <w:sz w:val="22"/>
              <w:szCs w:val="22"/>
              <w:rtl/>
              <w14:ligatures w14:val="standardContextual"/>
            </w:rPr>
          </w:pPr>
          <w:hyperlink w:anchor="_Toc139221865" w:history="1">
            <w:r w:rsidR="00BF7A60" w:rsidRPr="005D784B">
              <w:rPr>
                <w:rStyle w:val="Hyperlink"/>
                <w:noProof/>
                <w:rtl/>
              </w:rPr>
              <w:t>1.1.1.سرخ</w:t>
            </w:r>
            <w:r w:rsidR="00BF7A60" w:rsidRPr="005D784B">
              <w:rPr>
                <w:rStyle w:val="Hyperlink"/>
                <w:rFonts w:hint="cs"/>
                <w:noProof/>
                <w:rtl/>
              </w:rPr>
              <w:t>ی</w:t>
            </w:r>
            <w:r w:rsidR="00BF7A60" w:rsidRPr="005D784B">
              <w:rPr>
                <w:rStyle w:val="Hyperlink"/>
                <w:noProof/>
                <w:rtl/>
              </w:rPr>
              <w:t xml:space="preserve"> درجہ سوم فونٹ کا حجم 14</w:t>
            </w:r>
            <w:r w:rsidR="00BF7A60">
              <w:rPr>
                <w:noProof/>
                <w:webHidden/>
                <w:rtl/>
              </w:rPr>
              <w:tab/>
            </w:r>
            <w:r w:rsidR="00BF7A60">
              <w:rPr>
                <w:rStyle w:val="Hyperlink"/>
                <w:noProof/>
                <w:rtl/>
              </w:rPr>
              <w:fldChar w:fldCharType="begin"/>
            </w:r>
            <w:r w:rsidR="00BF7A60">
              <w:rPr>
                <w:noProof/>
                <w:webHidden/>
                <w:rtl/>
              </w:rPr>
              <w:instrText xml:space="preserve"> </w:instrText>
            </w:r>
            <w:r w:rsidR="00BF7A60">
              <w:rPr>
                <w:noProof/>
                <w:webHidden/>
              </w:rPr>
              <w:instrText>PAGEREF</w:instrText>
            </w:r>
            <w:r w:rsidR="00BF7A60">
              <w:rPr>
                <w:noProof/>
                <w:webHidden/>
                <w:rtl/>
              </w:rPr>
              <w:instrText xml:space="preserve"> _</w:instrText>
            </w:r>
            <w:r w:rsidR="00BF7A60">
              <w:rPr>
                <w:noProof/>
                <w:webHidden/>
              </w:rPr>
              <w:instrText>Toc139221865 \h</w:instrText>
            </w:r>
            <w:r w:rsidR="00BF7A60">
              <w:rPr>
                <w:noProof/>
                <w:webHidden/>
                <w:rtl/>
              </w:rPr>
              <w:instrText xml:space="preserve"> </w:instrText>
            </w:r>
            <w:r w:rsidR="00BF7A60">
              <w:rPr>
                <w:rStyle w:val="Hyperlink"/>
                <w:noProof/>
                <w:rtl/>
              </w:rPr>
            </w:r>
            <w:r w:rsidR="00BF7A60">
              <w:rPr>
                <w:rStyle w:val="Hyperlink"/>
                <w:noProof/>
                <w:rtl/>
              </w:rPr>
              <w:fldChar w:fldCharType="separate"/>
            </w:r>
            <w:r w:rsidR="00BF7A60">
              <w:rPr>
                <w:noProof/>
                <w:webHidden/>
                <w:rtl/>
                <w:lang w:bidi="ar-SA"/>
              </w:rPr>
              <w:t>3</w:t>
            </w:r>
            <w:r w:rsidR="00BF7A60">
              <w:rPr>
                <w:rStyle w:val="Hyperlink"/>
                <w:noProof/>
                <w:rtl/>
              </w:rPr>
              <w:fldChar w:fldCharType="end"/>
            </w:r>
          </w:hyperlink>
        </w:p>
        <w:p w14:paraId="78558FA3" w14:textId="7207676F" w:rsidR="00BF7A60" w:rsidRDefault="00000000">
          <w:pPr>
            <w:pStyle w:val="TOC1"/>
            <w:rPr>
              <w:rFonts w:asciiTheme="minorHAnsi" w:eastAsiaTheme="minorEastAsia" w:hAnsiTheme="minorHAnsi" w:cstheme="minorBidi"/>
              <w:b w:val="0"/>
              <w:bCs w:val="0"/>
              <w:kern w:val="2"/>
              <w:sz w:val="22"/>
              <w:szCs w:val="22"/>
              <w:rtl/>
              <w14:ligatures w14:val="standardContextual"/>
            </w:rPr>
          </w:pPr>
          <w:hyperlink w:anchor="_Toc139221866" w:history="1">
            <w:r w:rsidR="00BF7A60" w:rsidRPr="005D784B">
              <w:rPr>
                <w:rStyle w:val="Hyperlink"/>
                <w:rtl/>
              </w:rPr>
              <w:t>باب کا عنوان فونٹ کا حجم 18</w:t>
            </w:r>
            <w:r w:rsidR="00BF7A60">
              <w:rPr>
                <w:webHidden/>
                <w:rtl/>
              </w:rPr>
              <w:tab/>
            </w:r>
            <w:r w:rsidR="00BF7A60">
              <w:rPr>
                <w:rStyle w:val="Hyperlink"/>
                <w:rtl/>
              </w:rPr>
              <w:fldChar w:fldCharType="begin"/>
            </w:r>
            <w:r w:rsidR="00BF7A60">
              <w:rPr>
                <w:webHidden/>
                <w:rtl/>
              </w:rPr>
              <w:instrText xml:space="preserve"> </w:instrText>
            </w:r>
            <w:r w:rsidR="00BF7A60">
              <w:rPr>
                <w:webHidden/>
              </w:rPr>
              <w:instrText>PAGEREF</w:instrText>
            </w:r>
            <w:r w:rsidR="00BF7A60">
              <w:rPr>
                <w:webHidden/>
                <w:rtl/>
              </w:rPr>
              <w:instrText xml:space="preserve"> _</w:instrText>
            </w:r>
            <w:r w:rsidR="00BF7A60">
              <w:rPr>
                <w:webHidden/>
              </w:rPr>
              <w:instrText>Toc139221866 \h</w:instrText>
            </w:r>
            <w:r w:rsidR="00BF7A60">
              <w:rPr>
                <w:webHidden/>
                <w:rtl/>
              </w:rPr>
              <w:instrText xml:space="preserve"> </w:instrText>
            </w:r>
            <w:r w:rsidR="00BF7A60">
              <w:rPr>
                <w:rStyle w:val="Hyperlink"/>
                <w:rtl/>
              </w:rPr>
            </w:r>
            <w:r w:rsidR="00BF7A60">
              <w:rPr>
                <w:rStyle w:val="Hyperlink"/>
                <w:rtl/>
              </w:rPr>
              <w:fldChar w:fldCharType="separate"/>
            </w:r>
            <w:r w:rsidR="00BF7A60">
              <w:rPr>
                <w:webHidden/>
                <w:rtl/>
                <w:lang w:bidi="ar-SA"/>
              </w:rPr>
              <w:t>5</w:t>
            </w:r>
            <w:r w:rsidR="00BF7A60">
              <w:rPr>
                <w:rStyle w:val="Hyperlink"/>
                <w:rtl/>
              </w:rPr>
              <w:fldChar w:fldCharType="end"/>
            </w:r>
          </w:hyperlink>
        </w:p>
        <w:p w14:paraId="0574533C" w14:textId="75CCE852" w:rsidR="00BF7A60" w:rsidRDefault="00000000">
          <w:pPr>
            <w:pStyle w:val="TOC2"/>
            <w:rPr>
              <w:rFonts w:asciiTheme="minorHAnsi" w:eastAsiaTheme="minorEastAsia" w:hAnsiTheme="minorHAnsi" w:cstheme="minorBidi"/>
              <w:noProof/>
              <w:kern w:val="2"/>
              <w:sz w:val="22"/>
              <w:szCs w:val="22"/>
              <w:rtl/>
              <w14:ligatures w14:val="standardContextual"/>
            </w:rPr>
          </w:pPr>
          <w:hyperlink w:anchor="_Toc139221867" w:history="1">
            <w:r w:rsidR="00BF7A60" w:rsidRPr="005D784B">
              <w:rPr>
                <w:rStyle w:val="Hyperlink"/>
                <w:noProof/>
                <w:rtl/>
              </w:rPr>
              <w:t>سرخ</w:t>
            </w:r>
            <w:r w:rsidR="00BF7A60" w:rsidRPr="005D784B">
              <w:rPr>
                <w:rStyle w:val="Hyperlink"/>
                <w:rFonts w:hint="cs"/>
                <w:noProof/>
                <w:rtl/>
              </w:rPr>
              <w:t>ی</w:t>
            </w:r>
            <w:r w:rsidR="00BF7A60" w:rsidRPr="005D784B">
              <w:rPr>
                <w:rStyle w:val="Hyperlink"/>
                <w:noProof/>
                <w:rtl/>
              </w:rPr>
              <w:t xml:space="preserve"> درجہ دوم فونٹ کا حجم 15</w:t>
            </w:r>
            <w:r w:rsidR="00BF7A60">
              <w:rPr>
                <w:noProof/>
                <w:webHidden/>
                <w:rtl/>
              </w:rPr>
              <w:tab/>
            </w:r>
            <w:r w:rsidR="00BF7A60">
              <w:rPr>
                <w:rStyle w:val="Hyperlink"/>
                <w:noProof/>
                <w:rtl/>
              </w:rPr>
              <w:fldChar w:fldCharType="begin"/>
            </w:r>
            <w:r w:rsidR="00BF7A60">
              <w:rPr>
                <w:noProof/>
                <w:webHidden/>
                <w:rtl/>
              </w:rPr>
              <w:instrText xml:space="preserve"> </w:instrText>
            </w:r>
            <w:r w:rsidR="00BF7A60">
              <w:rPr>
                <w:noProof/>
                <w:webHidden/>
              </w:rPr>
              <w:instrText>PAGEREF</w:instrText>
            </w:r>
            <w:r w:rsidR="00BF7A60">
              <w:rPr>
                <w:noProof/>
                <w:webHidden/>
                <w:rtl/>
              </w:rPr>
              <w:instrText xml:space="preserve"> _</w:instrText>
            </w:r>
            <w:r w:rsidR="00BF7A60">
              <w:rPr>
                <w:noProof/>
                <w:webHidden/>
              </w:rPr>
              <w:instrText>Toc139221867 \h</w:instrText>
            </w:r>
            <w:r w:rsidR="00BF7A60">
              <w:rPr>
                <w:noProof/>
                <w:webHidden/>
                <w:rtl/>
              </w:rPr>
              <w:instrText xml:space="preserve"> </w:instrText>
            </w:r>
            <w:r w:rsidR="00BF7A60">
              <w:rPr>
                <w:rStyle w:val="Hyperlink"/>
                <w:noProof/>
                <w:rtl/>
              </w:rPr>
            </w:r>
            <w:r w:rsidR="00BF7A60">
              <w:rPr>
                <w:rStyle w:val="Hyperlink"/>
                <w:noProof/>
                <w:rtl/>
              </w:rPr>
              <w:fldChar w:fldCharType="separate"/>
            </w:r>
            <w:r w:rsidR="00BF7A60">
              <w:rPr>
                <w:noProof/>
                <w:webHidden/>
                <w:rtl/>
                <w:lang w:bidi="ar-SA"/>
              </w:rPr>
              <w:t>7</w:t>
            </w:r>
            <w:r w:rsidR="00BF7A60">
              <w:rPr>
                <w:rStyle w:val="Hyperlink"/>
                <w:noProof/>
                <w:rtl/>
              </w:rPr>
              <w:fldChar w:fldCharType="end"/>
            </w:r>
          </w:hyperlink>
        </w:p>
        <w:p w14:paraId="5AA9D161" w14:textId="0D53CD64" w:rsidR="00BF7A60" w:rsidRDefault="00000000">
          <w:pPr>
            <w:pStyle w:val="TOC1"/>
            <w:rPr>
              <w:rFonts w:asciiTheme="minorHAnsi" w:eastAsiaTheme="minorEastAsia" w:hAnsiTheme="minorHAnsi" w:cstheme="minorBidi"/>
              <w:b w:val="0"/>
              <w:bCs w:val="0"/>
              <w:kern w:val="2"/>
              <w:sz w:val="22"/>
              <w:szCs w:val="22"/>
              <w:rtl/>
              <w14:ligatures w14:val="standardContextual"/>
            </w:rPr>
          </w:pPr>
          <w:hyperlink w:anchor="_Toc139221868" w:history="1">
            <w:r w:rsidR="00BF7A60" w:rsidRPr="005D784B">
              <w:rPr>
                <w:rStyle w:val="Hyperlink"/>
                <w:rtl/>
              </w:rPr>
              <w:t>کتاب</w:t>
            </w:r>
            <w:r w:rsidR="00BF7A60" w:rsidRPr="005D784B">
              <w:rPr>
                <w:rStyle w:val="Hyperlink"/>
                <w:rFonts w:hint="cs"/>
                <w:rtl/>
              </w:rPr>
              <w:t>ی</w:t>
            </w:r>
            <w:r w:rsidR="00BF7A60" w:rsidRPr="005D784B">
              <w:rPr>
                <w:rStyle w:val="Hyperlink"/>
                <w:rFonts w:hint="eastAsia"/>
                <w:rtl/>
              </w:rPr>
              <w:t>ات</w:t>
            </w:r>
            <w:r w:rsidR="00BF7A60">
              <w:rPr>
                <w:webHidden/>
                <w:rtl/>
              </w:rPr>
              <w:tab/>
            </w:r>
            <w:r w:rsidR="00BF7A60">
              <w:rPr>
                <w:rStyle w:val="Hyperlink"/>
                <w:rtl/>
              </w:rPr>
              <w:fldChar w:fldCharType="begin"/>
            </w:r>
            <w:r w:rsidR="00BF7A60">
              <w:rPr>
                <w:webHidden/>
                <w:rtl/>
              </w:rPr>
              <w:instrText xml:space="preserve"> </w:instrText>
            </w:r>
            <w:r w:rsidR="00BF7A60">
              <w:rPr>
                <w:webHidden/>
              </w:rPr>
              <w:instrText>PAGEREF</w:instrText>
            </w:r>
            <w:r w:rsidR="00BF7A60">
              <w:rPr>
                <w:webHidden/>
                <w:rtl/>
              </w:rPr>
              <w:instrText xml:space="preserve"> _</w:instrText>
            </w:r>
            <w:r w:rsidR="00BF7A60">
              <w:rPr>
                <w:webHidden/>
              </w:rPr>
              <w:instrText>Toc139221868 \h</w:instrText>
            </w:r>
            <w:r w:rsidR="00BF7A60">
              <w:rPr>
                <w:webHidden/>
                <w:rtl/>
              </w:rPr>
              <w:instrText xml:space="preserve"> </w:instrText>
            </w:r>
            <w:r w:rsidR="00BF7A60">
              <w:rPr>
                <w:rStyle w:val="Hyperlink"/>
                <w:rtl/>
              </w:rPr>
            </w:r>
            <w:r w:rsidR="00BF7A60">
              <w:rPr>
                <w:rStyle w:val="Hyperlink"/>
                <w:rtl/>
              </w:rPr>
              <w:fldChar w:fldCharType="separate"/>
            </w:r>
            <w:r w:rsidR="00BF7A60">
              <w:rPr>
                <w:webHidden/>
                <w:rtl/>
                <w:lang w:bidi="ar-SA"/>
              </w:rPr>
              <w:t>8</w:t>
            </w:r>
            <w:r w:rsidR="00BF7A60">
              <w:rPr>
                <w:rStyle w:val="Hyperlink"/>
                <w:rtl/>
              </w:rPr>
              <w:fldChar w:fldCharType="end"/>
            </w:r>
          </w:hyperlink>
        </w:p>
        <w:p w14:paraId="5BD0CBC3" w14:textId="3FD25300" w:rsidR="004F44B4" w:rsidRPr="008E632F" w:rsidRDefault="00AE782F" w:rsidP="006C133F">
          <w:r w:rsidRPr="008E632F">
            <w:rPr>
              <w:b/>
              <w:bCs/>
              <w:noProof/>
            </w:rPr>
            <w:fldChar w:fldCharType="end"/>
          </w:r>
        </w:p>
      </w:sdtContent>
    </w:sdt>
    <w:p w14:paraId="7425D31A" w14:textId="77777777" w:rsidR="00EB7136" w:rsidRPr="008E632F" w:rsidRDefault="00EB7136">
      <w:pPr>
        <w:bidi w:val="0"/>
        <w:spacing w:after="200" w:line="276" w:lineRule="auto"/>
        <w:jc w:val="left"/>
        <w:rPr>
          <w:rtl/>
        </w:rPr>
      </w:pPr>
      <w:r w:rsidRPr="008E632F">
        <w:rPr>
          <w:rtl/>
        </w:rPr>
        <w:br w:type="page"/>
      </w:r>
    </w:p>
    <w:p w14:paraId="6A206F6C" w14:textId="77777777" w:rsidR="004F44B4" w:rsidRPr="008E632F" w:rsidRDefault="004F44B4" w:rsidP="004F44B4">
      <w:pPr>
        <w:rPr>
          <w:rtl/>
        </w:rPr>
        <w:sectPr w:rsidR="004F44B4" w:rsidRPr="008E632F" w:rsidSect="00BF7A60">
          <w:headerReference w:type="even" r:id="rId17"/>
          <w:footerReference w:type="even" r:id="rId18"/>
          <w:footnotePr>
            <w:numRestart w:val="eachSect"/>
          </w:footnotePr>
          <w:endnotePr>
            <w:numFmt w:val="decimal"/>
            <w:numRestart w:val="eachSect"/>
          </w:endnotePr>
          <w:pgSz w:w="8395" w:h="11909" w:code="11"/>
          <w:pgMar w:top="1152" w:right="936" w:bottom="1152" w:left="936" w:header="720" w:footer="720" w:gutter="0"/>
          <w:pgNumType w:fmt="arabicAlpha"/>
          <w:cols w:num="2" w:space="180"/>
          <w:bidi/>
          <w:rtlGutter/>
          <w:docGrid w:linePitch="360"/>
        </w:sectPr>
      </w:pPr>
    </w:p>
    <w:p w14:paraId="13F7B87A" w14:textId="2CE5558D" w:rsidR="00A27D79" w:rsidRPr="008E632F" w:rsidRDefault="00D540CC" w:rsidP="004137BC">
      <w:pPr>
        <w:pStyle w:val="Heading1"/>
        <w:rPr>
          <w:color w:val="auto"/>
          <w:rtl/>
        </w:rPr>
      </w:pPr>
      <w:bookmarkStart w:id="1" w:name="_Toc139221861"/>
      <w:r w:rsidRPr="008E632F">
        <w:rPr>
          <w:rFonts w:hint="cs"/>
          <w:color w:val="auto"/>
          <w:rtl/>
        </w:rPr>
        <w:lastRenderedPageBreak/>
        <w:t>پیش لفظ</w:t>
      </w:r>
      <w:bookmarkEnd w:id="1"/>
    </w:p>
    <w:bookmarkEnd w:id="0"/>
    <w:p w14:paraId="0ACD3306" w14:textId="77777777" w:rsidR="00146063" w:rsidRPr="008E632F" w:rsidRDefault="00146063" w:rsidP="00375046">
      <w:pPr>
        <w:ind w:firstLine="720"/>
      </w:pPr>
    </w:p>
    <w:p w14:paraId="7A4BA1CE" w14:textId="77777777" w:rsidR="00146063" w:rsidRPr="008E632F" w:rsidRDefault="00146063" w:rsidP="00375046">
      <w:pPr>
        <w:ind w:firstLine="720"/>
        <w:rPr>
          <w:rtl/>
        </w:rPr>
      </w:pPr>
    </w:p>
    <w:p w14:paraId="1C06D8C0" w14:textId="0512D10A" w:rsidR="00131A56" w:rsidRPr="008E632F" w:rsidRDefault="00131A56" w:rsidP="00375046">
      <w:pPr>
        <w:rPr>
          <w:rtl/>
        </w:rPr>
      </w:pPr>
      <w:r w:rsidRPr="008E632F">
        <w:rPr>
          <w:rFonts w:hint="cs"/>
          <w:rtl/>
        </w:rPr>
        <w:t xml:space="preserve"> </w:t>
      </w:r>
      <w:r w:rsidR="006F7629">
        <w:rPr>
          <w:rFonts w:hint="cs"/>
          <w:rtl/>
        </w:rPr>
        <w:t>مصنف کا نام</w:t>
      </w:r>
    </w:p>
    <w:p w14:paraId="2C79C08B" w14:textId="707ABE33" w:rsidR="00131A56" w:rsidRDefault="006F7629" w:rsidP="00B430A6">
      <w:pPr>
        <w:rPr>
          <w:rtl/>
        </w:rPr>
      </w:pPr>
      <w:r>
        <w:rPr>
          <w:rFonts w:hint="cs"/>
          <w:rtl/>
        </w:rPr>
        <w:t>تاریخ</w:t>
      </w:r>
    </w:p>
    <w:p w14:paraId="60368D31" w14:textId="52836300" w:rsidR="00131A56" w:rsidRPr="008E632F" w:rsidRDefault="006F7629" w:rsidP="006F7629">
      <w:pPr>
        <w:sectPr w:rsidR="00131A56" w:rsidRPr="008E632F" w:rsidSect="00BF7A60">
          <w:headerReference w:type="even" r:id="rId19"/>
          <w:headerReference w:type="default" r:id="rId20"/>
          <w:footnotePr>
            <w:numRestart w:val="eachSect"/>
          </w:footnotePr>
          <w:endnotePr>
            <w:numFmt w:val="decimal"/>
            <w:numRestart w:val="eachSect"/>
          </w:endnotePr>
          <w:pgSz w:w="8395" w:h="11909" w:code="11"/>
          <w:pgMar w:top="158" w:right="1109" w:bottom="1109" w:left="1109" w:header="720" w:footer="720" w:gutter="0"/>
          <w:pgNumType w:fmt="arabicAlpha"/>
          <w:cols w:space="540"/>
          <w:bidi/>
          <w:rtlGutter/>
          <w:docGrid w:linePitch="360"/>
        </w:sectPr>
      </w:pPr>
      <w:r>
        <w:rPr>
          <w:rFonts w:hint="cs"/>
          <w:rtl/>
        </w:rPr>
        <w:t>برقی پتہ</w:t>
      </w:r>
    </w:p>
    <w:p w14:paraId="1195BD2F" w14:textId="2D741CA5" w:rsidR="00131A56" w:rsidRPr="008E632F" w:rsidRDefault="006F7629" w:rsidP="00CD0B56">
      <w:pPr>
        <w:pStyle w:val="Heading1"/>
        <w:rPr>
          <w:color w:val="auto"/>
          <w:szCs w:val="36"/>
          <w:rtl/>
        </w:rPr>
      </w:pPr>
      <w:bookmarkStart w:id="2" w:name="_Toc139221862"/>
      <w:r>
        <w:rPr>
          <w:rFonts w:hint="cs"/>
          <w:color w:val="auto"/>
          <w:szCs w:val="36"/>
          <w:rtl/>
        </w:rPr>
        <w:lastRenderedPageBreak/>
        <w:t xml:space="preserve">باب کا عنوان </w:t>
      </w:r>
      <w:proofErr w:type="spellStart"/>
      <w:r>
        <w:rPr>
          <w:rFonts w:hint="cs"/>
          <w:color w:val="auto"/>
          <w:szCs w:val="36"/>
          <w:rtl/>
        </w:rPr>
        <w:t>فونٹ</w:t>
      </w:r>
      <w:proofErr w:type="spellEnd"/>
      <w:r>
        <w:rPr>
          <w:rFonts w:hint="cs"/>
          <w:color w:val="auto"/>
          <w:szCs w:val="36"/>
          <w:rtl/>
        </w:rPr>
        <w:t xml:space="preserve"> کا حجم 18</w:t>
      </w:r>
      <w:bookmarkEnd w:id="2"/>
    </w:p>
    <w:p w14:paraId="6CCD657F" w14:textId="77777777" w:rsidR="00131A56" w:rsidRPr="008E632F" w:rsidRDefault="00131A56">
      <w:pPr>
        <w:widowControl/>
        <w:bidi w:val="0"/>
        <w:spacing w:after="200" w:line="276" w:lineRule="auto"/>
        <w:jc w:val="left"/>
      </w:pPr>
      <w:r w:rsidRPr="008E632F">
        <w:rPr>
          <w:rtl/>
        </w:rPr>
        <w:br w:type="page"/>
      </w:r>
    </w:p>
    <w:p w14:paraId="4270B90E" w14:textId="77777777" w:rsidR="00131A56" w:rsidRPr="008E632F" w:rsidRDefault="00131A56" w:rsidP="00E93AD1">
      <w:pPr>
        <w:rPr>
          <w:rtl/>
        </w:rPr>
      </w:pPr>
    </w:p>
    <w:p w14:paraId="11DA4C00" w14:textId="68BD54F2" w:rsidR="00131A56" w:rsidRPr="008E632F" w:rsidRDefault="00131A56" w:rsidP="00E93AD1">
      <w:pPr>
        <w:rPr>
          <w:rtl/>
        </w:rPr>
        <w:sectPr w:rsidR="00131A56" w:rsidRPr="008E632F" w:rsidSect="00BF7A60">
          <w:headerReference w:type="even" r:id="rId21"/>
          <w:headerReference w:type="default" r:id="rId22"/>
          <w:footnotePr>
            <w:numRestart w:val="eachSect"/>
          </w:footnotePr>
          <w:endnotePr>
            <w:numFmt w:val="decimal"/>
            <w:numRestart w:val="eachSect"/>
          </w:endnotePr>
          <w:pgSz w:w="8395" w:h="11909" w:code="11"/>
          <w:pgMar w:top="158" w:right="1109" w:bottom="1109" w:left="1109" w:header="720" w:footer="720" w:gutter="0"/>
          <w:pgNumType w:start="1"/>
          <w:cols w:space="540"/>
          <w:vAlign w:val="center"/>
          <w:bidi/>
          <w:rtlGutter/>
          <w:docGrid w:linePitch="360"/>
        </w:sectPr>
      </w:pPr>
    </w:p>
    <w:p w14:paraId="4026B0DD" w14:textId="3E2F9F76" w:rsidR="006F7629" w:rsidRDefault="00B7355E" w:rsidP="006F7629">
      <w:pPr>
        <w:pStyle w:val="Heading2"/>
        <w:rPr>
          <w:rtl/>
        </w:rPr>
      </w:pPr>
      <w:bookmarkStart w:id="3" w:name="_Toc139221863"/>
      <w:r>
        <w:rPr>
          <w:rFonts w:hint="cs"/>
          <w:color w:val="auto"/>
          <w:rtl/>
        </w:rPr>
        <w:lastRenderedPageBreak/>
        <w:t xml:space="preserve">1. </w:t>
      </w:r>
      <w:r w:rsidR="006F7629">
        <w:rPr>
          <w:rFonts w:hint="cs"/>
          <w:color w:val="auto"/>
          <w:rtl/>
        </w:rPr>
        <w:t xml:space="preserve">سرخی درجہ دوم </w:t>
      </w:r>
      <w:proofErr w:type="spellStart"/>
      <w:r w:rsidR="006F7629">
        <w:rPr>
          <w:rFonts w:hint="cs"/>
          <w:color w:val="auto"/>
          <w:rtl/>
        </w:rPr>
        <w:t>فونٹ</w:t>
      </w:r>
      <w:proofErr w:type="spellEnd"/>
      <w:r w:rsidR="006F7629">
        <w:rPr>
          <w:rFonts w:hint="cs"/>
          <w:color w:val="auto"/>
          <w:rtl/>
        </w:rPr>
        <w:t xml:space="preserve">  کا حجم 15 </w:t>
      </w:r>
      <w:proofErr w:type="spellStart"/>
      <w:r w:rsidR="006F7629">
        <w:rPr>
          <w:rFonts w:hint="cs"/>
          <w:color w:val="auto"/>
          <w:rtl/>
        </w:rPr>
        <w:t>بولڈ</w:t>
      </w:r>
      <w:bookmarkEnd w:id="3"/>
      <w:proofErr w:type="spellEnd"/>
    </w:p>
    <w:p w14:paraId="019D55EB" w14:textId="77777777" w:rsidR="006F7629" w:rsidRDefault="006F7629" w:rsidP="006F7629">
      <w:pPr>
        <w:ind w:firstLine="720"/>
        <w:rPr>
          <w:rtl/>
        </w:rPr>
      </w:pPr>
      <w:r>
        <w:rPr>
          <w:rFonts w:hint="cs"/>
          <w:rtl/>
        </w:rPr>
        <w:t xml:space="preserve">متن </w:t>
      </w:r>
      <w:proofErr w:type="spellStart"/>
      <w:r>
        <w:rPr>
          <w:rFonts w:hint="cs"/>
          <w:rtl/>
        </w:rPr>
        <w:t>فونٹ</w:t>
      </w:r>
      <w:proofErr w:type="spellEnd"/>
      <w:r>
        <w:rPr>
          <w:rFonts w:hint="cs"/>
          <w:rtl/>
        </w:rPr>
        <w:t xml:space="preserve"> کا حجم  14۔ پیراگراف کو  ۔5 مارجن سے </w:t>
      </w:r>
      <w:proofErr w:type="spellStart"/>
      <w:r>
        <w:rPr>
          <w:rFonts w:hint="cs"/>
          <w:rtl/>
        </w:rPr>
        <w:t>ٹیب</w:t>
      </w:r>
      <w:proofErr w:type="spellEnd"/>
      <w:r>
        <w:rPr>
          <w:rFonts w:hint="cs"/>
          <w:rtl/>
        </w:rPr>
        <w:t xml:space="preserve"> دے کر شروع کریں۔ حوالہ جات  فٹ نوٹ میں دیں۔ </w:t>
      </w:r>
      <w:r>
        <w:rPr>
          <w:rStyle w:val="FootnoteReference"/>
          <w:rtl/>
        </w:rPr>
        <w:footnoteReference w:id="2"/>
      </w:r>
      <w:r>
        <w:rPr>
          <w:rFonts w:hint="cs"/>
          <w:rtl/>
        </w:rPr>
        <w:t xml:space="preserve"> انگریزی حوالہ بائیں ہاتھ سے شروع کریں۔</w:t>
      </w:r>
      <w:r>
        <w:rPr>
          <w:rStyle w:val="FootnoteReference"/>
          <w:rtl/>
        </w:rPr>
        <w:footnoteReference w:id="3"/>
      </w:r>
    </w:p>
    <w:p w14:paraId="59163CDB" w14:textId="1DE07259" w:rsidR="00A76E2B" w:rsidRDefault="00B7355E" w:rsidP="00B7355E">
      <w:pPr>
        <w:pStyle w:val="Heading3"/>
        <w:rPr>
          <w:rtl/>
        </w:rPr>
      </w:pPr>
      <w:bookmarkStart w:id="4" w:name="_Toc139221864"/>
      <w:r>
        <w:rPr>
          <w:rFonts w:hint="cs"/>
          <w:rtl/>
        </w:rPr>
        <w:t xml:space="preserve">1.1.سرخی درجہ سوم </w:t>
      </w:r>
      <w:proofErr w:type="spellStart"/>
      <w:r>
        <w:rPr>
          <w:rFonts w:hint="cs"/>
          <w:rtl/>
        </w:rPr>
        <w:t>فونٹ</w:t>
      </w:r>
      <w:proofErr w:type="spellEnd"/>
      <w:r>
        <w:rPr>
          <w:rFonts w:hint="cs"/>
          <w:rtl/>
        </w:rPr>
        <w:t xml:space="preserve"> کا حجم 14</w:t>
      </w:r>
      <w:bookmarkEnd w:id="4"/>
    </w:p>
    <w:p w14:paraId="094832AB" w14:textId="39F83D5F" w:rsidR="00B7355E" w:rsidRDefault="00B7355E" w:rsidP="00B7355E">
      <w:pPr>
        <w:rPr>
          <w:rtl/>
        </w:rPr>
      </w:pPr>
      <w:r>
        <w:rPr>
          <w:rFonts w:hint="cs"/>
          <w:rtl/>
        </w:rPr>
        <w:t>متن</w:t>
      </w:r>
    </w:p>
    <w:p w14:paraId="03572A00" w14:textId="501BEF75" w:rsidR="00B7355E" w:rsidRPr="00B7355E" w:rsidRDefault="00B7355E" w:rsidP="00B7355E">
      <w:pPr>
        <w:pStyle w:val="Heading3"/>
        <w:rPr>
          <w:rtl/>
        </w:rPr>
      </w:pPr>
      <w:bookmarkStart w:id="5" w:name="_Toc139221865"/>
      <w:r>
        <w:rPr>
          <w:rFonts w:hint="cs"/>
          <w:rtl/>
        </w:rPr>
        <w:t xml:space="preserve">1.1.1.سرخی درجہ سوم </w:t>
      </w:r>
      <w:proofErr w:type="spellStart"/>
      <w:r>
        <w:rPr>
          <w:rFonts w:hint="cs"/>
          <w:rtl/>
        </w:rPr>
        <w:t>فونٹ</w:t>
      </w:r>
      <w:proofErr w:type="spellEnd"/>
      <w:r>
        <w:rPr>
          <w:rFonts w:hint="cs"/>
          <w:rtl/>
        </w:rPr>
        <w:t xml:space="preserve"> کا حجم 14</w:t>
      </w:r>
      <w:bookmarkEnd w:id="5"/>
    </w:p>
    <w:p w14:paraId="331F325F" w14:textId="77777777" w:rsidR="00A76E2B" w:rsidRDefault="00A76E2B" w:rsidP="00A76E2B">
      <w:pPr>
        <w:rPr>
          <w:rtl/>
        </w:rPr>
      </w:pPr>
    </w:p>
    <w:p w14:paraId="16A8872B" w14:textId="77777777" w:rsidR="00A76E2B" w:rsidRDefault="00A76E2B" w:rsidP="00A76E2B">
      <w:pPr>
        <w:rPr>
          <w:rtl/>
        </w:rPr>
      </w:pPr>
    </w:p>
    <w:p w14:paraId="789A6E11" w14:textId="77777777" w:rsidR="00A76E2B" w:rsidRDefault="00A76E2B" w:rsidP="00A76E2B">
      <w:pPr>
        <w:rPr>
          <w:rtl/>
        </w:rPr>
      </w:pPr>
    </w:p>
    <w:p w14:paraId="62D2F467" w14:textId="1C65632D" w:rsidR="00A76E2B" w:rsidRPr="006F7629" w:rsidRDefault="00A76E2B" w:rsidP="00A76E2B">
      <w:pPr>
        <w:rPr>
          <w:rtl/>
        </w:rPr>
        <w:sectPr w:rsidR="00A76E2B" w:rsidRPr="006F7629" w:rsidSect="00BF7A60">
          <w:footnotePr>
            <w:numRestart w:val="eachSect"/>
          </w:footnotePr>
          <w:endnotePr>
            <w:numFmt w:val="decimal"/>
            <w:numRestart w:val="eachSect"/>
          </w:endnotePr>
          <w:pgSz w:w="8395" w:h="11909" w:code="11"/>
          <w:pgMar w:top="158" w:right="1109" w:bottom="1109" w:left="1109" w:header="720" w:footer="720" w:gutter="0"/>
          <w:cols w:space="540"/>
          <w:bidi/>
          <w:rtlGutter/>
          <w:docGrid w:linePitch="360"/>
        </w:sectPr>
      </w:pPr>
    </w:p>
    <w:p w14:paraId="2D0D5CE3" w14:textId="10BEDE7F" w:rsidR="00131A56" w:rsidRPr="008E632F" w:rsidRDefault="00131A56" w:rsidP="007530BD">
      <w:pPr>
        <w:rPr>
          <w:rtl/>
        </w:rPr>
        <w:sectPr w:rsidR="00131A56" w:rsidRPr="008E632F" w:rsidSect="00BF7A60">
          <w:headerReference w:type="even" r:id="rId23"/>
          <w:footnotePr>
            <w:numRestart w:val="eachSect"/>
          </w:footnotePr>
          <w:endnotePr>
            <w:numFmt w:val="decimal"/>
            <w:numRestart w:val="eachSect"/>
          </w:endnotePr>
          <w:pgSz w:w="8395" w:h="11909" w:code="11"/>
          <w:pgMar w:top="158" w:right="1109" w:bottom="1109" w:left="1109" w:header="720" w:footer="720" w:gutter="0"/>
          <w:cols w:space="540"/>
          <w:bidi/>
          <w:rtlGutter/>
          <w:docGrid w:linePitch="360"/>
        </w:sectPr>
      </w:pPr>
    </w:p>
    <w:p w14:paraId="1EA931FD" w14:textId="0F190407" w:rsidR="00131A56" w:rsidRPr="008E632F" w:rsidRDefault="006F7629" w:rsidP="006248B7">
      <w:pPr>
        <w:pStyle w:val="Heading1"/>
        <w:rPr>
          <w:color w:val="auto"/>
          <w:szCs w:val="36"/>
          <w:rtl/>
        </w:rPr>
      </w:pPr>
      <w:bookmarkStart w:id="6" w:name="_آٹھواں_باب:_روحانی"/>
      <w:bookmarkStart w:id="7" w:name="_دوسرا_باب:_مہاویر"/>
      <w:bookmarkStart w:id="8" w:name="_دوسرا_باب:_مہاویر_1"/>
      <w:bookmarkStart w:id="9" w:name="_Toc139221866"/>
      <w:bookmarkEnd w:id="6"/>
      <w:bookmarkEnd w:id="7"/>
      <w:bookmarkEnd w:id="8"/>
      <w:r>
        <w:rPr>
          <w:rFonts w:hint="cs"/>
          <w:color w:val="auto"/>
          <w:szCs w:val="36"/>
          <w:rtl/>
        </w:rPr>
        <w:lastRenderedPageBreak/>
        <w:t xml:space="preserve">باب کا عنوان </w:t>
      </w:r>
      <w:proofErr w:type="spellStart"/>
      <w:r>
        <w:rPr>
          <w:rFonts w:hint="cs"/>
          <w:color w:val="auto"/>
          <w:szCs w:val="36"/>
          <w:rtl/>
        </w:rPr>
        <w:t>فونٹ</w:t>
      </w:r>
      <w:proofErr w:type="spellEnd"/>
      <w:r>
        <w:rPr>
          <w:rFonts w:hint="cs"/>
          <w:color w:val="auto"/>
          <w:szCs w:val="36"/>
          <w:rtl/>
        </w:rPr>
        <w:t xml:space="preserve"> کا حجم 18</w:t>
      </w:r>
      <w:bookmarkEnd w:id="9"/>
    </w:p>
    <w:p w14:paraId="2BBD2FDC" w14:textId="77777777" w:rsidR="00131A56" w:rsidRPr="008E632F" w:rsidRDefault="00131A56">
      <w:pPr>
        <w:bidi w:val="0"/>
        <w:spacing w:after="200" w:line="276" w:lineRule="auto"/>
        <w:jc w:val="left"/>
        <w:rPr>
          <w:szCs w:val="36"/>
        </w:rPr>
      </w:pPr>
      <w:r w:rsidRPr="008E632F">
        <w:rPr>
          <w:szCs w:val="36"/>
          <w:rtl/>
        </w:rPr>
        <w:br w:type="page"/>
      </w:r>
    </w:p>
    <w:p w14:paraId="3472A69F" w14:textId="77777777" w:rsidR="00131A56" w:rsidRPr="008E632F" w:rsidRDefault="00131A56" w:rsidP="00C34954">
      <w:pPr>
        <w:bidi w:val="0"/>
        <w:spacing w:after="200" w:line="276" w:lineRule="auto"/>
        <w:jc w:val="left"/>
        <w:rPr>
          <w:rFonts w:eastAsiaTheme="majorEastAsia"/>
          <w:b/>
          <w:bCs/>
          <w:sz w:val="36"/>
          <w:szCs w:val="36"/>
          <w:rtl/>
        </w:rPr>
      </w:pPr>
    </w:p>
    <w:p w14:paraId="153FB15E" w14:textId="47842B01" w:rsidR="00131A56" w:rsidRPr="008E632F" w:rsidRDefault="00131A56" w:rsidP="00C34954">
      <w:pPr>
        <w:bidi w:val="0"/>
        <w:spacing w:after="200" w:line="276" w:lineRule="auto"/>
        <w:jc w:val="left"/>
        <w:rPr>
          <w:rFonts w:eastAsiaTheme="majorEastAsia"/>
          <w:b/>
          <w:bCs/>
          <w:sz w:val="36"/>
          <w:szCs w:val="36"/>
        </w:rPr>
        <w:sectPr w:rsidR="00131A56" w:rsidRPr="008E632F" w:rsidSect="00BF7A60">
          <w:headerReference w:type="even" r:id="rId24"/>
          <w:headerReference w:type="default" r:id="rId25"/>
          <w:footnotePr>
            <w:numRestart w:val="eachSect"/>
          </w:footnotePr>
          <w:endnotePr>
            <w:numFmt w:val="decimal"/>
            <w:numRestart w:val="eachSect"/>
          </w:endnotePr>
          <w:pgSz w:w="8395" w:h="11909" w:code="11"/>
          <w:pgMar w:top="158" w:right="1109" w:bottom="1109" w:left="1109" w:header="720" w:footer="720" w:gutter="0"/>
          <w:cols w:space="540"/>
          <w:vAlign w:val="center"/>
          <w:bidi/>
          <w:rtlGutter/>
          <w:docGrid w:linePitch="360"/>
        </w:sectPr>
      </w:pPr>
    </w:p>
    <w:p w14:paraId="6A9B729E" w14:textId="3F23A1BC" w:rsidR="00131A56" w:rsidRDefault="0026311C" w:rsidP="003D3035">
      <w:pPr>
        <w:pStyle w:val="Heading2"/>
        <w:rPr>
          <w:color w:val="auto"/>
          <w:rtl/>
        </w:rPr>
      </w:pPr>
      <w:bookmarkStart w:id="10" w:name="_Toc139221867"/>
      <w:r>
        <w:rPr>
          <w:rFonts w:hint="cs"/>
          <w:color w:val="auto"/>
          <w:rtl/>
        </w:rPr>
        <w:lastRenderedPageBreak/>
        <w:t xml:space="preserve">سرخی درجہ دوم </w:t>
      </w:r>
      <w:proofErr w:type="spellStart"/>
      <w:r>
        <w:rPr>
          <w:rFonts w:hint="cs"/>
          <w:color w:val="auto"/>
          <w:rtl/>
        </w:rPr>
        <w:t>فونٹ</w:t>
      </w:r>
      <w:proofErr w:type="spellEnd"/>
      <w:r>
        <w:rPr>
          <w:rFonts w:hint="cs"/>
          <w:color w:val="auto"/>
          <w:rtl/>
        </w:rPr>
        <w:t xml:space="preserve"> کا حجم 15</w:t>
      </w:r>
      <w:bookmarkEnd w:id="10"/>
    </w:p>
    <w:p w14:paraId="5500921F" w14:textId="77777777" w:rsidR="0026311C" w:rsidRPr="0026311C" w:rsidRDefault="0026311C" w:rsidP="0026311C">
      <w:pPr>
        <w:rPr>
          <w:rtl/>
        </w:rPr>
      </w:pPr>
    </w:p>
    <w:p w14:paraId="595220ED" w14:textId="77777777" w:rsidR="00AC10FF" w:rsidRDefault="00AC10FF" w:rsidP="00751CA1">
      <w:pPr>
        <w:rPr>
          <w:rtl/>
        </w:rPr>
      </w:pPr>
    </w:p>
    <w:p w14:paraId="7721EE2D" w14:textId="70F8E6F6" w:rsidR="006F7629" w:rsidRPr="008E632F" w:rsidRDefault="006F7629" w:rsidP="00751CA1">
      <w:pPr>
        <w:rPr>
          <w:rtl/>
        </w:rPr>
        <w:sectPr w:rsidR="006F7629" w:rsidRPr="008E632F" w:rsidSect="00BF7A60">
          <w:headerReference w:type="even" r:id="rId26"/>
          <w:headerReference w:type="default" r:id="rId27"/>
          <w:footnotePr>
            <w:numRestart w:val="eachSect"/>
          </w:footnotePr>
          <w:endnotePr>
            <w:numFmt w:val="decimal"/>
            <w:numRestart w:val="eachSect"/>
          </w:endnotePr>
          <w:pgSz w:w="8395" w:h="11909" w:code="11"/>
          <w:pgMar w:top="158" w:right="1109" w:bottom="1109" w:left="1109" w:header="720" w:footer="720" w:gutter="0"/>
          <w:cols w:space="540"/>
          <w:bidi/>
          <w:rtlGutter/>
          <w:docGrid w:linePitch="360"/>
        </w:sectPr>
      </w:pPr>
    </w:p>
    <w:p w14:paraId="76B07054" w14:textId="077682CD" w:rsidR="004A79A4" w:rsidRPr="008E632F" w:rsidRDefault="00AC10FF" w:rsidP="008F3074">
      <w:pPr>
        <w:pStyle w:val="Heading1"/>
        <w:rPr>
          <w:color w:val="auto"/>
          <w:rtl/>
        </w:rPr>
      </w:pPr>
      <w:bookmarkStart w:id="11" w:name="_Toc139221868"/>
      <w:r w:rsidRPr="008E632F">
        <w:rPr>
          <w:rFonts w:hint="cs"/>
          <w:color w:val="auto"/>
          <w:rtl/>
        </w:rPr>
        <w:lastRenderedPageBreak/>
        <w:t>کتابیات</w:t>
      </w:r>
      <w:bookmarkEnd w:id="11"/>
    </w:p>
    <w:p w14:paraId="3CA32889" w14:textId="0DB9149A" w:rsidR="001D0F8F" w:rsidRPr="008E632F" w:rsidRDefault="001D0F8F" w:rsidP="00C9672B">
      <w:pPr>
        <w:ind w:left="392" w:hanging="392"/>
        <w:rPr>
          <w:sz w:val="28"/>
          <w:rtl/>
        </w:rPr>
      </w:pPr>
    </w:p>
    <w:sectPr w:rsidR="001D0F8F" w:rsidRPr="008E632F" w:rsidSect="00BF7A60">
      <w:headerReference w:type="even" r:id="rId28"/>
      <w:headerReference w:type="default" r:id="rId29"/>
      <w:footnotePr>
        <w:numRestart w:val="eachSect"/>
      </w:footnotePr>
      <w:endnotePr>
        <w:numFmt w:val="decimal"/>
        <w:numRestart w:val="eachSect"/>
      </w:endnotePr>
      <w:pgSz w:w="8395" w:h="11909" w:code="11"/>
      <w:pgMar w:top="158" w:right="1109" w:bottom="1109" w:left="1109" w:header="720" w:footer="720" w:gutter="0"/>
      <w:cols w:space="54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914A5" w14:textId="77777777" w:rsidR="00C63B11" w:rsidRDefault="00C63B11" w:rsidP="00A433EE">
      <w:pPr>
        <w:pStyle w:val="Heading2"/>
        <w:rPr>
          <w:rtl/>
        </w:rPr>
      </w:pPr>
      <w:r>
        <w:rPr>
          <w:rFonts w:hint="cs"/>
          <w:rtl/>
        </w:rPr>
        <w:t>حوالہ جات</w:t>
      </w:r>
    </w:p>
  </w:endnote>
  <w:endnote w:type="continuationSeparator" w:id="0">
    <w:p w14:paraId="7F485D74" w14:textId="77777777" w:rsidR="00C63B11" w:rsidRPr="00223D6F" w:rsidRDefault="00C63B11" w:rsidP="00223D6F">
      <w:pPr>
        <w:pStyle w:val="Footer"/>
      </w:pPr>
    </w:p>
  </w:endnote>
  <w:endnote w:type="continuationNotice" w:id="1">
    <w:p w14:paraId="34EABA95" w14:textId="77777777" w:rsidR="00C63B11" w:rsidRDefault="00C63B11" w:rsidP="00A433EE">
      <w:pPr>
        <w:pStyle w:val="Heading1"/>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Jameel Noori Nastaleeq">
    <w:panose1 w:val="02000503000000020004"/>
    <w:charset w:val="00"/>
    <w:family w:val="auto"/>
    <w:pitch w:val="variable"/>
    <w:sig w:usb0="800020A7" w:usb1="9000000A" w:usb2="00000000"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63254575"/>
      <w:docPartObj>
        <w:docPartGallery w:val="Page Numbers (Bottom of Page)"/>
        <w:docPartUnique/>
      </w:docPartObj>
    </w:sdtPr>
    <w:sdtContent>
      <w:p w14:paraId="580067F6" w14:textId="47E8C4CE" w:rsidR="00D76BA7" w:rsidRDefault="00D76BA7" w:rsidP="007221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79348785"/>
      <w:docPartObj>
        <w:docPartGallery w:val="Page Numbers (Bottom of Page)"/>
        <w:docPartUnique/>
      </w:docPartObj>
    </w:sdtPr>
    <w:sdtContent>
      <w:p w14:paraId="04F2C0DC" w14:textId="10BB436E" w:rsidR="00D76BA7" w:rsidRDefault="00D76BA7" w:rsidP="00D76B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4A161" w14:textId="77777777" w:rsidR="00C63B11" w:rsidRDefault="00C63B11" w:rsidP="00EE6E29">
      <w:pPr>
        <w:spacing w:line="72" w:lineRule="auto"/>
      </w:pPr>
      <w:r>
        <w:separator/>
      </w:r>
    </w:p>
  </w:footnote>
  <w:footnote w:type="continuationSeparator" w:id="0">
    <w:p w14:paraId="6121D7D9" w14:textId="77777777" w:rsidR="00C63B11" w:rsidRDefault="00C63B11" w:rsidP="00C17722">
      <w:r>
        <w:continuationSeparator/>
      </w:r>
    </w:p>
  </w:footnote>
  <w:footnote w:type="continuationNotice" w:id="1">
    <w:p w14:paraId="5FBD0ECA" w14:textId="77777777" w:rsidR="00C63B11" w:rsidRDefault="00C63B11">
      <w:pPr>
        <w:spacing w:line="240" w:lineRule="auto"/>
      </w:pPr>
    </w:p>
  </w:footnote>
  <w:footnote w:id="2">
    <w:p w14:paraId="14A8A386" w14:textId="6B0A3BB1" w:rsidR="006F7629" w:rsidRDefault="006F7629">
      <w:pPr>
        <w:pStyle w:val="FootnoteText"/>
      </w:pPr>
      <w:r>
        <w:rPr>
          <w:rStyle w:val="FootnoteReference"/>
        </w:rPr>
        <w:footnoteRef/>
      </w:r>
      <w:r>
        <w:rPr>
          <w:rtl/>
        </w:rPr>
        <w:t xml:space="preserve"> </w:t>
      </w:r>
      <w:r>
        <w:rPr>
          <w:rFonts w:hint="cs"/>
          <w:rtl/>
        </w:rPr>
        <w:t>اردو حوالہ۔</w:t>
      </w:r>
    </w:p>
  </w:footnote>
  <w:footnote w:id="3">
    <w:p w14:paraId="4499F279" w14:textId="41D05567" w:rsidR="006F7629" w:rsidRDefault="006F7629" w:rsidP="006F7629">
      <w:pPr>
        <w:pStyle w:val="FootnoteText"/>
        <w:bidi w:val="0"/>
      </w:pPr>
      <w:r>
        <w:rPr>
          <w:rStyle w:val="FootnoteReference"/>
        </w:rPr>
        <w:footnoteRef/>
      </w:r>
      <w:r>
        <w:rPr>
          <w:rtl/>
        </w:rPr>
        <w:t xml:space="preserve"> </w:t>
      </w:r>
      <w:r>
        <w:t>English Re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08E28" w14:textId="1E8E4458" w:rsidR="0005373F" w:rsidRDefault="0005373F" w:rsidP="00861003">
    <w:pPr>
      <w:pStyle w:val="Header"/>
      <w:tabs>
        <w:tab w:val="clear" w:pos="4680"/>
        <w:tab w:val="clear" w:pos="9360"/>
        <w:tab w:val="left" w:pos="2091"/>
      </w:tabs>
      <w:rPr>
        <w:rt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E6896" w14:textId="43AE0336" w:rsidR="00131A56" w:rsidRPr="0071543F" w:rsidRDefault="009B7A30" w:rsidP="00037A3E">
    <w:pPr>
      <w:pStyle w:val="Header"/>
      <w:jc w:val="center"/>
      <w:rPr>
        <w:sz w:val="22"/>
        <w:szCs w:val="24"/>
        <w:rtl/>
      </w:rPr>
    </w:pPr>
    <w:r>
      <w:rPr>
        <w:rFonts w:hint="cs"/>
        <w:sz w:val="22"/>
        <w:szCs w:val="24"/>
        <w:rtl/>
      </w:rPr>
      <w:t>کتاب کا عنوان</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67334" w14:textId="5C10C075" w:rsidR="00131A56" w:rsidRPr="00AD33F4" w:rsidRDefault="009A3A34" w:rsidP="009A3A34">
    <w:pPr>
      <w:pStyle w:val="Header"/>
      <w:jc w:val="center"/>
      <w:rPr>
        <w:szCs w:val="24"/>
      </w:rPr>
    </w:pPr>
    <w:r>
      <w:rPr>
        <w:szCs w:val="24"/>
        <w:rtl/>
      </w:rPr>
      <w:fldChar w:fldCharType="begin"/>
    </w:r>
    <w:r>
      <w:rPr>
        <w:szCs w:val="24"/>
        <w:rtl/>
      </w:rPr>
      <w:instrText xml:space="preserve"> </w:instrText>
    </w:r>
    <w:r>
      <w:rPr>
        <w:szCs w:val="24"/>
      </w:rPr>
      <w:instrText>STYLEREF  "Heading 1"  \* MERGEFORMAT</w:instrText>
    </w:r>
    <w:r>
      <w:rPr>
        <w:szCs w:val="24"/>
        <w:rtl/>
      </w:rPr>
      <w:instrText xml:space="preserve"> </w:instrText>
    </w:r>
    <w:r>
      <w:rPr>
        <w:szCs w:val="24"/>
        <w:rtl/>
      </w:rPr>
      <w:fldChar w:fldCharType="separate"/>
    </w:r>
    <w:r w:rsidR="006F7629">
      <w:rPr>
        <w:noProof/>
        <w:szCs w:val="24"/>
        <w:rtl/>
      </w:rPr>
      <w:t>باب کا عنوان فونٹ کا حجم 18</w:t>
    </w:r>
    <w:r>
      <w:rPr>
        <w:szCs w:val="24"/>
        <w:rtl/>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FDFFE" w14:textId="63D91EE2" w:rsidR="00131A56" w:rsidRPr="009A3A34" w:rsidRDefault="009B7A30" w:rsidP="0044658D">
    <w:pPr>
      <w:pStyle w:val="Header"/>
      <w:jc w:val="center"/>
      <w:rPr>
        <w:sz w:val="22"/>
        <w:szCs w:val="24"/>
      </w:rPr>
    </w:pPr>
    <w:r>
      <w:rPr>
        <w:sz w:val="22"/>
        <w:szCs w:val="24"/>
        <w:rtl/>
      </w:rPr>
      <w:t>کتاب کا عنوان</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B474B" w14:textId="01C040E0" w:rsidR="00C36205" w:rsidRPr="00AD33F4" w:rsidRDefault="009B7A30" w:rsidP="00012A07">
    <w:pPr>
      <w:pStyle w:val="Header"/>
      <w:jc w:val="center"/>
      <w:rPr>
        <w:szCs w:val="24"/>
      </w:rPr>
    </w:pPr>
    <w:r>
      <w:rPr>
        <w:szCs w:val="24"/>
        <w:rtl/>
      </w:rPr>
      <w:t>کتاب کا عنوان</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D1841" w14:textId="7F94907E" w:rsidR="00EF0CCB" w:rsidRPr="004A7926" w:rsidRDefault="00194841" w:rsidP="00700144">
    <w:pPr>
      <w:pStyle w:val="Header"/>
      <w:jc w:val="center"/>
    </w:pPr>
    <w:r>
      <w:rPr>
        <w:sz w:val="22"/>
        <w:szCs w:val="24"/>
        <w:rtl/>
      </w:rPr>
      <w:fldChar w:fldCharType="begin"/>
    </w:r>
    <w:r>
      <w:rPr>
        <w:sz w:val="22"/>
        <w:szCs w:val="24"/>
        <w:rtl/>
      </w:rPr>
      <w:instrText xml:space="preserve"> </w:instrText>
    </w:r>
    <w:r>
      <w:rPr>
        <w:rFonts w:hint="cs"/>
        <w:sz w:val="22"/>
        <w:szCs w:val="24"/>
      </w:rPr>
      <w:instrText>STYLEREF  "Heading 1"  \* MERGEFORMAT</w:instrText>
    </w:r>
    <w:r>
      <w:rPr>
        <w:sz w:val="22"/>
        <w:szCs w:val="24"/>
        <w:rtl/>
      </w:rPr>
      <w:instrText xml:space="preserve"> </w:instrText>
    </w:r>
    <w:r>
      <w:rPr>
        <w:sz w:val="22"/>
        <w:szCs w:val="24"/>
        <w:rtl/>
      </w:rPr>
      <w:fldChar w:fldCharType="separate"/>
    </w:r>
    <w:r w:rsidR="006F7629">
      <w:rPr>
        <w:noProof/>
        <w:sz w:val="22"/>
        <w:szCs w:val="24"/>
        <w:rtl/>
      </w:rPr>
      <w:t>کتاب</w:t>
    </w:r>
    <w:r w:rsidR="006F7629">
      <w:rPr>
        <w:rFonts w:hint="cs"/>
        <w:noProof/>
        <w:sz w:val="22"/>
        <w:szCs w:val="24"/>
        <w:rtl/>
      </w:rPr>
      <w:t>ی</w:t>
    </w:r>
    <w:r w:rsidR="006F7629">
      <w:rPr>
        <w:rFonts w:hint="eastAsia"/>
        <w:noProof/>
        <w:sz w:val="22"/>
        <w:szCs w:val="24"/>
        <w:rtl/>
      </w:rPr>
      <w:t>ات</w:t>
    </w:r>
    <w:r>
      <w:rPr>
        <w:sz w:val="22"/>
        <w:szCs w:val="24"/>
        <w:rt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09726" w14:textId="74DD9FD3" w:rsidR="000158C7" w:rsidRPr="00DB3264" w:rsidRDefault="009B7A30" w:rsidP="00BD6C0C">
    <w:pPr>
      <w:pStyle w:val="Header"/>
      <w:tabs>
        <w:tab w:val="clear" w:pos="4680"/>
        <w:tab w:val="clear" w:pos="9360"/>
        <w:tab w:val="left" w:pos="2091"/>
      </w:tabs>
      <w:jc w:val="center"/>
      <w:rPr>
        <w:sz w:val="22"/>
        <w:szCs w:val="24"/>
        <w:rtl/>
      </w:rPr>
    </w:pPr>
    <w:r>
      <w:rPr>
        <w:sz w:val="22"/>
        <w:szCs w:val="24"/>
        <w:rtl/>
      </w:rPr>
      <w:t>کتاب کا عنوان</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96B2F" w14:textId="4FCE21B1" w:rsidR="0005373F" w:rsidRPr="00DB3264" w:rsidRDefault="00845C0D" w:rsidP="00BD6C0C">
    <w:pPr>
      <w:pStyle w:val="Header"/>
      <w:jc w:val="center"/>
      <w:rPr>
        <w:sz w:val="22"/>
        <w:szCs w:val="24"/>
        <w:rtl/>
      </w:rPr>
    </w:pPr>
    <w:r>
      <w:rPr>
        <w:rFonts w:hint="cs"/>
        <w:sz w:val="22"/>
        <w:szCs w:val="24"/>
        <w:rtl/>
      </w:rPr>
      <w:t>فہرست عنوانات</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1FB29" w14:textId="52EA0D1B" w:rsidR="004137BC" w:rsidRPr="00413552" w:rsidRDefault="004137BC" w:rsidP="00845C0D">
    <w:pPr>
      <w:pStyle w:val="Header"/>
      <w:bidi w:val="0"/>
      <w:jc w:val="center"/>
      <w:rPr>
        <w:szCs w:val="24"/>
        <w:rtl/>
      </w:rPr>
    </w:pPr>
    <w:r>
      <w:rPr>
        <w:szCs w:val="24"/>
        <w:rtl/>
      </w:rPr>
      <w:fldChar w:fldCharType="begin"/>
    </w:r>
    <w:r>
      <w:rPr>
        <w:szCs w:val="24"/>
        <w:rtl/>
      </w:rPr>
      <w:instrText xml:space="preserve"> </w:instrText>
    </w:r>
    <w:r>
      <w:rPr>
        <w:rFonts w:hint="cs"/>
        <w:szCs w:val="24"/>
      </w:rPr>
      <w:instrText>STYLEREF  "Heading 1"  \* MERGEFORMAT</w:instrText>
    </w:r>
    <w:r>
      <w:rPr>
        <w:szCs w:val="24"/>
        <w:rtl/>
      </w:rPr>
      <w:instrText xml:space="preserve"> </w:instrText>
    </w:r>
    <w:r>
      <w:rPr>
        <w:szCs w:val="24"/>
        <w:rtl/>
      </w:rPr>
      <w:fldChar w:fldCharType="separate"/>
    </w:r>
    <w:r w:rsidR="00BF7A60">
      <w:rPr>
        <w:noProof/>
        <w:szCs w:val="24"/>
        <w:rtl/>
      </w:rPr>
      <w:t>پ</w:t>
    </w:r>
    <w:r w:rsidR="00BF7A60">
      <w:rPr>
        <w:rFonts w:hint="cs"/>
        <w:noProof/>
        <w:szCs w:val="24"/>
        <w:rtl/>
      </w:rPr>
      <w:t>ی</w:t>
    </w:r>
    <w:r w:rsidR="00BF7A60">
      <w:rPr>
        <w:rFonts w:hint="eastAsia"/>
        <w:noProof/>
        <w:szCs w:val="24"/>
        <w:rtl/>
      </w:rPr>
      <w:t>ش</w:t>
    </w:r>
    <w:r w:rsidR="00BF7A60">
      <w:rPr>
        <w:noProof/>
        <w:szCs w:val="24"/>
        <w:rtl/>
      </w:rPr>
      <w:t xml:space="preserve"> لفظ</w:t>
    </w:r>
    <w:r>
      <w:rPr>
        <w:szCs w:val="24"/>
        <w:rtl/>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FC6BC" w14:textId="183F42B5" w:rsidR="004137BC" w:rsidRPr="0071543F" w:rsidRDefault="009B7A30" w:rsidP="00845C0D">
    <w:pPr>
      <w:pStyle w:val="Header"/>
      <w:jc w:val="center"/>
      <w:rPr>
        <w:sz w:val="22"/>
        <w:szCs w:val="24"/>
      </w:rPr>
    </w:pPr>
    <w:r>
      <w:rPr>
        <w:sz w:val="22"/>
        <w:szCs w:val="24"/>
        <w:rtl/>
      </w:rPr>
      <w:t>کتاب کا عنوان</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2C08" w14:textId="618E30B4" w:rsidR="00131A56" w:rsidRPr="00413552" w:rsidRDefault="009B7A30" w:rsidP="00845C0D">
    <w:pPr>
      <w:pStyle w:val="Header"/>
      <w:bidi w:val="0"/>
      <w:jc w:val="center"/>
      <w:rPr>
        <w:szCs w:val="24"/>
        <w:rtl/>
      </w:rPr>
    </w:pPr>
    <w:r>
      <w:rPr>
        <w:szCs w:val="24"/>
        <w:rtl/>
      </w:rPr>
      <w:t>کتاب کا عنوان</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9B6BB" w14:textId="30E23EEF" w:rsidR="00131A56" w:rsidRPr="0071543F" w:rsidRDefault="00C3314B" w:rsidP="00C3314B">
    <w:pPr>
      <w:pStyle w:val="Header"/>
      <w:jc w:val="center"/>
      <w:rPr>
        <w:sz w:val="22"/>
        <w:szCs w:val="24"/>
      </w:rPr>
    </w:pPr>
    <w:r>
      <w:rPr>
        <w:sz w:val="22"/>
        <w:szCs w:val="24"/>
      </w:rPr>
      <w:fldChar w:fldCharType="begin"/>
    </w:r>
    <w:r>
      <w:rPr>
        <w:sz w:val="22"/>
        <w:szCs w:val="24"/>
      </w:rPr>
      <w:instrText xml:space="preserve"> STYLEREF  "Heading 1"  \* MERGEFORMAT </w:instrText>
    </w:r>
    <w:r>
      <w:rPr>
        <w:sz w:val="22"/>
        <w:szCs w:val="24"/>
      </w:rPr>
      <w:fldChar w:fldCharType="separate"/>
    </w:r>
    <w:r w:rsidR="00F00077">
      <w:rPr>
        <w:noProof/>
        <w:sz w:val="22"/>
        <w:szCs w:val="24"/>
        <w:rtl/>
      </w:rPr>
      <w:t>باب کا عنوان فونٹ کا حجم 18</w:t>
    </w:r>
    <w:r>
      <w:rPr>
        <w:sz w:val="22"/>
        <w:szCs w:val="24"/>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1677C" w14:textId="02CC43F3" w:rsidR="00695C5D" w:rsidRPr="00413552" w:rsidRDefault="00695C5D" w:rsidP="00695C5D">
    <w:pPr>
      <w:pStyle w:val="Header"/>
      <w:bidi w:val="0"/>
      <w:rPr>
        <w:szCs w:val="24"/>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23E1" w14:textId="782E00F4" w:rsidR="00131A56" w:rsidRPr="00413552" w:rsidRDefault="00930CE6" w:rsidP="00930CE6">
    <w:pPr>
      <w:pStyle w:val="Header"/>
      <w:jc w:val="center"/>
      <w:rPr>
        <w:szCs w:val="24"/>
        <w:rtl/>
      </w:rPr>
    </w:pPr>
    <w:r>
      <w:rPr>
        <w:szCs w:val="24"/>
        <w:rtl/>
      </w:rPr>
      <w:fldChar w:fldCharType="begin"/>
    </w:r>
    <w:r>
      <w:rPr>
        <w:szCs w:val="24"/>
        <w:rtl/>
      </w:rPr>
      <w:instrText xml:space="preserve"> </w:instrText>
    </w:r>
    <w:r>
      <w:rPr>
        <w:szCs w:val="24"/>
      </w:rPr>
      <w:instrText>STYLEREF  "Heading 1"  \* MERGEFORMAT</w:instrText>
    </w:r>
    <w:r>
      <w:rPr>
        <w:szCs w:val="24"/>
        <w:rtl/>
      </w:rPr>
      <w:instrText xml:space="preserve"> </w:instrText>
    </w:r>
    <w:r>
      <w:rPr>
        <w:szCs w:val="24"/>
        <w:rtl/>
      </w:rPr>
      <w:fldChar w:fldCharType="separate"/>
    </w:r>
    <w:r w:rsidR="00F00077">
      <w:rPr>
        <w:noProof/>
        <w:szCs w:val="24"/>
        <w:rtl/>
      </w:rPr>
      <w:t>باب کا عنوان فونٹ کا حجم 18</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E124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9204A4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07480B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92169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642473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C0243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C8EEBA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2A771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E811F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34F8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20DDF"/>
    <w:multiLevelType w:val="hybridMultilevel"/>
    <w:tmpl w:val="BCDE2A08"/>
    <w:lvl w:ilvl="0" w:tplc="BF188FEE">
      <w:start w:val="82"/>
      <w:numFmt w:val="decimal"/>
      <w:lvlText w:val="%1."/>
      <w:lvlJc w:val="left"/>
      <w:pPr>
        <w:ind w:left="0" w:firstLine="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00B83D27"/>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1850649"/>
    <w:multiLevelType w:val="hybridMultilevel"/>
    <w:tmpl w:val="B27811D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 w15:restartNumberingAfterBreak="0">
    <w:nsid w:val="020232D0"/>
    <w:multiLevelType w:val="hybridMultilevel"/>
    <w:tmpl w:val="3DF079B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 w15:restartNumberingAfterBreak="0">
    <w:nsid w:val="04044C1E"/>
    <w:multiLevelType w:val="hybridMultilevel"/>
    <w:tmpl w:val="D794CEBC"/>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043D38EB"/>
    <w:multiLevelType w:val="hybridMultilevel"/>
    <w:tmpl w:val="9120E49E"/>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04F43913"/>
    <w:multiLevelType w:val="hybridMultilevel"/>
    <w:tmpl w:val="82545D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514799F"/>
    <w:multiLevelType w:val="hybridMultilevel"/>
    <w:tmpl w:val="1924F7D8"/>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06201E7E"/>
    <w:multiLevelType w:val="hybridMultilevel"/>
    <w:tmpl w:val="D5A4A7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06563DF8"/>
    <w:multiLevelType w:val="hybridMultilevel"/>
    <w:tmpl w:val="3A9AB16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0" w15:restartNumberingAfterBreak="0">
    <w:nsid w:val="06E120AE"/>
    <w:multiLevelType w:val="hybridMultilevel"/>
    <w:tmpl w:val="F8C065A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071135EA"/>
    <w:multiLevelType w:val="hybridMultilevel"/>
    <w:tmpl w:val="469417C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07352439"/>
    <w:multiLevelType w:val="hybridMultilevel"/>
    <w:tmpl w:val="AB6E39AA"/>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08361E64"/>
    <w:multiLevelType w:val="hybridMultilevel"/>
    <w:tmpl w:val="29863E2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08B47F74"/>
    <w:multiLevelType w:val="hybridMultilevel"/>
    <w:tmpl w:val="8DFC629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5" w15:restartNumberingAfterBreak="0">
    <w:nsid w:val="0A3C5F48"/>
    <w:multiLevelType w:val="hybridMultilevel"/>
    <w:tmpl w:val="D5A4A7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0BC707BE"/>
    <w:multiLevelType w:val="hybridMultilevel"/>
    <w:tmpl w:val="540A9914"/>
    <w:styleLink w:val="CurrentList1"/>
    <w:lvl w:ilvl="0" w:tplc="2000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0C0C5DB6"/>
    <w:multiLevelType w:val="hybridMultilevel"/>
    <w:tmpl w:val="D920402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0C874E63"/>
    <w:multiLevelType w:val="hybridMultilevel"/>
    <w:tmpl w:val="C79C3C90"/>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0CC10C51"/>
    <w:multiLevelType w:val="hybridMultilevel"/>
    <w:tmpl w:val="79EE44D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0EAB7224"/>
    <w:multiLevelType w:val="hybridMultilevel"/>
    <w:tmpl w:val="1C8443E6"/>
    <w:lvl w:ilvl="0" w:tplc="20000001">
      <w:start w:val="1"/>
      <w:numFmt w:val="bullet"/>
      <w:lvlText w:val=""/>
      <w:lvlJc w:val="left"/>
      <w:pPr>
        <w:ind w:left="360" w:hanging="360"/>
      </w:pPr>
      <w:rPr>
        <w:rFonts w:ascii="Symbol" w:hAnsi="Symbol" w:hint="default"/>
      </w:rPr>
    </w:lvl>
    <w:lvl w:ilvl="1" w:tplc="FFFFFFFF">
      <w:start w:val="1"/>
      <w:numFmt w:val="arabicAlpha"/>
      <w:lvlText w:val="%2."/>
      <w:lvlJc w:val="left"/>
      <w:pPr>
        <w:ind w:left="1080" w:hanging="360"/>
      </w:pPr>
      <w:rPr>
        <w:rFonts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1014154B"/>
    <w:multiLevelType w:val="hybridMultilevel"/>
    <w:tmpl w:val="17D0FFC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10216857"/>
    <w:multiLevelType w:val="hybridMultilevel"/>
    <w:tmpl w:val="4A425D5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113264DC"/>
    <w:multiLevelType w:val="hybridMultilevel"/>
    <w:tmpl w:val="BEE8585A"/>
    <w:lvl w:ilvl="0" w:tplc="0409000F">
      <w:start w:val="1"/>
      <w:numFmt w:val="decimal"/>
      <w:lvlText w:val="%1."/>
      <w:lvlJc w:val="left"/>
      <w:pPr>
        <w:ind w:left="360" w:hanging="360"/>
      </w:pPr>
    </w:lvl>
    <w:lvl w:ilvl="1" w:tplc="ADBA2FA8">
      <w:start w:val="1"/>
      <w:numFmt w:val="arabicAlpha"/>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22379F5"/>
    <w:multiLevelType w:val="hybridMultilevel"/>
    <w:tmpl w:val="1536FD9E"/>
    <w:lvl w:ilvl="0" w:tplc="58B461BE">
      <w:start w:val="2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133B64E1"/>
    <w:multiLevelType w:val="hybridMultilevel"/>
    <w:tmpl w:val="D34A40D2"/>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6" w15:restartNumberingAfterBreak="0">
    <w:nsid w:val="13560D07"/>
    <w:multiLevelType w:val="hybridMultilevel"/>
    <w:tmpl w:val="1C06772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13636E15"/>
    <w:multiLevelType w:val="hybridMultilevel"/>
    <w:tmpl w:val="EFB8FE58"/>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13986220"/>
    <w:multiLevelType w:val="hybridMultilevel"/>
    <w:tmpl w:val="469417C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13C46D3E"/>
    <w:multiLevelType w:val="hybridMultilevel"/>
    <w:tmpl w:val="1C06772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15:restartNumberingAfterBreak="0">
    <w:nsid w:val="13DF11A2"/>
    <w:multiLevelType w:val="hybridMultilevel"/>
    <w:tmpl w:val="469417C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14A6697A"/>
    <w:multiLevelType w:val="hybridMultilevel"/>
    <w:tmpl w:val="97F8B134"/>
    <w:lvl w:ilvl="0" w:tplc="59B28C74">
      <w:start w:val="1"/>
      <w:numFmt w:val="arabicAbjad"/>
      <w:lvlText w:val="%1."/>
      <w:lvlJc w:val="left"/>
      <w:pPr>
        <w:ind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16557C90"/>
    <w:multiLevelType w:val="hybridMultilevel"/>
    <w:tmpl w:val="CA04896E"/>
    <w:lvl w:ilvl="0" w:tplc="DD56E732">
      <w:start w:val="5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170C64FA"/>
    <w:multiLevelType w:val="hybridMultilevel"/>
    <w:tmpl w:val="1DC6BC56"/>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17210538"/>
    <w:multiLevelType w:val="hybridMultilevel"/>
    <w:tmpl w:val="E5A8F44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5" w15:restartNumberingAfterBreak="0">
    <w:nsid w:val="17943FB2"/>
    <w:multiLevelType w:val="hybridMultilevel"/>
    <w:tmpl w:val="C6E0F926"/>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182D2B76"/>
    <w:multiLevelType w:val="hybridMultilevel"/>
    <w:tmpl w:val="04D6D898"/>
    <w:lvl w:ilvl="0" w:tplc="0409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7" w15:restartNumberingAfterBreak="0">
    <w:nsid w:val="18552DD0"/>
    <w:multiLevelType w:val="hybridMultilevel"/>
    <w:tmpl w:val="9D94C660"/>
    <w:lvl w:ilvl="0" w:tplc="2000000F">
      <w:start w:val="1"/>
      <w:numFmt w:val="decimal"/>
      <w:lvlText w:val="%1."/>
      <w:lvlJc w:val="left"/>
      <w:pPr>
        <w:ind w:left="360" w:hanging="360"/>
      </w:pPr>
    </w:lvl>
    <w:lvl w:ilvl="1" w:tplc="ADBA2FA8">
      <w:start w:val="1"/>
      <w:numFmt w:val="arabicAlpha"/>
      <w:lvlText w:val="%2."/>
      <w:lvlJc w:val="left"/>
      <w:rPr>
        <w:rFonts w:hint="default"/>
      </w:r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8" w15:restartNumberingAfterBreak="0">
    <w:nsid w:val="18A94DBC"/>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18FF3122"/>
    <w:multiLevelType w:val="hybridMultilevel"/>
    <w:tmpl w:val="15D85874"/>
    <w:lvl w:ilvl="0" w:tplc="B0EA9A40">
      <w:start w:val="7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15:restartNumberingAfterBreak="0">
    <w:nsid w:val="19452390"/>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198539FE"/>
    <w:multiLevelType w:val="hybridMultilevel"/>
    <w:tmpl w:val="18F835E4"/>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 w15:restartNumberingAfterBreak="0">
    <w:nsid w:val="1B0D72F4"/>
    <w:multiLevelType w:val="hybridMultilevel"/>
    <w:tmpl w:val="469417C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1B50010C"/>
    <w:multiLevelType w:val="hybridMultilevel"/>
    <w:tmpl w:val="A6129C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1C116C23"/>
    <w:multiLevelType w:val="hybridMultilevel"/>
    <w:tmpl w:val="95242A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1E096FFE"/>
    <w:multiLevelType w:val="hybridMultilevel"/>
    <w:tmpl w:val="6E008B4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6" w15:restartNumberingAfterBreak="0">
    <w:nsid w:val="1E671E4C"/>
    <w:multiLevelType w:val="hybridMultilevel"/>
    <w:tmpl w:val="F698AF1C"/>
    <w:lvl w:ilvl="0" w:tplc="59B28C74">
      <w:start w:val="1"/>
      <w:numFmt w:val="arabicAbjad"/>
      <w:lvlText w:val="%1."/>
      <w:lvlJc w:val="left"/>
      <w:pPr>
        <w:ind w:left="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7" w15:restartNumberingAfterBreak="0">
    <w:nsid w:val="1E7F24BB"/>
    <w:multiLevelType w:val="hybridMultilevel"/>
    <w:tmpl w:val="CC662110"/>
    <w:lvl w:ilvl="0" w:tplc="0409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8" w15:restartNumberingAfterBreak="0">
    <w:nsid w:val="1EBE12BB"/>
    <w:multiLevelType w:val="hybridMultilevel"/>
    <w:tmpl w:val="8DEE6602"/>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9" w15:restartNumberingAfterBreak="0">
    <w:nsid w:val="1ED21C59"/>
    <w:multiLevelType w:val="hybridMultilevel"/>
    <w:tmpl w:val="8396B5E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0" w15:restartNumberingAfterBreak="0">
    <w:nsid w:val="1F083B05"/>
    <w:multiLevelType w:val="hybridMultilevel"/>
    <w:tmpl w:val="46941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20DE1228"/>
    <w:multiLevelType w:val="hybridMultilevel"/>
    <w:tmpl w:val="81CABF5E"/>
    <w:lvl w:ilvl="0" w:tplc="2000000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21347053"/>
    <w:multiLevelType w:val="hybridMultilevel"/>
    <w:tmpl w:val="3BE2D14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3" w15:restartNumberingAfterBreak="0">
    <w:nsid w:val="221A043D"/>
    <w:multiLevelType w:val="hybridMultilevel"/>
    <w:tmpl w:val="B0985D3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 w15:restartNumberingAfterBreak="0">
    <w:nsid w:val="234A03A4"/>
    <w:multiLevelType w:val="hybridMultilevel"/>
    <w:tmpl w:val="BA3040A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5" w15:restartNumberingAfterBreak="0">
    <w:nsid w:val="23D7165B"/>
    <w:multiLevelType w:val="hybridMultilevel"/>
    <w:tmpl w:val="99DE6F10"/>
    <w:lvl w:ilvl="0" w:tplc="0409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6" w15:restartNumberingAfterBreak="0">
    <w:nsid w:val="23E24A12"/>
    <w:multiLevelType w:val="hybridMultilevel"/>
    <w:tmpl w:val="92845CC0"/>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7" w15:restartNumberingAfterBreak="0">
    <w:nsid w:val="256B3E20"/>
    <w:multiLevelType w:val="hybridMultilevel"/>
    <w:tmpl w:val="209C5092"/>
    <w:lvl w:ilvl="0" w:tplc="64A463B4">
      <w:start w:val="9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8" w15:restartNumberingAfterBreak="0">
    <w:nsid w:val="25B849C6"/>
    <w:multiLevelType w:val="hybridMultilevel"/>
    <w:tmpl w:val="D5A4A7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25B96AB7"/>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263F7943"/>
    <w:multiLevelType w:val="hybridMultilevel"/>
    <w:tmpl w:val="188C23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1" w15:restartNumberingAfterBreak="0">
    <w:nsid w:val="290018EE"/>
    <w:multiLevelType w:val="hybridMultilevel"/>
    <w:tmpl w:val="352EAD8A"/>
    <w:lvl w:ilvl="0" w:tplc="F69A1EE4">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2" w15:restartNumberingAfterBreak="0">
    <w:nsid w:val="2A13586C"/>
    <w:multiLevelType w:val="hybridMultilevel"/>
    <w:tmpl w:val="DFD4715C"/>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3" w15:restartNumberingAfterBreak="0">
    <w:nsid w:val="2CF0228D"/>
    <w:multiLevelType w:val="hybridMultilevel"/>
    <w:tmpl w:val="8C9CA4BA"/>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4" w15:restartNumberingAfterBreak="0">
    <w:nsid w:val="2D5B3F35"/>
    <w:multiLevelType w:val="hybridMultilevel"/>
    <w:tmpl w:val="2278D7F8"/>
    <w:lvl w:ilvl="0" w:tplc="B6BCBAC2">
      <w:start w:val="3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5" w15:restartNumberingAfterBreak="0">
    <w:nsid w:val="2DB00740"/>
    <w:multiLevelType w:val="hybridMultilevel"/>
    <w:tmpl w:val="84B0B24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6" w15:restartNumberingAfterBreak="0">
    <w:nsid w:val="2DDC0114"/>
    <w:multiLevelType w:val="hybridMultilevel"/>
    <w:tmpl w:val="3008159A"/>
    <w:lvl w:ilvl="0" w:tplc="2000000F">
      <w:start w:val="1"/>
      <w:numFmt w:val="decimal"/>
      <w:lvlText w:val="%1."/>
      <w:lvlJc w:val="left"/>
      <w:pPr>
        <w:ind w:left="360" w:hanging="360"/>
      </w:pPr>
    </w:lvl>
    <w:lvl w:ilvl="1" w:tplc="59B28C74">
      <w:start w:val="1"/>
      <w:numFmt w:val="arabicAbjad"/>
      <w:lvlText w:val="%2."/>
      <w:lvlJc w:val="left"/>
      <w:pPr>
        <w:ind w:hanging="360"/>
      </w:pPr>
      <w:rPr>
        <w:rFonts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7" w15:restartNumberingAfterBreak="0">
    <w:nsid w:val="2FC016A4"/>
    <w:multiLevelType w:val="hybridMultilevel"/>
    <w:tmpl w:val="5EC2AAFE"/>
    <w:lvl w:ilvl="0" w:tplc="2000000F">
      <w:start w:val="1"/>
      <w:numFmt w:val="decimal"/>
      <w:lvlText w:val="%1."/>
      <w:lvlJc w:val="left"/>
      <w:pPr>
        <w:ind w:left="360" w:hanging="360"/>
      </w:pPr>
    </w:lvl>
    <w:lvl w:ilvl="1" w:tplc="59B28C74">
      <w:start w:val="1"/>
      <w:numFmt w:val="arabicAbjad"/>
      <w:lvlText w:val="%2."/>
      <w:lvlJc w:val="left"/>
      <w:rPr>
        <w:rFonts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8" w15:restartNumberingAfterBreak="0">
    <w:nsid w:val="2FF170C6"/>
    <w:multiLevelType w:val="hybridMultilevel"/>
    <w:tmpl w:val="32CE64BC"/>
    <w:lvl w:ilvl="0" w:tplc="3CCCED3A">
      <w:start w:val="1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9" w15:restartNumberingAfterBreak="0">
    <w:nsid w:val="304219BB"/>
    <w:multiLevelType w:val="hybridMultilevel"/>
    <w:tmpl w:val="BFBE4D62"/>
    <w:lvl w:ilvl="0" w:tplc="DAFEC84A">
      <w:start w:val="7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0" w15:restartNumberingAfterBreak="0">
    <w:nsid w:val="30DA59A3"/>
    <w:multiLevelType w:val="hybridMultilevel"/>
    <w:tmpl w:val="2B3ABA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31F83C62"/>
    <w:multiLevelType w:val="hybridMultilevel"/>
    <w:tmpl w:val="57D033D6"/>
    <w:lvl w:ilvl="0" w:tplc="0409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2" w15:restartNumberingAfterBreak="0">
    <w:nsid w:val="32273141"/>
    <w:multiLevelType w:val="hybridMultilevel"/>
    <w:tmpl w:val="39DC2FDE"/>
    <w:lvl w:ilvl="0" w:tplc="2000000F">
      <w:start w:val="1"/>
      <w:numFmt w:val="decimal"/>
      <w:lvlText w:val="%1."/>
      <w:lvlJc w:val="left"/>
      <w:pPr>
        <w:ind w:left="360" w:hanging="360"/>
      </w:pPr>
    </w:lvl>
    <w:lvl w:ilvl="1" w:tplc="59B28C74">
      <w:start w:val="1"/>
      <w:numFmt w:val="arabicAbjad"/>
      <w:lvlText w:val="%2."/>
      <w:lvlJc w:val="left"/>
      <w:pPr>
        <w:ind w:left="0" w:hanging="360"/>
      </w:pPr>
      <w:rPr>
        <w:rFonts w:hint="default"/>
      </w:r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3" w15:restartNumberingAfterBreak="0">
    <w:nsid w:val="323312A7"/>
    <w:multiLevelType w:val="hybridMultilevel"/>
    <w:tmpl w:val="98D25D6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4" w15:restartNumberingAfterBreak="0">
    <w:nsid w:val="33020BB5"/>
    <w:multiLevelType w:val="hybridMultilevel"/>
    <w:tmpl w:val="1C06772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5" w15:restartNumberingAfterBreak="0">
    <w:nsid w:val="35A820B1"/>
    <w:multiLevelType w:val="hybridMultilevel"/>
    <w:tmpl w:val="9A24FA1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6" w15:restartNumberingAfterBreak="0">
    <w:nsid w:val="36B509F1"/>
    <w:multiLevelType w:val="hybridMultilevel"/>
    <w:tmpl w:val="A87403BA"/>
    <w:lvl w:ilvl="0" w:tplc="59B28C74">
      <w:start w:val="1"/>
      <w:numFmt w:val="arabicAbjad"/>
      <w:lvlText w:val="%1."/>
      <w:lvlJc w:val="left"/>
      <w:pPr>
        <w:ind w:left="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37AC0192"/>
    <w:multiLevelType w:val="hybridMultilevel"/>
    <w:tmpl w:val="46941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38333846"/>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9" w15:restartNumberingAfterBreak="0">
    <w:nsid w:val="38485D11"/>
    <w:multiLevelType w:val="hybridMultilevel"/>
    <w:tmpl w:val="18E0C8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388912DE"/>
    <w:multiLevelType w:val="hybridMultilevel"/>
    <w:tmpl w:val="0B1C849C"/>
    <w:lvl w:ilvl="0" w:tplc="00AAEEB6">
      <w:start w:val="20"/>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1" w15:restartNumberingAfterBreak="0">
    <w:nsid w:val="39215F31"/>
    <w:multiLevelType w:val="hybridMultilevel"/>
    <w:tmpl w:val="352AD42C"/>
    <w:lvl w:ilvl="0" w:tplc="FFFFFFFF">
      <w:start w:val="1"/>
      <w:numFmt w:val="decimal"/>
      <w:lvlText w:val="%1."/>
      <w:lvlJc w:val="left"/>
      <w:pPr>
        <w:ind w:left="72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92" w15:restartNumberingAfterBreak="0">
    <w:nsid w:val="3A8C5473"/>
    <w:multiLevelType w:val="hybridMultilevel"/>
    <w:tmpl w:val="18E0C8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3BEA402A"/>
    <w:multiLevelType w:val="hybridMultilevel"/>
    <w:tmpl w:val="AAA88664"/>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4" w15:restartNumberingAfterBreak="0">
    <w:nsid w:val="3C4F6CEB"/>
    <w:multiLevelType w:val="hybridMultilevel"/>
    <w:tmpl w:val="7B24B198"/>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5" w15:restartNumberingAfterBreak="0">
    <w:nsid w:val="3C9844E3"/>
    <w:multiLevelType w:val="hybridMultilevel"/>
    <w:tmpl w:val="78F28280"/>
    <w:lvl w:ilvl="0" w:tplc="B9F0DA62">
      <w:start w:val="1"/>
      <w:numFmt w:val="decimal"/>
      <w:lvlText w:val="%1."/>
      <w:lvlJc w:val="left"/>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6" w15:restartNumberingAfterBreak="0">
    <w:nsid w:val="3CC758AF"/>
    <w:multiLevelType w:val="hybridMultilevel"/>
    <w:tmpl w:val="E3885DA2"/>
    <w:lvl w:ilvl="0" w:tplc="9B3CBBCE">
      <w:start w:val="47"/>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7" w15:restartNumberingAfterBreak="0">
    <w:nsid w:val="3CF136BA"/>
    <w:multiLevelType w:val="hybridMultilevel"/>
    <w:tmpl w:val="6A98A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F8D3377"/>
    <w:multiLevelType w:val="hybridMultilevel"/>
    <w:tmpl w:val="DF5AFD2A"/>
    <w:lvl w:ilvl="0" w:tplc="C9266AA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3FB54CB8"/>
    <w:multiLevelType w:val="hybridMultilevel"/>
    <w:tmpl w:val="D8BC2F68"/>
    <w:lvl w:ilvl="0" w:tplc="3906083E">
      <w:start w:val="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0" w15:restartNumberingAfterBreak="0">
    <w:nsid w:val="3FCC3D80"/>
    <w:multiLevelType w:val="hybridMultilevel"/>
    <w:tmpl w:val="47281512"/>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1" w15:restartNumberingAfterBreak="0">
    <w:nsid w:val="40861AE9"/>
    <w:multiLevelType w:val="hybridMultilevel"/>
    <w:tmpl w:val="317CD942"/>
    <w:lvl w:ilvl="0" w:tplc="F90E37A0">
      <w:start w:val="4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2" w15:restartNumberingAfterBreak="0">
    <w:nsid w:val="41080B8B"/>
    <w:multiLevelType w:val="hybridMultilevel"/>
    <w:tmpl w:val="0908B754"/>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3" w15:restartNumberingAfterBreak="0">
    <w:nsid w:val="41730D08"/>
    <w:multiLevelType w:val="hybridMultilevel"/>
    <w:tmpl w:val="21BC6C00"/>
    <w:lvl w:ilvl="0" w:tplc="4ABA27AC">
      <w:start w:val="1"/>
      <w:numFmt w:val="decimal"/>
      <w:lvlText w:val="%1."/>
      <w:lvlJc w:val="left"/>
      <w:pPr>
        <w:ind w:left="360" w:hanging="360"/>
      </w:pPr>
      <w:rPr>
        <w:rFonts w:hint="default"/>
      </w:rPr>
    </w:lvl>
    <w:lvl w:ilvl="1" w:tplc="600E6DC8">
      <w:start w:val="1"/>
      <w:numFmt w:val="decimal"/>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4" w15:restartNumberingAfterBreak="0">
    <w:nsid w:val="43F254D3"/>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5" w15:restartNumberingAfterBreak="0">
    <w:nsid w:val="4514560A"/>
    <w:multiLevelType w:val="hybridMultilevel"/>
    <w:tmpl w:val="FE32711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6" w15:restartNumberingAfterBreak="0">
    <w:nsid w:val="478330E7"/>
    <w:multiLevelType w:val="hybridMultilevel"/>
    <w:tmpl w:val="D5A4A7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7" w15:restartNumberingAfterBreak="0">
    <w:nsid w:val="47DF68D7"/>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8" w15:restartNumberingAfterBreak="0">
    <w:nsid w:val="489A70E3"/>
    <w:multiLevelType w:val="hybridMultilevel"/>
    <w:tmpl w:val="EF74C3FA"/>
    <w:lvl w:ilvl="0" w:tplc="1FD8EEFA">
      <w:start w:val="5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9" w15:restartNumberingAfterBreak="0">
    <w:nsid w:val="49982316"/>
    <w:multiLevelType w:val="hybridMultilevel"/>
    <w:tmpl w:val="636A4DE4"/>
    <w:lvl w:ilvl="0" w:tplc="30386290">
      <w:start w:val="1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0" w15:restartNumberingAfterBreak="0">
    <w:nsid w:val="49AD47CC"/>
    <w:multiLevelType w:val="hybridMultilevel"/>
    <w:tmpl w:val="B66E1568"/>
    <w:lvl w:ilvl="0" w:tplc="FFFFFFFF">
      <w:start w:val="1"/>
      <w:numFmt w:val="decimal"/>
      <w:lvlText w:val="%1."/>
      <w:lvlJc w:val="left"/>
      <w:pPr>
        <w:ind w:left="360" w:hanging="360"/>
      </w:pPr>
      <w:rPr>
        <w:rFonts w:hint="default"/>
      </w:rPr>
    </w:lvl>
    <w:lvl w:ilvl="1" w:tplc="FFFFFFFF">
      <w:start w:val="1"/>
      <w:numFmt w:val="arabicAlpha"/>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4A1848ED"/>
    <w:multiLevelType w:val="hybridMultilevel"/>
    <w:tmpl w:val="46941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4A513D71"/>
    <w:multiLevelType w:val="hybridMultilevel"/>
    <w:tmpl w:val="188C239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4BBA5DA0"/>
    <w:multiLevelType w:val="hybridMultilevel"/>
    <w:tmpl w:val="228E0306"/>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4" w15:restartNumberingAfterBreak="0">
    <w:nsid w:val="4D4C10BF"/>
    <w:multiLevelType w:val="hybridMultilevel"/>
    <w:tmpl w:val="47447F7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5" w15:restartNumberingAfterBreak="0">
    <w:nsid w:val="4E7533ED"/>
    <w:multiLevelType w:val="hybridMultilevel"/>
    <w:tmpl w:val="9D14B14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6" w15:restartNumberingAfterBreak="0">
    <w:nsid w:val="4EA0061C"/>
    <w:multiLevelType w:val="hybridMultilevel"/>
    <w:tmpl w:val="FA5EA754"/>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7" w15:restartNumberingAfterBreak="0">
    <w:nsid w:val="500065D8"/>
    <w:multiLevelType w:val="hybridMultilevel"/>
    <w:tmpl w:val="CF30237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8" w15:restartNumberingAfterBreak="0">
    <w:nsid w:val="50273AB5"/>
    <w:multiLevelType w:val="hybridMultilevel"/>
    <w:tmpl w:val="C136AAA8"/>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9" w15:restartNumberingAfterBreak="0">
    <w:nsid w:val="50CC6522"/>
    <w:multiLevelType w:val="hybridMultilevel"/>
    <w:tmpl w:val="3EBADCE0"/>
    <w:lvl w:ilvl="0" w:tplc="8C7CE174">
      <w:start w:val="2"/>
      <w:numFmt w:val="decimal"/>
      <w:lvlText w:val="%1."/>
      <w:lvlJc w:val="left"/>
      <w:pPr>
        <w:ind w:left="720" w:hanging="360"/>
      </w:pPr>
      <w:rPr>
        <w:rFonts w:hint="default"/>
      </w:rPr>
    </w:lvl>
    <w:lvl w:ilvl="1" w:tplc="20000019" w:tentative="1">
      <w:start w:val="1"/>
      <w:numFmt w:val="lowerLetter"/>
      <w:lvlText w:val="%2."/>
      <w:lvlJc w:val="left"/>
      <w:pPr>
        <w:ind w:left="720" w:hanging="360"/>
      </w:pPr>
    </w:lvl>
    <w:lvl w:ilvl="2" w:tplc="2000001B" w:tentative="1">
      <w:start w:val="1"/>
      <w:numFmt w:val="lowerRoman"/>
      <w:lvlText w:val="%3."/>
      <w:lvlJc w:val="right"/>
      <w:pPr>
        <w:ind w:left="1440" w:hanging="180"/>
      </w:pPr>
    </w:lvl>
    <w:lvl w:ilvl="3" w:tplc="2000000F" w:tentative="1">
      <w:start w:val="1"/>
      <w:numFmt w:val="decimal"/>
      <w:lvlText w:val="%4."/>
      <w:lvlJc w:val="left"/>
      <w:pPr>
        <w:ind w:left="2160" w:hanging="360"/>
      </w:pPr>
    </w:lvl>
    <w:lvl w:ilvl="4" w:tplc="20000019" w:tentative="1">
      <w:start w:val="1"/>
      <w:numFmt w:val="lowerLetter"/>
      <w:lvlText w:val="%5."/>
      <w:lvlJc w:val="left"/>
      <w:pPr>
        <w:ind w:left="2880" w:hanging="360"/>
      </w:pPr>
    </w:lvl>
    <w:lvl w:ilvl="5" w:tplc="2000001B" w:tentative="1">
      <w:start w:val="1"/>
      <w:numFmt w:val="lowerRoman"/>
      <w:lvlText w:val="%6."/>
      <w:lvlJc w:val="right"/>
      <w:pPr>
        <w:ind w:left="3600" w:hanging="180"/>
      </w:pPr>
    </w:lvl>
    <w:lvl w:ilvl="6" w:tplc="2000000F" w:tentative="1">
      <w:start w:val="1"/>
      <w:numFmt w:val="decimal"/>
      <w:lvlText w:val="%7."/>
      <w:lvlJc w:val="left"/>
      <w:pPr>
        <w:ind w:left="4320" w:hanging="360"/>
      </w:pPr>
    </w:lvl>
    <w:lvl w:ilvl="7" w:tplc="20000019" w:tentative="1">
      <w:start w:val="1"/>
      <w:numFmt w:val="lowerLetter"/>
      <w:lvlText w:val="%8."/>
      <w:lvlJc w:val="left"/>
      <w:pPr>
        <w:ind w:left="5040" w:hanging="360"/>
      </w:pPr>
    </w:lvl>
    <w:lvl w:ilvl="8" w:tplc="2000001B" w:tentative="1">
      <w:start w:val="1"/>
      <w:numFmt w:val="lowerRoman"/>
      <w:lvlText w:val="%9."/>
      <w:lvlJc w:val="right"/>
      <w:pPr>
        <w:ind w:left="5760" w:hanging="180"/>
      </w:pPr>
    </w:lvl>
  </w:abstractNum>
  <w:abstractNum w:abstractNumId="120" w15:restartNumberingAfterBreak="0">
    <w:nsid w:val="515B60DC"/>
    <w:multiLevelType w:val="hybridMultilevel"/>
    <w:tmpl w:val="58542BBC"/>
    <w:lvl w:ilvl="0" w:tplc="59B28C74">
      <w:start w:val="1"/>
      <w:numFmt w:val="arabicAbjad"/>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1" w15:restartNumberingAfterBreak="0">
    <w:nsid w:val="5266501F"/>
    <w:multiLevelType w:val="hybridMultilevel"/>
    <w:tmpl w:val="469417C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2" w15:restartNumberingAfterBreak="0">
    <w:nsid w:val="52C7559A"/>
    <w:multiLevelType w:val="hybridMultilevel"/>
    <w:tmpl w:val="8396B5E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3" w15:restartNumberingAfterBreak="0">
    <w:nsid w:val="533015CD"/>
    <w:multiLevelType w:val="hybridMultilevel"/>
    <w:tmpl w:val="00CE531E"/>
    <w:lvl w:ilvl="0" w:tplc="FFFFFFFF">
      <w:start w:val="1"/>
      <w:numFmt w:val="decimal"/>
      <w:lvlText w:val="%1."/>
      <w:lvlJc w:val="left"/>
      <w:pPr>
        <w:ind w:left="360" w:hanging="360"/>
      </w:pPr>
    </w:lvl>
    <w:lvl w:ilvl="1" w:tplc="2000000F">
      <w:start w:val="1"/>
      <w:numFmt w:val="decimal"/>
      <w:lvlText w:val="%2."/>
      <w:lvlJc w:val="left"/>
      <w:pPr>
        <w:ind w:left="360" w:hanging="360"/>
      </w:pPr>
    </w:lvl>
    <w:lvl w:ilvl="2" w:tplc="FFFFFFFF">
      <w:start w:val="1"/>
      <w:numFmt w:val="arabicAlpha"/>
      <w:lvlText w:val="%3."/>
      <w:lvlJc w:val="left"/>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4" w15:restartNumberingAfterBreak="0">
    <w:nsid w:val="53E65CE8"/>
    <w:multiLevelType w:val="hybridMultilevel"/>
    <w:tmpl w:val="264EC1B6"/>
    <w:lvl w:ilvl="0" w:tplc="FFFFFFFF">
      <w:start w:val="1"/>
      <w:numFmt w:val="decimal"/>
      <w:lvlText w:val="%1."/>
      <w:lvlJc w:val="left"/>
      <w:pPr>
        <w:ind w:left="360" w:hanging="360"/>
      </w:pPr>
    </w:lvl>
    <w:lvl w:ilvl="1" w:tplc="FFFFFFFF">
      <w:start w:val="1"/>
      <w:numFmt w:val="arabicAlpha"/>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5" w15:restartNumberingAfterBreak="0">
    <w:nsid w:val="542C719F"/>
    <w:multiLevelType w:val="hybridMultilevel"/>
    <w:tmpl w:val="69788C5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6" w15:restartNumberingAfterBreak="0">
    <w:nsid w:val="5503248D"/>
    <w:multiLevelType w:val="hybridMultilevel"/>
    <w:tmpl w:val="D78A4966"/>
    <w:lvl w:ilvl="0" w:tplc="F69A1EE4">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7" w15:restartNumberingAfterBreak="0">
    <w:nsid w:val="575A5856"/>
    <w:multiLevelType w:val="hybridMultilevel"/>
    <w:tmpl w:val="469417C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8" w15:restartNumberingAfterBreak="0">
    <w:nsid w:val="59A73454"/>
    <w:multiLevelType w:val="hybridMultilevel"/>
    <w:tmpl w:val="469417C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9" w15:restartNumberingAfterBreak="0">
    <w:nsid w:val="59C36588"/>
    <w:multiLevelType w:val="hybridMultilevel"/>
    <w:tmpl w:val="A6B281D6"/>
    <w:lvl w:ilvl="0" w:tplc="2000000F">
      <w:start w:val="1"/>
      <w:numFmt w:val="decimal"/>
      <w:lvlText w:val="%1."/>
      <w:lvlJc w:val="left"/>
      <w:pPr>
        <w:ind w:left="520" w:hanging="360"/>
      </w:pPr>
    </w:lvl>
    <w:lvl w:ilvl="1" w:tplc="20000019" w:tentative="1">
      <w:start w:val="1"/>
      <w:numFmt w:val="lowerLetter"/>
      <w:lvlText w:val="%2."/>
      <w:lvlJc w:val="left"/>
      <w:pPr>
        <w:ind w:left="1240" w:hanging="360"/>
      </w:pPr>
    </w:lvl>
    <w:lvl w:ilvl="2" w:tplc="2000001B" w:tentative="1">
      <w:start w:val="1"/>
      <w:numFmt w:val="lowerRoman"/>
      <w:lvlText w:val="%3."/>
      <w:lvlJc w:val="right"/>
      <w:pPr>
        <w:ind w:left="1960" w:hanging="180"/>
      </w:pPr>
    </w:lvl>
    <w:lvl w:ilvl="3" w:tplc="2000000F" w:tentative="1">
      <w:start w:val="1"/>
      <w:numFmt w:val="decimal"/>
      <w:lvlText w:val="%4."/>
      <w:lvlJc w:val="left"/>
      <w:pPr>
        <w:ind w:left="2680" w:hanging="360"/>
      </w:pPr>
    </w:lvl>
    <w:lvl w:ilvl="4" w:tplc="20000019" w:tentative="1">
      <w:start w:val="1"/>
      <w:numFmt w:val="lowerLetter"/>
      <w:lvlText w:val="%5."/>
      <w:lvlJc w:val="left"/>
      <w:pPr>
        <w:ind w:left="3400" w:hanging="360"/>
      </w:pPr>
    </w:lvl>
    <w:lvl w:ilvl="5" w:tplc="2000001B" w:tentative="1">
      <w:start w:val="1"/>
      <w:numFmt w:val="lowerRoman"/>
      <w:lvlText w:val="%6."/>
      <w:lvlJc w:val="right"/>
      <w:pPr>
        <w:ind w:left="4120" w:hanging="180"/>
      </w:pPr>
    </w:lvl>
    <w:lvl w:ilvl="6" w:tplc="2000000F" w:tentative="1">
      <w:start w:val="1"/>
      <w:numFmt w:val="decimal"/>
      <w:lvlText w:val="%7."/>
      <w:lvlJc w:val="left"/>
      <w:pPr>
        <w:ind w:left="4840" w:hanging="360"/>
      </w:pPr>
    </w:lvl>
    <w:lvl w:ilvl="7" w:tplc="20000019" w:tentative="1">
      <w:start w:val="1"/>
      <w:numFmt w:val="lowerLetter"/>
      <w:lvlText w:val="%8."/>
      <w:lvlJc w:val="left"/>
      <w:pPr>
        <w:ind w:left="5560" w:hanging="360"/>
      </w:pPr>
    </w:lvl>
    <w:lvl w:ilvl="8" w:tplc="2000001B" w:tentative="1">
      <w:start w:val="1"/>
      <w:numFmt w:val="lowerRoman"/>
      <w:lvlText w:val="%9."/>
      <w:lvlJc w:val="right"/>
      <w:pPr>
        <w:ind w:left="6280" w:hanging="180"/>
      </w:pPr>
    </w:lvl>
  </w:abstractNum>
  <w:abstractNum w:abstractNumId="130" w15:restartNumberingAfterBreak="0">
    <w:nsid w:val="59EE55BA"/>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1" w15:restartNumberingAfterBreak="0">
    <w:nsid w:val="5A694788"/>
    <w:multiLevelType w:val="hybridMultilevel"/>
    <w:tmpl w:val="B0985D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5A9B44D8"/>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3" w15:restartNumberingAfterBreak="0">
    <w:nsid w:val="5B2323E3"/>
    <w:multiLevelType w:val="hybridMultilevel"/>
    <w:tmpl w:val="D19C082C"/>
    <w:lvl w:ilvl="0" w:tplc="1B68A768">
      <w:start w:val="8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4" w15:restartNumberingAfterBreak="0">
    <w:nsid w:val="5D0013FD"/>
    <w:multiLevelType w:val="hybridMultilevel"/>
    <w:tmpl w:val="9E442346"/>
    <w:lvl w:ilvl="0" w:tplc="858848F8">
      <w:start w:val="26"/>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5" w15:restartNumberingAfterBreak="0">
    <w:nsid w:val="5D6B178C"/>
    <w:multiLevelType w:val="hybridMultilevel"/>
    <w:tmpl w:val="203E2BF6"/>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6" w15:restartNumberingAfterBreak="0">
    <w:nsid w:val="5DD90F5B"/>
    <w:multiLevelType w:val="hybridMultilevel"/>
    <w:tmpl w:val="B64E78EA"/>
    <w:lvl w:ilvl="0" w:tplc="2000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7" w15:restartNumberingAfterBreak="0">
    <w:nsid w:val="5E331C8E"/>
    <w:multiLevelType w:val="hybridMultilevel"/>
    <w:tmpl w:val="684EE94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8" w15:restartNumberingAfterBreak="0">
    <w:nsid w:val="5E35615F"/>
    <w:multiLevelType w:val="hybridMultilevel"/>
    <w:tmpl w:val="95BE287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9" w15:restartNumberingAfterBreak="0">
    <w:nsid w:val="5ECA3BDD"/>
    <w:multiLevelType w:val="hybridMultilevel"/>
    <w:tmpl w:val="469417C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0" w15:restartNumberingAfterBreak="0">
    <w:nsid w:val="5EFB150D"/>
    <w:multiLevelType w:val="hybridMultilevel"/>
    <w:tmpl w:val="A0B4C910"/>
    <w:lvl w:ilvl="0" w:tplc="59B28C74">
      <w:start w:val="1"/>
      <w:numFmt w:val="arabicAbjad"/>
      <w:lvlText w:val="%1."/>
      <w:lvlJc w:val="left"/>
      <w:pPr>
        <w:ind w:left="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1" w15:restartNumberingAfterBreak="0">
    <w:nsid w:val="5FA1755D"/>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2" w15:restartNumberingAfterBreak="0">
    <w:nsid w:val="600A1D3E"/>
    <w:multiLevelType w:val="hybridMultilevel"/>
    <w:tmpl w:val="6BE0CF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3" w15:restartNumberingAfterBreak="0">
    <w:nsid w:val="60184D70"/>
    <w:multiLevelType w:val="hybridMultilevel"/>
    <w:tmpl w:val="264EC1B6"/>
    <w:lvl w:ilvl="0" w:tplc="FFFFFFFF">
      <w:start w:val="1"/>
      <w:numFmt w:val="decimal"/>
      <w:lvlText w:val="%1."/>
      <w:lvlJc w:val="left"/>
      <w:pPr>
        <w:ind w:left="360" w:hanging="360"/>
      </w:pPr>
    </w:lvl>
    <w:lvl w:ilvl="1" w:tplc="FFFFFFFF">
      <w:start w:val="1"/>
      <w:numFmt w:val="arabicAlpha"/>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4" w15:restartNumberingAfterBreak="0">
    <w:nsid w:val="60294F15"/>
    <w:multiLevelType w:val="hybridMultilevel"/>
    <w:tmpl w:val="264EC1B6"/>
    <w:lvl w:ilvl="0" w:tplc="FFFFFFFF">
      <w:start w:val="1"/>
      <w:numFmt w:val="decimal"/>
      <w:lvlText w:val="%1."/>
      <w:lvlJc w:val="left"/>
      <w:pPr>
        <w:ind w:left="360" w:hanging="360"/>
      </w:pPr>
    </w:lvl>
    <w:lvl w:ilvl="1" w:tplc="FFFFFFFF">
      <w:start w:val="1"/>
      <w:numFmt w:val="arabicAlpha"/>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5" w15:restartNumberingAfterBreak="0">
    <w:nsid w:val="611645A1"/>
    <w:multiLevelType w:val="hybridMultilevel"/>
    <w:tmpl w:val="7644B4D2"/>
    <w:lvl w:ilvl="0" w:tplc="64E888FC">
      <w:start w:val="73"/>
      <w:numFmt w:val="decimal"/>
      <w:lvlText w:val="%1."/>
      <w:lvlJc w:val="left"/>
      <w:pPr>
        <w:ind w:left="0" w:firstLine="72"/>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146" w15:restartNumberingAfterBreak="0">
    <w:nsid w:val="614615A5"/>
    <w:multiLevelType w:val="hybridMultilevel"/>
    <w:tmpl w:val="2266213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7" w15:restartNumberingAfterBreak="0">
    <w:nsid w:val="617939FF"/>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8" w15:restartNumberingAfterBreak="0">
    <w:nsid w:val="618733E2"/>
    <w:multiLevelType w:val="hybridMultilevel"/>
    <w:tmpl w:val="3BE2D148"/>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9" w15:restartNumberingAfterBreak="0">
    <w:nsid w:val="61ED12D3"/>
    <w:multiLevelType w:val="hybridMultilevel"/>
    <w:tmpl w:val="CBD66BE0"/>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0" w15:restartNumberingAfterBreak="0">
    <w:nsid w:val="62256560"/>
    <w:multiLevelType w:val="hybridMultilevel"/>
    <w:tmpl w:val="CD361DCA"/>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1" w15:restartNumberingAfterBreak="0">
    <w:nsid w:val="642B030F"/>
    <w:multiLevelType w:val="hybridMultilevel"/>
    <w:tmpl w:val="08A26B0C"/>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2" w15:restartNumberingAfterBreak="0">
    <w:nsid w:val="64D80895"/>
    <w:multiLevelType w:val="hybridMultilevel"/>
    <w:tmpl w:val="BC94E8EC"/>
    <w:lvl w:ilvl="0" w:tplc="FFFFFFF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3" w15:restartNumberingAfterBreak="0">
    <w:nsid w:val="6652137F"/>
    <w:multiLevelType w:val="hybridMultilevel"/>
    <w:tmpl w:val="365EFF84"/>
    <w:lvl w:ilvl="0" w:tplc="2000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4" w15:restartNumberingAfterBreak="0">
    <w:nsid w:val="675A21D6"/>
    <w:multiLevelType w:val="hybridMultilevel"/>
    <w:tmpl w:val="ABB0064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5" w15:restartNumberingAfterBreak="0">
    <w:nsid w:val="68030476"/>
    <w:multiLevelType w:val="hybridMultilevel"/>
    <w:tmpl w:val="46941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686F2C87"/>
    <w:multiLevelType w:val="hybridMultilevel"/>
    <w:tmpl w:val="FE324BB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7" w15:restartNumberingAfterBreak="0">
    <w:nsid w:val="68CC1D7B"/>
    <w:multiLevelType w:val="hybridMultilevel"/>
    <w:tmpl w:val="78F28280"/>
    <w:lvl w:ilvl="0" w:tplc="FFFFFFFF">
      <w:start w:val="1"/>
      <w:numFmt w:val="decimal"/>
      <w:lvlText w:val="%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69C91CC5"/>
    <w:multiLevelType w:val="hybridMultilevel"/>
    <w:tmpl w:val="46941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9" w15:restartNumberingAfterBreak="0">
    <w:nsid w:val="6A715236"/>
    <w:multiLevelType w:val="hybridMultilevel"/>
    <w:tmpl w:val="4EBA9DC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0" w15:restartNumberingAfterBreak="0">
    <w:nsid w:val="6B306EFF"/>
    <w:multiLevelType w:val="hybridMultilevel"/>
    <w:tmpl w:val="D5A4A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BC52D01"/>
    <w:multiLevelType w:val="hybridMultilevel"/>
    <w:tmpl w:val="976A27DC"/>
    <w:lvl w:ilvl="0" w:tplc="BF721062">
      <w:start w:val="93"/>
      <w:numFmt w:val="decimal"/>
      <w:lvlText w:val="%1."/>
      <w:lvlJc w:val="left"/>
      <w:pPr>
        <w:ind w:left="0" w:firstLine="7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2" w15:restartNumberingAfterBreak="0">
    <w:nsid w:val="6C926D2F"/>
    <w:multiLevelType w:val="hybridMultilevel"/>
    <w:tmpl w:val="F7A2C076"/>
    <w:lvl w:ilvl="0" w:tplc="FFFFFFFF">
      <w:start w:val="1"/>
      <w:numFmt w:val="decimal"/>
      <w:lvlText w:val="%1."/>
      <w:lvlJc w:val="left"/>
      <w:rPr>
        <w:rFonts w:hint="default"/>
      </w:rPr>
    </w:lvl>
    <w:lvl w:ilvl="1" w:tplc="FFFFFFFF" w:tentative="1">
      <w:start w:val="1"/>
      <w:numFmt w:val="lowerLetter"/>
      <w:lvlText w:val="%2."/>
      <w:lvlJc w:val="left"/>
      <w:pPr>
        <w:ind w:left="0" w:hanging="360"/>
      </w:pPr>
    </w:lvl>
    <w:lvl w:ilvl="2" w:tplc="FFFFFFFF" w:tentative="1">
      <w:start w:val="1"/>
      <w:numFmt w:val="lowerRoman"/>
      <w:lvlText w:val="%3."/>
      <w:lvlJc w:val="right"/>
      <w:pPr>
        <w:ind w:left="720" w:hanging="180"/>
      </w:pPr>
    </w:lvl>
    <w:lvl w:ilvl="3" w:tplc="FFFFFFFF" w:tentative="1">
      <w:start w:val="1"/>
      <w:numFmt w:val="decimal"/>
      <w:lvlText w:val="%4."/>
      <w:lvlJc w:val="left"/>
      <w:pPr>
        <w:ind w:left="1440" w:hanging="360"/>
      </w:p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163" w15:restartNumberingAfterBreak="0">
    <w:nsid w:val="6FA155CE"/>
    <w:multiLevelType w:val="hybridMultilevel"/>
    <w:tmpl w:val="ED58D98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4" w15:restartNumberingAfterBreak="0">
    <w:nsid w:val="70861C30"/>
    <w:multiLevelType w:val="hybridMultilevel"/>
    <w:tmpl w:val="4B849AC4"/>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5" w15:restartNumberingAfterBreak="0">
    <w:nsid w:val="71EB10AB"/>
    <w:multiLevelType w:val="hybridMultilevel"/>
    <w:tmpl w:val="3BE2D14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6" w15:restartNumberingAfterBreak="0">
    <w:nsid w:val="74471830"/>
    <w:multiLevelType w:val="hybridMultilevel"/>
    <w:tmpl w:val="358EFB8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7" w15:restartNumberingAfterBreak="0">
    <w:nsid w:val="75D548BA"/>
    <w:multiLevelType w:val="hybridMultilevel"/>
    <w:tmpl w:val="8DFC629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8" w15:restartNumberingAfterBreak="0">
    <w:nsid w:val="78C73CBF"/>
    <w:multiLevelType w:val="hybridMultilevel"/>
    <w:tmpl w:val="264EC1B6"/>
    <w:lvl w:ilvl="0" w:tplc="2000000F">
      <w:start w:val="1"/>
      <w:numFmt w:val="decimal"/>
      <w:lvlText w:val="%1."/>
      <w:lvlJc w:val="left"/>
      <w:pPr>
        <w:ind w:left="360" w:hanging="360"/>
      </w:pPr>
    </w:lvl>
    <w:lvl w:ilvl="1" w:tplc="ADBA2FA8">
      <w:start w:val="1"/>
      <w:numFmt w:val="arabicAlpha"/>
      <w:lvlText w:val="%2."/>
      <w:lvlJc w:val="left"/>
      <w:pPr>
        <w:ind w:left="1080" w:hanging="360"/>
      </w:pPr>
      <w:rPr>
        <w:rFonts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9" w15:restartNumberingAfterBreak="0">
    <w:nsid w:val="7AC82187"/>
    <w:multiLevelType w:val="hybridMultilevel"/>
    <w:tmpl w:val="917CDE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0" w15:restartNumberingAfterBreak="0">
    <w:nsid w:val="7B6A6659"/>
    <w:multiLevelType w:val="hybridMultilevel"/>
    <w:tmpl w:val="6EB6A976"/>
    <w:lvl w:ilvl="0" w:tplc="1396D856">
      <w:start w:val="6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1" w15:restartNumberingAfterBreak="0">
    <w:nsid w:val="7B8573C3"/>
    <w:multiLevelType w:val="hybridMultilevel"/>
    <w:tmpl w:val="43D0D0C6"/>
    <w:lvl w:ilvl="0" w:tplc="2000000F">
      <w:start w:val="1"/>
      <w:numFmt w:val="decimal"/>
      <w:lvlText w:val="%1."/>
      <w:lvlJc w:val="left"/>
      <w:pPr>
        <w:ind w:left="360" w:hanging="360"/>
      </w:pPr>
    </w:lvl>
    <w:lvl w:ilvl="1" w:tplc="ADBA2FA8">
      <w:start w:val="1"/>
      <w:numFmt w:val="arabicAlpha"/>
      <w:lvlText w:val="%2."/>
      <w:lvlJc w:val="left"/>
      <w:pPr>
        <w:ind w:left="1080" w:hanging="360"/>
      </w:pPr>
      <w:rPr>
        <w:rFonts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2" w15:restartNumberingAfterBreak="0">
    <w:nsid w:val="7BEE3437"/>
    <w:multiLevelType w:val="hybridMultilevel"/>
    <w:tmpl w:val="B0985D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3" w15:restartNumberingAfterBreak="0">
    <w:nsid w:val="7CCD1A00"/>
    <w:multiLevelType w:val="hybridMultilevel"/>
    <w:tmpl w:val="43684BD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4" w15:restartNumberingAfterBreak="0">
    <w:nsid w:val="7D18581D"/>
    <w:multiLevelType w:val="hybridMultilevel"/>
    <w:tmpl w:val="46941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5" w15:restartNumberingAfterBreak="0">
    <w:nsid w:val="7E747947"/>
    <w:multiLevelType w:val="hybridMultilevel"/>
    <w:tmpl w:val="DDC8FA2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6" w15:restartNumberingAfterBreak="0">
    <w:nsid w:val="7F1D489C"/>
    <w:multiLevelType w:val="hybridMultilevel"/>
    <w:tmpl w:val="976CB248"/>
    <w:lvl w:ilvl="0" w:tplc="2000000F">
      <w:start w:val="1"/>
      <w:numFmt w:val="decimal"/>
      <w:lvlText w:val="%1."/>
      <w:lvlJc w:val="left"/>
      <w:pPr>
        <w:ind w:left="360" w:hanging="360"/>
      </w:pPr>
      <w:rPr>
        <w:rFonts w:hint="default"/>
      </w:rPr>
    </w:lvl>
    <w:lvl w:ilvl="1" w:tplc="ADBA2FA8">
      <w:start w:val="1"/>
      <w:numFmt w:val="arabicAlpha"/>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000039283">
    <w:abstractNumId w:val="160"/>
  </w:num>
  <w:num w:numId="2" w16cid:durableId="195001513">
    <w:abstractNumId w:val="142"/>
  </w:num>
  <w:num w:numId="3" w16cid:durableId="141507403">
    <w:abstractNumId w:val="16"/>
  </w:num>
  <w:num w:numId="4" w16cid:durableId="860241894">
    <w:abstractNumId w:val="9"/>
  </w:num>
  <w:num w:numId="5" w16cid:durableId="126700444">
    <w:abstractNumId w:val="7"/>
  </w:num>
  <w:num w:numId="6" w16cid:durableId="300962511">
    <w:abstractNumId w:val="6"/>
  </w:num>
  <w:num w:numId="7" w16cid:durableId="459886759">
    <w:abstractNumId w:val="5"/>
  </w:num>
  <w:num w:numId="8" w16cid:durableId="1466313258">
    <w:abstractNumId w:val="4"/>
  </w:num>
  <w:num w:numId="9" w16cid:durableId="903612364">
    <w:abstractNumId w:val="8"/>
  </w:num>
  <w:num w:numId="10" w16cid:durableId="846749518">
    <w:abstractNumId w:val="3"/>
  </w:num>
  <w:num w:numId="11" w16cid:durableId="1285623557">
    <w:abstractNumId w:val="2"/>
  </w:num>
  <w:num w:numId="12" w16cid:durableId="62068453">
    <w:abstractNumId w:val="1"/>
  </w:num>
  <w:num w:numId="13" w16cid:durableId="1880966912">
    <w:abstractNumId w:val="0"/>
  </w:num>
  <w:num w:numId="14" w16cid:durableId="461504519">
    <w:abstractNumId w:val="53"/>
  </w:num>
  <w:num w:numId="15" w16cid:durableId="639267477">
    <w:abstractNumId w:val="92"/>
  </w:num>
  <w:num w:numId="16" w16cid:durableId="651250973">
    <w:abstractNumId w:val="54"/>
  </w:num>
  <w:num w:numId="17" w16cid:durableId="307127816">
    <w:abstractNumId w:val="98"/>
  </w:num>
  <w:num w:numId="18" w16cid:durableId="997343694">
    <w:abstractNumId w:val="89"/>
  </w:num>
  <w:num w:numId="19" w16cid:durableId="1347294994">
    <w:abstractNumId w:val="174"/>
  </w:num>
  <w:num w:numId="20" w16cid:durableId="1757048625">
    <w:abstractNumId w:val="87"/>
  </w:num>
  <w:num w:numId="21" w16cid:durableId="1931503007">
    <w:abstractNumId w:val="29"/>
  </w:num>
  <w:num w:numId="22" w16cid:durableId="664360749">
    <w:abstractNumId w:val="23"/>
  </w:num>
  <w:num w:numId="23" w16cid:durableId="705638693">
    <w:abstractNumId w:val="13"/>
  </w:num>
  <w:num w:numId="24" w16cid:durableId="2057505893">
    <w:abstractNumId w:val="115"/>
  </w:num>
  <w:num w:numId="25" w16cid:durableId="711343642">
    <w:abstractNumId w:val="12"/>
  </w:num>
  <w:num w:numId="26" w16cid:durableId="1423725309">
    <w:abstractNumId w:val="117"/>
  </w:num>
  <w:num w:numId="27" w16cid:durableId="1673294947">
    <w:abstractNumId w:val="65"/>
  </w:num>
  <w:num w:numId="28" w16cid:durableId="953443836">
    <w:abstractNumId w:val="46"/>
  </w:num>
  <w:num w:numId="29" w16cid:durableId="1499465893">
    <w:abstractNumId w:val="57"/>
  </w:num>
  <w:num w:numId="30" w16cid:durableId="503907186">
    <w:abstractNumId w:val="81"/>
  </w:num>
  <w:num w:numId="31" w16cid:durableId="1737822940">
    <w:abstractNumId w:val="60"/>
  </w:num>
  <w:num w:numId="32" w16cid:durableId="38021842">
    <w:abstractNumId w:val="155"/>
  </w:num>
  <w:num w:numId="33" w16cid:durableId="1850363607">
    <w:abstractNumId w:val="166"/>
  </w:num>
  <w:num w:numId="34" w16cid:durableId="1036196022">
    <w:abstractNumId w:val="64"/>
  </w:num>
  <w:num w:numId="35" w16cid:durableId="1691108621">
    <w:abstractNumId w:val="80"/>
  </w:num>
  <w:num w:numId="36" w16cid:durableId="965307454">
    <w:abstractNumId w:val="33"/>
  </w:num>
  <w:num w:numId="37" w16cid:durableId="971787777">
    <w:abstractNumId w:val="163"/>
  </w:num>
  <w:num w:numId="38" w16cid:durableId="100532715">
    <w:abstractNumId w:val="68"/>
  </w:num>
  <w:num w:numId="39" w16cid:durableId="1679886414">
    <w:abstractNumId w:val="111"/>
  </w:num>
  <w:num w:numId="40" w16cid:durableId="1246501062">
    <w:abstractNumId w:val="158"/>
  </w:num>
  <w:num w:numId="41" w16cid:durableId="1581866101">
    <w:abstractNumId w:val="97"/>
  </w:num>
  <w:num w:numId="42" w16cid:durableId="1405714010">
    <w:abstractNumId w:val="154"/>
  </w:num>
  <w:num w:numId="43" w16cid:durableId="804008036">
    <w:abstractNumId w:val="125"/>
  </w:num>
  <w:num w:numId="44" w16cid:durableId="933981079">
    <w:abstractNumId w:val="156"/>
  </w:num>
  <w:num w:numId="45" w16cid:durableId="103963378">
    <w:abstractNumId w:val="139"/>
  </w:num>
  <w:num w:numId="46" w16cid:durableId="1587227085">
    <w:abstractNumId w:val="127"/>
  </w:num>
  <w:num w:numId="47" w16cid:durableId="1355422166">
    <w:abstractNumId w:val="52"/>
  </w:num>
  <w:num w:numId="48" w16cid:durableId="188109712">
    <w:abstractNumId w:val="121"/>
  </w:num>
  <w:num w:numId="49" w16cid:durableId="76093665">
    <w:abstractNumId w:val="25"/>
  </w:num>
  <w:num w:numId="50" w16cid:durableId="1134367668">
    <w:abstractNumId w:val="45"/>
  </w:num>
  <w:num w:numId="51" w16cid:durableId="1344477285">
    <w:abstractNumId w:val="24"/>
  </w:num>
  <w:num w:numId="52" w16cid:durableId="116489579">
    <w:abstractNumId w:val="48"/>
  </w:num>
  <w:num w:numId="53" w16cid:durableId="1237011594">
    <w:abstractNumId w:val="50"/>
  </w:num>
  <w:num w:numId="54" w16cid:durableId="1899316112">
    <w:abstractNumId w:val="11"/>
  </w:num>
  <w:num w:numId="55" w16cid:durableId="962229435">
    <w:abstractNumId w:val="132"/>
  </w:num>
  <w:num w:numId="56" w16cid:durableId="97987245">
    <w:abstractNumId w:val="167"/>
  </w:num>
  <w:num w:numId="57" w16cid:durableId="1580096670">
    <w:abstractNumId w:val="104"/>
  </w:num>
  <w:num w:numId="58" w16cid:durableId="1431122304">
    <w:abstractNumId w:val="141"/>
  </w:num>
  <w:num w:numId="59" w16cid:durableId="1949196670">
    <w:abstractNumId w:val="147"/>
  </w:num>
  <w:num w:numId="60" w16cid:durableId="1591504726">
    <w:abstractNumId w:val="88"/>
  </w:num>
  <w:num w:numId="61" w16cid:durableId="479882189">
    <w:abstractNumId w:val="130"/>
  </w:num>
  <w:num w:numId="62" w16cid:durableId="1739207813">
    <w:abstractNumId w:val="69"/>
  </w:num>
  <w:num w:numId="63" w16cid:durableId="2124835188">
    <w:abstractNumId w:val="102"/>
  </w:num>
  <w:num w:numId="64" w16cid:durableId="2084260166">
    <w:abstractNumId w:val="116"/>
  </w:num>
  <w:num w:numId="65" w16cid:durableId="1580285036">
    <w:abstractNumId w:val="37"/>
  </w:num>
  <w:num w:numId="66" w16cid:durableId="1675182144">
    <w:abstractNumId w:val="51"/>
  </w:num>
  <w:num w:numId="67" w16cid:durableId="1379209285">
    <w:abstractNumId w:val="164"/>
  </w:num>
  <w:num w:numId="68" w16cid:durableId="899051850">
    <w:abstractNumId w:val="91"/>
  </w:num>
  <w:num w:numId="69" w16cid:durableId="268970611">
    <w:abstractNumId w:val="70"/>
  </w:num>
  <w:num w:numId="70" w16cid:durableId="1595087365">
    <w:abstractNumId w:val="112"/>
  </w:num>
  <w:num w:numId="71" w16cid:durableId="826896435">
    <w:abstractNumId w:val="110"/>
  </w:num>
  <w:num w:numId="72" w16cid:durableId="1036469254">
    <w:abstractNumId w:val="63"/>
  </w:num>
  <w:num w:numId="73" w16cid:durableId="152455357">
    <w:abstractNumId w:val="137"/>
  </w:num>
  <w:num w:numId="74" w16cid:durableId="204413962">
    <w:abstractNumId w:val="173"/>
  </w:num>
  <w:num w:numId="75" w16cid:durableId="370886498">
    <w:abstractNumId w:val="136"/>
  </w:num>
  <w:num w:numId="76" w16cid:durableId="1735541199">
    <w:abstractNumId w:val="175"/>
  </w:num>
  <w:num w:numId="77" w16cid:durableId="1300647213">
    <w:abstractNumId w:val="75"/>
  </w:num>
  <w:num w:numId="78" w16cid:durableId="931166439">
    <w:abstractNumId w:val="105"/>
  </w:num>
  <w:num w:numId="79" w16cid:durableId="1833905663">
    <w:abstractNumId w:val="168"/>
  </w:num>
  <w:num w:numId="80" w16cid:durableId="25255706">
    <w:abstractNumId w:val="171"/>
  </w:num>
  <w:num w:numId="81" w16cid:durableId="1799760452">
    <w:abstractNumId w:val="153"/>
  </w:num>
  <w:num w:numId="82" w16cid:durableId="857545453">
    <w:abstractNumId w:val="118"/>
  </w:num>
  <w:num w:numId="83" w16cid:durableId="1139569572">
    <w:abstractNumId w:val="152"/>
  </w:num>
  <w:num w:numId="84" w16cid:durableId="130445299">
    <w:abstractNumId w:val="100"/>
  </w:num>
  <w:num w:numId="85" w16cid:durableId="324628229">
    <w:abstractNumId w:val="73"/>
  </w:num>
  <w:num w:numId="86" w16cid:durableId="1542009461">
    <w:abstractNumId w:val="131"/>
  </w:num>
  <w:num w:numId="87" w16cid:durableId="1009411855">
    <w:abstractNumId w:val="113"/>
  </w:num>
  <w:num w:numId="88" w16cid:durableId="63142580">
    <w:abstractNumId w:val="172"/>
  </w:num>
  <w:num w:numId="89" w16cid:durableId="700865900">
    <w:abstractNumId w:val="22"/>
  </w:num>
  <w:num w:numId="90" w16cid:durableId="248928343">
    <w:abstractNumId w:val="135"/>
  </w:num>
  <w:num w:numId="91" w16cid:durableId="616256131">
    <w:abstractNumId w:val="15"/>
  </w:num>
  <w:num w:numId="92" w16cid:durableId="1331444006">
    <w:abstractNumId w:val="58"/>
  </w:num>
  <w:num w:numId="93" w16cid:durableId="1059088851">
    <w:abstractNumId w:val="76"/>
  </w:num>
  <w:num w:numId="94" w16cid:durableId="1667245006">
    <w:abstractNumId w:val="47"/>
  </w:num>
  <w:num w:numId="95" w16cid:durableId="1364986418">
    <w:abstractNumId w:val="148"/>
  </w:num>
  <w:num w:numId="96" w16cid:durableId="1885369249">
    <w:abstractNumId w:val="41"/>
  </w:num>
  <w:num w:numId="97" w16cid:durableId="1488741842">
    <w:abstractNumId w:val="165"/>
  </w:num>
  <w:num w:numId="98" w16cid:durableId="461966397">
    <w:abstractNumId w:val="62"/>
  </w:num>
  <w:num w:numId="99" w16cid:durableId="354498865">
    <w:abstractNumId w:val="114"/>
  </w:num>
  <w:num w:numId="100" w16cid:durableId="725105754">
    <w:abstractNumId w:val="85"/>
  </w:num>
  <w:num w:numId="101" w16cid:durableId="1434785345">
    <w:abstractNumId w:val="77"/>
  </w:num>
  <w:num w:numId="102" w16cid:durableId="139080500">
    <w:abstractNumId w:val="120"/>
  </w:num>
  <w:num w:numId="103" w16cid:durableId="1912231961">
    <w:abstractNumId w:val="44"/>
  </w:num>
  <w:num w:numId="104" w16cid:durableId="1919552537">
    <w:abstractNumId w:val="32"/>
  </w:num>
  <w:num w:numId="105" w16cid:durableId="490221909">
    <w:abstractNumId w:val="19"/>
  </w:num>
  <w:num w:numId="106" w16cid:durableId="102849959">
    <w:abstractNumId w:val="39"/>
  </w:num>
  <w:num w:numId="107" w16cid:durableId="1052651053">
    <w:abstractNumId w:val="20"/>
  </w:num>
  <w:num w:numId="108" w16cid:durableId="1891384889">
    <w:abstractNumId w:val="28"/>
  </w:num>
  <w:num w:numId="109" w16cid:durableId="1483277862">
    <w:abstractNumId w:val="14"/>
  </w:num>
  <w:num w:numId="110" w16cid:durableId="915431790">
    <w:abstractNumId w:val="66"/>
  </w:num>
  <w:num w:numId="111" w16cid:durableId="458308597">
    <w:abstractNumId w:val="134"/>
  </w:num>
  <w:num w:numId="112" w16cid:durableId="440611665">
    <w:abstractNumId w:val="71"/>
  </w:num>
  <w:num w:numId="113" w16cid:durableId="76249092">
    <w:abstractNumId w:val="126"/>
  </w:num>
  <w:num w:numId="114" w16cid:durableId="898636665">
    <w:abstractNumId w:val="103"/>
  </w:num>
  <w:num w:numId="115" w16cid:durableId="1851093674">
    <w:abstractNumId w:val="119"/>
  </w:num>
  <w:num w:numId="116" w16cid:durableId="801461531">
    <w:abstractNumId w:val="99"/>
  </w:num>
  <w:num w:numId="117" w16cid:durableId="1084692692">
    <w:abstractNumId w:val="78"/>
  </w:num>
  <w:num w:numId="118" w16cid:durableId="1044600398">
    <w:abstractNumId w:val="109"/>
  </w:num>
  <w:num w:numId="119" w16cid:durableId="1602109651">
    <w:abstractNumId w:val="90"/>
  </w:num>
  <w:num w:numId="120" w16cid:durableId="1942831974">
    <w:abstractNumId w:val="34"/>
  </w:num>
  <w:num w:numId="121" w16cid:durableId="141507273">
    <w:abstractNumId w:val="74"/>
  </w:num>
  <w:num w:numId="122" w16cid:durableId="1340502089">
    <w:abstractNumId w:val="101"/>
  </w:num>
  <w:num w:numId="123" w16cid:durableId="2143494738">
    <w:abstractNumId w:val="96"/>
  </w:num>
  <w:num w:numId="124" w16cid:durableId="1989938801">
    <w:abstractNumId w:val="42"/>
  </w:num>
  <w:num w:numId="125" w16cid:durableId="1222523379">
    <w:abstractNumId w:val="108"/>
  </w:num>
  <w:num w:numId="126" w16cid:durableId="635066315">
    <w:abstractNumId w:val="170"/>
  </w:num>
  <w:num w:numId="127" w16cid:durableId="589394685">
    <w:abstractNumId w:val="79"/>
  </w:num>
  <w:num w:numId="128" w16cid:durableId="674965504">
    <w:abstractNumId w:val="145"/>
  </w:num>
  <w:num w:numId="129" w16cid:durableId="1650860046">
    <w:abstractNumId w:val="49"/>
  </w:num>
  <w:num w:numId="130" w16cid:durableId="1091659089">
    <w:abstractNumId w:val="10"/>
  </w:num>
  <w:num w:numId="131" w16cid:durableId="1756436404">
    <w:abstractNumId w:val="133"/>
  </w:num>
  <w:num w:numId="132" w16cid:durableId="316956733">
    <w:abstractNumId w:val="161"/>
  </w:num>
  <w:num w:numId="133" w16cid:durableId="1129206015">
    <w:abstractNumId w:val="67"/>
  </w:num>
  <w:num w:numId="134" w16cid:durableId="1421832308">
    <w:abstractNumId w:val="95"/>
  </w:num>
  <w:num w:numId="135" w16cid:durableId="1435173031">
    <w:abstractNumId w:val="84"/>
  </w:num>
  <w:num w:numId="136" w16cid:durableId="1413701246">
    <w:abstractNumId w:val="36"/>
  </w:num>
  <w:num w:numId="137" w16cid:durableId="231893915">
    <w:abstractNumId w:val="149"/>
  </w:num>
  <w:num w:numId="138" w16cid:durableId="630012872">
    <w:abstractNumId w:val="157"/>
  </w:num>
  <w:num w:numId="139" w16cid:durableId="1123427794">
    <w:abstractNumId w:val="144"/>
  </w:num>
  <w:num w:numId="140" w16cid:durableId="664550899">
    <w:abstractNumId w:val="124"/>
  </w:num>
  <w:num w:numId="141" w16cid:durableId="1982422579">
    <w:abstractNumId w:val="143"/>
  </w:num>
  <w:num w:numId="142" w16cid:durableId="529998494">
    <w:abstractNumId w:val="162"/>
  </w:num>
  <w:num w:numId="143" w16cid:durableId="1896235573">
    <w:abstractNumId w:val="151"/>
  </w:num>
  <w:num w:numId="144" w16cid:durableId="1425539425">
    <w:abstractNumId w:val="35"/>
  </w:num>
  <w:num w:numId="145" w16cid:durableId="419327337">
    <w:abstractNumId w:val="72"/>
  </w:num>
  <w:num w:numId="146" w16cid:durableId="244148914">
    <w:abstractNumId w:val="93"/>
  </w:num>
  <w:num w:numId="147" w16cid:durableId="208499382">
    <w:abstractNumId w:val="150"/>
  </w:num>
  <w:num w:numId="148" w16cid:durableId="805243871">
    <w:abstractNumId w:val="123"/>
  </w:num>
  <w:num w:numId="149" w16cid:durableId="1873109073">
    <w:abstractNumId w:val="30"/>
  </w:num>
  <w:num w:numId="150" w16cid:durableId="1717923908">
    <w:abstractNumId w:val="43"/>
  </w:num>
  <w:num w:numId="151" w16cid:durableId="1699772372">
    <w:abstractNumId w:val="55"/>
  </w:num>
  <w:num w:numId="152" w16cid:durableId="1022516106">
    <w:abstractNumId w:val="83"/>
  </w:num>
  <w:num w:numId="153" w16cid:durableId="2042317403">
    <w:abstractNumId w:val="82"/>
  </w:num>
  <w:num w:numId="154" w16cid:durableId="1944798214">
    <w:abstractNumId w:val="176"/>
  </w:num>
  <w:num w:numId="155" w16cid:durableId="217666592">
    <w:abstractNumId w:val="140"/>
  </w:num>
  <w:num w:numId="156" w16cid:durableId="958995412">
    <w:abstractNumId w:val="86"/>
  </w:num>
  <w:num w:numId="157" w16cid:durableId="1437797855">
    <w:abstractNumId w:val="26"/>
  </w:num>
  <w:num w:numId="158" w16cid:durableId="1204755600">
    <w:abstractNumId w:val="122"/>
  </w:num>
  <w:num w:numId="159" w16cid:durableId="631253688">
    <w:abstractNumId w:val="59"/>
  </w:num>
  <w:num w:numId="160" w16cid:durableId="1545094837">
    <w:abstractNumId w:val="40"/>
  </w:num>
  <w:num w:numId="161" w16cid:durableId="337853891">
    <w:abstractNumId w:val="56"/>
  </w:num>
  <w:num w:numId="162" w16cid:durableId="778254729">
    <w:abstractNumId w:val="21"/>
  </w:num>
  <w:num w:numId="163" w16cid:durableId="1592397651">
    <w:abstractNumId w:val="18"/>
  </w:num>
  <w:num w:numId="164" w16cid:durableId="1048727590">
    <w:abstractNumId w:val="138"/>
  </w:num>
  <w:num w:numId="165" w16cid:durableId="756556400">
    <w:abstractNumId w:val="159"/>
  </w:num>
  <w:num w:numId="166" w16cid:durableId="1148788811">
    <w:abstractNumId w:val="17"/>
  </w:num>
  <w:num w:numId="167" w16cid:durableId="624776795">
    <w:abstractNumId w:val="61"/>
  </w:num>
  <w:num w:numId="168" w16cid:durableId="1015809437">
    <w:abstractNumId w:val="129"/>
  </w:num>
  <w:num w:numId="169" w16cid:durableId="997684589">
    <w:abstractNumId w:val="94"/>
  </w:num>
  <w:num w:numId="170" w16cid:durableId="997657091">
    <w:abstractNumId w:val="169"/>
  </w:num>
  <w:num w:numId="171" w16cid:durableId="985007501">
    <w:abstractNumId w:val="146"/>
  </w:num>
  <w:num w:numId="172" w16cid:durableId="293826917">
    <w:abstractNumId w:val="128"/>
  </w:num>
  <w:num w:numId="173" w16cid:durableId="808203401">
    <w:abstractNumId w:val="38"/>
  </w:num>
  <w:num w:numId="174" w16cid:durableId="24915837">
    <w:abstractNumId w:val="106"/>
  </w:num>
  <w:num w:numId="175" w16cid:durableId="1115254948">
    <w:abstractNumId w:val="27"/>
  </w:num>
  <w:num w:numId="176" w16cid:durableId="1725369917">
    <w:abstractNumId w:val="31"/>
  </w:num>
  <w:num w:numId="177" w16cid:durableId="22052423">
    <w:abstractNumId w:val="107"/>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0"/>
  <w:defaultTabStop w:val="720"/>
  <w:evenAndOddHeaders/>
  <w:characterSpacingControl w:val="doNotCompress"/>
  <w:hdrShapeDefaults>
    <o:shapedefaults v:ext="edit" spidmax="2050"/>
  </w:hdrShapeDefaults>
  <w:footnotePr>
    <w:numRestart w:val="eachSect"/>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xtTA3tACSpuZmxko6SsGpxcWZ+XkgBYamprUAHlRIiC4AAAA="/>
    <w:docVar w:name="EN.InstantFormat" w:val="&lt;ENInstantFormat&gt;&lt;Enabled&gt;0&lt;/Enabled&gt;&lt;ScanUnformatted&gt;1&lt;/ScanUnformatted&gt;&lt;ScanChanges&gt;1&lt;/ScanChanges&gt;&lt;Suspended&gt;0&lt;/Suspended&gt;&lt;/ENInstantFormat&gt;"/>
    <w:docVar w:name="EN.Layout" w:val="&lt;ENLayout&gt;&lt;Style&gt;Chicago 16th With Book Review&lt;/Style&gt;&lt;LeftDelim&gt;{&lt;/LeftDelim&gt;&lt;RightDelim&gt;}&lt;/RightDelim&gt;&lt;FontName&gt;Jameel Noori Nastaleeq&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90DEF"/>
    <w:rsid w:val="0000013C"/>
    <w:rsid w:val="00000175"/>
    <w:rsid w:val="0000037B"/>
    <w:rsid w:val="00000484"/>
    <w:rsid w:val="0000048A"/>
    <w:rsid w:val="0000049C"/>
    <w:rsid w:val="000006DC"/>
    <w:rsid w:val="0000072C"/>
    <w:rsid w:val="0000089D"/>
    <w:rsid w:val="000009B5"/>
    <w:rsid w:val="00000AF6"/>
    <w:rsid w:val="00000B15"/>
    <w:rsid w:val="00000D17"/>
    <w:rsid w:val="00000F5C"/>
    <w:rsid w:val="00000F82"/>
    <w:rsid w:val="00000F85"/>
    <w:rsid w:val="00000FC8"/>
    <w:rsid w:val="0000110F"/>
    <w:rsid w:val="00001374"/>
    <w:rsid w:val="0000153C"/>
    <w:rsid w:val="000017EB"/>
    <w:rsid w:val="000017F6"/>
    <w:rsid w:val="00001815"/>
    <w:rsid w:val="000019C4"/>
    <w:rsid w:val="00001B9F"/>
    <w:rsid w:val="00001CC1"/>
    <w:rsid w:val="00001E0C"/>
    <w:rsid w:val="00001FAF"/>
    <w:rsid w:val="00002083"/>
    <w:rsid w:val="00002093"/>
    <w:rsid w:val="0000210B"/>
    <w:rsid w:val="000022AB"/>
    <w:rsid w:val="00002326"/>
    <w:rsid w:val="00002432"/>
    <w:rsid w:val="000026F2"/>
    <w:rsid w:val="00002825"/>
    <w:rsid w:val="00002A17"/>
    <w:rsid w:val="00002A87"/>
    <w:rsid w:val="00002D84"/>
    <w:rsid w:val="00002DDC"/>
    <w:rsid w:val="00002DF8"/>
    <w:rsid w:val="00002E40"/>
    <w:rsid w:val="00002FF1"/>
    <w:rsid w:val="00003011"/>
    <w:rsid w:val="0000305D"/>
    <w:rsid w:val="000030A2"/>
    <w:rsid w:val="000031E9"/>
    <w:rsid w:val="000031F9"/>
    <w:rsid w:val="0000322C"/>
    <w:rsid w:val="00003246"/>
    <w:rsid w:val="000032DF"/>
    <w:rsid w:val="00003495"/>
    <w:rsid w:val="000034DC"/>
    <w:rsid w:val="0000359E"/>
    <w:rsid w:val="00003689"/>
    <w:rsid w:val="00003706"/>
    <w:rsid w:val="00003845"/>
    <w:rsid w:val="000039B3"/>
    <w:rsid w:val="00003B16"/>
    <w:rsid w:val="00003BC1"/>
    <w:rsid w:val="00003BEE"/>
    <w:rsid w:val="00003DB7"/>
    <w:rsid w:val="00003E12"/>
    <w:rsid w:val="00003EBD"/>
    <w:rsid w:val="00003EFD"/>
    <w:rsid w:val="00003F26"/>
    <w:rsid w:val="00003F5C"/>
    <w:rsid w:val="00003FC4"/>
    <w:rsid w:val="0000414C"/>
    <w:rsid w:val="0000414F"/>
    <w:rsid w:val="000041FC"/>
    <w:rsid w:val="000043D5"/>
    <w:rsid w:val="00004493"/>
    <w:rsid w:val="0000449B"/>
    <w:rsid w:val="000045C2"/>
    <w:rsid w:val="0000464A"/>
    <w:rsid w:val="0000466D"/>
    <w:rsid w:val="000046CA"/>
    <w:rsid w:val="0000473A"/>
    <w:rsid w:val="000047CC"/>
    <w:rsid w:val="00004868"/>
    <w:rsid w:val="00004881"/>
    <w:rsid w:val="00004886"/>
    <w:rsid w:val="00004A02"/>
    <w:rsid w:val="00004A07"/>
    <w:rsid w:val="00004A76"/>
    <w:rsid w:val="00004B4D"/>
    <w:rsid w:val="00004C5C"/>
    <w:rsid w:val="00004C8F"/>
    <w:rsid w:val="00004CBD"/>
    <w:rsid w:val="00004EA7"/>
    <w:rsid w:val="00004F7E"/>
    <w:rsid w:val="00004FA9"/>
    <w:rsid w:val="00004FE6"/>
    <w:rsid w:val="000051B9"/>
    <w:rsid w:val="0000524E"/>
    <w:rsid w:val="000052EA"/>
    <w:rsid w:val="00005334"/>
    <w:rsid w:val="00005541"/>
    <w:rsid w:val="00005565"/>
    <w:rsid w:val="0000558E"/>
    <w:rsid w:val="00005658"/>
    <w:rsid w:val="0000573A"/>
    <w:rsid w:val="00005751"/>
    <w:rsid w:val="000059EC"/>
    <w:rsid w:val="00005A20"/>
    <w:rsid w:val="00005A90"/>
    <w:rsid w:val="00005AE5"/>
    <w:rsid w:val="00005BF5"/>
    <w:rsid w:val="00005BF7"/>
    <w:rsid w:val="00005C9B"/>
    <w:rsid w:val="00005D4A"/>
    <w:rsid w:val="00005D6F"/>
    <w:rsid w:val="00005E38"/>
    <w:rsid w:val="00005F39"/>
    <w:rsid w:val="0000602B"/>
    <w:rsid w:val="000061B5"/>
    <w:rsid w:val="000062CB"/>
    <w:rsid w:val="000062FF"/>
    <w:rsid w:val="000063BE"/>
    <w:rsid w:val="00006404"/>
    <w:rsid w:val="000064F8"/>
    <w:rsid w:val="00006554"/>
    <w:rsid w:val="000065E7"/>
    <w:rsid w:val="00006623"/>
    <w:rsid w:val="00006698"/>
    <w:rsid w:val="0000690E"/>
    <w:rsid w:val="00006A86"/>
    <w:rsid w:val="00006BD5"/>
    <w:rsid w:val="00006C3D"/>
    <w:rsid w:val="00006DD7"/>
    <w:rsid w:val="00006E2A"/>
    <w:rsid w:val="00006ED6"/>
    <w:rsid w:val="00006F6B"/>
    <w:rsid w:val="00006F8C"/>
    <w:rsid w:val="00006FCB"/>
    <w:rsid w:val="000070E3"/>
    <w:rsid w:val="000071A2"/>
    <w:rsid w:val="00007220"/>
    <w:rsid w:val="000072E3"/>
    <w:rsid w:val="000072E4"/>
    <w:rsid w:val="00007380"/>
    <w:rsid w:val="000073C4"/>
    <w:rsid w:val="00007457"/>
    <w:rsid w:val="00007515"/>
    <w:rsid w:val="00007615"/>
    <w:rsid w:val="000076DB"/>
    <w:rsid w:val="00007798"/>
    <w:rsid w:val="0000795E"/>
    <w:rsid w:val="00007C4B"/>
    <w:rsid w:val="00007EA2"/>
    <w:rsid w:val="00007EF9"/>
    <w:rsid w:val="00007F57"/>
    <w:rsid w:val="00007FD1"/>
    <w:rsid w:val="00010011"/>
    <w:rsid w:val="0001004F"/>
    <w:rsid w:val="00010081"/>
    <w:rsid w:val="000101F8"/>
    <w:rsid w:val="000101FC"/>
    <w:rsid w:val="00010224"/>
    <w:rsid w:val="00010235"/>
    <w:rsid w:val="0001032B"/>
    <w:rsid w:val="000103E3"/>
    <w:rsid w:val="00010530"/>
    <w:rsid w:val="00010696"/>
    <w:rsid w:val="000106F7"/>
    <w:rsid w:val="00010739"/>
    <w:rsid w:val="000107B2"/>
    <w:rsid w:val="000107CF"/>
    <w:rsid w:val="00010843"/>
    <w:rsid w:val="00010849"/>
    <w:rsid w:val="00010878"/>
    <w:rsid w:val="00010BE8"/>
    <w:rsid w:val="00010D45"/>
    <w:rsid w:val="00010EE4"/>
    <w:rsid w:val="00010EE6"/>
    <w:rsid w:val="00010F35"/>
    <w:rsid w:val="000110AD"/>
    <w:rsid w:val="00011136"/>
    <w:rsid w:val="000111D1"/>
    <w:rsid w:val="000112A0"/>
    <w:rsid w:val="000112D3"/>
    <w:rsid w:val="00011338"/>
    <w:rsid w:val="0001136B"/>
    <w:rsid w:val="00011460"/>
    <w:rsid w:val="0001166A"/>
    <w:rsid w:val="00011687"/>
    <w:rsid w:val="00011898"/>
    <w:rsid w:val="00011BB6"/>
    <w:rsid w:val="00011BC9"/>
    <w:rsid w:val="00011C02"/>
    <w:rsid w:val="00011C71"/>
    <w:rsid w:val="00011D2B"/>
    <w:rsid w:val="00011E83"/>
    <w:rsid w:val="00011E88"/>
    <w:rsid w:val="00011F32"/>
    <w:rsid w:val="00011FB3"/>
    <w:rsid w:val="000121BA"/>
    <w:rsid w:val="000122C9"/>
    <w:rsid w:val="00012314"/>
    <w:rsid w:val="000123A9"/>
    <w:rsid w:val="000123C0"/>
    <w:rsid w:val="0001248C"/>
    <w:rsid w:val="00012582"/>
    <w:rsid w:val="000126E1"/>
    <w:rsid w:val="000126EA"/>
    <w:rsid w:val="00012722"/>
    <w:rsid w:val="0001278A"/>
    <w:rsid w:val="00012983"/>
    <w:rsid w:val="0001298F"/>
    <w:rsid w:val="00012A07"/>
    <w:rsid w:val="00012AAA"/>
    <w:rsid w:val="00012CDE"/>
    <w:rsid w:val="00012D42"/>
    <w:rsid w:val="00012E09"/>
    <w:rsid w:val="00012E14"/>
    <w:rsid w:val="00012E66"/>
    <w:rsid w:val="00013059"/>
    <w:rsid w:val="000130A3"/>
    <w:rsid w:val="0001313C"/>
    <w:rsid w:val="00013210"/>
    <w:rsid w:val="00013291"/>
    <w:rsid w:val="00013791"/>
    <w:rsid w:val="000138C3"/>
    <w:rsid w:val="00013966"/>
    <w:rsid w:val="00013A9D"/>
    <w:rsid w:val="00013B42"/>
    <w:rsid w:val="00013B70"/>
    <w:rsid w:val="00013C6B"/>
    <w:rsid w:val="00013CF1"/>
    <w:rsid w:val="00013E1A"/>
    <w:rsid w:val="00013E93"/>
    <w:rsid w:val="000141FA"/>
    <w:rsid w:val="00014241"/>
    <w:rsid w:val="0001432A"/>
    <w:rsid w:val="00014359"/>
    <w:rsid w:val="000143F1"/>
    <w:rsid w:val="00014518"/>
    <w:rsid w:val="000145A2"/>
    <w:rsid w:val="00014712"/>
    <w:rsid w:val="000149D3"/>
    <w:rsid w:val="00014C2F"/>
    <w:rsid w:val="00014CCE"/>
    <w:rsid w:val="00014CF3"/>
    <w:rsid w:val="00014D92"/>
    <w:rsid w:val="00014EF6"/>
    <w:rsid w:val="00014FFF"/>
    <w:rsid w:val="000150C9"/>
    <w:rsid w:val="000152B6"/>
    <w:rsid w:val="00015308"/>
    <w:rsid w:val="000153CA"/>
    <w:rsid w:val="0001549F"/>
    <w:rsid w:val="00015593"/>
    <w:rsid w:val="00015620"/>
    <w:rsid w:val="00015626"/>
    <w:rsid w:val="00015698"/>
    <w:rsid w:val="0001574A"/>
    <w:rsid w:val="000158C7"/>
    <w:rsid w:val="00015906"/>
    <w:rsid w:val="00015A77"/>
    <w:rsid w:val="00015A79"/>
    <w:rsid w:val="00015C0D"/>
    <w:rsid w:val="00015C79"/>
    <w:rsid w:val="00015D26"/>
    <w:rsid w:val="00015DBB"/>
    <w:rsid w:val="00015DF5"/>
    <w:rsid w:val="0001607F"/>
    <w:rsid w:val="000163F5"/>
    <w:rsid w:val="000164AF"/>
    <w:rsid w:val="000164BD"/>
    <w:rsid w:val="0001657D"/>
    <w:rsid w:val="000165BA"/>
    <w:rsid w:val="0001661B"/>
    <w:rsid w:val="000166B0"/>
    <w:rsid w:val="0001672F"/>
    <w:rsid w:val="00016A3A"/>
    <w:rsid w:val="00016A9A"/>
    <w:rsid w:val="00016BB5"/>
    <w:rsid w:val="00016C69"/>
    <w:rsid w:val="00017342"/>
    <w:rsid w:val="00017443"/>
    <w:rsid w:val="00017459"/>
    <w:rsid w:val="000174A4"/>
    <w:rsid w:val="000174F6"/>
    <w:rsid w:val="000175BB"/>
    <w:rsid w:val="0001763F"/>
    <w:rsid w:val="00017715"/>
    <w:rsid w:val="000177FF"/>
    <w:rsid w:val="00017804"/>
    <w:rsid w:val="0001780E"/>
    <w:rsid w:val="00017816"/>
    <w:rsid w:val="000179F9"/>
    <w:rsid w:val="00017C47"/>
    <w:rsid w:val="00017D6C"/>
    <w:rsid w:val="00017E18"/>
    <w:rsid w:val="00017E39"/>
    <w:rsid w:val="00017E76"/>
    <w:rsid w:val="00017FE1"/>
    <w:rsid w:val="00017FF9"/>
    <w:rsid w:val="00020151"/>
    <w:rsid w:val="0002015E"/>
    <w:rsid w:val="0002016B"/>
    <w:rsid w:val="0002027A"/>
    <w:rsid w:val="000202AE"/>
    <w:rsid w:val="00020377"/>
    <w:rsid w:val="000203C8"/>
    <w:rsid w:val="0002057D"/>
    <w:rsid w:val="00020670"/>
    <w:rsid w:val="00020675"/>
    <w:rsid w:val="00020678"/>
    <w:rsid w:val="000207FA"/>
    <w:rsid w:val="0002093F"/>
    <w:rsid w:val="00020960"/>
    <w:rsid w:val="00020AC9"/>
    <w:rsid w:val="00020ACB"/>
    <w:rsid w:val="00020C3E"/>
    <w:rsid w:val="00020CF8"/>
    <w:rsid w:val="00020D2A"/>
    <w:rsid w:val="00020F5B"/>
    <w:rsid w:val="000210E5"/>
    <w:rsid w:val="00021256"/>
    <w:rsid w:val="00021276"/>
    <w:rsid w:val="000213A8"/>
    <w:rsid w:val="0002146B"/>
    <w:rsid w:val="000216CD"/>
    <w:rsid w:val="00021784"/>
    <w:rsid w:val="000217E8"/>
    <w:rsid w:val="00021880"/>
    <w:rsid w:val="000219B9"/>
    <w:rsid w:val="00021AF5"/>
    <w:rsid w:val="00021C04"/>
    <w:rsid w:val="00021E86"/>
    <w:rsid w:val="00021FDA"/>
    <w:rsid w:val="0002219F"/>
    <w:rsid w:val="000221F0"/>
    <w:rsid w:val="000222F9"/>
    <w:rsid w:val="00022308"/>
    <w:rsid w:val="000224FA"/>
    <w:rsid w:val="00022682"/>
    <w:rsid w:val="00022831"/>
    <w:rsid w:val="000228D1"/>
    <w:rsid w:val="00022932"/>
    <w:rsid w:val="000229CE"/>
    <w:rsid w:val="00022A17"/>
    <w:rsid w:val="00022BF3"/>
    <w:rsid w:val="00022C9C"/>
    <w:rsid w:val="00022CD8"/>
    <w:rsid w:val="0002306D"/>
    <w:rsid w:val="000230D2"/>
    <w:rsid w:val="00023116"/>
    <w:rsid w:val="000232F3"/>
    <w:rsid w:val="00023328"/>
    <w:rsid w:val="00023345"/>
    <w:rsid w:val="000233F9"/>
    <w:rsid w:val="00023446"/>
    <w:rsid w:val="00023455"/>
    <w:rsid w:val="00023523"/>
    <w:rsid w:val="00023552"/>
    <w:rsid w:val="000235BF"/>
    <w:rsid w:val="000235DF"/>
    <w:rsid w:val="0002361B"/>
    <w:rsid w:val="00023675"/>
    <w:rsid w:val="000236C0"/>
    <w:rsid w:val="000236C2"/>
    <w:rsid w:val="00023826"/>
    <w:rsid w:val="000239E6"/>
    <w:rsid w:val="00023A83"/>
    <w:rsid w:val="00023BDB"/>
    <w:rsid w:val="00023C90"/>
    <w:rsid w:val="00023EC9"/>
    <w:rsid w:val="00023F10"/>
    <w:rsid w:val="00023F18"/>
    <w:rsid w:val="00023F95"/>
    <w:rsid w:val="000241E0"/>
    <w:rsid w:val="0002424C"/>
    <w:rsid w:val="0002429D"/>
    <w:rsid w:val="000242FE"/>
    <w:rsid w:val="000243CF"/>
    <w:rsid w:val="000244A1"/>
    <w:rsid w:val="00024592"/>
    <w:rsid w:val="000245A3"/>
    <w:rsid w:val="00024711"/>
    <w:rsid w:val="00024722"/>
    <w:rsid w:val="0002483C"/>
    <w:rsid w:val="00024859"/>
    <w:rsid w:val="000249CF"/>
    <w:rsid w:val="00024A40"/>
    <w:rsid w:val="00024B63"/>
    <w:rsid w:val="00024DD7"/>
    <w:rsid w:val="00024EB5"/>
    <w:rsid w:val="00024F09"/>
    <w:rsid w:val="00025005"/>
    <w:rsid w:val="0002504D"/>
    <w:rsid w:val="0002511F"/>
    <w:rsid w:val="0002513D"/>
    <w:rsid w:val="000251DD"/>
    <w:rsid w:val="00025281"/>
    <w:rsid w:val="0002529D"/>
    <w:rsid w:val="000252D1"/>
    <w:rsid w:val="0002549B"/>
    <w:rsid w:val="000254D6"/>
    <w:rsid w:val="00025500"/>
    <w:rsid w:val="000256AE"/>
    <w:rsid w:val="000258D1"/>
    <w:rsid w:val="00025A14"/>
    <w:rsid w:val="00025ADC"/>
    <w:rsid w:val="00025AEB"/>
    <w:rsid w:val="00025BF2"/>
    <w:rsid w:val="00025D48"/>
    <w:rsid w:val="00025E0D"/>
    <w:rsid w:val="00026002"/>
    <w:rsid w:val="00026075"/>
    <w:rsid w:val="0002607F"/>
    <w:rsid w:val="0002608E"/>
    <w:rsid w:val="00026114"/>
    <w:rsid w:val="0002620E"/>
    <w:rsid w:val="0002624A"/>
    <w:rsid w:val="0002629F"/>
    <w:rsid w:val="000262BE"/>
    <w:rsid w:val="00026339"/>
    <w:rsid w:val="000263DE"/>
    <w:rsid w:val="000264DD"/>
    <w:rsid w:val="00026510"/>
    <w:rsid w:val="000265DF"/>
    <w:rsid w:val="000266CA"/>
    <w:rsid w:val="000266E0"/>
    <w:rsid w:val="0002673A"/>
    <w:rsid w:val="000267B7"/>
    <w:rsid w:val="0002683C"/>
    <w:rsid w:val="000269F0"/>
    <w:rsid w:val="00026A25"/>
    <w:rsid w:val="00026A72"/>
    <w:rsid w:val="00026B12"/>
    <w:rsid w:val="00026B88"/>
    <w:rsid w:val="00026BB5"/>
    <w:rsid w:val="00026F52"/>
    <w:rsid w:val="00026FDD"/>
    <w:rsid w:val="00026FF8"/>
    <w:rsid w:val="00027127"/>
    <w:rsid w:val="000271F0"/>
    <w:rsid w:val="00027314"/>
    <w:rsid w:val="000274B2"/>
    <w:rsid w:val="000274EC"/>
    <w:rsid w:val="0002754D"/>
    <w:rsid w:val="00027563"/>
    <w:rsid w:val="000275A9"/>
    <w:rsid w:val="0002760A"/>
    <w:rsid w:val="0002774F"/>
    <w:rsid w:val="000277F2"/>
    <w:rsid w:val="000278F5"/>
    <w:rsid w:val="0002791F"/>
    <w:rsid w:val="0002799C"/>
    <w:rsid w:val="000279E4"/>
    <w:rsid w:val="00027A1B"/>
    <w:rsid w:val="00027AEC"/>
    <w:rsid w:val="00027BE5"/>
    <w:rsid w:val="00027C8A"/>
    <w:rsid w:val="00027D33"/>
    <w:rsid w:val="00027DB7"/>
    <w:rsid w:val="00027FF5"/>
    <w:rsid w:val="00030129"/>
    <w:rsid w:val="00030332"/>
    <w:rsid w:val="00030571"/>
    <w:rsid w:val="00030784"/>
    <w:rsid w:val="000307B9"/>
    <w:rsid w:val="000307F4"/>
    <w:rsid w:val="000308C0"/>
    <w:rsid w:val="00030995"/>
    <w:rsid w:val="000309F2"/>
    <w:rsid w:val="00030A61"/>
    <w:rsid w:val="00030B42"/>
    <w:rsid w:val="00030B73"/>
    <w:rsid w:val="00030BF1"/>
    <w:rsid w:val="00030C90"/>
    <w:rsid w:val="00030EA1"/>
    <w:rsid w:val="00030EAA"/>
    <w:rsid w:val="00030F5F"/>
    <w:rsid w:val="00031010"/>
    <w:rsid w:val="0003116F"/>
    <w:rsid w:val="000312A5"/>
    <w:rsid w:val="00031337"/>
    <w:rsid w:val="000314A6"/>
    <w:rsid w:val="00031537"/>
    <w:rsid w:val="000315BB"/>
    <w:rsid w:val="00031601"/>
    <w:rsid w:val="0003180C"/>
    <w:rsid w:val="00031B13"/>
    <w:rsid w:val="00031E58"/>
    <w:rsid w:val="00031ED2"/>
    <w:rsid w:val="00031EED"/>
    <w:rsid w:val="00031F81"/>
    <w:rsid w:val="00032098"/>
    <w:rsid w:val="000321DF"/>
    <w:rsid w:val="000322D3"/>
    <w:rsid w:val="00032403"/>
    <w:rsid w:val="00032414"/>
    <w:rsid w:val="00032594"/>
    <w:rsid w:val="00032678"/>
    <w:rsid w:val="000327BA"/>
    <w:rsid w:val="000327DB"/>
    <w:rsid w:val="000327E3"/>
    <w:rsid w:val="000329FC"/>
    <w:rsid w:val="00032A4E"/>
    <w:rsid w:val="00032A66"/>
    <w:rsid w:val="00032A85"/>
    <w:rsid w:val="00032ABA"/>
    <w:rsid w:val="00032B46"/>
    <w:rsid w:val="00032DCA"/>
    <w:rsid w:val="00032DE0"/>
    <w:rsid w:val="00032E17"/>
    <w:rsid w:val="00032ED5"/>
    <w:rsid w:val="00032FA8"/>
    <w:rsid w:val="00033004"/>
    <w:rsid w:val="00033091"/>
    <w:rsid w:val="00033096"/>
    <w:rsid w:val="0003310E"/>
    <w:rsid w:val="00033197"/>
    <w:rsid w:val="000333F5"/>
    <w:rsid w:val="00033606"/>
    <w:rsid w:val="00033650"/>
    <w:rsid w:val="000336E2"/>
    <w:rsid w:val="0003372E"/>
    <w:rsid w:val="000338A8"/>
    <w:rsid w:val="000338DC"/>
    <w:rsid w:val="00033934"/>
    <w:rsid w:val="00033EC3"/>
    <w:rsid w:val="00033F09"/>
    <w:rsid w:val="000340B0"/>
    <w:rsid w:val="00034116"/>
    <w:rsid w:val="00034171"/>
    <w:rsid w:val="00034314"/>
    <w:rsid w:val="00034469"/>
    <w:rsid w:val="000344B4"/>
    <w:rsid w:val="00034679"/>
    <w:rsid w:val="000346F8"/>
    <w:rsid w:val="000347E8"/>
    <w:rsid w:val="00034800"/>
    <w:rsid w:val="0003481F"/>
    <w:rsid w:val="0003488D"/>
    <w:rsid w:val="00034AC0"/>
    <w:rsid w:val="00034AFE"/>
    <w:rsid w:val="00034C1B"/>
    <w:rsid w:val="00034CFF"/>
    <w:rsid w:val="00034E1D"/>
    <w:rsid w:val="00034F18"/>
    <w:rsid w:val="00034F29"/>
    <w:rsid w:val="00034F38"/>
    <w:rsid w:val="00034FEC"/>
    <w:rsid w:val="000351F1"/>
    <w:rsid w:val="00035377"/>
    <w:rsid w:val="0003539D"/>
    <w:rsid w:val="000353F3"/>
    <w:rsid w:val="00035414"/>
    <w:rsid w:val="0003550F"/>
    <w:rsid w:val="00035551"/>
    <w:rsid w:val="000356A4"/>
    <w:rsid w:val="000356F0"/>
    <w:rsid w:val="0003582B"/>
    <w:rsid w:val="0003584F"/>
    <w:rsid w:val="00035AEE"/>
    <w:rsid w:val="00035B3F"/>
    <w:rsid w:val="00035CEF"/>
    <w:rsid w:val="00035FAB"/>
    <w:rsid w:val="00035FE7"/>
    <w:rsid w:val="00036032"/>
    <w:rsid w:val="0003630E"/>
    <w:rsid w:val="00036475"/>
    <w:rsid w:val="000365E4"/>
    <w:rsid w:val="00036755"/>
    <w:rsid w:val="00036869"/>
    <w:rsid w:val="000368EE"/>
    <w:rsid w:val="00036A80"/>
    <w:rsid w:val="00036B12"/>
    <w:rsid w:val="00036B66"/>
    <w:rsid w:val="00036C8D"/>
    <w:rsid w:val="00036CDF"/>
    <w:rsid w:val="00036DD2"/>
    <w:rsid w:val="00036F80"/>
    <w:rsid w:val="00037059"/>
    <w:rsid w:val="00037104"/>
    <w:rsid w:val="000371E1"/>
    <w:rsid w:val="00037215"/>
    <w:rsid w:val="00037260"/>
    <w:rsid w:val="000374E7"/>
    <w:rsid w:val="00037506"/>
    <w:rsid w:val="0003758F"/>
    <w:rsid w:val="000376F2"/>
    <w:rsid w:val="00037827"/>
    <w:rsid w:val="000378A1"/>
    <w:rsid w:val="000378F9"/>
    <w:rsid w:val="00037A3E"/>
    <w:rsid w:val="00037ACB"/>
    <w:rsid w:val="00037F5E"/>
    <w:rsid w:val="00040000"/>
    <w:rsid w:val="0004007B"/>
    <w:rsid w:val="000401A1"/>
    <w:rsid w:val="00040223"/>
    <w:rsid w:val="00040289"/>
    <w:rsid w:val="0004029A"/>
    <w:rsid w:val="000402A6"/>
    <w:rsid w:val="000403D0"/>
    <w:rsid w:val="000404BB"/>
    <w:rsid w:val="0004053C"/>
    <w:rsid w:val="0004054B"/>
    <w:rsid w:val="0004057D"/>
    <w:rsid w:val="000405F2"/>
    <w:rsid w:val="00040638"/>
    <w:rsid w:val="00040803"/>
    <w:rsid w:val="00040902"/>
    <w:rsid w:val="00040A5C"/>
    <w:rsid w:val="00040B9A"/>
    <w:rsid w:val="00040E03"/>
    <w:rsid w:val="00040F5C"/>
    <w:rsid w:val="00040F6D"/>
    <w:rsid w:val="00041028"/>
    <w:rsid w:val="0004114E"/>
    <w:rsid w:val="000411AF"/>
    <w:rsid w:val="0004122B"/>
    <w:rsid w:val="00041363"/>
    <w:rsid w:val="00041530"/>
    <w:rsid w:val="000416B2"/>
    <w:rsid w:val="000417F5"/>
    <w:rsid w:val="00041860"/>
    <w:rsid w:val="00041910"/>
    <w:rsid w:val="0004192D"/>
    <w:rsid w:val="000419CA"/>
    <w:rsid w:val="000419F1"/>
    <w:rsid w:val="00041A33"/>
    <w:rsid w:val="00041A95"/>
    <w:rsid w:val="00041C0A"/>
    <w:rsid w:val="00041C61"/>
    <w:rsid w:val="00041D91"/>
    <w:rsid w:val="00041E17"/>
    <w:rsid w:val="00041FD0"/>
    <w:rsid w:val="00041FE8"/>
    <w:rsid w:val="00042184"/>
    <w:rsid w:val="0004220F"/>
    <w:rsid w:val="0004223D"/>
    <w:rsid w:val="000423AB"/>
    <w:rsid w:val="000423D2"/>
    <w:rsid w:val="000424B3"/>
    <w:rsid w:val="00042571"/>
    <w:rsid w:val="00042609"/>
    <w:rsid w:val="00042701"/>
    <w:rsid w:val="0004278D"/>
    <w:rsid w:val="000427BD"/>
    <w:rsid w:val="0004298B"/>
    <w:rsid w:val="00042AD9"/>
    <w:rsid w:val="00042B09"/>
    <w:rsid w:val="00042C87"/>
    <w:rsid w:val="00042DBE"/>
    <w:rsid w:val="0004301B"/>
    <w:rsid w:val="000430EB"/>
    <w:rsid w:val="0004320A"/>
    <w:rsid w:val="00043270"/>
    <w:rsid w:val="000432BD"/>
    <w:rsid w:val="000432EB"/>
    <w:rsid w:val="0004332B"/>
    <w:rsid w:val="000433F8"/>
    <w:rsid w:val="00043480"/>
    <w:rsid w:val="000434AA"/>
    <w:rsid w:val="0004353B"/>
    <w:rsid w:val="0004354B"/>
    <w:rsid w:val="000435F2"/>
    <w:rsid w:val="000438A5"/>
    <w:rsid w:val="000438D7"/>
    <w:rsid w:val="000439C9"/>
    <w:rsid w:val="00043B48"/>
    <w:rsid w:val="00043B53"/>
    <w:rsid w:val="00043CB3"/>
    <w:rsid w:val="00043E24"/>
    <w:rsid w:val="00043E37"/>
    <w:rsid w:val="00043F04"/>
    <w:rsid w:val="00043F3C"/>
    <w:rsid w:val="00044098"/>
    <w:rsid w:val="000440AF"/>
    <w:rsid w:val="000440D8"/>
    <w:rsid w:val="0004419B"/>
    <w:rsid w:val="000441C8"/>
    <w:rsid w:val="00044354"/>
    <w:rsid w:val="000443A7"/>
    <w:rsid w:val="000443CB"/>
    <w:rsid w:val="000443DB"/>
    <w:rsid w:val="0004441F"/>
    <w:rsid w:val="0004467E"/>
    <w:rsid w:val="00044937"/>
    <w:rsid w:val="00044A66"/>
    <w:rsid w:val="00044C42"/>
    <w:rsid w:val="00044C5B"/>
    <w:rsid w:val="00044CEC"/>
    <w:rsid w:val="00044D02"/>
    <w:rsid w:val="00044D5B"/>
    <w:rsid w:val="00044EBB"/>
    <w:rsid w:val="00044FF5"/>
    <w:rsid w:val="00044FF6"/>
    <w:rsid w:val="000450AA"/>
    <w:rsid w:val="000450D7"/>
    <w:rsid w:val="000451DB"/>
    <w:rsid w:val="00045252"/>
    <w:rsid w:val="000452D9"/>
    <w:rsid w:val="00045457"/>
    <w:rsid w:val="000454ED"/>
    <w:rsid w:val="000455CB"/>
    <w:rsid w:val="000456C7"/>
    <w:rsid w:val="000457B7"/>
    <w:rsid w:val="000457BB"/>
    <w:rsid w:val="00045938"/>
    <w:rsid w:val="00045B40"/>
    <w:rsid w:val="00045C9A"/>
    <w:rsid w:val="00045DD2"/>
    <w:rsid w:val="00045E15"/>
    <w:rsid w:val="00045E5B"/>
    <w:rsid w:val="00045FA9"/>
    <w:rsid w:val="00045FCE"/>
    <w:rsid w:val="0004600E"/>
    <w:rsid w:val="00046031"/>
    <w:rsid w:val="0004622F"/>
    <w:rsid w:val="00046242"/>
    <w:rsid w:val="000463AA"/>
    <w:rsid w:val="0004644F"/>
    <w:rsid w:val="0004651B"/>
    <w:rsid w:val="000465E9"/>
    <w:rsid w:val="0004676B"/>
    <w:rsid w:val="000467FC"/>
    <w:rsid w:val="00046898"/>
    <w:rsid w:val="00046B21"/>
    <w:rsid w:val="00046B47"/>
    <w:rsid w:val="00046C71"/>
    <w:rsid w:val="00046E3E"/>
    <w:rsid w:val="00046E3F"/>
    <w:rsid w:val="0004712C"/>
    <w:rsid w:val="00047133"/>
    <w:rsid w:val="0004733D"/>
    <w:rsid w:val="0004750B"/>
    <w:rsid w:val="000475B9"/>
    <w:rsid w:val="0004761E"/>
    <w:rsid w:val="00047677"/>
    <w:rsid w:val="00047745"/>
    <w:rsid w:val="00047BB9"/>
    <w:rsid w:val="00047BD6"/>
    <w:rsid w:val="00047C14"/>
    <w:rsid w:val="00047DB2"/>
    <w:rsid w:val="00047DC7"/>
    <w:rsid w:val="00047F58"/>
    <w:rsid w:val="00047FF0"/>
    <w:rsid w:val="0005022B"/>
    <w:rsid w:val="00050329"/>
    <w:rsid w:val="000503D1"/>
    <w:rsid w:val="00050491"/>
    <w:rsid w:val="000504EC"/>
    <w:rsid w:val="0005056B"/>
    <w:rsid w:val="00050ADA"/>
    <w:rsid w:val="00050B73"/>
    <w:rsid w:val="00050BD7"/>
    <w:rsid w:val="00050BE8"/>
    <w:rsid w:val="00050E3A"/>
    <w:rsid w:val="00050E49"/>
    <w:rsid w:val="00050E8F"/>
    <w:rsid w:val="00050F68"/>
    <w:rsid w:val="00050FB6"/>
    <w:rsid w:val="00051060"/>
    <w:rsid w:val="00051063"/>
    <w:rsid w:val="00051387"/>
    <w:rsid w:val="000513F4"/>
    <w:rsid w:val="0005140D"/>
    <w:rsid w:val="00051548"/>
    <w:rsid w:val="0005157D"/>
    <w:rsid w:val="0005162F"/>
    <w:rsid w:val="000517BB"/>
    <w:rsid w:val="000518AB"/>
    <w:rsid w:val="00051A28"/>
    <w:rsid w:val="00051A4C"/>
    <w:rsid w:val="00051B68"/>
    <w:rsid w:val="00051BF6"/>
    <w:rsid w:val="00051E5B"/>
    <w:rsid w:val="00051FB0"/>
    <w:rsid w:val="00052085"/>
    <w:rsid w:val="00052131"/>
    <w:rsid w:val="0005264F"/>
    <w:rsid w:val="00052794"/>
    <w:rsid w:val="000527CE"/>
    <w:rsid w:val="000529EF"/>
    <w:rsid w:val="00052D02"/>
    <w:rsid w:val="00052E3D"/>
    <w:rsid w:val="00052E79"/>
    <w:rsid w:val="00052E8F"/>
    <w:rsid w:val="00052F10"/>
    <w:rsid w:val="00052F33"/>
    <w:rsid w:val="00053005"/>
    <w:rsid w:val="00053068"/>
    <w:rsid w:val="0005314B"/>
    <w:rsid w:val="000532BE"/>
    <w:rsid w:val="0005345F"/>
    <w:rsid w:val="0005360A"/>
    <w:rsid w:val="00053683"/>
    <w:rsid w:val="0005373F"/>
    <w:rsid w:val="00053776"/>
    <w:rsid w:val="00053786"/>
    <w:rsid w:val="00053953"/>
    <w:rsid w:val="00053BAE"/>
    <w:rsid w:val="00053C07"/>
    <w:rsid w:val="00053CBB"/>
    <w:rsid w:val="00053E3B"/>
    <w:rsid w:val="00053F74"/>
    <w:rsid w:val="00054037"/>
    <w:rsid w:val="000541FD"/>
    <w:rsid w:val="00054250"/>
    <w:rsid w:val="000542AA"/>
    <w:rsid w:val="00054303"/>
    <w:rsid w:val="00054308"/>
    <w:rsid w:val="000544B3"/>
    <w:rsid w:val="0005455A"/>
    <w:rsid w:val="00054561"/>
    <w:rsid w:val="00054749"/>
    <w:rsid w:val="0005477A"/>
    <w:rsid w:val="000547B8"/>
    <w:rsid w:val="000547E8"/>
    <w:rsid w:val="00054A83"/>
    <w:rsid w:val="00054B4F"/>
    <w:rsid w:val="00054BCB"/>
    <w:rsid w:val="00054BD0"/>
    <w:rsid w:val="00054C6D"/>
    <w:rsid w:val="00054CA1"/>
    <w:rsid w:val="00054D0E"/>
    <w:rsid w:val="00054EE0"/>
    <w:rsid w:val="00054F67"/>
    <w:rsid w:val="00054F74"/>
    <w:rsid w:val="00054F75"/>
    <w:rsid w:val="00054FB0"/>
    <w:rsid w:val="00054FCD"/>
    <w:rsid w:val="00054FF1"/>
    <w:rsid w:val="00055064"/>
    <w:rsid w:val="0005512E"/>
    <w:rsid w:val="00055144"/>
    <w:rsid w:val="00055388"/>
    <w:rsid w:val="000554B3"/>
    <w:rsid w:val="000555F2"/>
    <w:rsid w:val="00055798"/>
    <w:rsid w:val="00055A21"/>
    <w:rsid w:val="00055A43"/>
    <w:rsid w:val="00055AAE"/>
    <w:rsid w:val="00055B1A"/>
    <w:rsid w:val="00055BD3"/>
    <w:rsid w:val="00055C86"/>
    <w:rsid w:val="00055CD2"/>
    <w:rsid w:val="00055E56"/>
    <w:rsid w:val="00055E94"/>
    <w:rsid w:val="00055F17"/>
    <w:rsid w:val="00056089"/>
    <w:rsid w:val="00056166"/>
    <w:rsid w:val="000561D9"/>
    <w:rsid w:val="000562BF"/>
    <w:rsid w:val="00056376"/>
    <w:rsid w:val="000566CA"/>
    <w:rsid w:val="000567D9"/>
    <w:rsid w:val="00056850"/>
    <w:rsid w:val="00056868"/>
    <w:rsid w:val="0005689A"/>
    <w:rsid w:val="000569D2"/>
    <w:rsid w:val="000569E0"/>
    <w:rsid w:val="00056A22"/>
    <w:rsid w:val="00056A35"/>
    <w:rsid w:val="00056A4A"/>
    <w:rsid w:val="00056BC0"/>
    <w:rsid w:val="00056BD3"/>
    <w:rsid w:val="00056CDE"/>
    <w:rsid w:val="00056E58"/>
    <w:rsid w:val="00057048"/>
    <w:rsid w:val="0005704B"/>
    <w:rsid w:val="00057071"/>
    <w:rsid w:val="000570F9"/>
    <w:rsid w:val="0005719A"/>
    <w:rsid w:val="000575FC"/>
    <w:rsid w:val="00057652"/>
    <w:rsid w:val="00057703"/>
    <w:rsid w:val="00057775"/>
    <w:rsid w:val="00057809"/>
    <w:rsid w:val="00057852"/>
    <w:rsid w:val="0005793F"/>
    <w:rsid w:val="00057988"/>
    <w:rsid w:val="000579F1"/>
    <w:rsid w:val="00057A13"/>
    <w:rsid w:val="00057C55"/>
    <w:rsid w:val="00057C7B"/>
    <w:rsid w:val="00060056"/>
    <w:rsid w:val="000600C8"/>
    <w:rsid w:val="000600E3"/>
    <w:rsid w:val="000600FE"/>
    <w:rsid w:val="00060128"/>
    <w:rsid w:val="00060192"/>
    <w:rsid w:val="00060318"/>
    <w:rsid w:val="00060368"/>
    <w:rsid w:val="00060400"/>
    <w:rsid w:val="000608B0"/>
    <w:rsid w:val="0006092B"/>
    <w:rsid w:val="000609DA"/>
    <w:rsid w:val="00060CAF"/>
    <w:rsid w:val="00060DF5"/>
    <w:rsid w:val="00060E3B"/>
    <w:rsid w:val="00060F67"/>
    <w:rsid w:val="00060F7D"/>
    <w:rsid w:val="000611B0"/>
    <w:rsid w:val="000611BC"/>
    <w:rsid w:val="000612EA"/>
    <w:rsid w:val="00061383"/>
    <w:rsid w:val="0006142F"/>
    <w:rsid w:val="00061436"/>
    <w:rsid w:val="00061759"/>
    <w:rsid w:val="00061844"/>
    <w:rsid w:val="000618C4"/>
    <w:rsid w:val="0006190E"/>
    <w:rsid w:val="00061A15"/>
    <w:rsid w:val="00061BBE"/>
    <w:rsid w:val="00061BCE"/>
    <w:rsid w:val="00061BE4"/>
    <w:rsid w:val="00061C61"/>
    <w:rsid w:val="00061CDA"/>
    <w:rsid w:val="00061E2A"/>
    <w:rsid w:val="00061E6B"/>
    <w:rsid w:val="00061FB0"/>
    <w:rsid w:val="00061FCC"/>
    <w:rsid w:val="00062023"/>
    <w:rsid w:val="000621CB"/>
    <w:rsid w:val="000621FE"/>
    <w:rsid w:val="00062492"/>
    <w:rsid w:val="00062521"/>
    <w:rsid w:val="00062616"/>
    <w:rsid w:val="0006267E"/>
    <w:rsid w:val="000627B9"/>
    <w:rsid w:val="000627C2"/>
    <w:rsid w:val="00062841"/>
    <w:rsid w:val="00062852"/>
    <w:rsid w:val="0006286C"/>
    <w:rsid w:val="0006297B"/>
    <w:rsid w:val="000629CA"/>
    <w:rsid w:val="00062A9A"/>
    <w:rsid w:val="00062BA1"/>
    <w:rsid w:val="00062D98"/>
    <w:rsid w:val="00062F3A"/>
    <w:rsid w:val="00062F97"/>
    <w:rsid w:val="0006319B"/>
    <w:rsid w:val="00063265"/>
    <w:rsid w:val="00063379"/>
    <w:rsid w:val="00063679"/>
    <w:rsid w:val="000636A5"/>
    <w:rsid w:val="00063772"/>
    <w:rsid w:val="000637F7"/>
    <w:rsid w:val="00063843"/>
    <w:rsid w:val="00063850"/>
    <w:rsid w:val="000639C0"/>
    <w:rsid w:val="00063A3F"/>
    <w:rsid w:val="00063A4C"/>
    <w:rsid w:val="00063DA0"/>
    <w:rsid w:val="00063DB5"/>
    <w:rsid w:val="00063E10"/>
    <w:rsid w:val="00063F61"/>
    <w:rsid w:val="00063F9B"/>
    <w:rsid w:val="00063FE1"/>
    <w:rsid w:val="000640E2"/>
    <w:rsid w:val="000641AC"/>
    <w:rsid w:val="000642FB"/>
    <w:rsid w:val="0006438F"/>
    <w:rsid w:val="000643A0"/>
    <w:rsid w:val="000643B1"/>
    <w:rsid w:val="00064410"/>
    <w:rsid w:val="000644A0"/>
    <w:rsid w:val="000645C1"/>
    <w:rsid w:val="000645F0"/>
    <w:rsid w:val="000645F4"/>
    <w:rsid w:val="0006483F"/>
    <w:rsid w:val="00064932"/>
    <w:rsid w:val="00064962"/>
    <w:rsid w:val="000649B4"/>
    <w:rsid w:val="000649C2"/>
    <w:rsid w:val="00064AE8"/>
    <w:rsid w:val="00064B7F"/>
    <w:rsid w:val="00064B9B"/>
    <w:rsid w:val="00064BCF"/>
    <w:rsid w:val="00064CE1"/>
    <w:rsid w:val="00064FED"/>
    <w:rsid w:val="00065034"/>
    <w:rsid w:val="000650F0"/>
    <w:rsid w:val="0006513F"/>
    <w:rsid w:val="00065228"/>
    <w:rsid w:val="00065379"/>
    <w:rsid w:val="00065454"/>
    <w:rsid w:val="0006559B"/>
    <w:rsid w:val="000655A3"/>
    <w:rsid w:val="00065712"/>
    <w:rsid w:val="00065753"/>
    <w:rsid w:val="00065798"/>
    <w:rsid w:val="00065894"/>
    <w:rsid w:val="000658B9"/>
    <w:rsid w:val="000658C9"/>
    <w:rsid w:val="000659FB"/>
    <w:rsid w:val="00065B40"/>
    <w:rsid w:val="00065EAA"/>
    <w:rsid w:val="00065F13"/>
    <w:rsid w:val="000660B7"/>
    <w:rsid w:val="0006618E"/>
    <w:rsid w:val="000661CB"/>
    <w:rsid w:val="000662A0"/>
    <w:rsid w:val="00066333"/>
    <w:rsid w:val="00066652"/>
    <w:rsid w:val="00066692"/>
    <w:rsid w:val="000666CA"/>
    <w:rsid w:val="00066981"/>
    <w:rsid w:val="00066982"/>
    <w:rsid w:val="000669CC"/>
    <w:rsid w:val="00066ABA"/>
    <w:rsid w:val="00066B29"/>
    <w:rsid w:val="00066BC2"/>
    <w:rsid w:val="00066BE1"/>
    <w:rsid w:val="00066C0C"/>
    <w:rsid w:val="00066D4A"/>
    <w:rsid w:val="00066DB4"/>
    <w:rsid w:val="00066DD7"/>
    <w:rsid w:val="00066E0C"/>
    <w:rsid w:val="00066E10"/>
    <w:rsid w:val="00066ED2"/>
    <w:rsid w:val="00066EF4"/>
    <w:rsid w:val="00066F27"/>
    <w:rsid w:val="00066F43"/>
    <w:rsid w:val="00066F45"/>
    <w:rsid w:val="00066FDE"/>
    <w:rsid w:val="00067042"/>
    <w:rsid w:val="0006707B"/>
    <w:rsid w:val="000670CF"/>
    <w:rsid w:val="000670D9"/>
    <w:rsid w:val="0006710A"/>
    <w:rsid w:val="0006736A"/>
    <w:rsid w:val="000674EB"/>
    <w:rsid w:val="00067506"/>
    <w:rsid w:val="0006758B"/>
    <w:rsid w:val="000675BF"/>
    <w:rsid w:val="000676A8"/>
    <w:rsid w:val="000676AF"/>
    <w:rsid w:val="0006772E"/>
    <w:rsid w:val="00067763"/>
    <w:rsid w:val="0006782D"/>
    <w:rsid w:val="00067889"/>
    <w:rsid w:val="00067B4A"/>
    <w:rsid w:val="00067B88"/>
    <w:rsid w:val="00067BA7"/>
    <w:rsid w:val="00067BEC"/>
    <w:rsid w:val="00067BF6"/>
    <w:rsid w:val="00067C1A"/>
    <w:rsid w:val="00067CBE"/>
    <w:rsid w:val="00067E45"/>
    <w:rsid w:val="00067E53"/>
    <w:rsid w:val="00067F86"/>
    <w:rsid w:val="00070076"/>
    <w:rsid w:val="0007013E"/>
    <w:rsid w:val="0007019D"/>
    <w:rsid w:val="000701C4"/>
    <w:rsid w:val="00070228"/>
    <w:rsid w:val="00070346"/>
    <w:rsid w:val="0007035D"/>
    <w:rsid w:val="0007044E"/>
    <w:rsid w:val="000705C7"/>
    <w:rsid w:val="00070605"/>
    <w:rsid w:val="000706A8"/>
    <w:rsid w:val="00070776"/>
    <w:rsid w:val="000707AB"/>
    <w:rsid w:val="000708C3"/>
    <w:rsid w:val="000708FD"/>
    <w:rsid w:val="00070A4F"/>
    <w:rsid w:val="00070C40"/>
    <w:rsid w:val="00070C5C"/>
    <w:rsid w:val="00070DD6"/>
    <w:rsid w:val="00070EB2"/>
    <w:rsid w:val="00070F32"/>
    <w:rsid w:val="00071045"/>
    <w:rsid w:val="00071103"/>
    <w:rsid w:val="0007118D"/>
    <w:rsid w:val="00071283"/>
    <w:rsid w:val="000713C4"/>
    <w:rsid w:val="000714A6"/>
    <w:rsid w:val="000717FA"/>
    <w:rsid w:val="00071AC7"/>
    <w:rsid w:val="00071B2B"/>
    <w:rsid w:val="00071B5E"/>
    <w:rsid w:val="00071BC6"/>
    <w:rsid w:val="00071BD1"/>
    <w:rsid w:val="00071C37"/>
    <w:rsid w:val="00071D26"/>
    <w:rsid w:val="00071D67"/>
    <w:rsid w:val="00071D86"/>
    <w:rsid w:val="00071D9A"/>
    <w:rsid w:val="00071DE5"/>
    <w:rsid w:val="00071E6C"/>
    <w:rsid w:val="00071EEA"/>
    <w:rsid w:val="00071EEB"/>
    <w:rsid w:val="00071FD2"/>
    <w:rsid w:val="00072047"/>
    <w:rsid w:val="000723CE"/>
    <w:rsid w:val="0007257A"/>
    <w:rsid w:val="0007258B"/>
    <w:rsid w:val="0007262A"/>
    <w:rsid w:val="0007263C"/>
    <w:rsid w:val="00072710"/>
    <w:rsid w:val="00072A4C"/>
    <w:rsid w:val="00072B0C"/>
    <w:rsid w:val="00072B26"/>
    <w:rsid w:val="00072B61"/>
    <w:rsid w:val="00072BF0"/>
    <w:rsid w:val="00072C23"/>
    <w:rsid w:val="00072C4B"/>
    <w:rsid w:val="00072C86"/>
    <w:rsid w:val="00072CC2"/>
    <w:rsid w:val="00072D02"/>
    <w:rsid w:val="00072D07"/>
    <w:rsid w:val="00072D8F"/>
    <w:rsid w:val="00072F03"/>
    <w:rsid w:val="000730EE"/>
    <w:rsid w:val="00073119"/>
    <w:rsid w:val="00073132"/>
    <w:rsid w:val="000733ED"/>
    <w:rsid w:val="00073421"/>
    <w:rsid w:val="0007351C"/>
    <w:rsid w:val="000735DC"/>
    <w:rsid w:val="00073673"/>
    <w:rsid w:val="00073823"/>
    <w:rsid w:val="00073984"/>
    <w:rsid w:val="00073A02"/>
    <w:rsid w:val="00073C5A"/>
    <w:rsid w:val="00073D5C"/>
    <w:rsid w:val="00073E39"/>
    <w:rsid w:val="00073F33"/>
    <w:rsid w:val="00073FA8"/>
    <w:rsid w:val="00073FBC"/>
    <w:rsid w:val="0007405E"/>
    <w:rsid w:val="00074138"/>
    <w:rsid w:val="00074143"/>
    <w:rsid w:val="00074171"/>
    <w:rsid w:val="000742D3"/>
    <w:rsid w:val="0007437B"/>
    <w:rsid w:val="00074468"/>
    <w:rsid w:val="0007450C"/>
    <w:rsid w:val="00074532"/>
    <w:rsid w:val="000745C2"/>
    <w:rsid w:val="00074672"/>
    <w:rsid w:val="0007468A"/>
    <w:rsid w:val="00074704"/>
    <w:rsid w:val="00074A2E"/>
    <w:rsid w:val="00074ABC"/>
    <w:rsid w:val="00074B6E"/>
    <w:rsid w:val="00074C50"/>
    <w:rsid w:val="00074C70"/>
    <w:rsid w:val="00074CE9"/>
    <w:rsid w:val="00074D7A"/>
    <w:rsid w:val="0007500D"/>
    <w:rsid w:val="0007506F"/>
    <w:rsid w:val="00075119"/>
    <w:rsid w:val="00075179"/>
    <w:rsid w:val="0007544B"/>
    <w:rsid w:val="000754E3"/>
    <w:rsid w:val="0007566F"/>
    <w:rsid w:val="00075855"/>
    <w:rsid w:val="00075953"/>
    <w:rsid w:val="00075A7B"/>
    <w:rsid w:val="00075A83"/>
    <w:rsid w:val="00075D22"/>
    <w:rsid w:val="00076240"/>
    <w:rsid w:val="000762EF"/>
    <w:rsid w:val="000763DC"/>
    <w:rsid w:val="00076470"/>
    <w:rsid w:val="000765E4"/>
    <w:rsid w:val="00076954"/>
    <w:rsid w:val="000769F2"/>
    <w:rsid w:val="00076A06"/>
    <w:rsid w:val="00076A4B"/>
    <w:rsid w:val="00076BC1"/>
    <w:rsid w:val="00076BC4"/>
    <w:rsid w:val="00076BF7"/>
    <w:rsid w:val="00076C8D"/>
    <w:rsid w:val="00076CCB"/>
    <w:rsid w:val="00076D71"/>
    <w:rsid w:val="00076E94"/>
    <w:rsid w:val="00076FD7"/>
    <w:rsid w:val="0007712E"/>
    <w:rsid w:val="000771C7"/>
    <w:rsid w:val="00077389"/>
    <w:rsid w:val="000773BB"/>
    <w:rsid w:val="0007742F"/>
    <w:rsid w:val="000774D5"/>
    <w:rsid w:val="00077563"/>
    <w:rsid w:val="000775A2"/>
    <w:rsid w:val="000775C7"/>
    <w:rsid w:val="0007764F"/>
    <w:rsid w:val="00077663"/>
    <w:rsid w:val="000779A8"/>
    <w:rsid w:val="00077BCA"/>
    <w:rsid w:val="00077D2F"/>
    <w:rsid w:val="00077FBE"/>
    <w:rsid w:val="00080006"/>
    <w:rsid w:val="000801E9"/>
    <w:rsid w:val="00080255"/>
    <w:rsid w:val="00080388"/>
    <w:rsid w:val="00080787"/>
    <w:rsid w:val="00080890"/>
    <w:rsid w:val="000808A6"/>
    <w:rsid w:val="00080951"/>
    <w:rsid w:val="000809CC"/>
    <w:rsid w:val="00080C58"/>
    <w:rsid w:val="00080E72"/>
    <w:rsid w:val="00080ED8"/>
    <w:rsid w:val="00080FBC"/>
    <w:rsid w:val="00081005"/>
    <w:rsid w:val="00081482"/>
    <w:rsid w:val="0008161A"/>
    <w:rsid w:val="00081D3D"/>
    <w:rsid w:val="00081E3E"/>
    <w:rsid w:val="00081FDB"/>
    <w:rsid w:val="00081FE2"/>
    <w:rsid w:val="000820A2"/>
    <w:rsid w:val="000821DB"/>
    <w:rsid w:val="00082317"/>
    <w:rsid w:val="000823C2"/>
    <w:rsid w:val="0008243B"/>
    <w:rsid w:val="0008252D"/>
    <w:rsid w:val="00082568"/>
    <w:rsid w:val="000826C4"/>
    <w:rsid w:val="00082766"/>
    <w:rsid w:val="00082A32"/>
    <w:rsid w:val="00082C63"/>
    <w:rsid w:val="00082DA5"/>
    <w:rsid w:val="0008303E"/>
    <w:rsid w:val="00083107"/>
    <w:rsid w:val="000831A3"/>
    <w:rsid w:val="000831D8"/>
    <w:rsid w:val="00083252"/>
    <w:rsid w:val="00083280"/>
    <w:rsid w:val="000832FD"/>
    <w:rsid w:val="00083570"/>
    <w:rsid w:val="00083687"/>
    <w:rsid w:val="000836AB"/>
    <w:rsid w:val="00083705"/>
    <w:rsid w:val="0008375D"/>
    <w:rsid w:val="00083A04"/>
    <w:rsid w:val="00083B1C"/>
    <w:rsid w:val="00083F54"/>
    <w:rsid w:val="00083F7D"/>
    <w:rsid w:val="00083FEC"/>
    <w:rsid w:val="0008426A"/>
    <w:rsid w:val="000842FB"/>
    <w:rsid w:val="0008430E"/>
    <w:rsid w:val="00084352"/>
    <w:rsid w:val="00084397"/>
    <w:rsid w:val="000843BA"/>
    <w:rsid w:val="000844F7"/>
    <w:rsid w:val="00084733"/>
    <w:rsid w:val="000847FE"/>
    <w:rsid w:val="0008482C"/>
    <w:rsid w:val="00084832"/>
    <w:rsid w:val="000848E2"/>
    <w:rsid w:val="0008492A"/>
    <w:rsid w:val="00084948"/>
    <w:rsid w:val="00084AA0"/>
    <w:rsid w:val="00084B49"/>
    <w:rsid w:val="00084BA0"/>
    <w:rsid w:val="00084BCA"/>
    <w:rsid w:val="00084BDA"/>
    <w:rsid w:val="00084DE2"/>
    <w:rsid w:val="00084E58"/>
    <w:rsid w:val="00084F9F"/>
    <w:rsid w:val="00084FAD"/>
    <w:rsid w:val="000853E5"/>
    <w:rsid w:val="00085405"/>
    <w:rsid w:val="000854BA"/>
    <w:rsid w:val="0008586F"/>
    <w:rsid w:val="000858A4"/>
    <w:rsid w:val="00085914"/>
    <w:rsid w:val="000859A6"/>
    <w:rsid w:val="000859C3"/>
    <w:rsid w:val="00085CC7"/>
    <w:rsid w:val="00085DED"/>
    <w:rsid w:val="00085E1D"/>
    <w:rsid w:val="00085F05"/>
    <w:rsid w:val="00085FB2"/>
    <w:rsid w:val="00085FEE"/>
    <w:rsid w:val="000860A3"/>
    <w:rsid w:val="000861A0"/>
    <w:rsid w:val="0008635C"/>
    <w:rsid w:val="000864D8"/>
    <w:rsid w:val="0008652B"/>
    <w:rsid w:val="00086595"/>
    <w:rsid w:val="00086635"/>
    <w:rsid w:val="000866BA"/>
    <w:rsid w:val="000867E9"/>
    <w:rsid w:val="00086914"/>
    <w:rsid w:val="00086937"/>
    <w:rsid w:val="00086A7C"/>
    <w:rsid w:val="00086B8F"/>
    <w:rsid w:val="0008701B"/>
    <w:rsid w:val="0008706A"/>
    <w:rsid w:val="000870BA"/>
    <w:rsid w:val="00087109"/>
    <w:rsid w:val="0008711E"/>
    <w:rsid w:val="0008722C"/>
    <w:rsid w:val="000872A7"/>
    <w:rsid w:val="00087423"/>
    <w:rsid w:val="00087564"/>
    <w:rsid w:val="000875B8"/>
    <w:rsid w:val="0008760E"/>
    <w:rsid w:val="000877CC"/>
    <w:rsid w:val="000878B2"/>
    <w:rsid w:val="00087B13"/>
    <w:rsid w:val="00087CBE"/>
    <w:rsid w:val="00087DF4"/>
    <w:rsid w:val="00087E10"/>
    <w:rsid w:val="00087ED4"/>
    <w:rsid w:val="00087F65"/>
    <w:rsid w:val="00087F66"/>
    <w:rsid w:val="00090126"/>
    <w:rsid w:val="000901F0"/>
    <w:rsid w:val="000902E1"/>
    <w:rsid w:val="00090561"/>
    <w:rsid w:val="000905D6"/>
    <w:rsid w:val="00090663"/>
    <w:rsid w:val="000906D0"/>
    <w:rsid w:val="00090803"/>
    <w:rsid w:val="00090816"/>
    <w:rsid w:val="0009090B"/>
    <w:rsid w:val="00090961"/>
    <w:rsid w:val="00090A3A"/>
    <w:rsid w:val="00090BD8"/>
    <w:rsid w:val="00090D04"/>
    <w:rsid w:val="00090D59"/>
    <w:rsid w:val="00090D79"/>
    <w:rsid w:val="00090D7E"/>
    <w:rsid w:val="00090E94"/>
    <w:rsid w:val="00090F85"/>
    <w:rsid w:val="0009103A"/>
    <w:rsid w:val="0009103F"/>
    <w:rsid w:val="0009105A"/>
    <w:rsid w:val="000910AC"/>
    <w:rsid w:val="000914AC"/>
    <w:rsid w:val="000914FF"/>
    <w:rsid w:val="00091673"/>
    <w:rsid w:val="0009177F"/>
    <w:rsid w:val="00091790"/>
    <w:rsid w:val="000917FA"/>
    <w:rsid w:val="00091871"/>
    <w:rsid w:val="00091AB9"/>
    <w:rsid w:val="00091C2E"/>
    <w:rsid w:val="00091ED5"/>
    <w:rsid w:val="00091F32"/>
    <w:rsid w:val="00091F50"/>
    <w:rsid w:val="00091F86"/>
    <w:rsid w:val="00091F9F"/>
    <w:rsid w:val="0009212A"/>
    <w:rsid w:val="00092149"/>
    <w:rsid w:val="00092412"/>
    <w:rsid w:val="00092551"/>
    <w:rsid w:val="000926B8"/>
    <w:rsid w:val="00092880"/>
    <w:rsid w:val="000928EE"/>
    <w:rsid w:val="000929A0"/>
    <w:rsid w:val="00092A47"/>
    <w:rsid w:val="00092A81"/>
    <w:rsid w:val="00092BDF"/>
    <w:rsid w:val="00092C2B"/>
    <w:rsid w:val="00092C65"/>
    <w:rsid w:val="00092D7E"/>
    <w:rsid w:val="00092E67"/>
    <w:rsid w:val="00092E80"/>
    <w:rsid w:val="00092F5A"/>
    <w:rsid w:val="000930A0"/>
    <w:rsid w:val="000932D5"/>
    <w:rsid w:val="000932ED"/>
    <w:rsid w:val="000933C4"/>
    <w:rsid w:val="0009353E"/>
    <w:rsid w:val="0009354C"/>
    <w:rsid w:val="0009367D"/>
    <w:rsid w:val="00093757"/>
    <w:rsid w:val="0009393A"/>
    <w:rsid w:val="00093949"/>
    <w:rsid w:val="00093D8E"/>
    <w:rsid w:val="00093E41"/>
    <w:rsid w:val="00093E4E"/>
    <w:rsid w:val="00093EDC"/>
    <w:rsid w:val="00093EDF"/>
    <w:rsid w:val="00093F74"/>
    <w:rsid w:val="00094044"/>
    <w:rsid w:val="00094150"/>
    <w:rsid w:val="000941A5"/>
    <w:rsid w:val="000941F3"/>
    <w:rsid w:val="0009429C"/>
    <w:rsid w:val="000942EC"/>
    <w:rsid w:val="0009430F"/>
    <w:rsid w:val="00094312"/>
    <w:rsid w:val="00094385"/>
    <w:rsid w:val="00094448"/>
    <w:rsid w:val="00094777"/>
    <w:rsid w:val="0009489B"/>
    <w:rsid w:val="00094C0A"/>
    <w:rsid w:val="00094EE2"/>
    <w:rsid w:val="0009513B"/>
    <w:rsid w:val="00095145"/>
    <w:rsid w:val="000952C4"/>
    <w:rsid w:val="000954D7"/>
    <w:rsid w:val="000955D7"/>
    <w:rsid w:val="000955E2"/>
    <w:rsid w:val="0009568D"/>
    <w:rsid w:val="000957A7"/>
    <w:rsid w:val="00095850"/>
    <w:rsid w:val="0009594B"/>
    <w:rsid w:val="00095A1F"/>
    <w:rsid w:val="00095C2D"/>
    <w:rsid w:val="00095DD2"/>
    <w:rsid w:val="00095F28"/>
    <w:rsid w:val="00095F3B"/>
    <w:rsid w:val="00095F5D"/>
    <w:rsid w:val="00096074"/>
    <w:rsid w:val="00096279"/>
    <w:rsid w:val="000962AC"/>
    <w:rsid w:val="000962E9"/>
    <w:rsid w:val="000963F1"/>
    <w:rsid w:val="00096492"/>
    <w:rsid w:val="00096523"/>
    <w:rsid w:val="0009652E"/>
    <w:rsid w:val="000967BC"/>
    <w:rsid w:val="00096836"/>
    <w:rsid w:val="00096A0E"/>
    <w:rsid w:val="00096B56"/>
    <w:rsid w:val="00096BD6"/>
    <w:rsid w:val="00096D93"/>
    <w:rsid w:val="00096D99"/>
    <w:rsid w:val="00096E23"/>
    <w:rsid w:val="00096E53"/>
    <w:rsid w:val="00096E6E"/>
    <w:rsid w:val="00096E92"/>
    <w:rsid w:val="00096F1D"/>
    <w:rsid w:val="00096F95"/>
    <w:rsid w:val="000970F5"/>
    <w:rsid w:val="00097331"/>
    <w:rsid w:val="000974FC"/>
    <w:rsid w:val="00097522"/>
    <w:rsid w:val="000975FC"/>
    <w:rsid w:val="0009764E"/>
    <w:rsid w:val="0009790C"/>
    <w:rsid w:val="00097BAE"/>
    <w:rsid w:val="00097CA6"/>
    <w:rsid w:val="00097CAC"/>
    <w:rsid w:val="00097E2A"/>
    <w:rsid w:val="00097F57"/>
    <w:rsid w:val="00097F76"/>
    <w:rsid w:val="000A003D"/>
    <w:rsid w:val="000A0178"/>
    <w:rsid w:val="000A0181"/>
    <w:rsid w:val="000A024B"/>
    <w:rsid w:val="000A0270"/>
    <w:rsid w:val="000A0344"/>
    <w:rsid w:val="000A064B"/>
    <w:rsid w:val="000A0664"/>
    <w:rsid w:val="000A07D5"/>
    <w:rsid w:val="000A0A56"/>
    <w:rsid w:val="000A0AC3"/>
    <w:rsid w:val="000A0BAD"/>
    <w:rsid w:val="000A0C68"/>
    <w:rsid w:val="000A0C8C"/>
    <w:rsid w:val="000A0CBF"/>
    <w:rsid w:val="000A0D9E"/>
    <w:rsid w:val="000A0DFB"/>
    <w:rsid w:val="000A0F9B"/>
    <w:rsid w:val="000A10B5"/>
    <w:rsid w:val="000A11AF"/>
    <w:rsid w:val="000A12B5"/>
    <w:rsid w:val="000A14A8"/>
    <w:rsid w:val="000A1574"/>
    <w:rsid w:val="000A1659"/>
    <w:rsid w:val="000A168D"/>
    <w:rsid w:val="000A1743"/>
    <w:rsid w:val="000A17D1"/>
    <w:rsid w:val="000A17EA"/>
    <w:rsid w:val="000A1989"/>
    <w:rsid w:val="000A1BD6"/>
    <w:rsid w:val="000A1D96"/>
    <w:rsid w:val="000A1E4F"/>
    <w:rsid w:val="000A1E6A"/>
    <w:rsid w:val="000A1F92"/>
    <w:rsid w:val="000A20F3"/>
    <w:rsid w:val="000A214C"/>
    <w:rsid w:val="000A219D"/>
    <w:rsid w:val="000A2279"/>
    <w:rsid w:val="000A22D4"/>
    <w:rsid w:val="000A22E5"/>
    <w:rsid w:val="000A231E"/>
    <w:rsid w:val="000A239A"/>
    <w:rsid w:val="000A23F0"/>
    <w:rsid w:val="000A2787"/>
    <w:rsid w:val="000A2AD7"/>
    <w:rsid w:val="000A2B0C"/>
    <w:rsid w:val="000A2B11"/>
    <w:rsid w:val="000A2B9C"/>
    <w:rsid w:val="000A2E26"/>
    <w:rsid w:val="000A2E82"/>
    <w:rsid w:val="000A2F33"/>
    <w:rsid w:val="000A3032"/>
    <w:rsid w:val="000A308D"/>
    <w:rsid w:val="000A3230"/>
    <w:rsid w:val="000A3434"/>
    <w:rsid w:val="000A3672"/>
    <w:rsid w:val="000A3748"/>
    <w:rsid w:val="000A3761"/>
    <w:rsid w:val="000A37F6"/>
    <w:rsid w:val="000A3931"/>
    <w:rsid w:val="000A3946"/>
    <w:rsid w:val="000A394A"/>
    <w:rsid w:val="000A3984"/>
    <w:rsid w:val="000A39DE"/>
    <w:rsid w:val="000A3A08"/>
    <w:rsid w:val="000A3A0D"/>
    <w:rsid w:val="000A3A38"/>
    <w:rsid w:val="000A3A7E"/>
    <w:rsid w:val="000A3CDC"/>
    <w:rsid w:val="000A3DD8"/>
    <w:rsid w:val="000A3F0C"/>
    <w:rsid w:val="000A3FE6"/>
    <w:rsid w:val="000A4346"/>
    <w:rsid w:val="000A4390"/>
    <w:rsid w:val="000A43E0"/>
    <w:rsid w:val="000A44B5"/>
    <w:rsid w:val="000A4538"/>
    <w:rsid w:val="000A4556"/>
    <w:rsid w:val="000A4570"/>
    <w:rsid w:val="000A457C"/>
    <w:rsid w:val="000A4593"/>
    <w:rsid w:val="000A45AE"/>
    <w:rsid w:val="000A468D"/>
    <w:rsid w:val="000A471D"/>
    <w:rsid w:val="000A4760"/>
    <w:rsid w:val="000A487A"/>
    <w:rsid w:val="000A4912"/>
    <w:rsid w:val="000A4AC8"/>
    <w:rsid w:val="000A4C75"/>
    <w:rsid w:val="000A5020"/>
    <w:rsid w:val="000A503F"/>
    <w:rsid w:val="000A5048"/>
    <w:rsid w:val="000A50BD"/>
    <w:rsid w:val="000A50C0"/>
    <w:rsid w:val="000A50D7"/>
    <w:rsid w:val="000A51B3"/>
    <w:rsid w:val="000A51C8"/>
    <w:rsid w:val="000A53E8"/>
    <w:rsid w:val="000A54AA"/>
    <w:rsid w:val="000A5575"/>
    <w:rsid w:val="000A56D3"/>
    <w:rsid w:val="000A56F3"/>
    <w:rsid w:val="000A59A9"/>
    <w:rsid w:val="000A59FE"/>
    <w:rsid w:val="000A5CEF"/>
    <w:rsid w:val="000A5DD6"/>
    <w:rsid w:val="000A5F71"/>
    <w:rsid w:val="000A5F7B"/>
    <w:rsid w:val="000A5F9E"/>
    <w:rsid w:val="000A5FE8"/>
    <w:rsid w:val="000A6000"/>
    <w:rsid w:val="000A600F"/>
    <w:rsid w:val="000A60E4"/>
    <w:rsid w:val="000A6336"/>
    <w:rsid w:val="000A6484"/>
    <w:rsid w:val="000A6551"/>
    <w:rsid w:val="000A6604"/>
    <w:rsid w:val="000A687E"/>
    <w:rsid w:val="000A68A6"/>
    <w:rsid w:val="000A69BE"/>
    <w:rsid w:val="000A6B0E"/>
    <w:rsid w:val="000A6CA3"/>
    <w:rsid w:val="000A6CB9"/>
    <w:rsid w:val="000A6D17"/>
    <w:rsid w:val="000A6DD9"/>
    <w:rsid w:val="000A6DE1"/>
    <w:rsid w:val="000A6ECD"/>
    <w:rsid w:val="000A6F9F"/>
    <w:rsid w:val="000A6FA1"/>
    <w:rsid w:val="000A7033"/>
    <w:rsid w:val="000A71DE"/>
    <w:rsid w:val="000A723B"/>
    <w:rsid w:val="000A72F6"/>
    <w:rsid w:val="000A7376"/>
    <w:rsid w:val="000A7404"/>
    <w:rsid w:val="000A7582"/>
    <w:rsid w:val="000A75A5"/>
    <w:rsid w:val="000A75A6"/>
    <w:rsid w:val="000A76FC"/>
    <w:rsid w:val="000A77F2"/>
    <w:rsid w:val="000A7971"/>
    <w:rsid w:val="000A79AC"/>
    <w:rsid w:val="000A7AC0"/>
    <w:rsid w:val="000A7CAF"/>
    <w:rsid w:val="000A7CB3"/>
    <w:rsid w:val="000A7CB4"/>
    <w:rsid w:val="000A7E87"/>
    <w:rsid w:val="000A7F09"/>
    <w:rsid w:val="000B0151"/>
    <w:rsid w:val="000B0266"/>
    <w:rsid w:val="000B03B5"/>
    <w:rsid w:val="000B07DB"/>
    <w:rsid w:val="000B08A5"/>
    <w:rsid w:val="000B08CB"/>
    <w:rsid w:val="000B08E9"/>
    <w:rsid w:val="000B093B"/>
    <w:rsid w:val="000B0A15"/>
    <w:rsid w:val="000B0B5B"/>
    <w:rsid w:val="000B0D7A"/>
    <w:rsid w:val="000B0EAB"/>
    <w:rsid w:val="000B0FE7"/>
    <w:rsid w:val="000B101F"/>
    <w:rsid w:val="000B109E"/>
    <w:rsid w:val="000B11D1"/>
    <w:rsid w:val="000B1306"/>
    <w:rsid w:val="000B148B"/>
    <w:rsid w:val="000B1572"/>
    <w:rsid w:val="000B1605"/>
    <w:rsid w:val="000B179C"/>
    <w:rsid w:val="000B18EE"/>
    <w:rsid w:val="000B197D"/>
    <w:rsid w:val="000B19B4"/>
    <w:rsid w:val="000B19CD"/>
    <w:rsid w:val="000B1B51"/>
    <w:rsid w:val="000B1B69"/>
    <w:rsid w:val="000B1CAA"/>
    <w:rsid w:val="000B1E85"/>
    <w:rsid w:val="000B1EC6"/>
    <w:rsid w:val="000B20C1"/>
    <w:rsid w:val="000B21D7"/>
    <w:rsid w:val="000B2222"/>
    <w:rsid w:val="000B2513"/>
    <w:rsid w:val="000B2716"/>
    <w:rsid w:val="000B2950"/>
    <w:rsid w:val="000B2A00"/>
    <w:rsid w:val="000B2C04"/>
    <w:rsid w:val="000B2CAA"/>
    <w:rsid w:val="000B2DDD"/>
    <w:rsid w:val="000B2ECE"/>
    <w:rsid w:val="000B2EDD"/>
    <w:rsid w:val="000B2F2B"/>
    <w:rsid w:val="000B2FD3"/>
    <w:rsid w:val="000B30AD"/>
    <w:rsid w:val="000B3101"/>
    <w:rsid w:val="000B3252"/>
    <w:rsid w:val="000B3305"/>
    <w:rsid w:val="000B33AE"/>
    <w:rsid w:val="000B3491"/>
    <w:rsid w:val="000B3515"/>
    <w:rsid w:val="000B3735"/>
    <w:rsid w:val="000B3764"/>
    <w:rsid w:val="000B380E"/>
    <w:rsid w:val="000B381D"/>
    <w:rsid w:val="000B38AB"/>
    <w:rsid w:val="000B38B0"/>
    <w:rsid w:val="000B38B5"/>
    <w:rsid w:val="000B38F2"/>
    <w:rsid w:val="000B3999"/>
    <w:rsid w:val="000B3D32"/>
    <w:rsid w:val="000B3F5F"/>
    <w:rsid w:val="000B42A7"/>
    <w:rsid w:val="000B444D"/>
    <w:rsid w:val="000B4561"/>
    <w:rsid w:val="000B45B0"/>
    <w:rsid w:val="000B4709"/>
    <w:rsid w:val="000B47CB"/>
    <w:rsid w:val="000B4880"/>
    <w:rsid w:val="000B4906"/>
    <w:rsid w:val="000B49F5"/>
    <w:rsid w:val="000B4BBB"/>
    <w:rsid w:val="000B4D3A"/>
    <w:rsid w:val="000B4D6C"/>
    <w:rsid w:val="000B4DEE"/>
    <w:rsid w:val="000B4F32"/>
    <w:rsid w:val="000B4F52"/>
    <w:rsid w:val="000B513D"/>
    <w:rsid w:val="000B5211"/>
    <w:rsid w:val="000B52BB"/>
    <w:rsid w:val="000B52CC"/>
    <w:rsid w:val="000B53F6"/>
    <w:rsid w:val="000B54FC"/>
    <w:rsid w:val="000B5544"/>
    <w:rsid w:val="000B58E2"/>
    <w:rsid w:val="000B5919"/>
    <w:rsid w:val="000B5957"/>
    <w:rsid w:val="000B596D"/>
    <w:rsid w:val="000B5974"/>
    <w:rsid w:val="000B59D6"/>
    <w:rsid w:val="000B5AE0"/>
    <w:rsid w:val="000B5C62"/>
    <w:rsid w:val="000B5D36"/>
    <w:rsid w:val="000B5DDE"/>
    <w:rsid w:val="000B6383"/>
    <w:rsid w:val="000B63AF"/>
    <w:rsid w:val="000B64C6"/>
    <w:rsid w:val="000B64D6"/>
    <w:rsid w:val="000B6523"/>
    <w:rsid w:val="000B6562"/>
    <w:rsid w:val="000B656E"/>
    <w:rsid w:val="000B65B9"/>
    <w:rsid w:val="000B663E"/>
    <w:rsid w:val="000B66E4"/>
    <w:rsid w:val="000B67F3"/>
    <w:rsid w:val="000B685F"/>
    <w:rsid w:val="000B69B5"/>
    <w:rsid w:val="000B6A92"/>
    <w:rsid w:val="000B6B86"/>
    <w:rsid w:val="000B6B9A"/>
    <w:rsid w:val="000B6E27"/>
    <w:rsid w:val="000B6FEB"/>
    <w:rsid w:val="000B716E"/>
    <w:rsid w:val="000B7173"/>
    <w:rsid w:val="000B7299"/>
    <w:rsid w:val="000B72DB"/>
    <w:rsid w:val="000B7350"/>
    <w:rsid w:val="000B753F"/>
    <w:rsid w:val="000B7814"/>
    <w:rsid w:val="000B7919"/>
    <w:rsid w:val="000B794A"/>
    <w:rsid w:val="000B7997"/>
    <w:rsid w:val="000B7A01"/>
    <w:rsid w:val="000B7AAB"/>
    <w:rsid w:val="000B7C43"/>
    <w:rsid w:val="000B7C93"/>
    <w:rsid w:val="000B7E7F"/>
    <w:rsid w:val="000B7ED8"/>
    <w:rsid w:val="000B7F4A"/>
    <w:rsid w:val="000C00E7"/>
    <w:rsid w:val="000C0112"/>
    <w:rsid w:val="000C0133"/>
    <w:rsid w:val="000C01A7"/>
    <w:rsid w:val="000C01CF"/>
    <w:rsid w:val="000C058C"/>
    <w:rsid w:val="000C070D"/>
    <w:rsid w:val="000C0773"/>
    <w:rsid w:val="000C09D2"/>
    <w:rsid w:val="000C0BEB"/>
    <w:rsid w:val="000C0C2F"/>
    <w:rsid w:val="000C0E80"/>
    <w:rsid w:val="000C122D"/>
    <w:rsid w:val="000C12DA"/>
    <w:rsid w:val="000C145F"/>
    <w:rsid w:val="000C1478"/>
    <w:rsid w:val="000C14F0"/>
    <w:rsid w:val="000C15EA"/>
    <w:rsid w:val="000C1663"/>
    <w:rsid w:val="000C166D"/>
    <w:rsid w:val="000C1696"/>
    <w:rsid w:val="000C16CC"/>
    <w:rsid w:val="000C16E6"/>
    <w:rsid w:val="000C18F6"/>
    <w:rsid w:val="000C19C1"/>
    <w:rsid w:val="000C1A04"/>
    <w:rsid w:val="000C1AAD"/>
    <w:rsid w:val="000C1ABE"/>
    <w:rsid w:val="000C1B09"/>
    <w:rsid w:val="000C1B25"/>
    <w:rsid w:val="000C1C86"/>
    <w:rsid w:val="000C1D47"/>
    <w:rsid w:val="000C1EBD"/>
    <w:rsid w:val="000C1F89"/>
    <w:rsid w:val="000C1FED"/>
    <w:rsid w:val="000C2012"/>
    <w:rsid w:val="000C203D"/>
    <w:rsid w:val="000C207A"/>
    <w:rsid w:val="000C2559"/>
    <w:rsid w:val="000C2770"/>
    <w:rsid w:val="000C277C"/>
    <w:rsid w:val="000C27B0"/>
    <w:rsid w:val="000C281B"/>
    <w:rsid w:val="000C2856"/>
    <w:rsid w:val="000C2874"/>
    <w:rsid w:val="000C28CA"/>
    <w:rsid w:val="000C28CE"/>
    <w:rsid w:val="000C2BFA"/>
    <w:rsid w:val="000C2D9A"/>
    <w:rsid w:val="000C2EB1"/>
    <w:rsid w:val="000C2F29"/>
    <w:rsid w:val="000C302A"/>
    <w:rsid w:val="000C3140"/>
    <w:rsid w:val="000C315D"/>
    <w:rsid w:val="000C31C4"/>
    <w:rsid w:val="000C32AC"/>
    <w:rsid w:val="000C3335"/>
    <w:rsid w:val="000C33A3"/>
    <w:rsid w:val="000C33F1"/>
    <w:rsid w:val="000C3424"/>
    <w:rsid w:val="000C3488"/>
    <w:rsid w:val="000C3707"/>
    <w:rsid w:val="000C3818"/>
    <w:rsid w:val="000C382B"/>
    <w:rsid w:val="000C38DF"/>
    <w:rsid w:val="000C3922"/>
    <w:rsid w:val="000C39C7"/>
    <w:rsid w:val="000C3A93"/>
    <w:rsid w:val="000C3B37"/>
    <w:rsid w:val="000C3C00"/>
    <w:rsid w:val="000C3CC7"/>
    <w:rsid w:val="000C3E0A"/>
    <w:rsid w:val="000C3ED5"/>
    <w:rsid w:val="000C4008"/>
    <w:rsid w:val="000C40CB"/>
    <w:rsid w:val="000C4434"/>
    <w:rsid w:val="000C447F"/>
    <w:rsid w:val="000C4512"/>
    <w:rsid w:val="000C455F"/>
    <w:rsid w:val="000C4691"/>
    <w:rsid w:val="000C4717"/>
    <w:rsid w:val="000C4775"/>
    <w:rsid w:val="000C4782"/>
    <w:rsid w:val="000C47A5"/>
    <w:rsid w:val="000C47B2"/>
    <w:rsid w:val="000C47F7"/>
    <w:rsid w:val="000C4993"/>
    <w:rsid w:val="000C4A49"/>
    <w:rsid w:val="000C4BA9"/>
    <w:rsid w:val="000C4BFC"/>
    <w:rsid w:val="000C4BFF"/>
    <w:rsid w:val="000C4C26"/>
    <w:rsid w:val="000C4C2E"/>
    <w:rsid w:val="000C4E80"/>
    <w:rsid w:val="000C4EE5"/>
    <w:rsid w:val="000C4F6A"/>
    <w:rsid w:val="000C50D9"/>
    <w:rsid w:val="000C50E5"/>
    <w:rsid w:val="000C5194"/>
    <w:rsid w:val="000C5209"/>
    <w:rsid w:val="000C55D0"/>
    <w:rsid w:val="000C5619"/>
    <w:rsid w:val="000C5727"/>
    <w:rsid w:val="000C584F"/>
    <w:rsid w:val="000C58DC"/>
    <w:rsid w:val="000C5A82"/>
    <w:rsid w:val="000C5B6E"/>
    <w:rsid w:val="000C5E50"/>
    <w:rsid w:val="000C5E98"/>
    <w:rsid w:val="000C5EA9"/>
    <w:rsid w:val="000C5F6C"/>
    <w:rsid w:val="000C5FDF"/>
    <w:rsid w:val="000C6035"/>
    <w:rsid w:val="000C61AF"/>
    <w:rsid w:val="000C61B1"/>
    <w:rsid w:val="000C624A"/>
    <w:rsid w:val="000C6293"/>
    <w:rsid w:val="000C62A3"/>
    <w:rsid w:val="000C638D"/>
    <w:rsid w:val="000C63B5"/>
    <w:rsid w:val="000C66A3"/>
    <w:rsid w:val="000C678D"/>
    <w:rsid w:val="000C6935"/>
    <w:rsid w:val="000C6A2C"/>
    <w:rsid w:val="000C6BC8"/>
    <w:rsid w:val="000C6C76"/>
    <w:rsid w:val="000C6D93"/>
    <w:rsid w:val="000C6E4E"/>
    <w:rsid w:val="000C7136"/>
    <w:rsid w:val="000C71F3"/>
    <w:rsid w:val="000C7214"/>
    <w:rsid w:val="000C736B"/>
    <w:rsid w:val="000C73D5"/>
    <w:rsid w:val="000C759E"/>
    <w:rsid w:val="000C76AB"/>
    <w:rsid w:val="000C7734"/>
    <w:rsid w:val="000C782F"/>
    <w:rsid w:val="000C7830"/>
    <w:rsid w:val="000C785A"/>
    <w:rsid w:val="000C78BE"/>
    <w:rsid w:val="000C78F9"/>
    <w:rsid w:val="000C7916"/>
    <w:rsid w:val="000C79B2"/>
    <w:rsid w:val="000C7B48"/>
    <w:rsid w:val="000C7C81"/>
    <w:rsid w:val="000C7D6F"/>
    <w:rsid w:val="000C7D83"/>
    <w:rsid w:val="000C7F1B"/>
    <w:rsid w:val="000C7F67"/>
    <w:rsid w:val="000D002D"/>
    <w:rsid w:val="000D012C"/>
    <w:rsid w:val="000D0175"/>
    <w:rsid w:val="000D01CD"/>
    <w:rsid w:val="000D0239"/>
    <w:rsid w:val="000D04A0"/>
    <w:rsid w:val="000D0540"/>
    <w:rsid w:val="000D05CE"/>
    <w:rsid w:val="000D0657"/>
    <w:rsid w:val="000D0679"/>
    <w:rsid w:val="000D067D"/>
    <w:rsid w:val="000D0772"/>
    <w:rsid w:val="000D0803"/>
    <w:rsid w:val="000D08F3"/>
    <w:rsid w:val="000D0A4E"/>
    <w:rsid w:val="000D0AD2"/>
    <w:rsid w:val="000D0AE2"/>
    <w:rsid w:val="000D0B12"/>
    <w:rsid w:val="000D0D11"/>
    <w:rsid w:val="000D0D15"/>
    <w:rsid w:val="000D0F34"/>
    <w:rsid w:val="000D0F4B"/>
    <w:rsid w:val="000D0F9E"/>
    <w:rsid w:val="000D12C1"/>
    <w:rsid w:val="000D12E6"/>
    <w:rsid w:val="000D1411"/>
    <w:rsid w:val="000D1655"/>
    <w:rsid w:val="000D17D8"/>
    <w:rsid w:val="000D18AB"/>
    <w:rsid w:val="000D19C4"/>
    <w:rsid w:val="000D1D75"/>
    <w:rsid w:val="000D1E04"/>
    <w:rsid w:val="000D1E92"/>
    <w:rsid w:val="000D1EE2"/>
    <w:rsid w:val="000D1F7D"/>
    <w:rsid w:val="000D1FF2"/>
    <w:rsid w:val="000D2076"/>
    <w:rsid w:val="000D209C"/>
    <w:rsid w:val="000D20CD"/>
    <w:rsid w:val="000D20FF"/>
    <w:rsid w:val="000D22B1"/>
    <w:rsid w:val="000D2396"/>
    <w:rsid w:val="000D2427"/>
    <w:rsid w:val="000D24A3"/>
    <w:rsid w:val="000D251A"/>
    <w:rsid w:val="000D2595"/>
    <w:rsid w:val="000D25E0"/>
    <w:rsid w:val="000D269D"/>
    <w:rsid w:val="000D2781"/>
    <w:rsid w:val="000D2794"/>
    <w:rsid w:val="000D28CE"/>
    <w:rsid w:val="000D2B2E"/>
    <w:rsid w:val="000D2B38"/>
    <w:rsid w:val="000D2B60"/>
    <w:rsid w:val="000D2DDB"/>
    <w:rsid w:val="000D30CD"/>
    <w:rsid w:val="000D31F4"/>
    <w:rsid w:val="000D3271"/>
    <w:rsid w:val="000D32FB"/>
    <w:rsid w:val="000D3335"/>
    <w:rsid w:val="000D334C"/>
    <w:rsid w:val="000D34DD"/>
    <w:rsid w:val="000D35A7"/>
    <w:rsid w:val="000D35C6"/>
    <w:rsid w:val="000D37AC"/>
    <w:rsid w:val="000D37DB"/>
    <w:rsid w:val="000D3A7F"/>
    <w:rsid w:val="000D3A9C"/>
    <w:rsid w:val="000D3AF0"/>
    <w:rsid w:val="000D3B39"/>
    <w:rsid w:val="000D3B6D"/>
    <w:rsid w:val="000D3CDE"/>
    <w:rsid w:val="000D3D4C"/>
    <w:rsid w:val="000D3E31"/>
    <w:rsid w:val="000D3F5E"/>
    <w:rsid w:val="000D3FD9"/>
    <w:rsid w:val="000D410F"/>
    <w:rsid w:val="000D4134"/>
    <w:rsid w:val="000D417D"/>
    <w:rsid w:val="000D4207"/>
    <w:rsid w:val="000D43C9"/>
    <w:rsid w:val="000D4573"/>
    <w:rsid w:val="000D46B3"/>
    <w:rsid w:val="000D4780"/>
    <w:rsid w:val="000D478E"/>
    <w:rsid w:val="000D47D1"/>
    <w:rsid w:val="000D49BC"/>
    <w:rsid w:val="000D4B5C"/>
    <w:rsid w:val="000D4B6B"/>
    <w:rsid w:val="000D4BD4"/>
    <w:rsid w:val="000D4BE4"/>
    <w:rsid w:val="000D4CCA"/>
    <w:rsid w:val="000D4D45"/>
    <w:rsid w:val="000D4E5F"/>
    <w:rsid w:val="000D4E7F"/>
    <w:rsid w:val="000D4F24"/>
    <w:rsid w:val="000D4F66"/>
    <w:rsid w:val="000D5064"/>
    <w:rsid w:val="000D5147"/>
    <w:rsid w:val="000D525E"/>
    <w:rsid w:val="000D5351"/>
    <w:rsid w:val="000D539B"/>
    <w:rsid w:val="000D53A9"/>
    <w:rsid w:val="000D53AC"/>
    <w:rsid w:val="000D540A"/>
    <w:rsid w:val="000D54A2"/>
    <w:rsid w:val="000D56EE"/>
    <w:rsid w:val="000D57CD"/>
    <w:rsid w:val="000D58A7"/>
    <w:rsid w:val="000D597E"/>
    <w:rsid w:val="000D5A62"/>
    <w:rsid w:val="000D5A88"/>
    <w:rsid w:val="000D5AC7"/>
    <w:rsid w:val="000D5B12"/>
    <w:rsid w:val="000D5B56"/>
    <w:rsid w:val="000D5B6B"/>
    <w:rsid w:val="000D5C0D"/>
    <w:rsid w:val="000D5E3C"/>
    <w:rsid w:val="000D5F92"/>
    <w:rsid w:val="000D608C"/>
    <w:rsid w:val="000D617C"/>
    <w:rsid w:val="000D62BE"/>
    <w:rsid w:val="000D62FC"/>
    <w:rsid w:val="000D63E8"/>
    <w:rsid w:val="000D64D2"/>
    <w:rsid w:val="000D6534"/>
    <w:rsid w:val="000D65B5"/>
    <w:rsid w:val="000D6614"/>
    <w:rsid w:val="000D6615"/>
    <w:rsid w:val="000D67EF"/>
    <w:rsid w:val="000D68D4"/>
    <w:rsid w:val="000D6A1A"/>
    <w:rsid w:val="000D6A27"/>
    <w:rsid w:val="000D6A36"/>
    <w:rsid w:val="000D6AD7"/>
    <w:rsid w:val="000D6B83"/>
    <w:rsid w:val="000D6EB1"/>
    <w:rsid w:val="000D6F48"/>
    <w:rsid w:val="000D7325"/>
    <w:rsid w:val="000D73E6"/>
    <w:rsid w:val="000D74BC"/>
    <w:rsid w:val="000D75FC"/>
    <w:rsid w:val="000D7707"/>
    <w:rsid w:val="000D77E8"/>
    <w:rsid w:val="000D7845"/>
    <w:rsid w:val="000D78C5"/>
    <w:rsid w:val="000D7B2B"/>
    <w:rsid w:val="000D7CBA"/>
    <w:rsid w:val="000D7D8C"/>
    <w:rsid w:val="000D7D95"/>
    <w:rsid w:val="000D7E61"/>
    <w:rsid w:val="000D7E8E"/>
    <w:rsid w:val="000D7EF7"/>
    <w:rsid w:val="000E021F"/>
    <w:rsid w:val="000E02BD"/>
    <w:rsid w:val="000E03AC"/>
    <w:rsid w:val="000E03F5"/>
    <w:rsid w:val="000E05B3"/>
    <w:rsid w:val="000E0631"/>
    <w:rsid w:val="000E07AA"/>
    <w:rsid w:val="000E090A"/>
    <w:rsid w:val="000E0A10"/>
    <w:rsid w:val="000E0A60"/>
    <w:rsid w:val="000E0ACA"/>
    <w:rsid w:val="000E0B2A"/>
    <w:rsid w:val="000E0B2D"/>
    <w:rsid w:val="000E0C31"/>
    <w:rsid w:val="000E0CE1"/>
    <w:rsid w:val="000E0D49"/>
    <w:rsid w:val="000E0E4F"/>
    <w:rsid w:val="000E1039"/>
    <w:rsid w:val="000E10EA"/>
    <w:rsid w:val="000E1188"/>
    <w:rsid w:val="000E11D9"/>
    <w:rsid w:val="000E11F4"/>
    <w:rsid w:val="000E1229"/>
    <w:rsid w:val="000E145D"/>
    <w:rsid w:val="000E1460"/>
    <w:rsid w:val="000E14BE"/>
    <w:rsid w:val="000E1511"/>
    <w:rsid w:val="000E1723"/>
    <w:rsid w:val="000E18F7"/>
    <w:rsid w:val="000E1924"/>
    <w:rsid w:val="000E1A88"/>
    <w:rsid w:val="000E1B82"/>
    <w:rsid w:val="000E1C39"/>
    <w:rsid w:val="000E1D9C"/>
    <w:rsid w:val="000E1EB2"/>
    <w:rsid w:val="000E22FA"/>
    <w:rsid w:val="000E2435"/>
    <w:rsid w:val="000E2476"/>
    <w:rsid w:val="000E25D2"/>
    <w:rsid w:val="000E2671"/>
    <w:rsid w:val="000E26A0"/>
    <w:rsid w:val="000E273B"/>
    <w:rsid w:val="000E2836"/>
    <w:rsid w:val="000E2883"/>
    <w:rsid w:val="000E2900"/>
    <w:rsid w:val="000E299D"/>
    <w:rsid w:val="000E29D3"/>
    <w:rsid w:val="000E2ACF"/>
    <w:rsid w:val="000E2AEB"/>
    <w:rsid w:val="000E2B38"/>
    <w:rsid w:val="000E2BAB"/>
    <w:rsid w:val="000E2D96"/>
    <w:rsid w:val="000E2FA1"/>
    <w:rsid w:val="000E31DD"/>
    <w:rsid w:val="000E33B6"/>
    <w:rsid w:val="000E33D0"/>
    <w:rsid w:val="000E35A2"/>
    <w:rsid w:val="000E36EE"/>
    <w:rsid w:val="000E376C"/>
    <w:rsid w:val="000E387A"/>
    <w:rsid w:val="000E3924"/>
    <w:rsid w:val="000E39DD"/>
    <w:rsid w:val="000E3A5F"/>
    <w:rsid w:val="000E3BB6"/>
    <w:rsid w:val="000E3F72"/>
    <w:rsid w:val="000E3FB0"/>
    <w:rsid w:val="000E3FDD"/>
    <w:rsid w:val="000E40D0"/>
    <w:rsid w:val="000E40DD"/>
    <w:rsid w:val="000E4204"/>
    <w:rsid w:val="000E4328"/>
    <w:rsid w:val="000E434D"/>
    <w:rsid w:val="000E45D8"/>
    <w:rsid w:val="000E4611"/>
    <w:rsid w:val="000E46EC"/>
    <w:rsid w:val="000E492E"/>
    <w:rsid w:val="000E4AB0"/>
    <w:rsid w:val="000E4AED"/>
    <w:rsid w:val="000E4B35"/>
    <w:rsid w:val="000E4C0A"/>
    <w:rsid w:val="000E4C31"/>
    <w:rsid w:val="000E4D87"/>
    <w:rsid w:val="000E4E84"/>
    <w:rsid w:val="000E503D"/>
    <w:rsid w:val="000E50A1"/>
    <w:rsid w:val="000E51A9"/>
    <w:rsid w:val="000E51D6"/>
    <w:rsid w:val="000E5269"/>
    <w:rsid w:val="000E52BB"/>
    <w:rsid w:val="000E53E5"/>
    <w:rsid w:val="000E541D"/>
    <w:rsid w:val="000E5459"/>
    <w:rsid w:val="000E54BC"/>
    <w:rsid w:val="000E551B"/>
    <w:rsid w:val="000E555B"/>
    <w:rsid w:val="000E59A7"/>
    <w:rsid w:val="000E5AB4"/>
    <w:rsid w:val="000E5B2D"/>
    <w:rsid w:val="000E5BD8"/>
    <w:rsid w:val="000E5C1D"/>
    <w:rsid w:val="000E5E60"/>
    <w:rsid w:val="000E6025"/>
    <w:rsid w:val="000E6191"/>
    <w:rsid w:val="000E623B"/>
    <w:rsid w:val="000E65A3"/>
    <w:rsid w:val="000E65FC"/>
    <w:rsid w:val="000E67B9"/>
    <w:rsid w:val="000E67E9"/>
    <w:rsid w:val="000E6831"/>
    <w:rsid w:val="000E6933"/>
    <w:rsid w:val="000E6BB0"/>
    <w:rsid w:val="000E6C0A"/>
    <w:rsid w:val="000E6D40"/>
    <w:rsid w:val="000E6DFC"/>
    <w:rsid w:val="000E6EB7"/>
    <w:rsid w:val="000E6F22"/>
    <w:rsid w:val="000E70E5"/>
    <w:rsid w:val="000E73FD"/>
    <w:rsid w:val="000E759F"/>
    <w:rsid w:val="000E7643"/>
    <w:rsid w:val="000E7694"/>
    <w:rsid w:val="000E769B"/>
    <w:rsid w:val="000E7727"/>
    <w:rsid w:val="000E7782"/>
    <w:rsid w:val="000E7820"/>
    <w:rsid w:val="000E7892"/>
    <w:rsid w:val="000E79D8"/>
    <w:rsid w:val="000E7B46"/>
    <w:rsid w:val="000E7B96"/>
    <w:rsid w:val="000E7C24"/>
    <w:rsid w:val="000E7C35"/>
    <w:rsid w:val="000E7CD8"/>
    <w:rsid w:val="000E7D23"/>
    <w:rsid w:val="000F0007"/>
    <w:rsid w:val="000F000C"/>
    <w:rsid w:val="000F00E6"/>
    <w:rsid w:val="000F0285"/>
    <w:rsid w:val="000F0307"/>
    <w:rsid w:val="000F0308"/>
    <w:rsid w:val="000F0465"/>
    <w:rsid w:val="000F066C"/>
    <w:rsid w:val="000F0751"/>
    <w:rsid w:val="000F0799"/>
    <w:rsid w:val="000F07B9"/>
    <w:rsid w:val="000F0919"/>
    <w:rsid w:val="000F0A2D"/>
    <w:rsid w:val="000F0ABC"/>
    <w:rsid w:val="000F0C16"/>
    <w:rsid w:val="000F0C36"/>
    <w:rsid w:val="000F0C4B"/>
    <w:rsid w:val="000F0C6F"/>
    <w:rsid w:val="000F0CF8"/>
    <w:rsid w:val="000F0E32"/>
    <w:rsid w:val="000F0E4B"/>
    <w:rsid w:val="000F0E8F"/>
    <w:rsid w:val="000F1027"/>
    <w:rsid w:val="000F10FE"/>
    <w:rsid w:val="000F11E9"/>
    <w:rsid w:val="000F1255"/>
    <w:rsid w:val="000F14FF"/>
    <w:rsid w:val="000F156E"/>
    <w:rsid w:val="000F1588"/>
    <w:rsid w:val="000F15B3"/>
    <w:rsid w:val="000F1635"/>
    <w:rsid w:val="000F1705"/>
    <w:rsid w:val="000F177D"/>
    <w:rsid w:val="000F17BC"/>
    <w:rsid w:val="000F18A8"/>
    <w:rsid w:val="000F199B"/>
    <w:rsid w:val="000F19F6"/>
    <w:rsid w:val="000F1AD1"/>
    <w:rsid w:val="000F1C63"/>
    <w:rsid w:val="000F1D9B"/>
    <w:rsid w:val="000F1E32"/>
    <w:rsid w:val="000F1E81"/>
    <w:rsid w:val="000F1ED5"/>
    <w:rsid w:val="000F1F4B"/>
    <w:rsid w:val="000F1F94"/>
    <w:rsid w:val="000F20B3"/>
    <w:rsid w:val="000F216D"/>
    <w:rsid w:val="000F21B0"/>
    <w:rsid w:val="000F2203"/>
    <w:rsid w:val="000F2304"/>
    <w:rsid w:val="000F23C3"/>
    <w:rsid w:val="000F23FD"/>
    <w:rsid w:val="000F2563"/>
    <w:rsid w:val="000F259B"/>
    <w:rsid w:val="000F279B"/>
    <w:rsid w:val="000F2841"/>
    <w:rsid w:val="000F297D"/>
    <w:rsid w:val="000F298C"/>
    <w:rsid w:val="000F2A60"/>
    <w:rsid w:val="000F2B29"/>
    <w:rsid w:val="000F2B6F"/>
    <w:rsid w:val="000F2D00"/>
    <w:rsid w:val="000F2DBD"/>
    <w:rsid w:val="000F2E82"/>
    <w:rsid w:val="000F2F40"/>
    <w:rsid w:val="000F2F9B"/>
    <w:rsid w:val="000F30DB"/>
    <w:rsid w:val="000F3416"/>
    <w:rsid w:val="000F35AA"/>
    <w:rsid w:val="000F385C"/>
    <w:rsid w:val="000F38BC"/>
    <w:rsid w:val="000F38DA"/>
    <w:rsid w:val="000F3912"/>
    <w:rsid w:val="000F393F"/>
    <w:rsid w:val="000F3B57"/>
    <w:rsid w:val="000F3D0C"/>
    <w:rsid w:val="000F3DF9"/>
    <w:rsid w:val="000F3E00"/>
    <w:rsid w:val="000F3F22"/>
    <w:rsid w:val="000F4156"/>
    <w:rsid w:val="000F416F"/>
    <w:rsid w:val="000F4428"/>
    <w:rsid w:val="000F4614"/>
    <w:rsid w:val="000F4771"/>
    <w:rsid w:val="000F48E2"/>
    <w:rsid w:val="000F4A30"/>
    <w:rsid w:val="000F4A5A"/>
    <w:rsid w:val="000F4ABE"/>
    <w:rsid w:val="000F4B6B"/>
    <w:rsid w:val="000F4DEE"/>
    <w:rsid w:val="000F4E85"/>
    <w:rsid w:val="000F4E8C"/>
    <w:rsid w:val="000F50A4"/>
    <w:rsid w:val="000F5119"/>
    <w:rsid w:val="000F5163"/>
    <w:rsid w:val="000F5296"/>
    <w:rsid w:val="000F52E4"/>
    <w:rsid w:val="000F55E3"/>
    <w:rsid w:val="000F567C"/>
    <w:rsid w:val="000F56DE"/>
    <w:rsid w:val="000F5909"/>
    <w:rsid w:val="000F597A"/>
    <w:rsid w:val="000F5B17"/>
    <w:rsid w:val="000F5CD3"/>
    <w:rsid w:val="000F5F0F"/>
    <w:rsid w:val="000F61BA"/>
    <w:rsid w:val="000F628E"/>
    <w:rsid w:val="000F632A"/>
    <w:rsid w:val="000F63D7"/>
    <w:rsid w:val="000F6524"/>
    <w:rsid w:val="000F66AA"/>
    <w:rsid w:val="000F66F1"/>
    <w:rsid w:val="000F676C"/>
    <w:rsid w:val="000F67CA"/>
    <w:rsid w:val="000F690D"/>
    <w:rsid w:val="000F6B84"/>
    <w:rsid w:val="000F6B8A"/>
    <w:rsid w:val="000F6B9B"/>
    <w:rsid w:val="000F6C20"/>
    <w:rsid w:val="000F6C57"/>
    <w:rsid w:val="000F6D3A"/>
    <w:rsid w:val="000F6E3F"/>
    <w:rsid w:val="000F6F0B"/>
    <w:rsid w:val="000F6FC5"/>
    <w:rsid w:val="000F6FCF"/>
    <w:rsid w:val="000F7004"/>
    <w:rsid w:val="000F704C"/>
    <w:rsid w:val="000F719D"/>
    <w:rsid w:val="000F71EB"/>
    <w:rsid w:val="000F7258"/>
    <w:rsid w:val="000F7273"/>
    <w:rsid w:val="000F733F"/>
    <w:rsid w:val="000F734B"/>
    <w:rsid w:val="000F73C7"/>
    <w:rsid w:val="000F73E3"/>
    <w:rsid w:val="000F748E"/>
    <w:rsid w:val="000F74CE"/>
    <w:rsid w:val="000F7573"/>
    <w:rsid w:val="000F75F3"/>
    <w:rsid w:val="000F76A7"/>
    <w:rsid w:val="000F78AF"/>
    <w:rsid w:val="000F79B2"/>
    <w:rsid w:val="000F7C96"/>
    <w:rsid w:val="000F7DC8"/>
    <w:rsid w:val="000F7F02"/>
    <w:rsid w:val="0010007C"/>
    <w:rsid w:val="0010019D"/>
    <w:rsid w:val="0010026C"/>
    <w:rsid w:val="001002A8"/>
    <w:rsid w:val="001002B5"/>
    <w:rsid w:val="0010044A"/>
    <w:rsid w:val="00100450"/>
    <w:rsid w:val="001005D8"/>
    <w:rsid w:val="0010068D"/>
    <w:rsid w:val="00100693"/>
    <w:rsid w:val="001006A4"/>
    <w:rsid w:val="00100BAB"/>
    <w:rsid w:val="00100C4A"/>
    <w:rsid w:val="00100C5F"/>
    <w:rsid w:val="00100DF7"/>
    <w:rsid w:val="00100EA6"/>
    <w:rsid w:val="00100F01"/>
    <w:rsid w:val="00100F38"/>
    <w:rsid w:val="00101031"/>
    <w:rsid w:val="00101068"/>
    <w:rsid w:val="001011BB"/>
    <w:rsid w:val="001011C0"/>
    <w:rsid w:val="001012BE"/>
    <w:rsid w:val="001012EF"/>
    <w:rsid w:val="0010130E"/>
    <w:rsid w:val="001013DA"/>
    <w:rsid w:val="00101424"/>
    <w:rsid w:val="0010153C"/>
    <w:rsid w:val="0010179E"/>
    <w:rsid w:val="0010191D"/>
    <w:rsid w:val="00101940"/>
    <w:rsid w:val="00101B8C"/>
    <w:rsid w:val="00101D0C"/>
    <w:rsid w:val="00101E47"/>
    <w:rsid w:val="00101ED2"/>
    <w:rsid w:val="00101FD5"/>
    <w:rsid w:val="0010218E"/>
    <w:rsid w:val="001021DB"/>
    <w:rsid w:val="001024B6"/>
    <w:rsid w:val="001025A3"/>
    <w:rsid w:val="00102627"/>
    <w:rsid w:val="00102632"/>
    <w:rsid w:val="001026D9"/>
    <w:rsid w:val="001026EF"/>
    <w:rsid w:val="001029F3"/>
    <w:rsid w:val="00102A3B"/>
    <w:rsid w:val="00102C7E"/>
    <w:rsid w:val="00102CBB"/>
    <w:rsid w:val="00102D0C"/>
    <w:rsid w:val="00102D56"/>
    <w:rsid w:val="00102FC5"/>
    <w:rsid w:val="00103104"/>
    <w:rsid w:val="0010317D"/>
    <w:rsid w:val="001032C5"/>
    <w:rsid w:val="0010354F"/>
    <w:rsid w:val="001035DC"/>
    <w:rsid w:val="0010362F"/>
    <w:rsid w:val="001037EC"/>
    <w:rsid w:val="0010385B"/>
    <w:rsid w:val="0010389A"/>
    <w:rsid w:val="001038CD"/>
    <w:rsid w:val="00103926"/>
    <w:rsid w:val="00103936"/>
    <w:rsid w:val="00103968"/>
    <w:rsid w:val="00103A4E"/>
    <w:rsid w:val="00103BDC"/>
    <w:rsid w:val="00103C1B"/>
    <w:rsid w:val="00103C5F"/>
    <w:rsid w:val="00103C85"/>
    <w:rsid w:val="00103C87"/>
    <w:rsid w:val="00103E13"/>
    <w:rsid w:val="001040F3"/>
    <w:rsid w:val="001040F7"/>
    <w:rsid w:val="00104169"/>
    <w:rsid w:val="001041E8"/>
    <w:rsid w:val="00104219"/>
    <w:rsid w:val="0010441A"/>
    <w:rsid w:val="00104488"/>
    <w:rsid w:val="0010453A"/>
    <w:rsid w:val="0010457E"/>
    <w:rsid w:val="0010484D"/>
    <w:rsid w:val="001048AE"/>
    <w:rsid w:val="001048C0"/>
    <w:rsid w:val="00104A43"/>
    <w:rsid w:val="00104BC4"/>
    <w:rsid w:val="00104D42"/>
    <w:rsid w:val="00104EE3"/>
    <w:rsid w:val="0010515F"/>
    <w:rsid w:val="001051E7"/>
    <w:rsid w:val="001053A7"/>
    <w:rsid w:val="001053C1"/>
    <w:rsid w:val="001054DE"/>
    <w:rsid w:val="0010552A"/>
    <w:rsid w:val="00105533"/>
    <w:rsid w:val="00105848"/>
    <w:rsid w:val="00105890"/>
    <w:rsid w:val="001058D2"/>
    <w:rsid w:val="00105C39"/>
    <w:rsid w:val="00105D00"/>
    <w:rsid w:val="00105D5B"/>
    <w:rsid w:val="00105DC9"/>
    <w:rsid w:val="00105E3E"/>
    <w:rsid w:val="00105EA5"/>
    <w:rsid w:val="00105EC8"/>
    <w:rsid w:val="001061DA"/>
    <w:rsid w:val="001062F3"/>
    <w:rsid w:val="0010632D"/>
    <w:rsid w:val="001063DF"/>
    <w:rsid w:val="0010646A"/>
    <w:rsid w:val="00106503"/>
    <w:rsid w:val="00106532"/>
    <w:rsid w:val="00106573"/>
    <w:rsid w:val="001066F1"/>
    <w:rsid w:val="001066F6"/>
    <w:rsid w:val="00106872"/>
    <w:rsid w:val="00106974"/>
    <w:rsid w:val="00106A52"/>
    <w:rsid w:val="00106C66"/>
    <w:rsid w:val="00106E38"/>
    <w:rsid w:val="0010717E"/>
    <w:rsid w:val="00107292"/>
    <w:rsid w:val="001074CB"/>
    <w:rsid w:val="00107689"/>
    <w:rsid w:val="001076CB"/>
    <w:rsid w:val="00107807"/>
    <w:rsid w:val="00107826"/>
    <w:rsid w:val="00107886"/>
    <w:rsid w:val="001079A8"/>
    <w:rsid w:val="00107AC0"/>
    <w:rsid w:val="00107ACE"/>
    <w:rsid w:val="00107C05"/>
    <w:rsid w:val="00107C20"/>
    <w:rsid w:val="00107DBE"/>
    <w:rsid w:val="00107F24"/>
    <w:rsid w:val="00107F71"/>
    <w:rsid w:val="00107F81"/>
    <w:rsid w:val="00107FAF"/>
    <w:rsid w:val="00107FD5"/>
    <w:rsid w:val="00110093"/>
    <w:rsid w:val="0011015B"/>
    <w:rsid w:val="001101DD"/>
    <w:rsid w:val="0011022B"/>
    <w:rsid w:val="001104D6"/>
    <w:rsid w:val="001105B2"/>
    <w:rsid w:val="001106A8"/>
    <w:rsid w:val="00110734"/>
    <w:rsid w:val="0011085B"/>
    <w:rsid w:val="001108E4"/>
    <w:rsid w:val="00110980"/>
    <w:rsid w:val="001109C6"/>
    <w:rsid w:val="00110A21"/>
    <w:rsid w:val="00110AF3"/>
    <w:rsid w:val="00110B0E"/>
    <w:rsid w:val="00110B85"/>
    <w:rsid w:val="00110BAB"/>
    <w:rsid w:val="00110E3B"/>
    <w:rsid w:val="00110EE9"/>
    <w:rsid w:val="00110F07"/>
    <w:rsid w:val="00111122"/>
    <w:rsid w:val="0011114A"/>
    <w:rsid w:val="00111225"/>
    <w:rsid w:val="001112AB"/>
    <w:rsid w:val="00111724"/>
    <w:rsid w:val="00111792"/>
    <w:rsid w:val="00111929"/>
    <w:rsid w:val="00111EFA"/>
    <w:rsid w:val="00111F0E"/>
    <w:rsid w:val="00111F92"/>
    <w:rsid w:val="00111FF7"/>
    <w:rsid w:val="00112140"/>
    <w:rsid w:val="001121EE"/>
    <w:rsid w:val="00112246"/>
    <w:rsid w:val="0011225C"/>
    <w:rsid w:val="00112441"/>
    <w:rsid w:val="00112450"/>
    <w:rsid w:val="001125D7"/>
    <w:rsid w:val="00112633"/>
    <w:rsid w:val="001126D7"/>
    <w:rsid w:val="00112773"/>
    <w:rsid w:val="00112A06"/>
    <w:rsid w:val="00112B1B"/>
    <w:rsid w:val="00112B5C"/>
    <w:rsid w:val="00112B6F"/>
    <w:rsid w:val="00112BFA"/>
    <w:rsid w:val="00112C44"/>
    <w:rsid w:val="00112E32"/>
    <w:rsid w:val="00112E69"/>
    <w:rsid w:val="00112FD5"/>
    <w:rsid w:val="00113161"/>
    <w:rsid w:val="0011318C"/>
    <w:rsid w:val="00113272"/>
    <w:rsid w:val="0011333B"/>
    <w:rsid w:val="001133E8"/>
    <w:rsid w:val="001134B1"/>
    <w:rsid w:val="00113622"/>
    <w:rsid w:val="0011366F"/>
    <w:rsid w:val="00113680"/>
    <w:rsid w:val="001136B8"/>
    <w:rsid w:val="001137C1"/>
    <w:rsid w:val="00113934"/>
    <w:rsid w:val="00113A85"/>
    <w:rsid w:val="00113AE1"/>
    <w:rsid w:val="00113CA3"/>
    <w:rsid w:val="00113D13"/>
    <w:rsid w:val="00113D84"/>
    <w:rsid w:val="00114010"/>
    <w:rsid w:val="0011404D"/>
    <w:rsid w:val="0011412A"/>
    <w:rsid w:val="001141D1"/>
    <w:rsid w:val="00114220"/>
    <w:rsid w:val="00114226"/>
    <w:rsid w:val="001146C9"/>
    <w:rsid w:val="001146E8"/>
    <w:rsid w:val="0011484B"/>
    <w:rsid w:val="0011486B"/>
    <w:rsid w:val="001148E1"/>
    <w:rsid w:val="00114A4D"/>
    <w:rsid w:val="00114D69"/>
    <w:rsid w:val="00114D7B"/>
    <w:rsid w:val="00114D85"/>
    <w:rsid w:val="00114F54"/>
    <w:rsid w:val="001150FF"/>
    <w:rsid w:val="00115160"/>
    <w:rsid w:val="001151E6"/>
    <w:rsid w:val="00115209"/>
    <w:rsid w:val="0011532D"/>
    <w:rsid w:val="001154A2"/>
    <w:rsid w:val="00115516"/>
    <w:rsid w:val="001157D7"/>
    <w:rsid w:val="001159C7"/>
    <w:rsid w:val="00115A9E"/>
    <w:rsid w:val="00115AF9"/>
    <w:rsid w:val="00115C14"/>
    <w:rsid w:val="00115D89"/>
    <w:rsid w:val="00115DF4"/>
    <w:rsid w:val="001161E6"/>
    <w:rsid w:val="0011625B"/>
    <w:rsid w:val="00116301"/>
    <w:rsid w:val="00116323"/>
    <w:rsid w:val="001163B8"/>
    <w:rsid w:val="00116499"/>
    <w:rsid w:val="0011665D"/>
    <w:rsid w:val="001167AA"/>
    <w:rsid w:val="0011680E"/>
    <w:rsid w:val="0011685C"/>
    <w:rsid w:val="00116914"/>
    <w:rsid w:val="00116996"/>
    <w:rsid w:val="001169D3"/>
    <w:rsid w:val="00116AAA"/>
    <w:rsid w:val="00116BB6"/>
    <w:rsid w:val="00116BDC"/>
    <w:rsid w:val="00116C6E"/>
    <w:rsid w:val="00116D08"/>
    <w:rsid w:val="00116D6C"/>
    <w:rsid w:val="00116E1A"/>
    <w:rsid w:val="00116E4E"/>
    <w:rsid w:val="00116E58"/>
    <w:rsid w:val="00116F85"/>
    <w:rsid w:val="0011714F"/>
    <w:rsid w:val="001171CB"/>
    <w:rsid w:val="0011729D"/>
    <w:rsid w:val="00117327"/>
    <w:rsid w:val="001173EB"/>
    <w:rsid w:val="00117418"/>
    <w:rsid w:val="00117454"/>
    <w:rsid w:val="0011753E"/>
    <w:rsid w:val="00117553"/>
    <w:rsid w:val="001175B7"/>
    <w:rsid w:val="001176E6"/>
    <w:rsid w:val="001177DF"/>
    <w:rsid w:val="0011785D"/>
    <w:rsid w:val="00117951"/>
    <w:rsid w:val="00117A4E"/>
    <w:rsid w:val="00117B98"/>
    <w:rsid w:val="00117C7B"/>
    <w:rsid w:val="00117D9A"/>
    <w:rsid w:val="00117E2C"/>
    <w:rsid w:val="00120025"/>
    <w:rsid w:val="0012018A"/>
    <w:rsid w:val="001201AE"/>
    <w:rsid w:val="001201B2"/>
    <w:rsid w:val="0012031E"/>
    <w:rsid w:val="00120339"/>
    <w:rsid w:val="001205C7"/>
    <w:rsid w:val="001206AD"/>
    <w:rsid w:val="0012072E"/>
    <w:rsid w:val="00120734"/>
    <w:rsid w:val="00120746"/>
    <w:rsid w:val="00120789"/>
    <w:rsid w:val="00120842"/>
    <w:rsid w:val="00120848"/>
    <w:rsid w:val="00120904"/>
    <w:rsid w:val="00120974"/>
    <w:rsid w:val="001209E5"/>
    <w:rsid w:val="00120A98"/>
    <w:rsid w:val="00120C55"/>
    <w:rsid w:val="00120CB5"/>
    <w:rsid w:val="00120D33"/>
    <w:rsid w:val="00120D68"/>
    <w:rsid w:val="00120EA8"/>
    <w:rsid w:val="00120FFE"/>
    <w:rsid w:val="001210E4"/>
    <w:rsid w:val="00121162"/>
    <w:rsid w:val="00121164"/>
    <w:rsid w:val="00121331"/>
    <w:rsid w:val="00121372"/>
    <w:rsid w:val="001213DE"/>
    <w:rsid w:val="00121477"/>
    <w:rsid w:val="001214F5"/>
    <w:rsid w:val="00121625"/>
    <w:rsid w:val="001216E7"/>
    <w:rsid w:val="00121869"/>
    <w:rsid w:val="001218A7"/>
    <w:rsid w:val="00121998"/>
    <w:rsid w:val="001219D1"/>
    <w:rsid w:val="00121AC8"/>
    <w:rsid w:val="00121B0C"/>
    <w:rsid w:val="00121CC2"/>
    <w:rsid w:val="00121DEB"/>
    <w:rsid w:val="00121E48"/>
    <w:rsid w:val="001220D0"/>
    <w:rsid w:val="0012214B"/>
    <w:rsid w:val="00122265"/>
    <w:rsid w:val="001222B0"/>
    <w:rsid w:val="0012238D"/>
    <w:rsid w:val="001223B5"/>
    <w:rsid w:val="001224A4"/>
    <w:rsid w:val="001224DD"/>
    <w:rsid w:val="00122683"/>
    <w:rsid w:val="0012271A"/>
    <w:rsid w:val="0012291C"/>
    <w:rsid w:val="00122978"/>
    <w:rsid w:val="001229BB"/>
    <w:rsid w:val="00122A91"/>
    <w:rsid w:val="00122B5A"/>
    <w:rsid w:val="00122D2A"/>
    <w:rsid w:val="00122FEE"/>
    <w:rsid w:val="00123082"/>
    <w:rsid w:val="00123252"/>
    <w:rsid w:val="0012332C"/>
    <w:rsid w:val="00123502"/>
    <w:rsid w:val="0012359B"/>
    <w:rsid w:val="00123750"/>
    <w:rsid w:val="001238D3"/>
    <w:rsid w:val="0012396A"/>
    <w:rsid w:val="001239BD"/>
    <w:rsid w:val="00123A0B"/>
    <w:rsid w:val="00123B0C"/>
    <w:rsid w:val="00123B94"/>
    <w:rsid w:val="00123BF5"/>
    <w:rsid w:val="00123C16"/>
    <w:rsid w:val="00123C21"/>
    <w:rsid w:val="00123C99"/>
    <w:rsid w:val="00123E98"/>
    <w:rsid w:val="00123ECC"/>
    <w:rsid w:val="00123FF5"/>
    <w:rsid w:val="0012408D"/>
    <w:rsid w:val="001240F0"/>
    <w:rsid w:val="00124420"/>
    <w:rsid w:val="00124499"/>
    <w:rsid w:val="00124674"/>
    <w:rsid w:val="0012492B"/>
    <w:rsid w:val="00124AA3"/>
    <w:rsid w:val="00124B19"/>
    <w:rsid w:val="00124B64"/>
    <w:rsid w:val="00124B7A"/>
    <w:rsid w:val="00124C31"/>
    <w:rsid w:val="00124D3C"/>
    <w:rsid w:val="001253CA"/>
    <w:rsid w:val="001253FD"/>
    <w:rsid w:val="00125444"/>
    <w:rsid w:val="00125799"/>
    <w:rsid w:val="00125965"/>
    <w:rsid w:val="001259E6"/>
    <w:rsid w:val="00125A3A"/>
    <w:rsid w:val="00125A73"/>
    <w:rsid w:val="00125AB4"/>
    <w:rsid w:val="00125B64"/>
    <w:rsid w:val="00125BE5"/>
    <w:rsid w:val="00125D56"/>
    <w:rsid w:val="00125D57"/>
    <w:rsid w:val="00125DA5"/>
    <w:rsid w:val="00125E12"/>
    <w:rsid w:val="00125E59"/>
    <w:rsid w:val="00125F65"/>
    <w:rsid w:val="00126034"/>
    <w:rsid w:val="00126110"/>
    <w:rsid w:val="00126136"/>
    <w:rsid w:val="00126173"/>
    <w:rsid w:val="00126192"/>
    <w:rsid w:val="00126202"/>
    <w:rsid w:val="001262DC"/>
    <w:rsid w:val="001263DA"/>
    <w:rsid w:val="0012643E"/>
    <w:rsid w:val="0012654F"/>
    <w:rsid w:val="001265B5"/>
    <w:rsid w:val="001265CF"/>
    <w:rsid w:val="001267D8"/>
    <w:rsid w:val="0012683A"/>
    <w:rsid w:val="001268F5"/>
    <w:rsid w:val="00126AFF"/>
    <w:rsid w:val="00126BCB"/>
    <w:rsid w:val="00126D8A"/>
    <w:rsid w:val="00126DF7"/>
    <w:rsid w:val="00127195"/>
    <w:rsid w:val="00127208"/>
    <w:rsid w:val="00127390"/>
    <w:rsid w:val="00127431"/>
    <w:rsid w:val="001274DD"/>
    <w:rsid w:val="0012757C"/>
    <w:rsid w:val="00127629"/>
    <w:rsid w:val="001276D2"/>
    <w:rsid w:val="0012773E"/>
    <w:rsid w:val="0012780E"/>
    <w:rsid w:val="00127C7A"/>
    <w:rsid w:val="00127C9F"/>
    <w:rsid w:val="00127D12"/>
    <w:rsid w:val="00127D58"/>
    <w:rsid w:val="00127DC9"/>
    <w:rsid w:val="00127E36"/>
    <w:rsid w:val="00127FC8"/>
    <w:rsid w:val="00130058"/>
    <w:rsid w:val="0013017D"/>
    <w:rsid w:val="0013020B"/>
    <w:rsid w:val="00130214"/>
    <w:rsid w:val="00130258"/>
    <w:rsid w:val="001302F6"/>
    <w:rsid w:val="001302F9"/>
    <w:rsid w:val="00130303"/>
    <w:rsid w:val="001304AA"/>
    <w:rsid w:val="00130A5B"/>
    <w:rsid w:val="00130B8A"/>
    <w:rsid w:val="00130BA1"/>
    <w:rsid w:val="00130BBB"/>
    <w:rsid w:val="00130BF3"/>
    <w:rsid w:val="00130D22"/>
    <w:rsid w:val="00130D47"/>
    <w:rsid w:val="00130D88"/>
    <w:rsid w:val="00130E1B"/>
    <w:rsid w:val="00130EBC"/>
    <w:rsid w:val="00131046"/>
    <w:rsid w:val="00131108"/>
    <w:rsid w:val="001311E8"/>
    <w:rsid w:val="00131318"/>
    <w:rsid w:val="00131326"/>
    <w:rsid w:val="00131395"/>
    <w:rsid w:val="001314EC"/>
    <w:rsid w:val="001316EB"/>
    <w:rsid w:val="00131726"/>
    <w:rsid w:val="00131A11"/>
    <w:rsid w:val="00131A3E"/>
    <w:rsid w:val="00131A56"/>
    <w:rsid w:val="00131B58"/>
    <w:rsid w:val="00131E03"/>
    <w:rsid w:val="00132286"/>
    <w:rsid w:val="001323A8"/>
    <w:rsid w:val="00132482"/>
    <w:rsid w:val="001327A1"/>
    <w:rsid w:val="00132845"/>
    <w:rsid w:val="0013291C"/>
    <w:rsid w:val="00132ACC"/>
    <w:rsid w:val="00132D28"/>
    <w:rsid w:val="00132DCE"/>
    <w:rsid w:val="00132E9B"/>
    <w:rsid w:val="00132EEB"/>
    <w:rsid w:val="00132F97"/>
    <w:rsid w:val="001330A2"/>
    <w:rsid w:val="001330C4"/>
    <w:rsid w:val="001331D4"/>
    <w:rsid w:val="001332B6"/>
    <w:rsid w:val="001334BE"/>
    <w:rsid w:val="001334C1"/>
    <w:rsid w:val="001334DF"/>
    <w:rsid w:val="0013366E"/>
    <w:rsid w:val="001338E1"/>
    <w:rsid w:val="00133936"/>
    <w:rsid w:val="00133954"/>
    <w:rsid w:val="0013397D"/>
    <w:rsid w:val="001339DD"/>
    <w:rsid w:val="00133B65"/>
    <w:rsid w:val="00133C31"/>
    <w:rsid w:val="00133D13"/>
    <w:rsid w:val="00133EAD"/>
    <w:rsid w:val="001340B1"/>
    <w:rsid w:val="001340BF"/>
    <w:rsid w:val="001340E6"/>
    <w:rsid w:val="00134156"/>
    <w:rsid w:val="00134305"/>
    <w:rsid w:val="00134438"/>
    <w:rsid w:val="0013447D"/>
    <w:rsid w:val="001344BE"/>
    <w:rsid w:val="0013454F"/>
    <w:rsid w:val="00134670"/>
    <w:rsid w:val="00134671"/>
    <w:rsid w:val="0013479B"/>
    <w:rsid w:val="00134806"/>
    <w:rsid w:val="00134909"/>
    <w:rsid w:val="00134EE4"/>
    <w:rsid w:val="00135200"/>
    <w:rsid w:val="0013523D"/>
    <w:rsid w:val="00135362"/>
    <w:rsid w:val="00135393"/>
    <w:rsid w:val="0013554C"/>
    <w:rsid w:val="0013554D"/>
    <w:rsid w:val="00135635"/>
    <w:rsid w:val="0013569F"/>
    <w:rsid w:val="00135961"/>
    <w:rsid w:val="001359B9"/>
    <w:rsid w:val="001359BF"/>
    <w:rsid w:val="00135A12"/>
    <w:rsid w:val="00135B64"/>
    <w:rsid w:val="00135C60"/>
    <w:rsid w:val="00135D6A"/>
    <w:rsid w:val="00135F8A"/>
    <w:rsid w:val="001363B3"/>
    <w:rsid w:val="001366A3"/>
    <w:rsid w:val="001366A8"/>
    <w:rsid w:val="001366F8"/>
    <w:rsid w:val="001368E8"/>
    <w:rsid w:val="0013693F"/>
    <w:rsid w:val="00136993"/>
    <w:rsid w:val="001369D1"/>
    <w:rsid w:val="00136BE4"/>
    <w:rsid w:val="00136CD1"/>
    <w:rsid w:val="00136D93"/>
    <w:rsid w:val="00136E33"/>
    <w:rsid w:val="00136E8D"/>
    <w:rsid w:val="0013702B"/>
    <w:rsid w:val="0013705D"/>
    <w:rsid w:val="00137246"/>
    <w:rsid w:val="00137614"/>
    <w:rsid w:val="00137828"/>
    <w:rsid w:val="001378C3"/>
    <w:rsid w:val="00137933"/>
    <w:rsid w:val="0013798A"/>
    <w:rsid w:val="00137BB1"/>
    <w:rsid w:val="00137D4A"/>
    <w:rsid w:val="00137EEA"/>
    <w:rsid w:val="00137FF0"/>
    <w:rsid w:val="0014034F"/>
    <w:rsid w:val="0014054B"/>
    <w:rsid w:val="00140574"/>
    <w:rsid w:val="001405FE"/>
    <w:rsid w:val="0014066A"/>
    <w:rsid w:val="0014069F"/>
    <w:rsid w:val="001406A7"/>
    <w:rsid w:val="001406D7"/>
    <w:rsid w:val="00140773"/>
    <w:rsid w:val="00140867"/>
    <w:rsid w:val="00140926"/>
    <w:rsid w:val="001409B9"/>
    <w:rsid w:val="00140A29"/>
    <w:rsid w:val="00140AD2"/>
    <w:rsid w:val="00140BCC"/>
    <w:rsid w:val="00140C66"/>
    <w:rsid w:val="00140D0A"/>
    <w:rsid w:val="00140DEA"/>
    <w:rsid w:val="00140E19"/>
    <w:rsid w:val="00140FBF"/>
    <w:rsid w:val="00141175"/>
    <w:rsid w:val="001411F8"/>
    <w:rsid w:val="0014124F"/>
    <w:rsid w:val="001412B8"/>
    <w:rsid w:val="0014135F"/>
    <w:rsid w:val="001414A6"/>
    <w:rsid w:val="00141586"/>
    <w:rsid w:val="001415AC"/>
    <w:rsid w:val="0014166A"/>
    <w:rsid w:val="001418C9"/>
    <w:rsid w:val="00141921"/>
    <w:rsid w:val="001419BB"/>
    <w:rsid w:val="00141A23"/>
    <w:rsid w:val="00141A4A"/>
    <w:rsid w:val="00141ACE"/>
    <w:rsid w:val="00141B04"/>
    <w:rsid w:val="00141B0A"/>
    <w:rsid w:val="00141B51"/>
    <w:rsid w:val="00141C2F"/>
    <w:rsid w:val="00141C4C"/>
    <w:rsid w:val="00141E67"/>
    <w:rsid w:val="00141F86"/>
    <w:rsid w:val="001420A7"/>
    <w:rsid w:val="0014211F"/>
    <w:rsid w:val="00142183"/>
    <w:rsid w:val="001423C3"/>
    <w:rsid w:val="00142465"/>
    <w:rsid w:val="00142554"/>
    <w:rsid w:val="00142665"/>
    <w:rsid w:val="001426C2"/>
    <w:rsid w:val="0014291B"/>
    <w:rsid w:val="001429AE"/>
    <w:rsid w:val="00142A5E"/>
    <w:rsid w:val="00142AE4"/>
    <w:rsid w:val="00142E4B"/>
    <w:rsid w:val="00142F8F"/>
    <w:rsid w:val="00143230"/>
    <w:rsid w:val="0014324D"/>
    <w:rsid w:val="001433B4"/>
    <w:rsid w:val="001434FC"/>
    <w:rsid w:val="00143787"/>
    <w:rsid w:val="0014385B"/>
    <w:rsid w:val="0014397E"/>
    <w:rsid w:val="00143995"/>
    <w:rsid w:val="00143A10"/>
    <w:rsid w:val="00143AE9"/>
    <w:rsid w:val="00143B5C"/>
    <w:rsid w:val="00143B96"/>
    <w:rsid w:val="00143BA9"/>
    <w:rsid w:val="00143DB2"/>
    <w:rsid w:val="00143DF7"/>
    <w:rsid w:val="00143E00"/>
    <w:rsid w:val="00143E3D"/>
    <w:rsid w:val="00144015"/>
    <w:rsid w:val="001440C0"/>
    <w:rsid w:val="001441D4"/>
    <w:rsid w:val="00144233"/>
    <w:rsid w:val="00144364"/>
    <w:rsid w:val="0014446E"/>
    <w:rsid w:val="00144697"/>
    <w:rsid w:val="00144737"/>
    <w:rsid w:val="0014483C"/>
    <w:rsid w:val="00144901"/>
    <w:rsid w:val="00144957"/>
    <w:rsid w:val="001449D6"/>
    <w:rsid w:val="00144ACC"/>
    <w:rsid w:val="00144DC2"/>
    <w:rsid w:val="00145028"/>
    <w:rsid w:val="001452CA"/>
    <w:rsid w:val="00145300"/>
    <w:rsid w:val="0014556B"/>
    <w:rsid w:val="00145577"/>
    <w:rsid w:val="0014593A"/>
    <w:rsid w:val="00145AC7"/>
    <w:rsid w:val="00145DFF"/>
    <w:rsid w:val="00145EF2"/>
    <w:rsid w:val="00146063"/>
    <w:rsid w:val="00146424"/>
    <w:rsid w:val="00146435"/>
    <w:rsid w:val="00146518"/>
    <w:rsid w:val="00146534"/>
    <w:rsid w:val="001467C0"/>
    <w:rsid w:val="001467E0"/>
    <w:rsid w:val="001468EF"/>
    <w:rsid w:val="00146B03"/>
    <w:rsid w:val="00146C34"/>
    <w:rsid w:val="00146C99"/>
    <w:rsid w:val="00146DDE"/>
    <w:rsid w:val="00146DF1"/>
    <w:rsid w:val="00146DFB"/>
    <w:rsid w:val="00146EEE"/>
    <w:rsid w:val="00146F3E"/>
    <w:rsid w:val="001472EF"/>
    <w:rsid w:val="001473D2"/>
    <w:rsid w:val="001473DB"/>
    <w:rsid w:val="001475A8"/>
    <w:rsid w:val="0014764A"/>
    <w:rsid w:val="0014775A"/>
    <w:rsid w:val="0014776D"/>
    <w:rsid w:val="0014792F"/>
    <w:rsid w:val="00147970"/>
    <w:rsid w:val="00147C53"/>
    <w:rsid w:val="00147E26"/>
    <w:rsid w:val="00147E75"/>
    <w:rsid w:val="00147F2B"/>
    <w:rsid w:val="00147F36"/>
    <w:rsid w:val="00150052"/>
    <w:rsid w:val="001500C3"/>
    <w:rsid w:val="0015010A"/>
    <w:rsid w:val="00150135"/>
    <w:rsid w:val="00150191"/>
    <w:rsid w:val="001501A7"/>
    <w:rsid w:val="001501CC"/>
    <w:rsid w:val="001501ED"/>
    <w:rsid w:val="001502C4"/>
    <w:rsid w:val="00150662"/>
    <w:rsid w:val="00150703"/>
    <w:rsid w:val="001509C6"/>
    <w:rsid w:val="00150A03"/>
    <w:rsid w:val="00150A9E"/>
    <w:rsid w:val="00150B87"/>
    <w:rsid w:val="00150BAA"/>
    <w:rsid w:val="00150D27"/>
    <w:rsid w:val="00150F10"/>
    <w:rsid w:val="00150FB0"/>
    <w:rsid w:val="001511F0"/>
    <w:rsid w:val="00151282"/>
    <w:rsid w:val="00151294"/>
    <w:rsid w:val="0015172B"/>
    <w:rsid w:val="00151789"/>
    <w:rsid w:val="001517E5"/>
    <w:rsid w:val="00151816"/>
    <w:rsid w:val="00151890"/>
    <w:rsid w:val="001518C5"/>
    <w:rsid w:val="00151C55"/>
    <w:rsid w:val="00151C73"/>
    <w:rsid w:val="00151E25"/>
    <w:rsid w:val="00151E80"/>
    <w:rsid w:val="00151E92"/>
    <w:rsid w:val="00151FBF"/>
    <w:rsid w:val="00152059"/>
    <w:rsid w:val="001520E4"/>
    <w:rsid w:val="00152102"/>
    <w:rsid w:val="00152262"/>
    <w:rsid w:val="00152300"/>
    <w:rsid w:val="0015231F"/>
    <w:rsid w:val="00152410"/>
    <w:rsid w:val="0015267A"/>
    <w:rsid w:val="00152706"/>
    <w:rsid w:val="001527A0"/>
    <w:rsid w:val="0015284F"/>
    <w:rsid w:val="00152CA5"/>
    <w:rsid w:val="00152D4D"/>
    <w:rsid w:val="00152E21"/>
    <w:rsid w:val="00152EA6"/>
    <w:rsid w:val="00152EBF"/>
    <w:rsid w:val="00152EC1"/>
    <w:rsid w:val="00153088"/>
    <w:rsid w:val="001530B3"/>
    <w:rsid w:val="0015318E"/>
    <w:rsid w:val="001531E5"/>
    <w:rsid w:val="0015323B"/>
    <w:rsid w:val="001534B4"/>
    <w:rsid w:val="00153679"/>
    <w:rsid w:val="0015370E"/>
    <w:rsid w:val="00153751"/>
    <w:rsid w:val="00153B50"/>
    <w:rsid w:val="00153CB2"/>
    <w:rsid w:val="00153EDD"/>
    <w:rsid w:val="0015407E"/>
    <w:rsid w:val="00154080"/>
    <w:rsid w:val="00154106"/>
    <w:rsid w:val="00154149"/>
    <w:rsid w:val="001541FA"/>
    <w:rsid w:val="001541FE"/>
    <w:rsid w:val="00154209"/>
    <w:rsid w:val="001545C9"/>
    <w:rsid w:val="001546A0"/>
    <w:rsid w:val="001546D4"/>
    <w:rsid w:val="001546D5"/>
    <w:rsid w:val="001547B2"/>
    <w:rsid w:val="0015480F"/>
    <w:rsid w:val="00154821"/>
    <w:rsid w:val="0015487E"/>
    <w:rsid w:val="00154908"/>
    <w:rsid w:val="00154B84"/>
    <w:rsid w:val="00154B9B"/>
    <w:rsid w:val="00154BF7"/>
    <w:rsid w:val="00154C95"/>
    <w:rsid w:val="00154E25"/>
    <w:rsid w:val="00154EAA"/>
    <w:rsid w:val="00154F9A"/>
    <w:rsid w:val="00154FA8"/>
    <w:rsid w:val="001550A9"/>
    <w:rsid w:val="001553E6"/>
    <w:rsid w:val="0015555C"/>
    <w:rsid w:val="001556F6"/>
    <w:rsid w:val="0015577C"/>
    <w:rsid w:val="001557C9"/>
    <w:rsid w:val="001558AF"/>
    <w:rsid w:val="001558D1"/>
    <w:rsid w:val="0015594A"/>
    <w:rsid w:val="00155B3F"/>
    <w:rsid w:val="00155E1F"/>
    <w:rsid w:val="00155E52"/>
    <w:rsid w:val="00155F6A"/>
    <w:rsid w:val="001560E1"/>
    <w:rsid w:val="00156148"/>
    <w:rsid w:val="00156153"/>
    <w:rsid w:val="0015616A"/>
    <w:rsid w:val="001561D1"/>
    <w:rsid w:val="001561D3"/>
    <w:rsid w:val="00156224"/>
    <w:rsid w:val="00156346"/>
    <w:rsid w:val="00156426"/>
    <w:rsid w:val="001568B0"/>
    <w:rsid w:val="00156913"/>
    <w:rsid w:val="00156962"/>
    <w:rsid w:val="001569ED"/>
    <w:rsid w:val="00156A5A"/>
    <w:rsid w:val="00156A95"/>
    <w:rsid w:val="00156BED"/>
    <w:rsid w:val="00156C0A"/>
    <w:rsid w:val="00156CB7"/>
    <w:rsid w:val="00156E0A"/>
    <w:rsid w:val="00156F36"/>
    <w:rsid w:val="00156FBD"/>
    <w:rsid w:val="0015702C"/>
    <w:rsid w:val="00157073"/>
    <w:rsid w:val="00157077"/>
    <w:rsid w:val="001570E4"/>
    <w:rsid w:val="00157180"/>
    <w:rsid w:val="0015723C"/>
    <w:rsid w:val="0015756A"/>
    <w:rsid w:val="001575A5"/>
    <w:rsid w:val="001575D7"/>
    <w:rsid w:val="0015777C"/>
    <w:rsid w:val="00157D74"/>
    <w:rsid w:val="00157FE2"/>
    <w:rsid w:val="00160211"/>
    <w:rsid w:val="0016068E"/>
    <w:rsid w:val="001607B1"/>
    <w:rsid w:val="001609A3"/>
    <w:rsid w:val="00160ABC"/>
    <w:rsid w:val="00160E10"/>
    <w:rsid w:val="00160F96"/>
    <w:rsid w:val="00161100"/>
    <w:rsid w:val="001611B3"/>
    <w:rsid w:val="001611E6"/>
    <w:rsid w:val="0016137D"/>
    <w:rsid w:val="001613B7"/>
    <w:rsid w:val="00161456"/>
    <w:rsid w:val="00161583"/>
    <w:rsid w:val="00161689"/>
    <w:rsid w:val="001616E1"/>
    <w:rsid w:val="00161A07"/>
    <w:rsid w:val="00161C2D"/>
    <w:rsid w:val="00161C76"/>
    <w:rsid w:val="00161CE7"/>
    <w:rsid w:val="00161DBB"/>
    <w:rsid w:val="00161DD1"/>
    <w:rsid w:val="00161DD4"/>
    <w:rsid w:val="00161FBB"/>
    <w:rsid w:val="00162089"/>
    <w:rsid w:val="0016209E"/>
    <w:rsid w:val="001620C8"/>
    <w:rsid w:val="00162102"/>
    <w:rsid w:val="0016219B"/>
    <w:rsid w:val="001621D2"/>
    <w:rsid w:val="00162241"/>
    <w:rsid w:val="00162283"/>
    <w:rsid w:val="0016236C"/>
    <w:rsid w:val="0016264D"/>
    <w:rsid w:val="001626C6"/>
    <w:rsid w:val="001626FB"/>
    <w:rsid w:val="001627ED"/>
    <w:rsid w:val="001628E1"/>
    <w:rsid w:val="00162969"/>
    <w:rsid w:val="001629EB"/>
    <w:rsid w:val="00162A9E"/>
    <w:rsid w:val="00162ACA"/>
    <w:rsid w:val="00162B06"/>
    <w:rsid w:val="00162BF2"/>
    <w:rsid w:val="00162D63"/>
    <w:rsid w:val="00162E50"/>
    <w:rsid w:val="00162E72"/>
    <w:rsid w:val="00163226"/>
    <w:rsid w:val="00163242"/>
    <w:rsid w:val="001633CB"/>
    <w:rsid w:val="001633F5"/>
    <w:rsid w:val="00163455"/>
    <w:rsid w:val="00163488"/>
    <w:rsid w:val="00163567"/>
    <w:rsid w:val="00163588"/>
    <w:rsid w:val="001635B3"/>
    <w:rsid w:val="0016361D"/>
    <w:rsid w:val="001636F2"/>
    <w:rsid w:val="00163702"/>
    <w:rsid w:val="0016377E"/>
    <w:rsid w:val="00163796"/>
    <w:rsid w:val="001637FD"/>
    <w:rsid w:val="0016396C"/>
    <w:rsid w:val="00163ABB"/>
    <w:rsid w:val="00163B40"/>
    <w:rsid w:val="00163BB6"/>
    <w:rsid w:val="00163CF2"/>
    <w:rsid w:val="001640DE"/>
    <w:rsid w:val="001641D6"/>
    <w:rsid w:val="00164245"/>
    <w:rsid w:val="001642E0"/>
    <w:rsid w:val="0016432C"/>
    <w:rsid w:val="0016434D"/>
    <w:rsid w:val="00164428"/>
    <w:rsid w:val="00164482"/>
    <w:rsid w:val="001644E1"/>
    <w:rsid w:val="001645B1"/>
    <w:rsid w:val="001646C9"/>
    <w:rsid w:val="00164758"/>
    <w:rsid w:val="00164760"/>
    <w:rsid w:val="001647A7"/>
    <w:rsid w:val="001647D6"/>
    <w:rsid w:val="0016490C"/>
    <w:rsid w:val="00164934"/>
    <w:rsid w:val="00164B8C"/>
    <w:rsid w:val="00164BB3"/>
    <w:rsid w:val="00164C62"/>
    <w:rsid w:val="00164D56"/>
    <w:rsid w:val="00164DF0"/>
    <w:rsid w:val="00164E7F"/>
    <w:rsid w:val="00164F43"/>
    <w:rsid w:val="00164FAE"/>
    <w:rsid w:val="00165036"/>
    <w:rsid w:val="00165340"/>
    <w:rsid w:val="00165380"/>
    <w:rsid w:val="0016545C"/>
    <w:rsid w:val="0016561B"/>
    <w:rsid w:val="00165687"/>
    <w:rsid w:val="001656A0"/>
    <w:rsid w:val="001656A1"/>
    <w:rsid w:val="001658C1"/>
    <w:rsid w:val="00165A13"/>
    <w:rsid w:val="00165BC8"/>
    <w:rsid w:val="00165BE5"/>
    <w:rsid w:val="00165DF1"/>
    <w:rsid w:val="00165E06"/>
    <w:rsid w:val="00165EA5"/>
    <w:rsid w:val="00165EB1"/>
    <w:rsid w:val="00165FEF"/>
    <w:rsid w:val="0016608D"/>
    <w:rsid w:val="0016608F"/>
    <w:rsid w:val="001662F4"/>
    <w:rsid w:val="001662FC"/>
    <w:rsid w:val="0016640B"/>
    <w:rsid w:val="00166523"/>
    <w:rsid w:val="00166536"/>
    <w:rsid w:val="00166687"/>
    <w:rsid w:val="001667F2"/>
    <w:rsid w:val="001668C9"/>
    <w:rsid w:val="001668F3"/>
    <w:rsid w:val="00166A00"/>
    <w:rsid w:val="00166A2D"/>
    <w:rsid w:val="00166A36"/>
    <w:rsid w:val="00166ACD"/>
    <w:rsid w:val="00166B29"/>
    <w:rsid w:val="00166B6D"/>
    <w:rsid w:val="00166CB5"/>
    <w:rsid w:val="00166D06"/>
    <w:rsid w:val="00166D99"/>
    <w:rsid w:val="00166E24"/>
    <w:rsid w:val="00166F51"/>
    <w:rsid w:val="00166FFC"/>
    <w:rsid w:val="001670F0"/>
    <w:rsid w:val="0016711F"/>
    <w:rsid w:val="001672A3"/>
    <w:rsid w:val="0016751E"/>
    <w:rsid w:val="00167548"/>
    <w:rsid w:val="00167639"/>
    <w:rsid w:val="0016765D"/>
    <w:rsid w:val="001679AC"/>
    <w:rsid w:val="00167B65"/>
    <w:rsid w:val="00167B95"/>
    <w:rsid w:val="00167C48"/>
    <w:rsid w:val="00167D40"/>
    <w:rsid w:val="00167F17"/>
    <w:rsid w:val="00167F1B"/>
    <w:rsid w:val="0017003B"/>
    <w:rsid w:val="001702B2"/>
    <w:rsid w:val="00170384"/>
    <w:rsid w:val="001703B4"/>
    <w:rsid w:val="001704BF"/>
    <w:rsid w:val="00170543"/>
    <w:rsid w:val="001705E1"/>
    <w:rsid w:val="00170655"/>
    <w:rsid w:val="001707C5"/>
    <w:rsid w:val="001707D5"/>
    <w:rsid w:val="001709A1"/>
    <w:rsid w:val="00170B1F"/>
    <w:rsid w:val="00170BD2"/>
    <w:rsid w:val="00170C76"/>
    <w:rsid w:val="00170E10"/>
    <w:rsid w:val="00170E18"/>
    <w:rsid w:val="00170E24"/>
    <w:rsid w:val="00171090"/>
    <w:rsid w:val="00171122"/>
    <w:rsid w:val="00171202"/>
    <w:rsid w:val="0017128A"/>
    <w:rsid w:val="001712FE"/>
    <w:rsid w:val="0017144B"/>
    <w:rsid w:val="0017189B"/>
    <w:rsid w:val="0017196D"/>
    <w:rsid w:val="00171A6F"/>
    <w:rsid w:val="00171AF5"/>
    <w:rsid w:val="00171B15"/>
    <w:rsid w:val="00171C31"/>
    <w:rsid w:val="00171C36"/>
    <w:rsid w:val="00171C86"/>
    <w:rsid w:val="00171F00"/>
    <w:rsid w:val="00171F59"/>
    <w:rsid w:val="00172038"/>
    <w:rsid w:val="0017205A"/>
    <w:rsid w:val="0017209E"/>
    <w:rsid w:val="001721B3"/>
    <w:rsid w:val="001723CD"/>
    <w:rsid w:val="00172764"/>
    <w:rsid w:val="001727AF"/>
    <w:rsid w:val="00172853"/>
    <w:rsid w:val="00172874"/>
    <w:rsid w:val="001728C6"/>
    <w:rsid w:val="001728F0"/>
    <w:rsid w:val="00172966"/>
    <w:rsid w:val="00172990"/>
    <w:rsid w:val="00172A15"/>
    <w:rsid w:val="00172A61"/>
    <w:rsid w:val="00172A7C"/>
    <w:rsid w:val="00172A90"/>
    <w:rsid w:val="00172B11"/>
    <w:rsid w:val="00172B4C"/>
    <w:rsid w:val="00172BE2"/>
    <w:rsid w:val="00172C6A"/>
    <w:rsid w:val="00172D9C"/>
    <w:rsid w:val="00172F52"/>
    <w:rsid w:val="001730DF"/>
    <w:rsid w:val="00173159"/>
    <w:rsid w:val="001731DF"/>
    <w:rsid w:val="0017323E"/>
    <w:rsid w:val="0017324C"/>
    <w:rsid w:val="001732DE"/>
    <w:rsid w:val="001733F1"/>
    <w:rsid w:val="001734E9"/>
    <w:rsid w:val="0017357C"/>
    <w:rsid w:val="0017368F"/>
    <w:rsid w:val="00173730"/>
    <w:rsid w:val="001737F6"/>
    <w:rsid w:val="001739AF"/>
    <w:rsid w:val="00173A04"/>
    <w:rsid w:val="00173AEA"/>
    <w:rsid w:val="00173DDA"/>
    <w:rsid w:val="00173EED"/>
    <w:rsid w:val="00173FC8"/>
    <w:rsid w:val="00174005"/>
    <w:rsid w:val="001740A3"/>
    <w:rsid w:val="001740E7"/>
    <w:rsid w:val="001741AC"/>
    <w:rsid w:val="001741FC"/>
    <w:rsid w:val="00174391"/>
    <w:rsid w:val="00174685"/>
    <w:rsid w:val="001747DE"/>
    <w:rsid w:val="00174924"/>
    <w:rsid w:val="00174964"/>
    <w:rsid w:val="00174BB2"/>
    <w:rsid w:val="00174D20"/>
    <w:rsid w:val="00174D83"/>
    <w:rsid w:val="00174D8B"/>
    <w:rsid w:val="00174ED3"/>
    <w:rsid w:val="00174F65"/>
    <w:rsid w:val="00175215"/>
    <w:rsid w:val="0017541A"/>
    <w:rsid w:val="001754F0"/>
    <w:rsid w:val="00175723"/>
    <w:rsid w:val="0017575E"/>
    <w:rsid w:val="001757FF"/>
    <w:rsid w:val="00175946"/>
    <w:rsid w:val="001759E9"/>
    <w:rsid w:val="00175ABF"/>
    <w:rsid w:val="00175D8B"/>
    <w:rsid w:val="00175DD4"/>
    <w:rsid w:val="00175EDC"/>
    <w:rsid w:val="00175EF7"/>
    <w:rsid w:val="0017606F"/>
    <w:rsid w:val="00176404"/>
    <w:rsid w:val="001764E1"/>
    <w:rsid w:val="00176507"/>
    <w:rsid w:val="001766BD"/>
    <w:rsid w:val="00176A1D"/>
    <w:rsid w:val="00176AAE"/>
    <w:rsid w:val="00176AF2"/>
    <w:rsid w:val="00176B6E"/>
    <w:rsid w:val="00176BDA"/>
    <w:rsid w:val="001770E7"/>
    <w:rsid w:val="001770ED"/>
    <w:rsid w:val="001770FA"/>
    <w:rsid w:val="00177200"/>
    <w:rsid w:val="00177416"/>
    <w:rsid w:val="00177468"/>
    <w:rsid w:val="00177470"/>
    <w:rsid w:val="001774EB"/>
    <w:rsid w:val="0017774B"/>
    <w:rsid w:val="001777F8"/>
    <w:rsid w:val="0017781F"/>
    <w:rsid w:val="00177B0D"/>
    <w:rsid w:val="00177B4C"/>
    <w:rsid w:val="00177BC7"/>
    <w:rsid w:val="00177C04"/>
    <w:rsid w:val="00177C53"/>
    <w:rsid w:val="00177DE1"/>
    <w:rsid w:val="00177F6A"/>
    <w:rsid w:val="00180127"/>
    <w:rsid w:val="00180137"/>
    <w:rsid w:val="0018014B"/>
    <w:rsid w:val="00180260"/>
    <w:rsid w:val="00180277"/>
    <w:rsid w:val="001802BE"/>
    <w:rsid w:val="00180465"/>
    <w:rsid w:val="0018056E"/>
    <w:rsid w:val="001805C9"/>
    <w:rsid w:val="00180624"/>
    <w:rsid w:val="0018064A"/>
    <w:rsid w:val="00180656"/>
    <w:rsid w:val="0018086A"/>
    <w:rsid w:val="00180993"/>
    <w:rsid w:val="001809E0"/>
    <w:rsid w:val="00180A03"/>
    <w:rsid w:val="00180A33"/>
    <w:rsid w:val="00180C85"/>
    <w:rsid w:val="00180C93"/>
    <w:rsid w:val="00180DFD"/>
    <w:rsid w:val="00180E46"/>
    <w:rsid w:val="00180F7A"/>
    <w:rsid w:val="00180FAB"/>
    <w:rsid w:val="0018101E"/>
    <w:rsid w:val="001810AF"/>
    <w:rsid w:val="001810B7"/>
    <w:rsid w:val="0018116B"/>
    <w:rsid w:val="0018120C"/>
    <w:rsid w:val="00181329"/>
    <w:rsid w:val="0018145A"/>
    <w:rsid w:val="0018148D"/>
    <w:rsid w:val="0018149D"/>
    <w:rsid w:val="0018150D"/>
    <w:rsid w:val="001816F9"/>
    <w:rsid w:val="00181801"/>
    <w:rsid w:val="00181869"/>
    <w:rsid w:val="001819DD"/>
    <w:rsid w:val="001819EB"/>
    <w:rsid w:val="00181A1F"/>
    <w:rsid w:val="00181AB5"/>
    <w:rsid w:val="00181AEE"/>
    <w:rsid w:val="00181B6B"/>
    <w:rsid w:val="00181D3A"/>
    <w:rsid w:val="00181D95"/>
    <w:rsid w:val="00181F2A"/>
    <w:rsid w:val="00182068"/>
    <w:rsid w:val="0018209D"/>
    <w:rsid w:val="00182164"/>
    <w:rsid w:val="001821F1"/>
    <w:rsid w:val="0018225D"/>
    <w:rsid w:val="001822B8"/>
    <w:rsid w:val="00182388"/>
    <w:rsid w:val="001823AD"/>
    <w:rsid w:val="0018248E"/>
    <w:rsid w:val="00182639"/>
    <w:rsid w:val="001829C7"/>
    <w:rsid w:val="00182AC2"/>
    <w:rsid w:val="00182B07"/>
    <w:rsid w:val="00182BD2"/>
    <w:rsid w:val="00182C13"/>
    <w:rsid w:val="00182E69"/>
    <w:rsid w:val="00182EE6"/>
    <w:rsid w:val="00182F39"/>
    <w:rsid w:val="00182F49"/>
    <w:rsid w:val="00182FFA"/>
    <w:rsid w:val="001830BB"/>
    <w:rsid w:val="001830C8"/>
    <w:rsid w:val="0018341F"/>
    <w:rsid w:val="00183489"/>
    <w:rsid w:val="001834C0"/>
    <w:rsid w:val="00183510"/>
    <w:rsid w:val="0018379E"/>
    <w:rsid w:val="00183881"/>
    <w:rsid w:val="00183A0F"/>
    <w:rsid w:val="00183B9E"/>
    <w:rsid w:val="00183CEC"/>
    <w:rsid w:val="00183D21"/>
    <w:rsid w:val="00183D49"/>
    <w:rsid w:val="00183D57"/>
    <w:rsid w:val="00183D84"/>
    <w:rsid w:val="00183D92"/>
    <w:rsid w:val="00184065"/>
    <w:rsid w:val="001841F0"/>
    <w:rsid w:val="0018432D"/>
    <w:rsid w:val="00184415"/>
    <w:rsid w:val="001844A6"/>
    <w:rsid w:val="001844D8"/>
    <w:rsid w:val="0018453C"/>
    <w:rsid w:val="00184611"/>
    <w:rsid w:val="00184913"/>
    <w:rsid w:val="00184B7B"/>
    <w:rsid w:val="00184CDB"/>
    <w:rsid w:val="00184EAF"/>
    <w:rsid w:val="00184F0E"/>
    <w:rsid w:val="00184F4D"/>
    <w:rsid w:val="00184FA2"/>
    <w:rsid w:val="00184FE6"/>
    <w:rsid w:val="00185051"/>
    <w:rsid w:val="0018505A"/>
    <w:rsid w:val="0018508A"/>
    <w:rsid w:val="001850A3"/>
    <w:rsid w:val="00185107"/>
    <w:rsid w:val="00185222"/>
    <w:rsid w:val="0018529E"/>
    <w:rsid w:val="00185343"/>
    <w:rsid w:val="001855DA"/>
    <w:rsid w:val="0018570C"/>
    <w:rsid w:val="0018580D"/>
    <w:rsid w:val="0018588C"/>
    <w:rsid w:val="0018588F"/>
    <w:rsid w:val="00185A15"/>
    <w:rsid w:val="00185AFE"/>
    <w:rsid w:val="00185BC7"/>
    <w:rsid w:val="00185BCB"/>
    <w:rsid w:val="00185C9E"/>
    <w:rsid w:val="00185D68"/>
    <w:rsid w:val="00185EB5"/>
    <w:rsid w:val="00185F2D"/>
    <w:rsid w:val="00185F97"/>
    <w:rsid w:val="00186011"/>
    <w:rsid w:val="00186119"/>
    <w:rsid w:val="00186216"/>
    <w:rsid w:val="00186268"/>
    <w:rsid w:val="001864BF"/>
    <w:rsid w:val="0018656B"/>
    <w:rsid w:val="00186624"/>
    <w:rsid w:val="00186A9D"/>
    <w:rsid w:val="00186D77"/>
    <w:rsid w:val="00186ECB"/>
    <w:rsid w:val="00186FCF"/>
    <w:rsid w:val="0018704D"/>
    <w:rsid w:val="00187065"/>
    <w:rsid w:val="0018713C"/>
    <w:rsid w:val="001872BD"/>
    <w:rsid w:val="001873E3"/>
    <w:rsid w:val="00187452"/>
    <w:rsid w:val="001875D4"/>
    <w:rsid w:val="0018761F"/>
    <w:rsid w:val="00187634"/>
    <w:rsid w:val="0018779B"/>
    <w:rsid w:val="00187800"/>
    <w:rsid w:val="00187A13"/>
    <w:rsid w:val="00187A17"/>
    <w:rsid w:val="00187ABD"/>
    <w:rsid w:val="00187DF7"/>
    <w:rsid w:val="00187E71"/>
    <w:rsid w:val="00187E72"/>
    <w:rsid w:val="00187F8F"/>
    <w:rsid w:val="0019010F"/>
    <w:rsid w:val="0019022F"/>
    <w:rsid w:val="001902F1"/>
    <w:rsid w:val="00190479"/>
    <w:rsid w:val="001906B9"/>
    <w:rsid w:val="00190711"/>
    <w:rsid w:val="00190740"/>
    <w:rsid w:val="0019095B"/>
    <w:rsid w:val="00190AEA"/>
    <w:rsid w:val="00190D6D"/>
    <w:rsid w:val="00190FC1"/>
    <w:rsid w:val="00190FC9"/>
    <w:rsid w:val="00191075"/>
    <w:rsid w:val="0019110E"/>
    <w:rsid w:val="00191154"/>
    <w:rsid w:val="0019115F"/>
    <w:rsid w:val="00191193"/>
    <w:rsid w:val="001911DD"/>
    <w:rsid w:val="0019125B"/>
    <w:rsid w:val="001912C0"/>
    <w:rsid w:val="001912F0"/>
    <w:rsid w:val="001913EE"/>
    <w:rsid w:val="00191489"/>
    <w:rsid w:val="001914C9"/>
    <w:rsid w:val="00191558"/>
    <w:rsid w:val="00191582"/>
    <w:rsid w:val="00191612"/>
    <w:rsid w:val="00191693"/>
    <w:rsid w:val="001916FE"/>
    <w:rsid w:val="001917B7"/>
    <w:rsid w:val="00191909"/>
    <w:rsid w:val="00191915"/>
    <w:rsid w:val="00191A1A"/>
    <w:rsid w:val="00191C8E"/>
    <w:rsid w:val="00191D31"/>
    <w:rsid w:val="00191F4B"/>
    <w:rsid w:val="00192095"/>
    <w:rsid w:val="001920F8"/>
    <w:rsid w:val="00192138"/>
    <w:rsid w:val="001921B5"/>
    <w:rsid w:val="001921CE"/>
    <w:rsid w:val="001921D8"/>
    <w:rsid w:val="0019239D"/>
    <w:rsid w:val="00192577"/>
    <w:rsid w:val="00192578"/>
    <w:rsid w:val="00192763"/>
    <w:rsid w:val="0019283E"/>
    <w:rsid w:val="0019296C"/>
    <w:rsid w:val="001929AB"/>
    <w:rsid w:val="001929BD"/>
    <w:rsid w:val="00192A64"/>
    <w:rsid w:val="00192AEF"/>
    <w:rsid w:val="00192C62"/>
    <w:rsid w:val="00192C67"/>
    <w:rsid w:val="00192E23"/>
    <w:rsid w:val="00192E6D"/>
    <w:rsid w:val="00193056"/>
    <w:rsid w:val="00193180"/>
    <w:rsid w:val="0019335B"/>
    <w:rsid w:val="001933B1"/>
    <w:rsid w:val="0019341A"/>
    <w:rsid w:val="00193656"/>
    <w:rsid w:val="00193728"/>
    <w:rsid w:val="0019375E"/>
    <w:rsid w:val="001937D7"/>
    <w:rsid w:val="001937DA"/>
    <w:rsid w:val="0019386C"/>
    <w:rsid w:val="0019386E"/>
    <w:rsid w:val="00193883"/>
    <w:rsid w:val="00193886"/>
    <w:rsid w:val="0019391A"/>
    <w:rsid w:val="001939BD"/>
    <w:rsid w:val="00193B31"/>
    <w:rsid w:val="00193B86"/>
    <w:rsid w:val="00193C65"/>
    <w:rsid w:val="00193CEF"/>
    <w:rsid w:val="00193D71"/>
    <w:rsid w:val="00193E50"/>
    <w:rsid w:val="00193E7C"/>
    <w:rsid w:val="00193F32"/>
    <w:rsid w:val="00194098"/>
    <w:rsid w:val="00194305"/>
    <w:rsid w:val="001944B8"/>
    <w:rsid w:val="001944CE"/>
    <w:rsid w:val="001944F5"/>
    <w:rsid w:val="001946F0"/>
    <w:rsid w:val="00194841"/>
    <w:rsid w:val="0019490C"/>
    <w:rsid w:val="00194958"/>
    <w:rsid w:val="00194AEC"/>
    <w:rsid w:val="00194BAE"/>
    <w:rsid w:val="00194BB5"/>
    <w:rsid w:val="00194CDE"/>
    <w:rsid w:val="00194D3D"/>
    <w:rsid w:val="00194D4C"/>
    <w:rsid w:val="00194E70"/>
    <w:rsid w:val="00194FBB"/>
    <w:rsid w:val="00195110"/>
    <w:rsid w:val="0019527D"/>
    <w:rsid w:val="00195283"/>
    <w:rsid w:val="0019528E"/>
    <w:rsid w:val="001952B2"/>
    <w:rsid w:val="001952F6"/>
    <w:rsid w:val="001952FF"/>
    <w:rsid w:val="0019530C"/>
    <w:rsid w:val="00195359"/>
    <w:rsid w:val="001955FD"/>
    <w:rsid w:val="00195659"/>
    <w:rsid w:val="00195695"/>
    <w:rsid w:val="001956DF"/>
    <w:rsid w:val="001957C3"/>
    <w:rsid w:val="00195A9B"/>
    <w:rsid w:val="00195AB6"/>
    <w:rsid w:val="00195B51"/>
    <w:rsid w:val="00195BF1"/>
    <w:rsid w:val="00195CD6"/>
    <w:rsid w:val="00195E8E"/>
    <w:rsid w:val="00195F05"/>
    <w:rsid w:val="00195F5E"/>
    <w:rsid w:val="00195F70"/>
    <w:rsid w:val="00195F9F"/>
    <w:rsid w:val="00195FCA"/>
    <w:rsid w:val="00195FE8"/>
    <w:rsid w:val="0019604E"/>
    <w:rsid w:val="001961C8"/>
    <w:rsid w:val="001962D7"/>
    <w:rsid w:val="001963DF"/>
    <w:rsid w:val="00196413"/>
    <w:rsid w:val="00196463"/>
    <w:rsid w:val="001964AB"/>
    <w:rsid w:val="0019652C"/>
    <w:rsid w:val="001966FA"/>
    <w:rsid w:val="00196B4A"/>
    <w:rsid w:val="00196D99"/>
    <w:rsid w:val="00196DF2"/>
    <w:rsid w:val="00196EB8"/>
    <w:rsid w:val="0019708D"/>
    <w:rsid w:val="001970AA"/>
    <w:rsid w:val="0019718F"/>
    <w:rsid w:val="001971C3"/>
    <w:rsid w:val="001971EE"/>
    <w:rsid w:val="00197352"/>
    <w:rsid w:val="0019756A"/>
    <w:rsid w:val="001976CF"/>
    <w:rsid w:val="001976D3"/>
    <w:rsid w:val="001976D4"/>
    <w:rsid w:val="001976DC"/>
    <w:rsid w:val="0019773F"/>
    <w:rsid w:val="00197793"/>
    <w:rsid w:val="00197C1C"/>
    <w:rsid w:val="00197CE7"/>
    <w:rsid w:val="00197CF8"/>
    <w:rsid w:val="00197D2C"/>
    <w:rsid w:val="00197DC8"/>
    <w:rsid w:val="00197E3A"/>
    <w:rsid w:val="00197E4F"/>
    <w:rsid w:val="00197F05"/>
    <w:rsid w:val="00197F27"/>
    <w:rsid w:val="00197FCD"/>
    <w:rsid w:val="00197FE6"/>
    <w:rsid w:val="001A0001"/>
    <w:rsid w:val="001A008A"/>
    <w:rsid w:val="001A0366"/>
    <w:rsid w:val="001A045A"/>
    <w:rsid w:val="001A04A2"/>
    <w:rsid w:val="001A0547"/>
    <w:rsid w:val="001A068B"/>
    <w:rsid w:val="001A075B"/>
    <w:rsid w:val="001A0787"/>
    <w:rsid w:val="001A0836"/>
    <w:rsid w:val="001A0919"/>
    <w:rsid w:val="001A0D29"/>
    <w:rsid w:val="001A0F85"/>
    <w:rsid w:val="001A0FEA"/>
    <w:rsid w:val="001A1015"/>
    <w:rsid w:val="001A1060"/>
    <w:rsid w:val="001A1329"/>
    <w:rsid w:val="001A1340"/>
    <w:rsid w:val="001A13C7"/>
    <w:rsid w:val="001A143A"/>
    <w:rsid w:val="001A17D4"/>
    <w:rsid w:val="001A18EA"/>
    <w:rsid w:val="001A19B0"/>
    <w:rsid w:val="001A1AE2"/>
    <w:rsid w:val="001A1B4C"/>
    <w:rsid w:val="001A1BCE"/>
    <w:rsid w:val="001A1C1B"/>
    <w:rsid w:val="001A1D60"/>
    <w:rsid w:val="001A209D"/>
    <w:rsid w:val="001A22C9"/>
    <w:rsid w:val="001A237E"/>
    <w:rsid w:val="001A242C"/>
    <w:rsid w:val="001A254E"/>
    <w:rsid w:val="001A2758"/>
    <w:rsid w:val="001A2A03"/>
    <w:rsid w:val="001A2B74"/>
    <w:rsid w:val="001A2BAF"/>
    <w:rsid w:val="001A2C6D"/>
    <w:rsid w:val="001A2D64"/>
    <w:rsid w:val="001A2DDB"/>
    <w:rsid w:val="001A31C4"/>
    <w:rsid w:val="001A3259"/>
    <w:rsid w:val="001A32FB"/>
    <w:rsid w:val="001A331F"/>
    <w:rsid w:val="001A3377"/>
    <w:rsid w:val="001A36D1"/>
    <w:rsid w:val="001A36D8"/>
    <w:rsid w:val="001A373C"/>
    <w:rsid w:val="001A386B"/>
    <w:rsid w:val="001A395F"/>
    <w:rsid w:val="001A397B"/>
    <w:rsid w:val="001A3AE4"/>
    <w:rsid w:val="001A3BA8"/>
    <w:rsid w:val="001A3C6C"/>
    <w:rsid w:val="001A3CCD"/>
    <w:rsid w:val="001A3FA2"/>
    <w:rsid w:val="001A3FB9"/>
    <w:rsid w:val="001A408B"/>
    <w:rsid w:val="001A40CC"/>
    <w:rsid w:val="001A41C1"/>
    <w:rsid w:val="001A43BD"/>
    <w:rsid w:val="001A4582"/>
    <w:rsid w:val="001A45BA"/>
    <w:rsid w:val="001A45F9"/>
    <w:rsid w:val="001A4782"/>
    <w:rsid w:val="001A4872"/>
    <w:rsid w:val="001A48D4"/>
    <w:rsid w:val="001A493D"/>
    <w:rsid w:val="001A4B6E"/>
    <w:rsid w:val="001A4D82"/>
    <w:rsid w:val="001A4DBA"/>
    <w:rsid w:val="001A4E7A"/>
    <w:rsid w:val="001A51C4"/>
    <w:rsid w:val="001A5337"/>
    <w:rsid w:val="001A54CA"/>
    <w:rsid w:val="001A553F"/>
    <w:rsid w:val="001A561B"/>
    <w:rsid w:val="001A56E7"/>
    <w:rsid w:val="001A58BF"/>
    <w:rsid w:val="001A58E5"/>
    <w:rsid w:val="001A5974"/>
    <w:rsid w:val="001A5A24"/>
    <w:rsid w:val="001A5A54"/>
    <w:rsid w:val="001A5B13"/>
    <w:rsid w:val="001A5B31"/>
    <w:rsid w:val="001A5BA4"/>
    <w:rsid w:val="001A5BE1"/>
    <w:rsid w:val="001A5C96"/>
    <w:rsid w:val="001A5CD4"/>
    <w:rsid w:val="001A5DB4"/>
    <w:rsid w:val="001A5DDD"/>
    <w:rsid w:val="001A5E5D"/>
    <w:rsid w:val="001A5EF3"/>
    <w:rsid w:val="001A5F72"/>
    <w:rsid w:val="001A6023"/>
    <w:rsid w:val="001A603C"/>
    <w:rsid w:val="001A6059"/>
    <w:rsid w:val="001A614D"/>
    <w:rsid w:val="001A67FC"/>
    <w:rsid w:val="001A6815"/>
    <w:rsid w:val="001A6A1E"/>
    <w:rsid w:val="001A6A9C"/>
    <w:rsid w:val="001A6AC7"/>
    <w:rsid w:val="001A6BC7"/>
    <w:rsid w:val="001A6BFE"/>
    <w:rsid w:val="001A6C40"/>
    <w:rsid w:val="001A6C9B"/>
    <w:rsid w:val="001A6D49"/>
    <w:rsid w:val="001A6D5B"/>
    <w:rsid w:val="001A6E9E"/>
    <w:rsid w:val="001A6F71"/>
    <w:rsid w:val="001A6F8C"/>
    <w:rsid w:val="001A6F98"/>
    <w:rsid w:val="001A6FE0"/>
    <w:rsid w:val="001A707C"/>
    <w:rsid w:val="001A70C7"/>
    <w:rsid w:val="001A7156"/>
    <w:rsid w:val="001A7258"/>
    <w:rsid w:val="001A7358"/>
    <w:rsid w:val="001A7488"/>
    <w:rsid w:val="001A74B1"/>
    <w:rsid w:val="001A7507"/>
    <w:rsid w:val="001A751F"/>
    <w:rsid w:val="001A7610"/>
    <w:rsid w:val="001A7623"/>
    <w:rsid w:val="001A77AC"/>
    <w:rsid w:val="001A7850"/>
    <w:rsid w:val="001A78D2"/>
    <w:rsid w:val="001A7BC7"/>
    <w:rsid w:val="001A7BE9"/>
    <w:rsid w:val="001A7C25"/>
    <w:rsid w:val="001A7C40"/>
    <w:rsid w:val="001A7D99"/>
    <w:rsid w:val="001A7DF7"/>
    <w:rsid w:val="001A7E41"/>
    <w:rsid w:val="001A7EA3"/>
    <w:rsid w:val="001A7F45"/>
    <w:rsid w:val="001B000D"/>
    <w:rsid w:val="001B0052"/>
    <w:rsid w:val="001B042D"/>
    <w:rsid w:val="001B0534"/>
    <w:rsid w:val="001B059E"/>
    <w:rsid w:val="001B060C"/>
    <w:rsid w:val="001B063E"/>
    <w:rsid w:val="001B075F"/>
    <w:rsid w:val="001B0849"/>
    <w:rsid w:val="001B0A17"/>
    <w:rsid w:val="001B0B39"/>
    <w:rsid w:val="001B0B92"/>
    <w:rsid w:val="001B0BEA"/>
    <w:rsid w:val="001B0CCD"/>
    <w:rsid w:val="001B0E5D"/>
    <w:rsid w:val="001B0E7F"/>
    <w:rsid w:val="001B0EF4"/>
    <w:rsid w:val="001B124F"/>
    <w:rsid w:val="001B14FB"/>
    <w:rsid w:val="001B1603"/>
    <w:rsid w:val="001B169A"/>
    <w:rsid w:val="001B1892"/>
    <w:rsid w:val="001B1940"/>
    <w:rsid w:val="001B1AAE"/>
    <w:rsid w:val="001B1B25"/>
    <w:rsid w:val="001B1BC6"/>
    <w:rsid w:val="001B1F36"/>
    <w:rsid w:val="001B1F7F"/>
    <w:rsid w:val="001B1FB3"/>
    <w:rsid w:val="001B208B"/>
    <w:rsid w:val="001B20E0"/>
    <w:rsid w:val="001B21AA"/>
    <w:rsid w:val="001B2476"/>
    <w:rsid w:val="001B24B9"/>
    <w:rsid w:val="001B2520"/>
    <w:rsid w:val="001B26AE"/>
    <w:rsid w:val="001B2747"/>
    <w:rsid w:val="001B27AE"/>
    <w:rsid w:val="001B2A14"/>
    <w:rsid w:val="001B2A56"/>
    <w:rsid w:val="001B2CA3"/>
    <w:rsid w:val="001B2EB1"/>
    <w:rsid w:val="001B2ECF"/>
    <w:rsid w:val="001B2FDE"/>
    <w:rsid w:val="001B2FF1"/>
    <w:rsid w:val="001B31F9"/>
    <w:rsid w:val="001B3210"/>
    <w:rsid w:val="001B32BD"/>
    <w:rsid w:val="001B34CC"/>
    <w:rsid w:val="001B353F"/>
    <w:rsid w:val="001B3551"/>
    <w:rsid w:val="001B35C3"/>
    <w:rsid w:val="001B3646"/>
    <w:rsid w:val="001B36FE"/>
    <w:rsid w:val="001B3797"/>
    <w:rsid w:val="001B38E2"/>
    <w:rsid w:val="001B38FD"/>
    <w:rsid w:val="001B3908"/>
    <w:rsid w:val="001B3972"/>
    <w:rsid w:val="001B39C1"/>
    <w:rsid w:val="001B3B40"/>
    <w:rsid w:val="001B3BA2"/>
    <w:rsid w:val="001B3C51"/>
    <w:rsid w:val="001B3CC8"/>
    <w:rsid w:val="001B3D88"/>
    <w:rsid w:val="001B3E90"/>
    <w:rsid w:val="001B3EEA"/>
    <w:rsid w:val="001B3F87"/>
    <w:rsid w:val="001B3FDD"/>
    <w:rsid w:val="001B3FE4"/>
    <w:rsid w:val="001B40A8"/>
    <w:rsid w:val="001B40D6"/>
    <w:rsid w:val="001B43E7"/>
    <w:rsid w:val="001B43FF"/>
    <w:rsid w:val="001B445F"/>
    <w:rsid w:val="001B44D5"/>
    <w:rsid w:val="001B44E9"/>
    <w:rsid w:val="001B4533"/>
    <w:rsid w:val="001B45AB"/>
    <w:rsid w:val="001B488D"/>
    <w:rsid w:val="001B4902"/>
    <w:rsid w:val="001B4A49"/>
    <w:rsid w:val="001B4AAE"/>
    <w:rsid w:val="001B4C08"/>
    <w:rsid w:val="001B4C11"/>
    <w:rsid w:val="001B4C4A"/>
    <w:rsid w:val="001B4DFD"/>
    <w:rsid w:val="001B4E0A"/>
    <w:rsid w:val="001B4E34"/>
    <w:rsid w:val="001B5005"/>
    <w:rsid w:val="001B506E"/>
    <w:rsid w:val="001B53AC"/>
    <w:rsid w:val="001B550D"/>
    <w:rsid w:val="001B5535"/>
    <w:rsid w:val="001B5591"/>
    <w:rsid w:val="001B56FE"/>
    <w:rsid w:val="001B5719"/>
    <w:rsid w:val="001B57DE"/>
    <w:rsid w:val="001B581C"/>
    <w:rsid w:val="001B588C"/>
    <w:rsid w:val="001B5A0A"/>
    <w:rsid w:val="001B5A17"/>
    <w:rsid w:val="001B5A8D"/>
    <w:rsid w:val="001B5ACB"/>
    <w:rsid w:val="001B5B0D"/>
    <w:rsid w:val="001B5B9E"/>
    <w:rsid w:val="001B5BD1"/>
    <w:rsid w:val="001B5D7B"/>
    <w:rsid w:val="001B5DA7"/>
    <w:rsid w:val="001B5DB6"/>
    <w:rsid w:val="001B5E6C"/>
    <w:rsid w:val="001B5FC0"/>
    <w:rsid w:val="001B62CA"/>
    <w:rsid w:val="001B63EE"/>
    <w:rsid w:val="001B6499"/>
    <w:rsid w:val="001B64AD"/>
    <w:rsid w:val="001B64EF"/>
    <w:rsid w:val="001B65E8"/>
    <w:rsid w:val="001B6741"/>
    <w:rsid w:val="001B687B"/>
    <w:rsid w:val="001B68CD"/>
    <w:rsid w:val="001B69EB"/>
    <w:rsid w:val="001B6D00"/>
    <w:rsid w:val="001B6DEE"/>
    <w:rsid w:val="001B6DF9"/>
    <w:rsid w:val="001B6E8E"/>
    <w:rsid w:val="001B719D"/>
    <w:rsid w:val="001B71C5"/>
    <w:rsid w:val="001B71E3"/>
    <w:rsid w:val="001B71F1"/>
    <w:rsid w:val="001B7350"/>
    <w:rsid w:val="001B7476"/>
    <w:rsid w:val="001B74FB"/>
    <w:rsid w:val="001B77EA"/>
    <w:rsid w:val="001B7844"/>
    <w:rsid w:val="001B7874"/>
    <w:rsid w:val="001B78D0"/>
    <w:rsid w:val="001B790C"/>
    <w:rsid w:val="001B79AB"/>
    <w:rsid w:val="001B7BF1"/>
    <w:rsid w:val="001B7C2B"/>
    <w:rsid w:val="001B7CC9"/>
    <w:rsid w:val="001B7D81"/>
    <w:rsid w:val="001B7F08"/>
    <w:rsid w:val="001C00BC"/>
    <w:rsid w:val="001C017C"/>
    <w:rsid w:val="001C01DC"/>
    <w:rsid w:val="001C03FB"/>
    <w:rsid w:val="001C05FB"/>
    <w:rsid w:val="001C05FF"/>
    <w:rsid w:val="001C061C"/>
    <w:rsid w:val="001C082C"/>
    <w:rsid w:val="001C086A"/>
    <w:rsid w:val="001C08E1"/>
    <w:rsid w:val="001C08FF"/>
    <w:rsid w:val="001C0AEE"/>
    <w:rsid w:val="001C0BE6"/>
    <w:rsid w:val="001C0C1C"/>
    <w:rsid w:val="001C0C94"/>
    <w:rsid w:val="001C0DA8"/>
    <w:rsid w:val="001C0FAE"/>
    <w:rsid w:val="001C1087"/>
    <w:rsid w:val="001C10EF"/>
    <w:rsid w:val="001C111F"/>
    <w:rsid w:val="001C114D"/>
    <w:rsid w:val="001C1210"/>
    <w:rsid w:val="001C1221"/>
    <w:rsid w:val="001C13C2"/>
    <w:rsid w:val="001C144C"/>
    <w:rsid w:val="001C16A1"/>
    <w:rsid w:val="001C16BC"/>
    <w:rsid w:val="001C16D5"/>
    <w:rsid w:val="001C17B9"/>
    <w:rsid w:val="001C186B"/>
    <w:rsid w:val="001C198B"/>
    <w:rsid w:val="001C19C3"/>
    <w:rsid w:val="001C1A6C"/>
    <w:rsid w:val="001C1AC9"/>
    <w:rsid w:val="001C1D48"/>
    <w:rsid w:val="001C1D64"/>
    <w:rsid w:val="001C1DA5"/>
    <w:rsid w:val="001C1EDB"/>
    <w:rsid w:val="001C1F0F"/>
    <w:rsid w:val="001C1F79"/>
    <w:rsid w:val="001C2009"/>
    <w:rsid w:val="001C23FA"/>
    <w:rsid w:val="001C2545"/>
    <w:rsid w:val="001C26FC"/>
    <w:rsid w:val="001C27A1"/>
    <w:rsid w:val="001C27BA"/>
    <w:rsid w:val="001C292B"/>
    <w:rsid w:val="001C2932"/>
    <w:rsid w:val="001C2940"/>
    <w:rsid w:val="001C29CC"/>
    <w:rsid w:val="001C2AD3"/>
    <w:rsid w:val="001C2B0C"/>
    <w:rsid w:val="001C2B39"/>
    <w:rsid w:val="001C2BE7"/>
    <w:rsid w:val="001C2CE0"/>
    <w:rsid w:val="001C2E16"/>
    <w:rsid w:val="001C2E3A"/>
    <w:rsid w:val="001C2FDA"/>
    <w:rsid w:val="001C3247"/>
    <w:rsid w:val="001C3336"/>
    <w:rsid w:val="001C3409"/>
    <w:rsid w:val="001C34D6"/>
    <w:rsid w:val="001C353B"/>
    <w:rsid w:val="001C3625"/>
    <w:rsid w:val="001C3864"/>
    <w:rsid w:val="001C395B"/>
    <w:rsid w:val="001C39F7"/>
    <w:rsid w:val="001C3BD9"/>
    <w:rsid w:val="001C3D01"/>
    <w:rsid w:val="001C3DF5"/>
    <w:rsid w:val="001C3F70"/>
    <w:rsid w:val="001C3FFB"/>
    <w:rsid w:val="001C419F"/>
    <w:rsid w:val="001C4230"/>
    <w:rsid w:val="001C423E"/>
    <w:rsid w:val="001C4338"/>
    <w:rsid w:val="001C4384"/>
    <w:rsid w:val="001C4453"/>
    <w:rsid w:val="001C44DF"/>
    <w:rsid w:val="001C4512"/>
    <w:rsid w:val="001C4573"/>
    <w:rsid w:val="001C466D"/>
    <w:rsid w:val="001C4698"/>
    <w:rsid w:val="001C47AD"/>
    <w:rsid w:val="001C4843"/>
    <w:rsid w:val="001C4874"/>
    <w:rsid w:val="001C49D7"/>
    <w:rsid w:val="001C4AD0"/>
    <w:rsid w:val="001C4B09"/>
    <w:rsid w:val="001C4C2E"/>
    <w:rsid w:val="001C4C31"/>
    <w:rsid w:val="001C4E43"/>
    <w:rsid w:val="001C4E82"/>
    <w:rsid w:val="001C4F9C"/>
    <w:rsid w:val="001C5051"/>
    <w:rsid w:val="001C50DE"/>
    <w:rsid w:val="001C51D2"/>
    <w:rsid w:val="001C5249"/>
    <w:rsid w:val="001C5348"/>
    <w:rsid w:val="001C54E8"/>
    <w:rsid w:val="001C577D"/>
    <w:rsid w:val="001C57F3"/>
    <w:rsid w:val="001C58BF"/>
    <w:rsid w:val="001C5A9D"/>
    <w:rsid w:val="001C5B19"/>
    <w:rsid w:val="001C5B6C"/>
    <w:rsid w:val="001C5C5F"/>
    <w:rsid w:val="001C5EAC"/>
    <w:rsid w:val="001C5F2D"/>
    <w:rsid w:val="001C6035"/>
    <w:rsid w:val="001C6160"/>
    <w:rsid w:val="001C645C"/>
    <w:rsid w:val="001C64D5"/>
    <w:rsid w:val="001C663D"/>
    <w:rsid w:val="001C66FA"/>
    <w:rsid w:val="001C6700"/>
    <w:rsid w:val="001C67AF"/>
    <w:rsid w:val="001C68BB"/>
    <w:rsid w:val="001C69B7"/>
    <w:rsid w:val="001C69ED"/>
    <w:rsid w:val="001C6C23"/>
    <w:rsid w:val="001C6D98"/>
    <w:rsid w:val="001C6DDF"/>
    <w:rsid w:val="001C6E99"/>
    <w:rsid w:val="001C6ED2"/>
    <w:rsid w:val="001C6F8D"/>
    <w:rsid w:val="001C6FF0"/>
    <w:rsid w:val="001C700A"/>
    <w:rsid w:val="001C7118"/>
    <w:rsid w:val="001C71DB"/>
    <w:rsid w:val="001C71E2"/>
    <w:rsid w:val="001C723D"/>
    <w:rsid w:val="001C72A0"/>
    <w:rsid w:val="001C7318"/>
    <w:rsid w:val="001C7398"/>
    <w:rsid w:val="001C7582"/>
    <w:rsid w:val="001C7679"/>
    <w:rsid w:val="001C776E"/>
    <w:rsid w:val="001C78DE"/>
    <w:rsid w:val="001C791A"/>
    <w:rsid w:val="001C793D"/>
    <w:rsid w:val="001C7998"/>
    <w:rsid w:val="001C79B6"/>
    <w:rsid w:val="001C7A2C"/>
    <w:rsid w:val="001C7B90"/>
    <w:rsid w:val="001C7D98"/>
    <w:rsid w:val="001C7EBA"/>
    <w:rsid w:val="001C7EC2"/>
    <w:rsid w:val="001C7F7F"/>
    <w:rsid w:val="001C7F9E"/>
    <w:rsid w:val="001C7FBD"/>
    <w:rsid w:val="001D0291"/>
    <w:rsid w:val="001D04AF"/>
    <w:rsid w:val="001D0AEE"/>
    <w:rsid w:val="001D0B03"/>
    <w:rsid w:val="001D0B66"/>
    <w:rsid w:val="001D0B78"/>
    <w:rsid w:val="001D0D15"/>
    <w:rsid w:val="001D0DF9"/>
    <w:rsid w:val="001D0F32"/>
    <w:rsid w:val="001D0F8F"/>
    <w:rsid w:val="001D1012"/>
    <w:rsid w:val="001D104A"/>
    <w:rsid w:val="001D10B9"/>
    <w:rsid w:val="001D11EE"/>
    <w:rsid w:val="001D12CD"/>
    <w:rsid w:val="001D12E1"/>
    <w:rsid w:val="001D13C6"/>
    <w:rsid w:val="001D1485"/>
    <w:rsid w:val="001D1619"/>
    <w:rsid w:val="001D1664"/>
    <w:rsid w:val="001D1697"/>
    <w:rsid w:val="001D16F6"/>
    <w:rsid w:val="001D1967"/>
    <w:rsid w:val="001D1A9A"/>
    <w:rsid w:val="001D1B67"/>
    <w:rsid w:val="001D1C69"/>
    <w:rsid w:val="001D1DB0"/>
    <w:rsid w:val="001D1E6D"/>
    <w:rsid w:val="001D1F6D"/>
    <w:rsid w:val="001D1FD2"/>
    <w:rsid w:val="001D2042"/>
    <w:rsid w:val="001D21C5"/>
    <w:rsid w:val="001D21D2"/>
    <w:rsid w:val="001D2274"/>
    <w:rsid w:val="001D2402"/>
    <w:rsid w:val="001D24AE"/>
    <w:rsid w:val="001D24C1"/>
    <w:rsid w:val="001D25E6"/>
    <w:rsid w:val="001D274D"/>
    <w:rsid w:val="001D2ADD"/>
    <w:rsid w:val="001D2B9F"/>
    <w:rsid w:val="001D2BFF"/>
    <w:rsid w:val="001D2CCD"/>
    <w:rsid w:val="001D2D96"/>
    <w:rsid w:val="001D2F3C"/>
    <w:rsid w:val="001D305F"/>
    <w:rsid w:val="001D3119"/>
    <w:rsid w:val="001D31CD"/>
    <w:rsid w:val="001D3260"/>
    <w:rsid w:val="001D3279"/>
    <w:rsid w:val="001D327D"/>
    <w:rsid w:val="001D33F2"/>
    <w:rsid w:val="001D352C"/>
    <w:rsid w:val="001D3531"/>
    <w:rsid w:val="001D355F"/>
    <w:rsid w:val="001D3806"/>
    <w:rsid w:val="001D3A63"/>
    <w:rsid w:val="001D3AB2"/>
    <w:rsid w:val="001D3ABE"/>
    <w:rsid w:val="001D3C35"/>
    <w:rsid w:val="001D3CD7"/>
    <w:rsid w:val="001D3D38"/>
    <w:rsid w:val="001D41E8"/>
    <w:rsid w:val="001D4306"/>
    <w:rsid w:val="001D4367"/>
    <w:rsid w:val="001D454C"/>
    <w:rsid w:val="001D480F"/>
    <w:rsid w:val="001D4BB1"/>
    <w:rsid w:val="001D4CB4"/>
    <w:rsid w:val="001D4CC2"/>
    <w:rsid w:val="001D4E3E"/>
    <w:rsid w:val="001D4E73"/>
    <w:rsid w:val="001D4E81"/>
    <w:rsid w:val="001D4FCB"/>
    <w:rsid w:val="001D528C"/>
    <w:rsid w:val="001D528D"/>
    <w:rsid w:val="001D52DA"/>
    <w:rsid w:val="001D559C"/>
    <w:rsid w:val="001D5705"/>
    <w:rsid w:val="001D57B5"/>
    <w:rsid w:val="001D5944"/>
    <w:rsid w:val="001D5DC4"/>
    <w:rsid w:val="001D5DDB"/>
    <w:rsid w:val="001D5EDD"/>
    <w:rsid w:val="001D6009"/>
    <w:rsid w:val="001D61B1"/>
    <w:rsid w:val="001D6305"/>
    <w:rsid w:val="001D63D7"/>
    <w:rsid w:val="001D6445"/>
    <w:rsid w:val="001D647F"/>
    <w:rsid w:val="001D656F"/>
    <w:rsid w:val="001D66E2"/>
    <w:rsid w:val="001D687B"/>
    <w:rsid w:val="001D68A0"/>
    <w:rsid w:val="001D68DD"/>
    <w:rsid w:val="001D69DD"/>
    <w:rsid w:val="001D6B59"/>
    <w:rsid w:val="001D6B61"/>
    <w:rsid w:val="001D6D44"/>
    <w:rsid w:val="001D6D91"/>
    <w:rsid w:val="001D6E55"/>
    <w:rsid w:val="001D6F34"/>
    <w:rsid w:val="001D6F98"/>
    <w:rsid w:val="001D6FC4"/>
    <w:rsid w:val="001D6FDC"/>
    <w:rsid w:val="001D7011"/>
    <w:rsid w:val="001D705B"/>
    <w:rsid w:val="001D70A3"/>
    <w:rsid w:val="001D7193"/>
    <w:rsid w:val="001D7247"/>
    <w:rsid w:val="001D72D2"/>
    <w:rsid w:val="001D7443"/>
    <w:rsid w:val="001D75A3"/>
    <w:rsid w:val="001D76F4"/>
    <w:rsid w:val="001D7826"/>
    <w:rsid w:val="001D7894"/>
    <w:rsid w:val="001D79E8"/>
    <w:rsid w:val="001D7ACC"/>
    <w:rsid w:val="001D7B22"/>
    <w:rsid w:val="001D7B95"/>
    <w:rsid w:val="001D7C32"/>
    <w:rsid w:val="001D7D56"/>
    <w:rsid w:val="001D7E4C"/>
    <w:rsid w:val="001E0056"/>
    <w:rsid w:val="001E00BD"/>
    <w:rsid w:val="001E01E5"/>
    <w:rsid w:val="001E026C"/>
    <w:rsid w:val="001E03BB"/>
    <w:rsid w:val="001E03BF"/>
    <w:rsid w:val="001E05BE"/>
    <w:rsid w:val="001E067D"/>
    <w:rsid w:val="001E08B0"/>
    <w:rsid w:val="001E08B1"/>
    <w:rsid w:val="001E0BE0"/>
    <w:rsid w:val="001E0CF8"/>
    <w:rsid w:val="001E0D46"/>
    <w:rsid w:val="001E0E95"/>
    <w:rsid w:val="001E0E9D"/>
    <w:rsid w:val="001E0EBB"/>
    <w:rsid w:val="001E0ED9"/>
    <w:rsid w:val="001E0FF2"/>
    <w:rsid w:val="001E10D1"/>
    <w:rsid w:val="001E11C9"/>
    <w:rsid w:val="001E1364"/>
    <w:rsid w:val="001E15C8"/>
    <w:rsid w:val="001E15E4"/>
    <w:rsid w:val="001E16A9"/>
    <w:rsid w:val="001E17F6"/>
    <w:rsid w:val="001E182F"/>
    <w:rsid w:val="001E18FE"/>
    <w:rsid w:val="001E19F6"/>
    <w:rsid w:val="001E1A3F"/>
    <w:rsid w:val="001E1B87"/>
    <w:rsid w:val="001E1CE3"/>
    <w:rsid w:val="001E1D5D"/>
    <w:rsid w:val="001E1E19"/>
    <w:rsid w:val="001E1E9F"/>
    <w:rsid w:val="001E1F15"/>
    <w:rsid w:val="001E208F"/>
    <w:rsid w:val="001E20A5"/>
    <w:rsid w:val="001E2162"/>
    <w:rsid w:val="001E22D1"/>
    <w:rsid w:val="001E245A"/>
    <w:rsid w:val="001E24E5"/>
    <w:rsid w:val="001E24E9"/>
    <w:rsid w:val="001E255E"/>
    <w:rsid w:val="001E273D"/>
    <w:rsid w:val="001E27ED"/>
    <w:rsid w:val="001E28FB"/>
    <w:rsid w:val="001E2910"/>
    <w:rsid w:val="001E2A89"/>
    <w:rsid w:val="001E2AAD"/>
    <w:rsid w:val="001E2B00"/>
    <w:rsid w:val="001E2B44"/>
    <w:rsid w:val="001E2B48"/>
    <w:rsid w:val="001E2B64"/>
    <w:rsid w:val="001E2DE3"/>
    <w:rsid w:val="001E2E14"/>
    <w:rsid w:val="001E2E6A"/>
    <w:rsid w:val="001E31D3"/>
    <w:rsid w:val="001E3265"/>
    <w:rsid w:val="001E3278"/>
    <w:rsid w:val="001E3292"/>
    <w:rsid w:val="001E32B1"/>
    <w:rsid w:val="001E33D9"/>
    <w:rsid w:val="001E344D"/>
    <w:rsid w:val="001E36C6"/>
    <w:rsid w:val="001E382B"/>
    <w:rsid w:val="001E3870"/>
    <w:rsid w:val="001E391B"/>
    <w:rsid w:val="001E39AD"/>
    <w:rsid w:val="001E3ADA"/>
    <w:rsid w:val="001E3B05"/>
    <w:rsid w:val="001E3B80"/>
    <w:rsid w:val="001E3C81"/>
    <w:rsid w:val="001E3CB9"/>
    <w:rsid w:val="001E3D68"/>
    <w:rsid w:val="001E3DBA"/>
    <w:rsid w:val="001E3E90"/>
    <w:rsid w:val="001E3EB4"/>
    <w:rsid w:val="001E3F9B"/>
    <w:rsid w:val="001E4077"/>
    <w:rsid w:val="001E4123"/>
    <w:rsid w:val="001E4188"/>
    <w:rsid w:val="001E43F3"/>
    <w:rsid w:val="001E46A0"/>
    <w:rsid w:val="001E46DA"/>
    <w:rsid w:val="001E471F"/>
    <w:rsid w:val="001E47BB"/>
    <w:rsid w:val="001E480C"/>
    <w:rsid w:val="001E48DC"/>
    <w:rsid w:val="001E48E7"/>
    <w:rsid w:val="001E4918"/>
    <w:rsid w:val="001E4A9E"/>
    <w:rsid w:val="001E4C8A"/>
    <w:rsid w:val="001E4C9D"/>
    <w:rsid w:val="001E4D20"/>
    <w:rsid w:val="001E4D7B"/>
    <w:rsid w:val="001E4DA5"/>
    <w:rsid w:val="001E4E1E"/>
    <w:rsid w:val="001E4E83"/>
    <w:rsid w:val="001E4F7A"/>
    <w:rsid w:val="001E4F83"/>
    <w:rsid w:val="001E4F84"/>
    <w:rsid w:val="001E505A"/>
    <w:rsid w:val="001E549E"/>
    <w:rsid w:val="001E54AB"/>
    <w:rsid w:val="001E54AD"/>
    <w:rsid w:val="001E5522"/>
    <w:rsid w:val="001E5564"/>
    <w:rsid w:val="001E563F"/>
    <w:rsid w:val="001E571A"/>
    <w:rsid w:val="001E5972"/>
    <w:rsid w:val="001E5AED"/>
    <w:rsid w:val="001E5B61"/>
    <w:rsid w:val="001E5CDF"/>
    <w:rsid w:val="001E5E60"/>
    <w:rsid w:val="001E5ED2"/>
    <w:rsid w:val="001E5F70"/>
    <w:rsid w:val="001E5FC1"/>
    <w:rsid w:val="001E6008"/>
    <w:rsid w:val="001E6075"/>
    <w:rsid w:val="001E6077"/>
    <w:rsid w:val="001E60B3"/>
    <w:rsid w:val="001E6130"/>
    <w:rsid w:val="001E6225"/>
    <w:rsid w:val="001E62F8"/>
    <w:rsid w:val="001E6325"/>
    <w:rsid w:val="001E6470"/>
    <w:rsid w:val="001E64A8"/>
    <w:rsid w:val="001E64D7"/>
    <w:rsid w:val="001E6721"/>
    <w:rsid w:val="001E675E"/>
    <w:rsid w:val="001E69B3"/>
    <w:rsid w:val="001E6B64"/>
    <w:rsid w:val="001E6B8D"/>
    <w:rsid w:val="001E6C70"/>
    <w:rsid w:val="001E6CDB"/>
    <w:rsid w:val="001E6CE7"/>
    <w:rsid w:val="001E6D36"/>
    <w:rsid w:val="001E6D75"/>
    <w:rsid w:val="001E6D7D"/>
    <w:rsid w:val="001E6E0C"/>
    <w:rsid w:val="001E6E17"/>
    <w:rsid w:val="001E6EF4"/>
    <w:rsid w:val="001E704C"/>
    <w:rsid w:val="001E7051"/>
    <w:rsid w:val="001E717F"/>
    <w:rsid w:val="001E730C"/>
    <w:rsid w:val="001E747D"/>
    <w:rsid w:val="001E7558"/>
    <w:rsid w:val="001E75FB"/>
    <w:rsid w:val="001E78E7"/>
    <w:rsid w:val="001E7924"/>
    <w:rsid w:val="001E7994"/>
    <w:rsid w:val="001E79ED"/>
    <w:rsid w:val="001E7A29"/>
    <w:rsid w:val="001E7A7E"/>
    <w:rsid w:val="001E7AD3"/>
    <w:rsid w:val="001E7C65"/>
    <w:rsid w:val="001E7C97"/>
    <w:rsid w:val="001E7CA5"/>
    <w:rsid w:val="001E7D1F"/>
    <w:rsid w:val="001E7DF5"/>
    <w:rsid w:val="001E7EE9"/>
    <w:rsid w:val="001F028C"/>
    <w:rsid w:val="001F032A"/>
    <w:rsid w:val="001F032E"/>
    <w:rsid w:val="001F03A3"/>
    <w:rsid w:val="001F0621"/>
    <w:rsid w:val="001F064D"/>
    <w:rsid w:val="001F0671"/>
    <w:rsid w:val="001F09FF"/>
    <w:rsid w:val="001F0B08"/>
    <w:rsid w:val="001F0B17"/>
    <w:rsid w:val="001F0C99"/>
    <w:rsid w:val="001F0CE7"/>
    <w:rsid w:val="001F0EE3"/>
    <w:rsid w:val="001F0F0C"/>
    <w:rsid w:val="001F0F2C"/>
    <w:rsid w:val="001F10AE"/>
    <w:rsid w:val="001F1212"/>
    <w:rsid w:val="001F1253"/>
    <w:rsid w:val="001F132B"/>
    <w:rsid w:val="001F1363"/>
    <w:rsid w:val="001F141E"/>
    <w:rsid w:val="001F1864"/>
    <w:rsid w:val="001F1894"/>
    <w:rsid w:val="001F189C"/>
    <w:rsid w:val="001F1921"/>
    <w:rsid w:val="001F1BE5"/>
    <w:rsid w:val="001F1CFF"/>
    <w:rsid w:val="001F1E43"/>
    <w:rsid w:val="001F1E76"/>
    <w:rsid w:val="001F1F1C"/>
    <w:rsid w:val="001F1F4D"/>
    <w:rsid w:val="001F20EC"/>
    <w:rsid w:val="001F227A"/>
    <w:rsid w:val="001F22E7"/>
    <w:rsid w:val="001F22EF"/>
    <w:rsid w:val="001F2376"/>
    <w:rsid w:val="001F2451"/>
    <w:rsid w:val="001F253E"/>
    <w:rsid w:val="001F26AD"/>
    <w:rsid w:val="001F270A"/>
    <w:rsid w:val="001F2877"/>
    <w:rsid w:val="001F2991"/>
    <w:rsid w:val="001F2AE9"/>
    <w:rsid w:val="001F2B67"/>
    <w:rsid w:val="001F2BF5"/>
    <w:rsid w:val="001F2C78"/>
    <w:rsid w:val="001F2C9B"/>
    <w:rsid w:val="001F301B"/>
    <w:rsid w:val="001F3309"/>
    <w:rsid w:val="001F3365"/>
    <w:rsid w:val="001F339E"/>
    <w:rsid w:val="001F3400"/>
    <w:rsid w:val="001F34B7"/>
    <w:rsid w:val="001F3528"/>
    <w:rsid w:val="001F3657"/>
    <w:rsid w:val="001F3786"/>
    <w:rsid w:val="001F37ED"/>
    <w:rsid w:val="001F37F7"/>
    <w:rsid w:val="001F385F"/>
    <w:rsid w:val="001F3911"/>
    <w:rsid w:val="001F3995"/>
    <w:rsid w:val="001F3ADA"/>
    <w:rsid w:val="001F3ADE"/>
    <w:rsid w:val="001F3C52"/>
    <w:rsid w:val="001F3DC1"/>
    <w:rsid w:val="001F3E30"/>
    <w:rsid w:val="001F3F95"/>
    <w:rsid w:val="001F408A"/>
    <w:rsid w:val="001F4112"/>
    <w:rsid w:val="001F41CC"/>
    <w:rsid w:val="001F43DF"/>
    <w:rsid w:val="001F446C"/>
    <w:rsid w:val="001F4537"/>
    <w:rsid w:val="001F45AB"/>
    <w:rsid w:val="001F45D1"/>
    <w:rsid w:val="001F45F4"/>
    <w:rsid w:val="001F47B2"/>
    <w:rsid w:val="001F48CA"/>
    <w:rsid w:val="001F49E5"/>
    <w:rsid w:val="001F4AAF"/>
    <w:rsid w:val="001F4B1A"/>
    <w:rsid w:val="001F4B6B"/>
    <w:rsid w:val="001F4B7C"/>
    <w:rsid w:val="001F4BA7"/>
    <w:rsid w:val="001F4BFB"/>
    <w:rsid w:val="001F4CCF"/>
    <w:rsid w:val="001F4D21"/>
    <w:rsid w:val="001F507A"/>
    <w:rsid w:val="001F510B"/>
    <w:rsid w:val="001F533F"/>
    <w:rsid w:val="001F537E"/>
    <w:rsid w:val="001F5507"/>
    <w:rsid w:val="001F5590"/>
    <w:rsid w:val="001F562F"/>
    <w:rsid w:val="001F588F"/>
    <w:rsid w:val="001F5893"/>
    <w:rsid w:val="001F58B6"/>
    <w:rsid w:val="001F58F7"/>
    <w:rsid w:val="001F5AF4"/>
    <w:rsid w:val="001F5E43"/>
    <w:rsid w:val="001F6008"/>
    <w:rsid w:val="001F6077"/>
    <w:rsid w:val="001F60C5"/>
    <w:rsid w:val="001F60EA"/>
    <w:rsid w:val="001F6108"/>
    <w:rsid w:val="001F62DE"/>
    <w:rsid w:val="001F64CC"/>
    <w:rsid w:val="001F6597"/>
    <w:rsid w:val="001F6726"/>
    <w:rsid w:val="001F6813"/>
    <w:rsid w:val="001F6993"/>
    <w:rsid w:val="001F6BB8"/>
    <w:rsid w:val="001F6D1E"/>
    <w:rsid w:val="001F6E61"/>
    <w:rsid w:val="001F6E8F"/>
    <w:rsid w:val="001F6EA5"/>
    <w:rsid w:val="001F6EF6"/>
    <w:rsid w:val="001F724E"/>
    <w:rsid w:val="001F7425"/>
    <w:rsid w:val="001F752C"/>
    <w:rsid w:val="001F7589"/>
    <w:rsid w:val="001F759D"/>
    <w:rsid w:val="001F7613"/>
    <w:rsid w:val="001F76C3"/>
    <w:rsid w:val="001F7797"/>
    <w:rsid w:val="001F7A53"/>
    <w:rsid w:val="001F7B68"/>
    <w:rsid w:val="001F7E13"/>
    <w:rsid w:val="001F7E5E"/>
    <w:rsid w:val="001F7E77"/>
    <w:rsid w:val="001F7EE4"/>
    <w:rsid w:val="001F7F54"/>
    <w:rsid w:val="00200026"/>
    <w:rsid w:val="0020002D"/>
    <w:rsid w:val="002000E7"/>
    <w:rsid w:val="002001DB"/>
    <w:rsid w:val="00200229"/>
    <w:rsid w:val="00200234"/>
    <w:rsid w:val="00200281"/>
    <w:rsid w:val="00200380"/>
    <w:rsid w:val="002004A3"/>
    <w:rsid w:val="00200528"/>
    <w:rsid w:val="00200616"/>
    <w:rsid w:val="0020062F"/>
    <w:rsid w:val="002007AD"/>
    <w:rsid w:val="002007F9"/>
    <w:rsid w:val="00200D56"/>
    <w:rsid w:val="00200D9E"/>
    <w:rsid w:val="00200EE4"/>
    <w:rsid w:val="00200FE1"/>
    <w:rsid w:val="00201093"/>
    <w:rsid w:val="002011A1"/>
    <w:rsid w:val="00201315"/>
    <w:rsid w:val="00201349"/>
    <w:rsid w:val="0020135A"/>
    <w:rsid w:val="002013C8"/>
    <w:rsid w:val="002015F5"/>
    <w:rsid w:val="00201761"/>
    <w:rsid w:val="002017ED"/>
    <w:rsid w:val="0020186C"/>
    <w:rsid w:val="002018F7"/>
    <w:rsid w:val="002018FE"/>
    <w:rsid w:val="002019FB"/>
    <w:rsid w:val="00201A77"/>
    <w:rsid w:val="00201C44"/>
    <w:rsid w:val="00201DC0"/>
    <w:rsid w:val="00202033"/>
    <w:rsid w:val="00202188"/>
    <w:rsid w:val="002021B9"/>
    <w:rsid w:val="00202269"/>
    <w:rsid w:val="00202327"/>
    <w:rsid w:val="00202442"/>
    <w:rsid w:val="0020270E"/>
    <w:rsid w:val="0020275C"/>
    <w:rsid w:val="002029E9"/>
    <w:rsid w:val="00202B20"/>
    <w:rsid w:val="00202C3C"/>
    <w:rsid w:val="00202D0E"/>
    <w:rsid w:val="00202DBC"/>
    <w:rsid w:val="00202E1D"/>
    <w:rsid w:val="00202F93"/>
    <w:rsid w:val="00202FA6"/>
    <w:rsid w:val="00203095"/>
    <w:rsid w:val="002030DC"/>
    <w:rsid w:val="0020335D"/>
    <w:rsid w:val="00203399"/>
    <w:rsid w:val="002033B6"/>
    <w:rsid w:val="00203466"/>
    <w:rsid w:val="002034B8"/>
    <w:rsid w:val="002035DC"/>
    <w:rsid w:val="002036AA"/>
    <w:rsid w:val="00203797"/>
    <w:rsid w:val="002037E1"/>
    <w:rsid w:val="00203850"/>
    <w:rsid w:val="002039E7"/>
    <w:rsid w:val="002039EB"/>
    <w:rsid w:val="00203BF6"/>
    <w:rsid w:val="00203C0D"/>
    <w:rsid w:val="00203C9B"/>
    <w:rsid w:val="00203CA1"/>
    <w:rsid w:val="00203CC3"/>
    <w:rsid w:val="00203D8A"/>
    <w:rsid w:val="00204016"/>
    <w:rsid w:val="00204042"/>
    <w:rsid w:val="0020419F"/>
    <w:rsid w:val="00204288"/>
    <w:rsid w:val="002042E1"/>
    <w:rsid w:val="0020438D"/>
    <w:rsid w:val="0020439D"/>
    <w:rsid w:val="0020441D"/>
    <w:rsid w:val="002046AF"/>
    <w:rsid w:val="002046B7"/>
    <w:rsid w:val="0020479C"/>
    <w:rsid w:val="0020481E"/>
    <w:rsid w:val="00204904"/>
    <w:rsid w:val="00204920"/>
    <w:rsid w:val="0020497F"/>
    <w:rsid w:val="002049E6"/>
    <w:rsid w:val="00204AEC"/>
    <w:rsid w:val="00204C54"/>
    <w:rsid w:val="002050E0"/>
    <w:rsid w:val="002051FC"/>
    <w:rsid w:val="002053A7"/>
    <w:rsid w:val="002053F9"/>
    <w:rsid w:val="002053FD"/>
    <w:rsid w:val="002054B8"/>
    <w:rsid w:val="00205543"/>
    <w:rsid w:val="0020569B"/>
    <w:rsid w:val="002056B4"/>
    <w:rsid w:val="00205832"/>
    <w:rsid w:val="00205B8B"/>
    <w:rsid w:val="00205D96"/>
    <w:rsid w:val="00205EF0"/>
    <w:rsid w:val="00205F05"/>
    <w:rsid w:val="00205F5E"/>
    <w:rsid w:val="00205F7D"/>
    <w:rsid w:val="00205FA2"/>
    <w:rsid w:val="0020601E"/>
    <w:rsid w:val="002060D8"/>
    <w:rsid w:val="00206128"/>
    <w:rsid w:val="002061B2"/>
    <w:rsid w:val="00206336"/>
    <w:rsid w:val="002063A8"/>
    <w:rsid w:val="00206451"/>
    <w:rsid w:val="00206470"/>
    <w:rsid w:val="0020647A"/>
    <w:rsid w:val="002064DE"/>
    <w:rsid w:val="00206560"/>
    <w:rsid w:val="0020659D"/>
    <w:rsid w:val="0020695E"/>
    <w:rsid w:val="002069DC"/>
    <w:rsid w:val="00206A03"/>
    <w:rsid w:val="00206A06"/>
    <w:rsid w:val="00206A29"/>
    <w:rsid w:val="00206AA9"/>
    <w:rsid w:val="00206CBB"/>
    <w:rsid w:val="00206E33"/>
    <w:rsid w:val="00206E3E"/>
    <w:rsid w:val="00206EB5"/>
    <w:rsid w:val="00206F5D"/>
    <w:rsid w:val="00206F68"/>
    <w:rsid w:val="00207176"/>
    <w:rsid w:val="0020722D"/>
    <w:rsid w:val="002074C0"/>
    <w:rsid w:val="00207561"/>
    <w:rsid w:val="002075FC"/>
    <w:rsid w:val="002076A3"/>
    <w:rsid w:val="002077FC"/>
    <w:rsid w:val="002079C1"/>
    <w:rsid w:val="00207ACF"/>
    <w:rsid w:val="00207BCE"/>
    <w:rsid w:val="00207CD0"/>
    <w:rsid w:val="00210008"/>
    <w:rsid w:val="00210012"/>
    <w:rsid w:val="002101A3"/>
    <w:rsid w:val="002101E9"/>
    <w:rsid w:val="002102D4"/>
    <w:rsid w:val="00210455"/>
    <w:rsid w:val="0021063A"/>
    <w:rsid w:val="002106BD"/>
    <w:rsid w:val="00210781"/>
    <w:rsid w:val="00210BA4"/>
    <w:rsid w:val="00210C37"/>
    <w:rsid w:val="00210D29"/>
    <w:rsid w:val="00211195"/>
    <w:rsid w:val="00211316"/>
    <w:rsid w:val="00211357"/>
    <w:rsid w:val="00211599"/>
    <w:rsid w:val="002115BB"/>
    <w:rsid w:val="00211811"/>
    <w:rsid w:val="002118CC"/>
    <w:rsid w:val="00211973"/>
    <w:rsid w:val="00211A65"/>
    <w:rsid w:val="00211A7C"/>
    <w:rsid w:val="00211B1F"/>
    <w:rsid w:val="00211B35"/>
    <w:rsid w:val="00211BC0"/>
    <w:rsid w:val="00211BD3"/>
    <w:rsid w:val="00211E17"/>
    <w:rsid w:val="00211ED8"/>
    <w:rsid w:val="00211FAB"/>
    <w:rsid w:val="00212154"/>
    <w:rsid w:val="00212260"/>
    <w:rsid w:val="00212282"/>
    <w:rsid w:val="002123B0"/>
    <w:rsid w:val="0021250A"/>
    <w:rsid w:val="0021252A"/>
    <w:rsid w:val="0021271B"/>
    <w:rsid w:val="002127DB"/>
    <w:rsid w:val="002128C3"/>
    <w:rsid w:val="00212AAB"/>
    <w:rsid w:val="00212AB7"/>
    <w:rsid w:val="00212B1E"/>
    <w:rsid w:val="00212C11"/>
    <w:rsid w:val="00212CF3"/>
    <w:rsid w:val="00212E39"/>
    <w:rsid w:val="00212ECA"/>
    <w:rsid w:val="00212FA2"/>
    <w:rsid w:val="002130A1"/>
    <w:rsid w:val="002130A6"/>
    <w:rsid w:val="0021320A"/>
    <w:rsid w:val="00213231"/>
    <w:rsid w:val="00213253"/>
    <w:rsid w:val="0021329B"/>
    <w:rsid w:val="002132FB"/>
    <w:rsid w:val="00213461"/>
    <w:rsid w:val="00213695"/>
    <w:rsid w:val="00213A86"/>
    <w:rsid w:val="00213AD3"/>
    <w:rsid w:val="00213B30"/>
    <w:rsid w:val="00213E75"/>
    <w:rsid w:val="00213F2A"/>
    <w:rsid w:val="00214093"/>
    <w:rsid w:val="0021409F"/>
    <w:rsid w:val="002140A2"/>
    <w:rsid w:val="002141C0"/>
    <w:rsid w:val="0021421E"/>
    <w:rsid w:val="00214462"/>
    <w:rsid w:val="002145D1"/>
    <w:rsid w:val="002146CF"/>
    <w:rsid w:val="002146F1"/>
    <w:rsid w:val="00214759"/>
    <w:rsid w:val="00214885"/>
    <w:rsid w:val="002148D5"/>
    <w:rsid w:val="00214911"/>
    <w:rsid w:val="00214F99"/>
    <w:rsid w:val="00215039"/>
    <w:rsid w:val="00215116"/>
    <w:rsid w:val="00215254"/>
    <w:rsid w:val="0021546D"/>
    <w:rsid w:val="00215470"/>
    <w:rsid w:val="00215534"/>
    <w:rsid w:val="002155C1"/>
    <w:rsid w:val="0021561F"/>
    <w:rsid w:val="002156B6"/>
    <w:rsid w:val="0021570F"/>
    <w:rsid w:val="002157CE"/>
    <w:rsid w:val="002158A5"/>
    <w:rsid w:val="00215968"/>
    <w:rsid w:val="00215989"/>
    <w:rsid w:val="00215B58"/>
    <w:rsid w:val="00215D41"/>
    <w:rsid w:val="00215FCF"/>
    <w:rsid w:val="002161DC"/>
    <w:rsid w:val="00216222"/>
    <w:rsid w:val="002162AD"/>
    <w:rsid w:val="00216371"/>
    <w:rsid w:val="0021639C"/>
    <w:rsid w:val="002163E3"/>
    <w:rsid w:val="002164EE"/>
    <w:rsid w:val="0021652F"/>
    <w:rsid w:val="0021657C"/>
    <w:rsid w:val="00216599"/>
    <w:rsid w:val="002165CB"/>
    <w:rsid w:val="00216833"/>
    <w:rsid w:val="0021683A"/>
    <w:rsid w:val="00216934"/>
    <w:rsid w:val="00216A5D"/>
    <w:rsid w:val="00216B3F"/>
    <w:rsid w:val="00216BF7"/>
    <w:rsid w:val="00216C0D"/>
    <w:rsid w:val="00216CB1"/>
    <w:rsid w:val="00216D14"/>
    <w:rsid w:val="00216EF4"/>
    <w:rsid w:val="002170B8"/>
    <w:rsid w:val="00217124"/>
    <w:rsid w:val="00217142"/>
    <w:rsid w:val="00217215"/>
    <w:rsid w:val="00217319"/>
    <w:rsid w:val="00217467"/>
    <w:rsid w:val="002174C1"/>
    <w:rsid w:val="0021756B"/>
    <w:rsid w:val="00217645"/>
    <w:rsid w:val="00217713"/>
    <w:rsid w:val="0021784D"/>
    <w:rsid w:val="00217974"/>
    <w:rsid w:val="00217C87"/>
    <w:rsid w:val="00217D24"/>
    <w:rsid w:val="00217D6F"/>
    <w:rsid w:val="00217DE7"/>
    <w:rsid w:val="00217F65"/>
    <w:rsid w:val="00217F8B"/>
    <w:rsid w:val="00217FF3"/>
    <w:rsid w:val="002200FC"/>
    <w:rsid w:val="002201AF"/>
    <w:rsid w:val="002202B9"/>
    <w:rsid w:val="0022032D"/>
    <w:rsid w:val="0022046E"/>
    <w:rsid w:val="002204CD"/>
    <w:rsid w:val="00220600"/>
    <w:rsid w:val="00220793"/>
    <w:rsid w:val="0022079E"/>
    <w:rsid w:val="00220871"/>
    <w:rsid w:val="002208B9"/>
    <w:rsid w:val="00220A41"/>
    <w:rsid w:val="00220A5D"/>
    <w:rsid w:val="00220AEC"/>
    <w:rsid w:val="00220AED"/>
    <w:rsid w:val="00220C1D"/>
    <w:rsid w:val="00220C26"/>
    <w:rsid w:val="00220D27"/>
    <w:rsid w:val="00220DA0"/>
    <w:rsid w:val="00220E39"/>
    <w:rsid w:val="00220E57"/>
    <w:rsid w:val="00220EEC"/>
    <w:rsid w:val="0022105B"/>
    <w:rsid w:val="002210B9"/>
    <w:rsid w:val="002210FF"/>
    <w:rsid w:val="002211D2"/>
    <w:rsid w:val="00221289"/>
    <w:rsid w:val="0022133D"/>
    <w:rsid w:val="002215CB"/>
    <w:rsid w:val="002215ED"/>
    <w:rsid w:val="00221606"/>
    <w:rsid w:val="00221661"/>
    <w:rsid w:val="00221774"/>
    <w:rsid w:val="002218D6"/>
    <w:rsid w:val="0022196F"/>
    <w:rsid w:val="00221BBC"/>
    <w:rsid w:val="00221CE0"/>
    <w:rsid w:val="00221D33"/>
    <w:rsid w:val="00221E47"/>
    <w:rsid w:val="00221F61"/>
    <w:rsid w:val="00222061"/>
    <w:rsid w:val="00222185"/>
    <w:rsid w:val="002221B0"/>
    <w:rsid w:val="002225D6"/>
    <w:rsid w:val="00222802"/>
    <w:rsid w:val="00222A2C"/>
    <w:rsid w:val="00222D2A"/>
    <w:rsid w:val="00222D71"/>
    <w:rsid w:val="00222DCE"/>
    <w:rsid w:val="00222E76"/>
    <w:rsid w:val="00222E8D"/>
    <w:rsid w:val="00222F1E"/>
    <w:rsid w:val="00223086"/>
    <w:rsid w:val="00223169"/>
    <w:rsid w:val="0022323C"/>
    <w:rsid w:val="0022324B"/>
    <w:rsid w:val="00223288"/>
    <w:rsid w:val="002233D6"/>
    <w:rsid w:val="00223437"/>
    <w:rsid w:val="0022347D"/>
    <w:rsid w:val="00223581"/>
    <w:rsid w:val="0022359A"/>
    <w:rsid w:val="002236EC"/>
    <w:rsid w:val="00223703"/>
    <w:rsid w:val="0022371D"/>
    <w:rsid w:val="00223929"/>
    <w:rsid w:val="0022392D"/>
    <w:rsid w:val="002239DB"/>
    <w:rsid w:val="00223A1A"/>
    <w:rsid w:val="00223A6B"/>
    <w:rsid w:val="00223AE0"/>
    <w:rsid w:val="00223BB0"/>
    <w:rsid w:val="00223D6F"/>
    <w:rsid w:val="00223DE6"/>
    <w:rsid w:val="00223DEA"/>
    <w:rsid w:val="00223EA0"/>
    <w:rsid w:val="00223EB9"/>
    <w:rsid w:val="00223FB1"/>
    <w:rsid w:val="00224310"/>
    <w:rsid w:val="00224405"/>
    <w:rsid w:val="0022440A"/>
    <w:rsid w:val="00224545"/>
    <w:rsid w:val="0022457E"/>
    <w:rsid w:val="002245FD"/>
    <w:rsid w:val="00224661"/>
    <w:rsid w:val="00224846"/>
    <w:rsid w:val="00224856"/>
    <w:rsid w:val="00224895"/>
    <w:rsid w:val="00224955"/>
    <w:rsid w:val="00224A19"/>
    <w:rsid w:val="00224A2C"/>
    <w:rsid w:val="00224B7E"/>
    <w:rsid w:val="00224BD6"/>
    <w:rsid w:val="00224CC8"/>
    <w:rsid w:val="00224D5C"/>
    <w:rsid w:val="00224DEE"/>
    <w:rsid w:val="00225065"/>
    <w:rsid w:val="0022506D"/>
    <w:rsid w:val="002250E2"/>
    <w:rsid w:val="0022532A"/>
    <w:rsid w:val="00225340"/>
    <w:rsid w:val="002253AF"/>
    <w:rsid w:val="00225541"/>
    <w:rsid w:val="00225691"/>
    <w:rsid w:val="002256D3"/>
    <w:rsid w:val="00225738"/>
    <w:rsid w:val="0022580F"/>
    <w:rsid w:val="002259FE"/>
    <w:rsid w:val="00225A8E"/>
    <w:rsid w:val="00225C60"/>
    <w:rsid w:val="00225DA4"/>
    <w:rsid w:val="00225E33"/>
    <w:rsid w:val="00225E9F"/>
    <w:rsid w:val="00225FAD"/>
    <w:rsid w:val="00226010"/>
    <w:rsid w:val="00226023"/>
    <w:rsid w:val="002260E4"/>
    <w:rsid w:val="0022665A"/>
    <w:rsid w:val="00226772"/>
    <w:rsid w:val="00226920"/>
    <w:rsid w:val="00226A9E"/>
    <w:rsid w:val="00226B8C"/>
    <w:rsid w:val="00226C37"/>
    <w:rsid w:val="00226C80"/>
    <w:rsid w:val="00226C86"/>
    <w:rsid w:val="00226CFD"/>
    <w:rsid w:val="00226DDF"/>
    <w:rsid w:val="00226DE5"/>
    <w:rsid w:val="00226F1A"/>
    <w:rsid w:val="00226F5A"/>
    <w:rsid w:val="0022726F"/>
    <w:rsid w:val="002272A3"/>
    <w:rsid w:val="002272BE"/>
    <w:rsid w:val="002272C3"/>
    <w:rsid w:val="00227323"/>
    <w:rsid w:val="0022782E"/>
    <w:rsid w:val="0022795F"/>
    <w:rsid w:val="00227AD5"/>
    <w:rsid w:val="00227AF4"/>
    <w:rsid w:val="00227B7A"/>
    <w:rsid w:val="00227C17"/>
    <w:rsid w:val="00227C83"/>
    <w:rsid w:val="00227CB8"/>
    <w:rsid w:val="00227E92"/>
    <w:rsid w:val="00227F21"/>
    <w:rsid w:val="00227FEB"/>
    <w:rsid w:val="00230010"/>
    <w:rsid w:val="0023009E"/>
    <w:rsid w:val="002300A7"/>
    <w:rsid w:val="00230185"/>
    <w:rsid w:val="002302B9"/>
    <w:rsid w:val="0023056E"/>
    <w:rsid w:val="00230742"/>
    <w:rsid w:val="002307AF"/>
    <w:rsid w:val="00230983"/>
    <w:rsid w:val="002309FA"/>
    <w:rsid w:val="00230A0F"/>
    <w:rsid w:val="00230A37"/>
    <w:rsid w:val="00230B3D"/>
    <w:rsid w:val="00230C53"/>
    <w:rsid w:val="00230DB6"/>
    <w:rsid w:val="00230E8B"/>
    <w:rsid w:val="00231038"/>
    <w:rsid w:val="00231338"/>
    <w:rsid w:val="002314C4"/>
    <w:rsid w:val="0023161F"/>
    <w:rsid w:val="00231651"/>
    <w:rsid w:val="002316CA"/>
    <w:rsid w:val="00231753"/>
    <w:rsid w:val="00231795"/>
    <w:rsid w:val="00231804"/>
    <w:rsid w:val="002318B0"/>
    <w:rsid w:val="0023194F"/>
    <w:rsid w:val="002319EE"/>
    <w:rsid w:val="00231A5F"/>
    <w:rsid w:val="00231B19"/>
    <w:rsid w:val="00231B96"/>
    <w:rsid w:val="00231BA9"/>
    <w:rsid w:val="00231BBA"/>
    <w:rsid w:val="00231D80"/>
    <w:rsid w:val="00231DBC"/>
    <w:rsid w:val="00231E4D"/>
    <w:rsid w:val="00231EA2"/>
    <w:rsid w:val="00232078"/>
    <w:rsid w:val="0023218D"/>
    <w:rsid w:val="002323B9"/>
    <w:rsid w:val="002323F8"/>
    <w:rsid w:val="00232483"/>
    <w:rsid w:val="0023253F"/>
    <w:rsid w:val="00232757"/>
    <w:rsid w:val="002327CA"/>
    <w:rsid w:val="002327F4"/>
    <w:rsid w:val="00232801"/>
    <w:rsid w:val="00232941"/>
    <w:rsid w:val="002329A4"/>
    <w:rsid w:val="00232B62"/>
    <w:rsid w:val="00232BEB"/>
    <w:rsid w:val="00232C33"/>
    <w:rsid w:val="00232C72"/>
    <w:rsid w:val="00232CFD"/>
    <w:rsid w:val="00232D93"/>
    <w:rsid w:val="00232ECD"/>
    <w:rsid w:val="00232F1C"/>
    <w:rsid w:val="00233020"/>
    <w:rsid w:val="0023317E"/>
    <w:rsid w:val="002332C2"/>
    <w:rsid w:val="00233521"/>
    <w:rsid w:val="002335D0"/>
    <w:rsid w:val="002338A0"/>
    <w:rsid w:val="002339E9"/>
    <w:rsid w:val="00233AAD"/>
    <w:rsid w:val="00233ABC"/>
    <w:rsid w:val="00233ACC"/>
    <w:rsid w:val="00233B37"/>
    <w:rsid w:val="00233BC5"/>
    <w:rsid w:val="00233D0E"/>
    <w:rsid w:val="00233D5F"/>
    <w:rsid w:val="00234230"/>
    <w:rsid w:val="0023432A"/>
    <w:rsid w:val="0023436F"/>
    <w:rsid w:val="00234461"/>
    <w:rsid w:val="002345AA"/>
    <w:rsid w:val="002346CF"/>
    <w:rsid w:val="002346DC"/>
    <w:rsid w:val="00234770"/>
    <w:rsid w:val="0023481F"/>
    <w:rsid w:val="002348D4"/>
    <w:rsid w:val="0023492C"/>
    <w:rsid w:val="00234BF1"/>
    <w:rsid w:val="00234C2F"/>
    <w:rsid w:val="00234D54"/>
    <w:rsid w:val="00234E7A"/>
    <w:rsid w:val="00234EA0"/>
    <w:rsid w:val="0023513E"/>
    <w:rsid w:val="0023525C"/>
    <w:rsid w:val="002352C7"/>
    <w:rsid w:val="0023533B"/>
    <w:rsid w:val="00235422"/>
    <w:rsid w:val="00235464"/>
    <w:rsid w:val="00235749"/>
    <w:rsid w:val="002357C0"/>
    <w:rsid w:val="002359F9"/>
    <w:rsid w:val="00235AA3"/>
    <w:rsid w:val="00235AE4"/>
    <w:rsid w:val="00235B5D"/>
    <w:rsid w:val="00235CC3"/>
    <w:rsid w:val="00235D78"/>
    <w:rsid w:val="00235DC5"/>
    <w:rsid w:val="00236007"/>
    <w:rsid w:val="0023623C"/>
    <w:rsid w:val="002362C2"/>
    <w:rsid w:val="00236341"/>
    <w:rsid w:val="00236405"/>
    <w:rsid w:val="0023640A"/>
    <w:rsid w:val="002365B8"/>
    <w:rsid w:val="0023661D"/>
    <w:rsid w:val="00236867"/>
    <w:rsid w:val="0023692A"/>
    <w:rsid w:val="00236961"/>
    <w:rsid w:val="002369EF"/>
    <w:rsid w:val="00236A49"/>
    <w:rsid w:val="00236C99"/>
    <w:rsid w:val="00236CEF"/>
    <w:rsid w:val="00236D74"/>
    <w:rsid w:val="00236DA1"/>
    <w:rsid w:val="00236DF2"/>
    <w:rsid w:val="00236E8B"/>
    <w:rsid w:val="00236EB8"/>
    <w:rsid w:val="00236FD6"/>
    <w:rsid w:val="002371B9"/>
    <w:rsid w:val="00237207"/>
    <w:rsid w:val="00237293"/>
    <w:rsid w:val="002374C6"/>
    <w:rsid w:val="002374E2"/>
    <w:rsid w:val="002376E1"/>
    <w:rsid w:val="002377FC"/>
    <w:rsid w:val="0023781B"/>
    <w:rsid w:val="002379D5"/>
    <w:rsid w:val="00237AAB"/>
    <w:rsid w:val="00237ACA"/>
    <w:rsid w:val="00237C3F"/>
    <w:rsid w:val="00237C90"/>
    <w:rsid w:val="00237E34"/>
    <w:rsid w:val="00237E69"/>
    <w:rsid w:val="00237F77"/>
    <w:rsid w:val="002400E1"/>
    <w:rsid w:val="00240148"/>
    <w:rsid w:val="0024047E"/>
    <w:rsid w:val="00240555"/>
    <w:rsid w:val="0024063E"/>
    <w:rsid w:val="002407D6"/>
    <w:rsid w:val="002407FF"/>
    <w:rsid w:val="00240816"/>
    <w:rsid w:val="00240831"/>
    <w:rsid w:val="002408C3"/>
    <w:rsid w:val="0024090F"/>
    <w:rsid w:val="0024094E"/>
    <w:rsid w:val="0024099A"/>
    <w:rsid w:val="00240AB7"/>
    <w:rsid w:val="00240C3C"/>
    <w:rsid w:val="00240CB1"/>
    <w:rsid w:val="00240D0C"/>
    <w:rsid w:val="00240D71"/>
    <w:rsid w:val="00241020"/>
    <w:rsid w:val="00241048"/>
    <w:rsid w:val="00241170"/>
    <w:rsid w:val="00241190"/>
    <w:rsid w:val="002411B9"/>
    <w:rsid w:val="00241246"/>
    <w:rsid w:val="00241288"/>
    <w:rsid w:val="0024132F"/>
    <w:rsid w:val="0024154D"/>
    <w:rsid w:val="002416C9"/>
    <w:rsid w:val="002416E3"/>
    <w:rsid w:val="0024170B"/>
    <w:rsid w:val="0024179C"/>
    <w:rsid w:val="002418C8"/>
    <w:rsid w:val="002419F4"/>
    <w:rsid w:val="00241BA5"/>
    <w:rsid w:val="00241CA7"/>
    <w:rsid w:val="00241CC9"/>
    <w:rsid w:val="00241E2B"/>
    <w:rsid w:val="00241E5A"/>
    <w:rsid w:val="00241ECE"/>
    <w:rsid w:val="00241F7D"/>
    <w:rsid w:val="00242021"/>
    <w:rsid w:val="00242080"/>
    <w:rsid w:val="00242118"/>
    <w:rsid w:val="002425E2"/>
    <w:rsid w:val="00242645"/>
    <w:rsid w:val="0024269B"/>
    <w:rsid w:val="002428CC"/>
    <w:rsid w:val="00242998"/>
    <w:rsid w:val="002429FE"/>
    <w:rsid w:val="00242A1C"/>
    <w:rsid w:val="00242A22"/>
    <w:rsid w:val="00242AF6"/>
    <w:rsid w:val="00242AFF"/>
    <w:rsid w:val="00242BA3"/>
    <w:rsid w:val="00242CF5"/>
    <w:rsid w:val="00242D52"/>
    <w:rsid w:val="00242D60"/>
    <w:rsid w:val="00242D8A"/>
    <w:rsid w:val="00242DCA"/>
    <w:rsid w:val="00242E8A"/>
    <w:rsid w:val="00242EE7"/>
    <w:rsid w:val="00242F10"/>
    <w:rsid w:val="00242F33"/>
    <w:rsid w:val="00242F85"/>
    <w:rsid w:val="002432CA"/>
    <w:rsid w:val="002435AA"/>
    <w:rsid w:val="00243691"/>
    <w:rsid w:val="002436B3"/>
    <w:rsid w:val="002436DE"/>
    <w:rsid w:val="002436E1"/>
    <w:rsid w:val="002438FA"/>
    <w:rsid w:val="00243AA9"/>
    <w:rsid w:val="00243B2D"/>
    <w:rsid w:val="00243C16"/>
    <w:rsid w:val="00243C46"/>
    <w:rsid w:val="00243D41"/>
    <w:rsid w:val="00243EAB"/>
    <w:rsid w:val="00244070"/>
    <w:rsid w:val="002440DB"/>
    <w:rsid w:val="00244477"/>
    <w:rsid w:val="00244601"/>
    <w:rsid w:val="00244643"/>
    <w:rsid w:val="0024465B"/>
    <w:rsid w:val="00244763"/>
    <w:rsid w:val="00244767"/>
    <w:rsid w:val="002448B0"/>
    <w:rsid w:val="002449B4"/>
    <w:rsid w:val="002449D7"/>
    <w:rsid w:val="00244B21"/>
    <w:rsid w:val="00244B28"/>
    <w:rsid w:val="00244B9D"/>
    <w:rsid w:val="00244C1A"/>
    <w:rsid w:val="00244C36"/>
    <w:rsid w:val="00244D36"/>
    <w:rsid w:val="00244E83"/>
    <w:rsid w:val="00244F4B"/>
    <w:rsid w:val="00244FF8"/>
    <w:rsid w:val="002450DC"/>
    <w:rsid w:val="00245268"/>
    <w:rsid w:val="0024527B"/>
    <w:rsid w:val="00245368"/>
    <w:rsid w:val="00245442"/>
    <w:rsid w:val="0024560B"/>
    <w:rsid w:val="002456B2"/>
    <w:rsid w:val="002457BB"/>
    <w:rsid w:val="002457CD"/>
    <w:rsid w:val="00245871"/>
    <w:rsid w:val="0024595D"/>
    <w:rsid w:val="002459B3"/>
    <w:rsid w:val="00245C11"/>
    <w:rsid w:val="00245E30"/>
    <w:rsid w:val="00245EC9"/>
    <w:rsid w:val="00245FDB"/>
    <w:rsid w:val="00246100"/>
    <w:rsid w:val="00246188"/>
    <w:rsid w:val="00246263"/>
    <w:rsid w:val="0024640D"/>
    <w:rsid w:val="0024644B"/>
    <w:rsid w:val="0024653E"/>
    <w:rsid w:val="0024657D"/>
    <w:rsid w:val="0024660B"/>
    <w:rsid w:val="0024664B"/>
    <w:rsid w:val="00246742"/>
    <w:rsid w:val="00246803"/>
    <w:rsid w:val="0024699A"/>
    <w:rsid w:val="002469AB"/>
    <w:rsid w:val="002469BA"/>
    <w:rsid w:val="00246A7A"/>
    <w:rsid w:val="00246C29"/>
    <w:rsid w:val="00246C83"/>
    <w:rsid w:val="00246EE7"/>
    <w:rsid w:val="00246F5E"/>
    <w:rsid w:val="00246F8C"/>
    <w:rsid w:val="00246FD9"/>
    <w:rsid w:val="00246FEF"/>
    <w:rsid w:val="0024704B"/>
    <w:rsid w:val="002470B9"/>
    <w:rsid w:val="002470E7"/>
    <w:rsid w:val="0024721F"/>
    <w:rsid w:val="00247266"/>
    <w:rsid w:val="00247303"/>
    <w:rsid w:val="0024735C"/>
    <w:rsid w:val="002474F1"/>
    <w:rsid w:val="0024768D"/>
    <w:rsid w:val="002478A9"/>
    <w:rsid w:val="00247B0D"/>
    <w:rsid w:val="00247B24"/>
    <w:rsid w:val="00247CAB"/>
    <w:rsid w:val="00247D23"/>
    <w:rsid w:val="00247DFD"/>
    <w:rsid w:val="00247E19"/>
    <w:rsid w:val="00247E92"/>
    <w:rsid w:val="00247EEC"/>
    <w:rsid w:val="00250183"/>
    <w:rsid w:val="002501D0"/>
    <w:rsid w:val="002501E1"/>
    <w:rsid w:val="00250284"/>
    <w:rsid w:val="00250287"/>
    <w:rsid w:val="00250690"/>
    <w:rsid w:val="00250988"/>
    <w:rsid w:val="002509CF"/>
    <w:rsid w:val="00250B40"/>
    <w:rsid w:val="00250B46"/>
    <w:rsid w:val="00250C20"/>
    <w:rsid w:val="00250C22"/>
    <w:rsid w:val="00250C74"/>
    <w:rsid w:val="00250D47"/>
    <w:rsid w:val="00250DAE"/>
    <w:rsid w:val="00250E02"/>
    <w:rsid w:val="00250E52"/>
    <w:rsid w:val="00250F15"/>
    <w:rsid w:val="00251213"/>
    <w:rsid w:val="00251460"/>
    <w:rsid w:val="002514CB"/>
    <w:rsid w:val="00251738"/>
    <w:rsid w:val="00251A6D"/>
    <w:rsid w:val="00251C87"/>
    <w:rsid w:val="00251D9D"/>
    <w:rsid w:val="00251E3B"/>
    <w:rsid w:val="00251F9A"/>
    <w:rsid w:val="0025202C"/>
    <w:rsid w:val="0025208A"/>
    <w:rsid w:val="00252288"/>
    <w:rsid w:val="00252466"/>
    <w:rsid w:val="00252553"/>
    <w:rsid w:val="00252574"/>
    <w:rsid w:val="0025258A"/>
    <w:rsid w:val="002526D5"/>
    <w:rsid w:val="00252769"/>
    <w:rsid w:val="002527B2"/>
    <w:rsid w:val="002529D5"/>
    <w:rsid w:val="00252A09"/>
    <w:rsid w:val="00252AF5"/>
    <w:rsid w:val="00252B5A"/>
    <w:rsid w:val="00252C07"/>
    <w:rsid w:val="00252CA3"/>
    <w:rsid w:val="00252CEE"/>
    <w:rsid w:val="00252F59"/>
    <w:rsid w:val="00252F9B"/>
    <w:rsid w:val="00253035"/>
    <w:rsid w:val="0025305D"/>
    <w:rsid w:val="00253204"/>
    <w:rsid w:val="00253342"/>
    <w:rsid w:val="0025334E"/>
    <w:rsid w:val="00253380"/>
    <w:rsid w:val="002535BC"/>
    <w:rsid w:val="002535D7"/>
    <w:rsid w:val="002536A9"/>
    <w:rsid w:val="002536BB"/>
    <w:rsid w:val="0025376C"/>
    <w:rsid w:val="0025378D"/>
    <w:rsid w:val="002537A2"/>
    <w:rsid w:val="00253842"/>
    <w:rsid w:val="00253B57"/>
    <w:rsid w:val="00253B6B"/>
    <w:rsid w:val="00253C01"/>
    <w:rsid w:val="00253CBD"/>
    <w:rsid w:val="00253DA3"/>
    <w:rsid w:val="00253DE1"/>
    <w:rsid w:val="00253DEB"/>
    <w:rsid w:val="00253E14"/>
    <w:rsid w:val="00253E2D"/>
    <w:rsid w:val="00253E30"/>
    <w:rsid w:val="00253E73"/>
    <w:rsid w:val="00254057"/>
    <w:rsid w:val="002540B8"/>
    <w:rsid w:val="002540EC"/>
    <w:rsid w:val="00254138"/>
    <w:rsid w:val="002541E6"/>
    <w:rsid w:val="0025442D"/>
    <w:rsid w:val="00254534"/>
    <w:rsid w:val="0025453A"/>
    <w:rsid w:val="0025460F"/>
    <w:rsid w:val="00254641"/>
    <w:rsid w:val="00254847"/>
    <w:rsid w:val="00254A15"/>
    <w:rsid w:val="00254B30"/>
    <w:rsid w:val="00254BBB"/>
    <w:rsid w:val="00254D44"/>
    <w:rsid w:val="00254D6A"/>
    <w:rsid w:val="00254E0F"/>
    <w:rsid w:val="0025506B"/>
    <w:rsid w:val="002550C9"/>
    <w:rsid w:val="00255143"/>
    <w:rsid w:val="002551B1"/>
    <w:rsid w:val="00255347"/>
    <w:rsid w:val="0025543D"/>
    <w:rsid w:val="00255481"/>
    <w:rsid w:val="00255520"/>
    <w:rsid w:val="00255678"/>
    <w:rsid w:val="0025591E"/>
    <w:rsid w:val="00255999"/>
    <w:rsid w:val="002559B6"/>
    <w:rsid w:val="00255A72"/>
    <w:rsid w:val="00255D05"/>
    <w:rsid w:val="00255DB5"/>
    <w:rsid w:val="00255EAC"/>
    <w:rsid w:val="002560A7"/>
    <w:rsid w:val="00256134"/>
    <w:rsid w:val="00256141"/>
    <w:rsid w:val="002561C7"/>
    <w:rsid w:val="00256283"/>
    <w:rsid w:val="002563BD"/>
    <w:rsid w:val="00256538"/>
    <w:rsid w:val="0025653B"/>
    <w:rsid w:val="002565DA"/>
    <w:rsid w:val="002566B7"/>
    <w:rsid w:val="002566C4"/>
    <w:rsid w:val="00256726"/>
    <w:rsid w:val="0025676E"/>
    <w:rsid w:val="002568D1"/>
    <w:rsid w:val="00256A51"/>
    <w:rsid w:val="00256AEE"/>
    <w:rsid w:val="00256B2D"/>
    <w:rsid w:val="00256C29"/>
    <w:rsid w:val="00256D2C"/>
    <w:rsid w:val="00256F92"/>
    <w:rsid w:val="0025717D"/>
    <w:rsid w:val="0025753A"/>
    <w:rsid w:val="00257547"/>
    <w:rsid w:val="002575BA"/>
    <w:rsid w:val="0025770A"/>
    <w:rsid w:val="002578D7"/>
    <w:rsid w:val="00257996"/>
    <w:rsid w:val="002579B5"/>
    <w:rsid w:val="00257A67"/>
    <w:rsid w:val="00257BA4"/>
    <w:rsid w:val="00257D21"/>
    <w:rsid w:val="00257DFC"/>
    <w:rsid w:val="00257E25"/>
    <w:rsid w:val="00257E47"/>
    <w:rsid w:val="00260014"/>
    <w:rsid w:val="002601A5"/>
    <w:rsid w:val="00260213"/>
    <w:rsid w:val="00260297"/>
    <w:rsid w:val="002602F3"/>
    <w:rsid w:val="002603A7"/>
    <w:rsid w:val="0026049A"/>
    <w:rsid w:val="002604D2"/>
    <w:rsid w:val="002605BD"/>
    <w:rsid w:val="00260614"/>
    <w:rsid w:val="002606B7"/>
    <w:rsid w:val="00260728"/>
    <w:rsid w:val="0026088D"/>
    <w:rsid w:val="00260965"/>
    <w:rsid w:val="00260A92"/>
    <w:rsid w:val="00260AE4"/>
    <w:rsid w:val="00260B32"/>
    <w:rsid w:val="00260B38"/>
    <w:rsid w:val="00260FB1"/>
    <w:rsid w:val="00261123"/>
    <w:rsid w:val="002612DA"/>
    <w:rsid w:val="0026148D"/>
    <w:rsid w:val="002614FF"/>
    <w:rsid w:val="0026155D"/>
    <w:rsid w:val="00261590"/>
    <w:rsid w:val="0026161A"/>
    <w:rsid w:val="002616F6"/>
    <w:rsid w:val="002617EA"/>
    <w:rsid w:val="002618BF"/>
    <w:rsid w:val="00261966"/>
    <w:rsid w:val="00261C31"/>
    <w:rsid w:val="00261C55"/>
    <w:rsid w:val="00262202"/>
    <w:rsid w:val="00262243"/>
    <w:rsid w:val="00262252"/>
    <w:rsid w:val="00262301"/>
    <w:rsid w:val="0026230D"/>
    <w:rsid w:val="00262500"/>
    <w:rsid w:val="002625C5"/>
    <w:rsid w:val="002628B0"/>
    <w:rsid w:val="00262982"/>
    <w:rsid w:val="00262C7C"/>
    <w:rsid w:val="00262E84"/>
    <w:rsid w:val="00262E92"/>
    <w:rsid w:val="00262F28"/>
    <w:rsid w:val="00262FC4"/>
    <w:rsid w:val="00262FE8"/>
    <w:rsid w:val="0026302D"/>
    <w:rsid w:val="0026306F"/>
    <w:rsid w:val="0026311C"/>
    <w:rsid w:val="0026317D"/>
    <w:rsid w:val="0026317F"/>
    <w:rsid w:val="002632AF"/>
    <w:rsid w:val="002632DD"/>
    <w:rsid w:val="00263320"/>
    <w:rsid w:val="00263326"/>
    <w:rsid w:val="0026336F"/>
    <w:rsid w:val="002634DE"/>
    <w:rsid w:val="00263544"/>
    <w:rsid w:val="00263638"/>
    <w:rsid w:val="002638F5"/>
    <w:rsid w:val="00263976"/>
    <w:rsid w:val="00263990"/>
    <w:rsid w:val="00263AA6"/>
    <w:rsid w:val="00263AF0"/>
    <w:rsid w:val="00263B73"/>
    <w:rsid w:val="00264066"/>
    <w:rsid w:val="00264147"/>
    <w:rsid w:val="00264183"/>
    <w:rsid w:val="002642CF"/>
    <w:rsid w:val="002643C2"/>
    <w:rsid w:val="002645A3"/>
    <w:rsid w:val="00264618"/>
    <w:rsid w:val="00264692"/>
    <w:rsid w:val="002647BE"/>
    <w:rsid w:val="002647BF"/>
    <w:rsid w:val="002647D2"/>
    <w:rsid w:val="002647F6"/>
    <w:rsid w:val="00264A5F"/>
    <w:rsid w:val="00264AE2"/>
    <w:rsid w:val="00264B9C"/>
    <w:rsid w:val="00264FEF"/>
    <w:rsid w:val="002651C3"/>
    <w:rsid w:val="002651C5"/>
    <w:rsid w:val="00265272"/>
    <w:rsid w:val="002652B4"/>
    <w:rsid w:val="0026538E"/>
    <w:rsid w:val="002656FC"/>
    <w:rsid w:val="0026572B"/>
    <w:rsid w:val="0026574B"/>
    <w:rsid w:val="002657BC"/>
    <w:rsid w:val="00265806"/>
    <w:rsid w:val="00265979"/>
    <w:rsid w:val="0026599B"/>
    <w:rsid w:val="00265B88"/>
    <w:rsid w:val="00265C94"/>
    <w:rsid w:val="00265CAB"/>
    <w:rsid w:val="00265D88"/>
    <w:rsid w:val="00265D8E"/>
    <w:rsid w:val="00265F54"/>
    <w:rsid w:val="00266007"/>
    <w:rsid w:val="002660D6"/>
    <w:rsid w:val="00266251"/>
    <w:rsid w:val="00266430"/>
    <w:rsid w:val="0026644A"/>
    <w:rsid w:val="002664AC"/>
    <w:rsid w:val="002664F4"/>
    <w:rsid w:val="0026653F"/>
    <w:rsid w:val="0026659F"/>
    <w:rsid w:val="002665EE"/>
    <w:rsid w:val="0026668B"/>
    <w:rsid w:val="00266694"/>
    <w:rsid w:val="002666C1"/>
    <w:rsid w:val="002666D9"/>
    <w:rsid w:val="00266897"/>
    <w:rsid w:val="002668C5"/>
    <w:rsid w:val="002668E0"/>
    <w:rsid w:val="002669AE"/>
    <w:rsid w:val="00266AA9"/>
    <w:rsid w:val="00266B22"/>
    <w:rsid w:val="00266F6B"/>
    <w:rsid w:val="00266F7E"/>
    <w:rsid w:val="002670BE"/>
    <w:rsid w:val="00267146"/>
    <w:rsid w:val="00267235"/>
    <w:rsid w:val="00267296"/>
    <w:rsid w:val="00267305"/>
    <w:rsid w:val="002673CC"/>
    <w:rsid w:val="002675EC"/>
    <w:rsid w:val="00267671"/>
    <w:rsid w:val="00267722"/>
    <w:rsid w:val="00267A33"/>
    <w:rsid w:val="00267B52"/>
    <w:rsid w:val="00267BFB"/>
    <w:rsid w:val="00267DA8"/>
    <w:rsid w:val="00267EFA"/>
    <w:rsid w:val="00267FA3"/>
    <w:rsid w:val="002701FE"/>
    <w:rsid w:val="00270201"/>
    <w:rsid w:val="0027021F"/>
    <w:rsid w:val="00270246"/>
    <w:rsid w:val="00270256"/>
    <w:rsid w:val="00270299"/>
    <w:rsid w:val="002702B9"/>
    <w:rsid w:val="00270354"/>
    <w:rsid w:val="00270623"/>
    <w:rsid w:val="002707E6"/>
    <w:rsid w:val="00270A40"/>
    <w:rsid w:val="00270B71"/>
    <w:rsid w:val="00270B9A"/>
    <w:rsid w:val="00270C37"/>
    <w:rsid w:val="00270CA9"/>
    <w:rsid w:val="00270CC2"/>
    <w:rsid w:val="00270DAB"/>
    <w:rsid w:val="00270EBF"/>
    <w:rsid w:val="00270ED3"/>
    <w:rsid w:val="002711A3"/>
    <w:rsid w:val="00271395"/>
    <w:rsid w:val="00271494"/>
    <w:rsid w:val="00271508"/>
    <w:rsid w:val="0027168D"/>
    <w:rsid w:val="00271752"/>
    <w:rsid w:val="0027180C"/>
    <w:rsid w:val="002718A9"/>
    <w:rsid w:val="002718FB"/>
    <w:rsid w:val="00271931"/>
    <w:rsid w:val="00271A76"/>
    <w:rsid w:val="00271ABD"/>
    <w:rsid w:val="00271AEC"/>
    <w:rsid w:val="00271B8E"/>
    <w:rsid w:val="00271D4C"/>
    <w:rsid w:val="00271DA3"/>
    <w:rsid w:val="00271DBC"/>
    <w:rsid w:val="00271FBE"/>
    <w:rsid w:val="0027207F"/>
    <w:rsid w:val="00272094"/>
    <w:rsid w:val="002721BD"/>
    <w:rsid w:val="00272288"/>
    <w:rsid w:val="002722E5"/>
    <w:rsid w:val="002725BA"/>
    <w:rsid w:val="00272625"/>
    <w:rsid w:val="00272798"/>
    <w:rsid w:val="0027279E"/>
    <w:rsid w:val="002727A7"/>
    <w:rsid w:val="002727CD"/>
    <w:rsid w:val="0027283D"/>
    <w:rsid w:val="00272881"/>
    <w:rsid w:val="002728AB"/>
    <w:rsid w:val="0027298B"/>
    <w:rsid w:val="00272991"/>
    <w:rsid w:val="00272A7E"/>
    <w:rsid w:val="00272BB4"/>
    <w:rsid w:val="00272D75"/>
    <w:rsid w:val="00272E3D"/>
    <w:rsid w:val="00272EA3"/>
    <w:rsid w:val="00272FB4"/>
    <w:rsid w:val="00273163"/>
    <w:rsid w:val="00273189"/>
    <w:rsid w:val="0027318F"/>
    <w:rsid w:val="002731F6"/>
    <w:rsid w:val="002733B2"/>
    <w:rsid w:val="00273486"/>
    <w:rsid w:val="00273498"/>
    <w:rsid w:val="002734C7"/>
    <w:rsid w:val="0027354F"/>
    <w:rsid w:val="002735C6"/>
    <w:rsid w:val="002735C9"/>
    <w:rsid w:val="002735D0"/>
    <w:rsid w:val="00273679"/>
    <w:rsid w:val="002736D4"/>
    <w:rsid w:val="0027377B"/>
    <w:rsid w:val="00273872"/>
    <w:rsid w:val="00273881"/>
    <w:rsid w:val="00273AB8"/>
    <w:rsid w:val="00273B69"/>
    <w:rsid w:val="00273B78"/>
    <w:rsid w:val="00273E86"/>
    <w:rsid w:val="00273FAC"/>
    <w:rsid w:val="00273FDA"/>
    <w:rsid w:val="0027415B"/>
    <w:rsid w:val="00274179"/>
    <w:rsid w:val="002741AC"/>
    <w:rsid w:val="0027432D"/>
    <w:rsid w:val="0027443F"/>
    <w:rsid w:val="002744EE"/>
    <w:rsid w:val="002745C7"/>
    <w:rsid w:val="0027463B"/>
    <w:rsid w:val="002746F3"/>
    <w:rsid w:val="00274744"/>
    <w:rsid w:val="0027482D"/>
    <w:rsid w:val="002748D9"/>
    <w:rsid w:val="00274B29"/>
    <w:rsid w:val="00274B3F"/>
    <w:rsid w:val="00274B68"/>
    <w:rsid w:val="00274B97"/>
    <w:rsid w:val="00274BAA"/>
    <w:rsid w:val="00274BB5"/>
    <w:rsid w:val="00274BED"/>
    <w:rsid w:val="00274C30"/>
    <w:rsid w:val="00274CC0"/>
    <w:rsid w:val="00274DE9"/>
    <w:rsid w:val="00274E97"/>
    <w:rsid w:val="00274EA6"/>
    <w:rsid w:val="00275026"/>
    <w:rsid w:val="00275154"/>
    <w:rsid w:val="00275212"/>
    <w:rsid w:val="00275256"/>
    <w:rsid w:val="00275344"/>
    <w:rsid w:val="002753C0"/>
    <w:rsid w:val="00275445"/>
    <w:rsid w:val="00275468"/>
    <w:rsid w:val="002754CF"/>
    <w:rsid w:val="0027551C"/>
    <w:rsid w:val="002755A2"/>
    <w:rsid w:val="002755A9"/>
    <w:rsid w:val="0027569E"/>
    <w:rsid w:val="00275886"/>
    <w:rsid w:val="00275948"/>
    <w:rsid w:val="0027595F"/>
    <w:rsid w:val="00275A08"/>
    <w:rsid w:val="00275AB7"/>
    <w:rsid w:val="00275B25"/>
    <w:rsid w:val="00275D7B"/>
    <w:rsid w:val="00275DA9"/>
    <w:rsid w:val="00275E2D"/>
    <w:rsid w:val="00275EB1"/>
    <w:rsid w:val="00276153"/>
    <w:rsid w:val="002762F3"/>
    <w:rsid w:val="002762F8"/>
    <w:rsid w:val="00276303"/>
    <w:rsid w:val="0027633F"/>
    <w:rsid w:val="00276379"/>
    <w:rsid w:val="002763BA"/>
    <w:rsid w:val="002763D9"/>
    <w:rsid w:val="00276497"/>
    <w:rsid w:val="002766CB"/>
    <w:rsid w:val="0027673C"/>
    <w:rsid w:val="0027673F"/>
    <w:rsid w:val="00276985"/>
    <w:rsid w:val="00276988"/>
    <w:rsid w:val="00276A48"/>
    <w:rsid w:val="00276AAF"/>
    <w:rsid w:val="00276AE7"/>
    <w:rsid w:val="00276B09"/>
    <w:rsid w:val="00276BC9"/>
    <w:rsid w:val="00276F6B"/>
    <w:rsid w:val="00276F8A"/>
    <w:rsid w:val="0027701D"/>
    <w:rsid w:val="002770D4"/>
    <w:rsid w:val="0027710C"/>
    <w:rsid w:val="00277156"/>
    <w:rsid w:val="0027719C"/>
    <w:rsid w:val="00277270"/>
    <w:rsid w:val="00277453"/>
    <w:rsid w:val="002774AF"/>
    <w:rsid w:val="00277506"/>
    <w:rsid w:val="002775F4"/>
    <w:rsid w:val="00277682"/>
    <w:rsid w:val="0027771A"/>
    <w:rsid w:val="00277898"/>
    <w:rsid w:val="002778BA"/>
    <w:rsid w:val="002778E6"/>
    <w:rsid w:val="00277934"/>
    <w:rsid w:val="0027794B"/>
    <w:rsid w:val="002779B1"/>
    <w:rsid w:val="00277A3B"/>
    <w:rsid w:val="00277B99"/>
    <w:rsid w:val="00277D1B"/>
    <w:rsid w:val="00277E63"/>
    <w:rsid w:val="00277E69"/>
    <w:rsid w:val="00277E9B"/>
    <w:rsid w:val="00277F3F"/>
    <w:rsid w:val="00277F40"/>
    <w:rsid w:val="00277F47"/>
    <w:rsid w:val="0028010D"/>
    <w:rsid w:val="0028016C"/>
    <w:rsid w:val="002803A3"/>
    <w:rsid w:val="002803E3"/>
    <w:rsid w:val="00280409"/>
    <w:rsid w:val="0028062F"/>
    <w:rsid w:val="00280793"/>
    <w:rsid w:val="002808D3"/>
    <w:rsid w:val="0028094D"/>
    <w:rsid w:val="00280C34"/>
    <w:rsid w:val="00280DE2"/>
    <w:rsid w:val="00280E14"/>
    <w:rsid w:val="00280E97"/>
    <w:rsid w:val="00280EB7"/>
    <w:rsid w:val="002810BA"/>
    <w:rsid w:val="00281177"/>
    <w:rsid w:val="002812A7"/>
    <w:rsid w:val="002812AF"/>
    <w:rsid w:val="002812EF"/>
    <w:rsid w:val="002813B8"/>
    <w:rsid w:val="002816D5"/>
    <w:rsid w:val="002816DA"/>
    <w:rsid w:val="00281794"/>
    <w:rsid w:val="00281C3A"/>
    <w:rsid w:val="00281D23"/>
    <w:rsid w:val="00281D7E"/>
    <w:rsid w:val="00281DDB"/>
    <w:rsid w:val="00281E9C"/>
    <w:rsid w:val="00281EB6"/>
    <w:rsid w:val="00282007"/>
    <w:rsid w:val="002820D2"/>
    <w:rsid w:val="002822D9"/>
    <w:rsid w:val="00282385"/>
    <w:rsid w:val="0028259B"/>
    <w:rsid w:val="002825C3"/>
    <w:rsid w:val="002827FA"/>
    <w:rsid w:val="00282A9D"/>
    <w:rsid w:val="00282AA2"/>
    <w:rsid w:val="00282CF4"/>
    <w:rsid w:val="00282F70"/>
    <w:rsid w:val="0028321F"/>
    <w:rsid w:val="00283252"/>
    <w:rsid w:val="002832C8"/>
    <w:rsid w:val="002833B4"/>
    <w:rsid w:val="002834FE"/>
    <w:rsid w:val="00283528"/>
    <w:rsid w:val="00283816"/>
    <w:rsid w:val="0028382C"/>
    <w:rsid w:val="00283901"/>
    <w:rsid w:val="00283943"/>
    <w:rsid w:val="00283A49"/>
    <w:rsid w:val="00283B07"/>
    <w:rsid w:val="00283CB1"/>
    <w:rsid w:val="00283CF7"/>
    <w:rsid w:val="00283EC1"/>
    <w:rsid w:val="00283F4B"/>
    <w:rsid w:val="00283F6D"/>
    <w:rsid w:val="0028408A"/>
    <w:rsid w:val="002843C6"/>
    <w:rsid w:val="002844BA"/>
    <w:rsid w:val="00284666"/>
    <w:rsid w:val="002847B8"/>
    <w:rsid w:val="00284821"/>
    <w:rsid w:val="002848BE"/>
    <w:rsid w:val="00284952"/>
    <w:rsid w:val="002849EA"/>
    <w:rsid w:val="002849F7"/>
    <w:rsid w:val="00284ABA"/>
    <w:rsid w:val="00284B20"/>
    <w:rsid w:val="00284B23"/>
    <w:rsid w:val="00284BDD"/>
    <w:rsid w:val="00284C64"/>
    <w:rsid w:val="00284CF1"/>
    <w:rsid w:val="00284F32"/>
    <w:rsid w:val="00284F3E"/>
    <w:rsid w:val="00284FEC"/>
    <w:rsid w:val="00285081"/>
    <w:rsid w:val="002852E6"/>
    <w:rsid w:val="00285372"/>
    <w:rsid w:val="002853F0"/>
    <w:rsid w:val="0028547C"/>
    <w:rsid w:val="0028562C"/>
    <w:rsid w:val="00285702"/>
    <w:rsid w:val="00285780"/>
    <w:rsid w:val="00285832"/>
    <w:rsid w:val="002859C6"/>
    <w:rsid w:val="00285A0A"/>
    <w:rsid w:val="00285AB2"/>
    <w:rsid w:val="00285BE2"/>
    <w:rsid w:val="00285D32"/>
    <w:rsid w:val="00285EC7"/>
    <w:rsid w:val="0028601B"/>
    <w:rsid w:val="0028612C"/>
    <w:rsid w:val="002863BE"/>
    <w:rsid w:val="002864E4"/>
    <w:rsid w:val="002865B3"/>
    <w:rsid w:val="00286639"/>
    <w:rsid w:val="00286656"/>
    <w:rsid w:val="002866D5"/>
    <w:rsid w:val="00286961"/>
    <w:rsid w:val="00286B0D"/>
    <w:rsid w:val="00286B26"/>
    <w:rsid w:val="00286BAE"/>
    <w:rsid w:val="00286C2A"/>
    <w:rsid w:val="00286D5C"/>
    <w:rsid w:val="00286D5F"/>
    <w:rsid w:val="00286D91"/>
    <w:rsid w:val="00286ED3"/>
    <w:rsid w:val="00287085"/>
    <w:rsid w:val="00287127"/>
    <w:rsid w:val="00287154"/>
    <w:rsid w:val="0028717A"/>
    <w:rsid w:val="002873B8"/>
    <w:rsid w:val="002873BC"/>
    <w:rsid w:val="002873E8"/>
    <w:rsid w:val="00287629"/>
    <w:rsid w:val="002876F2"/>
    <w:rsid w:val="0028785E"/>
    <w:rsid w:val="002879F9"/>
    <w:rsid w:val="00287A3A"/>
    <w:rsid w:val="00287A4B"/>
    <w:rsid w:val="00287B87"/>
    <w:rsid w:val="00287C58"/>
    <w:rsid w:val="00287C7B"/>
    <w:rsid w:val="00287FE9"/>
    <w:rsid w:val="00290001"/>
    <w:rsid w:val="00290046"/>
    <w:rsid w:val="00290160"/>
    <w:rsid w:val="00290209"/>
    <w:rsid w:val="00290585"/>
    <w:rsid w:val="0029059A"/>
    <w:rsid w:val="002905B7"/>
    <w:rsid w:val="002905E9"/>
    <w:rsid w:val="0029077B"/>
    <w:rsid w:val="00290861"/>
    <w:rsid w:val="00290B19"/>
    <w:rsid w:val="00290CEE"/>
    <w:rsid w:val="00290EB0"/>
    <w:rsid w:val="00290EC0"/>
    <w:rsid w:val="00290F70"/>
    <w:rsid w:val="00291048"/>
    <w:rsid w:val="00291139"/>
    <w:rsid w:val="002911D5"/>
    <w:rsid w:val="00291253"/>
    <w:rsid w:val="002912B1"/>
    <w:rsid w:val="002912F6"/>
    <w:rsid w:val="002913D0"/>
    <w:rsid w:val="00291541"/>
    <w:rsid w:val="002915D8"/>
    <w:rsid w:val="002915E1"/>
    <w:rsid w:val="002916B7"/>
    <w:rsid w:val="002918AD"/>
    <w:rsid w:val="00291921"/>
    <w:rsid w:val="00291BAB"/>
    <w:rsid w:val="00291BE9"/>
    <w:rsid w:val="00291CBC"/>
    <w:rsid w:val="00291D59"/>
    <w:rsid w:val="00291E5E"/>
    <w:rsid w:val="00291F51"/>
    <w:rsid w:val="002920F8"/>
    <w:rsid w:val="0029213E"/>
    <w:rsid w:val="00292191"/>
    <w:rsid w:val="002926E8"/>
    <w:rsid w:val="00292738"/>
    <w:rsid w:val="0029277A"/>
    <w:rsid w:val="00292877"/>
    <w:rsid w:val="00292916"/>
    <w:rsid w:val="00292932"/>
    <w:rsid w:val="00292983"/>
    <w:rsid w:val="002929A2"/>
    <w:rsid w:val="002929F6"/>
    <w:rsid w:val="00292B0F"/>
    <w:rsid w:val="00292BF9"/>
    <w:rsid w:val="00292E7A"/>
    <w:rsid w:val="00292FB7"/>
    <w:rsid w:val="00293054"/>
    <w:rsid w:val="002930DB"/>
    <w:rsid w:val="0029316E"/>
    <w:rsid w:val="002931FF"/>
    <w:rsid w:val="002932E2"/>
    <w:rsid w:val="00293456"/>
    <w:rsid w:val="0029356C"/>
    <w:rsid w:val="00293679"/>
    <w:rsid w:val="002936F2"/>
    <w:rsid w:val="00293752"/>
    <w:rsid w:val="0029387F"/>
    <w:rsid w:val="002939C2"/>
    <w:rsid w:val="002939F5"/>
    <w:rsid w:val="00293B34"/>
    <w:rsid w:val="00293B7C"/>
    <w:rsid w:val="00293BD0"/>
    <w:rsid w:val="00293CB2"/>
    <w:rsid w:val="00293E3B"/>
    <w:rsid w:val="00293E7F"/>
    <w:rsid w:val="00293E9D"/>
    <w:rsid w:val="00293ED3"/>
    <w:rsid w:val="00293F35"/>
    <w:rsid w:val="00293F92"/>
    <w:rsid w:val="00293FE8"/>
    <w:rsid w:val="00294151"/>
    <w:rsid w:val="002941F4"/>
    <w:rsid w:val="0029425C"/>
    <w:rsid w:val="002942FE"/>
    <w:rsid w:val="00294509"/>
    <w:rsid w:val="0029450E"/>
    <w:rsid w:val="002945E7"/>
    <w:rsid w:val="00294600"/>
    <w:rsid w:val="0029493A"/>
    <w:rsid w:val="002949ED"/>
    <w:rsid w:val="00294A83"/>
    <w:rsid w:val="00294AAA"/>
    <w:rsid w:val="00294D1D"/>
    <w:rsid w:val="00294EF0"/>
    <w:rsid w:val="0029512C"/>
    <w:rsid w:val="00295139"/>
    <w:rsid w:val="002951B8"/>
    <w:rsid w:val="0029532B"/>
    <w:rsid w:val="002954BA"/>
    <w:rsid w:val="002956B3"/>
    <w:rsid w:val="002956EB"/>
    <w:rsid w:val="002957BF"/>
    <w:rsid w:val="002959B9"/>
    <w:rsid w:val="00295A6F"/>
    <w:rsid w:val="00295A7B"/>
    <w:rsid w:val="00295AE7"/>
    <w:rsid w:val="00295C44"/>
    <w:rsid w:val="00295CBB"/>
    <w:rsid w:val="00295CF8"/>
    <w:rsid w:val="00295F9F"/>
    <w:rsid w:val="00296041"/>
    <w:rsid w:val="002960AA"/>
    <w:rsid w:val="002961B6"/>
    <w:rsid w:val="0029622C"/>
    <w:rsid w:val="002962BE"/>
    <w:rsid w:val="0029638C"/>
    <w:rsid w:val="002963C3"/>
    <w:rsid w:val="002964AA"/>
    <w:rsid w:val="002964CE"/>
    <w:rsid w:val="002964FE"/>
    <w:rsid w:val="00296769"/>
    <w:rsid w:val="0029676C"/>
    <w:rsid w:val="00296A43"/>
    <w:rsid w:val="00296A82"/>
    <w:rsid w:val="00296BBF"/>
    <w:rsid w:val="00296C89"/>
    <w:rsid w:val="00296D65"/>
    <w:rsid w:val="00296E00"/>
    <w:rsid w:val="00296FB5"/>
    <w:rsid w:val="0029714B"/>
    <w:rsid w:val="00297155"/>
    <w:rsid w:val="00297185"/>
    <w:rsid w:val="0029728B"/>
    <w:rsid w:val="00297384"/>
    <w:rsid w:val="0029738B"/>
    <w:rsid w:val="0029743D"/>
    <w:rsid w:val="00297491"/>
    <w:rsid w:val="002974E8"/>
    <w:rsid w:val="00297575"/>
    <w:rsid w:val="00297618"/>
    <w:rsid w:val="00297B86"/>
    <w:rsid w:val="00297BFA"/>
    <w:rsid w:val="00297C9C"/>
    <w:rsid w:val="00297D40"/>
    <w:rsid w:val="00297DBF"/>
    <w:rsid w:val="00297E01"/>
    <w:rsid w:val="00297EE9"/>
    <w:rsid w:val="00297F41"/>
    <w:rsid w:val="00297F5F"/>
    <w:rsid w:val="00297FC5"/>
    <w:rsid w:val="002A0014"/>
    <w:rsid w:val="002A003A"/>
    <w:rsid w:val="002A0153"/>
    <w:rsid w:val="002A0242"/>
    <w:rsid w:val="002A0243"/>
    <w:rsid w:val="002A030F"/>
    <w:rsid w:val="002A0425"/>
    <w:rsid w:val="002A062D"/>
    <w:rsid w:val="002A0838"/>
    <w:rsid w:val="002A0945"/>
    <w:rsid w:val="002A0AAC"/>
    <w:rsid w:val="002A0AC5"/>
    <w:rsid w:val="002A0C5D"/>
    <w:rsid w:val="002A0E07"/>
    <w:rsid w:val="002A0FFA"/>
    <w:rsid w:val="002A1175"/>
    <w:rsid w:val="002A1193"/>
    <w:rsid w:val="002A1215"/>
    <w:rsid w:val="002A12A6"/>
    <w:rsid w:val="002A13D3"/>
    <w:rsid w:val="002A174B"/>
    <w:rsid w:val="002A1763"/>
    <w:rsid w:val="002A186D"/>
    <w:rsid w:val="002A1D6B"/>
    <w:rsid w:val="002A1D7A"/>
    <w:rsid w:val="002A1D7D"/>
    <w:rsid w:val="002A1D7F"/>
    <w:rsid w:val="002A1DCF"/>
    <w:rsid w:val="002A1EA1"/>
    <w:rsid w:val="002A205C"/>
    <w:rsid w:val="002A2176"/>
    <w:rsid w:val="002A21BA"/>
    <w:rsid w:val="002A21D8"/>
    <w:rsid w:val="002A226E"/>
    <w:rsid w:val="002A2370"/>
    <w:rsid w:val="002A23A0"/>
    <w:rsid w:val="002A23D4"/>
    <w:rsid w:val="002A253F"/>
    <w:rsid w:val="002A2593"/>
    <w:rsid w:val="002A273B"/>
    <w:rsid w:val="002A2779"/>
    <w:rsid w:val="002A281E"/>
    <w:rsid w:val="002A29B8"/>
    <w:rsid w:val="002A2BFF"/>
    <w:rsid w:val="002A2C61"/>
    <w:rsid w:val="002A2CA3"/>
    <w:rsid w:val="002A2D46"/>
    <w:rsid w:val="002A2D75"/>
    <w:rsid w:val="002A2D82"/>
    <w:rsid w:val="002A2EA3"/>
    <w:rsid w:val="002A2EE7"/>
    <w:rsid w:val="002A2F36"/>
    <w:rsid w:val="002A2FF1"/>
    <w:rsid w:val="002A33EA"/>
    <w:rsid w:val="002A368F"/>
    <w:rsid w:val="002A3984"/>
    <w:rsid w:val="002A3A57"/>
    <w:rsid w:val="002A3A86"/>
    <w:rsid w:val="002A3B98"/>
    <w:rsid w:val="002A3BA1"/>
    <w:rsid w:val="002A3CA7"/>
    <w:rsid w:val="002A3E1A"/>
    <w:rsid w:val="002A3ED4"/>
    <w:rsid w:val="002A3F20"/>
    <w:rsid w:val="002A40C5"/>
    <w:rsid w:val="002A4106"/>
    <w:rsid w:val="002A4127"/>
    <w:rsid w:val="002A44C8"/>
    <w:rsid w:val="002A44D3"/>
    <w:rsid w:val="002A45EB"/>
    <w:rsid w:val="002A45FA"/>
    <w:rsid w:val="002A45FB"/>
    <w:rsid w:val="002A4736"/>
    <w:rsid w:val="002A4798"/>
    <w:rsid w:val="002A47C7"/>
    <w:rsid w:val="002A47C9"/>
    <w:rsid w:val="002A4886"/>
    <w:rsid w:val="002A491C"/>
    <w:rsid w:val="002A4B6E"/>
    <w:rsid w:val="002A4BDB"/>
    <w:rsid w:val="002A4C47"/>
    <w:rsid w:val="002A50E3"/>
    <w:rsid w:val="002A51C3"/>
    <w:rsid w:val="002A51D7"/>
    <w:rsid w:val="002A52C1"/>
    <w:rsid w:val="002A52CF"/>
    <w:rsid w:val="002A548A"/>
    <w:rsid w:val="002A54BA"/>
    <w:rsid w:val="002A552C"/>
    <w:rsid w:val="002A556B"/>
    <w:rsid w:val="002A5579"/>
    <w:rsid w:val="002A56CC"/>
    <w:rsid w:val="002A5726"/>
    <w:rsid w:val="002A583D"/>
    <w:rsid w:val="002A5968"/>
    <w:rsid w:val="002A5A1E"/>
    <w:rsid w:val="002A5AFD"/>
    <w:rsid w:val="002A5B9A"/>
    <w:rsid w:val="002A5C0F"/>
    <w:rsid w:val="002A5E55"/>
    <w:rsid w:val="002A61DF"/>
    <w:rsid w:val="002A6272"/>
    <w:rsid w:val="002A62BD"/>
    <w:rsid w:val="002A630E"/>
    <w:rsid w:val="002A65E6"/>
    <w:rsid w:val="002A6630"/>
    <w:rsid w:val="002A6641"/>
    <w:rsid w:val="002A685F"/>
    <w:rsid w:val="002A6876"/>
    <w:rsid w:val="002A68A8"/>
    <w:rsid w:val="002A6A00"/>
    <w:rsid w:val="002A6A24"/>
    <w:rsid w:val="002A6AB4"/>
    <w:rsid w:val="002A6B0F"/>
    <w:rsid w:val="002A6B94"/>
    <w:rsid w:val="002A6BD2"/>
    <w:rsid w:val="002A6C5C"/>
    <w:rsid w:val="002A6DCE"/>
    <w:rsid w:val="002A6E48"/>
    <w:rsid w:val="002A6E89"/>
    <w:rsid w:val="002A6FC7"/>
    <w:rsid w:val="002A6FEC"/>
    <w:rsid w:val="002A717F"/>
    <w:rsid w:val="002A71FA"/>
    <w:rsid w:val="002A74D8"/>
    <w:rsid w:val="002A7505"/>
    <w:rsid w:val="002A757A"/>
    <w:rsid w:val="002A75AF"/>
    <w:rsid w:val="002A77E1"/>
    <w:rsid w:val="002A7887"/>
    <w:rsid w:val="002A7892"/>
    <w:rsid w:val="002A7B01"/>
    <w:rsid w:val="002A7B79"/>
    <w:rsid w:val="002A7BF9"/>
    <w:rsid w:val="002A7C4F"/>
    <w:rsid w:val="002A7E8C"/>
    <w:rsid w:val="002A7EDD"/>
    <w:rsid w:val="002A7F29"/>
    <w:rsid w:val="002A7F50"/>
    <w:rsid w:val="002B0330"/>
    <w:rsid w:val="002B03A7"/>
    <w:rsid w:val="002B0422"/>
    <w:rsid w:val="002B077C"/>
    <w:rsid w:val="002B07B4"/>
    <w:rsid w:val="002B0922"/>
    <w:rsid w:val="002B0932"/>
    <w:rsid w:val="002B0A90"/>
    <w:rsid w:val="002B0B46"/>
    <w:rsid w:val="002B0B5B"/>
    <w:rsid w:val="002B0C1D"/>
    <w:rsid w:val="002B0DE3"/>
    <w:rsid w:val="002B0E36"/>
    <w:rsid w:val="002B0F09"/>
    <w:rsid w:val="002B0F75"/>
    <w:rsid w:val="002B0FC3"/>
    <w:rsid w:val="002B1001"/>
    <w:rsid w:val="002B127C"/>
    <w:rsid w:val="002B1295"/>
    <w:rsid w:val="002B135F"/>
    <w:rsid w:val="002B13AA"/>
    <w:rsid w:val="002B13CB"/>
    <w:rsid w:val="002B1490"/>
    <w:rsid w:val="002B14C8"/>
    <w:rsid w:val="002B15A7"/>
    <w:rsid w:val="002B1832"/>
    <w:rsid w:val="002B192A"/>
    <w:rsid w:val="002B1A63"/>
    <w:rsid w:val="002B1B6E"/>
    <w:rsid w:val="002B1C44"/>
    <w:rsid w:val="002B1DE2"/>
    <w:rsid w:val="002B1E6E"/>
    <w:rsid w:val="002B2138"/>
    <w:rsid w:val="002B214F"/>
    <w:rsid w:val="002B2285"/>
    <w:rsid w:val="002B2304"/>
    <w:rsid w:val="002B25B7"/>
    <w:rsid w:val="002B26F2"/>
    <w:rsid w:val="002B27C6"/>
    <w:rsid w:val="002B2966"/>
    <w:rsid w:val="002B2A89"/>
    <w:rsid w:val="002B2CA1"/>
    <w:rsid w:val="002B2E3F"/>
    <w:rsid w:val="002B30E3"/>
    <w:rsid w:val="002B3352"/>
    <w:rsid w:val="002B34E8"/>
    <w:rsid w:val="002B3571"/>
    <w:rsid w:val="002B3779"/>
    <w:rsid w:val="002B381F"/>
    <w:rsid w:val="002B38C3"/>
    <w:rsid w:val="002B3942"/>
    <w:rsid w:val="002B3956"/>
    <w:rsid w:val="002B3977"/>
    <w:rsid w:val="002B3A4F"/>
    <w:rsid w:val="002B3B1C"/>
    <w:rsid w:val="002B3C66"/>
    <w:rsid w:val="002B3D35"/>
    <w:rsid w:val="002B3D81"/>
    <w:rsid w:val="002B3E0B"/>
    <w:rsid w:val="002B3E1F"/>
    <w:rsid w:val="002B3FE2"/>
    <w:rsid w:val="002B4139"/>
    <w:rsid w:val="002B4165"/>
    <w:rsid w:val="002B41D6"/>
    <w:rsid w:val="002B4245"/>
    <w:rsid w:val="002B433E"/>
    <w:rsid w:val="002B45AD"/>
    <w:rsid w:val="002B4602"/>
    <w:rsid w:val="002B4640"/>
    <w:rsid w:val="002B468B"/>
    <w:rsid w:val="002B4693"/>
    <w:rsid w:val="002B46C5"/>
    <w:rsid w:val="002B4735"/>
    <w:rsid w:val="002B4752"/>
    <w:rsid w:val="002B479F"/>
    <w:rsid w:val="002B48F2"/>
    <w:rsid w:val="002B490E"/>
    <w:rsid w:val="002B4A31"/>
    <w:rsid w:val="002B4C97"/>
    <w:rsid w:val="002B4CDA"/>
    <w:rsid w:val="002B4D9E"/>
    <w:rsid w:val="002B4E5E"/>
    <w:rsid w:val="002B4EBA"/>
    <w:rsid w:val="002B4F88"/>
    <w:rsid w:val="002B5329"/>
    <w:rsid w:val="002B53A7"/>
    <w:rsid w:val="002B5512"/>
    <w:rsid w:val="002B5523"/>
    <w:rsid w:val="002B582D"/>
    <w:rsid w:val="002B5950"/>
    <w:rsid w:val="002B5C6C"/>
    <w:rsid w:val="002B5CB7"/>
    <w:rsid w:val="002B5DEF"/>
    <w:rsid w:val="002B5EA1"/>
    <w:rsid w:val="002B5ED8"/>
    <w:rsid w:val="002B5F01"/>
    <w:rsid w:val="002B5F3A"/>
    <w:rsid w:val="002B6222"/>
    <w:rsid w:val="002B62CA"/>
    <w:rsid w:val="002B64B3"/>
    <w:rsid w:val="002B6608"/>
    <w:rsid w:val="002B6635"/>
    <w:rsid w:val="002B689E"/>
    <w:rsid w:val="002B6A01"/>
    <w:rsid w:val="002B6BB5"/>
    <w:rsid w:val="002B6C54"/>
    <w:rsid w:val="002B6CD3"/>
    <w:rsid w:val="002B6D1A"/>
    <w:rsid w:val="002B6E35"/>
    <w:rsid w:val="002B6F3C"/>
    <w:rsid w:val="002B7112"/>
    <w:rsid w:val="002B7479"/>
    <w:rsid w:val="002B75FB"/>
    <w:rsid w:val="002B78E2"/>
    <w:rsid w:val="002B7A59"/>
    <w:rsid w:val="002B7AC4"/>
    <w:rsid w:val="002B7D88"/>
    <w:rsid w:val="002B7E2F"/>
    <w:rsid w:val="002B7EFB"/>
    <w:rsid w:val="002B7FB6"/>
    <w:rsid w:val="002B7FC7"/>
    <w:rsid w:val="002C0012"/>
    <w:rsid w:val="002C032E"/>
    <w:rsid w:val="002C0573"/>
    <w:rsid w:val="002C05C9"/>
    <w:rsid w:val="002C0622"/>
    <w:rsid w:val="002C06CB"/>
    <w:rsid w:val="002C0721"/>
    <w:rsid w:val="002C07B3"/>
    <w:rsid w:val="002C07F1"/>
    <w:rsid w:val="002C08E0"/>
    <w:rsid w:val="002C09FF"/>
    <w:rsid w:val="002C0A09"/>
    <w:rsid w:val="002C0BF7"/>
    <w:rsid w:val="002C0D8E"/>
    <w:rsid w:val="002C0E1D"/>
    <w:rsid w:val="002C0ED2"/>
    <w:rsid w:val="002C0EF2"/>
    <w:rsid w:val="002C0F5A"/>
    <w:rsid w:val="002C11F8"/>
    <w:rsid w:val="002C1276"/>
    <w:rsid w:val="002C13EB"/>
    <w:rsid w:val="002C143F"/>
    <w:rsid w:val="002C14C2"/>
    <w:rsid w:val="002C151B"/>
    <w:rsid w:val="002C15F9"/>
    <w:rsid w:val="002C16AA"/>
    <w:rsid w:val="002C17C2"/>
    <w:rsid w:val="002C17DC"/>
    <w:rsid w:val="002C181A"/>
    <w:rsid w:val="002C193F"/>
    <w:rsid w:val="002C1A33"/>
    <w:rsid w:val="002C1AE4"/>
    <w:rsid w:val="002C1BEF"/>
    <w:rsid w:val="002C1C41"/>
    <w:rsid w:val="002C1D06"/>
    <w:rsid w:val="002C1D13"/>
    <w:rsid w:val="002C1EDC"/>
    <w:rsid w:val="002C1FD8"/>
    <w:rsid w:val="002C2040"/>
    <w:rsid w:val="002C24B1"/>
    <w:rsid w:val="002C24DE"/>
    <w:rsid w:val="002C2584"/>
    <w:rsid w:val="002C2820"/>
    <w:rsid w:val="002C2830"/>
    <w:rsid w:val="002C2A07"/>
    <w:rsid w:val="002C2A0D"/>
    <w:rsid w:val="002C2A29"/>
    <w:rsid w:val="002C2BDB"/>
    <w:rsid w:val="002C2BEB"/>
    <w:rsid w:val="002C2C16"/>
    <w:rsid w:val="002C2CB0"/>
    <w:rsid w:val="002C2CD6"/>
    <w:rsid w:val="002C2EC7"/>
    <w:rsid w:val="002C2F3A"/>
    <w:rsid w:val="002C2F42"/>
    <w:rsid w:val="002C2F49"/>
    <w:rsid w:val="002C30FC"/>
    <w:rsid w:val="002C31F4"/>
    <w:rsid w:val="002C3288"/>
    <w:rsid w:val="002C32C1"/>
    <w:rsid w:val="002C3309"/>
    <w:rsid w:val="002C33E3"/>
    <w:rsid w:val="002C348C"/>
    <w:rsid w:val="002C37C6"/>
    <w:rsid w:val="002C37DA"/>
    <w:rsid w:val="002C3A16"/>
    <w:rsid w:val="002C3A5A"/>
    <w:rsid w:val="002C3A65"/>
    <w:rsid w:val="002C3A79"/>
    <w:rsid w:val="002C3CFF"/>
    <w:rsid w:val="002C416E"/>
    <w:rsid w:val="002C424A"/>
    <w:rsid w:val="002C468F"/>
    <w:rsid w:val="002C46E9"/>
    <w:rsid w:val="002C4764"/>
    <w:rsid w:val="002C4936"/>
    <w:rsid w:val="002C4B23"/>
    <w:rsid w:val="002C4C14"/>
    <w:rsid w:val="002C4C16"/>
    <w:rsid w:val="002C4CCF"/>
    <w:rsid w:val="002C4E74"/>
    <w:rsid w:val="002C4E81"/>
    <w:rsid w:val="002C4F9E"/>
    <w:rsid w:val="002C4FBF"/>
    <w:rsid w:val="002C52BC"/>
    <w:rsid w:val="002C52D8"/>
    <w:rsid w:val="002C5327"/>
    <w:rsid w:val="002C533A"/>
    <w:rsid w:val="002C54CC"/>
    <w:rsid w:val="002C5772"/>
    <w:rsid w:val="002C5A9D"/>
    <w:rsid w:val="002C5C8A"/>
    <w:rsid w:val="002C5D19"/>
    <w:rsid w:val="002C5D8D"/>
    <w:rsid w:val="002C5F48"/>
    <w:rsid w:val="002C5F87"/>
    <w:rsid w:val="002C6023"/>
    <w:rsid w:val="002C6039"/>
    <w:rsid w:val="002C60AC"/>
    <w:rsid w:val="002C62E0"/>
    <w:rsid w:val="002C651E"/>
    <w:rsid w:val="002C6783"/>
    <w:rsid w:val="002C6856"/>
    <w:rsid w:val="002C68A2"/>
    <w:rsid w:val="002C6A8E"/>
    <w:rsid w:val="002C6B2E"/>
    <w:rsid w:val="002C6B4A"/>
    <w:rsid w:val="002C6BB1"/>
    <w:rsid w:val="002C6D8A"/>
    <w:rsid w:val="002C6DEF"/>
    <w:rsid w:val="002C6ECF"/>
    <w:rsid w:val="002C6F18"/>
    <w:rsid w:val="002C7083"/>
    <w:rsid w:val="002C71A0"/>
    <w:rsid w:val="002C72C5"/>
    <w:rsid w:val="002C7473"/>
    <w:rsid w:val="002C748D"/>
    <w:rsid w:val="002C74CD"/>
    <w:rsid w:val="002C76AD"/>
    <w:rsid w:val="002C78F7"/>
    <w:rsid w:val="002C799F"/>
    <w:rsid w:val="002C7ABB"/>
    <w:rsid w:val="002C7E85"/>
    <w:rsid w:val="002C7F16"/>
    <w:rsid w:val="002C7F27"/>
    <w:rsid w:val="002D00CE"/>
    <w:rsid w:val="002D00F4"/>
    <w:rsid w:val="002D00FA"/>
    <w:rsid w:val="002D0220"/>
    <w:rsid w:val="002D02B7"/>
    <w:rsid w:val="002D02EC"/>
    <w:rsid w:val="002D03E2"/>
    <w:rsid w:val="002D03F5"/>
    <w:rsid w:val="002D04F2"/>
    <w:rsid w:val="002D0596"/>
    <w:rsid w:val="002D0650"/>
    <w:rsid w:val="002D0738"/>
    <w:rsid w:val="002D0763"/>
    <w:rsid w:val="002D07DF"/>
    <w:rsid w:val="002D07E5"/>
    <w:rsid w:val="002D0A18"/>
    <w:rsid w:val="002D0A80"/>
    <w:rsid w:val="002D0B68"/>
    <w:rsid w:val="002D0C51"/>
    <w:rsid w:val="002D0C5D"/>
    <w:rsid w:val="002D0D22"/>
    <w:rsid w:val="002D0E5D"/>
    <w:rsid w:val="002D0F80"/>
    <w:rsid w:val="002D10F4"/>
    <w:rsid w:val="002D10F7"/>
    <w:rsid w:val="002D1147"/>
    <w:rsid w:val="002D115C"/>
    <w:rsid w:val="002D1177"/>
    <w:rsid w:val="002D12B7"/>
    <w:rsid w:val="002D14E7"/>
    <w:rsid w:val="002D1837"/>
    <w:rsid w:val="002D1873"/>
    <w:rsid w:val="002D1B3B"/>
    <w:rsid w:val="002D1D88"/>
    <w:rsid w:val="002D1F36"/>
    <w:rsid w:val="002D208D"/>
    <w:rsid w:val="002D20AF"/>
    <w:rsid w:val="002D20CC"/>
    <w:rsid w:val="002D213A"/>
    <w:rsid w:val="002D2147"/>
    <w:rsid w:val="002D21EF"/>
    <w:rsid w:val="002D2407"/>
    <w:rsid w:val="002D25AF"/>
    <w:rsid w:val="002D2673"/>
    <w:rsid w:val="002D2736"/>
    <w:rsid w:val="002D27AB"/>
    <w:rsid w:val="002D27D3"/>
    <w:rsid w:val="002D27ED"/>
    <w:rsid w:val="002D2921"/>
    <w:rsid w:val="002D2941"/>
    <w:rsid w:val="002D2AC3"/>
    <w:rsid w:val="002D2BFD"/>
    <w:rsid w:val="002D2E4E"/>
    <w:rsid w:val="002D2E54"/>
    <w:rsid w:val="002D301C"/>
    <w:rsid w:val="002D30B4"/>
    <w:rsid w:val="002D314D"/>
    <w:rsid w:val="002D31CE"/>
    <w:rsid w:val="002D31E2"/>
    <w:rsid w:val="002D3235"/>
    <w:rsid w:val="002D32CF"/>
    <w:rsid w:val="002D3342"/>
    <w:rsid w:val="002D3349"/>
    <w:rsid w:val="002D342C"/>
    <w:rsid w:val="002D3441"/>
    <w:rsid w:val="002D3461"/>
    <w:rsid w:val="002D347F"/>
    <w:rsid w:val="002D36CC"/>
    <w:rsid w:val="002D376C"/>
    <w:rsid w:val="002D3A9D"/>
    <w:rsid w:val="002D3B6F"/>
    <w:rsid w:val="002D3C6C"/>
    <w:rsid w:val="002D3CF1"/>
    <w:rsid w:val="002D3D1E"/>
    <w:rsid w:val="002D3D4E"/>
    <w:rsid w:val="002D3D9E"/>
    <w:rsid w:val="002D3DE2"/>
    <w:rsid w:val="002D3FBE"/>
    <w:rsid w:val="002D4125"/>
    <w:rsid w:val="002D4150"/>
    <w:rsid w:val="002D426C"/>
    <w:rsid w:val="002D42CB"/>
    <w:rsid w:val="002D42F4"/>
    <w:rsid w:val="002D43A5"/>
    <w:rsid w:val="002D43B2"/>
    <w:rsid w:val="002D4569"/>
    <w:rsid w:val="002D45D9"/>
    <w:rsid w:val="002D46AF"/>
    <w:rsid w:val="002D46B7"/>
    <w:rsid w:val="002D46F7"/>
    <w:rsid w:val="002D471B"/>
    <w:rsid w:val="002D490C"/>
    <w:rsid w:val="002D498B"/>
    <w:rsid w:val="002D4A33"/>
    <w:rsid w:val="002D4C3D"/>
    <w:rsid w:val="002D4C65"/>
    <w:rsid w:val="002D4D2F"/>
    <w:rsid w:val="002D4D50"/>
    <w:rsid w:val="002D4E6F"/>
    <w:rsid w:val="002D4E8A"/>
    <w:rsid w:val="002D4ED8"/>
    <w:rsid w:val="002D4EE5"/>
    <w:rsid w:val="002D4EF1"/>
    <w:rsid w:val="002D50D9"/>
    <w:rsid w:val="002D50E1"/>
    <w:rsid w:val="002D5102"/>
    <w:rsid w:val="002D52A1"/>
    <w:rsid w:val="002D5550"/>
    <w:rsid w:val="002D5555"/>
    <w:rsid w:val="002D5691"/>
    <w:rsid w:val="002D5784"/>
    <w:rsid w:val="002D589D"/>
    <w:rsid w:val="002D5942"/>
    <w:rsid w:val="002D59D5"/>
    <w:rsid w:val="002D5A52"/>
    <w:rsid w:val="002D5AE5"/>
    <w:rsid w:val="002D5B0D"/>
    <w:rsid w:val="002D5B45"/>
    <w:rsid w:val="002D5B61"/>
    <w:rsid w:val="002D5BA9"/>
    <w:rsid w:val="002D5C9D"/>
    <w:rsid w:val="002D5CB3"/>
    <w:rsid w:val="002D5CEC"/>
    <w:rsid w:val="002D5DA5"/>
    <w:rsid w:val="002D5DE7"/>
    <w:rsid w:val="002D5E89"/>
    <w:rsid w:val="002D5EE4"/>
    <w:rsid w:val="002D611B"/>
    <w:rsid w:val="002D614E"/>
    <w:rsid w:val="002D6363"/>
    <w:rsid w:val="002D648E"/>
    <w:rsid w:val="002D69EB"/>
    <w:rsid w:val="002D6A4D"/>
    <w:rsid w:val="002D6AF3"/>
    <w:rsid w:val="002D6CC6"/>
    <w:rsid w:val="002D6D99"/>
    <w:rsid w:val="002D6E76"/>
    <w:rsid w:val="002D6F05"/>
    <w:rsid w:val="002D6FB5"/>
    <w:rsid w:val="002D709D"/>
    <w:rsid w:val="002D715D"/>
    <w:rsid w:val="002D72BD"/>
    <w:rsid w:val="002D7313"/>
    <w:rsid w:val="002D747C"/>
    <w:rsid w:val="002D752A"/>
    <w:rsid w:val="002D774A"/>
    <w:rsid w:val="002D7809"/>
    <w:rsid w:val="002D7B16"/>
    <w:rsid w:val="002D7E84"/>
    <w:rsid w:val="002D7EB9"/>
    <w:rsid w:val="002D7FCD"/>
    <w:rsid w:val="002E0043"/>
    <w:rsid w:val="002E00F6"/>
    <w:rsid w:val="002E0203"/>
    <w:rsid w:val="002E02A4"/>
    <w:rsid w:val="002E0337"/>
    <w:rsid w:val="002E05A2"/>
    <w:rsid w:val="002E05FE"/>
    <w:rsid w:val="002E0629"/>
    <w:rsid w:val="002E065A"/>
    <w:rsid w:val="002E0759"/>
    <w:rsid w:val="002E084E"/>
    <w:rsid w:val="002E0927"/>
    <w:rsid w:val="002E094B"/>
    <w:rsid w:val="002E0B51"/>
    <w:rsid w:val="002E0B6D"/>
    <w:rsid w:val="002E0D64"/>
    <w:rsid w:val="002E0D8E"/>
    <w:rsid w:val="002E0DB0"/>
    <w:rsid w:val="002E0F7F"/>
    <w:rsid w:val="002E0FBE"/>
    <w:rsid w:val="002E1031"/>
    <w:rsid w:val="002E1061"/>
    <w:rsid w:val="002E108A"/>
    <w:rsid w:val="002E114E"/>
    <w:rsid w:val="002E120E"/>
    <w:rsid w:val="002E145B"/>
    <w:rsid w:val="002E14B1"/>
    <w:rsid w:val="002E15EB"/>
    <w:rsid w:val="002E17B0"/>
    <w:rsid w:val="002E17B1"/>
    <w:rsid w:val="002E1A5E"/>
    <w:rsid w:val="002E1B9A"/>
    <w:rsid w:val="002E1BA3"/>
    <w:rsid w:val="002E1D47"/>
    <w:rsid w:val="002E1E03"/>
    <w:rsid w:val="002E1EBB"/>
    <w:rsid w:val="002E1F40"/>
    <w:rsid w:val="002E1F66"/>
    <w:rsid w:val="002E1FD3"/>
    <w:rsid w:val="002E226E"/>
    <w:rsid w:val="002E2280"/>
    <w:rsid w:val="002E24BA"/>
    <w:rsid w:val="002E255B"/>
    <w:rsid w:val="002E255D"/>
    <w:rsid w:val="002E25C1"/>
    <w:rsid w:val="002E277D"/>
    <w:rsid w:val="002E2794"/>
    <w:rsid w:val="002E28BC"/>
    <w:rsid w:val="002E2A2F"/>
    <w:rsid w:val="002E2B7E"/>
    <w:rsid w:val="002E2D8A"/>
    <w:rsid w:val="002E2E85"/>
    <w:rsid w:val="002E304E"/>
    <w:rsid w:val="002E309D"/>
    <w:rsid w:val="002E3224"/>
    <w:rsid w:val="002E323C"/>
    <w:rsid w:val="002E3276"/>
    <w:rsid w:val="002E349C"/>
    <w:rsid w:val="002E349D"/>
    <w:rsid w:val="002E3700"/>
    <w:rsid w:val="002E370A"/>
    <w:rsid w:val="002E376B"/>
    <w:rsid w:val="002E37E8"/>
    <w:rsid w:val="002E382F"/>
    <w:rsid w:val="002E38AD"/>
    <w:rsid w:val="002E3A14"/>
    <w:rsid w:val="002E3B9C"/>
    <w:rsid w:val="002E3E71"/>
    <w:rsid w:val="002E3F05"/>
    <w:rsid w:val="002E4007"/>
    <w:rsid w:val="002E4097"/>
    <w:rsid w:val="002E40A0"/>
    <w:rsid w:val="002E4206"/>
    <w:rsid w:val="002E4241"/>
    <w:rsid w:val="002E4367"/>
    <w:rsid w:val="002E4451"/>
    <w:rsid w:val="002E468F"/>
    <w:rsid w:val="002E48CD"/>
    <w:rsid w:val="002E4957"/>
    <w:rsid w:val="002E4A57"/>
    <w:rsid w:val="002E4ABA"/>
    <w:rsid w:val="002E4AD0"/>
    <w:rsid w:val="002E4BD8"/>
    <w:rsid w:val="002E4C7B"/>
    <w:rsid w:val="002E4EE6"/>
    <w:rsid w:val="002E4F37"/>
    <w:rsid w:val="002E5047"/>
    <w:rsid w:val="002E5056"/>
    <w:rsid w:val="002E50C0"/>
    <w:rsid w:val="002E518B"/>
    <w:rsid w:val="002E570D"/>
    <w:rsid w:val="002E57F7"/>
    <w:rsid w:val="002E5ACA"/>
    <w:rsid w:val="002E5CAD"/>
    <w:rsid w:val="002E5F41"/>
    <w:rsid w:val="002E5F97"/>
    <w:rsid w:val="002E613C"/>
    <w:rsid w:val="002E618D"/>
    <w:rsid w:val="002E629E"/>
    <w:rsid w:val="002E62A8"/>
    <w:rsid w:val="002E63FA"/>
    <w:rsid w:val="002E6558"/>
    <w:rsid w:val="002E65A1"/>
    <w:rsid w:val="002E65BB"/>
    <w:rsid w:val="002E65D9"/>
    <w:rsid w:val="002E666C"/>
    <w:rsid w:val="002E6737"/>
    <w:rsid w:val="002E69E4"/>
    <w:rsid w:val="002E6B75"/>
    <w:rsid w:val="002E6D28"/>
    <w:rsid w:val="002E6DBD"/>
    <w:rsid w:val="002E6E4F"/>
    <w:rsid w:val="002E6E5C"/>
    <w:rsid w:val="002E6F04"/>
    <w:rsid w:val="002E7068"/>
    <w:rsid w:val="002E714B"/>
    <w:rsid w:val="002E7275"/>
    <w:rsid w:val="002E74A0"/>
    <w:rsid w:val="002E74AA"/>
    <w:rsid w:val="002E74EA"/>
    <w:rsid w:val="002E761E"/>
    <w:rsid w:val="002E77A5"/>
    <w:rsid w:val="002E7869"/>
    <w:rsid w:val="002E797E"/>
    <w:rsid w:val="002E7A66"/>
    <w:rsid w:val="002E7B3B"/>
    <w:rsid w:val="002E7B4A"/>
    <w:rsid w:val="002E7BB1"/>
    <w:rsid w:val="002E7E1E"/>
    <w:rsid w:val="002E7EF4"/>
    <w:rsid w:val="002E7FC6"/>
    <w:rsid w:val="002F002C"/>
    <w:rsid w:val="002F0080"/>
    <w:rsid w:val="002F00F6"/>
    <w:rsid w:val="002F012D"/>
    <w:rsid w:val="002F01D6"/>
    <w:rsid w:val="002F02E1"/>
    <w:rsid w:val="002F02FB"/>
    <w:rsid w:val="002F0312"/>
    <w:rsid w:val="002F0345"/>
    <w:rsid w:val="002F03B2"/>
    <w:rsid w:val="002F04CF"/>
    <w:rsid w:val="002F0646"/>
    <w:rsid w:val="002F0671"/>
    <w:rsid w:val="002F081C"/>
    <w:rsid w:val="002F089D"/>
    <w:rsid w:val="002F094F"/>
    <w:rsid w:val="002F0989"/>
    <w:rsid w:val="002F099A"/>
    <w:rsid w:val="002F0A07"/>
    <w:rsid w:val="002F0A13"/>
    <w:rsid w:val="002F0C79"/>
    <w:rsid w:val="002F0D10"/>
    <w:rsid w:val="002F0E4F"/>
    <w:rsid w:val="002F134E"/>
    <w:rsid w:val="002F13BC"/>
    <w:rsid w:val="002F1430"/>
    <w:rsid w:val="002F16E6"/>
    <w:rsid w:val="002F1783"/>
    <w:rsid w:val="002F189D"/>
    <w:rsid w:val="002F1949"/>
    <w:rsid w:val="002F1976"/>
    <w:rsid w:val="002F1A44"/>
    <w:rsid w:val="002F1C48"/>
    <w:rsid w:val="002F1C76"/>
    <w:rsid w:val="002F1DDF"/>
    <w:rsid w:val="002F1EFE"/>
    <w:rsid w:val="002F1F0C"/>
    <w:rsid w:val="002F2027"/>
    <w:rsid w:val="002F210D"/>
    <w:rsid w:val="002F224A"/>
    <w:rsid w:val="002F2255"/>
    <w:rsid w:val="002F22F4"/>
    <w:rsid w:val="002F2306"/>
    <w:rsid w:val="002F230D"/>
    <w:rsid w:val="002F2395"/>
    <w:rsid w:val="002F23BE"/>
    <w:rsid w:val="002F25B5"/>
    <w:rsid w:val="002F2611"/>
    <w:rsid w:val="002F27B8"/>
    <w:rsid w:val="002F295C"/>
    <w:rsid w:val="002F2B4D"/>
    <w:rsid w:val="002F2B53"/>
    <w:rsid w:val="002F2B6A"/>
    <w:rsid w:val="002F2CE7"/>
    <w:rsid w:val="002F2D64"/>
    <w:rsid w:val="002F2E70"/>
    <w:rsid w:val="002F2EAB"/>
    <w:rsid w:val="002F2EC7"/>
    <w:rsid w:val="002F2EEA"/>
    <w:rsid w:val="002F314B"/>
    <w:rsid w:val="002F3306"/>
    <w:rsid w:val="002F34A9"/>
    <w:rsid w:val="002F37B8"/>
    <w:rsid w:val="002F37E4"/>
    <w:rsid w:val="002F3833"/>
    <w:rsid w:val="002F3A7C"/>
    <w:rsid w:val="002F3B96"/>
    <w:rsid w:val="002F3C2C"/>
    <w:rsid w:val="002F3CCC"/>
    <w:rsid w:val="002F3E08"/>
    <w:rsid w:val="002F3F8E"/>
    <w:rsid w:val="002F3FBD"/>
    <w:rsid w:val="002F4044"/>
    <w:rsid w:val="002F4173"/>
    <w:rsid w:val="002F41D7"/>
    <w:rsid w:val="002F436B"/>
    <w:rsid w:val="002F43E7"/>
    <w:rsid w:val="002F442D"/>
    <w:rsid w:val="002F445A"/>
    <w:rsid w:val="002F4498"/>
    <w:rsid w:val="002F44D6"/>
    <w:rsid w:val="002F4539"/>
    <w:rsid w:val="002F456C"/>
    <w:rsid w:val="002F46DF"/>
    <w:rsid w:val="002F4724"/>
    <w:rsid w:val="002F491B"/>
    <w:rsid w:val="002F4A7B"/>
    <w:rsid w:val="002F4B2A"/>
    <w:rsid w:val="002F4C2A"/>
    <w:rsid w:val="002F4CBD"/>
    <w:rsid w:val="002F4EDB"/>
    <w:rsid w:val="002F4FB1"/>
    <w:rsid w:val="002F4FBE"/>
    <w:rsid w:val="002F506F"/>
    <w:rsid w:val="002F50F7"/>
    <w:rsid w:val="002F5106"/>
    <w:rsid w:val="002F51BC"/>
    <w:rsid w:val="002F51F3"/>
    <w:rsid w:val="002F5338"/>
    <w:rsid w:val="002F540B"/>
    <w:rsid w:val="002F542F"/>
    <w:rsid w:val="002F55E7"/>
    <w:rsid w:val="002F564F"/>
    <w:rsid w:val="002F56C2"/>
    <w:rsid w:val="002F58CE"/>
    <w:rsid w:val="002F5A39"/>
    <w:rsid w:val="002F5D7C"/>
    <w:rsid w:val="002F5D8B"/>
    <w:rsid w:val="002F5E43"/>
    <w:rsid w:val="002F5F93"/>
    <w:rsid w:val="002F62BB"/>
    <w:rsid w:val="002F634A"/>
    <w:rsid w:val="002F63E3"/>
    <w:rsid w:val="002F6423"/>
    <w:rsid w:val="002F6426"/>
    <w:rsid w:val="002F648C"/>
    <w:rsid w:val="002F64C4"/>
    <w:rsid w:val="002F6581"/>
    <w:rsid w:val="002F65B4"/>
    <w:rsid w:val="002F674B"/>
    <w:rsid w:val="002F6773"/>
    <w:rsid w:val="002F679A"/>
    <w:rsid w:val="002F693D"/>
    <w:rsid w:val="002F6A44"/>
    <w:rsid w:val="002F6CDE"/>
    <w:rsid w:val="002F6F30"/>
    <w:rsid w:val="002F6F4D"/>
    <w:rsid w:val="002F71E5"/>
    <w:rsid w:val="002F7235"/>
    <w:rsid w:val="002F72C8"/>
    <w:rsid w:val="002F734A"/>
    <w:rsid w:val="002F7456"/>
    <w:rsid w:val="002F7522"/>
    <w:rsid w:val="002F75B3"/>
    <w:rsid w:val="002F7689"/>
    <w:rsid w:val="002F76DB"/>
    <w:rsid w:val="002F7852"/>
    <w:rsid w:val="002F7876"/>
    <w:rsid w:val="002F795F"/>
    <w:rsid w:val="002F7A12"/>
    <w:rsid w:val="002F7C7F"/>
    <w:rsid w:val="002F7E16"/>
    <w:rsid w:val="002F7E32"/>
    <w:rsid w:val="003001CA"/>
    <w:rsid w:val="0030025C"/>
    <w:rsid w:val="0030035D"/>
    <w:rsid w:val="00300529"/>
    <w:rsid w:val="00300560"/>
    <w:rsid w:val="003005F0"/>
    <w:rsid w:val="00300712"/>
    <w:rsid w:val="00300745"/>
    <w:rsid w:val="00300A92"/>
    <w:rsid w:val="00300D99"/>
    <w:rsid w:val="00300DA6"/>
    <w:rsid w:val="00301013"/>
    <w:rsid w:val="00301046"/>
    <w:rsid w:val="00301144"/>
    <w:rsid w:val="00301176"/>
    <w:rsid w:val="003012C3"/>
    <w:rsid w:val="00301359"/>
    <w:rsid w:val="0030165C"/>
    <w:rsid w:val="003016E7"/>
    <w:rsid w:val="00301726"/>
    <w:rsid w:val="00301757"/>
    <w:rsid w:val="00301768"/>
    <w:rsid w:val="00301AD5"/>
    <w:rsid w:val="00301AF9"/>
    <w:rsid w:val="00301BEA"/>
    <w:rsid w:val="00301BF5"/>
    <w:rsid w:val="00301C47"/>
    <w:rsid w:val="00301D4D"/>
    <w:rsid w:val="00301DD4"/>
    <w:rsid w:val="00301DD9"/>
    <w:rsid w:val="00301F39"/>
    <w:rsid w:val="00302061"/>
    <w:rsid w:val="003020CC"/>
    <w:rsid w:val="00302290"/>
    <w:rsid w:val="00302301"/>
    <w:rsid w:val="003023A5"/>
    <w:rsid w:val="00302491"/>
    <w:rsid w:val="003024A7"/>
    <w:rsid w:val="00302534"/>
    <w:rsid w:val="0030256A"/>
    <w:rsid w:val="00302748"/>
    <w:rsid w:val="003027CC"/>
    <w:rsid w:val="00302811"/>
    <w:rsid w:val="00302AC3"/>
    <w:rsid w:val="00302E65"/>
    <w:rsid w:val="00302F27"/>
    <w:rsid w:val="00302FD2"/>
    <w:rsid w:val="00303026"/>
    <w:rsid w:val="00303063"/>
    <w:rsid w:val="00303161"/>
    <w:rsid w:val="003031C5"/>
    <w:rsid w:val="00303259"/>
    <w:rsid w:val="0030330D"/>
    <w:rsid w:val="0030333D"/>
    <w:rsid w:val="00303374"/>
    <w:rsid w:val="00303469"/>
    <w:rsid w:val="003034B4"/>
    <w:rsid w:val="0030350F"/>
    <w:rsid w:val="00303627"/>
    <w:rsid w:val="003036D9"/>
    <w:rsid w:val="003038DF"/>
    <w:rsid w:val="0030394D"/>
    <w:rsid w:val="003039E4"/>
    <w:rsid w:val="00303A5E"/>
    <w:rsid w:val="00303B76"/>
    <w:rsid w:val="00303BE0"/>
    <w:rsid w:val="00303BF9"/>
    <w:rsid w:val="00303C7D"/>
    <w:rsid w:val="00303DB8"/>
    <w:rsid w:val="0030411D"/>
    <w:rsid w:val="0030418F"/>
    <w:rsid w:val="0030420C"/>
    <w:rsid w:val="00304324"/>
    <w:rsid w:val="00304359"/>
    <w:rsid w:val="0030440A"/>
    <w:rsid w:val="003045CD"/>
    <w:rsid w:val="003045E0"/>
    <w:rsid w:val="003046D7"/>
    <w:rsid w:val="0030479C"/>
    <w:rsid w:val="00304A0F"/>
    <w:rsid w:val="00304B26"/>
    <w:rsid w:val="00304BF8"/>
    <w:rsid w:val="00305178"/>
    <w:rsid w:val="003051D8"/>
    <w:rsid w:val="00305268"/>
    <w:rsid w:val="003052DB"/>
    <w:rsid w:val="0030542A"/>
    <w:rsid w:val="0030555D"/>
    <w:rsid w:val="0030559D"/>
    <w:rsid w:val="003055EE"/>
    <w:rsid w:val="0030566C"/>
    <w:rsid w:val="0030572E"/>
    <w:rsid w:val="003057B7"/>
    <w:rsid w:val="00305988"/>
    <w:rsid w:val="00305A21"/>
    <w:rsid w:val="00305A30"/>
    <w:rsid w:val="00305EA5"/>
    <w:rsid w:val="00305F0B"/>
    <w:rsid w:val="00305F64"/>
    <w:rsid w:val="00305FDB"/>
    <w:rsid w:val="00306162"/>
    <w:rsid w:val="003061B1"/>
    <w:rsid w:val="0030622B"/>
    <w:rsid w:val="00306359"/>
    <w:rsid w:val="00306468"/>
    <w:rsid w:val="0030648B"/>
    <w:rsid w:val="00306560"/>
    <w:rsid w:val="00306606"/>
    <w:rsid w:val="00306656"/>
    <w:rsid w:val="00306663"/>
    <w:rsid w:val="00306674"/>
    <w:rsid w:val="003066DA"/>
    <w:rsid w:val="003067FB"/>
    <w:rsid w:val="00306A66"/>
    <w:rsid w:val="00306A7C"/>
    <w:rsid w:val="00306ACD"/>
    <w:rsid w:val="00306B4B"/>
    <w:rsid w:val="00306BB3"/>
    <w:rsid w:val="00306BB9"/>
    <w:rsid w:val="00306C9F"/>
    <w:rsid w:val="00306E15"/>
    <w:rsid w:val="00306EAD"/>
    <w:rsid w:val="00306FE8"/>
    <w:rsid w:val="00307154"/>
    <w:rsid w:val="0030733C"/>
    <w:rsid w:val="003073C1"/>
    <w:rsid w:val="003074A3"/>
    <w:rsid w:val="003074F8"/>
    <w:rsid w:val="00307583"/>
    <w:rsid w:val="00307688"/>
    <w:rsid w:val="003076C2"/>
    <w:rsid w:val="003076F3"/>
    <w:rsid w:val="00307763"/>
    <w:rsid w:val="00307793"/>
    <w:rsid w:val="0030785C"/>
    <w:rsid w:val="00307955"/>
    <w:rsid w:val="003079A4"/>
    <w:rsid w:val="00307B87"/>
    <w:rsid w:val="00307C72"/>
    <w:rsid w:val="00307C78"/>
    <w:rsid w:val="00307CC4"/>
    <w:rsid w:val="00307CCB"/>
    <w:rsid w:val="00310247"/>
    <w:rsid w:val="0031041B"/>
    <w:rsid w:val="00310443"/>
    <w:rsid w:val="00310449"/>
    <w:rsid w:val="00310509"/>
    <w:rsid w:val="00310610"/>
    <w:rsid w:val="003106A0"/>
    <w:rsid w:val="003106FB"/>
    <w:rsid w:val="00310776"/>
    <w:rsid w:val="00310833"/>
    <w:rsid w:val="00310881"/>
    <w:rsid w:val="0031089B"/>
    <w:rsid w:val="00310985"/>
    <w:rsid w:val="003109FD"/>
    <w:rsid w:val="00310A11"/>
    <w:rsid w:val="00310C70"/>
    <w:rsid w:val="00310CBE"/>
    <w:rsid w:val="00310E3F"/>
    <w:rsid w:val="00310E82"/>
    <w:rsid w:val="00310FE0"/>
    <w:rsid w:val="00311035"/>
    <w:rsid w:val="00311346"/>
    <w:rsid w:val="0031143E"/>
    <w:rsid w:val="00311500"/>
    <w:rsid w:val="003115A4"/>
    <w:rsid w:val="00311652"/>
    <w:rsid w:val="00311864"/>
    <w:rsid w:val="00311912"/>
    <w:rsid w:val="00311966"/>
    <w:rsid w:val="003119AE"/>
    <w:rsid w:val="00311A1E"/>
    <w:rsid w:val="00311B5F"/>
    <w:rsid w:val="00311D9E"/>
    <w:rsid w:val="00311E31"/>
    <w:rsid w:val="00311E63"/>
    <w:rsid w:val="00311E92"/>
    <w:rsid w:val="00311F73"/>
    <w:rsid w:val="003120BA"/>
    <w:rsid w:val="003121A7"/>
    <w:rsid w:val="00312214"/>
    <w:rsid w:val="00312224"/>
    <w:rsid w:val="0031225E"/>
    <w:rsid w:val="003122D9"/>
    <w:rsid w:val="00312399"/>
    <w:rsid w:val="003123EA"/>
    <w:rsid w:val="003123F9"/>
    <w:rsid w:val="0031257A"/>
    <w:rsid w:val="00312620"/>
    <w:rsid w:val="003126FE"/>
    <w:rsid w:val="00312B6A"/>
    <w:rsid w:val="00312C99"/>
    <w:rsid w:val="00312D3D"/>
    <w:rsid w:val="00312D7A"/>
    <w:rsid w:val="00312DC4"/>
    <w:rsid w:val="00312E02"/>
    <w:rsid w:val="00312E55"/>
    <w:rsid w:val="00312E8F"/>
    <w:rsid w:val="00312EE4"/>
    <w:rsid w:val="00312FEB"/>
    <w:rsid w:val="00313111"/>
    <w:rsid w:val="003132B6"/>
    <w:rsid w:val="003132CE"/>
    <w:rsid w:val="0031334A"/>
    <w:rsid w:val="00313429"/>
    <w:rsid w:val="003134F6"/>
    <w:rsid w:val="00313607"/>
    <w:rsid w:val="0031377E"/>
    <w:rsid w:val="00313868"/>
    <w:rsid w:val="0031388D"/>
    <w:rsid w:val="0031393E"/>
    <w:rsid w:val="00313A2B"/>
    <w:rsid w:val="00313ABD"/>
    <w:rsid w:val="00313B1F"/>
    <w:rsid w:val="00313C11"/>
    <w:rsid w:val="00313D2F"/>
    <w:rsid w:val="00313D7B"/>
    <w:rsid w:val="00313DB9"/>
    <w:rsid w:val="00313DF0"/>
    <w:rsid w:val="00313EB3"/>
    <w:rsid w:val="00313EDE"/>
    <w:rsid w:val="00313F88"/>
    <w:rsid w:val="0031400B"/>
    <w:rsid w:val="00314096"/>
    <w:rsid w:val="00314272"/>
    <w:rsid w:val="00314275"/>
    <w:rsid w:val="00314464"/>
    <w:rsid w:val="0031452C"/>
    <w:rsid w:val="00314532"/>
    <w:rsid w:val="00314584"/>
    <w:rsid w:val="003145B1"/>
    <w:rsid w:val="003145B7"/>
    <w:rsid w:val="00314744"/>
    <w:rsid w:val="003148B5"/>
    <w:rsid w:val="0031491A"/>
    <w:rsid w:val="00314B5F"/>
    <w:rsid w:val="00314B60"/>
    <w:rsid w:val="00314C82"/>
    <w:rsid w:val="00314CC9"/>
    <w:rsid w:val="00314E22"/>
    <w:rsid w:val="00314ED3"/>
    <w:rsid w:val="00315164"/>
    <w:rsid w:val="003151C4"/>
    <w:rsid w:val="0031529A"/>
    <w:rsid w:val="0031545B"/>
    <w:rsid w:val="00315504"/>
    <w:rsid w:val="003155F6"/>
    <w:rsid w:val="003157A0"/>
    <w:rsid w:val="0031584B"/>
    <w:rsid w:val="00315872"/>
    <w:rsid w:val="0031589C"/>
    <w:rsid w:val="003158A2"/>
    <w:rsid w:val="00315A5B"/>
    <w:rsid w:val="00315B1A"/>
    <w:rsid w:val="00315B5C"/>
    <w:rsid w:val="00315B82"/>
    <w:rsid w:val="00315BA4"/>
    <w:rsid w:val="00315BD1"/>
    <w:rsid w:val="00315BE8"/>
    <w:rsid w:val="00315D94"/>
    <w:rsid w:val="00315E7C"/>
    <w:rsid w:val="00315E80"/>
    <w:rsid w:val="00316051"/>
    <w:rsid w:val="00316072"/>
    <w:rsid w:val="003160FE"/>
    <w:rsid w:val="00316160"/>
    <w:rsid w:val="003162D3"/>
    <w:rsid w:val="003163C0"/>
    <w:rsid w:val="00316532"/>
    <w:rsid w:val="00316554"/>
    <w:rsid w:val="0031666F"/>
    <w:rsid w:val="00316729"/>
    <w:rsid w:val="0031677C"/>
    <w:rsid w:val="003168EA"/>
    <w:rsid w:val="00316A9D"/>
    <w:rsid w:val="00316B19"/>
    <w:rsid w:val="00316E8C"/>
    <w:rsid w:val="00316F34"/>
    <w:rsid w:val="003170F3"/>
    <w:rsid w:val="00317121"/>
    <w:rsid w:val="003171B8"/>
    <w:rsid w:val="003171E0"/>
    <w:rsid w:val="00317221"/>
    <w:rsid w:val="0031731E"/>
    <w:rsid w:val="003173B9"/>
    <w:rsid w:val="00317701"/>
    <w:rsid w:val="0031770A"/>
    <w:rsid w:val="0031771F"/>
    <w:rsid w:val="0031783A"/>
    <w:rsid w:val="00317867"/>
    <w:rsid w:val="00317940"/>
    <w:rsid w:val="00317983"/>
    <w:rsid w:val="003179E0"/>
    <w:rsid w:val="003179E3"/>
    <w:rsid w:val="00317A11"/>
    <w:rsid w:val="00317BD6"/>
    <w:rsid w:val="00317CC7"/>
    <w:rsid w:val="00317DAF"/>
    <w:rsid w:val="00317E67"/>
    <w:rsid w:val="00317EA1"/>
    <w:rsid w:val="00317F04"/>
    <w:rsid w:val="00317F28"/>
    <w:rsid w:val="003201A3"/>
    <w:rsid w:val="003201BF"/>
    <w:rsid w:val="0032035D"/>
    <w:rsid w:val="003203B3"/>
    <w:rsid w:val="003203E3"/>
    <w:rsid w:val="00320427"/>
    <w:rsid w:val="00320464"/>
    <w:rsid w:val="003205FB"/>
    <w:rsid w:val="00320634"/>
    <w:rsid w:val="00320685"/>
    <w:rsid w:val="00320809"/>
    <w:rsid w:val="00320917"/>
    <w:rsid w:val="00320971"/>
    <w:rsid w:val="003209F2"/>
    <w:rsid w:val="00320A72"/>
    <w:rsid w:val="00320B04"/>
    <w:rsid w:val="00320B79"/>
    <w:rsid w:val="00320BFC"/>
    <w:rsid w:val="00320C20"/>
    <w:rsid w:val="00320F23"/>
    <w:rsid w:val="00320F4D"/>
    <w:rsid w:val="00321067"/>
    <w:rsid w:val="003210B0"/>
    <w:rsid w:val="003210D4"/>
    <w:rsid w:val="00321197"/>
    <w:rsid w:val="0032144B"/>
    <w:rsid w:val="00321552"/>
    <w:rsid w:val="00321590"/>
    <w:rsid w:val="0032161E"/>
    <w:rsid w:val="0032167D"/>
    <w:rsid w:val="00321690"/>
    <w:rsid w:val="00321859"/>
    <w:rsid w:val="003218B8"/>
    <w:rsid w:val="0032190C"/>
    <w:rsid w:val="00321937"/>
    <w:rsid w:val="0032193E"/>
    <w:rsid w:val="00321980"/>
    <w:rsid w:val="00321992"/>
    <w:rsid w:val="003219BA"/>
    <w:rsid w:val="00321C66"/>
    <w:rsid w:val="00321CA5"/>
    <w:rsid w:val="00321CB2"/>
    <w:rsid w:val="00321CBE"/>
    <w:rsid w:val="00321CC1"/>
    <w:rsid w:val="00321D84"/>
    <w:rsid w:val="00321F8C"/>
    <w:rsid w:val="0032203A"/>
    <w:rsid w:val="0032204C"/>
    <w:rsid w:val="00322362"/>
    <w:rsid w:val="00322413"/>
    <w:rsid w:val="003224AC"/>
    <w:rsid w:val="003224FE"/>
    <w:rsid w:val="00322879"/>
    <w:rsid w:val="0032291F"/>
    <w:rsid w:val="003229D0"/>
    <w:rsid w:val="00322B62"/>
    <w:rsid w:val="00322BA9"/>
    <w:rsid w:val="00322D53"/>
    <w:rsid w:val="00322D6B"/>
    <w:rsid w:val="00322EC4"/>
    <w:rsid w:val="00322F5F"/>
    <w:rsid w:val="003230A3"/>
    <w:rsid w:val="003230D5"/>
    <w:rsid w:val="00323215"/>
    <w:rsid w:val="003232BE"/>
    <w:rsid w:val="003234C9"/>
    <w:rsid w:val="00323600"/>
    <w:rsid w:val="0032365E"/>
    <w:rsid w:val="00323859"/>
    <w:rsid w:val="00323A0E"/>
    <w:rsid w:val="00323A90"/>
    <w:rsid w:val="00323BA7"/>
    <w:rsid w:val="00323BE4"/>
    <w:rsid w:val="00323C50"/>
    <w:rsid w:val="00323D13"/>
    <w:rsid w:val="00323DE7"/>
    <w:rsid w:val="00323E96"/>
    <w:rsid w:val="00323F20"/>
    <w:rsid w:val="003240E0"/>
    <w:rsid w:val="00324291"/>
    <w:rsid w:val="0032443A"/>
    <w:rsid w:val="00324509"/>
    <w:rsid w:val="0032451D"/>
    <w:rsid w:val="00324585"/>
    <w:rsid w:val="0032462D"/>
    <w:rsid w:val="0032465B"/>
    <w:rsid w:val="00324800"/>
    <w:rsid w:val="00324893"/>
    <w:rsid w:val="0032492C"/>
    <w:rsid w:val="0032497B"/>
    <w:rsid w:val="00324AFF"/>
    <w:rsid w:val="00324D35"/>
    <w:rsid w:val="00324D5B"/>
    <w:rsid w:val="00324DCF"/>
    <w:rsid w:val="00324E96"/>
    <w:rsid w:val="00324F18"/>
    <w:rsid w:val="00324F3D"/>
    <w:rsid w:val="00324FB8"/>
    <w:rsid w:val="0032502C"/>
    <w:rsid w:val="00325063"/>
    <w:rsid w:val="003251AE"/>
    <w:rsid w:val="003252D4"/>
    <w:rsid w:val="0032530B"/>
    <w:rsid w:val="0032536D"/>
    <w:rsid w:val="003253AD"/>
    <w:rsid w:val="003254AB"/>
    <w:rsid w:val="0032556B"/>
    <w:rsid w:val="00325685"/>
    <w:rsid w:val="003257A5"/>
    <w:rsid w:val="00325809"/>
    <w:rsid w:val="003258C5"/>
    <w:rsid w:val="003258C7"/>
    <w:rsid w:val="003258DD"/>
    <w:rsid w:val="00325921"/>
    <w:rsid w:val="00325AF7"/>
    <w:rsid w:val="00325B44"/>
    <w:rsid w:val="00325B9F"/>
    <w:rsid w:val="00325BE5"/>
    <w:rsid w:val="00325E84"/>
    <w:rsid w:val="00325E91"/>
    <w:rsid w:val="00325EFB"/>
    <w:rsid w:val="00325F1F"/>
    <w:rsid w:val="00326300"/>
    <w:rsid w:val="0032633F"/>
    <w:rsid w:val="00326493"/>
    <w:rsid w:val="0032649D"/>
    <w:rsid w:val="003266A8"/>
    <w:rsid w:val="00326818"/>
    <w:rsid w:val="003269D7"/>
    <w:rsid w:val="00326A27"/>
    <w:rsid w:val="00326ABB"/>
    <w:rsid w:val="00326B43"/>
    <w:rsid w:val="00326EE1"/>
    <w:rsid w:val="00326F15"/>
    <w:rsid w:val="003270B3"/>
    <w:rsid w:val="003270F9"/>
    <w:rsid w:val="00327114"/>
    <w:rsid w:val="00327142"/>
    <w:rsid w:val="003271DD"/>
    <w:rsid w:val="0032729E"/>
    <w:rsid w:val="0032739D"/>
    <w:rsid w:val="003273E6"/>
    <w:rsid w:val="0032742B"/>
    <w:rsid w:val="00327521"/>
    <w:rsid w:val="00327614"/>
    <w:rsid w:val="00327679"/>
    <w:rsid w:val="003278A9"/>
    <w:rsid w:val="003278EC"/>
    <w:rsid w:val="00327964"/>
    <w:rsid w:val="003279F5"/>
    <w:rsid w:val="00327A7D"/>
    <w:rsid w:val="00327A81"/>
    <w:rsid w:val="00327EB1"/>
    <w:rsid w:val="00327EB6"/>
    <w:rsid w:val="00327F51"/>
    <w:rsid w:val="00330071"/>
    <w:rsid w:val="00330120"/>
    <w:rsid w:val="0033015B"/>
    <w:rsid w:val="00330206"/>
    <w:rsid w:val="00330282"/>
    <w:rsid w:val="003303B8"/>
    <w:rsid w:val="00330599"/>
    <w:rsid w:val="0033070C"/>
    <w:rsid w:val="0033074C"/>
    <w:rsid w:val="00330755"/>
    <w:rsid w:val="0033086A"/>
    <w:rsid w:val="003308CC"/>
    <w:rsid w:val="0033093C"/>
    <w:rsid w:val="0033097C"/>
    <w:rsid w:val="00330BA9"/>
    <w:rsid w:val="00330C9B"/>
    <w:rsid w:val="00330CCB"/>
    <w:rsid w:val="00330D9D"/>
    <w:rsid w:val="00330DFA"/>
    <w:rsid w:val="00330EA3"/>
    <w:rsid w:val="0033100F"/>
    <w:rsid w:val="003311CB"/>
    <w:rsid w:val="0033125C"/>
    <w:rsid w:val="00331339"/>
    <w:rsid w:val="003313DF"/>
    <w:rsid w:val="0033154A"/>
    <w:rsid w:val="0033155A"/>
    <w:rsid w:val="003315D5"/>
    <w:rsid w:val="0033169F"/>
    <w:rsid w:val="003316C4"/>
    <w:rsid w:val="00331727"/>
    <w:rsid w:val="00331748"/>
    <w:rsid w:val="0033180D"/>
    <w:rsid w:val="0033182F"/>
    <w:rsid w:val="00331851"/>
    <w:rsid w:val="003318FE"/>
    <w:rsid w:val="00331B49"/>
    <w:rsid w:val="00331C3D"/>
    <w:rsid w:val="00331C82"/>
    <w:rsid w:val="00331CB3"/>
    <w:rsid w:val="00331CFE"/>
    <w:rsid w:val="00331D93"/>
    <w:rsid w:val="00331EAE"/>
    <w:rsid w:val="00331F5D"/>
    <w:rsid w:val="00331F8A"/>
    <w:rsid w:val="00331FB6"/>
    <w:rsid w:val="00331FD3"/>
    <w:rsid w:val="00331FE7"/>
    <w:rsid w:val="00332003"/>
    <w:rsid w:val="00332238"/>
    <w:rsid w:val="00332276"/>
    <w:rsid w:val="0033233B"/>
    <w:rsid w:val="00332372"/>
    <w:rsid w:val="003326F8"/>
    <w:rsid w:val="003329E2"/>
    <w:rsid w:val="00332A36"/>
    <w:rsid w:val="00332AA3"/>
    <w:rsid w:val="00332BBB"/>
    <w:rsid w:val="00332C0B"/>
    <w:rsid w:val="00332D68"/>
    <w:rsid w:val="00332EA5"/>
    <w:rsid w:val="00332F75"/>
    <w:rsid w:val="00333094"/>
    <w:rsid w:val="00333115"/>
    <w:rsid w:val="003331FA"/>
    <w:rsid w:val="00333385"/>
    <w:rsid w:val="003333A3"/>
    <w:rsid w:val="003333C6"/>
    <w:rsid w:val="003334BB"/>
    <w:rsid w:val="00333653"/>
    <w:rsid w:val="003337AF"/>
    <w:rsid w:val="0033392B"/>
    <w:rsid w:val="0033394D"/>
    <w:rsid w:val="003339FC"/>
    <w:rsid w:val="00333A03"/>
    <w:rsid w:val="00333A1A"/>
    <w:rsid w:val="00333A9B"/>
    <w:rsid w:val="00333B08"/>
    <w:rsid w:val="00333D07"/>
    <w:rsid w:val="00333F04"/>
    <w:rsid w:val="00333F1B"/>
    <w:rsid w:val="00333F73"/>
    <w:rsid w:val="00334075"/>
    <w:rsid w:val="0033457D"/>
    <w:rsid w:val="0033476D"/>
    <w:rsid w:val="00334915"/>
    <w:rsid w:val="00334A21"/>
    <w:rsid w:val="00334B65"/>
    <w:rsid w:val="00334C2D"/>
    <w:rsid w:val="00334C8D"/>
    <w:rsid w:val="00334CE3"/>
    <w:rsid w:val="00334CFC"/>
    <w:rsid w:val="00334E58"/>
    <w:rsid w:val="00334F58"/>
    <w:rsid w:val="00335168"/>
    <w:rsid w:val="003351E1"/>
    <w:rsid w:val="003351F9"/>
    <w:rsid w:val="00335234"/>
    <w:rsid w:val="00335361"/>
    <w:rsid w:val="00335718"/>
    <w:rsid w:val="0033574C"/>
    <w:rsid w:val="003357F8"/>
    <w:rsid w:val="003358CB"/>
    <w:rsid w:val="003359C1"/>
    <w:rsid w:val="00335A33"/>
    <w:rsid w:val="00335A8E"/>
    <w:rsid w:val="00335ABB"/>
    <w:rsid w:val="00335ABD"/>
    <w:rsid w:val="00335B62"/>
    <w:rsid w:val="00335BC8"/>
    <w:rsid w:val="00335D41"/>
    <w:rsid w:val="00335D52"/>
    <w:rsid w:val="00335DFD"/>
    <w:rsid w:val="00335E77"/>
    <w:rsid w:val="00335EDC"/>
    <w:rsid w:val="00335F02"/>
    <w:rsid w:val="0033613A"/>
    <w:rsid w:val="00336169"/>
    <w:rsid w:val="003361DC"/>
    <w:rsid w:val="00336217"/>
    <w:rsid w:val="003362A5"/>
    <w:rsid w:val="0033639F"/>
    <w:rsid w:val="0033642B"/>
    <w:rsid w:val="0033654B"/>
    <w:rsid w:val="003366A1"/>
    <w:rsid w:val="0033670E"/>
    <w:rsid w:val="00336888"/>
    <w:rsid w:val="00336AF7"/>
    <w:rsid w:val="00336C8E"/>
    <w:rsid w:val="00336E1D"/>
    <w:rsid w:val="00336EC0"/>
    <w:rsid w:val="00336ED8"/>
    <w:rsid w:val="00337217"/>
    <w:rsid w:val="00337380"/>
    <w:rsid w:val="003373A7"/>
    <w:rsid w:val="0033754F"/>
    <w:rsid w:val="00337573"/>
    <w:rsid w:val="0033760D"/>
    <w:rsid w:val="00337887"/>
    <w:rsid w:val="00337960"/>
    <w:rsid w:val="00337975"/>
    <w:rsid w:val="00337B25"/>
    <w:rsid w:val="00337CD9"/>
    <w:rsid w:val="00337D8B"/>
    <w:rsid w:val="00337DC0"/>
    <w:rsid w:val="00337E6B"/>
    <w:rsid w:val="00337E78"/>
    <w:rsid w:val="00337FDE"/>
    <w:rsid w:val="00340068"/>
    <w:rsid w:val="00340127"/>
    <w:rsid w:val="0034025B"/>
    <w:rsid w:val="003403D1"/>
    <w:rsid w:val="00340543"/>
    <w:rsid w:val="00340595"/>
    <w:rsid w:val="003406BA"/>
    <w:rsid w:val="003406E0"/>
    <w:rsid w:val="0034080B"/>
    <w:rsid w:val="00340888"/>
    <w:rsid w:val="003408A2"/>
    <w:rsid w:val="00340A37"/>
    <w:rsid w:val="00340BFA"/>
    <w:rsid w:val="00340C17"/>
    <w:rsid w:val="00340CAB"/>
    <w:rsid w:val="00340CAC"/>
    <w:rsid w:val="00340DBA"/>
    <w:rsid w:val="00340FE6"/>
    <w:rsid w:val="0034131E"/>
    <w:rsid w:val="0034133A"/>
    <w:rsid w:val="003414EE"/>
    <w:rsid w:val="00341501"/>
    <w:rsid w:val="00341692"/>
    <w:rsid w:val="003416C5"/>
    <w:rsid w:val="003417D7"/>
    <w:rsid w:val="003417F8"/>
    <w:rsid w:val="003418FA"/>
    <w:rsid w:val="00341A32"/>
    <w:rsid w:val="00341B7D"/>
    <w:rsid w:val="00341B8F"/>
    <w:rsid w:val="00341BD6"/>
    <w:rsid w:val="00341D0C"/>
    <w:rsid w:val="00341D2D"/>
    <w:rsid w:val="00341F63"/>
    <w:rsid w:val="00341F68"/>
    <w:rsid w:val="00342038"/>
    <w:rsid w:val="00342092"/>
    <w:rsid w:val="003420B0"/>
    <w:rsid w:val="003420E9"/>
    <w:rsid w:val="003422E6"/>
    <w:rsid w:val="003423E7"/>
    <w:rsid w:val="0034254A"/>
    <w:rsid w:val="0034257F"/>
    <w:rsid w:val="00342607"/>
    <w:rsid w:val="003426E0"/>
    <w:rsid w:val="0034275C"/>
    <w:rsid w:val="0034297F"/>
    <w:rsid w:val="00342ABB"/>
    <w:rsid w:val="00342B01"/>
    <w:rsid w:val="00342B0B"/>
    <w:rsid w:val="00342B1A"/>
    <w:rsid w:val="00342BBE"/>
    <w:rsid w:val="00342C7A"/>
    <w:rsid w:val="00342D62"/>
    <w:rsid w:val="00343264"/>
    <w:rsid w:val="0034334B"/>
    <w:rsid w:val="0034334C"/>
    <w:rsid w:val="00343391"/>
    <w:rsid w:val="003439DB"/>
    <w:rsid w:val="00343A5E"/>
    <w:rsid w:val="00343A8B"/>
    <w:rsid w:val="00343CD1"/>
    <w:rsid w:val="00343E81"/>
    <w:rsid w:val="00344045"/>
    <w:rsid w:val="0034417F"/>
    <w:rsid w:val="00344589"/>
    <w:rsid w:val="00344658"/>
    <w:rsid w:val="003446BA"/>
    <w:rsid w:val="003447D2"/>
    <w:rsid w:val="0034483D"/>
    <w:rsid w:val="0034499E"/>
    <w:rsid w:val="003449B0"/>
    <w:rsid w:val="00344AA3"/>
    <w:rsid w:val="00344ACC"/>
    <w:rsid w:val="00344B82"/>
    <w:rsid w:val="00344B9B"/>
    <w:rsid w:val="00344BE4"/>
    <w:rsid w:val="00344BF3"/>
    <w:rsid w:val="00344D5A"/>
    <w:rsid w:val="00344FF2"/>
    <w:rsid w:val="0034526F"/>
    <w:rsid w:val="00345296"/>
    <w:rsid w:val="00345410"/>
    <w:rsid w:val="00345539"/>
    <w:rsid w:val="003457B1"/>
    <w:rsid w:val="0034580D"/>
    <w:rsid w:val="0034592E"/>
    <w:rsid w:val="003459CA"/>
    <w:rsid w:val="00345A89"/>
    <w:rsid w:val="00345B05"/>
    <w:rsid w:val="00345DA3"/>
    <w:rsid w:val="00345E3C"/>
    <w:rsid w:val="00345F3B"/>
    <w:rsid w:val="00345FEF"/>
    <w:rsid w:val="0034604C"/>
    <w:rsid w:val="0034606B"/>
    <w:rsid w:val="003460B3"/>
    <w:rsid w:val="00346189"/>
    <w:rsid w:val="00346200"/>
    <w:rsid w:val="00346371"/>
    <w:rsid w:val="003463C4"/>
    <w:rsid w:val="00346408"/>
    <w:rsid w:val="00346570"/>
    <w:rsid w:val="00346595"/>
    <w:rsid w:val="003465BA"/>
    <w:rsid w:val="003466EB"/>
    <w:rsid w:val="0034693B"/>
    <w:rsid w:val="003469E8"/>
    <w:rsid w:val="00346A45"/>
    <w:rsid w:val="00346AF0"/>
    <w:rsid w:val="00346C40"/>
    <w:rsid w:val="00346E0A"/>
    <w:rsid w:val="00346F85"/>
    <w:rsid w:val="0034718B"/>
    <w:rsid w:val="003472E4"/>
    <w:rsid w:val="00347303"/>
    <w:rsid w:val="0034756B"/>
    <w:rsid w:val="0034765B"/>
    <w:rsid w:val="003476FA"/>
    <w:rsid w:val="00347824"/>
    <w:rsid w:val="003478C9"/>
    <w:rsid w:val="00347951"/>
    <w:rsid w:val="003479CA"/>
    <w:rsid w:val="00347A09"/>
    <w:rsid w:val="00347B82"/>
    <w:rsid w:val="00347BB7"/>
    <w:rsid w:val="00347CE0"/>
    <w:rsid w:val="00347D7B"/>
    <w:rsid w:val="00347D8E"/>
    <w:rsid w:val="00347EC0"/>
    <w:rsid w:val="00347FC6"/>
    <w:rsid w:val="00347FDB"/>
    <w:rsid w:val="00347FF9"/>
    <w:rsid w:val="00350076"/>
    <w:rsid w:val="0035016C"/>
    <w:rsid w:val="00350219"/>
    <w:rsid w:val="00350244"/>
    <w:rsid w:val="00350245"/>
    <w:rsid w:val="00350285"/>
    <w:rsid w:val="00350385"/>
    <w:rsid w:val="003504EE"/>
    <w:rsid w:val="0035069B"/>
    <w:rsid w:val="0035074A"/>
    <w:rsid w:val="003507F7"/>
    <w:rsid w:val="00350806"/>
    <w:rsid w:val="00350833"/>
    <w:rsid w:val="003508E3"/>
    <w:rsid w:val="00350928"/>
    <w:rsid w:val="00350B7F"/>
    <w:rsid w:val="00350C39"/>
    <w:rsid w:val="00350C4B"/>
    <w:rsid w:val="00350C7B"/>
    <w:rsid w:val="00350CDD"/>
    <w:rsid w:val="00350E7D"/>
    <w:rsid w:val="003511F8"/>
    <w:rsid w:val="00351223"/>
    <w:rsid w:val="00351283"/>
    <w:rsid w:val="0035149A"/>
    <w:rsid w:val="0035155C"/>
    <w:rsid w:val="003515B1"/>
    <w:rsid w:val="003516B9"/>
    <w:rsid w:val="00351762"/>
    <w:rsid w:val="003517AD"/>
    <w:rsid w:val="00351871"/>
    <w:rsid w:val="003518A1"/>
    <w:rsid w:val="003518DE"/>
    <w:rsid w:val="00351992"/>
    <w:rsid w:val="003519CC"/>
    <w:rsid w:val="00351A08"/>
    <w:rsid w:val="00351B43"/>
    <w:rsid w:val="00351BB9"/>
    <w:rsid w:val="00351CF9"/>
    <w:rsid w:val="00351D01"/>
    <w:rsid w:val="00351D49"/>
    <w:rsid w:val="00351EAF"/>
    <w:rsid w:val="0035204D"/>
    <w:rsid w:val="0035205C"/>
    <w:rsid w:val="0035214B"/>
    <w:rsid w:val="003523C5"/>
    <w:rsid w:val="0035244F"/>
    <w:rsid w:val="003525DE"/>
    <w:rsid w:val="0035278B"/>
    <w:rsid w:val="00352851"/>
    <w:rsid w:val="0035288E"/>
    <w:rsid w:val="0035289D"/>
    <w:rsid w:val="00352A90"/>
    <w:rsid w:val="00352B7C"/>
    <w:rsid w:val="00352C03"/>
    <w:rsid w:val="00352E90"/>
    <w:rsid w:val="0035307C"/>
    <w:rsid w:val="0035318B"/>
    <w:rsid w:val="003532EE"/>
    <w:rsid w:val="00353486"/>
    <w:rsid w:val="003534A5"/>
    <w:rsid w:val="00353562"/>
    <w:rsid w:val="0035362F"/>
    <w:rsid w:val="003536C6"/>
    <w:rsid w:val="00353737"/>
    <w:rsid w:val="003538E2"/>
    <w:rsid w:val="003539FB"/>
    <w:rsid w:val="00353C76"/>
    <w:rsid w:val="00353CC5"/>
    <w:rsid w:val="00353D89"/>
    <w:rsid w:val="00353EB7"/>
    <w:rsid w:val="00353F6F"/>
    <w:rsid w:val="00353FAC"/>
    <w:rsid w:val="0035402B"/>
    <w:rsid w:val="00354046"/>
    <w:rsid w:val="0035417B"/>
    <w:rsid w:val="003542F4"/>
    <w:rsid w:val="00354384"/>
    <w:rsid w:val="00354434"/>
    <w:rsid w:val="00354451"/>
    <w:rsid w:val="00354760"/>
    <w:rsid w:val="003547A8"/>
    <w:rsid w:val="0035489C"/>
    <w:rsid w:val="0035493B"/>
    <w:rsid w:val="00354972"/>
    <w:rsid w:val="00354ABA"/>
    <w:rsid w:val="00354AFB"/>
    <w:rsid w:val="00354B28"/>
    <w:rsid w:val="00354C63"/>
    <w:rsid w:val="00354C65"/>
    <w:rsid w:val="00354D6E"/>
    <w:rsid w:val="00354F35"/>
    <w:rsid w:val="00354FD9"/>
    <w:rsid w:val="003550B0"/>
    <w:rsid w:val="003551B2"/>
    <w:rsid w:val="00355646"/>
    <w:rsid w:val="003556B7"/>
    <w:rsid w:val="003556D1"/>
    <w:rsid w:val="003557FD"/>
    <w:rsid w:val="003557FF"/>
    <w:rsid w:val="003558A8"/>
    <w:rsid w:val="003558FE"/>
    <w:rsid w:val="003559FF"/>
    <w:rsid w:val="00355A04"/>
    <w:rsid w:val="00355A50"/>
    <w:rsid w:val="00355BA0"/>
    <w:rsid w:val="00355BC3"/>
    <w:rsid w:val="00355BE7"/>
    <w:rsid w:val="00355CF4"/>
    <w:rsid w:val="00355F86"/>
    <w:rsid w:val="00356000"/>
    <w:rsid w:val="00356134"/>
    <w:rsid w:val="00356165"/>
    <w:rsid w:val="0035625A"/>
    <w:rsid w:val="00356503"/>
    <w:rsid w:val="003565D0"/>
    <w:rsid w:val="0035675B"/>
    <w:rsid w:val="003567D4"/>
    <w:rsid w:val="00356853"/>
    <w:rsid w:val="00356900"/>
    <w:rsid w:val="0035690F"/>
    <w:rsid w:val="0035698C"/>
    <w:rsid w:val="00356B9F"/>
    <w:rsid w:val="00356BB8"/>
    <w:rsid w:val="00356C83"/>
    <w:rsid w:val="00356FCD"/>
    <w:rsid w:val="003570AC"/>
    <w:rsid w:val="003570DC"/>
    <w:rsid w:val="003570E9"/>
    <w:rsid w:val="003571C2"/>
    <w:rsid w:val="003571EE"/>
    <w:rsid w:val="003571FC"/>
    <w:rsid w:val="0035721C"/>
    <w:rsid w:val="003573EA"/>
    <w:rsid w:val="00357526"/>
    <w:rsid w:val="00357601"/>
    <w:rsid w:val="0035761D"/>
    <w:rsid w:val="00357737"/>
    <w:rsid w:val="0035789E"/>
    <w:rsid w:val="003578CE"/>
    <w:rsid w:val="003578D7"/>
    <w:rsid w:val="00357B57"/>
    <w:rsid w:val="00357DC3"/>
    <w:rsid w:val="00357F05"/>
    <w:rsid w:val="00357FD5"/>
    <w:rsid w:val="0036003D"/>
    <w:rsid w:val="00360059"/>
    <w:rsid w:val="00360151"/>
    <w:rsid w:val="003601CD"/>
    <w:rsid w:val="003604B1"/>
    <w:rsid w:val="00360872"/>
    <w:rsid w:val="003608E6"/>
    <w:rsid w:val="00360913"/>
    <w:rsid w:val="0036097C"/>
    <w:rsid w:val="003609B2"/>
    <w:rsid w:val="00360A63"/>
    <w:rsid w:val="00360B05"/>
    <w:rsid w:val="00360D0A"/>
    <w:rsid w:val="00360D1A"/>
    <w:rsid w:val="00360DA5"/>
    <w:rsid w:val="00360DF8"/>
    <w:rsid w:val="00360E51"/>
    <w:rsid w:val="00360F60"/>
    <w:rsid w:val="00360FDB"/>
    <w:rsid w:val="003611E7"/>
    <w:rsid w:val="003612A8"/>
    <w:rsid w:val="003612C5"/>
    <w:rsid w:val="00361321"/>
    <w:rsid w:val="0036137D"/>
    <w:rsid w:val="0036145F"/>
    <w:rsid w:val="00361491"/>
    <w:rsid w:val="00361594"/>
    <w:rsid w:val="003618F0"/>
    <w:rsid w:val="00361AC7"/>
    <w:rsid w:val="00361B34"/>
    <w:rsid w:val="00361B48"/>
    <w:rsid w:val="00361B5B"/>
    <w:rsid w:val="00361CD5"/>
    <w:rsid w:val="00361D81"/>
    <w:rsid w:val="00361EDD"/>
    <w:rsid w:val="00361F89"/>
    <w:rsid w:val="00361FA1"/>
    <w:rsid w:val="00361FCE"/>
    <w:rsid w:val="0036220F"/>
    <w:rsid w:val="00362214"/>
    <w:rsid w:val="00362259"/>
    <w:rsid w:val="0036226B"/>
    <w:rsid w:val="003622C7"/>
    <w:rsid w:val="0036236A"/>
    <w:rsid w:val="0036245F"/>
    <w:rsid w:val="00362547"/>
    <w:rsid w:val="003625E4"/>
    <w:rsid w:val="00362637"/>
    <w:rsid w:val="0036269F"/>
    <w:rsid w:val="003626E1"/>
    <w:rsid w:val="00362728"/>
    <w:rsid w:val="003628C9"/>
    <w:rsid w:val="003629CB"/>
    <w:rsid w:val="003629E9"/>
    <w:rsid w:val="00362A7C"/>
    <w:rsid w:val="00362AAD"/>
    <w:rsid w:val="00362CC5"/>
    <w:rsid w:val="0036311E"/>
    <w:rsid w:val="0036326D"/>
    <w:rsid w:val="003632B1"/>
    <w:rsid w:val="003632B3"/>
    <w:rsid w:val="003632CC"/>
    <w:rsid w:val="00363357"/>
    <w:rsid w:val="0036341F"/>
    <w:rsid w:val="003634B6"/>
    <w:rsid w:val="0036350C"/>
    <w:rsid w:val="003635AF"/>
    <w:rsid w:val="00363680"/>
    <w:rsid w:val="003636DD"/>
    <w:rsid w:val="00363934"/>
    <w:rsid w:val="00363973"/>
    <w:rsid w:val="00363AAC"/>
    <w:rsid w:val="00363C4A"/>
    <w:rsid w:val="00363CDB"/>
    <w:rsid w:val="00363F2B"/>
    <w:rsid w:val="00364149"/>
    <w:rsid w:val="00364238"/>
    <w:rsid w:val="00364296"/>
    <w:rsid w:val="00364591"/>
    <w:rsid w:val="003646F7"/>
    <w:rsid w:val="003647E8"/>
    <w:rsid w:val="00364C06"/>
    <w:rsid w:val="00364C6F"/>
    <w:rsid w:val="00364D73"/>
    <w:rsid w:val="00364E63"/>
    <w:rsid w:val="00365116"/>
    <w:rsid w:val="0036515F"/>
    <w:rsid w:val="00365195"/>
    <w:rsid w:val="003651A4"/>
    <w:rsid w:val="003651DA"/>
    <w:rsid w:val="00365391"/>
    <w:rsid w:val="003653A6"/>
    <w:rsid w:val="003653FA"/>
    <w:rsid w:val="003654DC"/>
    <w:rsid w:val="003655C2"/>
    <w:rsid w:val="00365629"/>
    <w:rsid w:val="00365666"/>
    <w:rsid w:val="003656B4"/>
    <w:rsid w:val="00365748"/>
    <w:rsid w:val="00365824"/>
    <w:rsid w:val="00365CC2"/>
    <w:rsid w:val="00365D1A"/>
    <w:rsid w:val="00365D59"/>
    <w:rsid w:val="00365E27"/>
    <w:rsid w:val="00365F3E"/>
    <w:rsid w:val="00365F4C"/>
    <w:rsid w:val="00366005"/>
    <w:rsid w:val="0036604F"/>
    <w:rsid w:val="0036645E"/>
    <w:rsid w:val="003666D5"/>
    <w:rsid w:val="00366890"/>
    <w:rsid w:val="003668C3"/>
    <w:rsid w:val="00366B0D"/>
    <w:rsid w:val="00366BE9"/>
    <w:rsid w:val="00366C98"/>
    <w:rsid w:val="00366C99"/>
    <w:rsid w:val="00366C9C"/>
    <w:rsid w:val="00366CCF"/>
    <w:rsid w:val="00366D7C"/>
    <w:rsid w:val="00366E1D"/>
    <w:rsid w:val="00366E52"/>
    <w:rsid w:val="00366E9C"/>
    <w:rsid w:val="00366E9E"/>
    <w:rsid w:val="003670B1"/>
    <w:rsid w:val="003670F2"/>
    <w:rsid w:val="003671B9"/>
    <w:rsid w:val="003672B5"/>
    <w:rsid w:val="00367491"/>
    <w:rsid w:val="0036757E"/>
    <w:rsid w:val="0036759E"/>
    <w:rsid w:val="003675B8"/>
    <w:rsid w:val="003675BD"/>
    <w:rsid w:val="00367808"/>
    <w:rsid w:val="00367AF3"/>
    <w:rsid w:val="00367B68"/>
    <w:rsid w:val="00367BD7"/>
    <w:rsid w:val="00367C5D"/>
    <w:rsid w:val="00367D14"/>
    <w:rsid w:val="00367D1D"/>
    <w:rsid w:val="00367D3F"/>
    <w:rsid w:val="00367F27"/>
    <w:rsid w:val="003700CE"/>
    <w:rsid w:val="003700D9"/>
    <w:rsid w:val="00370121"/>
    <w:rsid w:val="00370211"/>
    <w:rsid w:val="003702A7"/>
    <w:rsid w:val="003702DC"/>
    <w:rsid w:val="003703C0"/>
    <w:rsid w:val="00370436"/>
    <w:rsid w:val="003705A0"/>
    <w:rsid w:val="00370620"/>
    <w:rsid w:val="003708A2"/>
    <w:rsid w:val="003708F0"/>
    <w:rsid w:val="00370928"/>
    <w:rsid w:val="003709A4"/>
    <w:rsid w:val="003709DE"/>
    <w:rsid w:val="00370A90"/>
    <w:rsid w:val="00370AA2"/>
    <w:rsid w:val="00370C99"/>
    <w:rsid w:val="00370D90"/>
    <w:rsid w:val="00370F5C"/>
    <w:rsid w:val="00370FC0"/>
    <w:rsid w:val="00370FCD"/>
    <w:rsid w:val="00371054"/>
    <w:rsid w:val="00371077"/>
    <w:rsid w:val="003711BE"/>
    <w:rsid w:val="0037149A"/>
    <w:rsid w:val="003714D5"/>
    <w:rsid w:val="003715A1"/>
    <w:rsid w:val="00371792"/>
    <w:rsid w:val="00371B37"/>
    <w:rsid w:val="00371BA5"/>
    <w:rsid w:val="00371C9C"/>
    <w:rsid w:val="00371D82"/>
    <w:rsid w:val="00371EED"/>
    <w:rsid w:val="00371F09"/>
    <w:rsid w:val="0037220D"/>
    <w:rsid w:val="00372290"/>
    <w:rsid w:val="0037233F"/>
    <w:rsid w:val="0037237E"/>
    <w:rsid w:val="003723CA"/>
    <w:rsid w:val="00372575"/>
    <w:rsid w:val="003727D7"/>
    <w:rsid w:val="003728AE"/>
    <w:rsid w:val="003728BE"/>
    <w:rsid w:val="00372B79"/>
    <w:rsid w:val="00372F86"/>
    <w:rsid w:val="00372FB4"/>
    <w:rsid w:val="00373158"/>
    <w:rsid w:val="0037318B"/>
    <w:rsid w:val="0037327D"/>
    <w:rsid w:val="00373380"/>
    <w:rsid w:val="00373424"/>
    <w:rsid w:val="00373519"/>
    <w:rsid w:val="00373533"/>
    <w:rsid w:val="0037359A"/>
    <w:rsid w:val="00373A41"/>
    <w:rsid w:val="00373A55"/>
    <w:rsid w:val="00373CB9"/>
    <w:rsid w:val="00373D96"/>
    <w:rsid w:val="00373DE1"/>
    <w:rsid w:val="00373F1F"/>
    <w:rsid w:val="00373F55"/>
    <w:rsid w:val="00374186"/>
    <w:rsid w:val="003741CD"/>
    <w:rsid w:val="003742DE"/>
    <w:rsid w:val="003743FA"/>
    <w:rsid w:val="003744C9"/>
    <w:rsid w:val="00374649"/>
    <w:rsid w:val="0037464E"/>
    <w:rsid w:val="003746F8"/>
    <w:rsid w:val="0037474C"/>
    <w:rsid w:val="003747B4"/>
    <w:rsid w:val="003748DE"/>
    <w:rsid w:val="003748F2"/>
    <w:rsid w:val="00374950"/>
    <w:rsid w:val="00374C8E"/>
    <w:rsid w:val="00374CCE"/>
    <w:rsid w:val="00374D6E"/>
    <w:rsid w:val="00374DE2"/>
    <w:rsid w:val="00374DF9"/>
    <w:rsid w:val="00374E11"/>
    <w:rsid w:val="00374E1F"/>
    <w:rsid w:val="00375046"/>
    <w:rsid w:val="00375214"/>
    <w:rsid w:val="003752FD"/>
    <w:rsid w:val="003753FF"/>
    <w:rsid w:val="0037546A"/>
    <w:rsid w:val="003754ED"/>
    <w:rsid w:val="0037558C"/>
    <w:rsid w:val="003755D2"/>
    <w:rsid w:val="003755DA"/>
    <w:rsid w:val="00375604"/>
    <w:rsid w:val="00375786"/>
    <w:rsid w:val="003757B3"/>
    <w:rsid w:val="00375958"/>
    <w:rsid w:val="003759AE"/>
    <w:rsid w:val="00375A6C"/>
    <w:rsid w:val="00375A79"/>
    <w:rsid w:val="00375CA8"/>
    <w:rsid w:val="00375E7F"/>
    <w:rsid w:val="00375EF2"/>
    <w:rsid w:val="00375FF8"/>
    <w:rsid w:val="00376001"/>
    <w:rsid w:val="00376169"/>
    <w:rsid w:val="00376364"/>
    <w:rsid w:val="00376589"/>
    <w:rsid w:val="00376786"/>
    <w:rsid w:val="00376807"/>
    <w:rsid w:val="003768FC"/>
    <w:rsid w:val="00376E74"/>
    <w:rsid w:val="00376EB7"/>
    <w:rsid w:val="00377068"/>
    <w:rsid w:val="003770C6"/>
    <w:rsid w:val="003773A3"/>
    <w:rsid w:val="003774DB"/>
    <w:rsid w:val="0037752D"/>
    <w:rsid w:val="0037764A"/>
    <w:rsid w:val="00377774"/>
    <w:rsid w:val="00377798"/>
    <w:rsid w:val="003777BF"/>
    <w:rsid w:val="003778BE"/>
    <w:rsid w:val="00377C5E"/>
    <w:rsid w:val="00377D24"/>
    <w:rsid w:val="00377E96"/>
    <w:rsid w:val="00377F62"/>
    <w:rsid w:val="00377FD6"/>
    <w:rsid w:val="00380115"/>
    <w:rsid w:val="0038011B"/>
    <w:rsid w:val="003802CC"/>
    <w:rsid w:val="00380392"/>
    <w:rsid w:val="003803F3"/>
    <w:rsid w:val="00380403"/>
    <w:rsid w:val="00380424"/>
    <w:rsid w:val="0038049D"/>
    <w:rsid w:val="00380823"/>
    <w:rsid w:val="003808A3"/>
    <w:rsid w:val="003808E4"/>
    <w:rsid w:val="0038094C"/>
    <w:rsid w:val="0038097B"/>
    <w:rsid w:val="00380A10"/>
    <w:rsid w:val="00380A7A"/>
    <w:rsid w:val="00380A87"/>
    <w:rsid w:val="00380C63"/>
    <w:rsid w:val="00380DBF"/>
    <w:rsid w:val="00381022"/>
    <w:rsid w:val="00381094"/>
    <w:rsid w:val="00381190"/>
    <w:rsid w:val="00381224"/>
    <w:rsid w:val="00381235"/>
    <w:rsid w:val="0038128C"/>
    <w:rsid w:val="003813DB"/>
    <w:rsid w:val="00381412"/>
    <w:rsid w:val="0038164D"/>
    <w:rsid w:val="00381729"/>
    <w:rsid w:val="0038188A"/>
    <w:rsid w:val="003818C5"/>
    <w:rsid w:val="00381925"/>
    <w:rsid w:val="00381A2E"/>
    <w:rsid w:val="00381AAF"/>
    <w:rsid w:val="00381B20"/>
    <w:rsid w:val="00381BC0"/>
    <w:rsid w:val="00381BEB"/>
    <w:rsid w:val="00381D4F"/>
    <w:rsid w:val="00381DFF"/>
    <w:rsid w:val="00381E71"/>
    <w:rsid w:val="00381F26"/>
    <w:rsid w:val="00381F49"/>
    <w:rsid w:val="00381FAC"/>
    <w:rsid w:val="00382145"/>
    <w:rsid w:val="003821A3"/>
    <w:rsid w:val="00382443"/>
    <w:rsid w:val="0038263B"/>
    <w:rsid w:val="003828D3"/>
    <w:rsid w:val="00382979"/>
    <w:rsid w:val="00382A55"/>
    <w:rsid w:val="00382C9D"/>
    <w:rsid w:val="0038307F"/>
    <w:rsid w:val="003830C4"/>
    <w:rsid w:val="00383107"/>
    <w:rsid w:val="00383176"/>
    <w:rsid w:val="00383314"/>
    <w:rsid w:val="00383353"/>
    <w:rsid w:val="00383364"/>
    <w:rsid w:val="003833C8"/>
    <w:rsid w:val="00383645"/>
    <w:rsid w:val="00383677"/>
    <w:rsid w:val="0038381F"/>
    <w:rsid w:val="003838C1"/>
    <w:rsid w:val="00383922"/>
    <w:rsid w:val="00383A10"/>
    <w:rsid w:val="00383DA6"/>
    <w:rsid w:val="00383DFB"/>
    <w:rsid w:val="00383E1D"/>
    <w:rsid w:val="00383F34"/>
    <w:rsid w:val="00383F81"/>
    <w:rsid w:val="003841B7"/>
    <w:rsid w:val="00384214"/>
    <w:rsid w:val="00384275"/>
    <w:rsid w:val="00384385"/>
    <w:rsid w:val="003843CF"/>
    <w:rsid w:val="003844AA"/>
    <w:rsid w:val="003846A9"/>
    <w:rsid w:val="00384767"/>
    <w:rsid w:val="003848F0"/>
    <w:rsid w:val="00384AFF"/>
    <w:rsid w:val="00384EA3"/>
    <w:rsid w:val="00384ED3"/>
    <w:rsid w:val="00384F71"/>
    <w:rsid w:val="00384F7C"/>
    <w:rsid w:val="00385037"/>
    <w:rsid w:val="00385078"/>
    <w:rsid w:val="003850BB"/>
    <w:rsid w:val="00385158"/>
    <w:rsid w:val="0038520F"/>
    <w:rsid w:val="0038521B"/>
    <w:rsid w:val="00385282"/>
    <w:rsid w:val="00385495"/>
    <w:rsid w:val="003855B5"/>
    <w:rsid w:val="003856F7"/>
    <w:rsid w:val="003858AE"/>
    <w:rsid w:val="003859A2"/>
    <w:rsid w:val="00385A56"/>
    <w:rsid w:val="00385B07"/>
    <w:rsid w:val="00385B74"/>
    <w:rsid w:val="00385CE8"/>
    <w:rsid w:val="00385D93"/>
    <w:rsid w:val="00385DF6"/>
    <w:rsid w:val="00385F95"/>
    <w:rsid w:val="00385FD8"/>
    <w:rsid w:val="00386006"/>
    <w:rsid w:val="00386015"/>
    <w:rsid w:val="00386022"/>
    <w:rsid w:val="003860B8"/>
    <w:rsid w:val="0038616B"/>
    <w:rsid w:val="003862DA"/>
    <w:rsid w:val="003862E6"/>
    <w:rsid w:val="00386339"/>
    <w:rsid w:val="00386547"/>
    <w:rsid w:val="00386715"/>
    <w:rsid w:val="00386737"/>
    <w:rsid w:val="0038683A"/>
    <w:rsid w:val="003868EA"/>
    <w:rsid w:val="0038690F"/>
    <w:rsid w:val="00386981"/>
    <w:rsid w:val="00386AAD"/>
    <w:rsid w:val="00386D94"/>
    <w:rsid w:val="00386E1F"/>
    <w:rsid w:val="00386E82"/>
    <w:rsid w:val="00386F75"/>
    <w:rsid w:val="00386F7C"/>
    <w:rsid w:val="00386FBD"/>
    <w:rsid w:val="00386FBF"/>
    <w:rsid w:val="003870D3"/>
    <w:rsid w:val="00387217"/>
    <w:rsid w:val="003873B3"/>
    <w:rsid w:val="003874CA"/>
    <w:rsid w:val="0038750D"/>
    <w:rsid w:val="00387568"/>
    <w:rsid w:val="00387669"/>
    <w:rsid w:val="003876C8"/>
    <w:rsid w:val="00387760"/>
    <w:rsid w:val="003877B4"/>
    <w:rsid w:val="00387859"/>
    <w:rsid w:val="00387914"/>
    <w:rsid w:val="003879DE"/>
    <w:rsid w:val="00387AD7"/>
    <w:rsid w:val="00387BD1"/>
    <w:rsid w:val="00387BE2"/>
    <w:rsid w:val="00387F1F"/>
    <w:rsid w:val="003900EF"/>
    <w:rsid w:val="00390166"/>
    <w:rsid w:val="0039018C"/>
    <w:rsid w:val="0039026A"/>
    <w:rsid w:val="0039041D"/>
    <w:rsid w:val="00390420"/>
    <w:rsid w:val="003904C7"/>
    <w:rsid w:val="00390852"/>
    <w:rsid w:val="00390B88"/>
    <w:rsid w:val="00390BE5"/>
    <w:rsid w:val="00390DC5"/>
    <w:rsid w:val="0039109A"/>
    <w:rsid w:val="003910D5"/>
    <w:rsid w:val="00391234"/>
    <w:rsid w:val="0039139B"/>
    <w:rsid w:val="0039139E"/>
    <w:rsid w:val="003913A2"/>
    <w:rsid w:val="00391499"/>
    <w:rsid w:val="003914A7"/>
    <w:rsid w:val="003914CE"/>
    <w:rsid w:val="0039164F"/>
    <w:rsid w:val="003916A1"/>
    <w:rsid w:val="003916A7"/>
    <w:rsid w:val="00391701"/>
    <w:rsid w:val="00391767"/>
    <w:rsid w:val="00391954"/>
    <w:rsid w:val="003919A4"/>
    <w:rsid w:val="003919B2"/>
    <w:rsid w:val="00391A80"/>
    <w:rsid w:val="00391AC8"/>
    <w:rsid w:val="00391BBA"/>
    <w:rsid w:val="00391D59"/>
    <w:rsid w:val="00391E51"/>
    <w:rsid w:val="00391F3A"/>
    <w:rsid w:val="00391F53"/>
    <w:rsid w:val="0039213B"/>
    <w:rsid w:val="003921D4"/>
    <w:rsid w:val="00392225"/>
    <w:rsid w:val="003922EA"/>
    <w:rsid w:val="00392320"/>
    <w:rsid w:val="00392467"/>
    <w:rsid w:val="00392490"/>
    <w:rsid w:val="003925E4"/>
    <w:rsid w:val="0039261D"/>
    <w:rsid w:val="003926F7"/>
    <w:rsid w:val="00392857"/>
    <w:rsid w:val="003928F7"/>
    <w:rsid w:val="003929D8"/>
    <w:rsid w:val="00392A4F"/>
    <w:rsid w:val="00392C36"/>
    <w:rsid w:val="00392CD3"/>
    <w:rsid w:val="00392DA6"/>
    <w:rsid w:val="00392DF4"/>
    <w:rsid w:val="00392FD3"/>
    <w:rsid w:val="00393067"/>
    <w:rsid w:val="00393189"/>
    <w:rsid w:val="0039333C"/>
    <w:rsid w:val="0039338D"/>
    <w:rsid w:val="0039344A"/>
    <w:rsid w:val="003934AB"/>
    <w:rsid w:val="00393559"/>
    <w:rsid w:val="003935EF"/>
    <w:rsid w:val="00393667"/>
    <w:rsid w:val="0039380C"/>
    <w:rsid w:val="00393821"/>
    <w:rsid w:val="0039388F"/>
    <w:rsid w:val="003939A3"/>
    <w:rsid w:val="003939E4"/>
    <w:rsid w:val="00393B27"/>
    <w:rsid w:val="00393DEF"/>
    <w:rsid w:val="00393F19"/>
    <w:rsid w:val="00394000"/>
    <w:rsid w:val="0039410C"/>
    <w:rsid w:val="003941D7"/>
    <w:rsid w:val="00394315"/>
    <w:rsid w:val="0039437F"/>
    <w:rsid w:val="00394418"/>
    <w:rsid w:val="00394437"/>
    <w:rsid w:val="003944A7"/>
    <w:rsid w:val="003944F1"/>
    <w:rsid w:val="0039451E"/>
    <w:rsid w:val="00394561"/>
    <w:rsid w:val="00394823"/>
    <w:rsid w:val="003948C4"/>
    <w:rsid w:val="003949BB"/>
    <w:rsid w:val="00394B37"/>
    <w:rsid w:val="00394CD7"/>
    <w:rsid w:val="00394D9B"/>
    <w:rsid w:val="00394DCC"/>
    <w:rsid w:val="00394EB3"/>
    <w:rsid w:val="00394FC4"/>
    <w:rsid w:val="0039505D"/>
    <w:rsid w:val="003950C8"/>
    <w:rsid w:val="00395107"/>
    <w:rsid w:val="003952FC"/>
    <w:rsid w:val="0039535B"/>
    <w:rsid w:val="003953C4"/>
    <w:rsid w:val="003957F3"/>
    <w:rsid w:val="003958E2"/>
    <w:rsid w:val="00395A13"/>
    <w:rsid w:val="00395C1B"/>
    <w:rsid w:val="00395C66"/>
    <w:rsid w:val="00395C9F"/>
    <w:rsid w:val="00395D03"/>
    <w:rsid w:val="00395E95"/>
    <w:rsid w:val="0039607B"/>
    <w:rsid w:val="00396097"/>
    <w:rsid w:val="003960C0"/>
    <w:rsid w:val="00396210"/>
    <w:rsid w:val="003962A7"/>
    <w:rsid w:val="00396441"/>
    <w:rsid w:val="00396463"/>
    <w:rsid w:val="003964AB"/>
    <w:rsid w:val="003965E0"/>
    <w:rsid w:val="003966B4"/>
    <w:rsid w:val="003966E7"/>
    <w:rsid w:val="003966FF"/>
    <w:rsid w:val="00396794"/>
    <w:rsid w:val="00396840"/>
    <w:rsid w:val="00396AF0"/>
    <w:rsid w:val="00396B36"/>
    <w:rsid w:val="00396CCB"/>
    <w:rsid w:val="00396DF5"/>
    <w:rsid w:val="00396E73"/>
    <w:rsid w:val="00396F5A"/>
    <w:rsid w:val="0039700B"/>
    <w:rsid w:val="003970A0"/>
    <w:rsid w:val="00397138"/>
    <w:rsid w:val="00397268"/>
    <w:rsid w:val="003972A0"/>
    <w:rsid w:val="00397372"/>
    <w:rsid w:val="00397491"/>
    <w:rsid w:val="0039749B"/>
    <w:rsid w:val="00397528"/>
    <w:rsid w:val="0039756D"/>
    <w:rsid w:val="003975AB"/>
    <w:rsid w:val="00397665"/>
    <w:rsid w:val="003977FA"/>
    <w:rsid w:val="0039784E"/>
    <w:rsid w:val="00397885"/>
    <w:rsid w:val="0039788F"/>
    <w:rsid w:val="003978F2"/>
    <w:rsid w:val="00397993"/>
    <w:rsid w:val="003979B0"/>
    <w:rsid w:val="00397A51"/>
    <w:rsid w:val="00397A62"/>
    <w:rsid w:val="00397AC5"/>
    <w:rsid w:val="00397CA5"/>
    <w:rsid w:val="00397D48"/>
    <w:rsid w:val="00397E27"/>
    <w:rsid w:val="00397F49"/>
    <w:rsid w:val="003A0089"/>
    <w:rsid w:val="003A0170"/>
    <w:rsid w:val="003A018A"/>
    <w:rsid w:val="003A021B"/>
    <w:rsid w:val="003A02A2"/>
    <w:rsid w:val="003A0616"/>
    <w:rsid w:val="003A0650"/>
    <w:rsid w:val="003A08B2"/>
    <w:rsid w:val="003A0A6C"/>
    <w:rsid w:val="003A0A8B"/>
    <w:rsid w:val="003A0C87"/>
    <w:rsid w:val="003A0CBC"/>
    <w:rsid w:val="003A0D71"/>
    <w:rsid w:val="003A0E38"/>
    <w:rsid w:val="003A0F4C"/>
    <w:rsid w:val="003A106E"/>
    <w:rsid w:val="003A1168"/>
    <w:rsid w:val="003A130B"/>
    <w:rsid w:val="003A1533"/>
    <w:rsid w:val="003A17F3"/>
    <w:rsid w:val="003A1807"/>
    <w:rsid w:val="003A1827"/>
    <w:rsid w:val="003A1990"/>
    <w:rsid w:val="003A1A6E"/>
    <w:rsid w:val="003A1AC5"/>
    <w:rsid w:val="003A1AC7"/>
    <w:rsid w:val="003A1B61"/>
    <w:rsid w:val="003A1CC7"/>
    <w:rsid w:val="003A1CE8"/>
    <w:rsid w:val="003A1D0D"/>
    <w:rsid w:val="003A1DE5"/>
    <w:rsid w:val="003A1F95"/>
    <w:rsid w:val="003A1F96"/>
    <w:rsid w:val="003A2094"/>
    <w:rsid w:val="003A2249"/>
    <w:rsid w:val="003A224D"/>
    <w:rsid w:val="003A2334"/>
    <w:rsid w:val="003A2352"/>
    <w:rsid w:val="003A238E"/>
    <w:rsid w:val="003A24C4"/>
    <w:rsid w:val="003A2623"/>
    <w:rsid w:val="003A2806"/>
    <w:rsid w:val="003A29A3"/>
    <w:rsid w:val="003A2A13"/>
    <w:rsid w:val="003A2D0C"/>
    <w:rsid w:val="003A2E09"/>
    <w:rsid w:val="003A2EFF"/>
    <w:rsid w:val="003A30A3"/>
    <w:rsid w:val="003A30B7"/>
    <w:rsid w:val="003A30DA"/>
    <w:rsid w:val="003A31AB"/>
    <w:rsid w:val="003A31E3"/>
    <w:rsid w:val="003A320A"/>
    <w:rsid w:val="003A3224"/>
    <w:rsid w:val="003A3384"/>
    <w:rsid w:val="003A33F4"/>
    <w:rsid w:val="003A341E"/>
    <w:rsid w:val="003A3463"/>
    <w:rsid w:val="003A355B"/>
    <w:rsid w:val="003A35A8"/>
    <w:rsid w:val="003A3660"/>
    <w:rsid w:val="003A36BD"/>
    <w:rsid w:val="003A3711"/>
    <w:rsid w:val="003A379B"/>
    <w:rsid w:val="003A3803"/>
    <w:rsid w:val="003A3806"/>
    <w:rsid w:val="003A3964"/>
    <w:rsid w:val="003A3A50"/>
    <w:rsid w:val="003A3AE7"/>
    <w:rsid w:val="003A3C17"/>
    <w:rsid w:val="003A3C36"/>
    <w:rsid w:val="003A3C9D"/>
    <w:rsid w:val="003A3CD3"/>
    <w:rsid w:val="003A3E81"/>
    <w:rsid w:val="003A410C"/>
    <w:rsid w:val="003A41C3"/>
    <w:rsid w:val="003A4367"/>
    <w:rsid w:val="003A43CD"/>
    <w:rsid w:val="003A4422"/>
    <w:rsid w:val="003A45E2"/>
    <w:rsid w:val="003A4644"/>
    <w:rsid w:val="003A4662"/>
    <w:rsid w:val="003A4898"/>
    <w:rsid w:val="003A4C21"/>
    <w:rsid w:val="003A4C39"/>
    <w:rsid w:val="003A4C3B"/>
    <w:rsid w:val="003A4D13"/>
    <w:rsid w:val="003A4DDE"/>
    <w:rsid w:val="003A4EDB"/>
    <w:rsid w:val="003A5103"/>
    <w:rsid w:val="003A5559"/>
    <w:rsid w:val="003A5649"/>
    <w:rsid w:val="003A5883"/>
    <w:rsid w:val="003A59A6"/>
    <w:rsid w:val="003A5D82"/>
    <w:rsid w:val="003A5E56"/>
    <w:rsid w:val="003A5F87"/>
    <w:rsid w:val="003A6033"/>
    <w:rsid w:val="003A6049"/>
    <w:rsid w:val="003A620D"/>
    <w:rsid w:val="003A622D"/>
    <w:rsid w:val="003A6328"/>
    <w:rsid w:val="003A653E"/>
    <w:rsid w:val="003A65D4"/>
    <w:rsid w:val="003A6616"/>
    <w:rsid w:val="003A67C8"/>
    <w:rsid w:val="003A67DD"/>
    <w:rsid w:val="003A67DF"/>
    <w:rsid w:val="003A686F"/>
    <w:rsid w:val="003A6889"/>
    <w:rsid w:val="003A6B47"/>
    <w:rsid w:val="003A6CAD"/>
    <w:rsid w:val="003A6CC7"/>
    <w:rsid w:val="003A6D12"/>
    <w:rsid w:val="003A6E78"/>
    <w:rsid w:val="003A7025"/>
    <w:rsid w:val="003A7088"/>
    <w:rsid w:val="003A7107"/>
    <w:rsid w:val="003A717C"/>
    <w:rsid w:val="003A71A4"/>
    <w:rsid w:val="003A72AF"/>
    <w:rsid w:val="003A7364"/>
    <w:rsid w:val="003A737F"/>
    <w:rsid w:val="003A73D0"/>
    <w:rsid w:val="003A741E"/>
    <w:rsid w:val="003A7447"/>
    <w:rsid w:val="003A7486"/>
    <w:rsid w:val="003A76C8"/>
    <w:rsid w:val="003A7796"/>
    <w:rsid w:val="003A7854"/>
    <w:rsid w:val="003A7A11"/>
    <w:rsid w:val="003A7A16"/>
    <w:rsid w:val="003A7A43"/>
    <w:rsid w:val="003A7A67"/>
    <w:rsid w:val="003A7BA3"/>
    <w:rsid w:val="003A7CE8"/>
    <w:rsid w:val="003A7D5E"/>
    <w:rsid w:val="003A7E78"/>
    <w:rsid w:val="003A7E89"/>
    <w:rsid w:val="003A7EED"/>
    <w:rsid w:val="003A7F14"/>
    <w:rsid w:val="003B0016"/>
    <w:rsid w:val="003B0031"/>
    <w:rsid w:val="003B0298"/>
    <w:rsid w:val="003B03C0"/>
    <w:rsid w:val="003B042A"/>
    <w:rsid w:val="003B066C"/>
    <w:rsid w:val="003B07E0"/>
    <w:rsid w:val="003B07E8"/>
    <w:rsid w:val="003B0BE0"/>
    <w:rsid w:val="003B0D03"/>
    <w:rsid w:val="003B0DC0"/>
    <w:rsid w:val="003B0EDC"/>
    <w:rsid w:val="003B118A"/>
    <w:rsid w:val="003B137E"/>
    <w:rsid w:val="003B13FA"/>
    <w:rsid w:val="003B14D9"/>
    <w:rsid w:val="003B1539"/>
    <w:rsid w:val="003B15A7"/>
    <w:rsid w:val="003B1696"/>
    <w:rsid w:val="003B17C0"/>
    <w:rsid w:val="003B17E6"/>
    <w:rsid w:val="003B1813"/>
    <w:rsid w:val="003B1817"/>
    <w:rsid w:val="003B18F8"/>
    <w:rsid w:val="003B1931"/>
    <w:rsid w:val="003B1939"/>
    <w:rsid w:val="003B1A56"/>
    <w:rsid w:val="003B1D77"/>
    <w:rsid w:val="003B2299"/>
    <w:rsid w:val="003B231D"/>
    <w:rsid w:val="003B2445"/>
    <w:rsid w:val="003B2600"/>
    <w:rsid w:val="003B2661"/>
    <w:rsid w:val="003B26BD"/>
    <w:rsid w:val="003B28D9"/>
    <w:rsid w:val="003B2B59"/>
    <w:rsid w:val="003B2CF4"/>
    <w:rsid w:val="003B2E57"/>
    <w:rsid w:val="003B2ED5"/>
    <w:rsid w:val="003B2F27"/>
    <w:rsid w:val="003B2F40"/>
    <w:rsid w:val="003B301E"/>
    <w:rsid w:val="003B305D"/>
    <w:rsid w:val="003B314D"/>
    <w:rsid w:val="003B339E"/>
    <w:rsid w:val="003B34BC"/>
    <w:rsid w:val="003B35BC"/>
    <w:rsid w:val="003B362A"/>
    <w:rsid w:val="003B3A2B"/>
    <w:rsid w:val="003B3B4F"/>
    <w:rsid w:val="003B3B64"/>
    <w:rsid w:val="003B3CAC"/>
    <w:rsid w:val="003B3DEF"/>
    <w:rsid w:val="003B3E5E"/>
    <w:rsid w:val="003B3F26"/>
    <w:rsid w:val="003B3FDA"/>
    <w:rsid w:val="003B4039"/>
    <w:rsid w:val="003B40DF"/>
    <w:rsid w:val="003B410A"/>
    <w:rsid w:val="003B4281"/>
    <w:rsid w:val="003B4289"/>
    <w:rsid w:val="003B4314"/>
    <w:rsid w:val="003B4464"/>
    <w:rsid w:val="003B44C6"/>
    <w:rsid w:val="003B451A"/>
    <w:rsid w:val="003B454A"/>
    <w:rsid w:val="003B46DC"/>
    <w:rsid w:val="003B48C5"/>
    <w:rsid w:val="003B4A19"/>
    <w:rsid w:val="003B4AD8"/>
    <w:rsid w:val="003B4B9E"/>
    <w:rsid w:val="003B4EBB"/>
    <w:rsid w:val="003B4F09"/>
    <w:rsid w:val="003B5184"/>
    <w:rsid w:val="003B5199"/>
    <w:rsid w:val="003B5276"/>
    <w:rsid w:val="003B533C"/>
    <w:rsid w:val="003B5376"/>
    <w:rsid w:val="003B562F"/>
    <w:rsid w:val="003B565B"/>
    <w:rsid w:val="003B56ED"/>
    <w:rsid w:val="003B572C"/>
    <w:rsid w:val="003B582A"/>
    <w:rsid w:val="003B584D"/>
    <w:rsid w:val="003B58A2"/>
    <w:rsid w:val="003B591A"/>
    <w:rsid w:val="003B59A7"/>
    <w:rsid w:val="003B59A9"/>
    <w:rsid w:val="003B59F2"/>
    <w:rsid w:val="003B5B7C"/>
    <w:rsid w:val="003B5BD7"/>
    <w:rsid w:val="003B5C4B"/>
    <w:rsid w:val="003B5E28"/>
    <w:rsid w:val="003B5EBE"/>
    <w:rsid w:val="003B5FA6"/>
    <w:rsid w:val="003B6190"/>
    <w:rsid w:val="003B6275"/>
    <w:rsid w:val="003B62A1"/>
    <w:rsid w:val="003B62FD"/>
    <w:rsid w:val="003B6425"/>
    <w:rsid w:val="003B65C9"/>
    <w:rsid w:val="003B65EC"/>
    <w:rsid w:val="003B666B"/>
    <w:rsid w:val="003B66E7"/>
    <w:rsid w:val="003B6879"/>
    <w:rsid w:val="003B687B"/>
    <w:rsid w:val="003B6944"/>
    <w:rsid w:val="003B6951"/>
    <w:rsid w:val="003B6A2D"/>
    <w:rsid w:val="003B6A83"/>
    <w:rsid w:val="003B6B48"/>
    <w:rsid w:val="003B6B88"/>
    <w:rsid w:val="003B6C07"/>
    <w:rsid w:val="003B6DA0"/>
    <w:rsid w:val="003B6E02"/>
    <w:rsid w:val="003B6E59"/>
    <w:rsid w:val="003B7087"/>
    <w:rsid w:val="003B7299"/>
    <w:rsid w:val="003B75C5"/>
    <w:rsid w:val="003B79BC"/>
    <w:rsid w:val="003B7A5E"/>
    <w:rsid w:val="003B7C3C"/>
    <w:rsid w:val="003B7D33"/>
    <w:rsid w:val="003B7D67"/>
    <w:rsid w:val="003B7D95"/>
    <w:rsid w:val="003B7E48"/>
    <w:rsid w:val="003B7EA7"/>
    <w:rsid w:val="003B7F3D"/>
    <w:rsid w:val="003B7F8A"/>
    <w:rsid w:val="003B7F93"/>
    <w:rsid w:val="003B7FA4"/>
    <w:rsid w:val="003C0168"/>
    <w:rsid w:val="003C0412"/>
    <w:rsid w:val="003C0549"/>
    <w:rsid w:val="003C0669"/>
    <w:rsid w:val="003C06FF"/>
    <w:rsid w:val="003C0929"/>
    <w:rsid w:val="003C0A79"/>
    <w:rsid w:val="003C0ACA"/>
    <w:rsid w:val="003C0B74"/>
    <w:rsid w:val="003C0BB5"/>
    <w:rsid w:val="003C0DA0"/>
    <w:rsid w:val="003C0DB9"/>
    <w:rsid w:val="003C0DCE"/>
    <w:rsid w:val="003C0FFB"/>
    <w:rsid w:val="003C1117"/>
    <w:rsid w:val="003C1358"/>
    <w:rsid w:val="003C1397"/>
    <w:rsid w:val="003C13D7"/>
    <w:rsid w:val="003C147D"/>
    <w:rsid w:val="003C15B9"/>
    <w:rsid w:val="003C15E4"/>
    <w:rsid w:val="003C164F"/>
    <w:rsid w:val="003C165A"/>
    <w:rsid w:val="003C1719"/>
    <w:rsid w:val="003C180E"/>
    <w:rsid w:val="003C1987"/>
    <w:rsid w:val="003C19AD"/>
    <w:rsid w:val="003C1AA6"/>
    <w:rsid w:val="003C1B18"/>
    <w:rsid w:val="003C1B6F"/>
    <w:rsid w:val="003C1BD1"/>
    <w:rsid w:val="003C1C1A"/>
    <w:rsid w:val="003C1C29"/>
    <w:rsid w:val="003C1CC0"/>
    <w:rsid w:val="003C2068"/>
    <w:rsid w:val="003C2322"/>
    <w:rsid w:val="003C239A"/>
    <w:rsid w:val="003C2422"/>
    <w:rsid w:val="003C2429"/>
    <w:rsid w:val="003C244D"/>
    <w:rsid w:val="003C2685"/>
    <w:rsid w:val="003C288B"/>
    <w:rsid w:val="003C296C"/>
    <w:rsid w:val="003C29AD"/>
    <w:rsid w:val="003C2A7A"/>
    <w:rsid w:val="003C2B0B"/>
    <w:rsid w:val="003C2BEA"/>
    <w:rsid w:val="003C2CB3"/>
    <w:rsid w:val="003C2CB9"/>
    <w:rsid w:val="003C2DBB"/>
    <w:rsid w:val="003C2E41"/>
    <w:rsid w:val="003C2F5C"/>
    <w:rsid w:val="003C2F75"/>
    <w:rsid w:val="003C3091"/>
    <w:rsid w:val="003C315C"/>
    <w:rsid w:val="003C332D"/>
    <w:rsid w:val="003C33A7"/>
    <w:rsid w:val="003C3783"/>
    <w:rsid w:val="003C37F1"/>
    <w:rsid w:val="003C38BB"/>
    <w:rsid w:val="003C39DB"/>
    <w:rsid w:val="003C3A96"/>
    <w:rsid w:val="003C3B2C"/>
    <w:rsid w:val="003C3B42"/>
    <w:rsid w:val="003C3E56"/>
    <w:rsid w:val="003C3F1C"/>
    <w:rsid w:val="003C411D"/>
    <w:rsid w:val="003C449E"/>
    <w:rsid w:val="003C4563"/>
    <w:rsid w:val="003C46B7"/>
    <w:rsid w:val="003C4A81"/>
    <w:rsid w:val="003C4B0D"/>
    <w:rsid w:val="003C4B11"/>
    <w:rsid w:val="003C4B22"/>
    <w:rsid w:val="003C4BB0"/>
    <w:rsid w:val="003C4DC4"/>
    <w:rsid w:val="003C4DE3"/>
    <w:rsid w:val="003C502C"/>
    <w:rsid w:val="003C507C"/>
    <w:rsid w:val="003C51BF"/>
    <w:rsid w:val="003C5363"/>
    <w:rsid w:val="003C5438"/>
    <w:rsid w:val="003C54A6"/>
    <w:rsid w:val="003C5616"/>
    <w:rsid w:val="003C56F9"/>
    <w:rsid w:val="003C5712"/>
    <w:rsid w:val="003C59C1"/>
    <w:rsid w:val="003C5A9C"/>
    <w:rsid w:val="003C5AD5"/>
    <w:rsid w:val="003C5B20"/>
    <w:rsid w:val="003C5C77"/>
    <w:rsid w:val="003C5CAB"/>
    <w:rsid w:val="003C5DD3"/>
    <w:rsid w:val="003C5F63"/>
    <w:rsid w:val="003C5F94"/>
    <w:rsid w:val="003C5F9B"/>
    <w:rsid w:val="003C5FAB"/>
    <w:rsid w:val="003C5FD2"/>
    <w:rsid w:val="003C618D"/>
    <w:rsid w:val="003C6273"/>
    <w:rsid w:val="003C6550"/>
    <w:rsid w:val="003C65B5"/>
    <w:rsid w:val="003C683D"/>
    <w:rsid w:val="003C68A8"/>
    <w:rsid w:val="003C6962"/>
    <w:rsid w:val="003C69C8"/>
    <w:rsid w:val="003C6B85"/>
    <w:rsid w:val="003C6CAE"/>
    <w:rsid w:val="003C708A"/>
    <w:rsid w:val="003C71BF"/>
    <w:rsid w:val="003C7224"/>
    <w:rsid w:val="003C74E3"/>
    <w:rsid w:val="003C7659"/>
    <w:rsid w:val="003C7692"/>
    <w:rsid w:val="003C76AB"/>
    <w:rsid w:val="003C76D2"/>
    <w:rsid w:val="003C76E9"/>
    <w:rsid w:val="003C7847"/>
    <w:rsid w:val="003C787C"/>
    <w:rsid w:val="003C791A"/>
    <w:rsid w:val="003C7998"/>
    <w:rsid w:val="003C79C1"/>
    <w:rsid w:val="003C7A58"/>
    <w:rsid w:val="003C7AF6"/>
    <w:rsid w:val="003C7B91"/>
    <w:rsid w:val="003C7BBC"/>
    <w:rsid w:val="003C7C29"/>
    <w:rsid w:val="003C7DE4"/>
    <w:rsid w:val="003C7E00"/>
    <w:rsid w:val="003C7E61"/>
    <w:rsid w:val="003D0150"/>
    <w:rsid w:val="003D027A"/>
    <w:rsid w:val="003D03E2"/>
    <w:rsid w:val="003D050A"/>
    <w:rsid w:val="003D0527"/>
    <w:rsid w:val="003D053A"/>
    <w:rsid w:val="003D056F"/>
    <w:rsid w:val="003D0745"/>
    <w:rsid w:val="003D086A"/>
    <w:rsid w:val="003D089B"/>
    <w:rsid w:val="003D08C5"/>
    <w:rsid w:val="003D0B5D"/>
    <w:rsid w:val="003D0BB6"/>
    <w:rsid w:val="003D0C71"/>
    <w:rsid w:val="003D0C88"/>
    <w:rsid w:val="003D0D43"/>
    <w:rsid w:val="003D0DC4"/>
    <w:rsid w:val="003D0FFC"/>
    <w:rsid w:val="003D10C2"/>
    <w:rsid w:val="003D113E"/>
    <w:rsid w:val="003D1301"/>
    <w:rsid w:val="003D1355"/>
    <w:rsid w:val="003D16C2"/>
    <w:rsid w:val="003D1755"/>
    <w:rsid w:val="003D1820"/>
    <w:rsid w:val="003D1951"/>
    <w:rsid w:val="003D1A33"/>
    <w:rsid w:val="003D1C42"/>
    <w:rsid w:val="003D1C6A"/>
    <w:rsid w:val="003D1CBA"/>
    <w:rsid w:val="003D1E57"/>
    <w:rsid w:val="003D20CA"/>
    <w:rsid w:val="003D2252"/>
    <w:rsid w:val="003D2338"/>
    <w:rsid w:val="003D2356"/>
    <w:rsid w:val="003D246A"/>
    <w:rsid w:val="003D2575"/>
    <w:rsid w:val="003D2587"/>
    <w:rsid w:val="003D25FC"/>
    <w:rsid w:val="003D2622"/>
    <w:rsid w:val="003D27D4"/>
    <w:rsid w:val="003D2830"/>
    <w:rsid w:val="003D29BB"/>
    <w:rsid w:val="003D2B33"/>
    <w:rsid w:val="003D2C1E"/>
    <w:rsid w:val="003D2D2F"/>
    <w:rsid w:val="003D2E09"/>
    <w:rsid w:val="003D2FAA"/>
    <w:rsid w:val="003D3035"/>
    <w:rsid w:val="003D319B"/>
    <w:rsid w:val="003D3245"/>
    <w:rsid w:val="003D3397"/>
    <w:rsid w:val="003D347E"/>
    <w:rsid w:val="003D36ED"/>
    <w:rsid w:val="003D37E4"/>
    <w:rsid w:val="003D385A"/>
    <w:rsid w:val="003D3883"/>
    <w:rsid w:val="003D38DA"/>
    <w:rsid w:val="003D3952"/>
    <w:rsid w:val="003D3AE2"/>
    <w:rsid w:val="003D3BCF"/>
    <w:rsid w:val="003D3BE7"/>
    <w:rsid w:val="003D3D80"/>
    <w:rsid w:val="003D3E84"/>
    <w:rsid w:val="003D3EA9"/>
    <w:rsid w:val="003D4085"/>
    <w:rsid w:val="003D4094"/>
    <w:rsid w:val="003D4111"/>
    <w:rsid w:val="003D4158"/>
    <w:rsid w:val="003D427F"/>
    <w:rsid w:val="003D4296"/>
    <w:rsid w:val="003D42B7"/>
    <w:rsid w:val="003D4369"/>
    <w:rsid w:val="003D4427"/>
    <w:rsid w:val="003D4640"/>
    <w:rsid w:val="003D467E"/>
    <w:rsid w:val="003D47CB"/>
    <w:rsid w:val="003D484F"/>
    <w:rsid w:val="003D48AF"/>
    <w:rsid w:val="003D4948"/>
    <w:rsid w:val="003D49C9"/>
    <w:rsid w:val="003D4A10"/>
    <w:rsid w:val="003D4A2A"/>
    <w:rsid w:val="003D4C92"/>
    <w:rsid w:val="003D4EEB"/>
    <w:rsid w:val="003D4F99"/>
    <w:rsid w:val="003D5055"/>
    <w:rsid w:val="003D50C6"/>
    <w:rsid w:val="003D525A"/>
    <w:rsid w:val="003D538C"/>
    <w:rsid w:val="003D540A"/>
    <w:rsid w:val="003D5512"/>
    <w:rsid w:val="003D55E1"/>
    <w:rsid w:val="003D57EC"/>
    <w:rsid w:val="003D57F1"/>
    <w:rsid w:val="003D582E"/>
    <w:rsid w:val="003D5A18"/>
    <w:rsid w:val="003D5C07"/>
    <w:rsid w:val="003D5C61"/>
    <w:rsid w:val="003D5CA3"/>
    <w:rsid w:val="003D5D6D"/>
    <w:rsid w:val="003D5E11"/>
    <w:rsid w:val="003D5ED0"/>
    <w:rsid w:val="003D6100"/>
    <w:rsid w:val="003D6260"/>
    <w:rsid w:val="003D62A7"/>
    <w:rsid w:val="003D62AF"/>
    <w:rsid w:val="003D640E"/>
    <w:rsid w:val="003D640F"/>
    <w:rsid w:val="003D6410"/>
    <w:rsid w:val="003D64BA"/>
    <w:rsid w:val="003D662A"/>
    <w:rsid w:val="003D6A01"/>
    <w:rsid w:val="003D6A4E"/>
    <w:rsid w:val="003D6C81"/>
    <w:rsid w:val="003D6D13"/>
    <w:rsid w:val="003D6E24"/>
    <w:rsid w:val="003D6FE1"/>
    <w:rsid w:val="003D703E"/>
    <w:rsid w:val="003D7052"/>
    <w:rsid w:val="003D70A4"/>
    <w:rsid w:val="003D730A"/>
    <w:rsid w:val="003D7439"/>
    <w:rsid w:val="003D744B"/>
    <w:rsid w:val="003D7657"/>
    <w:rsid w:val="003D77AC"/>
    <w:rsid w:val="003D7A2E"/>
    <w:rsid w:val="003D7A75"/>
    <w:rsid w:val="003D7BE3"/>
    <w:rsid w:val="003D7D02"/>
    <w:rsid w:val="003D7F5C"/>
    <w:rsid w:val="003E026B"/>
    <w:rsid w:val="003E04ED"/>
    <w:rsid w:val="003E04F8"/>
    <w:rsid w:val="003E05DE"/>
    <w:rsid w:val="003E0668"/>
    <w:rsid w:val="003E093D"/>
    <w:rsid w:val="003E0B1F"/>
    <w:rsid w:val="003E0BF3"/>
    <w:rsid w:val="003E0CAB"/>
    <w:rsid w:val="003E0D13"/>
    <w:rsid w:val="003E0E4F"/>
    <w:rsid w:val="003E0E95"/>
    <w:rsid w:val="003E0F6B"/>
    <w:rsid w:val="003E1016"/>
    <w:rsid w:val="003E109E"/>
    <w:rsid w:val="003E10E1"/>
    <w:rsid w:val="003E10F6"/>
    <w:rsid w:val="003E116A"/>
    <w:rsid w:val="003E12C9"/>
    <w:rsid w:val="003E12E5"/>
    <w:rsid w:val="003E158D"/>
    <w:rsid w:val="003E1756"/>
    <w:rsid w:val="003E1772"/>
    <w:rsid w:val="003E1796"/>
    <w:rsid w:val="003E1893"/>
    <w:rsid w:val="003E1983"/>
    <w:rsid w:val="003E19AC"/>
    <w:rsid w:val="003E1A1D"/>
    <w:rsid w:val="003E1A76"/>
    <w:rsid w:val="003E1B13"/>
    <w:rsid w:val="003E1B7C"/>
    <w:rsid w:val="003E1D57"/>
    <w:rsid w:val="003E1DA0"/>
    <w:rsid w:val="003E1DAD"/>
    <w:rsid w:val="003E1E7F"/>
    <w:rsid w:val="003E1EE8"/>
    <w:rsid w:val="003E1EF0"/>
    <w:rsid w:val="003E1F6F"/>
    <w:rsid w:val="003E1F85"/>
    <w:rsid w:val="003E1F90"/>
    <w:rsid w:val="003E1F9B"/>
    <w:rsid w:val="003E1FB5"/>
    <w:rsid w:val="003E212F"/>
    <w:rsid w:val="003E22B1"/>
    <w:rsid w:val="003E22DA"/>
    <w:rsid w:val="003E23C9"/>
    <w:rsid w:val="003E259F"/>
    <w:rsid w:val="003E2725"/>
    <w:rsid w:val="003E2733"/>
    <w:rsid w:val="003E27BA"/>
    <w:rsid w:val="003E27DD"/>
    <w:rsid w:val="003E282A"/>
    <w:rsid w:val="003E28FB"/>
    <w:rsid w:val="003E29FB"/>
    <w:rsid w:val="003E2A13"/>
    <w:rsid w:val="003E2A86"/>
    <w:rsid w:val="003E2BED"/>
    <w:rsid w:val="003E2D60"/>
    <w:rsid w:val="003E2F21"/>
    <w:rsid w:val="003E303C"/>
    <w:rsid w:val="003E3241"/>
    <w:rsid w:val="003E331D"/>
    <w:rsid w:val="003E3321"/>
    <w:rsid w:val="003E333E"/>
    <w:rsid w:val="003E35A5"/>
    <w:rsid w:val="003E389E"/>
    <w:rsid w:val="003E3B1B"/>
    <w:rsid w:val="003E3B30"/>
    <w:rsid w:val="003E3B7A"/>
    <w:rsid w:val="003E3C0B"/>
    <w:rsid w:val="003E3CBF"/>
    <w:rsid w:val="003E3DC6"/>
    <w:rsid w:val="003E3EAF"/>
    <w:rsid w:val="003E400A"/>
    <w:rsid w:val="003E415B"/>
    <w:rsid w:val="003E4204"/>
    <w:rsid w:val="003E427E"/>
    <w:rsid w:val="003E42C4"/>
    <w:rsid w:val="003E44AA"/>
    <w:rsid w:val="003E45B2"/>
    <w:rsid w:val="003E4732"/>
    <w:rsid w:val="003E47BC"/>
    <w:rsid w:val="003E47BE"/>
    <w:rsid w:val="003E47E8"/>
    <w:rsid w:val="003E484F"/>
    <w:rsid w:val="003E495C"/>
    <w:rsid w:val="003E4A58"/>
    <w:rsid w:val="003E4B6A"/>
    <w:rsid w:val="003E4BB5"/>
    <w:rsid w:val="003E4E8E"/>
    <w:rsid w:val="003E4EDD"/>
    <w:rsid w:val="003E4FFC"/>
    <w:rsid w:val="003E5068"/>
    <w:rsid w:val="003E523D"/>
    <w:rsid w:val="003E531A"/>
    <w:rsid w:val="003E534F"/>
    <w:rsid w:val="003E5408"/>
    <w:rsid w:val="003E5693"/>
    <w:rsid w:val="003E5859"/>
    <w:rsid w:val="003E5870"/>
    <w:rsid w:val="003E58BF"/>
    <w:rsid w:val="003E5A6D"/>
    <w:rsid w:val="003E5A9D"/>
    <w:rsid w:val="003E5C67"/>
    <w:rsid w:val="003E5D62"/>
    <w:rsid w:val="003E5E12"/>
    <w:rsid w:val="003E5E6A"/>
    <w:rsid w:val="003E5E8E"/>
    <w:rsid w:val="003E5FB6"/>
    <w:rsid w:val="003E5FBF"/>
    <w:rsid w:val="003E61AD"/>
    <w:rsid w:val="003E6459"/>
    <w:rsid w:val="003E6629"/>
    <w:rsid w:val="003E663A"/>
    <w:rsid w:val="003E6651"/>
    <w:rsid w:val="003E67B3"/>
    <w:rsid w:val="003E69C7"/>
    <w:rsid w:val="003E6AD6"/>
    <w:rsid w:val="003E6AF7"/>
    <w:rsid w:val="003E6C68"/>
    <w:rsid w:val="003E6DDB"/>
    <w:rsid w:val="003E70CA"/>
    <w:rsid w:val="003E71F0"/>
    <w:rsid w:val="003E73BC"/>
    <w:rsid w:val="003E73D2"/>
    <w:rsid w:val="003E740F"/>
    <w:rsid w:val="003E76E6"/>
    <w:rsid w:val="003E77A4"/>
    <w:rsid w:val="003E7850"/>
    <w:rsid w:val="003E7939"/>
    <w:rsid w:val="003E7A13"/>
    <w:rsid w:val="003E7AE6"/>
    <w:rsid w:val="003E7C0C"/>
    <w:rsid w:val="003E7C4D"/>
    <w:rsid w:val="003E7C52"/>
    <w:rsid w:val="003E7C66"/>
    <w:rsid w:val="003E7C78"/>
    <w:rsid w:val="003E7C80"/>
    <w:rsid w:val="003E7D0D"/>
    <w:rsid w:val="003E7E9D"/>
    <w:rsid w:val="003E7EEC"/>
    <w:rsid w:val="003F0003"/>
    <w:rsid w:val="003F00B1"/>
    <w:rsid w:val="003F04B6"/>
    <w:rsid w:val="003F051E"/>
    <w:rsid w:val="003F05FC"/>
    <w:rsid w:val="003F088F"/>
    <w:rsid w:val="003F0A4A"/>
    <w:rsid w:val="003F0B3B"/>
    <w:rsid w:val="003F0BD2"/>
    <w:rsid w:val="003F0E18"/>
    <w:rsid w:val="003F0EE6"/>
    <w:rsid w:val="003F0FF8"/>
    <w:rsid w:val="003F1000"/>
    <w:rsid w:val="003F10F6"/>
    <w:rsid w:val="003F113A"/>
    <w:rsid w:val="003F1303"/>
    <w:rsid w:val="003F132A"/>
    <w:rsid w:val="003F14D0"/>
    <w:rsid w:val="003F16F3"/>
    <w:rsid w:val="003F1785"/>
    <w:rsid w:val="003F18CD"/>
    <w:rsid w:val="003F1920"/>
    <w:rsid w:val="003F19D7"/>
    <w:rsid w:val="003F19F2"/>
    <w:rsid w:val="003F1BBA"/>
    <w:rsid w:val="003F1BCE"/>
    <w:rsid w:val="003F1CC2"/>
    <w:rsid w:val="003F1DF0"/>
    <w:rsid w:val="003F1F13"/>
    <w:rsid w:val="003F1F22"/>
    <w:rsid w:val="003F1FAC"/>
    <w:rsid w:val="003F1FFB"/>
    <w:rsid w:val="003F233D"/>
    <w:rsid w:val="003F2420"/>
    <w:rsid w:val="003F24A0"/>
    <w:rsid w:val="003F2508"/>
    <w:rsid w:val="003F2521"/>
    <w:rsid w:val="003F25E4"/>
    <w:rsid w:val="003F283B"/>
    <w:rsid w:val="003F286A"/>
    <w:rsid w:val="003F2A7B"/>
    <w:rsid w:val="003F2AA3"/>
    <w:rsid w:val="003F2B2E"/>
    <w:rsid w:val="003F2BCB"/>
    <w:rsid w:val="003F2BE2"/>
    <w:rsid w:val="003F2C18"/>
    <w:rsid w:val="003F2CA8"/>
    <w:rsid w:val="003F2D35"/>
    <w:rsid w:val="003F2D5E"/>
    <w:rsid w:val="003F2E32"/>
    <w:rsid w:val="003F2E9B"/>
    <w:rsid w:val="003F2F88"/>
    <w:rsid w:val="003F3062"/>
    <w:rsid w:val="003F30B1"/>
    <w:rsid w:val="003F31F6"/>
    <w:rsid w:val="003F324F"/>
    <w:rsid w:val="003F3281"/>
    <w:rsid w:val="003F365A"/>
    <w:rsid w:val="003F36AF"/>
    <w:rsid w:val="003F36BC"/>
    <w:rsid w:val="003F37A2"/>
    <w:rsid w:val="003F37AB"/>
    <w:rsid w:val="003F3910"/>
    <w:rsid w:val="003F3B83"/>
    <w:rsid w:val="003F3B86"/>
    <w:rsid w:val="003F3BD7"/>
    <w:rsid w:val="003F3BF1"/>
    <w:rsid w:val="003F3CA4"/>
    <w:rsid w:val="003F3CA5"/>
    <w:rsid w:val="003F3D33"/>
    <w:rsid w:val="003F3DFD"/>
    <w:rsid w:val="003F3E26"/>
    <w:rsid w:val="003F3E78"/>
    <w:rsid w:val="003F3EF6"/>
    <w:rsid w:val="003F4040"/>
    <w:rsid w:val="003F4082"/>
    <w:rsid w:val="003F4515"/>
    <w:rsid w:val="003F451B"/>
    <w:rsid w:val="003F4627"/>
    <w:rsid w:val="003F472B"/>
    <w:rsid w:val="003F4747"/>
    <w:rsid w:val="003F4928"/>
    <w:rsid w:val="003F497D"/>
    <w:rsid w:val="003F49B2"/>
    <w:rsid w:val="003F4ACA"/>
    <w:rsid w:val="003F4B15"/>
    <w:rsid w:val="003F4D25"/>
    <w:rsid w:val="003F4E1D"/>
    <w:rsid w:val="003F4FEF"/>
    <w:rsid w:val="003F5172"/>
    <w:rsid w:val="003F519E"/>
    <w:rsid w:val="003F5390"/>
    <w:rsid w:val="003F5394"/>
    <w:rsid w:val="003F549F"/>
    <w:rsid w:val="003F54FC"/>
    <w:rsid w:val="003F55CF"/>
    <w:rsid w:val="003F564A"/>
    <w:rsid w:val="003F5765"/>
    <w:rsid w:val="003F57A2"/>
    <w:rsid w:val="003F57D0"/>
    <w:rsid w:val="003F58B3"/>
    <w:rsid w:val="003F5A5D"/>
    <w:rsid w:val="003F5A6C"/>
    <w:rsid w:val="003F5A86"/>
    <w:rsid w:val="003F5AFF"/>
    <w:rsid w:val="003F5B86"/>
    <w:rsid w:val="003F5E66"/>
    <w:rsid w:val="003F5E76"/>
    <w:rsid w:val="003F6017"/>
    <w:rsid w:val="003F612C"/>
    <w:rsid w:val="003F6189"/>
    <w:rsid w:val="003F61A3"/>
    <w:rsid w:val="003F62CF"/>
    <w:rsid w:val="003F62F3"/>
    <w:rsid w:val="003F632E"/>
    <w:rsid w:val="003F6347"/>
    <w:rsid w:val="003F6415"/>
    <w:rsid w:val="003F64A4"/>
    <w:rsid w:val="003F64E8"/>
    <w:rsid w:val="003F652E"/>
    <w:rsid w:val="003F65F8"/>
    <w:rsid w:val="003F6664"/>
    <w:rsid w:val="003F668C"/>
    <w:rsid w:val="003F66B3"/>
    <w:rsid w:val="003F67F5"/>
    <w:rsid w:val="003F6853"/>
    <w:rsid w:val="003F6994"/>
    <w:rsid w:val="003F6ACA"/>
    <w:rsid w:val="003F6DCF"/>
    <w:rsid w:val="003F6E3F"/>
    <w:rsid w:val="003F6F0F"/>
    <w:rsid w:val="003F6F76"/>
    <w:rsid w:val="003F6F9E"/>
    <w:rsid w:val="003F7027"/>
    <w:rsid w:val="003F7040"/>
    <w:rsid w:val="003F721B"/>
    <w:rsid w:val="003F72B2"/>
    <w:rsid w:val="003F7454"/>
    <w:rsid w:val="003F75DC"/>
    <w:rsid w:val="003F764A"/>
    <w:rsid w:val="003F766E"/>
    <w:rsid w:val="003F76F5"/>
    <w:rsid w:val="003F79DF"/>
    <w:rsid w:val="003F79E9"/>
    <w:rsid w:val="003F7A40"/>
    <w:rsid w:val="003F7B0C"/>
    <w:rsid w:val="003F7B7B"/>
    <w:rsid w:val="003F7B9A"/>
    <w:rsid w:val="003F7E0C"/>
    <w:rsid w:val="003F7E3E"/>
    <w:rsid w:val="003F7E91"/>
    <w:rsid w:val="0040019C"/>
    <w:rsid w:val="0040023F"/>
    <w:rsid w:val="00400310"/>
    <w:rsid w:val="0040031C"/>
    <w:rsid w:val="004003F7"/>
    <w:rsid w:val="00400593"/>
    <w:rsid w:val="004005C7"/>
    <w:rsid w:val="004006C0"/>
    <w:rsid w:val="004008BC"/>
    <w:rsid w:val="00400A3F"/>
    <w:rsid w:val="00400DE6"/>
    <w:rsid w:val="00400DE7"/>
    <w:rsid w:val="00400FBD"/>
    <w:rsid w:val="00400FDA"/>
    <w:rsid w:val="004011C2"/>
    <w:rsid w:val="00401251"/>
    <w:rsid w:val="00401255"/>
    <w:rsid w:val="004012AD"/>
    <w:rsid w:val="0040134F"/>
    <w:rsid w:val="004013D9"/>
    <w:rsid w:val="00401502"/>
    <w:rsid w:val="004018E9"/>
    <w:rsid w:val="0040197C"/>
    <w:rsid w:val="004019E7"/>
    <w:rsid w:val="00401AA4"/>
    <w:rsid w:val="00401AED"/>
    <w:rsid w:val="00401BA6"/>
    <w:rsid w:val="00401C4B"/>
    <w:rsid w:val="00401C5A"/>
    <w:rsid w:val="00401CDB"/>
    <w:rsid w:val="00401FB3"/>
    <w:rsid w:val="0040215C"/>
    <w:rsid w:val="00402288"/>
    <w:rsid w:val="004022B1"/>
    <w:rsid w:val="004022CF"/>
    <w:rsid w:val="004023D9"/>
    <w:rsid w:val="00402581"/>
    <w:rsid w:val="004025F6"/>
    <w:rsid w:val="0040262D"/>
    <w:rsid w:val="00402682"/>
    <w:rsid w:val="00402782"/>
    <w:rsid w:val="004028F8"/>
    <w:rsid w:val="004029B6"/>
    <w:rsid w:val="00402B91"/>
    <w:rsid w:val="00402CA4"/>
    <w:rsid w:val="00402DCF"/>
    <w:rsid w:val="00403025"/>
    <w:rsid w:val="00403054"/>
    <w:rsid w:val="0040326E"/>
    <w:rsid w:val="004032EF"/>
    <w:rsid w:val="004032F0"/>
    <w:rsid w:val="00403342"/>
    <w:rsid w:val="004033B5"/>
    <w:rsid w:val="00403671"/>
    <w:rsid w:val="004036A2"/>
    <w:rsid w:val="004036CE"/>
    <w:rsid w:val="004036FB"/>
    <w:rsid w:val="00403BB1"/>
    <w:rsid w:val="00403C78"/>
    <w:rsid w:val="00403E47"/>
    <w:rsid w:val="00403F39"/>
    <w:rsid w:val="00403F96"/>
    <w:rsid w:val="00403FD1"/>
    <w:rsid w:val="00404023"/>
    <w:rsid w:val="00404053"/>
    <w:rsid w:val="00404069"/>
    <w:rsid w:val="004040BD"/>
    <w:rsid w:val="004040EC"/>
    <w:rsid w:val="00404505"/>
    <w:rsid w:val="00404825"/>
    <w:rsid w:val="004048B9"/>
    <w:rsid w:val="004048EA"/>
    <w:rsid w:val="00404969"/>
    <w:rsid w:val="00404B76"/>
    <w:rsid w:val="00404C0C"/>
    <w:rsid w:val="00404CD0"/>
    <w:rsid w:val="00404F5A"/>
    <w:rsid w:val="00405142"/>
    <w:rsid w:val="0040518B"/>
    <w:rsid w:val="004052DA"/>
    <w:rsid w:val="0040533D"/>
    <w:rsid w:val="004054CA"/>
    <w:rsid w:val="004056F1"/>
    <w:rsid w:val="004058E3"/>
    <w:rsid w:val="004059C3"/>
    <w:rsid w:val="004059E6"/>
    <w:rsid w:val="00405AF4"/>
    <w:rsid w:val="00405B42"/>
    <w:rsid w:val="00405D70"/>
    <w:rsid w:val="00405EF7"/>
    <w:rsid w:val="004060C4"/>
    <w:rsid w:val="0040612F"/>
    <w:rsid w:val="0040634D"/>
    <w:rsid w:val="0040643C"/>
    <w:rsid w:val="004068F0"/>
    <w:rsid w:val="00406B2A"/>
    <w:rsid w:val="00406C4E"/>
    <w:rsid w:val="00406F10"/>
    <w:rsid w:val="00407038"/>
    <w:rsid w:val="00407052"/>
    <w:rsid w:val="004071B8"/>
    <w:rsid w:val="00407204"/>
    <w:rsid w:val="0040737E"/>
    <w:rsid w:val="0040750C"/>
    <w:rsid w:val="00407526"/>
    <w:rsid w:val="0040753B"/>
    <w:rsid w:val="004076CC"/>
    <w:rsid w:val="004076D2"/>
    <w:rsid w:val="00407792"/>
    <w:rsid w:val="004077D2"/>
    <w:rsid w:val="00407AC4"/>
    <w:rsid w:val="00407C52"/>
    <w:rsid w:val="00407D19"/>
    <w:rsid w:val="00407DBA"/>
    <w:rsid w:val="00407E54"/>
    <w:rsid w:val="00407F5D"/>
    <w:rsid w:val="004100A1"/>
    <w:rsid w:val="00410142"/>
    <w:rsid w:val="0041015E"/>
    <w:rsid w:val="00410178"/>
    <w:rsid w:val="004101EC"/>
    <w:rsid w:val="004102D2"/>
    <w:rsid w:val="0041050A"/>
    <w:rsid w:val="004106B1"/>
    <w:rsid w:val="00410700"/>
    <w:rsid w:val="0041077F"/>
    <w:rsid w:val="00410833"/>
    <w:rsid w:val="00410929"/>
    <w:rsid w:val="0041096E"/>
    <w:rsid w:val="004109EB"/>
    <w:rsid w:val="00410B3D"/>
    <w:rsid w:val="00410B96"/>
    <w:rsid w:val="00410BA4"/>
    <w:rsid w:val="00410D1D"/>
    <w:rsid w:val="00411033"/>
    <w:rsid w:val="00411048"/>
    <w:rsid w:val="004113F4"/>
    <w:rsid w:val="0041149E"/>
    <w:rsid w:val="00411589"/>
    <w:rsid w:val="004117F8"/>
    <w:rsid w:val="00411813"/>
    <w:rsid w:val="00411967"/>
    <w:rsid w:val="00411B21"/>
    <w:rsid w:val="00411B91"/>
    <w:rsid w:val="00411BA7"/>
    <w:rsid w:val="00411BC6"/>
    <w:rsid w:val="00411C10"/>
    <w:rsid w:val="00411C18"/>
    <w:rsid w:val="00411CD4"/>
    <w:rsid w:val="00411D22"/>
    <w:rsid w:val="00411DBA"/>
    <w:rsid w:val="00411E58"/>
    <w:rsid w:val="00411ED6"/>
    <w:rsid w:val="00412163"/>
    <w:rsid w:val="004121F9"/>
    <w:rsid w:val="00412491"/>
    <w:rsid w:val="00412513"/>
    <w:rsid w:val="00412526"/>
    <w:rsid w:val="0041253B"/>
    <w:rsid w:val="004125DE"/>
    <w:rsid w:val="004126C2"/>
    <w:rsid w:val="00412924"/>
    <w:rsid w:val="00412985"/>
    <w:rsid w:val="00412A54"/>
    <w:rsid w:val="00412AA6"/>
    <w:rsid w:val="00412ACC"/>
    <w:rsid w:val="00412AE9"/>
    <w:rsid w:val="00412B99"/>
    <w:rsid w:val="00412BA7"/>
    <w:rsid w:val="00412D3F"/>
    <w:rsid w:val="00412D40"/>
    <w:rsid w:val="00412DB3"/>
    <w:rsid w:val="00412EB2"/>
    <w:rsid w:val="00412EE5"/>
    <w:rsid w:val="00412FF1"/>
    <w:rsid w:val="00413519"/>
    <w:rsid w:val="00413552"/>
    <w:rsid w:val="00413681"/>
    <w:rsid w:val="00413741"/>
    <w:rsid w:val="0041375C"/>
    <w:rsid w:val="004137AA"/>
    <w:rsid w:val="004137BC"/>
    <w:rsid w:val="00413855"/>
    <w:rsid w:val="004139B6"/>
    <w:rsid w:val="00413AA8"/>
    <w:rsid w:val="00413ACB"/>
    <w:rsid w:val="00413AD9"/>
    <w:rsid w:val="00413C4D"/>
    <w:rsid w:val="00413D03"/>
    <w:rsid w:val="00414046"/>
    <w:rsid w:val="00414071"/>
    <w:rsid w:val="0041415E"/>
    <w:rsid w:val="00414179"/>
    <w:rsid w:val="0041418D"/>
    <w:rsid w:val="0041420B"/>
    <w:rsid w:val="004142B1"/>
    <w:rsid w:val="00414321"/>
    <w:rsid w:val="0041432F"/>
    <w:rsid w:val="004144EA"/>
    <w:rsid w:val="0041450C"/>
    <w:rsid w:val="00414524"/>
    <w:rsid w:val="00414A6B"/>
    <w:rsid w:val="00414DA1"/>
    <w:rsid w:val="00414DD8"/>
    <w:rsid w:val="00414E81"/>
    <w:rsid w:val="00414F44"/>
    <w:rsid w:val="0041500A"/>
    <w:rsid w:val="0041501C"/>
    <w:rsid w:val="00415172"/>
    <w:rsid w:val="0041530C"/>
    <w:rsid w:val="004153BD"/>
    <w:rsid w:val="004153DC"/>
    <w:rsid w:val="004155BC"/>
    <w:rsid w:val="0041575F"/>
    <w:rsid w:val="004159E8"/>
    <w:rsid w:val="00415B0C"/>
    <w:rsid w:val="00415B40"/>
    <w:rsid w:val="00415B66"/>
    <w:rsid w:val="00415B94"/>
    <w:rsid w:val="00415CCF"/>
    <w:rsid w:val="00415DE7"/>
    <w:rsid w:val="00415F0E"/>
    <w:rsid w:val="00415F11"/>
    <w:rsid w:val="00416022"/>
    <w:rsid w:val="004160C4"/>
    <w:rsid w:val="004160E7"/>
    <w:rsid w:val="00416159"/>
    <w:rsid w:val="0041627B"/>
    <w:rsid w:val="0041635F"/>
    <w:rsid w:val="00416462"/>
    <w:rsid w:val="0041647E"/>
    <w:rsid w:val="0041654B"/>
    <w:rsid w:val="00416571"/>
    <w:rsid w:val="0041662C"/>
    <w:rsid w:val="0041663A"/>
    <w:rsid w:val="00416771"/>
    <w:rsid w:val="0041686C"/>
    <w:rsid w:val="004168B6"/>
    <w:rsid w:val="0041697B"/>
    <w:rsid w:val="004169CC"/>
    <w:rsid w:val="004169E7"/>
    <w:rsid w:val="00416A68"/>
    <w:rsid w:val="00416ACE"/>
    <w:rsid w:val="00416B00"/>
    <w:rsid w:val="00416B9E"/>
    <w:rsid w:val="00416BA4"/>
    <w:rsid w:val="00416D1A"/>
    <w:rsid w:val="00416ECD"/>
    <w:rsid w:val="00417035"/>
    <w:rsid w:val="004170A5"/>
    <w:rsid w:val="0041737F"/>
    <w:rsid w:val="00417468"/>
    <w:rsid w:val="0041751B"/>
    <w:rsid w:val="00417550"/>
    <w:rsid w:val="004176DB"/>
    <w:rsid w:val="00417929"/>
    <w:rsid w:val="00417B22"/>
    <w:rsid w:val="00417C46"/>
    <w:rsid w:val="00417D69"/>
    <w:rsid w:val="00417F3E"/>
    <w:rsid w:val="0042005C"/>
    <w:rsid w:val="00420154"/>
    <w:rsid w:val="0042029B"/>
    <w:rsid w:val="0042034C"/>
    <w:rsid w:val="004203F5"/>
    <w:rsid w:val="0042040F"/>
    <w:rsid w:val="0042046F"/>
    <w:rsid w:val="004204EB"/>
    <w:rsid w:val="004205B4"/>
    <w:rsid w:val="004205D4"/>
    <w:rsid w:val="004206D6"/>
    <w:rsid w:val="00420733"/>
    <w:rsid w:val="00420788"/>
    <w:rsid w:val="00420859"/>
    <w:rsid w:val="004208C0"/>
    <w:rsid w:val="004208EA"/>
    <w:rsid w:val="004209D7"/>
    <w:rsid w:val="00420A4E"/>
    <w:rsid w:val="00420A9E"/>
    <w:rsid w:val="00420B61"/>
    <w:rsid w:val="00420D61"/>
    <w:rsid w:val="00420E1E"/>
    <w:rsid w:val="00420E35"/>
    <w:rsid w:val="00420E55"/>
    <w:rsid w:val="00420E84"/>
    <w:rsid w:val="0042100E"/>
    <w:rsid w:val="00421174"/>
    <w:rsid w:val="00421210"/>
    <w:rsid w:val="0042127D"/>
    <w:rsid w:val="004212F2"/>
    <w:rsid w:val="00421497"/>
    <w:rsid w:val="004214BC"/>
    <w:rsid w:val="004215F1"/>
    <w:rsid w:val="004216F0"/>
    <w:rsid w:val="004218DF"/>
    <w:rsid w:val="004219B0"/>
    <w:rsid w:val="004219F2"/>
    <w:rsid w:val="00421A8F"/>
    <w:rsid w:val="00421AB1"/>
    <w:rsid w:val="00421B25"/>
    <w:rsid w:val="00421B71"/>
    <w:rsid w:val="00421BF0"/>
    <w:rsid w:val="00421C26"/>
    <w:rsid w:val="00421CAC"/>
    <w:rsid w:val="00421CE9"/>
    <w:rsid w:val="00421D9A"/>
    <w:rsid w:val="00421DCD"/>
    <w:rsid w:val="00421DEF"/>
    <w:rsid w:val="00421E0B"/>
    <w:rsid w:val="00421E36"/>
    <w:rsid w:val="0042200C"/>
    <w:rsid w:val="00422156"/>
    <w:rsid w:val="00422175"/>
    <w:rsid w:val="0042229D"/>
    <w:rsid w:val="004222C1"/>
    <w:rsid w:val="0042236E"/>
    <w:rsid w:val="004223CF"/>
    <w:rsid w:val="004224A0"/>
    <w:rsid w:val="00422701"/>
    <w:rsid w:val="00422760"/>
    <w:rsid w:val="004228B2"/>
    <w:rsid w:val="00422B9F"/>
    <w:rsid w:val="00422BA0"/>
    <w:rsid w:val="00422CF7"/>
    <w:rsid w:val="00422D45"/>
    <w:rsid w:val="00422EDB"/>
    <w:rsid w:val="00422F90"/>
    <w:rsid w:val="00423479"/>
    <w:rsid w:val="00423690"/>
    <w:rsid w:val="004236B2"/>
    <w:rsid w:val="004237DD"/>
    <w:rsid w:val="004237E2"/>
    <w:rsid w:val="00423883"/>
    <w:rsid w:val="00423B3B"/>
    <w:rsid w:val="00423BB1"/>
    <w:rsid w:val="00423BD4"/>
    <w:rsid w:val="00423C97"/>
    <w:rsid w:val="00423CD3"/>
    <w:rsid w:val="00423D43"/>
    <w:rsid w:val="00423D9E"/>
    <w:rsid w:val="00423E39"/>
    <w:rsid w:val="00423EA9"/>
    <w:rsid w:val="0042414C"/>
    <w:rsid w:val="00424172"/>
    <w:rsid w:val="0042431F"/>
    <w:rsid w:val="0042453B"/>
    <w:rsid w:val="0042455E"/>
    <w:rsid w:val="0042464C"/>
    <w:rsid w:val="00424815"/>
    <w:rsid w:val="0042484C"/>
    <w:rsid w:val="004248A2"/>
    <w:rsid w:val="0042493F"/>
    <w:rsid w:val="0042496F"/>
    <w:rsid w:val="00424B1C"/>
    <w:rsid w:val="00424B43"/>
    <w:rsid w:val="00424CAE"/>
    <w:rsid w:val="00424CB0"/>
    <w:rsid w:val="00424D21"/>
    <w:rsid w:val="00424D48"/>
    <w:rsid w:val="00424D7A"/>
    <w:rsid w:val="00424EB0"/>
    <w:rsid w:val="00424FF0"/>
    <w:rsid w:val="00425089"/>
    <w:rsid w:val="004250CE"/>
    <w:rsid w:val="004250D2"/>
    <w:rsid w:val="0042514B"/>
    <w:rsid w:val="00425277"/>
    <w:rsid w:val="00425319"/>
    <w:rsid w:val="00425423"/>
    <w:rsid w:val="004255F5"/>
    <w:rsid w:val="004259A1"/>
    <w:rsid w:val="00425A52"/>
    <w:rsid w:val="00425A6A"/>
    <w:rsid w:val="00425C41"/>
    <w:rsid w:val="00425C7E"/>
    <w:rsid w:val="00425E3C"/>
    <w:rsid w:val="00425E4B"/>
    <w:rsid w:val="00425E71"/>
    <w:rsid w:val="00425F7A"/>
    <w:rsid w:val="00426014"/>
    <w:rsid w:val="00426136"/>
    <w:rsid w:val="00426449"/>
    <w:rsid w:val="004264BC"/>
    <w:rsid w:val="004265F1"/>
    <w:rsid w:val="004267A1"/>
    <w:rsid w:val="0042699A"/>
    <w:rsid w:val="00426AA5"/>
    <w:rsid w:val="00426B09"/>
    <w:rsid w:val="00426B37"/>
    <w:rsid w:val="00426BFA"/>
    <w:rsid w:val="00426C13"/>
    <w:rsid w:val="00426C5A"/>
    <w:rsid w:val="00426C9A"/>
    <w:rsid w:val="00426DBB"/>
    <w:rsid w:val="00426DF9"/>
    <w:rsid w:val="00426E89"/>
    <w:rsid w:val="00426EC2"/>
    <w:rsid w:val="00426EEB"/>
    <w:rsid w:val="0042715A"/>
    <w:rsid w:val="004271CC"/>
    <w:rsid w:val="0042737A"/>
    <w:rsid w:val="004277BC"/>
    <w:rsid w:val="0042790C"/>
    <w:rsid w:val="00427A23"/>
    <w:rsid w:val="00427A2C"/>
    <w:rsid w:val="00427B0D"/>
    <w:rsid w:val="00427E9B"/>
    <w:rsid w:val="00427F3F"/>
    <w:rsid w:val="00427F7E"/>
    <w:rsid w:val="0043003C"/>
    <w:rsid w:val="00430200"/>
    <w:rsid w:val="0043038C"/>
    <w:rsid w:val="00430420"/>
    <w:rsid w:val="004304D7"/>
    <w:rsid w:val="0043065C"/>
    <w:rsid w:val="0043068E"/>
    <w:rsid w:val="004306CE"/>
    <w:rsid w:val="00430754"/>
    <w:rsid w:val="0043080C"/>
    <w:rsid w:val="00430C4C"/>
    <w:rsid w:val="00430CBF"/>
    <w:rsid w:val="00430EAB"/>
    <w:rsid w:val="00430EB6"/>
    <w:rsid w:val="00430FE9"/>
    <w:rsid w:val="0043125D"/>
    <w:rsid w:val="00431376"/>
    <w:rsid w:val="004313C8"/>
    <w:rsid w:val="00431542"/>
    <w:rsid w:val="004315EE"/>
    <w:rsid w:val="004316A6"/>
    <w:rsid w:val="004317F8"/>
    <w:rsid w:val="00431A64"/>
    <w:rsid w:val="00431AF5"/>
    <w:rsid w:val="00431B46"/>
    <w:rsid w:val="00431B74"/>
    <w:rsid w:val="00431C89"/>
    <w:rsid w:val="00431D30"/>
    <w:rsid w:val="00431E45"/>
    <w:rsid w:val="00431E79"/>
    <w:rsid w:val="00431ED5"/>
    <w:rsid w:val="00431EFB"/>
    <w:rsid w:val="004320EA"/>
    <w:rsid w:val="0043213A"/>
    <w:rsid w:val="00432162"/>
    <w:rsid w:val="0043217C"/>
    <w:rsid w:val="004321DE"/>
    <w:rsid w:val="00432205"/>
    <w:rsid w:val="00432227"/>
    <w:rsid w:val="004323C1"/>
    <w:rsid w:val="00432513"/>
    <w:rsid w:val="0043259D"/>
    <w:rsid w:val="004325CB"/>
    <w:rsid w:val="004326E5"/>
    <w:rsid w:val="004326EC"/>
    <w:rsid w:val="00432878"/>
    <w:rsid w:val="00432A03"/>
    <w:rsid w:val="00432AA2"/>
    <w:rsid w:val="00432BAD"/>
    <w:rsid w:val="00432BAE"/>
    <w:rsid w:val="00432E1C"/>
    <w:rsid w:val="00432EB4"/>
    <w:rsid w:val="00432ED3"/>
    <w:rsid w:val="00432F83"/>
    <w:rsid w:val="00432FB5"/>
    <w:rsid w:val="0043301B"/>
    <w:rsid w:val="0043318D"/>
    <w:rsid w:val="00433394"/>
    <w:rsid w:val="00433460"/>
    <w:rsid w:val="00433508"/>
    <w:rsid w:val="00433764"/>
    <w:rsid w:val="00433793"/>
    <w:rsid w:val="00433982"/>
    <w:rsid w:val="0043399D"/>
    <w:rsid w:val="004339E0"/>
    <w:rsid w:val="00433A2B"/>
    <w:rsid w:val="00433B24"/>
    <w:rsid w:val="00433B8E"/>
    <w:rsid w:val="004340B5"/>
    <w:rsid w:val="004340F4"/>
    <w:rsid w:val="0043430E"/>
    <w:rsid w:val="00434367"/>
    <w:rsid w:val="004344DE"/>
    <w:rsid w:val="00434721"/>
    <w:rsid w:val="004347F9"/>
    <w:rsid w:val="004347FE"/>
    <w:rsid w:val="00434816"/>
    <w:rsid w:val="00434884"/>
    <w:rsid w:val="00434929"/>
    <w:rsid w:val="00434A96"/>
    <w:rsid w:val="00434B13"/>
    <w:rsid w:val="00434D00"/>
    <w:rsid w:val="00434D40"/>
    <w:rsid w:val="00434FB1"/>
    <w:rsid w:val="00435038"/>
    <w:rsid w:val="0043516E"/>
    <w:rsid w:val="00435490"/>
    <w:rsid w:val="00435674"/>
    <w:rsid w:val="00435717"/>
    <w:rsid w:val="00435866"/>
    <w:rsid w:val="0043587D"/>
    <w:rsid w:val="00435D79"/>
    <w:rsid w:val="00435F00"/>
    <w:rsid w:val="00436032"/>
    <w:rsid w:val="0043616B"/>
    <w:rsid w:val="0043623D"/>
    <w:rsid w:val="00436251"/>
    <w:rsid w:val="0043636D"/>
    <w:rsid w:val="0043638A"/>
    <w:rsid w:val="004363D2"/>
    <w:rsid w:val="00436471"/>
    <w:rsid w:val="004364DA"/>
    <w:rsid w:val="00436611"/>
    <w:rsid w:val="00436664"/>
    <w:rsid w:val="00436753"/>
    <w:rsid w:val="00436885"/>
    <w:rsid w:val="0043699C"/>
    <w:rsid w:val="00436B59"/>
    <w:rsid w:val="00436CCC"/>
    <w:rsid w:val="00436E25"/>
    <w:rsid w:val="00436F06"/>
    <w:rsid w:val="00436F58"/>
    <w:rsid w:val="00436F6E"/>
    <w:rsid w:val="00437018"/>
    <w:rsid w:val="004372BC"/>
    <w:rsid w:val="004372F0"/>
    <w:rsid w:val="00437340"/>
    <w:rsid w:val="00437404"/>
    <w:rsid w:val="00437438"/>
    <w:rsid w:val="00437486"/>
    <w:rsid w:val="0043749D"/>
    <w:rsid w:val="004375C7"/>
    <w:rsid w:val="004375FF"/>
    <w:rsid w:val="00437626"/>
    <w:rsid w:val="004376D0"/>
    <w:rsid w:val="0043771F"/>
    <w:rsid w:val="004377EB"/>
    <w:rsid w:val="004379AC"/>
    <w:rsid w:val="004379E9"/>
    <w:rsid w:val="00437A02"/>
    <w:rsid w:val="00437A22"/>
    <w:rsid w:val="00437AE3"/>
    <w:rsid w:val="00437C75"/>
    <w:rsid w:val="00437D1A"/>
    <w:rsid w:val="00437EF1"/>
    <w:rsid w:val="00437EFA"/>
    <w:rsid w:val="00437FA5"/>
    <w:rsid w:val="0044003D"/>
    <w:rsid w:val="00440113"/>
    <w:rsid w:val="004402BE"/>
    <w:rsid w:val="00440522"/>
    <w:rsid w:val="004405C7"/>
    <w:rsid w:val="00440650"/>
    <w:rsid w:val="00440790"/>
    <w:rsid w:val="0044080D"/>
    <w:rsid w:val="00440896"/>
    <w:rsid w:val="00440919"/>
    <w:rsid w:val="00440A1A"/>
    <w:rsid w:val="00440A89"/>
    <w:rsid w:val="00440B5B"/>
    <w:rsid w:val="00440EA2"/>
    <w:rsid w:val="00440EA6"/>
    <w:rsid w:val="00440FEE"/>
    <w:rsid w:val="00441025"/>
    <w:rsid w:val="00441607"/>
    <w:rsid w:val="0044165B"/>
    <w:rsid w:val="00441682"/>
    <w:rsid w:val="004416B0"/>
    <w:rsid w:val="00441725"/>
    <w:rsid w:val="00441814"/>
    <w:rsid w:val="00441B09"/>
    <w:rsid w:val="00441B3A"/>
    <w:rsid w:val="00441BA0"/>
    <w:rsid w:val="00441BF3"/>
    <w:rsid w:val="00441C44"/>
    <w:rsid w:val="00441C8E"/>
    <w:rsid w:val="00441CD3"/>
    <w:rsid w:val="00441E39"/>
    <w:rsid w:val="00442027"/>
    <w:rsid w:val="004421B8"/>
    <w:rsid w:val="00442540"/>
    <w:rsid w:val="00442549"/>
    <w:rsid w:val="00442686"/>
    <w:rsid w:val="004426A1"/>
    <w:rsid w:val="004426E6"/>
    <w:rsid w:val="00442780"/>
    <w:rsid w:val="004427E5"/>
    <w:rsid w:val="0044281F"/>
    <w:rsid w:val="00442823"/>
    <w:rsid w:val="00442883"/>
    <w:rsid w:val="00442904"/>
    <w:rsid w:val="00442AD6"/>
    <w:rsid w:val="00442AEA"/>
    <w:rsid w:val="00442BE8"/>
    <w:rsid w:val="00442C04"/>
    <w:rsid w:val="00442C41"/>
    <w:rsid w:val="00442CB3"/>
    <w:rsid w:val="00442CDB"/>
    <w:rsid w:val="00442E32"/>
    <w:rsid w:val="0044306B"/>
    <w:rsid w:val="004430A8"/>
    <w:rsid w:val="004430C5"/>
    <w:rsid w:val="00443253"/>
    <w:rsid w:val="0044328F"/>
    <w:rsid w:val="00443323"/>
    <w:rsid w:val="00443339"/>
    <w:rsid w:val="0044346B"/>
    <w:rsid w:val="004435C0"/>
    <w:rsid w:val="00443850"/>
    <w:rsid w:val="0044389A"/>
    <w:rsid w:val="00443ACA"/>
    <w:rsid w:val="00443BA7"/>
    <w:rsid w:val="00443D5F"/>
    <w:rsid w:val="00443DE1"/>
    <w:rsid w:val="00443E97"/>
    <w:rsid w:val="00444052"/>
    <w:rsid w:val="00444069"/>
    <w:rsid w:val="0044423D"/>
    <w:rsid w:val="0044447B"/>
    <w:rsid w:val="004445C2"/>
    <w:rsid w:val="00444683"/>
    <w:rsid w:val="00444876"/>
    <w:rsid w:val="00444895"/>
    <w:rsid w:val="004448A1"/>
    <w:rsid w:val="0044493F"/>
    <w:rsid w:val="00444973"/>
    <w:rsid w:val="00444BC0"/>
    <w:rsid w:val="00444C17"/>
    <w:rsid w:val="00444CBD"/>
    <w:rsid w:val="00444E27"/>
    <w:rsid w:val="00444E6B"/>
    <w:rsid w:val="00444FE8"/>
    <w:rsid w:val="0044507A"/>
    <w:rsid w:val="00445130"/>
    <w:rsid w:val="00445183"/>
    <w:rsid w:val="0044534C"/>
    <w:rsid w:val="004454CB"/>
    <w:rsid w:val="0044563B"/>
    <w:rsid w:val="00445694"/>
    <w:rsid w:val="004456CA"/>
    <w:rsid w:val="0044574E"/>
    <w:rsid w:val="00445758"/>
    <w:rsid w:val="00445778"/>
    <w:rsid w:val="004458A0"/>
    <w:rsid w:val="004458E0"/>
    <w:rsid w:val="00445952"/>
    <w:rsid w:val="00445964"/>
    <w:rsid w:val="00445B99"/>
    <w:rsid w:val="00445BBD"/>
    <w:rsid w:val="00445C68"/>
    <w:rsid w:val="00445CBD"/>
    <w:rsid w:val="0044601E"/>
    <w:rsid w:val="00446188"/>
    <w:rsid w:val="004461BA"/>
    <w:rsid w:val="00446244"/>
    <w:rsid w:val="004462C6"/>
    <w:rsid w:val="00446325"/>
    <w:rsid w:val="0044658D"/>
    <w:rsid w:val="004466EE"/>
    <w:rsid w:val="0044673B"/>
    <w:rsid w:val="00446830"/>
    <w:rsid w:val="0044683D"/>
    <w:rsid w:val="00446854"/>
    <w:rsid w:val="00446860"/>
    <w:rsid w:val="00446915"/>
    <w:rsid w:val="00446987"/>
    <w:rsid w:val="00446E04"/>
    <w:rsid w:val="00446EC9"/>
    <w:rsid w:val="00446F85"/>
    <w:rsid w:val="0044704D"/>
    <w:rsid w:val="004470B7"/>
    <w:rsid w:val="0044732C"/>
    <w:rsid w:val="00447401"/>
    <w:rsid w:val="0044740F"/>
    <w:rsid w:val="00447542"/>
    <w:rsid w:val="0044754D"/>
    <w:rsid w:val="004475E6"/>
    <w:rsid w:val="00447715"/>
    <w:rsid w:val="004479EB"/>
    <w:rsid w:val="00447B8F"/>
    <w:rsid w:val="00447F14"/>
    <w:rsid w:val="00447F8D"/>
    <w:rsid w:val="00447F94"/>
    <w:rsid w:val="00447FE8"/>
    <w:rsid w:val="0045026E"/>
    <w:rsid w:val="004502CF"/>
    <w:rsid w:val="0045031B"/>
    <w:rsid w:val="00450458"/>
    <w:rsid w:val="004504EA"/>
    <w:rsid w:val="00450758"/>
    <w:rsid w:val="004507DC"/>
    <w:rsid w:val="00450A3C"/>
    <w:rsid w:val="00450AF8"/>
    <w:rsid w:val="00450E3E"/>
    <w:rsid w:val="00450E80"/>
    <w:rsid w:val="00450EF9"/>
    <w:rsid w:val="00450FA8"/>
    <w:rsid w:val="00450FCE"/>
    <w:rsid w:val="0045111D"/>
    <w:rsid w:val="00451174"/>
    <w:rsid w:val="004511EF"/>
    <w:rsid w:val="0045130F"/>
    <w:rsid w:val="00451373"/>
    <w:rsid w:val="00451376"/>
    <w:rsid w:val="0045137B"/>
    <w:rsid w:val="004514EB"/>
    <w:rsid w:val="0045151C"/>
    <w:rsid w:val="0045164E"/>
    <w:rsid w:val="004516A1"/>
    <w:rsid w:val="00451750"/>
    <w:rsid w:val="0045185D"/>
    <w:rsid w:val="004518D0"/>
    <w:rsid w:val="00451A2C"/>
    <w:rsid w:val="00451A79"/>
    <w:rsid w:val="00451AA4"/>
    <w:rsid w:val="00451B44"/>
    <w:rsid w:val="00451CAC"/>
    <w:rsid w:val="00451DEE"/>
    <w:rsid w:val="00451E43"/>
    <w:rsid w:val="00451F1F"/>
    <w:rsid w:val="0045205A"/>
    <w:rsid w:val="00452196"/>
    <w:rsid w:val="004521B5"/>
    <w:rsid w:val="00452436"/>
    <w:rsid w:val="004524A2"/>
    <w:rsid w:val="004524BF"/>
    <w:rsid w:val="004525AD"/>
    <w:rsid w:val="004525D7"/>
    <w:rsid w:val="004528AA"/>
    <w:rsid w:val="00452A8A"/>
    <w:rsid w:val="00452AA9"/>
    <w:rsid w:val="00452AE7"/>
    <w:rsid w:val="00452B27"/>
    <w:rsid w:val="00452B9A"/>
    <w:rsid w:val="00452BE8"/>
    <w:rsid w:val="00452F91"/>
    <w:rsid w:val="0045318C"/>
    <w:rsid w:val="004531F2"/>
    <w:rsid w:val="00453278"/>
    <w:rsid w:val="00453482"/>
    <w:rsid w:val="00453551"/>
    <w:rsid w:val="00453699"/>
    <w:rsid w:val="004537A2"/>
    <w:rsid w:val="0045381C"/>
    <w:rsid w:val="0045385A"/>
    <w:rsid w:val="004538F0"/>
    <w:rsid w:val="00453C42"/>
    <w:rsid w:val="00453D4E"/>
    <w:rsid w:val="00453F0A"/>
    <w:rsid w:val="004540C9"/>
    <w:rsid w:val="00454103"/>
    <w:rsid w:val="004541BB"/>
    <w:rsid w:val="004542D0"/>
    <w:rsid w:val="004544C0"/>
    <w:rsid w:val="0045459D"/>
    <w:rsid w:val="004545F0"/>
    <w:rsid w:val="004545F1"/>
    <w:rsid w:val="0045467B"/>
    <w:rsid w:val="00454847"/>
    <w:rsid w:val="004548B8"/>
    <w:rsid w:val="004548C7"/>
    <w:rsid w:val="00454979"/>
    <w:rsid w:val="00454A28"/>
    <w:rsid w:val="00454D32"/>
    <w:rsid w:val="00454D53"/>
    <w:rsid w:val="00454E14"/>
    <w:rsid w:val="00454F90"/>
    <w:rsid w:val="00455227"/>
    <w:rsid w:val="0045527E"/>
    <w:rsid w:val="00455341"/>
    <w:rsid w:val="00455420"/>
    <w:rsid w:val="0045548D"/>
    <w:rsid w:val="0045557D"/>
    <w:rsid w:val="00455691"/>
    <w:rsid w:val="00455893"/>
    <w:rsid w:val="00455A0C"/>
    <w:rsid w:val="00455B24"/>
    <w:rsid w:val="00455D9D"/>
    <w:rsid w:val="00455DF9"/>
    <w:rsid w:val="00455EA2"/>
    <w:rsid w:val="00455F8C"/>
    <w:rsid w:val="00456124"/>
    <w:rsid w:val="004561D0"/>
    <w:rsid w:val="0045629A"/>
    <w:rsid w:val="00456361"/>
    <w:rsid w:val="00456371"/>
    <w:rsid w:val="00456526"/>
    <w:rsid w:val="004566D9"/>
    <w:rsid w:val="00456707"/>
    <w:rsid w:val="00456743"/>
    <w:rsid w:val="004567C8"/>
    <w:rsid w:val="004567E8"/>
    <w:rsid w:val="004568D1"/>
    <w:rsid w:val="00456A6D"/>
    <w:rsid w:val="00456AB5"/>
    <w:rsid w:val="00456ADD"/>
    <w:rsid w:val="00456C13"/>
    <w:rsid w:val="00456CC7"/>
    <w:rsid w:val="00456DCE"/>
    <w:rsid w:val="00457227"/>
    <w:rsid w:val="004572D3"/>
    <w:rsid w:val="00457306"/>
    <w:rsid w:val="0045731E"/>
    <w:rsid w:val="00457337"/>
    <w:rsid w:val="004575A7"/>
    <w:rsid w:val="004575DD"/>
    <w:rsid w:val="0045761E"/>
    <w:rsid w:val="00457AA0"/>
    <w:rsid w:val="00457ADB"/>
    <w:rsid w:val="00457D34"/>
    <w:rsid w:val="0046003C"/>
    <w:rsid w:val="00460058"/>
    <w:rsid w:val="0046020B"/>
    <w:rsid w:val="004603EF"/>
    <w:rsid w:val="004604C5"/>
    <w:rsid w:val="004606A9"/>
    <w:rsid w:val="004607EB"/>
    <w:rsid w:val="00460951"/>
    <w:rsid w:val="00460BF1"/>
    <w:rsid w:val="00460D15"/>
    <w:rsid w:val="00460D35"/>
    <w:rsid w:val="00461299"/>
    <w:rsid w:val="004612B1"/>
    <w:rsid w:val="00461341"/>
    <w:rsid w:val="00461353"/>
    <w:rsid w:val="004613DC"/>
    <w:rsid w:val="00461508"/>
    <w:rsid w:val="00461558"/>
    <w:rsid w:val="004616D8"/>
    <w:rsid w:val="0046171C"/>
    <w:rsid w:val="00461751"/>
    <w:rsid w:val="004617DD"/>
    <w:rsid w:val="00461A3A"/>
    <w:rsid w:val="00461B0E"/>
    <w:rsid w:val="00461B59"/>
    <w:rsid w:val="00461B79"/>
    <w:rsid w:val="00461CA5"/>
    <w:rsid w:val="00461D68"/>
    <w:rsid w:val="00461DE8"/>
    <w:rsid w:val="00461EA8"/>
    <w:rsid w:val="0046212E"/>
    <w:rsid w:val="004625C4"/>
    <w:rsid w:val="004625F0"/>
    <w:rsid w:val="00462665"/>
    <w:rsid w:val="004626C3"/>
    <w:rsid w:val="004627A1"/>
    <w:rsid w:val="004627A6"/>
    <w:rsid w:val="004627F9"/>
    <w:rsid w:val="004628E1"/>
    <w:rsid w:val="00462B57"/>
    <w:rsid w:val="00462BE5"/>
    <w:rsid w:val="00462DB4"/>
    <w:rsid w:val="00462EFE"/>
    <w:rsid w:val="00462F4A"/>
    <w:rsid w:val="00462FCB"/>
    <w:rsid w:val="00463077"/>
    <w:rsid w:val="00463393"/>
    <w:rsid w:val="004633B7"/>
    <w:rsid w:val="004633D4"/>
    <w:rsid w:val="0046342D"/>
    <w:rsid w:val="00463589"/>
    <w:rsid w:val="00463665"/>
    <w:rsid w:val="0046369B"/>
    <w:rsid w:val="004638BB"/>
    <w:rsid w:val="004639E9"/>
    <w:rsid w:val="00463B70"/>
    <w:rsid w:val="00463CDC"/>
    <w:rsid w:val="00463E18"/>
    <w:rsid w:val="00463F72"/>
    <w:rsid w:val="00463F98"/>
    <w:rsid w:val="00463FE2"/>
    <w:rsid w:val="00464132"/>
    <w:rsid w:val="00464257"/>
    <w:rsid w:val="004642B5"/>
    <w:rsid w:val="004646FA"/>
    <w:rsid w:val="00464750"/>
    <w:rsid w:val="00464792"/>
    <w:rsid w:val="004648AE"/>
    <w:rsid w:val="004649B6"/>
    <w:rsid w:val="00464BDC"/>
    <w:rsid w:val="00464BE8"/>
    <w:rsid w:val="00464C9F"/>
    <w:rsid w:val="00464CBF"/>
    <w:rsid w:val="00464D2B"/>
    <w:rsid w:val="00464E3B"/>
    <w:rsid w:val="00464ECE"/>
    <w:rsid w:val="00464FAF"/>
    <w:rsid w:val="00464FE2"/>
    <w:rsid w:val="00465031"/>
    <w:rsid w:val="00465034"/>
    <w:rsid w:val="00465035"/>
    <w:rsid w:val="00465280"/>
    <w:rsid w:val="0046528E"/>
    <w:rsid w:val="004652EA"/>
    <w:rsid w:val="0046539D"/>
    <w:rsid w:val="004653B0"/>
    <w:rsid w:val="00465524"/>
    <w:rsid w:val="0046559C"/>
    <w:rsid w:val="004656EB"/>
    <w:rsid w:val="004656FD"/>
    <w:rsid w:val="0046580A"/>
    <w:rsid w:val="00465A27"/>
    <w:rsid w:val="00465AC0"/>
    <w:rsid w:val="00465B21"/>
    <w:rsid w:val="00465BB2"/>
    <w:rsid w:val="00465CBE"/>
    <w:rsid w:val="00465D89"/>
    <w:rsid w:val="00465F6B"/>
    <w:rsid w:val="004661C7"/>
    <w:rsid w:val="004661C8"/>
    <w:rsid w:val="00466232"/>
    <w:rsid w:val="0046632A"/>
    <w:rsid w:val="004663CB"/>
    <w:rsid w:val="00466491"/>
    <w:rsid w:val="00466746"/>
    <w:rsid w:val="00466902"/>
    <w:rsid w:val="00466AD1"/>
    <w:rsid w:val="00466C35"/>
    <w:rsid w:val="00466FAF"/>
    <w:rsid w:val="00466FC9"/>
    <w:rsid w:val="0046707C"/>
    <w:rsid w:val="00467099"/>
    <w:rsid w:val="004670E7"/>
    <w:rsid w:val="0046738F"/>
    <w:rsid w:val="004673A7"/>
    <w:rsid w:val="004673B9"/>
    <w:rsid w:val="00467572"/>
    <w:rsid w:val="004677B5"/>
    <w:rsid w:val="004678E2"/>
    <w:rsid w:val="00467B3E"/>
    <w:rsid w:val="00467C3C"/>
    <w:rsid w:val="00467C8B"/>
    <w:rsid w:val="00467D16"/>
    <w:rsid w:val="00467F71"/>
    <w:rsid w:val="00470075"/>
    <w:rsid w:val="00470257"/>
    <w:rsid w:val="004702D3"/>
    <w:rsid w:val="004703CE"/>
    <w:rsid w:val="0047045B"/>
    <w:rsid w:val="00470612"/>
    <w:rsid w:val="00470787"/>
    <w:rsid w:val="0047084E"/>
    <w:rsid w:val="0047085A"/>
    <w:rsid w:val="00470995"/>
    <w:rsid w:val="004709A4"/>
    <w:rsid w:val="00470B40"/>
    <w:rsid w:val="00470B4A"/>
    <w:rsid w:val="00470BA8"/>
    <w:rsid w:val="00470BD5"/>
    <w:rsid w:val="00470C29"/>
    <w:rsid w:val="00470DC4"/>
    <w:rsid w:val="00470E54"/>
    <w:rsid w:val="00470E9E"/>
    <w:rsid w:val="00470F05"/>
    <w:rsid w:val="00470F27"/>
    <w:rsid w:val="00470F79"/>
    <w:rsid w:val="004710DA"/>
    <w:rsid w:val="00471102"/>
    <w:rsid w:val="00471315"/>
    <w:rsid w:val="00471547"/>
    <w:rsid w:val="004718E5"/>
    <w:rsid w:val="004719AA"/>
    <w:rsid w:val="00471A72"/>
    <w:rsid w:val="00471ABD"/>
    <w:rsid w:val="00471BA2"/>
    <w:rsid w:val="00471BC5"/>
    <w:rsid w:val="00471BCB"/>
    <w:rsid w:val="00471F51"/>
    <w:rsid w:val="00472009"/>
    <w:rsid w:val="004722D0"/>
    <w:rsid w:val="00472399"/>
    <w:rsid w:val="00472418"/>
    <w:rsid w:val="004726A6"/>
    <w:rsid w:val="00472701"/>
    <w:rsid w:val="0047286C"/>
    <w:rsid w:val="004729C8"/>
    <w:rsid w:val="00472E1A"/>
    <w:rsid w:val="00472F0A"/>
    <w:rsid w:val="0047308C"/>
    <w:rsid w:val="0047312F"/>
    <w:rsid w:val="00473155"/>
    <w:rsid w:val="004731AC"/>
    <w:rsid w:val="004731AD"/>
    <w:rsid w:val="0047321A"/>
    <w:rsid w:val="004733A1"/>
    <w:rsid w:val="0047347C"/>
    <w:rsid w:val="00473511"/>
    <w:rsid w:val="00473584"/>
    <w:rsid w:val="0047367B"/>
    <w:rsid w:val="004736A2"/>
    <w:rsid w:val="004737D9"/>
    <w:rsid w:val="004737FB"/>
    <w:rsid w:val="004738C3"/>
    <w:rsid w:val="004739B5"/>
    <w:rsid w:val="00473A53"/>
    <w:rsid w:val="00473B7E"/>
    <w:rsid w:val="00473BA7"/>
    <w:rsid w:val="00473BEF"/>
    <w:rsid w:val="00473C4A"/>
    <w:rsid w:val="00473C84"/>
    <w:rsid w:val="00473D98"/>
    <w:rsid w:val="00473EA9"/>
    <w:rsid w:val="00473F08"/>
    <w:rsid w:val="00473F2B"/>
    <w:rsid w:val="0047403F"/>
    <w:rsid w:val="00474115"/>
    <w:rsid w:val="0047412C"/>
    <w:rsid w:val="004741FD"/>
    <w:rsid w:val="00474292"/>
    <w:rsid w:val="00474570"/>
    <w:rsid w:val="00474590"/>
    <w:rsid w:val="00474667"/>
    <w:rsid w:val="004748BB"/>
    <w:rsid w:val="00474976"/>
    <w:rsid w:val="0047499B"/>
    <w:rsid w:val="004749EC"/>
    <w:rsid w:val="00474AA6"/>
    <w:rsid w:val="00474CDD"/>
    <w:rsid w:val="00475066"/>
    <w:rsid w:val="0047513E"/>
    <w:rsid w:val="004751EA"/>
    <w:rsid w:val="00475306"/>
    <w:rsid w:val="00475355"/>
    <w:rsid w:val="00475479"/>
    <w:rsid w:val="00475653"/>
    <w:rsid w:val="004757CC"/>
    <w:rsid w:val="00475807"/>
    <w:rsid w:val="004758A6"/>
    <w:rsid w:val="0047597B"/>
    <w:rsid w:val="00475999"/>
    <w:rsid w:val="00475A52"/>
    <w:rsid w:val="00475BBF"/>
    <w:rsid w:val="00475D51"/>
    <w:rsid w:val="0047633D"/>
    <w:rsid w:val="00476342"/>
    <w:rsid w:val="00476455"/>
    <w:rsid w:val="0047648D"/>
    <w:rsid w:val="00476494"/>
    <w:rsid w:val="004764F6"/>
    <w:rsid w:val="004765D8"/>
    <w:rsid w:val="00476662"/>
    <w:rsid w:val="004766AA"/>
    <w:rsid w:val="004766C7"/>
    <w:rsid w:val="0047676E"/>
    <w:rsid w:val="00476778"/>
    <w:rsid w:val="00476869"/>
    <w:rsid w:val="004768C3"/>
    <w:rsid w:val="004769BB"/>
    <w:rsid w:val="00476A54"/>
    <w:rsid w:val="00476A8D"/>
    <w:rsid w:val="00476BA4"/>
    <w:rsid w:val="00476D2E"/>
    <w:rsid w:val="00476E0C"/>
    <w:rsid w:val="00476F98"/>
    <w:rsid w:val="0047701B"/>
    <w:rsid w:val="00477038"/>
    <w:rsid w:val="0047706F"/>
    <w:rsid w:val="00477180"/>
    <w:rsid w:val="00477300"/>
    <w:rsid w:val="004773CD"/>
    <w:rsid w:val="0047742C"/>
    <w:rsid w:val="0047743A"/>
    <w:rsid w:val="004775B0"/>
    <w:rsid w:val="004775F8"/>
    <w:rsid w:val="004776FE"/>
    <w:rsid w:val="00477753"/>
    <w:rsid w:val="004777C8"/>
    <w:rsid w:val="0047786F"/>
    <w:rsid w:val="004778BE"/>
    <w:rsid w:val="004778EE"/>
    <w:rsid w:val="004779C5"/>
    <w:rsid w:val="004779CC"/>
    <w:rsid w:val="00477AD4"/>
    <w:rsid w:val="00477B11"/>
    <w:rsid w:val="00477B17"/>
    <w:rsid w:val="00477BE2"/>
    <w:rsid w:val="00477C5D"/>
    <w:rsid w:val="00477C7A"/>
    <w:rsid w:val="00477E36"/>
    <w:rsid w:val="00477F0D"/>
    <w:rsid w:val="00477F39"/>
    <w:rsid w:val="00480002"/>
    <w:rsid w:val="0048014D"/>
    <w:rsid w:val="00480434"/>
    <w:rsid w:val="004805DB"/>
    <w:rsid w:val="0048060D"/>
    <w:rsid w:val="004807A3"/>
    <w:rsid w:val="00480884"/>
    <w:rsid w:val="00480CF3"/>
    <w:rsid w:val="00480D35"/>
    <w:rsid w:val="00480DEE"/>
    <w:rsid w:val="00480F00"/>
    <w:rsid w:val="00480F22"/>
    <w:rsid w:val="00480FE8"/>
    <w:rsid w:val="004810B4"/>
    <w:rsid w:val="004811AF"/>
    <w:rsid w:val="00481314"/>
    <w:rsid w:val="00481419"/>
    <w:rsid w:val="00481518"/>
    <w:rsid w:val="004815E4"/>
    <w:rsid w:val="00481619"/>
    <w:rsid w:val="00481651"/>
    <w:rsid w:val="00481662"/>
    <w:rsid w:val="00481786"/>
    <w:rsid w:val="00481994"/>
    <w:rsid w:val="004819B9"/>
    <w:rsid w:val="00481A34"/>
    <w:rsid w:val="00481A6F"/>
    <w:rsid w:val="00481A7B"/>
    <w:rsid w:val="00481C09"/>
    <w:rsid w:val="00481C16"/>
    <w:rsid w:val="00481CBA"/>
    <w:rsid w:val="00481D25"/>
    <w:rsid w:val="00481D40"/>
    <w:rsid w:val="00481DA4"/>
    <w:rsid w:val="00481E06"/>
    <w:rsid w:val="00481FA8"/>
    <w:rsid w:val="00482112"/>
    <w:rsid w:val="0048230A"/>
    <w:rsid w:val="0048232C"/>
    <w:rsid w:val="0048235F"/>
    <w:rsid w:val="004823CF"/>
    <w:rsid w:val="00482418"/>
    <w:rsid w:val="004824AD"/>
    <w:rsid w:val="00482663"/>
    <w:rsid w:val="004827CE"/>
    <w:rsid w:val="0048296D"/>
    <w:rsid w:val="004829EE"/>
    <w:rsid w:val="00482BAC"/>
    <w:rsid w:val="00482C38"/>
    <w:rsid w:val="00482E36"/>
    <w:rsid w:val="00482EEC"/>
    <w:rsid w:val="00482FDA"/>
    <w:rsid w:val="0048326A"/>
    <w:rsid w:val="0048330F"/>
    <w:rsid w:val="00483360"/>
    <w:rsid w:val="004833A7"/>
    <w:rsid w:val="004833C6"/>
    <w:rsid w:val="0048355F"/>
    <w:rsid w:val="004836C4"/>
    <w:rsid w:val="004837CE"/>
    <w:rsid w:val="004837F9"/>
    <w:rsid w:val="004838C2"/>
    <w:rsid w:val="00483972"/>
    <w:rsid w:val="00483D58"/>
    <w:rsid w:val="00483D81"/>
    <w:rsid w:val="00483DF4"/>
    <w:rsid w:val="00483F90"/>
    <w:rsid w:val="00483FF8"/>
    <w:rsid w:val="00484140"/>
    <w:rsid w:val="004841DC"/>
    <w:rsid w:val="004842A8"/>
    <w:rsid w:val="00484518"/>
    <w:rsid w:val="004845BE"/>
    <w:rsid w:val="00484638"/>
    <w:rsid w:val="004846CD"/>
    <w:rsid w:val="0048478B"/>
    <w:rsid w:val="004847C5"/>
    <w:rsid w:val="00484820"/>
    <w:rsid w:val="0048489B"/>
    <w:rsid w:val="004848C1"/>
    <w:rsid w:val="00484936"/>
    <w:rsid w:val="00484BF7"/>
    <w:rsid w:val="00484CC1"/>
    <w:rsid w:val="00484FB3"/>
    <w:rsid w:val="00485094"/>
    <w:rsid w:val="00485126"/>
    <w:rsid w:val="00485198"/>
    <w:rsid w:val="004851DC"/>
    <w:rsid w:val="00485272"/>
    <w:rsid w:val="00485297"/>
    <w:rsid w:val="00485524"/>
    <w:rsid w:val="00485661"/>
    <w:rsid w:val="0048574B"/>
    <w:rsid w:val="004857FB"/>
    <w:rsid w:val="00485854"/>
    <w:rsid w:val="00485907"/>
    <w:rsid w:val="004859C6"/>
    <w:rsid w:val="004859E1"/>
    <w:rsid w:val="00485CD0"/>
    <w:rsid w:val="00485D4E"/>
    <w:rsid w:val="00485E4F"/>
    <w:rsid w:val="004861FB"/>
    <w:rsid w:val="0048626A"/>
    <w:rsid w:val="0048647F"/>
    <w:rsid w:val="004865EB"/>
    <w:rsid w:val="00486641"/>
    <w:rsid w:val="004866AD"/>
    <w:rsid w:val="004866EA"/>
    <w:rsid w:val="004866FA"/>
    <w:rsid w:val="00486716"/>
    <w:rsid w:val="004867B8"/>
    <w:rsid w:val="004869CA"/>
    <w:rsid w:val="00486ADF"/>
    <w:rsid w:val="00486F2E"/>
    <w:rsid w:val="0048701A"/>
    <w:rsid w:val="004870B5"/>
    <w:rsid w:val="0048716C"/>
    <w:rsid w:val="004872C4"/>
    <w:rsid w:val="004872E7"/>
    <w:rsid w:val="0048735B"/>
    <w:rsid w:val="004875AF"/>
    <w:rsid w:val="0048768A"/>
    <w:rsid w:val="004877F8"/>
    <w:rsid w:val="004878A0"/>
    <w:rsid w:val="0048796F"/>
    <w:rsid w:val="00487A3E"/>
    <w:rsid w:val="00487C17"/>
    <w:rsid w:val="00487C61"/>
    <w:rsid w:val="00487C90"/>
    <w:rsid w:val="00487CEF"/>
    <w:rsid w:val="00487D62"/>
    <w:rsid w:val="00487E3F"/>
    <w:rsid w:val="00487E69"/>
    <w:rsid w:val="00487E6F"/>
    <w:rsid w:val="00487E80"/>
    <w:rsid w:val="00487F20"/>
    <w:rsid w:val="00487F6A"/>
    <w:rsid w:val="0049004F"/>
    <w:rsid w:val="00490555"/>
    <w:rsid w:val="0049055E"/>
    <w:rsid w:val="0049057B"/>
    <w:rsid w:val="00490590"/>
    <w:rsid w:val="00490596"/>
    <w:rsid w:val="00490656"/>
    <w:rsid w:val="00490833"/>
    <w:rsid w:val="004909A2"/>
    <w:rsid w:val="004909CC"/>
    <w:rsid w:val="00490A8A"/>
    <w:rsid w:val="00490C96"/>
    <w:rsid w:val="00490D62"/>
    <w:rsid w:val="00490E99"/>
    <w:rsid w:val="00490EB6"/>
    <w:rsid w:val="004910C7"/>
    <w:rsid w:val="0049112A"/>
    <w:rsid w:val="00491164"/>
    <w:rsid w:val="00491186"/>
    <w:rsid w:val="004911D9"/>
    <w:rsid w:val="004912F0"/>
    <w:rsid w:val="00491395"/>
    <w:rsid w:val="004913B1"/>
    <w:rsid w:val="00491463"/>
    <w:rsid w:val="00491583"/>
    <w:rsid w:val="00491653"/>
    <w:rsid w:val="00491872"/>
    <w:rsid w:val="00491958"/>
    <w:rsid w:val="00491968"/>
    <w:rsid w:val="00491B04"/>
    <w:rsid w:val="00491C4C"/>
    <w:rsid w:val="00491D65"/>
    <w:rsid w:val="00491D78"/>
    <w:rsid w:val="00491D8B"/>
    <w:rsid w:val="00491E79"/>
    <w:rsid w:val="00491F4D"/>
    <w:rsid w:val="00491F54"/>
    <w:rsid w:val="00491FCA"/>
    <w:rsid w:val="00491FDF"/>
    <w:rsid w:val="00492026"/>
    <w:rsid w:val="004920F9"/>
    <w:rsid w:val="004921AD"/>
    <w:rsid w:val="0049229B"/>
    <w:rsid w:val="0049230D"/>
    <w:rsid w:val="00492405"/>
    <w:rsid w:val="00492494"/>
    <w:rsid w:val="004924E4"/>
    <w:rsid w:val="004925C9"/>
    <w:rsid w:val="004925E5"/>
    <w:rsid w:val="004926D0"/>
    <w:rsid w:val="0049278F"/>
    <w:rsid w:val="00492BD6"/>
    <w:rsid w:val="00492DE0"/>
    <w:rsid w:val="00492DFA"/>
    <w:rsid w:val="00492E00"/>
    <w:rsid w:val="00492FAB"/>
    <w:rsid w:val="004932A6"/>
    <w:rsid w:val="0049330F"/>
    <w:rsid w:val="00493384"/>
    <w:rsid w:val="004933CA"/>
    <w:rsid w:val="00493553"/>
    <w:rsid w:val="004935D1"/>
    <w:rsid w:val="00493646"/>
    <w:rsid w:val="0049372B"/>
    <w:rsid w:val="004937EF"/>
    <w:rsid w:val="004939E5"/>
    <w:rsid w:val="00493CA9"/>
    <w:rsid w:val="00493DCA"/>
    <w:rsid w:val="00493DCD"/>
    <w:rsid w:val="00494083"/>
    <w:rsid w:val="00494164"/>
    <w:rsid w:val="00494175"/>
    <w:rsid w:val="0049418C"/>
    <w:rsid w:val="004942B2"/>
    <w:rsid w:val="00494351"/>
    <w:rsid w:val="004943FB"/>
    <w:rsid w:val="0049446A"/>
    <w:rsid w:val="00494825"/>
    <w:rsid w:val="00494850"/>
    <w:rsid w:val="0049488A"/>
    <w:rsid w:val="00494894"/>
    <w:rsid w:val="00494A66"/>
    <w:rsid w:val="00494AA3"/>
    <w:rsid w:val="00494AD2"/>
    <w:rsid w:val="00494BB4"/>
    <w:rsid w:val="00494BDD"/>
    <w:rsid w:val="00494C4D"/>
    <w:rsid w:val="00494D0F"/>
    <w:rsid w:val="00494D22"/>
    <w:rsid w:val="00494D74"/>
    <w:rsid w:val="00494D81"/>
    <w:rsid w:val="00494D8F"/>
    <w:rsid w:val="00494E4D"/>
    <w:rsid w:val="00494ECD"/>
    <w:rsid w:val="00494F26"/>
    <w:rsid w:val="00494F46"/>
    <w:rsid w:val="00494F4F"/>
    <w:rsid w:val="00494FFC"/>
    <w:rsid w:val="004950CC"/>
    <w:rsid w:val="004950F0"/>
    <w:rsid w:val="00495157"/>
    <w:rsid w:val="004951D5"/>
    <w:rsid w:val="00495255"/>
    <w:rsid w:val="004952DB"/>
    <w:rsid w:val="0049533C"/>
    <w:rsid w:val="00495360"/>
    <w:rsid w:val="00495489"/>
    <w:rsid w:val="004954FA"/>
    <w:rsid w:val="0049565D"/>
    <w:rsid w:val="004959B9"/>
    <w:rsid w:val="004959BC"/>
    <w:rsid w:val="00495BCD"/>
    <w:rsid w:val="00495C48"/>
    <w:rsid w:val="00495C9D"/>
    <w:rsid w:val="00495D44"/>
    <w:rsid w:val="00495E09"/>
    <w:rsid w:val="004960F2"/>
    <w:rsid w:val="00496102"/>
    <w:rsid w:val="0049619C"/>
    <w:rsid w:val="004961C3"/>
    <w:rsid w:val="004963B8"/>
    <w:rsid w:val="004965C1"/>
    <w:rsid w:val="00496616"/>
    <w:rsid w:val="00496625"/>
    <w:rsid w:val="00496651"/>
    <w:rsid w:val="004967C9"/>
    <w:rsid w:val="004968B3"/>
    <w:rsid w:val="00496A27"/>
    <w:rsid w:val="00496B54"/>
    <w:rsid w:val="00496C98"/>
    <w:rsid w:val="00496DAE"/>
    <w:rsid w:val="00496EED"/>
    <w:rsid w:val="00497003"/>
    <w:rsid w:val="0049705C"/>
    <w:rsid w:val="0049718B"/>
    <w:rsid w:val="0049724F"/>
    <w:rsid w:val="004973CD"/>
    <w:rsid w:val="0049752C"/>
    <w:rsid w:val="004975CA"/>
    <w:rsid w:val="00497759"/>
    <w:rsid w:val="0049779E"/>
    <w:rsid w:val="0049782D"/>
    <w:rsid w:val="00497869"/>
    <w:rsid w:val="0049793C"/>
    <w:rsid w:val="00497ADE"/>
    <w:rsid w:val="00497B2F"/>
    <w:rsid w:val="00497BDE"/>
    <w:rsid w:val="00497CF8"/>
    <w:rsid w:val="00497E71"/>
    <w:rsid w:val="00497F37"/>
    <w:rsid w:val="004A030F"/>
    <w:rsid w:val="004A04DB"/>
    <w:rsid w:val="004A07A6"/>
    <w:rsid w:val="004A0900"/>
    <w:rsid w:val="004A0A88"/>
    <w:rsid w:val="004A0CF6"/>
    <w:rsid w:val="004A0FF8"/>
    <w:rsid w:val="004A1076"/>
    <w:rsid w:val="004A134C"/>
    <w:rsid w:val="004A13FE"/>
    <w:rsid w:val="004A1484"/>
    <w:rsid w:val="004A1495"/>
    <w:rsid w:val="004A15E7"/>
    <w:rsid w:val="004A16F2"/>
    <w:rsid w:val="004A1BBD"/>
    <w:rsid w:val="004A1E4B"/>
    <w:rsid w:val="004A1EB8"/>
    <w:rsid w:val="004A1F77"/>
    <w:rsid w:val="004A223F"/>
    <w:rsid w:val="004A22A9"/>
    <w:rsid w:val="004A24A3"/>
    <w:rsid w:val="004A255B"/>
    <w:rsid w:val="004A262E"/>
    <w:rsid w:val="004A268F"/>
    <w:rsid w:val="004A27E9"/>
    <w:rsid w:val="004A2919"/>
    <w:rsid w:val="004A2A1B"/>
    <w:rsid w:val="004A2CEF"/>
    <w:rsid w:val="004A2F59"/>
    <w:rsid w:val="004A30D1"/>
    <w:rsid w:val="004A30FD"/>
    <w:rsid w:val="004A31C0"/>
    <w:rsid w:val="004A34DE"/>
    <w:rsid w:val="004A35D0"/>
    <w:rsid w:val="004A38E8"/>
    <w:rsid w:val="004A38F7"/>
    <w:rsid w:val="004A39F5"/>
    <w:rsid w:val="004A3B3D"/>
    <w:rsid w:val="004A3B51"/>
    <w:rsid w:val="004A3C32"/>
    <w:rsid w:val="004A3CA6"/>
    <w:rsid w:val="004A3D5E"/>
    <w:rsid w:val="004A3E8C"/>
    <w:rsid w:val="004A3FA9"/>
    <w:rsid w:val="004A3FFA"/>
    <w:rsid w:val="004A40F0"/>
    <w:rsid w:val="004A41C5"/>
    <w:rsid w:val="004A41D2"/>
    <w:rsid w:val="004A41EF"/>
    <w:rsid w:val="004A4234"/>
    <w:rsid w:val="004A42C5"/>
    <w:rsid w:val="004A435F"/>
    <w:rsid w:val="004A4616"/>
    <w:rsid w:val="004A4627"/>
    <w:rsid w:val="004A4697"/>
    <w:rsid w:val="004A4712"/>
    <w:rsid w:val="004A48E3"/>
    <w:rsid w:val="004A4A0E"/>
    <w:rsid w:val="004A4A9C"/>
    <w:rsid w:val="004A4A9E"/>
    <w:rsid w:val="004A4EE9"/>
    <w:rsid w:val="004A4EFB"/>
    <w:rsid w:val="004A4F19"/>
    <w:rsid w:val="004A50B7"/>
    <w:rsid w:val="004A5157"/>
    <w:rsid w:val="004A5197"/>
    <w:rsid w:val="004A51C0"/>
    <w:rsid w:val="004A525A"/>
    <w:rsid w:val="004A52B8"/>
    <w:rsid w:val="004A52ED"/>
    <w:rsid w:val="004A53FA"/>
    <w:rsid w:val="004A56C1"/>
    <w:rsid w:val="004A575A"/>
    <w:rsid w:val="004A57F8"/>
    <w:rsid w:val="004A5891"/>
    <w:rsid w:val="004A58E7"/>
    <w:rsid w:val="004A594A"/>
    <w:rsid w:val="004A5A0F"/>
    <w:rsid w:val="004A5A9D"/>
    <w:rsid w:val="004A5AA9"/>
    <w:rsid w:val="004A5ABA"/>
    <w:rsid w:val="004A5AC2"/>
    <w:rsid w:val="004A5B41"/>
    <w:rsid w:val="004A5C9D"/>
    <w:rsid w:val="004A5CC0"/>
    <w:rsid w:val="004A5D30"/>
    <w:rsid w:val="004A5DAA"/>
    <w:rsid w:val="004A5F5E"/>
    <w:rsid w:val="004A6080"/>
    <w:rsid w:val="004A612F"/>
    <w:rsid w:val="004A6138"/>
    <w:rsid w:val="004A6225"/>
    <w:rsid w:val="004A63DF"/>
    <w:rsid w:val="004A640A"/>
    <w:rsid w:val="004A6425"/>
    <w:rsid w:val="004A67BC"/>
    <w:rsid w:val="004A67C4"/>
    <w:rsid w:val="004A67E3"/>
    <w:rsid w:val="004A6866"/>
    <w:rsid w:val="004A6ADB"/>
    <w:rsid w:val="004A6C5B"/>
    <w:rsid w:val="004A6D3A"/>
    <w:rsid w:val="004A6DF2"/>
    <w:rsid w:val="004A6DF9"/>
    <w:rsid w:val="004A700F"/>
    <w:rsid w:val="004A7155"/>
    <w:rsid w:val="004A717F"/>
    <w:rsid w:val="004A71CA"/>
    <w:rsid w:val="004A726A"/>
    <w:rsid w:val="004A7325"/>
    <w:rsid w:val="004A75DC"/>
    <w:rsid w:val="004A768E"/>
    <w:rsid w:val="004A7851"/>
    <w:rsid w:val="004A785C"/>
    <w:rsid w:val="004A786A"/>
    <w:rsid w:val="004A7926"/>
    <w:rsid w:val="004A7972"/>
    <w:rsid w:val="004A79A4"/>
    <w:rsid w:val="004A79E6"/>
    <w:rsid w:val="004A7A8F"/>
    <w:rsid w:val="004A7B97"/>
    <w:rsid w:val="004A7E0D"/>
    <w:rsid w:val="004A7ECE"/>
    <w:rsid w:val="004A7F06"/>
    <w:rsid w:val="004A7F1C"/>
    <w:rsid w:val="004B00CE"/>
    <w:rsid w:val="004B0270"/>
    <w:rsid w:val="004B0294"/>
    <w:rsid w:val="004B02E1"/>
    <w:rsid w:val="004B04EA"/>
    <w:rsid w:val="004B052C"/>
    <w:rsid w:val="004B0576"/>
    <w:rsid w:val="004B05ED"/>
    <w:rsid w:val="004B072B"/>
    <w:rsid w:val="004B080E"/>
    <w:rsid w:val="004B0926"/>
    <w:rsid w:val="004B0B86"/>
    <w:rsid w:val="004B0E00"/>
    <w:rsid w:val="004B0E3A"/>
    <w:rsid w:val="004B10D9"/>
    <w:rsid w:val="004B1222"/>
    <w:rsid w:val="004B12D2"/>
    <w:rsid w:val="004B1391"/>
    <w:rsid w:val="004B13AF"/>
    <w:rsid w:val="004B13B7"/>
    <w:rsid w:val="004B159E"/>
    <w:rsid w:val="004B15AF"/>
    <w:rsid w:val="004B15C4"/>
    <w:rsid w:val="004B1624"/>
    <w:rsid w:val="004B16BD"/>
    <w:rsid w:val="004B16CD"/>
    <w:rsid w:val="004B1763"/>
    <w:rsid w:val="004B177D"/>
    <w:rsid w:val="004B1996"/>
    <w:rsid w:val="004B1A4F"/>
    <w:rsid w:val="004B1A97"/>
    <w:rsid w:val="004B1B01"/>
    <w:rsid w:val="004B1BB6"/>
    <w:rsid w:val="004B1BF0"/>
    <w:rsid w:val="004B2040"/>
    <w:rsid w:val="004B20EB"/>
    <w:rsid w:val="004B2117"/>
    <w:rsid w:val="004B215F"/>
    <w:rsid w:val="004B2175"/>
    <w:rsid w:val="004B21CD"/>
    <w:rsid w:val="004B2203"/>
    <w:rsid w:val="004B22AE"/>
    <w:rsid w:val="004B2334"/>
    <w:rsid w:val="004B2339"/>
    <w:rsid w:val="004B2540"/>
    <w:rsid w:val="004B26ED"/>
    <w:rsid w:val="004B2835"/>
    <w:rsid w:val="004B289C"/>
    <w:rsid w:val="004B2931"/>
    <w:rsid w:val="004B2AD4"/>
    <w:rsid w:val="004B2BDD"/>
    <w:rsid w:val="004B2D0B"/>
    <w:rsid w:val="004B2D7C"/>
    <w:rsid w:val="004B2DB9"/>
    <w:rsid w:val="004B2EF4"/>
    <w:rsid w:val="004B2F20"/>
    <w:rsid w:val="004B2FB3"/>
    <w:rsid w:val="004B2FE0"/>
    <w:rsid w:val="004B3003"/>
    <w:rsid w:val="004B31B9"/>
    <w:rsid w:val="004B32C9"/>
    <w:rsid w:val="004B34A0"/>
    <w:rsid w:val="004B34A1"/>
    <w:rsid w:val="004B34BF"/>
    <w:rsid w:val="004B354A"/>
    <w:rsid w:val="004B36F9"/>
    <w:rsid w:val="004B37FC"/>
    <w:rsid w:val="004B38A8"/>
    <w:rsid w:val="004B38C4"/>
    <w:rsid w:val="004B3A52"/>
    <w:rsid w:val="004B3A90"/>
    <w:rsid w:val="004B3A9D"/>
    <w:rsid w:val="004B3B1F"/>
    <w:rsid w:val="004B3C17"/>
    <w:rsid w:val="004B3E36"/>
    <w:rsid w:val="004B430C"/>
    <w:rsid w:val="004B4370"/>
    <w:rsid w:val="004B439F"/>
    <w:rsid w:val="004B453F"/>
    <w:rsid w:val="004B4546"/>
    <w:rsid w:val="004B45C0"/>
    <w:rsid w:val="004B4625"/>
    <w:rsid w:val="004B48DA"/>
    <w:rsid w:val="004B48E5"/>
    <w:rsid w:val="004B49E4"/>
    <w:rsid w:val="004B4ABB"/>
    <w:rsid w:val="004B4B04"/>
    <w:rsid w:val="004B4B27"/>
    <w:rsid w:val="004B4B87"/>
    <w:rsid w:val="004B4C4E"/>
    <w:rsid w:val="004B4C5C"/>
    <w:rsid w:val="004B4ECA"/>
    <w:rsid w:val="004B4ECC"/>
    <w:rsid w:val="004B4EFD"/>
    <w:rsid w:val="004B4F0E"/>
    <w:rsid w:val="004B4F17"/>
    <w:rsid w:val="004B4F1C"/>
    <w:rsid w:val="004B4F57"/>
    <w:rsid w:val="004B4FE2"/>
    <w:rsid w:val="004B513C"/>
    <w:rsid w:val="004B5425"/>
    <w:rsid w:val="004B559B"/>
    <w:rsid w:val="004B5671"/>
    <w:rsid w:val="004B56A0"/>
    <w:rsid w:val="004B5772"/>
    <w:rsid w:val="004B589D"/>
    <w:rsid w:val="004B58ED"/>
    <w:rsid w:val="004B5940"/>
    <w:rsid w:val="004B59BF"/>
    <w:rsid w:val="004B5AF8"/>
    <w:rsid w:val="004B5D5F"/>
    <w:rsid w:val="004B5DC6"/>
    <w:rsid w:val="004B5E15"/>
    <w:rsid w:val="004B5EF8"/>
    <w:rsid w:val="004B5F4B"/>
    <w:rsid w:val="004B630F"/>
    <w:rsid w:val="004B6396"/>
    <w:rsid w:val="004B63EC"/>
    <w:rsid w:val="004B64A7"/>
    <w:rsid w:val="004B6680"/>
    <w:rsid w:val="004B68B1"/>
    <w:rsid w:val="004B69E0"/>
    <w:rsid w:val="004B6B5D"/>
    <w:rsid w:val="004B6B5F"/>
    <w:rsid w:val="004B6B83"/>
    <w:rsid w:val="004B6C3B"/>
    <w:rsid w:val="004B6D99"/>
    <w:rsid w:val="004B6F23"/>
    <w:rsid w:val="004B6F39"/>
    <w:rsid w:val="004B7019"/>
    <w:rsid w:val="004B715C"/>
    <w:rsid w:val="004B7233"/>
    <w:rsid w:val="004B7278"/>
    <w:rsid w:val="004B7290"/>
    <w:rsid w:val="004B72E2"/>
    <w:rsid w:val="004B73DA"/>
    <w:rsid w:val="004B744A"/>
    <w:rsid w:val="004B7465"/>
    <w:rsid w:val="004B7694"/>
    <w:rsid w:val="004B76DB"/>
    <w:rsid w:val="004B775C"/>
    <w:rsid w:val="004B7ADF"/>
    <w:rsid w:val="004B7B07"/>
    <w:rsid w:val="004B7B44"/>
    <w:rsid w:val="004B7C63"/>
    <w:rsid w:val="004B7C7D"/>
    <w:rsid w:val="004B7D2E"/>
    <w:rsid w:val="004B7D84"/>
    <w:rsid w:val="004B7EA4"/>
    <w:rsid w:val="004B7F77"/>
    <w:rsid w:val="004C0084"/>
    <w:rsid w:val="004C0394"/>
    <w:rsid w:val="004C0481"/>
    <w:rsid w:val="004C05E2"/>
    <w:rsid w:val="004C074D"/>
    <w:rsid w:val="004C0824"/>
    <w:rsid w:val="004C08CB"/>
    <w:rsid w:val="004C08EC"/>
    <w:rsid w:val="004C099F"/>
    <w:rsid w:val="004C0CB3"/>
    <w:rsid w:val="004C0CF3"/>
    <w:rsid w:val="004C0CFE"/>
    <w:rsid w:val="004C0E4C"/>
    <w:rsid w:val="004C0F3D"/>
    <w:rsid w:val="004C0F96"/>
    <w:rsid w:val="004C1018"/>
    <w:rsid w:val="004C103A"/>
    <w:rsid w:val="004C1201"/>
    <w:rsid w:val="004C12AB"/>
    <w:rsid w:val="004C12E5"/>
    <w:rsid w:val="004C13B6"/>
    <w:rsid w:val="004C1404"/>
    <w:rsid w:val="004C16BA"/>
    <w:rsid w:val="004C1711"/>
    <w:rsid w:val="004C1926"/>
    <w:rsid w:val="004C19A4"/>
    <w:rsid w:val="004C1A47"/>
    <w:rsid w:val="004C1A8D"/>
    <w:rsid w:val="004C1C58"/>
    <w:rsid w:val="004C1CB4"/>
    <w:rsid w:val="004C1D8A"/>
    <w:rsid w:val="004C1DFA"/>
    <w:rsid w:val="004C1F19"/>
    <w:rsid w:val="004C1F8C"/>
    <w:rsid w:val="004C2178"/>
    <w:rsid w:val="004C21A5"/>
    <w:rsid w:val="004C21FA"/>
    <w:rsid w:val="004C23CF"/>
    <w:rsid w:val="004C255E"/>
    <w:rsid w:val="004C2602"/>
    <w:rsid w:val="004C2746"/>
    <w:rsid w:val="004C277E"/>
    <w:rsid w:val="004C278C"/>
    <w:rsid w:val="004C299B"/>
    <w:rsid w:val="004C2B0C"/>
    <w:rsid w:val="004C2B5D"/>
    <w:rsid w:val="004C2BAA"/>
    <w:rsid w:val="004C2BFB"/>
    <w:rsid w:val="004C2C06"/>
    <w:rsid w:val="004C2C7D"/>
    <w:rsid w:val="004C2EA8"/>
    <w:rsid w:val="004C2EAB"/>
    <w:rsid w:val="004C2F20"/>
    <w:rsid w:val="004C2F6B"/>
    <w:rsid w:val="004C3012"/>
    <w:rsid w:val="004C3489"/>
    <w:rsid w:val="004C34D0"/>
    <w:rsid w:val="004C35C8"/>
    <w:rsid w:val="004C3632"/>
    <w:rsid w:val="004C36D9"/>
    <w:rsid w:val="004C3836"/>
    <w:rsid w:val="004C397D"/>
    <w:rsid w:val="004C39FB"/>
    <w:rsid w:val="004C3A25"/>
    <w:rsid w:val="004C3A38"/>
    <w:rsid w:val="004C3B4A"/>
    <w:rsid w:val="004C3E1B"/>
    <w:rsid w:val="004C42C5"/>
    <w:rsid w:val="004C42FB"/>
    <w:rsid w:val="004C456B"/>
    <w:rsid w:val="004C4694"/>
    <w:rsid w:val="004C476D"/>
    <w:rsid w:val="004C4793"/>
    <w:rsid w:val="004C47BD"/>
    <w:rsid w:val="004C47F0"/>
    <w:rsid w:val="004C48A9"/>
    <w:rsid w:val="004C4A62"/>
    <w:rsid w:val="004C4A6C"/>
    <w:rsid w:val="004C4AE2"/>
    <w:rsid w:val="004C4B00"/>
    <w:rsid w:val="004C4BEC"/>
    <w:rsid w:val="004C4C24"/>
    <w:rsid w:val="004C4C30"/>
    <w:rsid w:val="004C4D91"/>
    <w:rsid w:val="004C4DC9"/>
    <w:rsid w:val="004C4EA5"/>
    <w:rsid w:val="004C4EEE"/>
    <w:rsid w:val="004C51E5"/>
    <w:rsid w:val="004C52AF"/>
    <w:rsid w:val="004C52E5"/>
    <w:rsid w:val="004C5421"/>
    <w:rsid w:val="004C5774"/>
    <w:rsid w:val="004C5907"/>
    <w:rsid w:val="004C5A17"/>
    <w:rsid w:val="004C5D13"/>
    <w:rsid w:val="004C5E4E"/>
    <w:rsid w:val="004C5EC2"/>
    <w:rsid w:val="004C5F5D"/>
    <w:rsid w:val="004C5FF9"/>
    <w:rsid w:val="004C605F"/>
    <w:rsid w:val="004C60A1"/>
    <w:rsid w:val="004C610A"/>
    <w:rsid w:val="004C6219"/>
    <w:rsid w:val="004C6285"/>
    <w:rsid w:val="004C62F1"/>
    <w:rsid w:val="004C63E7"/>
    <w:rsid w:val="004C6454"/>
    <w:rsid w:val="004C645E"/>
    <w:rsid w:val="004C667D"/>
    <w:rsid w:val="004C667F"/>
    <w:rsid w:val="004C672E"/>
    <w:rsid w:val="004C6798"/>
    <w:rsid w:val="004C686D"/>
    <w:rsid w:val="004C68E3"/>
    <w:rsid w:val="004C6A0E"/>
    <w:rsid w:val="004C6AE8"/>
    <w:rsid w:val="004C6CD9"/>
    <w:rsid w:val="004C6D65"/>
    <w:rsid w:val="004C6DC8"/>
    <w:rsid w:val="004C6E23"/>
    <w:rsid w:val="004C7037"/>
    <w:rsid w:val="004C7053"/>
    <w:rsid w:val="004C7112"/>
    <w:rsid w:val="004C711A"/>
    <w:rsid w:val="004C716A"/>
    <w:rsid w:val="004C7188"/>
    <w:rsid w:val="004C7191"/>
    <w:rsid w:val="004C7307"/>
    <w:rsid w:val="004C74D4"/>
    <w:rsid w:val="004C74DD"/>
    <w:rsid w:val="004C757C"/>
    <w:rsid w:val="004C77BD"/>
    <w:rsid w:val="004C780B"/>
    <w:rsid w:val="004C78AE"/>
    <w:rsid w:val="004C7953"/>
    <w:rsid w:val="004C7AE3"/>
    <w:rsid w:val="004C7C0D"/>
    <w:rsid w:val="004C7CD7"/>
    <w:rsid w:val="004C7CEF"/>
    <w:rsid w:val="004C7D17"/>
    <w:rsid w:val="004C7E8F"/>
    <w:rsid w:val="004C7F39"/>
    <w:rsid w:val="004D025E"/>
    <w:rsid w:val="004D02E8"/>
    <w:rsid w:val="004D03D6"/>
    <w:rsid w:val="004D088F"/>
    <w:rsid w:val="004D08A9"/>
    <w:rsid w:val="004D09F6"/>
    <w:rsid w:val="004D0A3A"/>
    <w:rsid w:val="004D0A4B"/>
    <w:rsid w:val="004D0A5C"/>
    <w:rsid w:val="004D0AFC"/>
    <w:rsid w:val="004D0B2D"/>
    <w:rsid w:val="004D0B2F"/>
    <w:rsid w:val="004D0D95"/>
    <w:rsid w:val="004D10A4"/>
    <w:rsid w:val="004D1140"/>
    <w:rsid w:val="004D122E"/>
    <w:rsid w:val="004D122F"/>
    <w:rsid w:val="004D12AE"/>
    <w:rsid w:val="004D12CD"/>
    <w:rsid w:val="004D1339"/>
    <w:rsid w:val="004D138C"/>
    <w:rsid w:val="004D1485"/>
    <w:rsid w:val="004D1660"/>
    <w:rsid w:val="004D1A10"/>
    <w:rsid w:val="004D1A8E"/>
    <w:rsid w:val="004D1AE1"/>
    <w:rsid w:val="004D1B21"/>
    <w:rsid w:val="004D1B83"/>
    <w:rsid w:val="004D1E1B"/>
    <w:rsid w:val="004D1E44"/>
    <w:rsid w:val="004D1FA9"/>
    <w:rsid w:val="004D2075"/>
    <w:rsid w:val="004D21AC"/>
    <w:rsid w:val="004D23E1"/>
    <w:rsid w:val="004D2451"/>
    <w:rsid w:val="004D25C5"/>
    <w:rsid w:val="004D265E"/>
    <w:rsid w:val="004D27A7"/>
    <w:rsid w:val="004D27FE"/>
    <w:rsid w:val="004D2ABA"/>
    <w:rsid w:val="004D2B7B"/>
    <w:rsid w:val="004D2C84"/>
    <w:rsid w:val="004D2CA6"/>
    <w:rsid w:val="004D2D10"/>
    <w:rsid w:val="004D2DEF"/>
    <w:rsid w:val="004D2F2E"/>
    <w:rsid w:val="004D2F58"/>
    <w:rsid w:val="004D2F80"/>
    <w:rsid w:val="004D3048"/>
    <w:rsid w:val="004D31D7"/>
    <w:rsid w:val="004D3270"/>
    <w:rsid w:val="004D3471"/>
    <w:rsid w:val="004D354D"/>
    <w:rsid w:val="004D36DD"/>
    <w:rsid w:val="004D3A21"/>
    <w:rsid w:val="004D3B2F"/>
    <w:rsid w:val="004D3CA0"/>
    <w:rsid w:val="004D3CD5"/>
    <w:rsid w:val="004D3CF3"/>
    <w:rsid w:val="004D3D65"/>
    <w:rsid w:val="004D3E94"/>
    <w:rsid w:val="004D3EB0"/>
    <w:rsid w:val="004D3EEF"/>
    <w:rsid w:val="004D3F75"/>
    <w:rsid w:val="004D3F86"/>
    <w:rsid w:val="004D41E4"/>
    <w:rsid w:val="004D4222"/>
    <w:rsid w:val="004D4357"/>
    <w:rsid w:val="004D4371"/>
    <w:rsid w:val="004D46AC"/>
    <w:rsid w:val="004D46DE"/>
    <w:rsid w:val="004D473B"/>
    <w:rsid w:val="004D47D2"/>
    <w:rsid w:val="004D47D6"/>
    <w:rsid w:val="004D4839"/>
    <w:rsid w:val="004D4B14"/>
    <w:rsid w:val="004D4B90"/>
    <w:rsid w:val="004D4BFB"/>
    <w:rsid w:val="004D4C39"/>
    <w:rsid w:val="004D4DE9"/>
    <w:rsid w:val="004D4ECA"/>
    <w:rsid w:val="004D4FFE"/>
    <w:rsid w:val="004D50C1"/>
    <w:rsid w:val="004D5190"/>
    <w:rsid w:val="004D520E"/>
    <w:rsid w:val="004D525E"/>
    <w:rsid w:val="004D52FF"/>
    <w:rsid w:val="004D5423"/>
    <w:rsid w:val="004D5612"/>
    <w:rsid w:val="004D56A7"/>
    <w:rsid w:val="004D56B5"/>
    <w:rsid w:val="004D579E"/>
    <w:rsid w:val="004D586E"/>
    <w:rsid w:val="004D59EA"/>
    <w:rsid w:val="004D5C4C"/>
    <w:rsid w:val="004D5CCD"/>
    <w:rsid w:val="004D5D5F"/>
    <w:rsid w:val="004D6061"/>
    <w:rsid w:val="004D619D"/>
    <w:rsid w:val="004D61AD"/>
    <w:rsid w:val="004D6265"/>
    <w:rsid w:val="004D6296"/>
    <w:rsid w:val="004D6305"/>
    <w:rsid w:val="004D63E2"/>
    <w:rsid w:val="004D640E"/>
    <w:rsid w:val="004D64A9"/>
    <w:rsid w:val="004D65E2"/>
    <w:rsid w:val="004D6626"/>
    <w:rsid w:val="004D6707"/>
    <w:rsid w:val="004D6745"/>
    <w:rsid w:val="004D67BF"/>
    <w:rsid w:val="004D68AC"/>
    <w:rsid w:val="004D6916"/>
    <w:rsid w:val="004D6B58"/>
    <w:rsid w:val="004D6DB5"/>
    <w:rsid w:val="004D6F94"/>
    <w:rsid w:val="004D707B"/>
    <w:rsid w:val="004D717C"/>
    <w:rsid w:val="004D7255"/>
    <w:rsid w:val="004D73AB"/>
    <w:rsid w:val="004D74C4"/>
    <w:rsid w:val="004D76DA"/>
    <w:rsid w:val="004D7708"/>
    <w:rsid w:val="004D77FF"/>
    <w:rsid w:val="004D789B"/>
    <w:rsid w:val="004D78C3"/>
    <w:rsid w:val="004D79A8"/>
    <w:rsid w:val="004D7B34"/>
    <w:rsid w:val="004D7C9E"/>
    <w:rsid w:val="004D7D40"/>
    <w:rsid w:val="004D7F9E"/>
    <w:rsid w:val="004E0084"/>
    <w:rsid w:val="004E00EE"/>
    <w:rsid w:val="004E0112"/>
    <w:rsid w:val="004E0143"/>
    <w:rsid w:val="004E0287"/>
    <w:rsid w:val="004E02DA"/>
    <w:rsid w:val="004E0495"/>
    <w:rsid w:val="004E04BD"/>
    <w:rsid w:val="004E05EE"/>
    <w:rsid w:val="004E095A"/>
    <w:rsid w:val="004E096C"/>
    <w:rsid w:val="004E0B12"/>
    <w:rsid w:val="004E0BFD"/>
    <w:rsid w:val="004E0D08"/>
    <w:rsid w:val="004E0E60"/>
    <w:rsid w:val="004E1026"/>
    <w:rsid w:val="004E1099"/>
    <w:rsid w:val="004E11DA"/>
    <w:rsid w:val="004E129D"/>
    <w:rsid w:val="004E12BC"/>
    <w:rsid w:val="004E1317"/>
    <w:rsid w:val="004E18F0"/>
    <w:rsid w:val="004E1CC7"/>
    <w:rsid w:val="004E1D9A"/>
    <w:rsid w:val="004E1DDB"/>
    <w:rsid w:val="004E1F6A"/>
    <w:rsid w:val="004E2057"/>
    <w:rsid w:val="004E2112"/>
    <w:rsid w:val="004E216C"/>
    <w:rsid w:val="004E2189"/>
    <w:rsid w:val="004E2213"/>
    <w:rsid w:val="004E2219"/>
    <w:rsid w:val="004E2243"/>
    <w:rsid w:val="004E22C4"/>
    <w:rsid w:val="004E250F"/>
    <w:rsid w:val="004E2516"/>
    <w:rsid w:val="004E259C"/>
    <w:rsid w:val="004E2781"/>
    <w:rsid w:val="004E27A8"/>
    <w:rsid w:val="004E2827"/>
    <w:rsid w:val="004E2AC4"/>
    <w:rsid w:val="004E2BCC"/>
    <w:rsid w:val="004E2CDA"/>
    <w:rsid w:val="004E2F5A"/>
    <w:rsid w:val="004E2F7D"/>
    <w:rsid w:val="004E2F7E"/>
    <w:rsid w:val="004E3015"/>
    <w:rsid w:val="004E3067"/>
    <w:rsid w:val="004E321E"/>
    <w:rsid w:val="004E337D"/>
    <w:rsid w:val="004E344B"/>
    <w:rsid w:val="004E34AE"/>
    <w:rsid w:val="004E34C8"/>
    <w:rsid w:val="004E35C6"/>
    <w:rsid w:val="004E375D"/>
    <w:rsid w:val="004E37F7"/>
    <w:rsid w:val="004E3862"/>
    <w:rsid w:val="004E38D7"/>
    <w:rsid w:val="004E3C2A"/>
    <w:rsid w:val="004E3C59"/>
    <w:rsid w:val="004E3CE7"/>
    <w:rsid w:val="004E3DE8"/>
    <w:rsid w:val="004E3E21"/>
    <w:rsid w:val="004E3EC2"/>
    <w:rsid w:val="004E3EDC"/>
    <w:rsid w:val="004E4035"/>
    <w:rsid w:val="004E41A5"/>
    <w:rsid w:val="004E42AA"/>
    <w:rsid w:val="004E43DA"/>
    <w:rsid w:val="004E454B"/>
    <w:rsid w:val="004E4586"/>
    <w:rsid w:val="004E45AF"/>
    <w:rsid w:val="004E4713"/>
    <w:rsid w:val="004E475E"/>
    <w:rsid w:val="004E477D"/>
    <w:rsid w:val="004E4822"/>
    <w:rsid w:val="004E4C0F"/>
    <w:rsid w:val="004E4EAF"/>
    <w:rsid w:val="004E4FDA"/>
    <w:rsid w:val="004E50DF"/>
    <w:rsid w:val="004E50E8"/>
    <w:rsid w:val="004E5124"/>
    <w:rsid w:val="004E5130"/>
    <w:rsid w:val="004E51D5"/>
    <w:rsid w:val="004E53AC"/>
    <w:rsid w:val="004E53B0"/>
    <w:rsid w:val="004E54E9"/>
    <w:rsid w:val="004E54ED"/>
    <w:rsid w:val="004E5513"/>
    <w:rsid w:val="004E5547"/>
    <w:rsid w:val="004E56A8"/>
    <w:rsid w:val="004E574A"/>
    <w:rsid w:val="004E574D"/>
    <w:rsid w:val="004E5A6B"/>
    <w:rsid w:val="004E5A7A"/>
    <w:rsid w:val="004E5BBA"/>
    <w:rsid w:val="004E5C55"/>
    <w:rsid w:val="004E5CC0"/>
    <w:rsid w:val="004E5D0C"/>
    <w:rsid w:val="004E5D64"/>
    <w:rsid w:val="004E5DA2"/>
    <w:rsid w:val="004E5DC0"/>
    <w:rsid w:val="004E5E7E"/>
    <w:rsid w:val="004E5F39"/>
    <w:rsid w:val="004E5FEA"/>
    <w:rsid w:val="004E604E"/>
    <w:rsid w:val="004E60CE"/>
    <w:rsid w:val="004E611B"/>
    <w:rsid w:val="004E6172"/>
    <w:rsid w:val="004E6186"/>
    <w:rsid w:val="004E628E"/>
    <w:rsid w:val="004E62E6"/>
    <w:rsid w:val="004E64BC"/>
    <w:rsid w:val="004E68DF"/>
    <w:rsid w:val="004E6AD8"/>
    <w:rsid w:val="004E6BEF"/>
    <w:rsid w:val="004E6CC6"/>
    <w:rsid w:val="004E6D6E"/>
    <w:rsid w:val="004E6DEE"/>
    <w:rsid w:val="004E6F3E"/>
    <w:rsid w:val="004E6F43"/>
    <w:rsid w:val="004E6F4D"/>
    <w:rsid w:val="004E6F6C"/>
    <w:rsid w:val="004E6F7A"/>
    <w:rsid w:val="004E7015"/>
    <w:rsid w:val="004E7285"/>
    <w:rsid w:val="004E72C3"/>
    <w:rsid w:val="004E7464"/>
    <w:rsid w:val="004E7527"/>
    <w:rsid w:val="004E7592"/>
    <w:rsid w:val="004E7681"/>
    <w:rsid w:val="004E78C0"/>
    <w:rsid w:val="004E796E"/>
    <w:rsid w:val="004E7A2D"/>
    <w:rsid w:val="004E7A88"/>
    <w:rsid w:val="004E7C7D"/>
    <w:rsid w:val="004E7CAD"/>
    <w:rsid w:val="004F02BD"/>
    <w:rsid w:val="004F02E3"/>
    <w:rsid w:val="004F0329"/>
    <w:rsid w:val="004F0432"/>
    <w:rsid w:val="004F055E"/>
    <w:rsid w:val="004F057D"/>
    <w:rsid w:val="004F0696"/>
    <w:rsid w:val="004F06AE"/>
    <w:rsid w:val="004F07C9"/>
    <w:rsid w:val="004F0812"/>
    <w:rsid w:val="004F0840"/>
    <w:rsid w:val="004F0847"/>
    <w:rsid w:val="004F089D"/>
    <w:rsid w:val="004F09E1"/>
    <w:rsid w:val="004F0A93"/>
    <w:rsid w:val="004F0CDF"/>
    <w:rsid w:val="004F0F6B"/>
    <w:rsid w:val="004F1029"/>
    <w:rsid w:val="004F1239"/>
    <w:rsid w:val="004F1326"/>
    <w:rsid w:val="004F13F9"/>
    <w:rsid w:val="004F1441"/>
    <w:rsid w:val="004F1528"/>
    <w:rsid w:val="004F15C1"/>
    <w:rsid w:val="004F15EC"/>
    <w:rsid w:val="004F1971"/>
    <w:rsid w:val="004F1ABE"/>
    <w:rsid w:val="004F1EBE"/>
    <w:rsid w:val="004F1FAC"/>
    <w:rsid w:val="004F201B"/>
    <w:rsid w:val="004F208D"/>
    <w:rsid w:val="004F209C"/>
    <w:rsid w:val="004F2235"/>
    <w:rsid w:val="004F2279"/>
    <w:rsid w:val="004F2347"/>
    <w:rsid w:val="004F246A"/>
    <w:rsid w:val="004F2735"/>
    <w:rsid w:val="004F27B8"/>
    <w:rsid w:val="004F27BB"/>
    <w:rsid w:val="004F28D0"/>
    <w:rsid w:val="004F28F5"/>
    <w:rsid w:val="004F29E5"/>
    <w:rsid w:val="004F2AD9"/>
    <w:rsid w:val="004F2D17"/>
    <w:rsid w:val="004F2D36"/>
    <w:rsid w:val="004F2DB6"/>
    <w:rsid w:val="004F2DE6"/>
    <w:rsid w:val="004F2DFE"/>
    <w:rsid w:val="004F2F86"/>
    <w:rsid w:val="004F3279"/>
    <w:rsid w:val="004F3307"/>
    <w:rsid w:val="004F3317"/>
    <w:rsid w:val="004F332A"/>
    <w:rsid w:val="004F3413"/>
    <w:rsid w:val="004F34DB"/>
    <w:rsid w:val="004F3500"/>
    <w:rsid w:val="004F36E5"/>
    <w:rsid w:val="004F3985"/>
    <w:rsid w:val="004F3B96"/>
    <w:rsid w:val="004F3C69"/>
    <w:rsid w:val="004F3D79"/>
    <w:rsid w:val="004F3E9F"/>
    <w:rsid w:val="004F3FC0"/>
    <w:rsid w:val="004F4017"/>
    <w:rsid w:val="004F40C9"/>
    <w:rsid w:val="004F419B"/>
    <w:rsid w:val="004F4255"/>
    <w:rsid w:val="004F4281"/>
    <w:rsid w:val="004F4374"/>
    <w:rsid w:val="004F43D7"/>
    <w:rsid w:val="004F44B4"/>
    <w:rsid w:val="004F4540"/>
    <w:rsid w:val="004F45C2"/>
    <w:rsid w:val="004F4680"/>
    <w:rsid w:val="004F46C9"/>
    <w:rsid w:val="004F4787"/>
    <w:rsid w:val="004F483F"/>
    <w:rsid w:val="004F4873"/>
    <w:rsid w:val="004F4950"/>
    <w:rsid w:val="004F4A4D"/>
    <w:rsid w:val="004F4BAF"/>
    <w:rsid w:val="004F4BC1"/>
    <w:rsid w:val="004F4E6A"/>
    <w:rsid w:val="004F4E73"/>
    <w:rsid w:val="004F4F1E"/>
    <w:rsid w:val="004F519D"/>
    <w:rsid w:val="004F5295"/>
    <w:rsid w:val="004F5343"/>
    <w:rsid w:val="004F53DF"/>
    <w:rsid w:val="004F549A"/>
    <w:rsid w:val="004F549D"/>
    <w:rsid w:val="004F557D"/>
    <w:rsid w:val="004F55BB"/>
    <w:rsid w:val="004F5727"/>
    <w:rsid w:val="004F5740"/>
    <w:rsid w:val="004F57C9"/>
    <w:rsid w:val="004F5882"/>
    <w:rsid w:val="004F58DF"/>
    <w:rsid w:val="004F59BD"/>
    <w:rsid w:val="004F5C2F"/>
    <w:rsid w:val="004F5D3C"/>
    <w:rsid w:val="004F5D83"/>
    <w:rsid w:val="004F5EAE"/>
    <w:rsid w:val="004F5EE6"/>
    <w:rsid w:val="004F5F32"/>
    <w:rsid w:val="004F6059"/>
    <w:rsid w:val="004F611E"/>
    <w:rsid w:val="004F61B6"/>
    <w:rsid w:val="004F62D9"/>
    <w:rsid w:val="004F6375"/>
    <w:rsid w:val="004F648A"/>
    <w:rsid w:val="004F6550"/>
    <w:rsid w:val="004F665A"/>
    <w:rsid w:val="004F6668"/>
    <w:rsid w:val="004F66DF"/>
    <w:rsid w:val="004F6744"/>
    <w:rsid w:val="004F674F"/>
    <w:rsid w:val="004F6830"/>
    <w:rsid w:val="004F685E"/>
    <w:rsid w:val="004F6A48"/>
    <w:rsid w:val="004F6BA7"/>
    <w:rsid w:val="004F6CE9"/>
    <w:rsid w:val="004F6D0F"/>
    <w:rsid w:val="004F6D8A"/>
    <w:rsid w:val="004F6E2F"/>
    <w:rsid w:val="004F6ECA"/>
    <w:rsid w:val="004F712A"/>
    <w:rsid w:val="004F72B1"/>
    <w:rsid w:val="004F736F"/>
    <w:rsid w:val="004F74EB"/>
    <w:rsid w:val="004F766D"/>
    <w:rsid w:val="004F76EF"/>
    <w:rsid w:val="004F77E9"/>
    <w:rsid w:val="004F7A56"/>
    <w:rsid w:val="004F7DFE"/>
    <w:rsid w:val="004F7E69"/>
    <w:rsid w:val="004F7E88"/>
    <w:rsid w:val="0050001D"/>
    <w:rsid w:val="00500289"/>
    <w:rsid w:val="0050034A"/>
    <w:rsid w:val="00500537"/>
    <w:rsid w:val="00500650"/>
    <w:rsid w:val="005006D5"/>
    <w:rsid w:val="005007DB"/>
    <w:rsid w:val="00500A61"/>
    <w:rsid w:val="00500C04"/>
    <w:rsid w:val="00500C96"/>
    <w:rsid w:val="00500EC5"/>
    <w:rsid w:val="0050109D"/>
    <w:rsid w:val="005011A7"/>
    <w:rsid w:val="005011BD"/>
    <w:rsid w:val="005013D7"/>
    <w:rsid w:val="005014B7"/>
    <w:rsid w:val="0050157D"/>
    <w:rsid w:val="0050184E"/>
    <w:rsid w:val="005018A0"/>
    <w:rsid w:val="00501A08"/>
    <w:rsid w:val="00501A11"/>
    <w:rsid w:val="00501A89"/>
    <w:rsid w:val="00501A98"/>
    <w:rsid w:val="00501A9D"/>
    <w:rsid w:val="00501D26"/>
    <w:rsid w:val="00501DB9"/>
    <w:rsid w:val="00501E72"/>
    <w:rsid w:val="00501E77"/>
    <w:rsid w:val="00501F36"/>
    <w:rsid w:val="00501F4F"/>
    <w:rsid w:val="00501FF0"/>
    <w:rsid w:val="005020B4"/>
    <w:rsid w:val="0050236A"/>
    <w:rsid w:val="0050236F"/>
    <w:rsid w:val="005024C6"/>
    <w:rsid w:val="005024EF"/>
    <w:rsid w:val="005025F1"/>
    <w:rsid w:val="00502609"/>
    <w:rsid w:val="00502727"/>
    <w:rsid w:val="00502994"/>
    <w:rsid w:val="00502B5D"/>
    <w:rsid w:val="00502BBE"/>
    <w:rsid w:val="00502BEF"/>
    <w:rsid w:val="00502C9C"/>
    <w:rsid w:val="00502D60"/>
    <w:rsid w:val="00502F43"/>
    <w:rsid w:val="00502FC0"/>
    <w:rsid w:val="0050302B"/>
    <w:rsid w:val="0050319B"/>
    <w:rsid w:val="005031D7"/>
    <w:rsid w:val="005033CA"/>
    <w:rsid w:val="005033F3"/>
    <w:rsid w:val="005034B9"/>
    <w:rsid w:val="00503513"/>
    <w:rsid w:val="0050351D"/>
    <w:rsid w:val="00503625"/>
    <w:rsid w:val="005036CF"/>
    <w:rsid w:val="005037A0"/>
    <w:rsid w:val="00503842"/>
    <w:rsid w:val="005038BA"/>
    <w:rsid w:val="00503997"/>
    <w:rsid w:val="00503A46"/>
    <w:rsid w:val="00503C3B"/>
    <w:rsid w:val="00503C70"/>
    <w:rsid w:val="00503CA5"/>
    <w:rsid w:val="00503E42"/>
    <w:rsid w:val="00503F03"/>
    <w:rsid w:val="00503FC1"/>
    <w:rsid w:val="0050400C"/>
    <w:rsid w:val="0050407B"/>
    <w:rsid w:val="00504081"/>
    <w:rsid w:val="005040B7"/>
    <w:rsid w:val="00504116"/>
    <w:rsid w:val="005041F5"/>
    <w:rsid w:val="0050420C"/>
    <w:rsid w:val="005042DE"/>
    <w:rsid w:val="0050433C"/>
    <w:rsid w:val="00504365"/>
    <w:rsid w:val="00504476"/>
    <w:rsid w:val="0050452A"/>
    <w:rsid w:val="005047C9"/>
    <w:rsid w:val="00504A06"/>
    <w:rsid w:val="00504B9B"/>
    <w:rsid w:val="00504CFE"/>
    <w:rsid w:val="00504DA6"/>
    <w:rsid w:val="00504DE6"/>
    <w:rsid w:val="00504F34"/>
    <w:rsid w:val="005050E2"/>
    <w:rsid w:val="00505374"/>
    <w:rsid w:val="00505420"/>
    <w:rsid w:val="0050547B"/>
    <w:rsid w:val="005054F2"/>
    <w:rsid w:val="00505517"/>
    <w:rsid w:val="0050553E"/>
    <w:rsid w:val="0050560A"/>
    <w:rsid w:val="0050563A"/>
    <w:rsid w:val="005056DB"/>
    <w:rsid w:val="005057D5"/>
    <w:rsid w:val="00505849"/>
    <w:rsid w:val="00505860"/>
    <w:rsid w:val="0050591F"/>
    <w:rsid w:val="00505983"/>
    <w:rsid w:val="00505A08"/>
    <w:rsid w:val="00505AAB"/>
    <w:rsid w:val="00505B52"/>
    <w:rsid w:val="00505BD2"/>
    <w:rsid w:val="00505C45"/>
    <w:rsid w:val="00505D47"/>
    <w:rsid w:val="00505E1E"/>
    <w:rsid w:val="00505F86"/>
    <w:rsid w:val="00506038"/>
    <w:rsid w:val="0050616F"/>
    <w:rsid w:val="00506377"/>
    <w:rsid w:val="00506416"/>
    <w:rsid w:val="005064E1"/>
    <w:rsid w:val="00506563"/>
    <w:rsid w:val="0050668E"/>
    <w:rsid w:val="00506755"/>
    <w:rsid w:val="00506759"/>
    <w:rsid w:val="0050690D"/>
    <w:rsid w:val="005069E4"/>
    <w:rsid w:val="00506AAF"/>
    <w:rsid w:val="00506C33"/>
    <w:rsid w:val="00506C9C"/>
    <w:rsid w:val="00506D55"/>
    <w:rsid w:val="00506D79"/>
    <w:rsid w:val="00506DD5"/>
    <w:rsid w:val="00506E66"/>
    <w:rsid w:val="00506F06"/>
    <w:rsid w:val="00506F13"/>
    <w:rsid w:val="00506FC1"/>
    <w:rsid w:val="00506FC3"/>
    <w:rsid w:val="005071D6"/>
    <w:rsid w:val="00507291"/>
    <w:rsid w:val="005072C8"/>
    <w:rsid w:val="005072ED"/>
    <w:rsid w:val="0050734B"/>
    <w:rsid w:val="005075C2"/>
    <w:rsid w:val="00507988"/>
    <w:rsid w:val="00507A15"/>
    <w:rsid w:val="00507A16"/>
    <w:rsid w:val="00507DB2"/>
    <w:rsid w:val="00507DEF"/>
    <w:rsid w:val="00507E13"/>
    <w:rsid w:val="00507EE0"/>
    <w:rsid w:val="00507F18"/>
    <w:rsid w:val="00507F28"/>
    <w:rsid w:val="00507FA4"/>
    <w:rsid w:val="00507FDB"/>
    <w:rsid w:val="0051002F"/>
    <w:rsid w:val="005101FF"/>
    <w:rsid w:val="00510307"/>
    <w:rsid w:val="0051034F"/>
    <w:rsid w:val="00510366"/>
    <w:rsid w:val="005103CD"/>
    <w:rsid w:val="0051041D"/>
    <w:rsid w:val="00510773"/>
    <w:rsid w:val="00510896"/>
    <w:rsid w:val="00510B75"/>
    <w:rsid w:val="00510B9E"/>
    <w:rsid w:val="00510CC4"/>
    <w:rsid w:val="00510D63"/>
    <w:rsid w:val="00510D79"/>
    <w:rsid w:val="00510E8A"/>
    <w:rsid w:val="00510F8B"/>
    <w:rsid w:val="00510FDB"/>
    <w:rsid w:val="00511084"/>
    <w:rsid w:val="0051114B"/>
    <w:rsid w:val="005111BF"/>
    <w:rsid w:val="005112E8"/>
    <w:rsid w:val="005112F0"/>
    <w:rsid w:val="0051147A"/>
    <w:rsid w:val="00511822"/>
    <w:rsid w:val="00511860"/>
    <w:rsid w:val="0051195F"/>
    <w:rsid w:val="005119B5"/>
    <w:rsid w:val="005119DB"/>
    <w:rsid w:val="00511A02"/>
    <w:rsid w:val="00511A2C"/>
    <w:rsid w:val="00511AA2"/>
    <w:rsid w:val="00511AAF"/>
    <w:rsid w:val="00511E93"/>
    <w:rsid w:val="00511EA2"/>
    <w:rsid w:val="00511F1C"/>
    <w:rsid w:val="00511F22"/>
    <w:rsid w:val="00511F82"/>
    <w:rsid w:val="005120F1"/>
    <w:rsid w:val="0051210B"/>
    <w:rsid w:val="0051211D"/>
    <w:rsid w:val="005121F6"/>
    <w:rsid w:val="005122A7"/>
    <w:rsid w:val="005124B1"/>
    <w:rsid w:val="0051259F"/>
    <w:rsid w:val="00512676"/>
    <w:rsid w:val="005128CE"/>
    <w:rsid w:val="0051298B"/>
    <w:rsid w:val="005129B7"/>
    <w:rsid w:val="00512AF7"/>
    <w:rsid w:val="00512C0B"/>
    <w:rsid w:val="00512D36"/>
    <w:rsid w:val="00512DD9"/>
    <w:rsid w:val="00512E3A"/>
    <w:rsid w:val="00512E71"/>
    <w:rsid w:val="00512EAC"/>
    <w:rsid w:val="00512EF5"/>
    <w:rsid w:val="005130CA"/>
    <w:rsid w:val="00513641"/>
    <w:rsid w:val="00513771"/>
    <w:rsid w:val="005138AB"/>
    <w:rsid w:val="00513907"/>
    <w:rsid w:val="00513B02"/>
    <w:rsid w:val="00513B06"/>
    <w:rsid w:val="00513B2C"/>
    <w:rsid w:val="00513B6B"/>
    <w:rsid w:val="00513C7A"/>
    <w:rsid w:val="00513CEB"/>
    <w:rsid w:val="00513E4A"/>
    <w:rsid w:val="00514003"/>
    <w:rsid w:val="00514013"/>
    <w:rsid w:val="005140B0"/>
    <w:rsid w:val="00514114"/>
    <w:rsid w:val="00514194"/>
    <w:rsid w:val="005141BF"/>
    <w:rsid w:val="0051429E"/>
    <w:rsid w:val="00514592"/>
    <w:rsid w:val="00514653"/>
    <w:rsid w:val="005146E9"/>
    <w:rsid w:val="00514715"/>
    <w:rsid w:val="005147FF"/>
    <w:rsid w:val="0051494B"/>
    <w:rsid w:val="005149CF"/>
    <w:rsid w:val="00514A68"/>
    <w:rsid w:val="00514A93"/>
    <w:rsid w:val="00514AEE"/>
    <w:rsid w:val="00514AF9"/>
    <w:rsid w:val="00514D05"/>
    <w:rsid w:val="00514EB3"/>
    <w:rsid w:val="00514EC8"/>
    <w:rsid w:val="00514F49"/>
    <w:rsid w:val="00514F79"/>
    <w:rsid w:val="005150A7"/>
    <w:rsid w:val="00515191"/>
    <w:rsid w:val="0051523F"/>
    <w:rsid w:val="0051531C"/>
    <w:rsid w:val="00515365"/>
    <w:rsid w:val="00515436"/>
    <w:rsid w:val="0051547F"/>
    <w:rsid w:val="005154F0"/>
    <w:rsid w:val="00515512"/>
    <w:rsid w:val="0051559D"/>
    <w:rsid w:val="00515606"/>
    <w:rsid w:val="00515609"/>
    <w:rsid w:val="005158A0"/>
    <w:rsid w:val="0051599C"/>
    <w:rsid w:val="005159CC"/>
    <w:rsid w:val="00515A02"/>
    <w:rsid w:val="00515A23"/>
    <w:rsid w:val="00515A6E"/>
    <w:rsid w:val="00515B83"/>
    <w:rsid w:val="00515C3C"/>
    <w:rsid w:val="00515C77"/>
    <w:rsid w:val="00515D6E"/>
    <w:rsid w:val="00515DEC"/>
    <w:rsid w:val="00515E1A"/>
    <w:rsid w:val="00515EA7"/>
    <w:rsid w:val="00515EB7"/>
    <w:rsid w:val="00515EDE"/>
    <w:rsid w:val="00515FC1"/>
    <w:rsid w:val="00516043"/>
    <w:rsid w:val="00516124"/>
    <w:rsid w:val="00516235"/>
    <w:rsid w:val="00516287"/>
    <w:rsid w:val="0051637C"/>
    <w:rsid w:val="005163BE"/>
    <w:rsid w:val="005163BF"/>
    <w:rsid w:val="0051647C"/>
    <w:rsid w:val="0051654C"/>
    <w:rsid w:val="00516560"/>
    <w:rsid w:val="00516564"/>
    <w:rsid w:val="00516609"/>
    <w:rsid w:val="0051661A"/>
    <w:rsid w:val="00516685"/>
    <w:rsid w:val="005166AD"/>
    <w:rsid w:val="00516759"/>
    <w:rsid w:val="0051684D"/>
    <w:rsid w:val="00516A9A"/>
    <w:rsid w:val="00516BF5"/>
    <w:rsid w:val="00516DDD"/>
    <w:rsid w:val="00516E2E"/>
    <w:rsid w:val="005170B1"/>
    <w:rsid w:val="005170FF"/>
    <w:rsid w:val="005171AE"/>
    <w:rsid w:val="0051735A"/>
    <w:rsid w:val="0051741A"/>
    <w:rsid w:val="005174A5"/>
    <w:rsid w:val="0051755D"/>
    <w:rsid w:val="0051760C"/>
    <w:rsid w:val="00517664"/>
    <w:rsid w:val="00517778"/>
    <w:rsid w:val="005179AA"/>
    <w:rsid w:val="00517A02"/>
    <w:rsid w:val="00517BB6"/>
    <w:rsid w:val="00517CB1"/>
    <w:rsid w:val="00517E4A"/>
    <w:rsid w:val="00520042"/>
    <w:rsid w:val="00520075"/>
    <w:rsid w:val="005207BC"/>
    <w:rsid w:val="005207C4"/>
    <w:rsid w:val="00520879"/>
    <w:rsid w:val="005208CC"/>
    <w:rsid w:val="00520985"/>
    <w:rsid w:val="00520C36"/>
    <w:rsid w:val="00520FE7"/>
    <w:rsid w:val="0052115A"/>
    <w:rsid w:val="005211E9"/>
    <w:rsid w:val="00521266"/>
    <w:rsid w:val="0052126F"/>
    <w:rsid w:val="0052129E"/>
    <w:rsid w:val="005212DF"/>
    <w:rsid w:val="00521320"/>
    <w:rsid w:val="00521383"/>
    <w:rsid w:val="005213BE"/>
    <w:rsid w:val="005213E0"/>
    <w:rsid w:val="005214DA"/>
    <w:rsid w:val="00521659"/>
    <w:rsid w:val="00521730"/>
    <w:rsid w:val="00521936"/>
    <w:rsid w:val="005219F8"/>
    <w:rsid w:val="00521A8D"/>
    <w:rsid w:val="00521A9C"/>
    <w:rsid w:val="00521AF2"/>
    <w:rsid w:val="00521AFC"/>
    <w:rsid w:val="00521B49"/>
    <w:rsid w:val="00521B57"/>
    <w:rsid w:val="00521D2B"/>
    <w:rsid w:val="00521D48"/>
    <w:rsid w:val="00521DBF"/>
    <w:rsid w:val="00521E18"/>
    <w:rsid w:val="00521E5A"/>
    <w:rsid w:val="00521EFA"/>
    <w:rsid w:val="0052206C"/>
    <w:rsid w:val="005220BA"/>
    <w:rsid w:val="005220D3"/>
    <w:rsid w:val="00522100"/>
    <w:rsid w:val="005221B8"/>
    <w:rsid w:val="0052221F"/>
    <w:rsid w:val="00522360"/>
    <w:rsid w:val="005223A0"/>
    <w:rsid w:val="00522431"/>
    <w:rsid w:val="0052247F"/>
    <w:rsid w:val="0052248E"/>
    <w:rsid w:val="005224B5"/>
    <w:rsid w:val="005225AE"/>
    <w:rsid w:val="005225F7"/>
    <w:rsid w:val="0052260A"/>
    <w:rsid w:val="005227FF"/>
    <w:rsid w:val="00522871"/>
    <w:rsid w:val="00522902"/>
    <w:rsid w:val="00522918"/>
    <w:rsid w:val="005229C8"/>
    <w:rsid w:val="00522AAC"/>
    <w:rsid w:val="00522AC0"/>
    <w:rsid w:val="00522C4B"/>
    <w:rsid w:val="00522D56"/>
    <w:rsid w:val="00522E5E"/>
    <w:rsid w:val="00522EE3"/>
    <w:rsid w:val="00522FF5"/>
    <w:rsid w:val="00523081"/>
    <w:rsid w:val="005230C8"/>
    <w:rsid w:val="00523150"/>
    <w:rsid w:val="00523299"/>
    <w:rsid w:val="005233BF"/>
    <w:rsid w:val="005234DA"/>
    <w:rsid w:val="00523546"/>
    <w:rsid w:val="00523592"/>
    <w:rsid w:val="005235AA"/>
    <w:rsid w:val="005235F8"/>
    <w:rsid w:val="00523642"/>
    <w:rsid w:val="005236F2"/>
    <w:rsid w:val="005237BE"/>
    <w:rsid w:val="005237F1"/>
    <w:rsid w:val="0052383F"/>
    <w:rsid w:val="0052384C"/>
    <w:rsid w:val="00523850"/>
    <w:rsid w:val="005238A1"/>
    <w:rsid w:val="005238FA"/>
    <w:rsid w:val="005239C0"/>
    <w:rsid w:val="005239CC"/>
    <w:rsid w:val="00523AA2"/>
    <w:rsid w:val="00523B63"/>
    <w:rsid w:val="00523BDC"/>
    <w:rsid w:val="00523C4D"/>
    <w:rsid w:val="00523CA7"/>
    <w:rsid w:val="00523D79"/>
    <w:rsid w:val="00523E91"/>
    <w:rsid w:val="00523EEE"/>
    <w:rsid w:val="005240D8"/>
    <w:rsid w:val="00524125"/>
    <w:rsid w:val="0052416A"/>
    <w:rsid w:val="005242D0"/>
    <w:rsid w:val="00524374"/>
    <w:rsid w:val="00524576"/>
    <w:rsid w:val="0052459C"/>
    <w:rsid w:val="00524643"/>
    <w:rsid w:val="0052493A"/>
    <w:rsid w:val="00524A6B"/>
    <w:rsid w:val="00524AF0"/>
    <w:rsid w:val="00524AFB"/>
    <w:rsid w:val="00524B3A"/>
    <w:rsid w:val="00524B9D"/>
    <w:rsid w:val="00524BC2"/>
    <w:rsid w:val="00524C01"/>
    <w:rsid w:val="00524C45"/>
    <w:rsid w:val="00524C9C"/>
    <w:rsid w:val="00524CA8"/>
    <w:rsid w:val="00524CC5"/>
    <w:rsid w:val="00524D8C"/>
    <w:rsid w:val="00524E1C"/>
    <w:rsid w:val="00525262"/>
    <w:rsid w:val="005253CF"/>
    <w:rsid w:val="00525413"/>
    <w:rsid w:val="00525419"/>
    <w:rsid w:val="00525719"/>
    <w:rsid w:val="00525846"/>
    <w:rsid w:val="005258D9"/>
    <w:rsid w:val="00525A76"/>
    <w:rsid w:val="00525B5B"/>
    <w:rsid w:val="00525BF0"/>
    <w:rsid w:val="00525BFF"/>
    <w:rsid w:val="00525D5D"/>
    <w:rsid w:val="00525D9B"/>
    <w:rsid w:val="00525F6C"/>
    <w:rsid w:val="00525FEB"/>
    <w:rsid w:val="00525FED"/>
    <w:rsid w:val="00526104"/>
    <w:rsid w:val="0052613C"/>
    <w:rsid w:val="0052617A"/>
    <w:rsid w:val="0052627E"/>
    <w:rsid w:val="0052639F"/>
    <w:rsid w:val="005263E6"/>
    <w:rsid w:val="005265B4"/>
    <w:rsid w:val="0052677B"/>
    <w:rsid w:val="0052689E"/>
    <w:rsid w:val="005268D9"/>
    <w:rsid w:val="00526A36"/>
    <w:rsid w:val="00526BEB"/>
    <w:rsid w:val="00526C28"/>
    <w:rsid w:val="00526CC6"/>
    <w:rsid w:val="00526D27"/>
    <w:rsid w:val="0052701C"/>
    <w:rsid w:val="00527077"/>
    <w:rsid w:val="00527354"/>
    <w:rsid w:val="005273CA"/>
    <w:rsid w:val="00527797"/>
    <w:rsid w:val="0052799C"/>
    <w:rsid w:val="005279B1"/>
    <w:rsid w:val="00527C2C"/>
    <w:rsid w:val="00527CF8"/>
    <w:rsid w:val="00527E06"/>
    <w:rsid w:val="00527E53"/>
    <w:rsid w:val="00527E8D"/>
    <w:rsid w:val="00527ED1"/>
    <w:rsid w:val="00527F3E"/>
    <w:rsid w:val="00527F48"/>
    <w:rsid w:val="00527F6E"/>
    <w:rsid w:val="00530178"/>
    <w:rsid w:val="00530224"/>
    <w:rsid w:val="00530368"/>
    <w:rsid w:val="00530474"/>
    <w:rsid w:val="0053053D"/>
    <w:rsid w:val="00530548"/>
    <w:rsid w:val="0053057F"/>
    <w:rsid w:val="005305A0"/>
    <w:rsid w:val="00530865"/>
    <w:rsid w:val="00530971"/>
    <w:rsid w:val="00530982"/>
    <w:rsid w:val="005309B4"/>
    <w:rsid w:val="00530ABA"/>
    <w:rsid w:val="00530BB9"/>
    <w:rsid w:val="00530C8E"/>
    <w:rsid w:val="00530E15"/>
    <w:rsid w:val="00530F07"/>
    <w:rsid w:val="00530F63"/>
    <w:rsid w:val="0053110B"/>
    <w:rsid w:val="00531156"/>
    <w:rsid w:val="005311D8"/>
    <w:rsid w:val="00531208"/>
    <w:rsid w:val="0053129D"/>
    <w:rsid w:val="005312A1"/>
    <w:rsid w:val="00531512"/>
    <w:rsid w:val="0053172B"/>
    <w:rsid w:val="0053179C"/>
    <w:rsid w:val="005317A6"/>
    <w:rsid w:val="005319D4"/>
    <w:rsid w:val="00531A1C"/>
    <w:rsid w:val="00531A53"/>
    <w:rsid w:val="00531A82"/>
    <w:rsid w:val="00531B16"/>
    <w:rsid w:val="00531B95"/>
    <w:rsid w:val="00531C45"/>
    <w:rsid w:val="00531DC1"/>
    <w:rsid w:val="00531DE3"/>
    <w:rsid w:val="00531E27"/>
    <w:rsid w:val="00531ED6"/>
    <w:rsid w:val="00531FA0"/>
    <w:rsid w:val="00532015"/>
    <w:rsid w:val="005320BB"/>
    <w:rsid w:val="00532200"/>
    <w:rsid w:val="00532230"/>
    <w:rsid w:val="0053225A"/>
    <w:rsid w:val="005323B5"/>
    <w:rsid w:val="005324D3"/>
    <w:rsid w:val="00532511"/>
    <w:rsid w:val="005326DA"/>
    <w:rsid w:val="0053279B"/>
    <w:rsid w:val="005327D2"/>
    <w:rsid w:val="0053283D"/>
    <w:rsid w:val="005328BE"/>
    <w:rsid w:val="00532B2A"/>
    <w:rsid w:val="00532B3E"/>
    <w:rsid w:val="00532B74"/>
    <w:rsid w:val="00532B95"/>
    <w:rsid w:val="00532C05"/>
    <w:rsid w:val="00532D10"/>
    <w:rsid w:val="00532DB2"/>
    <w:rsid w:val="00532EFB"/>
    <w:rsid w:val="00532F16"/>
    <w:rsid w:val="00532F79"/>
    <w:rsid w:val="00532FCC"/>
    <w:rsid w:val="0053310C"/>
    <w:rsid w:val="005332E3"/>
    <w:rsid w:val="005333BC"/>
    <w:rsid w:val="00533673"/>
    <w:rsid w:val="00533676"/>
    <w:rsid w:val="005336F5"/>
    <w:rsid w:val="00533B46"/>
    <w:rsid w:val="00533C34"/>
    <w:rsid w:val="00533E7A"/>
    <w:rsid w:val="00533EEB"/>
    <w:rsid w:val="00534201"/>
    <w:rsid w:val="00534439"/>
    <w:rsid w:val="005344A3"/>
    <w:rsid w:val="0053458D"/>
    <w:rsid w:val="00534594"/>
    <w:rsid w:val="00534643"/>
    <w:rsid w:val="005346ED"/>
    <w:rsid w:val="00534768"/>
    <w:rsid w:val="00534874"/>
    <w:rsid w:val="0053490C"/>
    <w:rsid w:val="005349F9"/>
    <w:rsid w:val="00534A90"/>
    <w:rsid w:val="00534C3C"/>
    <w:rsid w:val="005350DA"/>
    <w:rsid w:val="00535191"/>
    <w:rsid w:val="005351A5"/>
    <w:rsid w:val="00535202"/>
    <w:rsid w:val="00535234"/>
    <w:rsid w:val="00535366"/>
    <w:rsid w:val="005353D4"/>
    <w:rsid w:val="005354A6"/>
    <w:rsid w:val="00535625"/>
    <w:rsid w:val="0053579F"/>
    <w:rsid w:val="005357F4"/>
    <w:rsid w:val="005358A8"/>
    <w:rsid w:val="005358EA"/>
    <w:rsid w:val="0053590E"/>
    <w:rsid w:val="00535938"/>
    <w:rsid w:val="005359F7"/>
    <w:rsid w:val="00535A20"/>
    <w:rsid w:val="00535C3E"/>
    <w:rsid w:val="005360C2"/>
    <w:rsid w:val="00536180"/>
    <w:rsid w:val="005361C4"/>
    <w:rsid w:val="00536232"/>
    <w:rsid w:val="005362A8"/>
    <w:rsid w:val="00536336"/>
    <w:rsid w:val="00536369"/>
    <w:rsid w:val="00536547"/>
    <w:rsid w:val="00536776"/>
    <w:rsid w:val="00536822"/>
    <w:rsid w:val="00536902"/>
    <w:rsid w:val="00536950"/>
    <w:rsid w:val="00536969"/>
    <w:rsid w:val="00536AC6"/>
    <w:rsid w:val="00536AE9"/>
    <w:rsid w:val="00536AF4"/>
    <w:rsid w:val="00536B98"/>
    <w:rsid w:val="00536C0E"/>
    <w:rsid w:val="00536CC0"/>
    <w:rsid w:val="00536CEE"/>
    <w:rsid w:val="00536D98"/>
    <w:rsid w:val="00536EA0"/>
    <w:rsid w:val="005370B5"/>
    <w:rsid w:val="005370FF"/>
    <w:rsid w:val="00537124"/>
    <w:rsid w:val="005372ED"/>
    <w:rsid w:val="0053736E"/>
    <w:rsid w:val="00537514"/>
    <w:rsid w:val="00537542"/>
    <w:rsid w:val="00537544"/>
    <w:rsid w:val="0053760D"/>
    <w:rsid w:val="0053761B"/>
    <w:rsid w:val="00537727"/>
    <w:rsid w:val="00537745"/>
    <w:rsid w:val="005377CC"/>
    <w:rsid w:val="0053799D"/>
    <w:rsid w:val="00537C3A"/>
    <w:rsid w:val="00537C56"/>
    <w:rsid w:val="00537DBE"/>
    <w:rsid w:val="00537E42"/>
    <w:rsid w:val="005400AE"/>
    <w:rsid w:val="005400E0"/>
    <w:rsid w:val="005401D4"/>
    <w:rsid w:val="005402B0"/>
    <w:rsid w:val="0054033B"/>
    <w:rsid w:val="0054057E"/>
    <w:rsid w:val="005406AD"/>
    <w:rsid w:val="005407F6"/>
    <w:rsid w:val="00540848"/>
    <w:rsid w:val="005409A0"/>
    <w:rsid w:val="00540A86"/>
    <w:rsid w:val="00540BD8"/>
    <w:rsid w:val="00540C8E"/>
    <w:rsid w:val="00540D8A"/>
    <w:rsid w:val="00540DA8"/>
    <w:rsid w:val="00540E13"/>
    <w:rsid w:val="00540E74"/>
    <w:rsid w:val="00541138"/>
    <w:rsid w:val="00541278"/>
    <w:rsid w:val="005412B4"/>
    <w:rsid w:val="0054136C"/>
    <w:rsid w:val="005413D6"/>
    <w:rsid w:val="00541616"/>
    <w:rsid w:val="0054188B"/>
    <w:rsid w:val="005418EB"/>
    <w:rsid w:val="00541A4B"/>
    <w:rsid w:val="00541AF3"/>
    <w:rsid w:val="00541AF5"/>
    <w:rsid w:val="00541B7C"/>
    <w:rsid w:val="00541C4D"/>
    <w:rsid w:val="00541C50"/>
    <w:rsid w:val="0054202C"/>
    <w:rsid w:val="00542122"/>
    <w:rsid w:val="0054233D"/>
    <w:rsid w:val="005423A4"/>
    <w:rsid w:val="005423B7"/>
    <w:rsid w:val="00542510"/>
    <w:rsid w:val="00542596"/>
    <w:rsid w:val="005425A7"/>
    <w:rsid w:val="00542786"/>
    <w:rsid w:val="0054279D"/>
    <w:rsid w:val="00542996"/>
    <w:rsid w:val="005429D6"/>
    <w:rsid w:val="00542A01"/>
    <w:rsid w:val="00542A2B"/>
    <w:rsid w:val="00542CD3"/>
    <w:rsid w:val="00542D97"/>
    <w:rsid w:val="00542E51"/>
    <w:rsid w:val="00542ED8"/>
    <w:rsid w:val="00542FCB"/>
    <w:rsid w:val="00543080"/>
    <w:rsid w:val="0054310F"/>
    <w:rsid w:val="00543139"/>
    <w:rsid w:val="0054319E"/>
    <w:rsid w:val="005432D2"/>
    <w:rsid w:val="005433C3"/>
    <w:rsid w:val="00543465"/>
    <w:rsid w:val="0054346D"/>
    <w:rsid w:val="005434A8"/>
    <w:rsid w:val="00543666"/>
    <w:rsid w:val="0054381F"/>
    <w:rsid w:val="0054389C"/>
    <w:rsid w:val="00543A55"/>
    <w:rsid w:val="00543A6C"/>
    <w:rsid w:val="00543BC7"/>
    <w:rsid w:val="00543D7D"/>
    <w:rsid w:val="00543DC7"/>
    <w:rsid w:val="00543E74"/>
    <w:rsid w:val="00543FC7"/>
    <w:rsid w:val="005440AB"/>
    <w:rsid w:val="005441D9"/>
    <w:rsid w:val="005442BD"/>
    <w:rsid w:val="00544416"/>
    <w:rsid w:val="00544544"/>
    <w:rsid w:val="00544586"/>
    <w:rsid w:val="0054458D"/>
    <w:rsid w:val="005445E4"/>
    <w:rsid w:val="005445FD"/>
    <w:rsid w:val="0054479F"/>
    <w:rsid w:val="00544B43"/>
    <w:rsid w:val="00544B53"/>
    <w:rsid w:val="00544B84"/>
    <w:rsid w:val="00544D68"/>
    <w:rsid w:val="00544F37"/>
    <w:rsid w:val="00545046"/>
    <w:rsid w:val="00545125"/>
    <w:rsid w:val="00545187"/>
    <w:rsid w:val="00545458"/>
    <w:rsid w:val="005454CE"/>
    <w:rsid w:val="0054587A"/>
    <w:rsid w:val="0054590C"/>
    <w:rsid w:val="00545CB9"/>
    <w:rsid w:val="00545CC0"/>
    <w:rsid w:val="00545DF3"/>
    <w:rsid w:val="00545E9B"/>
    <w:rsid w:val="00545FB0"/>
    <w:rsid w:val="005460B7"/>
    <w:rsid w:val="005460BE"/>
    <w:rsid w:val="00546196"/>
    <w:rsid w:val="0054619A"/>
    <w:rsid w:val="005461F9"/>
    <w:rsid w:val="005462C7"/>
    <w:rsid w:val="00546496"/>
    <w:rsid w:val="005464B7"/>
    <w:rsid w:val="00546649"/>
    <w:rsid w:val="00546954"/>
    <w:rsid w:val="00546A5F"/>
    <w:rsid w:val="00546AE4"/>
    <w:rsid w:val="00546AE9"/>
    <w:rsid w:val="00546B4E"/>
    <w:rsid w:val="00546E05"/>
    <w:rsid w:val="005472F7"/>
    <w:rsid w:val="005475BA"/>
    <w:rsid w:val="005475E3"/>
    <w:rsid w:val="00547713"/>
    <w:rsid w:val="00547BB5"/>
    <w:rsid w:val="00547D21"/>
    <w:rsid w:val="0055009D"/>
    <w:rsid w:val="005500DA"/>
    <w:rsid w:val="005502B9"/>
    <w:rsid w:val="005503EB"/>
    <w:rsid w:val="005504A0"/>
    <w:rsid w:val="00550942"/>
    <w:rsid w:val="00550A13"/>
    <w:rsid w:val="00550A5C"/>
    <w:rsid w:val="00550A5F"/>
    <w:rsid w:val="00550AFA"/>
    <w:rsid w:val="00550BFB"/>
    <w:rsid w:val="00550C4C"/>
    <w:rsid w:val="00550CA0"/>
    <w:rsid w:val="00550D6F"/>
    <w:rsid w:val="00550E69"/>
    <w:rsid w:val="00550F62"/>
    <w:rsid w:val="005510C1"/>
    <w:rsid w:val="0055113A"/>
    <w:rsid w:val="0055129A"/>
    <w:rsid w:val="005514EB"/>
    <w:rsid w:val="005517E6"/>
    <w:rsid w:val="00551A3C"/>
    <w:rsid w:val="00551A55"/>
    <w:rsid w:val="00551B62"/>
    <w:rsid w:val="00551B75"/>
    <w:rsid w:val="00551C4E"/>
    <w:rsid w:val="00551C7F"/>
    <w:rsid w:val="00551C9F"/>
    <w:rsid w:val="00551CDF"/>
    <w:rsid w:val="00551EB8"/>
    <w:rsid w:val="00551F53"/>
    <w:rsid w:val="00552002"/>
    <w:rsid w:val="00552294"/>
    <w:rsid w:val="0055237E"/>
    <w:rsid w:val="00552448"/>
    <w:rsid w:val="005524EF"/>
    <w:rsid w:val="00552551"/>
    <w:rsid w:val="005526E4"/>
    <w:rsid w:val="0055273A"/>
    <w:rsid w:val="0055293E"/>
    <w:rsid w:val="005529A8"/>
    <w:rsid w:val="00552D19"/>
    <w:rsid w:val="00552D22"/>
    <w:rsid w:val="00552DB1"/>
    <w:rsid w:val="00552EDB"/>
    <w:rsid w:val="00553219"/>
    <w:rsid w:val="005532B5"/>
    <w:rsid w:val="0055333C"/>
    <w:rsid w:val="00553359"/>
    <w:rsid w:val="005533D2"/>
    <w:rsid w:val="005534BD"/>
    <w:rsid w:val="005535D3"/>
    <w:rsid w:val="00553707"/>
    <w:rsid w:val="0055383D"/>
    <w:rsid w:val="00553984"/>
    <w:rsid w:val="0055398F"/>
    <w:rsid w:val="00553B19"/>
    <w:rsid w:val="00553B86"/>
    <w:rsid w:val="00553BC1"/>
    <w:rsid w:val="00553BCB"/>
    <w:rsid w:val="00553C9B"/>
    <w:rsid w:val="00553F64"/>
    <w:rsid w:val="00553FF0"/>
    <w:rsid w:val="0055404E"/>
    <w:rsid w:val="00554192"/>
    <w:rsid w:val="005544F1"/>
    <w:rsid w:val="00554522"/>
    <w:rsid w:val="00554814"/>
    <w:rsid w:val="0055483A"/>
    <w:rsid w:val="005548FE"/>
    <w:rsid w:val="005549C2"/>
    <w:rsid w:val="00554A0C"/>
    <w:rsid w:val="00554A54"/>
    <w:rsid w:val="00554A58"/>
    <w:rsid w:val="00554A75"/>
    <w:rsid w:val="00554AE0"/>
    <w:rsid w:val="00554B70"/>
    <w:rsid w:val="00554B84"/>
    <w:rsid w:val="00554EAD"/>
    <w:rsid w:val="00554EAF"/>
    <w:rsid w:val="00554F08"/>
    <w:rsid w:val="00555148"/>
    <w:rsid w:val="00555228"/>
    <w:rsid w:val="00555480"/>
    <w:rsid w:val="00555494"/>
    <w:rsid w:val="005556DE"/>
    <w:rsid w:val="00555724"/>
    <w:rsid w:val="0055575E"/>
    <w:rsid w:val="00555860"/>
    <w:rsid w:val="0055592F"/>
    <w:rsid w:val="005559C4"/>
    <w:rsid w:val="00555A6E"/>
    <w:rsid w:val="00555A9E"/>
    <w:rsid w:val="00555AFE"/>
    <w:rsid w:val="00555B3F"/>
    <w:rsid w:val="00555BA8"/>
    <w:rsid w:val="00555C43"/>
    <w:rsid w:val="00555C6D"/>
    <w:rsid w:val="00555DAA"/>
    <w:rsid w:val="00555E9A"/>
    <w:rsid w:val="00556034"/>
    <w:rsid w:val="00556074"/>
    <w:rsid w:val="0055611D"/>
    <w:rsid w:val="005561F8"/>
    <w:rsid w:val="00556439"/>
    <w:rsid w:val="00556550"/>
    <w:rsid w:val="00556571"/>
    <w:rsid w:val="00556892"/>
    <w:rsid w:val="005568FA"/>
    <w:rsid w:val="0055690C"/>
    <w:rsid w:val="00556A09"/>
    <w:rsid w:val="00556A31"/>
    <w:rsid w:val="00556B6B"/>
    <w:rsid w:val="00556CEC"/>
    <w:rsid w:val="00556D55"/>
    <w:rsid w:val="00556E07"/>
    <w:rsid w:val="00556ED1"/>
    <w:rsid w:val="00557236"/>
    <w:rsid w:val="005573C2"/>
    <w:rsid w:val="005574FC"/>
    <w:rsid w:val="00557551"/>
    <w:rsid w:val="00557648"/>
    <w:rsid w:val="00557671"/>
    <w:rsid w:val="005576CB"/>
    <w:rsid w:val="00557744"/>
    <w:rsid w:val="0055795E"/>
    <w:rsid w:val="0055797F"/>
    <w:rsid w:val="005579DF"/>
    <w:rsid w:val="00557A45"/>
    <w:rsid w:val="00557D09"/>
    <w:rsid w:val="00557D29"/>
    <w:rsid w:val="00557D42"/>
    <w:rsid w:val="00557E32"/>
    <w:rsid w:val="00557E63"/>
    <w:rsid w:val="00557F2E"/>
    <w:rsid w:val="00557F5B"/>
    <w:rsid w:val="00557F86"/>
    <w:rsid w:val="005601C6"/>
    <w:rsid w:val="00560364"/>
    <w:rsid w:val="0056040D"/>
    <w:rsid w:val="00560509"/>
    <w:rsid w:val="0056061D"/>
    <w:rsid w:val="005606AE"/>
    <w:rsid w:val="0056077D"/>
    <w:rsid w:val="0056080F"/>
    <w:rsid w:val="00560849"/>
    <w:rsid w:val="0056087B"/>
    <w:rsid w:val="00560945"/>
    <w:rsid w:val="00560A6D"/>
    <w:rsid w:val="00560A89"/>
    <w:rsid w:val="00560AB7"/>
    <w:rsid w:val="00560ABE"/>
    <w:rsid w:val="00560B27"/>
    <w:rsid w:val="00560B7E"/>
    <w:rsid w:val="00560BCF"/>
    <w:rsid w:val="00560C1E"/>
    <w:rsid w:val="00560C2C"/>
    <w:rsid w:val="00560D42"/>
    <w:rsid w:val="00560DF7"/>
    <w:rsid w:val="00560E88"/>
    <w:rsid w:val="00560ECB"/>
    <w:rsid w:val="00560F24"/>
    <w:rsid w:val="00561010"/>
    <w:rsid w:val="00561021"/>
    <w:rsid w:val="0056106B"/>
    <w:rsid w:val="005610AA"/>
    <w:rsid w:val="0056116F"/>
    <w:rsid w:val="00561344"/>
    <w:rsid w:val="00561437"/>
    <w:rsid w:val="005616B3"/>
    <w:rsid w:val="005616E6"/>
    <w:rsid w:val="005618B1"/>
    <w:rsid w:val="00561A48"/>
    <w:rsid w:val="00561AFF"/>
    <w:rsid w:val="00561B64"/>
    <w:rsid w:val="00561BE5"/>
    <w:rsid w:val="00561BF4"/>
    <w:rsid w:val="00561C7B"/>
    <w:rsid w:val="00561CD9"/>
    <w:rsid w:val="00561D25"/>
    <w:rsid w:val="00561DBC"/>
    <w:rsid w:val="00561E9B"/>
    <w:rsid w:val="00561F61"/>
    <w:rsid w:val="00561FE1"/>
    <w:rsid w:val="00562197"/>
    <w:rsid w:val="00562254"/>
    <w:rsid w:val="00562442"/>
    <w:rsid w:val="00562665"/>
    <w:rsid w:val="00562885"/>
    <w:rsid w:val="00562A29"/>
    <w:rsid w:val="00562CDC"/>
    <w:rsid w:val="00562D71"/>
    <w:rsid w:val="00562DDD"/>
    <w:rsid w:val="00562EA9"/>
    <w:rsid w:val="00562F2A"/>
    <w:rsid w:val="005630D3"/>
    <w:rsid w:val="005631BF"/>
    <w:rsid w:val="005631F7"/>
    <w:rsid w:val="0056320C"/>
    <w:rsid w:val="0056345D"/>
    <w:rsid w:val="005634B1"/>
    <w:rsid w:val="00563526"/>
    <w:rsid w:val="00563646"/>
    <w:rsid w:val="00563921"/>
    <w:rsid w:val="0056394B"/>
    <w:rsid w:val="005639C0"/>
    <w:rsid w:val="00563B4B"/>
    <w:rsid w:val="00563C16"/>
    <w:rsid w:val="00563C28"/>
    <w:rsid w:val="00563DF3"/>
    <w:rsid w:val="00563DF4"/>
    <w:rsid w:val="00563EA2"/>
    <w:rsid w:val="00563F1A"/>
    <w:rsid w:val="00563F66"/>
    <w:rsid w:val="00563FA4"/>
    <w:rsid w:val="005640C5"/>
    <w:rsid w:val="0056480E"/>
    <w:rsid w:val="00564858"/>
    <w:rsid w:val="005648E0"/>
    <w:rsid w:val="005648E8"/>
    <w:rsid w:val="00564A26"/>
    <w:rsid w:val="00564BAB"/>
    <w:rsid w:val="00564BD3"/>
    <w:rsid w:val="00564C28"/>
    <w:rsid w:val="00564CCA"/>
    <w:rsid w:val="00564DA3"/>
    <w:rsid w:val="00564F0E"/>
    <w:rsid w:val="00564F44"/>
    <w:rsid w:val="00564F8B"/>
    <w:rsid w:val="00565149"/>
    <w:rsid w:val="005651C6"/>
    <w:rsid w:val="005652CF"/>
    <w:rsid w:val="00565315"/>
    <w:rsid w:val="00565338"/>
    <w:rsid w:val="005653BF"/>
    <w:rsid w:val="005658B1"/>
    <w:rsid w:val="00565928"/>
    <w:rsid w:val="00565997"/>
    <w:rsid w:val="00565A7E"/>
    <w:rsid w:val="00565AD8"/>
    <w:rsid w:val="00565B3E"/>
    <w:rsid w:val="00565C2F"/>
    <w:rsid w:val="00565C3B"/>
    <w:rsid w:val="00565F87"/>
    <w:rsid w:val="00565FAD"/>
    <w:rsid w:val="0056605C"/>
    <w:rsid w:val="005661B7"/>
    <w:rsid w:val="005661E1"/>
    <w:rsid w:val="005661FB"/>
    <w:rsid w:val="005662DC"/>
    <w:rsid w:val="00566309"/>
    <w:rsid w:val="00566343"/>
    <w:rsid w:val="005663B6"/>
    <w:rsid w:val="005664BF"/>
    <w:rsid w:val="00566577"/>
    <w:rsid w:val="005665A4"/>
    <w:rsid w:val="005665B2"/>
    <w:rsid w:val="005666E3"/>
    <w:rsid w:val="00566871"/>
    <w:rsid w:val="00566936"/>
    <w:rsid w:val="00566A28"/>
    <w:rsid w:val="00566A4E"/>
    <w:rsid w:val="00566BA1"/>
    <w:rsid w:val="00566C04"/>
    <w:rsid w:val="00566CB2"/>
    <w:rsid w:val="00566D03"/>
    <w:rsid w:val="00566D0D"/>
    <w:rsid w:val="00566D64"/>
    <w:rsid w:val="00566E07"/>
    <w:rsid w:val="00566F00"/>
    <w:rsid w:val="00566FD6"/>
    <w:rsid w:val="0056711E"/>
    <w:rsid w:val="005671CD"/>
    <w:rsid w:val="00567295"/>
    <w:rsid w:val="005672C1"/>
    <w:rsid w:val="00567401"/>
    <w:rsid w:val="0056740E"/>
    <w:rsid w:val="00567429"/>
    <w:rsid w:val="00567479"/>
    <w:rsid w:val="00567512"/>
    <w:rsid w:val="00567518"/>
    <w:rsid w:val="00567558"/>
    <w:rsid w:val="00567621"/>
    <w:rsid w:val="005676E9"/>
    <w:rsid w:val="00567793"/>
    <w:rsid w:val="00567904"/>
    <w:rsid w:val="00567B06"/>
    <w:rsid w:val="00567B60"/>
    <w:rsid w:val="00567D98"/>
    <w:rsid w:val="00567E4C"/>
    <w:rsid w:val="00567F33"/>
    <w:rsid w:val="00567F56"/>
    <w:rsid w:val="00570100"/>
    <w:rsid w:val="00570173"/>
    <w:rsid w:val="005701D4"/>
    <w:rsid w:val="00570266"/>
    <w:rsid w:val="005702A4"/>
    <w:rsid w:val="00570396"/>
    <w:rsid w:val="0057057D"/>
    <w:rsid w:val="00570634"/>
    <w:rsid w:val="0057065E"/>
    <w:rsid w:val="005707CF"/>
    <w:rsid w:val="005709F7"/>
    <w:rsid w:val="00570AFA"/>
    <w:rsid w:val="00570D15"/>
    <w:rsid w:val="00570D25"/>
    <w:rsid w:val="00570F38"/>
    <w:rsid w:val="00571071"/>
    <w:rsid w:val="0057112F"/>
    <w:rsid w:val="00571191"/>
    <w:rsid w:val="005711C4"/>
    <w:rsid w:val="00571519"/>
    <w:rsid w:val="00571716"/>
    <w:rsid w:val="005718BC"/>
    <w:rsid w:val="005718D2"/>
    <w:rsid w:val="00571B00"/>
    <w:rsid w:val="00571BAB"/>
    <w:rsid w:val="00571CF7"/>
    <w:rsid w:val="00571D00"/>
    <w:rsid w:val="00571D90"/>
    <w:rsid w:val="00571E3D"/>
    <w:rsid w:val="00571E99"/>
    <w:rsid w:val="00572333"/>
    <w:rsid w:val="00572342"/>
    <w:rsid w:val="00572382"/>
    <w:rsid w:val="00572669"/>
    <w:rsid w:val="00572744"/>
    <w:rsid w:val="005727C2"/>
    <w:rsid w:val="00572897"/>
    <w:rsid w:val="00572AC8"/>
    <w:rsid w:val="00572B4F"/>
    <w:rsid w:val="00572BD8"/>
    <w:rsid w:val="00572CFE"/>
    <w:rsid w:val="00572DEC"/>
    <w:rsid w:val="00572ED6"/>
    <w:rsid w:val="00572F0F"/>
    <w:rsid w:val="005733DC"/>
    <w:rsid w:val="005734BB"/>
    <w:rsid w:val="005735A3"/>
    <w:rsid w:val="00573698"/>
    <w:rsid w:val="005736BB"/>
    <w:rsid w:val="00573784"/>
    <w:rsid w:val="00573924"/>
    <w:rsid w:val="00573A22"/>
    <w:rsid w:val="00573A33"/>
    <w:rsid w:val="00573B4D"/>
    <w:rsid w:val="00573C25"/>
    <w:rsid w:val="00573D46"/>
    <w:rsid w:val="00573DAE"/>
    <w:rsid w:val="00573EC5"/>
    <w:rsid w:val="00573EE8"/>
    <w:rsid w:val="00573EF8"/>
    <w:rsid w:val="0057420C"/>
    <w:rsid w:val="00574219"/>
    <w:rsid w:val="0057435B"/>
    <w:rsid w:val="0057437D"/>
    <w:rsid w:val="00574455"/>
    <w:rsid w:val="005744B5"/>
    <w:rsid w:val="00574538"/>
    <w:rsid w:val="0057475C"/>
    <w:rsid w:val="00574767"/>
    <w:rsid w:val="005748DD"/>
    <w:rsid w:val="00574935"/>
    <w:rsid w:val="00574ABE"/>
    <w:rsid w:val="00574B0C"/>
    <w:rsid w:val="00574DE2"/>
    <w:rsid w:val="00574EA0"/>
    <w:rsid w:val="00574F8E"/>
    <w:rsid w:val="00575109"/>
    <w:rsid w:val="005752A5"/>
    <w:rsid w:val="0057540D"/>
    <w:rsid w:val="0057546E"/>
    <w:rsid w:val="00575553"/>
    <w:rsid w:val="00575664"/>
    <w:rsid w:val="005759E3"/>
    <w:rsid w:val="00575C72"/>
    <w:rsid w:val="00575FF5"/>
    <w:rsid w:val="00575FFB"/>
    <w:rsid w:val="00576103"/>
    <w:rsid w:val="00576123"/>
    <w:rsid w:val="0057614B"/>
    <w:rsid w:val="005761AE"/>
    <w:rsid w:val="005762AE"/>
    <w:rsid w:val="0057635E"/>
    <w:rsid w:val="005767A5"/>
    <w:rsid w:val="005767FD"/>
    <w:rsid w:val="0057698C"/>
    <w:rsid w:val="00576B4F"/>
    <w:rsid w:val="00576BD5"/>
    <w:rsid w:val="00576C10"/>
    <w:rsid w:val="00576C3D"/>
    <w:rsid w:val="00576D97"/>
    <w:rsid w:val="00576EF2"/>
    <w:rsid w:val="00576EFD"/>
    <w:rsid w:val="0057705E"/>
    <w:rsid w:val="00577089"/>
    <w:rsid w:val="005772DB"/>
    <w:rsid w:val="005773C4"/>
    <w:rsid w:val="0057740B"/>
    <w:rsid w:val="00577473"/>
    <w:rsid w:val="005776E0"/>
    <w:rsid w:val="005776FE"/>
    <w:rsid w:val="0057779B"/>
    <w:rsid w:val="00577A19"/>
    <w:rsid w:val="00577AF9"/>
    <w:rsid w:val="00577BE9"/>
    <w:rsid w:val="00577C6F"/>
    <w:rsid w:val="00577CE2"/>
    <w:rsid w:val="00577DA9"/>
    <w:rsid w:val="00577E9D"/>
    <w:rsid w:val="00580019"/>
    <w:rsid w:val="005800F4"/>
    <w:rsid w:val="00580302"/>
    <w:rsid w:val="005804E5"/>
    <w:rsid w:val="005804F5"/>
    <w:rsid w:val="00580819"/>
    <w:rsid w:val="00580870"/>
    <w:rsid w:val="005809F8"/>
    <w:rsid w:val="00580A49"/>
    <w:rsid w:val="00580B20"/>
    <w:rsid w:val="00580BA4"/>
    <w:rsid w:val="00580D21"/>
    <w:rsid w:val="00580D7E"/>
    <w:rsid w:val="00580DB8"/>
    <w:rsid w:val="00580E2F"/>
    <w:rsid w:val="00580F22"/>
    <w:rsid w:val="005810B7"/>
    <w:rsid w:val="005811B1"/>
    <w:rsid w:val="005811D5"/>
    <w:rsid w:val="00581236"/>
    <w:rsid w:val="00581389"/>
    <w:rsid w:val="00581603"/>
    <w:rsid w:val="0058185A"/>
    <w:rsid w:val="005819A1"/>
    <w:rsid w:val="00581A13"/>
    <w:rsid w:val="00581B6E"/>
    <w:rsid w:val="00581CC0"/>
    <w:rsid w:val="005820E6"/>
    <w:rsid w:val="00582114"/>
    <w:rsid w:val="00582179"/>
    <w:rsid w:val="005821E9"/>
    <w:rsid w:val="0058224E"/>
    <w:rsid w:val="00582555"/>
    <w:rsid w:val="00582558"/>
    <w:rsid w:val="005825A8"/>
    <w:rsid w:val="00582685"/>
    <w:rsid w:val="00582737"/>
    <w:rsid w:val="00582746"/>
    <w:rsid w:val="005827F3"/>
    <w:rsid w:val="00582930"/>
    <w:rsid w:val="00582D62"/>
    <w:rsid w:val="00582D95"/>
    <w:rsid w:val="00582DE2"/>
    <w:rsid w:val="00582E24"/>
    <w:rsid w:val="00582E40"/>
    <w:rsid w:val="00582E4F"/>
    <w:rsid w:val="00582E5A"/>
    <w:rsid w:val="00582FB6"/>
    <w:rsid w:val="005830C7"/>
    <w:rsid w:val="00583124"/>
    <w:rsid w:val="0058315C"/>
    <w:rsid w:val="005831EF"/>
    <w:rsid w:val="0058320F"/>
    <w:rsid w:val="00583422"/>
    <w:rsid w:val="005835A0"/>
    <w:rsid w:val="005836D6"/>
    <w:rsid w:val="00583817"/>
    <w:rsid w:val="005838FE"/>
    <w:rsid w:val="005839E3"/>
    <w:rsid w:val="00583AC3"/>
    <w:rsid w:val="00583B6C"/>
    <w:rsid w:val="00583BB9"/>
    <w:rsid w:val="00583F3C"/>
    <w:rsid w:val="00584018"/>
    <w:rsid w:val="005840B6"/>
    <w:rsid w:val="005845ED"/>
    <w:rsid w:val="00584654"/>
    <w:rsid w:val="00584724"/>
    <w:rsid w:val="00584726"/>
    <w:rsid w:val="00584815"/>
    <w:rsid w:val="0058483C"/>
    <w:rsid w:val="00584877"/>
    <w:rsid w:val="005848AA"/>
    <w:rsid w:val="00584929"/>
    <w:rsid w:val="00584A78"/>
    <w:rsid w:val="00584BEC"/>
    <w:rsid w:val="00584D90"/>
    <w:rsid w:val="00584D92"/>
    <w:rsid w:val="00584DC8"/>
    <w:rsid w:val="00584DD9"/>
    <w:rsid w:val="00584E69"/>
    <w:rsid w:val="00584EF9"/>
    <w:rsid w:val="00584F34"/>
    <w:rsid w:val="00585254"/>
    <w:rsid w:val="005852AC"/>
    <w:rsid w:val="0058543A"/>
    <w:rsid w:val="00585570"/>
    <w:rsid w:val="00585573"/>
    <w:rsid w:val="0058579A"/>
    <w:rsid w:val="00585854"/>
    <w:rsid w:val="00585C98"/>
    <w:rsid w:val="00585D3B"/>
    <w:rsid w:val="00585DA8"/>
    <w:rsid w:val="00585E89"/>
    <w:rsid w:val="00586050"/>
    <w:rsid w:val="005860CD"/>
    <w:rsid w:val="00586195"/>
    <w:rsid w:val="00586205"/>
    <w:rsid w:val="005862AC"/>
    <w:rsid w:val="005868A2"/>
    <w:rsid w:val="005868A6"/>
    <w:rsid w:val="005869B6"/>
    <w:rsid w:val="005869BF"/>
    <w:rsid w:val="00586B28"/>
    <w:rsid w:val="00586B7F"/>
    <w:rsid w:val="00586BC7"/>
    <w:rsid w:val="00586BCC"/>
    <w:rsid w:val="00587178"/>
    <w:rsid w:val="0058717D"/>
    <w:rsid w:val="0058728E"/>
    <w:rsid w:val="00587458"/>
    <w:rsid w:val="00587607"/>
    <w:rsid w:val="00587632"/>
    <w:rsid w:val="005877E1"/>
    <w:rsid w:val="0058780E"/>
    <w:rsid w:val="0058783E"/>
    <w:rsid w:val="005878D3"/>
    <w:rsid w:val="0058794B"/>
    <w:rsid w:val="00587C56"/>
    <w:rsid w:val="00587CF1"/>
    <w:rsid w:val="00587CFF"/>
    <w:rsid w:val="00587E8E"/>
    <w:rsid w:val="00587EC6"/>
    <w:rsid w:val="00587F1B"/>
    <w:rsid w:val="0059004A"/>
    <w:rsid w:val="0059008A"/>
    <w:rsid w:val="005902A3"/>
    <w:rsid w:val="005902C5"/>
    <w:rsid w:val="005903D2"/>
    <w:rsid w:val="00590472"/>
    <w:rsid w:val="005904CB"/>
    <w:rsid w:val="005905AE"/>
    <w:rsid w:val="005905E0"/>
    <w:rsid w:val="005906CE"/>
    <w:rsid w:val="00590719"/>
    <w:rsid w:val="0059071F"/>
    <w:rsid w:val="00590788"/>
    <w:rsid w:val="005907FB"/>
    <w:rsid w:val="00590A13"/>
    <w:rsid w:val="00590A3C"/>
    <w:rsid w:val="00590ACC"/>
    <w:rsid w:val="00590B36"/>
    <w:rsid w:val="00590D1D"/>
    <w:rsid w:val="00590DDC"/>
    <w:rsid w:val="00590DE9"/>
    <w:rsid w:val="00590E09"/>
    <w:rsid w:val="00590EC2"/>
    <w:rsid w:val="00590ED5"/>
    <w:rsid w:val="00590F16"/>
    <w:rsid w:val="00590F75"/>
    <w:rsid w:val="005911C3"/>
    <w:rsid w:val="0059134F"/>
    <w:rsid w:val="0059137D"/>
    <w:rsid w:val="005914C3"/>
    <w:rsid w:val="0059160C"/>
    <w:rsid w:val="005916B8"/>
    <w:rsid w:val="0059175D"/>
    <w:rsid w:val="00591829"/>
    <w:rsid w:val="005918DE"/>
    <w:rsid w:val="00591993"/>
    <w:rsid w:val="005919A5"/>
    <w:rsid w:val="00591AA6"/>
    <w:rsid w:val="00591B9B"/>
    <w:rsid w:val="00591C06"/>
    <w:rsid w:val="00592171"/>
    <w:rsid w:val="0059241E"/>
    <w:rsid w:val="00592815"/>
    <w:rsid w:val="005929D6"/>
    <w:rsid w:val="00592A10"/>
    <w:rsid w:val="00592A16"/>
    <w:rsid w:val="00592A75"/>
    <w:rsid w:val="00592BEA"/>
    <w:rsid w:val="00592C1E"/>
    <w:rsid w:val="00592CFB"/>
    <w:rsid w:val="00592F0F"/>
    <w:rsid w:val="0059301D"/>
    <w:rsid w:val="00593057"/>
    <w:rsid w:val="005930CD"/>
    <w:rsid w:val="005931CD"/>
    <w:rsid w:val="00593209"/>
    <w:rsid w:val="00593350"/>
    <w:rsid w:val="005933D1"/>
    <w:rsid w:val="005934AF"/>
    <w:rsid w:val="00593506"/>
    <w:rsid w:val="00593860"/>
    <w:rsid w:val="00593956"/>
    <w:rsid w:val="00593B76"/>
    <w:rsid w:val="00593C2F"/>
    <w:rsid w:val="00593DC7"/>
    <w:rsid w:val="00593EAA"/>
    <w:rsid w:val="00593F37"/>
    <w:rsid w:val="0059407B"/>
    <w:rsid w:val="0059408F"/>
    <w:rsid w:val="005941C3"/>
    <w:rsid w:val="005941DB"/>
    <w:rsid w:val="00594272"/>
    <w:rsid w:val="00594428"/>
    <w:rsid w:val="005944A8"/>
    <w:rsid w:val="00594663"/>
    <w:rsid w:val="005947B3"/>
    <w:rsid w:val="005948DA"/>
    <w:rsid w:val="005948F3"/>
    <w:rsid w:val="0059490A"/>
    <w:rsid w:val="00594969"/>
    <w:rsid w:val="00594970"/>
    <w:rsid w:val="00594994"/>
    <w:rsid w:val="00594B72"/>
    <w:rsid w:val="00594B74"/>
    <w:rsid w:val="00594B78"/>
    <w:rsid w:val="00594B91"/>
    <w:rsid w:val="00594CB4"/>
    <w:rsid w:val="00594DFF"/>
    <w:rsid w:val="00594E37"/>
    <w:rsid w:val="00594E38"/>
    <w:rsid w:val="00594E9E"/>
    <w:rsid w:val="00594ED5"/>
    <w:rsid w:val="005950E9"/>
    <w:rsid w:val="0059514D"/>
    <w:rsid w:val="005951BC"/>
    <w:rsid w:val="005951E6"/>
    <w:rsid w:val="00595222"/>
    <w:rsid w:val="00595255"/>
    <w:rsid w:val="005952BC"/>
    <w:rsid w:val="00595348"/>
    <w:rsid w:val="0059540A"/>
    <w:rsid w:val="00595568"/>
    <w:rsid w:val="005955C1"/>
    <w:rsid w:val="005955C6"/>
    <w:rsid w:val="005955CE"/>
    <w:rsid w:val="0059562F"/>
    <w:rsid w:val="005956D2"/>
    <w:rsid w:val="005957CC"/>
    <w:rsid w:val="0059580F"/>
    <w:rsid w:val="00595883"/>
    <w:rsid w:val="005959BB"/>
    <w:rsid w:val="00595AF5"/>
    <w:rsid w:val="00595C13"/>
    <w:rsid w:val="00595C77"/>
    <w:rsid w:val="00595C7A"/>
    <w:rsid w:val="00595C7F"/>
    <w:rsid w:val="00595FC0"/>
    <w:rsid w:val="00596275"/>
    <w:rsid w:val="00596276"/>
    <w:rsid w:val="0059633D"/>
    <w:rsid w:val="0059636E"/>
    <w:rsid w:val="00596397"/>
    <w:rsid w:val="005963DA"/>
    <w:rsid w:val="0059646E"/>
    <w:rsid w:val="00596473"/>
    <w:rsid w:val="00596585"/>
    <w:rsid w:val="00596639"/>
    <w:rsid w:val="0059664F"/>
    <w:rsid w:val="00596668"/>
    <w:rsid w:val="005966F0"/>
    <w:rsid w:val="005967B2"/>
    <w:rsid w:val="00596885"/>
    <w:rsid w:val="005968C0"/>
    <w:rsid w:val="00596A3A"/>
    <w:rsid w:val="00596C11"/>
    <w:rsid w:val="00596D9D"/>
    <w:rsid w:val="00596F3C"/>
    <w:rsid w:val="0059702D"/>
    <w:rsid w:val="0059708F"/>
    <w:rsid w:val="0059712C"/>
    <w:rsid w:val="0059718A"/>
    <w:rsid w:val="005971FF"/>
    <w:rsid w:val="005972A5"/>
    <w:rsid w:val="0059734C"/>
    <w:rsid w:val="005973C4"/>
    <w:rsid w:val="00597444"/>
    <w:rsid w:val="00597460"/>
    <w:rsid w:val="00597501"/>
    <w:rsid w:val="00597504"/>
    <w:rsid w:val="00597523"/>
    <w:rsid w:val="00597992"/>
    <w:rsid w:val="005979BE"/>
    <w:rsid w:val="005979E5"/>
    <w:rsid w:val="00597B94"/>
    <w:rsid w:val="00597C1D"/>
    <w:rsid w:val="00597CFE"/>
    <w:rsid w:val="00597E06"/>
    <w:rsid w:val="00597EB5"/>
    <w:rsid w:val="00597F80"/>
    <w:rsid w:val="005A0155"/>
    <w:rsid w:val="005A0178"/>
    <w:rsid w:val="005A01C3"/>
    <w:rsid w:val="005A0200"/>
    <w:rsid w:val="005A03EB"/>
    <w:rsid w:val="005A040F"/>
    <w:rsid w:val="005A0496"/>
    <w:rsid w:val="005A04E7"/>
    <w:rsid w:val="005A04E9"/>
    <w:rsid w:val="005A05C9"/>
    <w:rsid w:val="005A05E5"/>
    <w:rsid w:val="005A064F"/>
    <w:rsid w:val="005A06AE"/>
    <w:rsid w:val="005A072B"/>
    <w:rsid w:val="005A083A"/>
    <w:rsid w:val="005A087B"/>
    <w:rsid w:val="005A09BF"/>
    <w:rsid w:val="005A0A6C"/>
    <w:rsid w:val="005A0A78"/>
    <w:rsid w:val="005A0BD9"/>
    <w:rsid w:val="005A0BEB"/>
    <w:rsid w:val="005A0CE7"/>
    <w:rsid w:val="005A0CEE"/>
    <w:rsid w:val="005A0D38"/>
    <w:rsid w:val="005A0F88"/>
    <w:rsid w:val="005A0F95"/>
    <w:rsid w:val="005A0FF2"/>
    <w:rsid w:val="005A1023"/>
    <w:rsid w:val="005A122D"/>
    <w:rsid w:val="005A128C"/>
    <w:rsid w:val="005A1316"/>
    <w:rsid w:val="005A144F"/>
    <w:rsid w:val="005A1467"/>
    <w:rsid w:val="005A1469"/>
    <w:rsid w:val="005A14BB"/>
    <w:rsid w:val="005A175D"/>
    <w:rsid w:val="005A180A"/>
    <w:rsid w:val="005A180C"/>
    <w:rsid w:val="005A1941"/>
    <w:rsid w:val="005A1986"/>
    <w:rsid w:val="005A19FA"/>
    <w:rsid w:val="005A1A1B"/>
    <w:rsid w:val="005A1B52"/>
    <w:rsid w:val="005A1DB4"/>
    <w:rsid w:val="005A1F31"/>
    <w:rsid w:val="005A2068"/>
    <w:rsid w:val="005A20FF"/>
    <w:rsid w:val="005A2110"/>
    <w:rsid w:val="005A21E5"/>
    <w:rsid w:val="005A223E"/>
    <w:rsid w:val="005A2326"/>
    <w:rsid w:val="005A2356"/>
    <w:rsid w:val="005A2406"/>
    <w:rsid w:val="005A241C"/>
    <w:rsid w:val="005A246C"/>
    <w:rsid w:val="005A24C0"/>
    <w:rsid w:val="005A2572"/>
    <w:rsid w:val="005A2A78"/>
    <w:rsid w:val="005A2AD4"/>
    <w:rsid w:val="005A2B33"/>
    <w:rsid w:val="005A2CC5"/>
    <w:rsid w:val="005A2D4E"/>
    <w:rsid w:val="005A2D79"/>
    <w:rsid w:val="005A2E28"/>
    <w:rsid w:val="005A2E2D"/>
    <w:rsid w:val="005A2EEE"/>
    <w:rsid w:val="005A306F"/>
    <w:rsid w:val="005A310A"/>
    <w:rsid w:val="005A314B"/>
    <w:rsid w:val="005A32A1"/>
    <w:rsid w:val="005A32CF"/>
    <w:rsid w:val="005A3358"/>
    <w:rsid w:val="005A34BD"/>
    <w:rsid w:val="005A34E0"/>
    <w:rsid w:val="005A35F7"/>
    <w:rsid w:val="005A3750"/>
    <w:rsid w:val="005A3765"/>
    <w:rsid w:val="005A391F"/>
    <w:rsid w:val="005A39E7"/>
    <w:rsid w:val="005A39EB"/>
    <w:rsid w:val="005A39FD"/>
    <w:rsid w:val="005A3A8D"/>
    <w:rsid w:val="005A3C68"/>
    <w:rsid w:val="005A3CED"/>
    <w:rsid w:val="005A3DC8"/>
    <w:rsid w:val="005A3FF0"/>
    <w:rsid w:val="005A4017"/>
    <w:rsid w:val="005A40DE"/>
    <w:rsid w:val="005A4345"/>
    <w:rsid w:val="005A4407"/>
    <w:rsid w:val="005A4632"/>
    <w:rsid w:val="005A473E"/>
    <w:rsid w:val="005A4778"/>
    <w:rsid w:val="005A4817"/>
    <w:rsid w:val="005A4858"/>
    <w:rsid w:val="005A48AC"/>
    <w:rsid w:val="005A4974"/>
    <w:rsid w:val="005A4978"/>
    <w:rsid w:val="005A4B48"/>
    <w:rsid w:val="005A4C06"/>
    <w:rsid w:val="005A4C1D"/>
    <w:rsid w:val="005A4CB1"/>
    <w:rsid w:val="005A4E72"/>
    <w:rsid w:val="005A4F07"/>
    <w:rsid w:val="005A4F2E"/>
    <w:rsid w:val="005A4FE1"/>
    <w:rsid w:val="005A5007"/>
    <w:rsid w:val="005A5043"/>
    <w:rsid w:val="005A51A9"/>
    <w:rsid w:val="005A51FA"/>
    <w:rsid w:val="005A526A"/>
    <w:rsid w:val="005A52A7"/>
    <w:rsid w:val="005A5512"/>
    <w:rsid w:val="005A55BA"/>
    <w:rsid w:val="005A5604"/>
    <w:rsid w:val="005A58DA"/>
    <w:rsid w:val="005A58FD"/>
    <w:rsid w:val="005A5A6D"/>
    <w:rsid w:val="005A5AEB"/>
    <w:rsid w:val="005A5B0E"/>
    <w:rsid w:val="005A5C32"/>
    <w:rsid w:val="005A5D8B"/>
    <w:rsid w:val="005A5D9D"/>
    <w:rsid w:val="005A5DD9"/>
    <w:rsid w:val="005A5DDA"/>
    <w:rsid w:val="005A5E06"/>
    <w:rsid w:val="005A5E44"/>
    <w:rsid w:val="005A600C"/>
    <w:rsid w:val="005A6057"/>
    <w:rsid w:val="005A607D"/>
    <w:rsid w:val="005A6143"/>
    <w:rsid w:val="005A6217"/>
    <w:rsid w:val="005A6948"/>
    <w:rsid w:val="005A6B59"/>
    <w:rsid w:val="005A6E15"/>
    <w:rsid w:val="005A6E31"/>
    <w:rsid w:val="005A706A"/>
    <w:rsid w:val="005A71A2"/>
    <w:rsid w:val="005A71C2"/>
    <w:rsid w:val="005A71C7"/>
    <w:rsid w:val="005A72B3"/>
    <w:rsid w:val="005A73DF"/>
    <w:rsid w:val="005A73F5"/>
    <w:rsid w:val="005A7423"/>
    <w:rsid w:val="005A744F"/>
    <w:rsid w:val="005A74ED"/>
    <w:rsid w:val="005A75FA"/>
    <w:rsid w:val="005A7660"/>
    <w:rsid w:val="005A7681"/>
    <w:rsid w:val="005A76A4"/>
    <w:rsid w:val="005A771C"/>
    <w:rsid w:val="005A7918"/>
    <w:rsid w:val="005A796B"/>
    <w:rsid w:val="005A7A22"/>
    <w:rsid w:val="005A7AF3"/>
    <w:rsid w:val="005A7D1C"/>
    <w:rsid w:val="005A7DCE"/>
    <w:rsid w:val="005A7E47"/>
    <w:rsid w:val="005A7EA7"/>
    <w:rsid w:val="005A7F15"/>
    <w:rsid w:val="005A7F2B"/>
    <w:rsid w:val="005B0076"/>
    <w:rsid w:val="005B007D"/>
    <w:rsid w:val="005B00BD"/>
    <w:rsid w:val="005B0136"/>
    <w:rsid w:val="005B01D3"/>
    <w:rsid w:val="005B044C"/>
    <w:rsid w:val="005B057B"/>
    <w:rsid w:val="005B0586"/>
    <w:rsid w:val="005B06DA"/>
    <w:rsid w:val="005B08BE"/>
    <w:rsid w:val="005B08D2"/>
    <w:rsid w:val="005B09CC"/>
    <w:rsid w:val="005B0D31"/>
    <w:rsid w:val="005B0ED8"/>
    <w:rsid w:val="005B0FFB"/>
    <w:rsid w:val="005B101C"/>
    <w:rsid w:val="005B1044"/>
    <w:rsid w:val="005B1080"/>
    <w:rsid w:val="005B1133"/>
    <w:rsid w:val="005B11BD"/>
    <w:rsid w:val="005B145B"/>
    <w:rsid w:val="005B1674"/>
    <w:rsid w:val="005B1683"/>
    <w:rsid w:val="005B1757"/>
    <w:rsid w:val="005B17DA"/>
    <w:rsid w:val="005B18DE"/>
    <w:rsid w:val="005B18E6"/>
    <w:rsid w:val="005B1917"/>
    <w:rsid w:val="005B1934"/>
    <w:rsid w:val="005B193D"/>
    <w:rsid w:val="005B1948"/>
    <w:rsid w:val="005B1997"/>
    <w:rsid w:val="005B1AA9"/>
    <w:rsid w:val="005B1B71"/>
    <w:rsid w:val="005B1C80"/>
    <w:rsid w:val="005B1D7F"/>
    <w:rsid w:val="005B1D83"/>
    <w:rsid w:val="005B1DDF"/>
    <w:rsid w:val="005B2031"/>
    <w:rsid w:val="005B21ED"/>
    <w:rsid w:val="005B223C"/>
    <w:rsid w:val="005B2240"/>
    <w:rsid w:val="005B236A"/>
    <w:rsid w:val="005B242C"/>
    <w:rsid w:val="005B248C"/>
    <w:rsid w:val="005B24B3"/>
    <w:rsid w:val="005B2666"/>
    <w:rsid w:val="005B2925"/>
    <w:rsid w:val="005B2AB0"/>
    <w:rsid w:val="005B2D01"/>
    <w:rsid w:val="005B2DC0"/>
    <w:rsid w:val="005B2EB6"/>
    <w:rsid w:val="005B2ECE"/>
    <w:rsid w:val="005B3081"/>
    <w:rsid w:val="005B30ED"/>
    <w:rsid w:val="005B316A"/>
    <w:rsid w:val="005B317E"/>
    <w:rsid w:val="005B34CE"/>
    <w:rsid w:val="005B3584"/>
    <w:rsid w:val="005B35E6"/>
    <w:rsid w:val="005B360B"/>
    <w:rsid w:val="005B3620"/>
    <w:rsid w:val="005B36C0"/>
    <w:rsid w:val="005B39DF"/>
    <w:rsid w:val="005B3A4E"/>
    <w:rsid w:val="005B3A96"/>
    <w:rsid w:val="005B3C06"/>
    <w:rsid w:val="005B3E06"/>
    <w:rsid w:val="005B3EB5"/>
    <w:rsid w:val="005B4036"/>
    <w:rsid w:val="005B4069"/>
    <w:rsid w:val="005B4123"/>
    <w:rsid w:val="005B41C0"/>
    <w:rsid w:val="005B41F8"/>
    <w:rsid w:val="005B424D"/>
    <w:rsid w:val="005B42A2"/>
    <w:rsid w:val="005B42C5"/>
    <w:rsid w:val="005B42D5"/>
    <w:rsid w:val="005B43B3"/>
    <w:rsid w:val="005B4447"/>
    <w:rsid w:val="005B44FC"/>
    <w:rsid w:val="005B468A"/>
    <w:rsid w:val="005B468D"/>
    <w:rsid w:val="005B468E"/>
    <w:rsid w:val="005B46BF"/>
    <w:rsid w:val="005B472D"/>
    <w:rsid w:val="005B4778"/>
    <w:rsid w:val="005B497C"/>
    <w:rsid w:val="005B4A6D"/>
    <w:rsid w:val="005B4C7F"/>
    <w:rsid w:val="005B4CA6"/>
    <w:rsid w:val="005B4CCB"/>
    <w:rsid w:val="005B4F71"/>
    <w:rsid w:val="005B50C0"/>
    <w:rsid w:val="005B51D6"/>
    <w:rsid w:val="005B536F"/>
    <w:rsid w:val="005B543F"/>
    <w:rsid w:val="005B58F9"/>
    <w:rsid w:val="005B5924"/>
    <w:rsid w:val="005B59A1"/>
    <w:rsid w:val="005B59CB"/>
    <w:rsid w:val="005B5AB7"/>
    <w:rsid w:val="005B5DD3"/>
    <w:rsid w:val="005B5E09"/>
    <w:rsid w:val="005B5EE9"/>
    <w:rsid w:val="005B618A"/>
    <w:rsid w:val="005B62CB"/>
    <w:rsid w:val="005B631A"/>
    <w:rsid w:val="005B6375"/>
    <w:rsid w:val="005B6402"/>
    <w:rsid w:val="005B6552"/>
    <w:rsid w:val="005B657F"/>
    <w:rsid w:val="005B6633"/>
    <w:rsid w:val="005B66B0"/>
    <w:rsid w:val="005B6787"/>
    <w:rsid w:val="005B6827"/>
    <w:rsid w:val="005B68EF"/>
    <w:rsid w:val="005B6B8F"/>
    <w:rsid w:val="005B6CB4"/>
    <w:rsid w:val="005B6D38"/>
    <w:rsid w:val="005B6E6F"/>
    <w:rsid w:val="005B6EB9"/>
    <w:rsid w:val="005B6EE6"/>
    <w:rsid w:val="005B711D"/>
    <w:rsid w:val="005B7206"/>
    <w:rsid w:val="005B72B0"/>
    <w:rsid w:val="005B740C"/>
    <w:rsid w:val="005B7470"/>
    <w:rsid w:val="005B74CA"/>
    <w:rsid w:val="005B756F"/>
    <w:rsid w:val="005B75E1"/>
    <w:rsid w:val="005B76EB"/>
    <w:rsid w:val="005B7803"/>
    <w:rsid w:val="005B78D7"/>
    <w:rsid w:val="005B7955"/>
    <w:rsid w:val="005B79A7"/>
    <w:rsid w:val="005B7A0E"/>
    <w:rsid w:val="005B7A56"/>
    <w:rsid w:val="005B7A76"/>
    <w:rsid w:val="005B7B8C"/>
    <w:rsid w:val="005B7BB7"/>
    <w:rsid w:val="005B7C66"/>
    <w:rsid w:val="005B7D1D"/>
    <w:rsid w:val="005B7D21"/>
    <w:rsid w:val="005B7D3E"/>
    <w:rsid w:val="005B7EB0"/>
    <w:rsid w:val="005C019C"/>
    <w:rsid w:val="005C01C2"/>
    <w:rsid w:val="005C068B"/>
    <w:rsid w:val="005C06A9"/>
    <w:rsid w:val="005C0B5C"/>
    <w:rsid w:val="005C0B82"/>
    <w:rsid w:val="005C0DAA"/>
    <w:rsid w:val="005C0FB7"/>
    <w:rsid w:val="005C0FF8"/>
    <w:rsid w:val="005C10B7"/>
    <w:rsid w:val="005C10FD"/>
    <w:rsid w:val="005C1166"/>
    <w:rsid w:val="005C1234"/>
    <w:rsid w:val="005C1551"/>
    <w:rsid w:val="005C157C"/>
    <w:rsid w:val="005C15CB"/>
    <w:rsid w:val="005C1659"/>
    <w:rsid w:val="005C181D"/>
    <w:rsid w:val="005C193D"/>
    <w:rsid w:val="005C1942"/>
    <w:rsid w:val="005C1983"/>
    <w:rsid w:val="005C1A22"/>
    <w:rsid w:val="005C1BAF"/>
    <w:rsid w:val="005C1C33"/>
    <w:rsid w:val="005C1D12"/>
    <w:rsid w:val="005C1D22"/>
    <w:rsid w:val="005C1D4A"/>
    <w:rsid w:val="005C1F07"/>
    <w:rsid w:val="005C2088"/>
    <w:rsid w:val="005C231E"/>
    <w:rsid w:val="005C23EC"/>
    <w:rsid w:val="005C24A2"/>
    <w:rsid w:val="005C25AA"/>
    <w:rsid w:val="005C26A9"/>
    <w:rsid w:val="005C2828"/>
    <w:rsid w:val="005C287C"/>
    <w:rsid w:val="005C2898"/>
    <w:rsid w:val="005C298A"/>
    <w:rsid w:val="005C2AE9"/>
    <w:rsid w:val="005C2C9B"/>
    <w:rsid w:val="005C2D9A"/>
    <w:rsid w:val="005C2E43"/>
    <w:rsid w:val="005C2EA1"/>
    <w:rsid w:val="005C2F46"/>
    <w:rsid w:val="005C2F8C"/>
    <w:rsid w:val="005C30BF"/>
    <w:rsid w:val="005C333E"/>
    <w:rsid w:val="005C33B8"/>
    <w:rsid w:val="005C34AF"/>
    <w:rsid w:val="005C34F8"/>
    <w:rsid w:val="005C3557"/>
    <w:rsid w:val="005C36EF"/>
    <w:rsid w:val="005C3830"/>
    <w:rsid w:val="005C3A24"/>
    <w:rsid w:val="005C3A3F"/>
    <w:rsid w:val="005C3BD2"/>
    <w:rsid w:val="005C3C22"/>
    <w:rsid w:val="005C3C24"/>
    <w:rsid w:val="005C3C67"/>
    <w:rsid w:val="005C3DE3"/>
    <w:rsid w:val="005C3E14"/>
    <w:rsid w:val="005C3FFD"/>
    <w:rsid w:val="005C4016"/>
    <w:rsid w:val="005C4029"/>
    <w:rsid w:val="005C4065"/>
    <w:rsid w:val="005C40F4"/>
    <w:rsid w:val="005C40FD"/>
    <w:rsid w:val="005C4140"/>
    <w:rsid w:val="005C4149"/>
    <w:rsid w:val="005C4372"/>
    <w:rsid w:val="005C4384"/>
    <w:rsid w:val="005C43E7"/>
    <w:rsid w:val="005C449A"/>
    <w:rsid w:val="005C46CE"/>
    <w:rsid w:val="005C474A"/>
    <w:rsid w:val="005C47AE"/>
    <w:rsid w:val="005C493B"/>
    <w:rsid w:val="005C49AC"/>
    <w:rsid w:val="005C49AD"/>
    <w:rsid w:val="005C4A45"/>
    <w:rsid w:val="005C4AEF"/>
    <w:rsid w:val="005C4B28"/>
    <w:rsid w:val="005C4BC8"/>
    <w:rsid w:val="005C4BE4"/>
    <w:rsid w:val="005C4C6A"/>
    <w:rsid w:val="005C4D6C"/>
    <w:rsid w:val="005C4D73"/>
    <w:rsid w:val="005C4E68"/>
    <w:rsid w:val="005C517C"/>
    <w:rsid w:val="005C51AE"/>
    <w:rsid w:val="005C52A2"/>
    <w:rsid w:val="005C539F"/>
    <w:rsid w:val="005C5468"/>
    <w:rsid w:val="005C5563"/>
    <w:rsid w:val="005C55A2"/>
    <w:rsid w:val="005C5644"/>
    <w:rsid w:val="005C57CC"/>
    <w:rsid w:val="005C58D4"/>
    <w:rsid w:val="005C592D"/>
    <w:rsid w:val="005C5A1F"/>
    <w:rsid w:val="005C5A56"/>
    <w:rsid w:val="005C5AD5"/>
    <w:rsid w:val="005C5B80"/>
    <w:rsid w:val="005C5BB9"/>
    <w:rsid w:val="005C5BD1"/>
    <w:rsid w:val="005C5D41"/>
    <w:rsid w:val="005C5D8A"/>
    <w:rsid w:val="005C5F43"/>
    <w:rsid w:val="005C5FB5"/>
    <w:rsid w:val="005C5FCC"/>
    <w:rsid w:val="005C5FD3"/>
    <w:rsid w:val="005C624E"/>
    <w:rsid w:val="005C6343"/>
    <w:rsid w:val="005C64A5"/>
    <w:rsid w:val="005C64D4"/>
    <w:rsid w:val="005C6521"/>
    <w:rsid w:val="005C65AE"/>
    <w:rsid w:val="005C663D"/>
    <w:rsid w:val="005C67E8"/>
    <w:rsid w:val="005C68DA"/>
    <w:rsid w:val="005C692F"/>
    <w:rsid w:val="005C6995"/>
    <w:rsid w:val="005C6A40"/>
    <w:rsid w:val="005C6B19"/>
    <w:rsid w:val="005C6B5D"/>
    <w:rsid w:val="005C6C28"/>
    <w:rsid w:val="005C6CF6"/>
    <w:rsid w:val="005C6DCE"/>
    <w:rsid w:val="005C6EB2"/>
    <w:rsid w:val="005C6EB4"/>
    <w:rsid w:val="005C70A5"/>
    <w:rsid w:val="005C70D3"/>
    <w:rsid w:val="005C72F3"/>
    <w:rsid w:val="005C74BC"/>
    <w:rsid w:val="005C7596"/>
    <w:rsid w:val="005C759C"/>
    <w:rsid w:val="005C75CB"/>
    <w:rsid w:val="005C75FB"/>
    <w:rsid w:val="005C76CF"/>
    <w:rsid w:val="005C7861"/>
    <w:rsid w:val="005C7A77"/>
    <w:rsid w:val="005C7A98"/>
    <w:rsid w:val="005C7B1C"/>
    <w:rsid w:val="005C7B20"/>
    <w:rsid w:val="005C7E80"/>
    <w:rsid w:val="005C7F0B"/>
    <w:rsid w:val="005C7F79"/>
    <w:rsid w:val="005C7FFE"/>
    <w:rsid w:val="005D00FA"/>
    <w:rsid w:val="005D0156"/>
    <w:rsid w:val="005D016F"/>
    <w:rsid w:val="005D032F"/>
    <w:rsid w:val="005D0434"/>
    <w:rsid w:val="005D04F0"/>
    <w:rsid w:val="005D06E6"/>
    <w:rsid w:val="005D07B2"/>
    <w:rsid w:val="005D0877"/>
    <w:rsid w:val="005D0B22"/>
    <w:rsid w:val="005D0D49"/>
    <w:rsid w:val="005D0DEB"/>
    <w:rsid w:val="005D0E17"/>
    <w:rsid w:val="005D1108"/>
    <w:rsid w:val="005D11C8"/>
    <w:rsid w:val="005D1210"/>
    <w:rsid w:val="005D12C1"/>
    <w:rsid w:val="005D13B3"/>
    <w:rsid w:val="005D15C7"/>
    <w:rsid w:val="005D15ED"/>
    <w:rsid w:val="005D1769"/>
    <w:rsid w:val="005D179F"/>
    <w:rsid w:val="005D17DE"/>
    <w:rsid w:val="005D1AD3"/>
    <w:rsid w:val="005D1AFE"/>
    <w:rsid w:val="005D1DE8"/>
    <w:rsid w:val="005D1FE6"/>
    <w:rsid w:val="005D20AB"/>
    <w:rsid w:val="005D20CF"/>
    <w:rsid w:val="005D2102"/>
    <w:rsid w:val="005D2251"/>
    <w:rsid w:val="005D2284"/>
    <w:rsid w:val="005D2314"/>
    <w:rsid w:val="005D2391"/>
    <w:rsid w:val="005D2395"/>
    <w:rsid w:val="005D259C"/>
    <w:rsid w:val="005D25DE"/>
    <w:rsid w:val="005D26BE"/>
    <w:rsid w:val="005D29A2"/>
    <w:rsid w:val="005D29F3"/>
    <w:rsid w:val="005D29FD"/>
    <w:rsid w:val="005D2A2D"/>
    <w:rsid w:val="005D2C1A"/>
    <w:rsid w:val="005D2C5B"/>
    <w:rsid w:val="005D2CDD"/>
    <w:rsid w:val="005D2D37"/>
    <w:rsid w:val="005D2D4F"/>
    <w:rsid w:val="005D2E71"/>
    <w:rsid w:val="005D3127"/>
    <w:rsid w:val="005D313D"/>
    <w:rsid w:val="005D31AF"/>
    <w:rsid w:val="005D323B"/>
    <w:rsid w:val="005D333F"/>
    <w:rsid w:val="005D38F6"/>
    <w:rsid w:val="005D3A41"/>
    <w:rsid w:val="005D3AE2"/>
    <w:rsid w:val="005D3B06"/>
    <w:rsid w:val="005D3CDE"/>
    <w:rsid w:val="005D3D61"/>
    <w:rsid w:val="005D3EC1"/>
    <w:rsid w:val="005D3FD9"/>
    <w:rsid w:val="005D400D"/>
    <w:rsid w:val="005D4347"/>
    <w:rsid w:val="005D43F1"/>
    <w:rsid w:val="005D4542"/>
    <w:rsid w:val="005D4572"/>
    <w:rsid w:val="005D4625"/>
    <w:rsid w:val="005D4687"/>
    <w:rsid w:val="005D46BE"/>
    <w:rsid w:val="005D4722"/>
    <w:rsid w:val="005D4A69"/>
    <w:rsid w:val="005D4A80"/>
    <w:rsid w:val="005D4ABF"/>
    <w:rsid w:val="005D4D8F"/>
    <w:rsid w:val="005D4DE7"/>
    <w:rsid w:val="005D4EA4"/>
    <w:rsid w:val="005D4EFA"/>
    <w:rsid w:val="005D4F8B"/>
    <w:rsid w:val="005D4FC8"/>
    <w:rsid w:val="005D501E"/>
    <w:rsid w:val="005D5169"/>
    <w:rsid w:val="005D51F8"/>
    <w:rsid w:val="005D5373"/>
    <w:rsid w:val="005D538F"/>
    <w:rsid w:val="005D550D"/>
    <w:rsid w:val="005D55BA"/>
    <w:rsid w:val="005D566C"/>
    <w:rsid w:val="005D56B5"/>
    <w:rsid w:val="005D56D7"/>
    <w:rsid w:val="005D56F2"/>
    <w:rsid w:val="005D5885"/>
    <w:rsid w:val="005D5A1F"/>
    <w:rsid w:val="005D5AA7"/>
    <w:rsid w:val="005D5B1F"/>
    <w:rsid w:val="005D5BE5"/>
    <w:rsid w:val="005D5BEE"/>
    <w:rsid w:val="005D5C1D"/>
    <w:rsid w:val="005D5D5E"/>
    <w:rsid w:val="005D5DA1"/>
    <w:rsid w:val="005D5E18"/>
    <w:rsid w:val="005D5E92"/>
    <w:rsid w:val="005D5F64"/>
    <w:rsid w:val="005D605C"/>
    <w:rsid w:val="005D6101"/>
    <w:rsid w:val="005D62EE"/>
    <w:rsid w:val="005D632C"/>
    <w:rsid w:val="005D6370"/>
    <w:rsid w:val="005D648E"/>
    <w:rsid w:val="005D64BB"/>
    <w:rsid w:val="005D6627"/>
    <w:rsid w:val="005D6662"/>
    <w:rsid w:val="005D6810"/>
    <w:rsid w:val="005D6819"/>
    <w:rsid w:val="005D685A"/>
    <w:rsid w:val="005D6A1B"/>
    <w:rsid w:val="005D6B0D"/>
    <w:rsid w:val="005D6B32"/>
    <w:rsid w:val="005D6E92"/>
    <w:rsid w:val="005D6FBF"/>
    <w:rsid w:val="005D7071"/>
    <w:rsid w:val="005D70A0"/>
    <w:rsid w:val="005D7416"/>
    <w:rsid w:val="005D74F0"/>
    <w:rsid w:val="005D7632"/>
    <w:rsid w:val="005D7676"/>
    <w:rsid w:val="005D772A"/>
    <w:rsid w:val="005D7785"/>
    <w:rsid w:val="005D780B"/>
    <w:rsid w:val="005D792C"/>
    <w:rsid w:val="005D7A74"/>
    <w:rsid w:val="005D7B09"/>
    <w:rsid w:val="005D7C1F"/>
    <w:rsid w:val="005D7C80"/>
    <w:rsid w:val="005D7F81"/>
    <w:rsid w:val="005E0168"/>
    <w:rsid w:val="005E02E8"/>
    <w:rsid w:val="005E03DE"/>
    <w:rsid w:val="005E048E"/>
    <w:rsid w:val="005E0626"/>
    <w:rsid w:val="005E0634"/>
    <w:rsid w:val="005E0734"/>
    <w:rsid w:val="005E08FB"/>
    <w:rsid w:val="005E094D"/>
    <w:rsid w:val="005E099A"/>
    <w:rsid w:val="005E0C50"/>
    <w:rsid w:val="005E0CFF"/>
    <w:rsid w:val="005E0FA8"/>
    <w:rsid w:val="005E0FB0"/>
    <w:rsid w:val="005E104C"/>
    <w:rsid w:val="005E1096"/>
    <w:rsid w:val="005E117F"/>
    <w:rsid w:val="005E11E5"/>
    <w:rsid w:val="005E12BB"/>
    <w:rsid w:val="005E12D9"/>
    <w:rsid w:val="005E147B"/>
    <w:rsid w:val="005E1A51"/>
    <w:rsid w:val="005E1C27"/>
    <w:rsid w:val="005E1D06"/>
    <w:rsid w:val="005E1DF8"/>
    <w:rsid w:val="005E1E80"/>
    <w:rsid w:val="005E22DE"/>
    <w:rsid w:val="005E2500"/>
    <w:rsid w:val="005E2523"/>
    <w:rsid w:val="005E27FC"/>
    <w:rsid w:val="005E286E"/>
    <w:rsid w:val="005E287E"/>
    <w:rsid w:val="005E2952"/>
    <w:rsid w:val="005E2B45"/>
    <w:rsid w:val="005E2F0C"/>
    <w:rsid w:val="005E2F69"/>
    <w:rsid w:val="005E3025"/>
    <w:rsid w:val="005E3155"/>
    <w:rsid w:val="005E316A"/>
    <w:rsid w:val="005E3241"/>
    <w:rsid w:val="005E33B8"/>
    <w:rsid w:val="005E34A9"/>
    <w:rsid w:val="005E34AD"/>
    <w:rsid w:val="005E3748"/>
    <w:rsid w:val="005E3895"/>
    <w:rsid w:val="005E3A43"/>
    <w:rsid w:val="005E3A68"/>
    <w:rsid w:val="005E3D47"/>
    <w:rsid w:val="005E3DCD"/>
    <w:rsid w:val="005E3E22"/>
    <w:rsid w:val="005E3FC2"/>
    <w:rsid w:val="005E40B3"/>
    <w:rsid w:val="005E4168"/>
    <w:rsid w:val="005E4182"/>
    <w:rsid w:val="005E4274"/>
    <w:rsid w:val="005E42BE"/>
    <w:rsid w:val="005E4333"/>
    <w:rsid w:val="005E434A"/>
    <w:rsid w:val="005E43AC"/>
    <w:rsid w:val="005E43C6"/>
    <w:rsid w:val="005E43EA"/>
    <w:rsid w:val="005E447B"/>
    <w:rsid w:val="005E44A4"/>
    <w:rsid w:val="005E44E5"/>
    <w:rsid w:val="005E4630"/>
    <w:rsid w:val="005E46A5"/>
    <w:rsid w:val="005E47DE"/>
    <w:rsid w:val="005E4923"/>
    <w:rsid w:val="005E4A44"/>
    <w:rsid w:val="005E4AE8"/>
    <w:rsid w:val="005E4AF2"/>
    <w:rsid w:val="005E4BD5"/>
    <w:rsid w:val="005E4D2D"/>
    <w:rsid w:val="005E4DB4"/>
    <w:rsid w:val="005E5082"/>
    <w:rsid w:val="005E513F"/>
    <w:rsid w:val="005E51B5"/>
    <w:rsid w:val="005E51D9"/>
    <w:rsid w:val="005E53D2"/>
    <w:rsid w:val="005E540A"/>
    <w:rsid w:val="005E55CB"/>
    <w:rsid w:val="005E560C"/>
    <w:rsid w:val="005E5708"/>
    <w:rsid w:val="005E582F"/>
    <w:rsid w:val="005E5855"/>
    <w:rsid w:val="005E593E"/>
    <w:rsid w:val="005E5997"/>
    <w:rsid w:val="005E5A25"/>
    <w:rsid w:val="005E5BBB"/>
    <w:rsid w:val="005E5C47"/>
    <w:rsid w:val="005E5EAB"/>
    <w:rsid w:val="005E60B1"/>
    <w:rsid w:val="005E61CC"/>
    <w:rsid w:val="005E629E"/>
    <w:rsid w:val="005E6404"/>
    <w:rsid w:val="005E6459"/>
    <w:rsid w:val="005E649C"/>
    <w:rsid w:val="005E64D8"/>
    <w:rsid w:val="005E64E3"/>
    <w:rsid w:val="005E64F6"/>
    <w:rsid w:val="005E6638"/>
    <w:rsid w:val="005E66A6"/>
    <w:rsid w:val="005E66B4"/>
    <w:rsid w:val="005E68D5"/>
    <w:rsid w:val="005E68DA"/>
    <w:rsid w:val="005E68EF"/>
    <w:rsid w:val="005E6983"/>
    <w:rsid w:val="005E69A7"/>
    <w:rsid w:val="005E69E3"/>
    <w:rsid w:val="005E69FC"/>
    <w:rsid w:val="005E6A7B"/>
    <w:rsid w:val="005E6C76"/>
    <w:rsid w:val="005E6C8F"/>
    <w:rsid w:val="005E6E09"/>
    <w:rsid w:val="005E7117"/>
    <w:rsid w:val="005E7155"/>
    <w:rsid w:val="005E71FF"/>
    <w:rsid w:val="005E7441"/>
    <w:rsid w:val="005E74BF"/>
    <w:rsid w:val="005E7536"/>
    <w:rsid w:val="005E76FE"/>
    <w:rsid w:val="005E77CA"/>
    <w:rsid w:val="005E79E3"/>
    <w:rsid w:val="005E7AFB"/>
    <w:rsid w:val="005E7CE1"/>
    <w:rsid w:val="005E7F66"/>
    <w:rsid w:val="005E7FBB"/>
    <w:rsid w:val="005E7FD5"/>
    <w:rsid w:val="005F0023"/>
    <w:rsid w:val="005F007C"/>
    <w:rsid w:val="005F0414"/>
    <w:rsid w:val="005F04F3"/>
    <w:rsid w:val="005F0617"/>
    <w:rsid w:val="005F06AA"/>
    <w:rsid w:val="005F06D2"/>
    <w:rsid w:val="005F0913"/>
    <w:rsid w:val="005F0A53"/>
    <w:rsid w:val="005F0A8C"/>
    <w:rsid w:val="005F0AAA"/>
    <w:rsid w:val="005F0B04"/>
    <w:rsid w:val="005F0B3D"/>
    <w:rsid w:val="005F0BF4"/>
    <w:rsid w:val="005F0DAF"/>
    <w:rsid w:val="005F0E9F"/>
    <w:rsid w:val="005F0F4F"/>
    <w:rsid w:val="005F0FEC"/>
    <w:rsid w:val="005F107A"/>
    <w:rsid w:val="005F1426"/>
    <w:rsid w:val="005F15A7"/>
    <w:rsid w:val="005F15B1"/>
    <w:rsid w:val="005F17A6"/>
    <w:rsid w:val="005F17FC"/>
    <w:rsid w:val="005F182F"/>
    <w:rsid w:val="005F18CA"/>
    <w:rsid w:val="005F1A6A"/>
    <w:rsid w:val="005F1A89"/>
    <w:rsid w:val="005F1BD6"/>
    <w:rsid w:val="005F1C3F"/>
    <w:rsid w:val="005F1CCF"/>
    <w:rsid w:val="005F1EA8"/>
    <w:rsid w:val="005F1ECB"/>
    <w:rsid w:val="005F2146"/>
    <w:rsid w:val="005F21BD"/>
    <w:rsid w:val="005F22BA"/>
    <w:rsid w:val="005F2328"/>
    <w:rsid w:val="005F2404"/>
    <w:rsid w:val="005F2437"/>
    <w:rsid w:val="005F244A"/>
    <w:rsid w:val="005F2538"/>
    <w:rsid w:val="005F25BF"/>
    <w:rsid w:val="005F2909"/>
    <w:rsid w:val="005F2997"/>
    <w:rsid w:val="005F29E2"/>
    <w:rsid w:val="005F2A20"/>
    <w:rsid w:val="005F2AB0"/>
    <w:rsid w:val="005F2BE6"/>
    <w:rsid w:val="005F2C55"/>
    <w:rsid w:val="005F2C58"/>
    <w:rsid w:val="005F2F0A"/>
    <w:rsid w:val="005F2F9B"/>
    <w:rsid w:val="005F3024"/>
    <w:rsid w:val="005F30A7"/>
    <w:rsid w:val="005F30F8"/>
    <w:rsid w:val="005F3111"/>
    <w:rsid w:val="005F3241"/>
    <w:rsid w:val="005F3258"/>
    <w:rsid w:val="005F328E"/>
    <w:rsid w:val="005F32B9"/>
    <w:rsid w:val="005F33AE"/>
    <w:rsid w:val="005F342A"/>
    <w:rsid w:val="005F349D"/>
    <w:rsid w:val="005F361B"/>
    <w:rsid w:val="005F3766"/>
    <w:rsid w:val="005F3869"/>
    <w:rsid w:val="005F3882"/>
    <w:rsid w:val="005F38B7"/>
    <w:rsid w:val="005F3955"/>
    <w:rsid w:val="005F3AC3"/>
    <w:rsid w:val="005F3B72"/>
    <w:rsid w:val="005F3C68"/>
    <w:rsid w:val="005F3CE4"/>
    <w:rsid w:val="005F3D0D"/>
    <w:rsid w:val="005F3D82"/>
    <w:rsid w:val="005F3D95"/>
    <w:rsid w:val="005F3DB3"/>
    <w:rsid w:val="005F3E3A"/>
    <w:rsid w:val="005F3F1C"/>
    <w:rsid w:val="005F3FC7"/>
    <w:rsid w:val="005F4169"/>
    <w:rsid w:val="005F4292"/>
    <w:rsid w:val="005F436B"/>
    <w:rsid w:val="005F4517"/>
    <w:rsid w:val="005F485A"/>
    <w:rsid w:val="005F4986"/>
    <w:rsid w:val="005F4A9D"/>
    <w:rsid w:val="005F4BC5"/>
    <w:rsid w:val="005F4CD3"/>
    <w:rsid w:val="005F4DC5"/>
    <w:rsid w:val="005F4E67"/>
    <w:rsid w:val="005F4EDA"/>
    <w:rsid w:val="005F50AC"/>
    <w:rsid w:val="005F520E"/>
    <w:rsid w:val="005F52CE"/>
    <w:rsid w:val="005F52ED"/>
    <w:rsid w:val="005F542D"/>
    <w:rsid w:val="005F5469"/>
    <w:rsid w:val="005F5472"/>
    <w:rsid w:val="005F5489"/>
    <w:rsid w:val="005F55EF"/>
    <w:rsid w:val="005F572F"/>
    <w:rsid w:val="005F580C"/>
    <w:rsid w:val="005F590A"/>
    <w:rsid w:val="005F5A27"/>
    <w:rsid w:val="005F5A57"/>
    <w:rsid w:val="005F5B36"/>
    <w:rsid w:val="005F5BDF"/>
    <w:rsid w:val="005F5D19"/>
    <w:rsid w:val="005F5EDC"/>
    <w:rsid w:val="005F5EF6"/>
    <w:rsid w:val="005F5F3A"/>
    <w:rsid w:val="005F5FA6"/>
    <w:rsid w:val="005F5FCC"/>
    <w:rsid w:val="005F60C7"/>
    <w:rsid w:val="005F60D7"/>
    <w:rsid w:val="005F6274"/>
    <w:rsid w:val="005F628E"/>
    <w:rsid w:val="005F6479"/>
    <w:rsid w:val="005F64D7"/>
    <w:rsid w:val="005F66FF"/>
    <w:rsid w:val="005F67A2"/>
    <w:rsid w:val="005F6857"/>
    <w:rsid w:val="005F686C"/>
    <w:rsid w:val="005F6A58"/>
    <w:rsid w:val="005F6AAF"/>
    <w:rsid w:val="005F6BA5"/>
    <w:rsid w:val="005F6C81"/>
    <w:rsid w:val="005F6C90"/>
    <w:rsid w:val="005F6CEA"/>
    <w:rsid w:val="005F6DBB"/>
    <w:rsid w:val="005F6DE6"/>
    <w:rsid w:val="005F6E82"/>
    <w:rsid w:val="005F6EA3"/>
    <w:rsid w:val="005F70CC"/>
    <w:rsid w:val="005F716A"/>
    <w:rsid w:val="005F71CE"/>
    <w:rsid w:val="005F742A"/>
    <w:rsid w:val="005F747D"/>
    <w:rsid w:val="005F74BF"/>
    <w:rsid w:val="005F757F"/>
    <w:rsid w:val="005F7582"/>
    <w:rsid w:val="005F7628"/>
    <w:rsid w:val="005F768C"/>
    <w:rsid w:val="005F76D2"/>
    <w:rsid w:val="005F7802"/>
    <w:rsid w:val="005F78C8"/>
    <w:rsid w:val="005F7ADF"/>
    <w:rsid w:val="005F7B5F"/>
    <w:rsid w:val="005F7E34"/>
    <w:rsid w:val="005F7E41"/>
    <w:rsid w:val="005F7E8F"/>
    <w:rsid w:val="005F7EAB"/>
    <w:rsid w:val="005F7F6E"/>
    <w:rsid w:val="005F7F86"/>
    <w:rsid w:val="005F7FB0"/>
    <w:rsid w:val="005F7FB4"/>
    <w:rsid w:val="005F7FC3"/>
    <w:rsid w:val="00600037"/>
    <w:rsid w:val="0060013F"/>
    <w:rsid w:val="00600151"/>
    <w:rsid w:val="00600235"/>
    <w:rsid w:val="006003F8"/>
    <w:rsid w:val="00600416"/>
    <w:rsid w:val="00600427"/>
    <w:rsid w:val="006004A0"/>
    <w:rsid w:val="006004DF"/>
    <w:rsid w:val="0060054A"/>
    <w:rsid w:val="00600749"/>
    <w:rsid w:val="006007AA"/>
    <w:rsid w:val="006007BE"/>
    <w:rsid w:val="00600825"/>
    <w:rsid w:val="00600884"/>
    <w:rsid w:val="006009E4"/>
    <w:rsid w:val="00600B01"/>
    <w:rsid w:val="00600B57"/>
    <w:rsid w:val="00600B7A"/>
    <w:rsid w:val="00600C10"/>
    <w:rsid w:val="00600C2F"/>
    <w:rsid w:val="00600D2D"/>
    <w:rsid w:val="00600EC0"/>
    <w:rsid w:val="00600EF4"/>
    <w:rsid w:val="00600F86"/>
    <w:rsid w:val="0060120C"/>
    <w:rsid w:val="00601599"/>
    <w:rsid w:val="00601600"/>
    <w:rsid w:val="006016E3"/>
    <w:rsid w:val="006017C7"/>
    <w:rsid w:val="00601880"/>
    <w:rsid w:val="0060188F"/>
    <w:rsid w:val="006018F7"/>
    <w:rsid w:val="00601932"/>
    <w:rsid w:val="00601979"/>
    <w:rsid w:val="006019B5"/>
    <w:rsid w:val="00601A20"/>
    <w:rsid w:val="00601A3A"/>
    <w:rsid w:val="00601B41"/>
    <w:rsid w:val="00601B4C"/>
    <w:rsid w:val="00601B51"/>
    <w:rsid w:val="00601BA4"/>
    <w:rsid w:val="00601C5D"/>
    <w:rsid w:val="00601C96"/>
    <w:rsid w:val="00601C99"/>
    <w:rsid w:val="00601D07"/>
    <w:rsid w:val="00601E7F"/>
    <w:rsid w:val="00601F67"/>
    <w:rsid w:val="00601F7A"/>
    <w:rsid w:val="0060205A"/>
    <w:rsid w:val="006020D9"/>
    <w:rsid w:val="00602161"/>
    <w:rsid w:val="006022CF"/>
    <w:rsid w:val="0060231D"/>
    <w:rsid w:val="00602355"/>
    <w:rsid w:val="00602387"/>
    <w:rsid w:val="006023A9"/>
    <w:rsid w:val="00602431"/>
    <w:rsid w:val="006024FE"/>
    <w:rsid w:val="00602505"/>
    <w:rsid w:val="006027E6"/>
    <w:rsid w:val="0060295C"/>
    <w:rsid w:val="006029AF"/>
    <w:rsid w:val="00602B3C"/>
    <w:rsid w:val="00602B89"/>
    <w:rsid w:val="00602C79"/>
    <w:rsid w:val="00602DD0"/>
    <w:rsid w:val="00602F0A"/>
    <w:rsid w:val="006030C3"/>
    <w:rsid w:val="0060311D"/>
    <w:rsid w:val="00603152"/>
    <w:rsid w:val="00603153"/>
    <w:rsid w:val="0060316D"/>
    <w:rsid w:val="00603257"/>
    <w:rsid w:val="006032EA"/>
    <w:rsid w:val="00603443"/>
    <w:rsid w:val="006034B2"/>
    <w:rsid w:val="0060355F"/>
    <w:rsid w:val="006035B3"/>
    <w:rsid w:val="0060372B"/>
    <w:rsid w:val="006037FA"/>
    <w:rsid w:val="00603877"/>
    <w:rsid w:val="00603A8C"/>
    <w:rsid w:val="00603B45"/>
    <w:rsid w:val="00603B99"/>
    <w:rsid w:val="00603C32"/>
    <w:rsid w:val="00603E8A"/>
    <w:rsid w:val="00603FE7"/>
    <w:rsid w:val="0060401F"/>
    <w:rsid w:val="00604124"/>
    <w:rsid w:val="0060413C"/>
    <w:rsid w:val="006041F7"/>
    <w:rsid w:val="00604272"/>
    <w:rsid w:val="0060455F"/>
    <w:rsid w:val="00604768"/>
    <w:rsid w:val="006047FE"/>
    <w:rsid w:val="00604975"/>
    <w:rsid w:val="006049AE"/>
    <w:rsid w:val="006049E4"/>
    <w:rsid w:val="006049EB"/>
    <w:rsid w:val="006049F6"/>
    <w:rsid w:val="00604A53"/>
    <w:rsid w:val="00604B23"/>
    <w:rsid w:val="00604B87"/>
    <w:rsid w:val="00604B95"/>
    <w:rsid w:val="00604DA5"/>
    <w:rsid w:val="00604E00"/>
    <w:rsid w:val="00604E67"/>
    <w:rsid w:val="00604F17"/>
    <w:rsid w:val="00605060"/>
    <w:rsid w:val="00605121"/>
    <w:rsid w:val="0060514A"/>
    <w:rsid w:val="006053A1"/>
    <w:rsid w:val="006053CE"/>
    <w:rsid w:val="006054F5"/>
    <w:rsid w:val="00605549"/>
    <w:rsid w:val="0060560E"/>
    <w:rsid w:val="006056D5"/>
    <w:rsid w:val="006056FD"/>
    <w:rsid w:val="006057FB"/>
    <w:rsid w:val="00605822"/>
    <w:rsid w:val="00605838"/>
    <w:rsid w:val="00605A10"/>
    <w:rsid w:val="00605A82"/>
    <w:rsid w:val="00605BA2"/>
    <w:rsid w:val="00605BB4"/>
    <w:rsid w:val="00605D9D"/>
    <w:rsid w:val="00605DA1"/>
    <w:rsid w:val="00605E0E"/>
    <w:rsid w:val="00605E41"/>
    <w:rsid w:val="00605EAE"/>
    <w:rsid w:val="00605F1B"/>
    <w:rsid w:val="006060F6"/>
    <w:rsid w:val="006061E2"/>
    <w:rsid w:val="006061F2"/>
    <w:rsid w:val="00606282"/>
    <w:rsid w:val="00606389"/>
    <w:rsid w:val="006063AE"/>
    <w:rsid w:val="0060647E"/>
    <w:rsid w:val="0060651E"/>
    <w:rsid w:val="00606527"/>
    <w:rsid w:val="00606583"/>
    <w:rsid w:val="0060658D"/>
    <w:rsid w:val="00606662"/>
    <w:rsid w:val="006066CD"/>
    <w:rsid w:val="00606738"/>
    <w:rsid w:val="00606751"/>
    <w:rsid w:val="006069C6"/>
    <w:rsid w:val="00606BAE"/>
    <w:rsid w:val="00606D28"/>
    <w:rsid w:val="00606DC3"/>
    <w:rsid w:val="00606E0C"/>
    <w:rsid w:val="00606EBD"/>
    <w:rsid w:val="00606F15"/>
    <w:rsid w:val="00606F68"/>
    <w:rsid w:val="00606F6B"/>
    <w:rsid w:val="00606FBD"/>
    <w:rsid w:val="0060702A"/>
    <w:rsid w:val="006070A1"/>
    <w:rsid w:val="006070D4"/>
    <w:rsid w:val="00607112"/>
    <w:rsid w:val="0060713F"/>
    <w:rsid w:val="0060720A"/>
    <w:rsid w:val="006072A9"/>
    <w:rsid w:val="00607312"/>
    <w:rsid w:val="006073A0"/>
    <w:rsid w:val="006074E6"/>
    <w:rsid w:val="00607656"/>
    <w:rsid w:val="006076C3"/>
    <w:rsid w:val="00607921"/>
    <w:rsid w:val="006079EA"/>
    <w:rsid w:val="00607AE5"/>
    <w:rsid w:val="00607B6A"/>
    <w:rsid w:val="00607B95"/>
    <w:rsid w:val="00607B9A"/>
    <w:rsid w:val="00607BAB"/>
    <w:rsid w:val="00607CDB"/>
    <w:rsid w:val="00607D0F"/>
    <w:rsid w:val="00607ED2"/>
    <w:rsid w:val="00610519"/>
    <w:rsid w:val="00610640"/>
    <w:rsid w:val="00610809"/>
    <w:rsid w:val="006108FD"/>
    <w:rsid w:val="0061094C"/>
    <w:rsid w:val="00610A81"/>
    <w:rsid w:val="00610AAA"/>
    <w:rsid w:val="00610B92"/>
    <w:rsid w:val="00610B9A"/>
    <w:rsid w:val="00610D0D"/>
    <w:rsid w:val="00610D3C"/>
    <w:rsid w:val="00610DDA"/>
    <w:rsid w:val="00610E34"/>
    <w:rsid w:val="00610E48"/>
    <w:rsid w:val="00610E9C"/>
    <w:rsid w:val="00610F1A"/>
    <w:rsid w:val="00610F2F"/>
    <w:rsid w:val="00611027"/>
    <w:rsid w:val="006111A3"/>
    <w:rsid w:val="006111F8"/>
    <w:rsid w:val="00611301"/>
    <w:rsid w:val="006113A8"/>
    <w:rsid w:val="00611459"/>
    <w:rsid w:val="0061150B"/>
    <w:rsid w:val="00611647"/>
    <w:rsid w:val="00611690"/>
    <w:rsid w:val="00611731"/>
    <w:rsid w:val="006117D1"/>
    <w:rsid w:val="006118A3"/>
    <w:rsid w:val="006118D4"/>
    <w:rsid w:val="0061198A"/>
    <w:rsid w:val="00611A8B"/>
    <w:rsid w:val="00611BF9"/>
    <w:rsid w:val="00611E93"/>
    <w:rsid w:val="00611EBA"/>
    <w:rsid w:val="00611F0C"/>
    <w:rsid w:val="0061215D"/>
    <w:rsid w:val="006124F5"/>
    <w:rsid w:val="0061257A"/>
    <w:rsid w:val="006126B3"/>
    <w:rsid w:val="00612800"/>
    <w:rsid w:val="00612826"/>
    <w:rsid w:val="00612883"/>
    <w:rsid w:val="006128F2"/>
    <w:rsid w:val="00612969"/>
    <w:rsid w:val="00612BC8"/>
    <w:rsid w:val="00612C80"/>
    <w:rsid w:val="00612D56"/>
    <w:rsid w:val="00612DAE"/>
    <w:rsid w:val="00612EF8"/>
    <w:rsid w:val="00612FCB"/>
    <w:rsid w:val="006130C7"/>
    <w:rsid w:val="006130E5"/>
    <w:rsid w:val="00613166"/>
    <w:rsid w:val="00613183"/>
    <w:rsid w:val="00613323"/>
    <w:rsid w:val="0061345B"/>
    <w:rsid w:val="00613487"/>
    <w:rsid w:val="006134DD"/>
    <w:rsid w:val="00613751"/>
    <w:rsid w:val="00613862"/>
    <w:rsid w:val="0061394E"/>
    <w:rsid w:val="006139BF"/>
    <w:rsid w:val="00613A57"/>
    <w:rsid w:val="00613A84"/>
    <w:rsid w:val="00613C43"/>
    <w:rsid w:val="00613D97"/>
    <w:rsid w:val="00613EFA"/>
    <w:rsid w:val="006140F3"/>
    <w:rsid w:val="00614227"/>
    <w:rsid w:val="006142AD"/>
    <w:rsid w:val="006142F6"/>
    <w:rsid w:val="006143CE"/>
    <w:rsid w:val="00614427"/>
    <w:rsid w:val="006146ED"/>
    <w:rsid w:val="00614AA1"/>
    <w:rsid w:val="00614B4C"/>
    <w:rsid w:val="00614BC5"/>
    <w:rsid w:val="00614C43"/>
    <w:rsid w:val="00614D33"/>
    <w:rsid w:val="00614DB9"/>
    <w:rsid w:val="00614E86"/>
    <w:rsid w:val="00614ED5"/>
    <w:rsid w:val="00615080"/>
    <w:rsid w:val="006153F5"/>
    <w:rsid w:val="006154A3"/>
    <w:rsid w:val="006156D8"/>
    <w:rsid w:val="0061570B"/>
    <w:rsid w:val="006157E4"/>
    <w:rsid w:val="00615810"/>
    <w:rsid w:val="0061591B"/>
    <w:rsid w:val="00615959"/>
    <w:rsid w:val="00615A16"/>
    <w:rsid w:val="00615B60"/>
    <w:rsid w:val="00615CAF"/>
    <w:rsid w:val="00615D3A"/>
    <w:rsid w:val="00615E34"/>
    <w:rsid w:val="00615FF2"/>
    <w:rsid w:val="00616007"/>
    <w:rsid w:val="0061600C"/>
    <w:rsid w:val="006161D6"/>
    <w:rsid w:val="0061624B"/>
    <w:rsid w:val="006163AC"/>
    <w:rsid w:val="006163B6"/>
    <w:rsid w:val="00616457"/>
    <w:rsid w:val="00616473"/>
    <w:rsid w:val="00616548"/>
    <w:rsid w:val="00616752"/>
    <w:rsid w:val="00616781"/>
    <w:rsid w:val="00616847"/>
    <w:rsid w:val="006168C5"/>
    <w:rsid w:val="00616B0C"/>
    <w:rsid w:val="00616BF2"/>
    <w:rsid w:val="00616CE0"/>
    <w:rsid w:val="00616CE1"/>
    <w:rsid w:val="00616CFF"/>
    <w:rsid w:val="00616DA9"/>
    <w:rsid w:val="00616DBE"/>
    <w:rsid w:val="00616EC6"/>
    <w:rsid w:val="00617036"/>
    <w:rsid w:val="00617126"/>
    <w:rsid w:val="006171BA"/>
    <w:rsid w:val="006172A5"/>
    <w:rsid w:val="00617423"/>
    <w:rsid w:val="006174D7"/>
    <w:rsid w:val="0061764B"/>
    <w:rsid w:val="006176FC"/>
    <w:rsid w:val="00617795"/>
    <w:rsid w:val="00617860"/>
    <w:rsid w:val="006178BA"/>
    <w:rsid w:val="00617998"/>
    <w:rsid w:val="006179B4"/>
    <w:rsid w:val="00617AC7"/>
    <w:rsid w:val="00617B4C"/>
    <w:rsid w:val="00617BA7"/>
    <w:rsid w:val="00617BB2"/>
    <w:rsid w:val="00617C44"/>
    <w:rsid w:val="00617D35"/>
    <w:rsid w:val="00617D40"/>
    <w:rsid w:val="00617EE2"/>
    <w:rsid w:val="00617FB8"/>
    <w:rsid w:val="00617FCD"/>
    <w:rsid w:val="0062022B"/>
    <w:rsid w:val="0062026C"/>
    <w:rsid w:val="00620398"/>
    <w:rsid w:val="006203C6"/>
    <w:rsid w:val="006204BC"/>
    <w:rsid w:val="006204DD"/>
    <w:rsid w:val="00620531"/>
    <w:rsid w:val="006205CB"/>
    <w:rsid w:val="0062080A"/>
    <w:rsid w:val="006208C0"/>
    <w:rsid w:val="006209A3"/>
    <w:rsid w:val="00620BEE"/>
    <w:rsid w:val="00620C2F"/>
    <w:rsid w:val="00620CC8"/>
    <w:rsid w:val="00620DF8"/>
    <w:rsid w:val="00620E01"/>
    <w:rsid w:val="00620E16"/>
    <w:rsid w:val="00620E9C"/>
    <w:rsid w:val="00620FCE"/>
    <w:rsid w:val="00621164"/>
    <w:rsid w:val="0062119A"/>
    <w:rsid w:val="0062128E"/>
    <w:rsid w:val="0062142D"/>
    <w:rsid w:val="006215A7"/>
    <w:rsid w:val="00621665"/>
    <w:rsid w:val="006216F3"/>
    <w:rsid w:val="0062176C"/>
    <w:rsid w:val="00621813"/>
    <w:rsid w:val="00621852"/>
    <w:rsid w:val="0062187C"/>
    <w:rsid w:val="00621A86"/>
    <w:rsid w:val="00621B5B"/>
    <w:rsid w:val="00621C86"/>
    <w:rsid w:val="00621E2C"/>
    <w:rsid w:val="00621F21"/>
    <w:rsid w:val="00621FB9"/>
    <w:rsid w:val="00622288"/>
    <w:rsid w:val="006223C8"/>
    <w:rsid w:val="006224DA"/>
    <w:rsid w:val="00622533"/>
    <w:rsid w:val="0062257C"/>
    <w:rsid w:val="00622591"/>
    <w:rsid w:val="006226EC"/>
    <w:rsid w:val="0062274E"/>
    <w:rsid w:val="00622B50"/>
    <w:rsid w:val="00622BEC"/>
    <w:rsid w:val="00622C9E"/>
    <w:rsid w:val="00622CA0"/>
    <w:rsid w:val="00622DCC"/>
    <w:rsid w:val="00622F1C"/>
    <w:rsid w:val="00623112"/>
    <w:rsid w:val="006231E1"/>
    <w:rsid w:val="00623232"/>
    <w:rsid w:val="00623407"/>
    <w:rsid w:val="006234C1"/>
    <w:rsid w:val="0062350A"/>
    <w:rsid w:val="006235B3"/>
    <w:rsid w:val="006236D2"/>
    <w:rsid w:val="0062379B"/>
    <w:rsid w:val="0062388E"/>
    <w:rsid w:val="006238B8"/>
    <w:rsid w:val="00623984"/>
    <w:rsid w:val="00623A13"/>
    <w:rsid w:val="00623B18"/>
    <w:rsid w:val="00623B99"/>
    <w:rsid w:val="00623C63"/>
    <w:rsid w:val="00623CA2"/>
    <w:rsid w:val="00623E34"/>
    <w:rsid w:val="00623F22"/>
    <w:rsid w:val="00623F8A"/>
    <w:rsid w:val="00623FAA"/>
    <w:rsid w:val="00624038"/>
    <w:rsid w:val="00624136"/>
    <w:rsid w:val="00624146"/>
    <w:rsid w:val="0062414A"/>
    <w:rsid w:val="006241CE"/>
    <w:rsid w:val="006241FA"/>
    <w:rsid w:val="006242DA"/>
    <w:rsid w:val="006243C7"/>
    <w:rsid w:val="006243D1"/>
    <w:rsid w:val="0062448E"/>
    <w:rsid w:val="0062475B"/>
    <w:rsid w:val="00624858"/>
    <w:rsid w:val="00624873"/>
    <w:rsid w:val="006248B7"/>
    <w:rsid w:val="00624935"/>
    <w:rsid w:val="006249F0"/>
    <w:rsid w:val="00624A50"/>
    <w:rsid w:val="00624AC4"/>
    <w:rsid w:val="00624AF9"/>
    <w:rsid w:val="00624B22"/>
    <w:rsid w:val="00624C39"/>
    <w:rsid w:val="00624CC5"/>
    <w:rsid w:val="00624CD1"/>
    <w:rsid w:val="00624D3C"/>
    <w:rsid w:val="00624D52"/>
    <w:rsid w:val="00624F22"/>
    <w:rsid w:val="00624FA4"/>
    <w:rsid w:val="00625037"/>
    <w:rsid w:val="0062512D"/>
    <w:rsid w:val="00625240"/>
    <w:rsid w:val="00625468"/>
    <w:rsid w:val="006256CB"/>
    <w:rsid w:val="00625A04"/>
    <w:rsid w:val="00625A54"/>
    <w:rsid w:val="00625B8B"/>
    <w:rsid w:val="00625BB8"/>
    <w:rsid w:val="00625D68"/>
    <w:rsid w:val="00625DA5"/>
    <w:rsid w:val="0062608A"/>
    <w:rsid w:val="006260C8"/>
    <w:rsid w:val="00626226"/>
    <w:rsid w:val="00626296"/>
    <w:rsid w:val="0062656D"/>
    <w:rsid w:val="00626583"/>
    <w:rsid w:val="006267DA"/>
    <w:rsid w:val="00626A84"/>
    <w:rsid w:val="00626B5E"/>
    <w:rsid w:val="00626B91"/>
    <w:rsid w:val="00626D37"/>
    <w:rsid w:val="00626DCD"/>
    <w:rsid w:val="00626E40"/>
    <w:rsid w:val="00626FC9"/>
    <w:rsid w:val="006270EA"/>
    <w:rsid w:val="00627319"/>
    <w:rsid w:val="0062749B"/>
    <w:rsid w:val="006275A3"/>
    <w:rsid w:val="0062780A"/>
    <w:rsid w:val="006278AE"/>
    <w:rsid w:val="006278B7"/>
    <w:rsid w:val="00627B33"/>
    <w:rsid w:val="00627E11"/>
    <w:rsid w:val="00627F7C"/>
    <w:rsid w:val="0063001A"/>
    <w:rsid w:val="0063012B"/>
    <w:rsid w:val="00630184"/>
    <w:rsid w:val="006301DA"/>
    <w:rsid w:val="0063022F"/>
    <w:rsid w:val="006302E6"/>
    <w:rsid w:val="006304AF"/>
    <w:rsid w:val="00630686"/>
    <w:rsid w:val="006307A5"/>
    <w:rsid w:val="0063090B"/>
    <w:rsid w:val="00630978"/>
    <w:rsid w:val="00630A23"/>
    <w:rsid w:val="00630A4E"/>
    <w:rsid w:val="00630A66"/>
    <w:rsid w:val="00630AD8"/>
    <w:rsid w:val="00630D49"/>
    <w:rsid w:val="00631059"/>
    <w:rsid w:val="00631171"/>
    <w:rsid w:val="0063131C"/>
    <w:rsid w:val="00631381"/>
    <w:rsid w:val="006313A5"/>
    <w:rsid w:val="00631589"/>
    <w:rsid w:val="0063162B"/>
    <w:rsid w:val="006316B2"/>
    <w:rsid w:val="006316CC"/>
    <w:rsid w:val="00631787"/>
    <w:rsid w:val="00631914"/>
    <w:rsid w:val="006319C7"/>
    <w:rsid w:val="00631B63"/>
    <w:rsid w:val="00631D27"/>
    <w:rsid w:val="00631D9A"/>
    <w:rsid w:val="00631F56"/>
    <w:rsid w:val="00631FA6"/>
    <w:rsid w:val="006322DD"/>
    <w:rsid w:val="00632328"/>
    <w:rsid w:val="00632350"/>
    <w:rsid w:val="006324A6"/>
    <w:rsid w:val="006324BB"/>
    <w:rsid w:val="00632681"/>
    <w:rsid w:val="00632686"/>
    <w:rsid w:val="00632760"/>
    <w:rsid w:val="006327D7"/>
    <w:rsid w:val="006328C3"/>
    <w:rsid w:val="006329DC"/>
    <w:rsid w:val="00632B2C"/>
    <w:rsid w:val="00632BC1"/>
    <w:rsid w:val="00632CAA"/>
    <w:rsid w:val="00632CF1"/>
    <w:rsid w:val="00632DEF"/>
    <w:rsid w:val="00632DFF"/>
    <w:rsid w:val="00632E41"/>
    <w:rsid w:val="00632E94"/>
    <w:rsid w:val="00632EF9"/>
    <w:rsid w:val="006331A4"/>
    <w:rsid w:val="006331E1"/>
    <w:rsid w:val="0063321C"/>
    <w:rsid w:val="006333D0"/>
    <w:rsid w:val="0063366A"/>
    <w:rsid w:val="00633708"/>
    <w:rsid w:val="0063373C"/>
    <w:rsid w:val="006337F3"/>
    <w:rsid w:val="00633950"/>
    <w:rsid w:val="0063395A"/>
    <w:rsid w:val="00633A98"/>
    <w:rsid w:val="00633A9D"/>
    <w:rsid w:val="00633AA5"/>
    <w:rsid w:val="00633ACB"/>
    <w:rsid w:val="00633BCE"/>
    <w:rsid w:val="00633E64"/>
    <w:rsid w:val="00634021"/>
    <w:rsid w:val="0063421E"/>
    <w:rsid w:val="00634248"/>
    <w:rsid w:val="00634359"/>
    <w:rsid w:val="006343FC"/>
    <w:rsid w:val="00634655"/>
    <w:rsid w:val="0063468D"/>
    <w:rsid w:val="006346A4"/>
    <w:rsid w:val="00634814"/>
    <w:rsid w:val="00634963"/>
    <w:rsid w:val="006349C2"/>
    <w:rsid w:val="006350D4"/>
    <w:rsid w:val="006351FB"/>
    <w:rsid w:val="0063522E"/>
    <w:rsid w:val="00635438"/>
    <w:rsid w:val="006354EF"/>
    <w:rsid w:val="0063553D"/>
    <w:rsid w:val="006355C3"/>
    <w:rsid w:val="00635603"/>
    <w:rsid w:val="00635796"/>
    <w:rsid w:val="00635806"/>
    <w:rsid w:val="006359BF"/>
    <w:rsid w:val="00635A5B"/>
    <w:rsid w:val="00635ABB"/>
    <w:rsid w:val="00635B2F"/>
    <w:rsid w:val="00635B55"/>
    <w:rsid w:val="00635B93"/>
    <w:rsid w:val="00635BF7"/>
    <w:rsid w:val="00635C1F"/>
    <w:rsid w:val="00635E67"/>
    <w:rsid w:val="00635E6E"/>
    <w:rsid w:val="00635FD1"/>
    <w:rsid w:val="0063609A"/>
    <w:rsid w:val="006360A8"/>
    <w:rsid w:val="006360AF"/>
    <w:rsid w:val="00636164"/>
    <w:rsid w:val="006367E4"/>
    <w:rsid w:val="00636865"/>
    <w:rsid w:val="0063688B"/>
    <w:rsid w:val="006368A7"/>
    <w:rsid w:val="006368C1"/>
    <w:rsid w:val="00636908"/>
    <w:rsid w:val="006369C5"/>
    <w:rsid w:val="00636C14"/>
    <w:rsid w:val="00636C70"/>
    <w:rsid w:val="00636E85"/>
    <w:rsid w:val="00636F1E"/>
    <w:rsid w:val="00637054"/>
    <w:rsid w:val="0063719C"/>
    <w:rsid w:val="006371AF"/>
    <w:rsid w:val="00637355"/>
    <w:rsid w:val="00637427"/>
    <w:rsid w:val="0063759B"/>
    <w:rsid w:val="0063780F"/>
    <w:rsid w:val="0063785B"/>
    <w:rsid w:val="006378A5"/>
    <w:rsid w:val="00637912"/>
    <w:rsid w:val="00637965"/>
    <w:rsid w:val="00637A80"/>
    <w:rsid w:val="00637BF1"/>
    <w:rsid w:val="00637C95"/>
    <w:rsid w:val="00637DFA"/>
    <w:rsid w:val="00637E41"/>
    <w:rsid w:val="00637F6D"/>
    <w:rsid w:val="00637FC0"/>
    <w:rsid w:val="00640193"/>
    <w:rsid w:val="0064045F"/>
    <w:rsid w:val="00640639"/>
    <w:rsid w:val="006407B6"/>
    <w:rsid w:val="0064081D"/>
    <w:rsid w:val="00640851"/>
    <w:rsid w:val="006408B1"/>
    <w:rsid w:val="00640933"/>
    <w:rsid w:val="00640A81"/>
    <w:rsid w:val="00640AF2"/>
    <w:rsid w:val="00640AF5"/>
    <w:rsid w:val="00640B64"/>
    <w:rsid w:val="00640D0C"/>
    <w:rsid w:val="00640D1D"/>
    <w:rsid w:val="00640D6C"/>
    <w:rsid w:val="00640DB3"/>
    <w:rsid w:val="00640E91"/>
    <w:rsid w:val="00640EBD"/>
    <w:rsid w:val="0064106A"/>
    <w:rsid w:val="006410B9"/>
    <w:rsid w:val="006412A6"/>
    <w:rsid w:val="006412BA"/>
    <w:rsid w:val="0064145E"/>
    <w:rsid w:val="0064149D"/>
    <w:rsid w:val="006414DA"/>
    <w:rsid w:val="006414EE"/>
    <w:rsid w:val="00641560"/>
    <w:rsid w:val="00641614"/>
    <w:rsid w:val="00641625"/>
    <w:rsid w:val="00641669"/>
    <w:rsid w:val="00641672"/>
    <w:rsid w:val="00641793"/>
    <w:rsid w:val="0064183A"/>
    <w:rsid w:val="006418A3"/>
    <w:rsid w:val="006418D5"/>
    <w:rsid w:val="00641971"/>
    <w:rsid w:val="006419E9"/>
    <w:rsid w:val="00641B64"/>
    <w:rsid w:val="00641B80"/>
    <w:rsid w:val="00641CF6"/>
    <w:rsid w:val="00641DC7"/>
    <w:rsid w:val="00641E64"/>
    <w:rsid w:val="00641E70"/>
    <w:rsid w:val="00641E76"/>
    <w:rsid w:val="00641ED7"/>
    <w:rsid w:val="00641F65"/>
    <w:rsid w:val="00642031"/>
    <w:rsid w:val="00642068"/>
    <w:rsid w:val="006420A9"/>
    <w:rsid w:val="0064219E"/>
    <w:rsid w:val="006421B5"/>
    <w:rsid w:val="00642247"/>
    <w:rsid w:val="0064226A"/>
    <w:rsid w:val="006423ED"/>
    <w:rsid w:val="006424F8"/>
    <w:rsid w:val="00642561"/>
    <w:rsid w:val="0064256A"/>
    <w:rsid w:val="00642692"/>
    <w:rsid w:val="006426B7"/>
    <w:rsid w:val="006427AD"/>
    <w:rsid w:val="006428AF"/>
    <w:rsid w:val="00642995"/>
    <w:rsid w:val="006429BF"/>
    <w:rsid w:val="00642A22"/>
    <w:rsid w:val="00642A40"/>
    <w:rsid w:val="00642A5B"/>
    <w:rsid w:val="00642CDE"/>
    <w:rsid w:val="00642DE3"/>
    <w:rsid w:val="00642E15"/>
    <w:rsid w:val="00642E68"/>
    <w:rsid w:val="00642E93"/>
    <w:rsid w:val="006430BE"/>
    <w:rsid w:val="00643110"/>
    <w:rsid w:val="00643133"/>
    <w:rsid w:val="0064315E"/>
    <w:rsid w:val="00643217"/>
    <w:rsid w:val="006432DC"/>
    <w:rsid w:val="00643345"/>
    <w:rsid w:val="0064339E"/>
    <w:rsid w:val="00643425"/>
    <w:rsid w:val="00643597"/>
    <w:rsid w:val="006435B5"/>
    <w:rsid w:val="006435EC"/>
    <w:rsid w:val="00643653"/>
    <w:rsid w:val="00643707"/>
    <w:rsid w:val="00643745"/>
    <w:rsid w:val="0064388F"/>
    <w:rsid w:val="00643A38"/>
    <w:rsid w:val="00643B8E"/>
    <w:rsid w:val="00643B94"/>
    <w:rsid w:val="00643D16"/>
    <w:rsid w:val="00643E51"/>
    <w:rsid w:val="00643EC0"/>
    <w:rsid w:val="00643F75"/>
    <w:rsid w:val="0064400B"/>
    <w:rsid w:val="0064404C"/>
    <w:rsid w:val="006441B6"/>
    <w:rsid w:val="00644289"/>
    <w:rsid w:val="006442DF"/>
    <w:rsid w:val="0064430D"/>
    <w:rsid w:val="00644751"/>
    <w:rsid w:val="00644892"/>
    <w:rsid w:val="00644ADB"/>
    <w:rsid w:val="00644CFE"/>
    <w:rsid w:val="00644D14"/>
    <w:rsid w:val="00644DF8"/>
    <w:rsid w:val="00644E0A"/>
    <w:rsid w:val="00644EC0"/>
    <w:rsid w:val="00644EEC"/>
    <w:rsid w:val="006450B2"/>
    <w:rsid w:val="006450D5"/>
    <w:rsid w:val="006451EE"/>
    <w:rsid w:val="00645224"/>
    <w:rsid w:val="006452FB"/>
    <w:rsid w:val="0064533D"/>
    <w:rsid w:val="0064540E"/>
    <w:rsid w:val="0064547B"/>
    <w:rsid w:val="00645549"/>
    <w:rsid w:val="006455D2"/>
    <w:rsid w:val="006457F2"/>
    <w:rsid w:val="00645845"/>
    <w:rsid w:val="00645876"/>
    <w:rsid w:val="00645A27"/>
    <w:rsid w:val="00645AE0"/>
    <w:rsid w:val="00645C03"/>
    <w:rsid w:val="00645C3F"/>
    <w:rsid w:val="00645D93"/>
    <w:rsid w:val="00645DAB"/>
    <w:rsid w:val="00645E0B"/>
    <w:rsid w:val="00645EAE"/>
    <w:rsid w:val="00645EC1"/>
    <w:rsid w:val="00646138"/>
    <w:rsid w:val="00646376"/>
    <w:rsid w:val="006464A5"/>
    <w:rsid w:val="00646502"/>
    <w:rsid w:val="006465D0"/>
    <w:rsid w:val="00646615"/>
    <w:rsid w:val="0064667A"/>
    <w:rsid w:val="00646763"/>
    <w:rsid w:val="00646A09"/>
    <w:rsid w:val="00646A3F"/>
    <w:rsid w:val="00646A71"/>
    <w:rsid w:val="00646AD0"/>
    <w:rsid w:val="00646BD5"/>
    <w:rsid w:val="00646E64"/>
    <w:rsid w:val="00646F62"/>
    <w:rsid w:val="006470AE"/>
    <w:rsid w:val="006473D6"/>
    <w:rsid w:val="00647554"/>
    <w:rsid w:val="0064769D"/>
    <w:rsid w:val="00647784"/>
    <w:rsid w:val="00647789"/>
    <w:rsid w:val="00647BC0"/>
    <w:rsid w:val="00647C08"/>
    <w:rsid w:val="00647D07"/>
    <w:rsid w:val="00647D66"/>
    <w:rsid w:val="00647D6C"/>
    <w:rsid w:val="00647DB2"/>
    <w:rsid w:val="00647E33"/>
    <w:rsid w:val="00647E46"/>
    <w:rsid w:val="00647EF0"/>
    <w:rsid w:val="00650043"/>
    <w:rsid w:val="00650144"/>
    <w:rsid w:val="00650233"/>
    <w:rsid w:val="006502B1"/>
    <w:rsid w:val="006502E3"/>
    <w:rsid w:val="0065037D"/>
    <w:rsid w:val="0065042F"/>
    <w:rsid w:val="006504C3"/>
    <w:rsid w:val="0065051C"/>
    <w:rsid w:val="006505C1"/>
    <w:rsid w:val="006505E6"/>
    <w:rsid w:val="00650630"/>
    <w:rsid w:val="00650661"/>
    <w:rsid w:val="00650663"/>
    <w:rsid w:val="00650667"/>
    <w:rsid w:val="00650A67"/>
    <w:rsid w:val="00650AB1"/>
    <w:rsid w:val="00650BFB"/>
    <w:rsid w:val="00650C95"/>
    <w:rsid w:val="00650DAB"/>
    <w:rsid w:val="00650EFE"/>
    <w:rsid w:val="0065119E"/>
    <w:rsid w:val="006512E6"/>
    <w:rsid w:val="0065141D"/>
    <w:rsid w:val="006516F9"/>
    <w:rsid w:val="006517D4"/>
    <w:rsid w:val="006518B6"/>
    <w:rsid w:val="0065192B"/>
    <w:rsid w:val="00651968"/>
    <w:rsid w:val="00651A8C"/>
    <w:rsid w:val="00651B41"/>
    <w:rsid w:val="00651B68"/>
    <w:rsid w:val="00651B9F"/>
    <w:rsid w:val="00651C4A"/>
    <w:rsid w:val="00651C57"/>
    <w:rsid w:val="00651C71"/>
    <w:rsid w:val="00651C91"/>
    <w:rsid w:val="00651D6A"/>
    <w:rsid w:val="00651DEF"/>
    <w:rsid w:val="00651ED6"/>
    <w:rsid w:val="00651F25"/>
    <w:rsid w:val="0065208C"/>
    <w:rsid w:val="006520E0"/>
    <w:rsid w:val="00652139"/>
    <w:rsid w:val="0065216A"/>
    <w:rsid w:val="0065228E"/>
    <w:rsid w:val="00652346"/>
    <w:rsid w:val="006523AB"/>
    <w:rsid w:val="006524F1"/>
    <w:rsid w:val="00652527"/>
    <w:rsid w:val="00652561"/>
    <w:rsid w:val="006525FD"/>
    <w:rsid w:val="006526EF"/>
    <w:rsid w:val="006526F7"/>
    <w:rsid w:val="00652744"/>
    <w:rsid w:val="0065299D"/>
    <w:rsid w:val="00652AA0"/>
    <w:rsid w:val="00652CC0"/>
    <w:rsid w:val="00652CF7"/>
    <w:rsid w:val="00652D60"/>
    <w:rsid w:val="00652DC8"/>
    <w:rsid w:val="00652EB3"/>
    <w:rsid w:val="006533CC"/>
    <w:rsid w:val="00653444"/>
    <w:rsid w:val="006534D5"/>
    <w:rsid w:val="006535E3"/>
    <w:rsid w:val="0065368A"/>
    <w:rsid w:val="006536C0"/>
    <w:rsid w:val="00653844"/>
    <w:rsid w:val="00653958"/>
    <w:rsid w:val="006539E5"/>
    <w:rsid w:val="00653AE1"/>
    <w:rsid w:val="00653D50"/>
    <w:rsid w:val="00653DAF"/>
    <w:rsid w:val="00653E02"/>
    <w:rsid w:val="00653E0E"/>
    <w:rsid w:val="00653EC8"/>
    <w:rsid w:val="00653ED8"/>
    <w:rsid w:val="00653EF9"/>
    <w:rsid w:val="00653F45"/>
    <w:rsid w:val="00654063"/>
    <w:rsid w:val="006540B9"/>
    <w:rsid w:val="00654111"/>
    <w:rsid w:val="00654172"/>
    <w:rsid w:val="00654247"/>
    <w:rsid w:val="006543DC"/>
    <w:rsid w:val="006545AC"/>
    <w:rsid w:val="006545B0"/>
    <w:rsid w:val="00654683"/>
    <w:rsid w:val="0065472E"/>
    <w:rsid w:val="0065481E"/>
    <w:rsid w:val="00654842"/>
    <w:rsid w:val="00654849"/>
    <w:rsid w:val="0065498D"/>
    <w:rsid w:val="00654ABA"/>
    <w:rsid w:val="00654AD0"/>
    <w:rsid w:val="00654B3F"/>
    <w:rsid w:val="00654C98"/>
    <w:rsid w:val="00654C99"/>
    <w:rsid w:val="00654CBA"/>
    <w:rsid w:val="00654D78"/>
    <w:rsid w:val="00654E43"/>
    <w:rsid w:val="00654F18"/>
    <w:rsid w:val="006551C8"/>
    <w:rsid w:val="0065534A"/>
    <w:rsid w:val="00655423"/>
    <w:rsid w:val="006554E4"/>
    <w:rsid w:val="0065563A"/>
    <w:rsid w:val="006556AD"/>
    <w:rsid w:val="00655727"/>
    <w:rsid w:val="006557A5"/>
    <w:rsid w:val="006557AB"/>
    <w:rsid w:val="00655903"/>
    <w:rsid w:val="00655A53"/>
    <w:rsid w:val="00655B59"/>
    <w:rsid w:val="00655C0A"/>
    <w:rsid w:val="00655CB9"/>
    <w:rsid w:val="00655CCD"/>
    <w:rsid w:val="00655E4F"/>
    <w:rsid w:val="00655EEB"/>
    <w:rsid w:val="006560C6"/>
    <w:rsid w:val="006560CA"/>
    <w:rsid w:val="006560E5"/>
    <w:rsid w:val="00656157"/>
    <w:rsid w:val="00656237"/>
    <w:rsid w:val="00656308"/>
    <w:rsid w:val="006564EC"/>
    <w:rsid w:val="0065651B"/>
    <w:rsid w:val="006566D2"/>
    <w:rsid w:val="006568BA"/>
    <w:rsid w:val="006568EC"/>
    <w:rsid w:val="0065696E"/>
    <w:rsid w:val="006569B5"/>
    <w:rsid w:val="006569CC"/>
    <w:rsid w:val="00656B76"/>
    <w:rsid w:val="00656C69"/>
    <w:rsid w:val="00656D49"/>
    <w:rsid w:val="00656D6D"/>
    <w:rsid w:val="00656E08"/>
    <w:rsid w:val="00656E57"/>
    <w:rsid w:val="00656F3D"/>
    <w:rsid w:val="00657054"/>
    <w:rsid w:val="00657154"/>
    <w:rsid w:val="006571C6"/>
    <w:rsid w:val="006571FE"/>
    <w:rsid w:val="0065742D"/>
    <w:rsid w:val="006574F9"/>
    <w:rsid w:val="00657586"/>
    <w:rsid w:val="0065774A"/>
    <w:rsid w:val="00657994"/>
    <w:rsid w:val="00657A24"/>
    <w:rsid w:val="00657CA1"/>
    <w:rsid w:val="00657EBC"/>
    <w:rsid w:val="00657EC6"/>
    <w:rsid w:val="00657FE2"/>
    <w:rsid w:val="00660012"/>
    <w:rsid w:val="00660052"/>
    <w:rsid w:val="006600F3"/>
    <w:rsid w:val="006601C2"/>
    <w:rsid w:val="006601E9"/>
    <w:rsid w:val="00660212"/>
    <w:rsid w:val="006602FA"/>
    <w:rsid w:val="00660388"/>
    <w:rsid w:val="006603DE"/>
    <w:rsid w:val="00660464"/>
    <w:rsid w:val="0066060E"/>
    <w:rsid w:val="006606DA"/>
    <w:rsid w:val="00660846"/>
    <w:rsid w:val="00660869"/>
    <w:rsid w:val="00660908"/>
    <w:rsid w:val="00660A22"/>
    <w:rsid w:val="00660B8E"/>
    <w:rsid w:val="00660C91"/>
    <w:rsid w:val="00660C98"/>
    <w:rsid w:val="00660CC1"/>
    <w:rsid w:val="00660F5C"/>
    <w:rsid w:val="00660FC8"/>
    <w:rsid w:val="006612B3"/>
    <w:rsid w:val="006615AC"/>
    <w:rsid w:val="006617F2"/>
    <w:rsid w:val="006619EA"/>
    <w:rsid w:val="00661CE9"/>
    <w:rsid w:val="00661DD6"/>
    <w:rsid w:val="006620D5"/>
    <w:rsid w:val="00662305"/>
    <w:rsid w:val="00662325"/>
    <w:rsid w:val="006623B9"/>
    <w:rsid w:val="0066240E"/>
    <w:rsid w:val="00662435"/>
    <w:rsid w:val="00662684"/>
    <w:rsid w:val="0066278C"/>
    <w:rsid w:val="00662866"/>
    <w:rsid w:val="00662869"/>
    <w:rsid w:val="00662A79"/>
    <w:rsid w:val="00662BBD"/>
    <w:rsid w:val="00662BE8"/>
    <w:rsid w:val="00662DFD"/>
    <w:rsid w:val="0066307A"/>
    <w:rsid w:val="0066316D"/>
    <w:rsid w:val="0066320A"/>
    <w:rsid w:val="0066393F"/>
    <w:rsid w:val="00663A8E"/>
    <w:rsid w:val="00663BB9"/>
    <w:rsid w:val="00663CE4"/>
    <w:rsid w:val="00663D3B"/>
    <w:rsid w:val="00663DD8"/>
    <w:rsid w:val="00663EB8"/>
    <w:rsid w:val="00664058"/>
    <w:rsid w:val="0066452A"/>
    <w:rsid w:val="006645A2"/>
    <w:rsid w:val="006645B1"/>
    <w:rsid w:val="006646DC"/>
    <w:rsid w:val="00664915"/>
    <w:rsid w:val="00664A40"/>
    <w:rsid w:val="00664A5C"/>
    <w:rsid w:val="00664A92"/>
    <w:rsid w:val="00664B8C"/>
    <w:rsid w:val="00664BC7"/>
    <w:rsid w:val="00664C39"/>
    <w:rsid w:val="00664DED"/>
    <w:rsid w:val="00664EDA"/>
    <w:rsid w:val="00664FDB"/>
    <w:rsid w:val="006651D9"/>
    <w:rsid w:val="006652CE"/>
    <w:rsid w:val="00665328"/>
    <w:rsid w:val="0066534A"/>
    <w:rsid w:val="006653BE"/>
    <w:rsid w:val="00665417"/>
    <w:rsid w:val="006654EB"/>
    <w:rsid w:val="00665501"/>
    <w:rsid w:val="00665548"/>
    <w:rsid w:val="006656A5"/>
    <w:rsid w:val="00665763"/>
    <w:rsid w:val="006659AD"/>
    <w:rsid w:val="00665CB7"/>
    <w:rsid w:val="00665EFC"/>
    <w:rsid w:val="00665F4D"/>
    <w:rsid w:val="00666058"/>
    <w:rsid w:val="0066612A"/>
    <w:rsid w:val="00666275"/>
    <w:rsid w:val="0066635F"/>
    <w:rsid w:val="0066652B"/>
    <w:rsid w:val="006665BA"/>
    <w:rsid w:val="0066666C"/>
    <w:rsid w:val="006666CE"/>
    <w:rsid w:val="00666709"/>
    <w:rsid w:val="0066676F"/>
    <w:rsid w:val="006667A5"/>
    <w:rsid w:val="006667AF"/>
    <w:rsid w:val="006667D3"/>
    <w:rsid w:val="0066693F"/>
    <w:rsid w:val="00667003"/>
    <w:rsid w:val="006671EA"/>
    <w:rsid w:val="006671F1"/>
    <w:rsid w:val="006672B6"/>
    <w:rsid w:val="00667328"/>
    <w:rsid w:val="00667405"/>
    <w:rsid w:val="006674C6"/>
    <w:rsid w:val="006675FF"/>
    <w:rsid w:val="00667675"/>
    <w:rsid w:val="00667A97"/>
    <w:rsid w:val="00667BB2"/>
    <w:rsid w:val="00667C85"/>
    <w:rsid w:val="00667F7C"/>
    <w:rsid w:val="00667FAD"/>
    <w:rsid w:val="00670181"/>
    <w:rsid w:val="0067019A"/>
    <w:rsid w:val="00670399"/>
    <w:rsid w:val="0067044A"/>
    <w:rsid w:val="006704BA"/>
    <w:rsid w:val="00670643"/>
    <w:rsid w:val="006706D6"/>
    <w:rsid w:val="00670740"/>
    <w:rsid w:val="00670761"/>
    <w:rsid w:val="00670943"/>
    <w:rsid w:val="00670A62"/>
    <w:rsid w:val="00670C46"/>
    <w:rsid w:val="00670CF3"/>
    <w:rsid w:val="00670D3B"/>
    <w:rsid w:val="00670E1A"/>
    <w:rsid w:val="00670E9A"/>
    <w:rsid w:val="00670F9C"/>
    <w:rsid w:val="00671085"/>
    <w:rsid w:val="006711B5"/>
    <w:rsid w:val="006711E1"/>
    <w:rsid w:val="00671342"/>
    <w:rsid w:val="006713BC"/>
    <w:rsid w:val="00671555"/>
    <w:rsid w:val="00671560"/>
    <w:rsid w:val="006718B3"/>
    <w:rsid w:val="00671AC5"/>
    <w:rsid w:val="00671C04"/>
    <w:rsid w:val="00671EA2"/>
    <w:rsid w:val="00671FA8"/>
    <w:rsid w:val="00671FD8"/>
    <w:rsid w:val="006720AF"/>
    <w:rsid w:val="006720B4"/>
    <w:rsid w:val="00672137"/>
    <w:rsid w:val="006722B8"/>
    <w:rsid w:val="006724DD"/>
    <w:rsid w:val="00672563"/>
    <w:rsid w:val="00672681"/>
    <w:rsid w:val="00672792"/>
    <w:rsid w:val="00672812"/>
    <w:rsid w:val="006728AC"/>
    <w:rsid w:val="0067299D"/>
    <w:rsid w:val="00672A1C"/>
    <w:rsid w:val="00672A21"/>
    <w:rsid w:val="00672AC9"/>
    <w:rsid w:val="00672B1E"/>
    <w:rsid w:val="00672C31"/>
    <w:rsid w:val="00672C6A"/>
    <w:rsid w:val="00672DAE"/>
    <w:rsid w:val="00673107"/>
    <w:rsid w:val="006732BB"/>
    <w:rsid w:val="00673339"/>
    <w:rsid w:val="0067362F"/>
    <w:rsid w:val="0067379A"/>
    <w:rsid w:val="0067381C"/>
    <w:rsid w:val="00673AFE"/>
    <w:rsid w:val="00673B06"/>
    <w:rsid w:val="00673BF7"/>
    <w:rsid w:val="00673D05"/>
    <w:rsid w:val="00673DAC"/>
    <w:rsid w:val="00673F0A"/>
    <w:rsid w:val="00673F52"/>
    <w:rsid w:val="006742A5"/>
    <w:rsid w:val="0067433A"/>
    <w:rsid w:val="00674358"/>
    <w:rsid w:val="0067439C"/>
    <w:rsid w:val="00674466"/>
    <w:rsid w:val="006744FC"/>
    <w:rsid w:val="00674540"/>
    <w:rsid w:val="0067477D"/>
    <w:rsid w:val="006747F5"/>
    <w:rsid w:val="00674982"/>
    <w:rsid w:val="006749DD"/>
    <w:rsid w:val="00674B94"/>
    <w:rsid w:val="00674BC5"/>
    <w:rsid w:val="00674CE5"/>
    <w:rsid w:val="00674CEA"/>
    <w:rsid w:val="00674D78"/>
    <w:rsid w:val="00674DD5"/>
    <w:rsid w:val="00674DE6"/>
    <w:rsid w:val="00674E3A"/>
    <w:rsid w:val="00674EAB"/>
    <w:rsid w:val="00674EB6"/>
    <w:rsid w:val="00675191"/>
    <w:rsid w:val="00675321"/>
    <w:rsid w:val="0067540C"/>
    <w:rsid w:val="00675452"/>
    <w:rsid w:val="00675519"/>
    <w:rsid w:val="006755BF"/>
    <w:rsid w:val="00675A91"/>
    <w:rsid w:val="00675E46"/>
    <w:rsid w:val="00675F6A"/>
    <w:rsid w:val="00675FCD"/>
    <w:rsid w:val="00676054"/>
    <w:rsid w:val="006760A0"/>
    <w:rsid w:val="00676160"/>
    <w:rsid w:val="0067616F"/>
    <w:rsid w:val="00676210"/>
    <w:rsid w:val="00676237"/>
    <w:rsid w:val="0067635A"/>
    <w:rsid w:val="0067649A"/>
    <w:rsid w:val="006764E1"/>
    <w:rsid w:val="006765D8"/>
    <w:rsid w:val="006766D4"/>
    <w:rsid w:val="006766F1"/>
    <w:rsid w:val="006769E5"/>
    <w:rsid w:val="00676C03"/>
    <w:rsid w:val="00676C05"/>
    <w:rsid w:val="00676DEA"/>
    <w:rsid w:val="00676EE4"/>
    <w:rsid w:val="00676FB2"/>
    <w:rsid w:val="00677254"/>
    <w:rsid w:val="006772D6"/>
    <w:rsid w:val="0067739A"/>
    <w:rsid w:val="006773B8"/>
    <w:rsid w:val="00677546"/>
    <w:rsid w:val="0067765F"/>
    <w:rsid w:val="00677666"/>
    <w:rsid w:val="006778A8"/>
    <w:rsid w:val="006778CF"/>
    <w:rsid w:val="00677A06"/>
    <w:rsid w:val="00677AA9"/>
    <w:rsid w:val="00677D2D"/>
    <w:rsid w:val="00677DC1"/>
    <w:rsid w:val="0068008A"/>
    <w:rsid w:val="00680161"/>
    <w:rsid w:val="00680166"/>
    <w:rsid w:val="00680179"/>
    <w:rsid w:val="006801E8"/>
    <w:rsid w:val="00680278"/>
    <w:rsid w:val="00680418"/>
    <w:rsid w:val="0068064F"/>
    <w:rsid w:val="00680677"/>
    <w:rsid w:val="00680764"/>
    <w:rsid w:val="0068087E"/>
    <w:rsid w:val="00680B69"/>
    <w:rsid w:val="00680B9A"/>
    <w:rsid w:val="00680CFB"/>
    <w:rsid w:val="00680E5D"/>
    <w:rsid w:val="00680EEE"/>
    <w:rsid w:val="00680F23"/>
    <w:rsid w:val="00680FB8"/>
    <w:rsid w:val="0068101D"/>
    <w:rsid w:val="00681136"/>
    <w:rsid w:val="00681148"/>
    <w:rsid w:val="006811CE"/>
    <w:rsid w:val="00681228"/>
    <w:rsid w:val="0068123F"/>
    <w:rsid w:val="006812D7"/>
    <w:rsid w:val="006814AC"/>
    <w:rsid w:val="006814B0"/>
    <w:rsid w:val="006814CD"/>
    <w:rsid w:val="006814DE"/>
    <w:rsid w:val="00681539"/>
    <w:rsid w:val="006816AC"/>
    <w:rsid w:val="006817FB"/>
    <w:rsid w:val="0068182C"/>
    <w:rsid w:val="00681A48"/>
    <w:rsid w:val="00681AC5"/>
    <w:rsid w:val="00681B7E"/>
    <w:rsid w:val="00681CF3"/>
    <w:rsid w:val="00681D65"/>
    <w:rsid w:val="00681DBB"/>
    <w:rsid w:val="00681E13"/>
    <w:rsid w:val="00681E3B"/>
    <w:rsid w:val="00681E8D"/>
    <w:rsid w:val="00681ED5"/>
    <w:rsid w:val="0068204E"/>
    <w:rsid w:val="006821AC"/>
    <w:rsid w:val="0068221E"/>
    <w:rsid w:val="00682269"/>
    <w:rsid w:val="00682443"/>
    <w:rsid w:val="0068263D"/>
    <w:rsid w:val="006826BB"/>
    <w:rsid w:val="0068271C"/>
    <w:rsid w:val="00682890"/>
    <w:rsid w:val="006828F8"/>
    <w:rsid w:val="0068292A"/>
    <w:rsid w:val="00682A47"/>
    <w:rsid w:val="00682EF7"/>
    <w:rsid w:val="006832A7"/>
    <w:rsid w:val="00683398"/>
    <w:rsid w:val="0068343B"/>
    <w:rsid w:val="0068350E"/>
    <w:rsid w:val="0068366C"/>
    <w:rsid w:val="006837B9"/>
    <w:rsid w:val="00683994"/>
    <w:rsid w:val="00683AA0"/>
    <w:rsid w:val="00683AE1"/>
    <w:rsid w:val="00683B07"/>
    <w:rsid w:val="00683C1A"/>
    <w:rsid w:val="00684022"/>
    <w:rsid w:val="006840ED"/>
    <w:rsid w:val="00684218"/>
    <w:rsid w:val="006843DE"/>
    <w:rsid w:val="0068441B"/>
    <w:rsid w:val="0068449E"/>
    <w:rsid w:val="006844F5"/>
    <w:rsid w:val="00684913"/>
    <w:rsid w:val="006849CD"/>
    <w:rsid w:val="006849F5"/>
    <w:rsid w:val="00684A6D"/>
    <w:rsid w:val="00684A7D"/>
    <w:rsid w:val="00684AE5"/>
    <w:rsid w:val="00684B17"/>
    <w:rsid w:val="00684B5A"/>
    <w:rsid w:val="00684C0B"/>
    <w:rsid w:val="00684C3D"/>
    <w:rsid w:val="00684D1D"/>
    <w:rsid w:val="00684DE3"/>
    <w:rsid w:val="00684E83"/>
    <w:rsid w:val="00684FD4"/>
    <w:rsid w:val="00685035"/>
    <w:rsid w:val="0068513D"/>
    <w:rsid w:val="006852BF"/>
    <w:rsid w:val="006853E5"/>
    <w:rsid w:val="006854BE"/>
    <w:rsid w:val="0068550B"/>
    <w:rsid w:val="00685581"/>
    <w:rsid w:val="006855D9"/>
    <w:rsid w:val="00685624"/>
    <w:rsid w:val="006858B5"/>
    <w:rsid w:val="00685947"/>
    <w:rsid w:val="006859B6"/>
    <w:rsid w:val="00685C25"/>
    <w:rsid w:val="00685E46"/>
    <w:rsid w:val="00685E9D"/>
    <w:rsid w:val="00685ED0"/>
    <w:rsid w:val="00685FE6"/>
    <w:rsid w:val="006860DD"/>
    <w:rsid w:val="00686287"/>
    <w:rsid w:val="006862FB"/>
    <w:rsid w:val="0068648B"/>
    <w:rsid w:val="006864AE"/>
    <w:rsid w:val="00686581"/>
    <w:rsid w:val="0068662C"/>
    <w:rsid w:val="006867DA"/>
    <w:rsid w:val="006868D6"/>
    <w:rsid w:val="006868F6"/>
    <w:rsid w:val="0068693D"/>
    <w:rsid w:val="0068697C"/>
    <w:rsid w:val="00686C45"/>
    <w:rsid w:val="00687063"/>
    <w:rsid w:val="006873B3"/>
    <w:rsid w:val="0068746F"/>
    <w:rsid w:val="0068753A"/>
    <w:rsid w:val="00687712"/>
    <w:rsid w:val="0068778D"/>
    <w:rsid w:val="006877B6"/>
    <w:rsid w:val="00687828"/>
    <w:rsid w:val="0068792B"/>
    <w:rsid w:val="00687A65"/>
    <w:rsid w:val="00687B9D"/>
    <w:rsid w:val="00687BB9"/>
    <w:rsid w:val="00687C5B"/>
    <w:rsid w:val="006900B2"/>
    <w:rsid w:val="006900B8"/>
    <w:rsid w:val="00690161"/>
    <w:rsid w:val="00690319"/>
    <w:rsid w:val="0069032B"/>
    <w:rsid w:val="00690393"/>
    <w:rsid w:val="006903E7"/>
    <w:rsid w:val="0069049B"/>
    <w:rsid w:val="006904BE"/>
    <w:rsid w:val="006904DA"/>
    <w:rsid w:val="00690560"/>
    <w:rsid w:val="00690605"/>
    <w:rsid w:val="0069071D"/>
    <w:rsid w:val="0069075E"/>
    <w:rsid w:val="00690868"/>
    <w:rsid w:val="00690A21"/>
    <w:rsid w:val="00690A2D"/>
    <w:rsid w:val="00690B17"/>
    <w:rsid w:val="00690B1B"/>
    <w:rsid w:val="00690D29"/>
    <w:rsid w:val="00690D45"/>
    <w:rsid w:val="00690EA8"/>
    <w:rsid w:val="00690FA0"/>
    <w:rsid w:val="00690FB0"/>
    <w:rsid w:val="006910B7"/>
    <w:rsid w:val="006910CB"/>
    <w:rsid w:val="006912FA"/>
    <w:rsid w:val="0069139A"/>
    <w:rsid w:val="006913DC"/>
    <w:rsid w:val="006916C6"/>
    <w:rsid w:val="006916DF"/>
    <w:rsid w:val="00691708"/>
    <w:rsid w:val="00691774"/>
    <w:rsid w:val="006917ED"/>
    <w:rsid w:val="006917F7"/>
    <w:rsid w:val="00691D6B"/>
    <w:rsid w:val="00691FC7"/>
    <w:rsid w:val="00692076"/>
    <w:rsid w:val="0069209F"/>
    <w:rsid w:val="00692138"/>
    <w:rsid w:val="00692157"/>
    <w:rsid w:val="006921C8"/>
    <w:rsid w:val="0069226E"/>
    <w:rsid w:val="00692578"/>
    <w:rsid w:val="006925BB"/>
    <w:rsid w:val="0069262B"/>
    <w:rsid w:val="00692A69"/>
    <w:rsid w:val="00692A75"/>
    <w:rsid w:val="00692B28"/>
    <w:rsid w:val="00692C72"/>
    <w:rsid w:val="00692CB3"/>
    <w:rsid w:val="00692D37"/>
    <w:rsid w:val="00692DF8"/>
    <w:rsid w:val="00692E08"/>
    <w:rsid w:val="00692E8A"/>
    <w:rsid w:val="006930A8"/>
    <w:rsid w:val="006930F9"/>
    <w:rsid w:val="0069319E"/>
    <w:rsid w:val="006931FF"/>
    <w:rsid w:val="00693264"/>
    <w:rsid w:val="00693378"/>
    <w:rsid w:val="006933F5"/>
    <w:rsid w:val="00693453"/>
    <w:rsid w:val="0069346F"/>
    <w:rsid w:val="00693500"/>
    <w:rsid w:val="00693501"/>
    <w:rsid w:val="006935CE"/>
    <w:rsid w:val="0069361F"/>
    <w:rsid w:val="0069362A"/>
    <w:rsid w:val="0069369E"/>
    <w:rsid w:val="00693753"/>
    <w:rsid w:val="00693861"/>
    <w:rsid w:val="00693959"/>
    <w:rsid w:val="00693970"/>
    <w:rsid w:val="00693A12"/>
    <w:rsid w:val="00693AB5"/>
    <w:rsid w:val="00693C1D"/>
    <w:rsid w:val="00693C8E"/>
    <w:rsid w:val="00693CCD"/>
    <w:rsid w:val="00693D12"/>
    <w:rsid w:val="00693FB7"/>
    <w:rsid w:val="0069411C"/>
    <w:rsid w:val="00694226"/>
    <w:rsid w:val="006942D8"/>
    <w:rsid w:val="006943AC"/>
    <w:rsid w:val="006943E0"/>
    <w:rsid w:val="006944DA"/>
    <w:rsid w:val="006945F6"/>
    <w:rsid w:val="0069481F"/>
    <w:rsid w:val="00694869"/>
    <w:rsid w:val="006948AE"/>
    <w:rsid w:val="00694DDB"/>
    <w:rsid w:val="00694F52"/>
    <w:rsid w:val="00694FF0"/>
    <w:rsid w:val="00695100"/>
    <w:rsid w:val="0069514E"/>
    <w:rsid w:val="00695338"/>
    <w:rsid w:val="0069533F"/>
    <w:rsid w:val="00695367"/>
    <w:rsid w:val="00695488"/>
    <w:rsid w:val="00695758"/>
    <w:rsid w:val="006957E9"/>
    <w:rsid w:val="00695B54"/>
    <w:rsid w:val="00695C5D"/>
    <w:rsid w:val="00695CF8"/>
    <w:rsid w:val="00695DBD"/>
    <w:rsid w:val="00695E23"/>
    <w:rsid w:val="00695EBA"/>
    <w:rsid w:val="00695EC6"/>
    <w:rsid w:val="006960D4"/>
    <w:rsid w:val="0069618E"/>
    <w:rsid w:val="00696200"/>
    <w:rsid w:val="00696291"/>
    <w:rsid w:val="0069667A"/>
    <w:rsid w:val="006966F9"/>
    <w:rsid w:val="006969A0"/>
    <w:rsid w:val="00696A63"/>
    <w:rsid w:val="00696A73"/>
    <w:rsid w:val="00696AC0"/>
    <w:rsid w:val="00696E0C"/>
    <w:rsid w:val="00696E31"/>
    <w:rsid w:val="00696E96"/>
    <w:rsid w:val="00696F8F"/>
    <w:rsid w:val="00696FBF"/>
    <w:rsid w:val="006971F3"/>
    <w:rsid w:val="006972C1"/>
    <w:rsid w:val="006972EA"/>
    <w:rsid w:val="0069731F"/>
    <w:rsid w:val="0069755C"/>
    <w:rsid w:val="0069756E"/>
    <w:rsid w:val="0069764C"/>
    <w:rsid w:val="00697682"/>
    <w:rsid w:val="006977DD"/>
    <w:rsid w:val="00697956"/>
    <w:rsid w:val="00697AC2"/>
    <w:rsid w:val="00697B91"/>
    <w:rsid w:val="00697C03"/>
    <w:rsid w:val="00697C05"/>
    <w:rsid w:val="00697C9B"/>
    <w:rsid w:val="00697E85"/>
    <w:rsid w:val="006A00F9"/>
    <w:rsid w:val="006A019A"/>
    <w:rsid w:val="006A0223"/>
    <w:rsid w:val="006A0266"/>
    <w:rsid w:val="006A02D5"/>
    <w:rsid w:val="006A02F1"/>
    <w:rsid w:val="006A047D"/>
    <w:rsid w:val="006A04A9"/>
    <w:rsid w:val="006A04E7"/>
    <w:rsid w:val="006A059B"/>
    <w:rsid w:val="006A0651"/>
    <w:rsid w:val="006A065B"/>
    <w:rsid w:val="006A0785"/>
    <w:rsid w:val="006A07A1"/>
    <w:rsid w:val="006A08F9"/>
    <w:rsid w:val="006A09AF"/>
    <w:rsid w:val="006A0D79"/>
    <w:rsid w:val="006A0D93"/>
    <w:rsid w:val="006A0F3F"/>
    <w:rsid w:val="006A0F7A"/>
    <w:rsid w:val="006A0FA9"/>
    <w:rsid w:val="006A1009"/>
    <w:rsid w:val="006A1762"/>
    <w:rsid w:val="006A18C2"/>
    <w:rsid w:val="006A18D4"/>
    <w:rsid w:val="006A18D7"/>
    <w:rsid w:val="006A18E5"/>
    <w:rsid w:val="006A1AEA"/>
    <w:rsid w:val="006A1B4A"/>
    <w:rsid w:val="006A1BFC"/>
    <w:rsid w:val="006A1C4F"/>
    <w:rsid w:val="006A1CC8"/>
    <w:rsid w:val="006A1D73"/>
    <w:rsid w:val="006A1E89"/>
    <w:rsid w:val="006A1E8C"/>
    <w:rsid w:val="006A1FD1"/>
    <w:rsid w:val="006A22BA"/>
    <w:rsid w:val="006A2353"/>
    <w:rsid w:val="006A2418"/>
    <w:rsid w:val="006A2486"/>
    <w:rsid w:val="006A2798"/>
    <w:rsid w:val="006A2A2F"/>
    <w:rsid w:val="006A2AC2"/>
    <w:rsid w:val="006A2B1B"/>
    <w:rsid w:val="006A2D4E"/>
    <w:rsid w:val="006A2E96"/>
    <w:rsid w:val="006A2EFF"/>
    <w:rsid w:val="006A2F01"/>
    <w:rsid w:val="006A2F3E"/>
    <w:rsid w:val="006A2F56"/>
    <w:rsid w:val="006A3000"/>
    <w:rsid w:val="006A3005"/>
    <w:rsid w:val="006A3048"/>
    <w:rsid w:val="006A31A9"/>
    <w:rsid w:val="006A31CF"/>
    <w:rsid w:val="006A3393"/>
    <w:rsid w:val="006A33FD"/>
    <w:rsid w:val="006A35FB"/>
    <w:rsid w:val="006A368A"/>
    <w:rsid w:val="006A36B4"/>
    <w:rsid w:val="006A36E1"/>
    <w:rsid w:val="006A39AE"/>
    <w:rsid w:val="006A3B1E"/>
    <w:rsid w:val="006A3B4F"/>
    <w:rsid w:val="006A3D11"/>
    <w:rsid w:val="006A3D8A"/>
    <w:rsid w:val="006A3DB9"/>
    <w:rsid w:val="006A3E0B"/>
    <w:rsid w:val="006A3EE6"/>
    <w:rsid w:val="006A3F44"/>
    <w:rsid w:val="006A3FB2"/>
    <w:rsid w:val="006A3FCB"/>
    <w:rsid w:val="006A40F0"/>
    <w:rsid w:val="006A416E"/>
    <w:rsid w:val="006A419E"/>
    <w:rsid w:val="006A4345"/>
    <w:rsid w:val="006A443A"/>
    <w:rsid w:val="006A4495"/>
    <w:rsid w:val="006A44B3"/>
    <w:rsid w:val="006A4712"/>
    <w:rsid w:val="006A47AE"/>
    <w:rsid w:val="006A47E3"/>
    <w:rsid w:val="006A49A3"/>
    <w:rsid w:val="006A49BB"/>
    <w:rsid w:val="006A49E8"/>
    <w:rsid w:val="006A4A16"/>
    <w:rsid w:val="006A4A2C"/>
    <w:rsid w:val="006A4A65"/>
    <w:rsid w:val="006A4C00"/>
    <w:rsid w:val="006A4C23"/>
    <w:rsid w:val="006A4C32"/>
    <w:rsid w:val="006A4D5F"/>
    <w:rsid w:val="006A4D74"/>
    <w:rsid w:val="006A4DDB"/>
    <w:rsid w:val="006A4E38"/>
    <w:rsid w:val="006A4E75"/>
    <w:rsid w:val="006A50C8"/>
    <w:rsid w:val="006A51A2"/>
    <w:rsid w:val="006A523F"/>
    <w:rsid w:val="006A542F"/>
    <w:rsid w:val="006A546E"/>
    <w:rsid w:val="006A56E8"/>
    <w:rsid w:val="006A56EE"/>
    <w:rsid w:val="006A57A2"/>
    <w:rsid w:val="006A57DC"/>
    <w:rsid w:val="006A584F"/>
    <w:rsid w:val="006A58DC"/>
    <w:rsid w:val="006A5ADA"/>
    <w:rsid w:val="006A5E8B"/>
    <w:rsid w:val="006A5FFB"/>
    <w:rsid w:val="006A6146"/>
    <w:rsid w:val="006A6378"/>
    <w:rsid w:val="006A6763"/>
    <w:rsid w:val="006A6855"/>
    <w:rsid w:val="006A68FA"/>
    <w:rsid w:val="006A6A1E"/>
    <w:rsid w:val="006A6CFE"/>
    <w:rsid w:val="006A6D8C"/>
    <w:rsid w:val="006A6DB8"/>
    <w:rsid w:val="006A6EC1"/>
    <w:rsid w:val="006A6F78"/>
    <w:rsid w:val="006A6FEF"/>
    <w:rsid w:val="006A7039"/>
    <w:rsid w:val="006A704F"/>
    <w:rsid w:val="006A705D"/>
    <w:rsid w:val="006A70DF"/>
    <w:rsid w:val="006A72C7"/>
    <w:rsid w:val="006A73EB"/>
    <w:rsid w:val="006A756B"/>
    <w:rsid w:val="006A75F8"/>
    <w:rsid w:val="006A7691"/>
    <w:rsid w:val="006A7844"/>
    <w:rsid w:val="006A79D3"/>
    <w:rsid w:val="006A79DB"/>
    <w:rsid w:val="006A7A9A"/>
    <w:rsid w:val="006A7B7E"/>
    <w:rsid w:val="006A7DC5"/>
    <w:rsid w:val="006B0051"/>
    <w:rsid w:val="006B013F"/>
    <w:rsid w:val="006B016B"/>
    <w:rsid w:val="006B0338"/>
    <w:rsid w:val="006B0468"/>
    <w:rsid w:val="006B0607"/>
    <w:rsid w:val="006B06D8"/>
    <w:rsid w:val="006B076E"/>
    <w:rsid w:val="006B080C"/>
    <w:rsid w:val="006B0814"/>
    <w:rsid w:val="006B0AC9"/>
    <w:rsid w:val="006B0DE0"/>
    <w:rsid w:val="006B0F7A"/>
    <w:rsid w:val="006B1280"/>
    <w:rsid w:val="006B131F"/>
    <w:rsid w:val="006B14D9"/>
    <w:rsid w:val="006B160F"/>
    <w:rsid w:val="006B170B"/>
    <w:rsid w:val="006B1729"/>
    <w:rsid w:val="006B17C9"/>
    <w:rsid w:val="006B17E4"/>
    <w:rsid w:val="006B1961"/>
    <w:rsid w:val="006B1A1E"/>
    <w:rsid w:val="006B1A9A"/>
    <w:rsid w:val="006B1B8F"/>
    <w:rsid w:val="006B1BB0"/>
    <w:rsid w:val="006B1C1C"/>
    <w:rsid w:val="006B1C45"/>
    <w:rsid w:val="006B1ED6"/>
    <w:rsid w:val="006B1FD3"/>
    <w:rsid w:val="006B20B1"/>
    <w:rsid w:val="006B220F"/>
    <w:rsid w:val="006B22BD"/>
    <w:rsid w:val="006B23E2"/>
    <w:rsid w:val="006B2405"/>
    <w:rsid w:val="006B241D"/>
    <w:rsid w:val="006B2613"/>
    <w:rsid w:val="006B27DD"/>
    <w:rsid w:val="006B2855"/>
    <w:rsid w:val="006B287D"/>
    <w:rsid w:val="006B29F7"/>
    <w:rsid w:val="006B2B10"/>
    <w:rsid w:val="006B2B4A"/>
    <w:rsid w:val="006B2BA9"/>
    <w:rsid w:val="006B2DCD"/>
    <w:rsid w:val="006B2DEB"/>
    <w:rsid w:val="006B2E46"/>
    <w:rsid w:val="006B2E6E"/>
    <w:rsid w:val="006B3229"/>
    <w:rsid w:val="006B329D"/>
    <w:rsid w:val="006B35A5"/>
    <w:rsid w:val="006B362D"/>
    <w:rsid w:val="006B38A3"/>
    <w:rsid w:val="006B3952"/>
    <w:rsid w:val="006B397C"/>
    <w:rsid w:val="006B3999"/>
    <w:rsid w:val="006B3AE0"/>
    <w:rsid w:val="006B3CBC"/>
    <w:rsid w:val="006B3F20"/>
    <w:rsid w:val="006B419A"/>
    <w:rsid w:val="006B433E"/>
    <w:rsid w:val="006B4411"/>
    <w:rsid w:val="006B4528"/>
    <w:rsid w:val="006B468A"/>
    <w:rsid w:val="006B4888"/>
    <w:rsid w:val="006B48DF"/>
    <w:rsid w:val="006B49FB"/>
    <w:rsid w:val="006B4A50"/>
    <w:rsid w:val="006B4ACE"/>
    <w:rsid w:val="006B4CD8"/>
    <w:rsid w:val="006B4DE9"/>
    <w:rsid w:val="006B51A2"/>
    <w:rsid w:val="006B524E"/>
    <w:rsid w:val="006B529D"/>
    <w:rsid w:val="006B52ED"/>
    <w:rsid w:val="006B5334"/>
    <w:rsid w:val="006B5434"/>
    <w:rsid w:val="006B550D"/>
    <w:rsid w:val="006B553B"/>
    <w:rsid w:val="006B5603"/>
    <w:rsid w:val="006B5614"/>
    <w:rsid w:val="006B569D"/>
    <w:rsid w:val="006B56BE"/>
    <w:rsid w:val="006B5706"/>
    <w:rsid w:val="006B5959"/>
    <w:rsid w:val="006B5A2F"/>
    <w:rsid w:val="006B5F7A"/>
    <w:rsid w:val="006B5FAD"/>
    <w:rsid w:val="006B61A7"/>
    <w:rsid w:val="006B61EC"/>
    <w:rsid w:val="006B622F"/>
    <w:rsid w:val="006B63DD"/>
    <w:rsid w:val="006B647B"/>
    <w:rsid w:val="006B64EC"/>
    <w:rsid w:val="006B6593"/>
    <w:rsid w:val="006B662C"/>
    <w:rsid w:val="006B6877"/>
    <w:rsid w:val="006B699D"/>
    <w:rsid w:val="006B6A36"/>
    <w:rsid w:val="006B6A4A"/>
    <w:rsid w:val="006B6A65"/>
    <w:rsid w:val="006B6B79"/>
    <w:rsid w:val="006B6C7E"/>
    <w:rsid w:val="006B6CC9"/>
    <w:rsid w:val="006B6D79"/>
    <w:rsid w:val="006B6DB6"/>
    <w:rsid w:val="006B6F08"/>
    <w:rsid w:val="006B6F16"/>
    <w:rsid w:val="006B6F75"/>
    <w:rsid w:val="006B6FE8"/>
    <w:rsid w:val="006B70EF"/>
    <w:rsid w:val="006B70F6"/>
    <w:rsid w:val="006B71C7"/>
    <w:rsid w:val="006B71DA"/>
    <w:rsid w:val="006B733E"/>
    <w:rsid w:val="006B74C7"/>
    <w:rsid w:val="006B752D"/>
    <w:rsid w:val="006B75EC"/>
    <w:rsid w:val="006B76E9"/>
    <w:rsid w:val="006B77E8"/>
    <w:rsid w:val="006B784D"/>
    <w:rsid w:val="006B78E6"/>
    <w:rsid w:val="006B7906"/>
    <w:rsid w:val="006B79B0"/>
    <w:rsid w:val="006B7B6B"/>
    <w:rsid w:val="006B7BBA"/>
    <w:rsid w:val="006B7C06"/>
    <w:rsid w:val="006B7D0E"/>
    <w:rsid w:val="006B7DD2"/>
    <w:rsid w:val="006B7DDD"/>
    <w:rsid w:val="006B7DF1"/>
    <w:rsid w:val="006B7E17"/>
    <w:rsid w:val="006B7E5D"/>
    <w:rsid w:val="006B7F5C"/>
    <w:rsid w:val="006C007B"/>
    <w:rsid w:val="006C012C"/>
    <w:rsid w:val="006C01A6"/>
    <w:rsid w:val="006C02D3"/>
    <w:rsid w:val="006C0311"/>
    <w:rsid w:val="006C03E2"/>
    <w:rsid w:val="006C045B"/>
    <w:rsid w:val="006C0558"/>
    <w:rsid w:val="006C06FF"/>
    <w:rsid w:val="006C078F"/>
    <w:rsid w:val="006C0814"/>
    <w:rsid w:val="006C092A"/>
    <w:rsid w:val="006C0955"/>
    <w:rsid w:val="006C09CC"/>
    <w:rsid w:val="006C0AA7"/>
    <w:rsid w:val="006C0AA9"/>
    <w:rsid w:val="006C0B2D"/>
    <w:rsid w:val="006C0B5B"/>
    <w:rsid w:val="006C0BA1"/>
    <w:rsid w:val="006C0CD7"/>
    <w:rsid w:val="006C0FC4"/>
    <w:rsid w:val="006C10AE"/>
    <w:rsid w:val="006C1122"/>
    <w:rsid w:val="006C1248"/>
    <w:rsid w:val="006C1314"/>
    <w:rsid w:val="006C133F"/>
    <w:rsid w:val="006C136D"/>
    <w:rsid w:val="006C159F"/>
    <w:rsid w:val="006C15B3"/>
    <w:rsid w:val="006C161F"/>
    <w:rsid w:val="006C19AD"/>
    <w:rsid w:val="006C1AA2"/>
    <w:rsid w:val="006C1BBC"/>
    <w:rsid w:val="006C1FC0"/>
    <w:rsid w:val="006C20B0"/>
    <w:rsid w:val="006C20ED"/>
    <w:rsid w:val="006C216E"/>
    <w:rsid w:val="006C21DF"/>
    <w:rsid w:val="006C21F7"/>
    <w:rsid w:val="006C21FD"/>
    <w:rsid w:val="006C2200"/>
    <w:rsid w:val="006C2233"/>
    <w:rsid w:val="006C22F9"/>
    <w:rsid w:val="006C2316"/>
    <w:rsid w:val="006C2488"/>
    <w:rsid w:val="006C24CA"/>
    <w:rsid w:val="006C24EC"/>
    <w:rsid w:val="006C2623"/>
    <w:rsid w:val="006C265D"/>
    <w:rsid w:val="006C2900"/>
    <w:rsid w:val="006C2ABE"/>
    <w:rsid w:val="006C2BF6"/>
    <w:rsid w:val="006C2C90"/>
    <w:rsid w:val="006C2D97"/>
    <w:rsid w:val="006C2DE1"/>
    <w:rsid w:val="006C2E47"/>
    <w:rsid w:val="006C2E71"/>
    <w:rsid w:val="006C2F57"/>
    <w:rsid w:val="006C2F68"/>
    <w:rsid w:val="006C319F"/>
    <w:rsid w:val="006C320C"/>
    <w:rsid w:val="006C331C"/>
    <w:rsid w:val="006C3402"/>
    <w:rsid w:val="006C341E"/>
    <w:rsid w:val="006C342B"/>
    <w:rsid w:val="006C3590"/>
    <w:rsid w:val="006C3606"/>
    <w:rsid w:val="006C3641"/>
    <w:rsid w:val="006C369E"/>
    <w:rsid w:val="006C3787"/>
    <w:rsid w:val="006C3795"/>
    <w:rsid w:val="006C3939"/>
    <w:rsid w:val="006C3983"/>
    <w:rsid w:val="006C3AB9"/>
    <w:rsid w:val="006C3B1B"/>
    <w:rsid w:val="006C3B44"/>
    <w:rsid w:val="006C3B4A"/>
    <w:rsid w:val="006C3BB0"/>
    <w:rsid w:val="006C3C6E"/>
    <w:rsid w:val="006C3E2B"/>
    <w:rsid w:val="006C3F14"/>
    <w:rsid w:val="006C40C6"/>
    <w:rsid w:val="006C4131"/>
    <w:rsid w:val="006C41CA"/>
    <w:rsid w:val="006C42ED"/>
    <w:rsid w:val="006C4328"/>
    <w:rsid w:val="006C4333"/>
    <w:rsid w:val="006C4482"/>
    <w:rsid w:val="006C45DF"/>
    <w:rsid w:val="006C4629"/>
    <w:rsid w:val="006C4725"/>
    <w:rsid w:val="006C47E6"/>
    <w:rsid w:val="006C4A2E"/>
    <w:rsid w:val="006C4A77"/>
    <w:rsid w:val="006C4B8C"/>
    <w:rsid w:val="006C4C05"/>
    <w:rsid w:val="006C4CC8"/>
    <w:rsid w:val="006C4E2B"/>
    <w:rsid w:val="006C4E3E"/>
    <w:rsid w:val="006C4F56"/>
    <w:rsid w:val="006C4F83"/>
    <w:rsid w:val="006C5237"/>
    <w:rsid w:val="006C5286"/>
    <w:rsid w:val="006C52FC"/>
    <w:rsid w:val="006C548D"/>
    <w:rsid w:val="006C560F"/>
    <w:rsid w:val="006C5699"/>
    <w:rsid w:val="006C5789"/>
    <w:rsid w:val="006C57A3"/>
    <w:rsid w:val="006C5857"/>
    <w:rsid w:val="006C5904"/>
    <w:rsid w:val="006C59ED"/>
    <w:rsid w:val="006C5A0C"/>
    <w:rsid w:val="006C5A1B"/>
    <w:rsid w:val="006C5A24"/>
    <w:rsid w:val="006C5C7D"/>
    <w:rsid w:val="006C5D62"/>
    <w:rsid w:val="006C5DF4"/>
    <w:rsid w:val="006C60D4"/>
    <w:rsid w:val="006C6154"/>
    <w:rsid w:val="006C62AA"/>
    <w:rsid w:val="006C63FA"/>
    <w:rsid w:val="006C64BB"/>
    <w:rsid w:val="006C6556"/>
    <w:rsid w:val="006C6639"/>
    <w:rsid w:val="006C66C9"/>
    <w:rsid w:val="006C6882"/>
    <w:rsid w:val="006C68B2"/>
    <w:rsid w:val="006C6910"/>
    <w:rsid w:val="006C6B7E"/>
    <w:rsid w:val="006C6BC5"/>
    <w:rsid w:val="006C6D05"/>
    <w:rsid w:val="006C6EAF"/>
    <w:rsid w:val="006C6EC2"/>
    <w:rsid w:val="006C6F62"/>
    <w:rsid w:val="006C70DC"/>
    <w:rsid w:val="006C70F4"/>
    <w:rsid w:val="006C710B"/>
    <w:rsid w:val="006C718F"/>
    <w:rsid w:val="006C74BE"/>
    <w:rsid w:val="006C74E8"/>
    <w:rsid w:val="006C756A"/>
    <w:rsid w:val="006C7572"/>
    <w:rsid w:val="006C75F8"/>
    <w:rsid w:val="006C763C"/>
    <w:rsid w:val="006C76A0"/>
    <w:rsid w:val="006C774D"/>
    <w:rsid w:val="006C77E7"/>
    <w:rsid w:val="006C78AB"/>
    <w:rsid w:val="006C7A7B"/>
    <w:rsid w:val="006C7B12"/>
    <w:rsid w:val="006C7C42"/>
    <w:rsid w:val="006C7D6D"/>
    <w:rsid w:val="006C7DF3"/>
    <w:rsid w:val="006C7E95"/>
    <w:rsid w:val="006C7EE2"/>
    <w:rsid w:val="006C7F8A"/>
    <w:rsid w:val="006D007C"/>
    <w:rsid w:val="006D00AC"/>
    <w:rsid w:val="006D031E"/>
    <w:rsid w:val="006D034C"/>
    <w:rsid w:val="006D0436"/>
    <w:rsid w:val="006D0713"/>
    <w:rsid w:val="006D089B"/>
    <w:rsid w:val="006D094D"/>
    <w:rsid w:val="006D0AED"/>
    <w:rsid w:val="006D0AF5"/>
    <w:rsid w:val="006D0BB6"/>
    <w:rsid w:val="006D0D00"/>
    <w:rsid w:val="006D0DED"/>
    <w:rsid w:val="006D0E37"/>
    <w:rsid w:val="006D0EA6"/>
    <w:rsid w:val="006D0EB7"/>
    <w:rsid w:val="006D0FE7"/>
    <w:rsid w:val="006D1059"/>
    <w:rsid w:val="006D1129"/>
    <w:rsid w:val="006D1147"/>
    <w:rsid w:val="006D11BC"/>
    <w:rsid w:val="006D1206"/>
    <w:rsid w:val="006D1625"/>
    <w:rsid w:val="006D1737"/>
    <w:rsid w:val="006D1925"/>
    <w:rsid w:val="006D19C0"/>
    <w:rsid w:val="006D1BDA"/>
    <w:rsid w:val="006D1BFA"/>
    <w:rsid w:val="006D1DB1"/>
    <w:rsid w:val="006D1EB4"/>
    <w:rsid w:val="006D2022"/>
    <w:rsid w:val="006D2216"/>
    <w:rsid w:val="006D2246"/>
    <w:rsid w:val="006D2358"/>
    <w:rsid w:val="006D24A3"/>
    <w:rsid w:val="006D24DA"/>
    <w:rsid w:val="006D2575"/>
    <w:rsid w:val="006D2622"/>
    <w:rsid w:val="006D273E"/>
    <w:rsid w:val="006D278B"/>
    <w:rsid w:val="006D2835"/>
    <w:rsid w:val="006D290B"/>
    <w:rsid w:val="006D2BD9"/>
    <w:rsid w:val="006D2FC5"/>
    <w:rsid w:val="006D320A"/>
    <w:rsid w:val="006D32BD"/>
    <w:rsid w:val="006D3427"/>
    <w:rsid w:val="006D344B"/>
    <w:rsid w:val="006D3567"/>
    <w:rsid w:val="006D3640"/>
    <w:rsid w:val="006D36D5"/>
    <w:rsid w:val="006D3706"/>
    <w:rsid w:val="006D3763"/>
    <w:rsid w:val="006D3783"/>
    <w:rsid w:val="006D37CA"/>
    <w:rsid w:val="006D3852"/>
    <w:rsid w:val="006D3881"/>
    <w:rsid w:val="006D396F"/>
    <w:rsid w:val="006D3AB4"/>
    <w:rsid w:val="006D3AF5"/>
    <w:rsid w:val="006D3CE1"/>
    <w:rsid w:val="006D3D3D"/>
    <w:rsid w:val="006D3FA6"/>
    <w:rsid w:val="006D4096"/>
    <w:rsid w:val="006D437E"/>
    <w:rsid w:val="006D440A"/>
    <w:rsid w:val="006D450D"/>
    <w:rsid w:val="006D45B7"/>
    <w:rsid w:val="006D46C6"/>
    <w:rsid w:val="006D46CD"/>
    <w:rsid w:val="006D4716"/>
    <w:rsid w:val="006D47A0"/>
    <w:rsid w:val="006D48CE"/>
    <w:rsid w:val="006D48F4"/>
    <w:rsid w:val="006D4932"/>
    <w:rsid w:val="006D4B5D"/>
    <w:rsid w:val="006D4B75"/>
    <w:rsid w:val="006D4C41"/>
    <w:rsid w:val="006D4C91"/>
    <w:rsid w:val="006D4EEA"/>
    <w:rsid w:val="006D4EFA"/>
    <w:rsid w:val="006D4F3C"/>
    <w:rsid w:val="006D4F4C"/>
    <w:rsid w:val="006D4F6A"/>
    <w:rsid w:val="006D50A1"/>
    <w:rsid w:val="006D512F"/>
    <w:rsid w:val="006D513F"/>
    <w:rsid w:val="006D52D0"/>
    <w:rsid w:val="006D52DA"/>
    <w:rsid w:val="006D534E"/>
    <w:rsid w:val="006D5427"/>
    <w:rsid w:val="006D54AC"/>
    <w:rsid w:val="006D5596"/>
    <w:rsid w:val="006D5597"/>
    <w:rsid w:val="006D5798"/>
    <w:rsid w:val="006D5C76"/>
    <w:rsid w:val="006D5CB1"/>
    <w:rsid w:val="006D5D66"/>
    <w:rsid w:val="006D5E15"/>
    <w:rsid w:val="006D5E34"/>
    <w:rsid w:val="006D5F26"/>
    <w:rsid w:val="006D6038"/>
    <w:rsid w:val="006D61C0"/>
    <w:rsid w:val="006D62B0"/>
    <w:rsid w:val="006D6340"/>
    <w:rsid w:val="006D63B8"/>
    <w:rsid w:val="006D63CD"/>
    <w:rsid w:val="006D63E2"/>
    <w:rsid w:val="006D660A"/>
    <w:rsid w:val="006D66FC"/>
    <w:rsid w:val="006D686B"/>
    <w:rsid w:val="006D6930"/>
    <w:rsid w:val="006D698F"/>
    <w:rsid w:val="006D6ADF"/>
    <w:rsid w:val="006D6C3C"/>
    <w:rsid w:val="006D70AB"/>
    <w:rsid w:val="006D710C"/>
    <w:rsid w:val="006D71C9"/>
    <w:rsid w:val="006D7217"/>
    <w:rsid w:val="006D7320"/>
    <w:rsid w:val="006D7422"/>
    <w:rsid w:val="006D74DD"/>
    <w:rsid w:val="006D74E6"/>
    <w:rsid w:val="006D76AD"/>
    <w:rsid w:val="006D779B"/>
    <w:rsid w:val="006D79DE"/>
    <w:rsid w:val="006D7B57"/>
    <w:rsid w:val="006D7B7B"/>
    <w:rsid w:val="006D7C0F"/>
    <w:rsid w:val="006D7C1C"/>
    <w:rsid w:val="006D7EC0"/>
    <w:rsid w:val="006E007C"/>
    <w:rsid w:val="006E00FB"/>
    <w:rsid w:val="006E0160"/>
    <w:rsid w:val="006E01A0"/>
    <w:rsid w:val="006E04E4"/>
    <w:rsid w:val="006E066C"/>
    <w:rsid w:val="006E0715"/>
    <w:rsid w:val="006E0882"/>
    <w:rsid w:val="006E0886"/>
    <w:rsid w:val="006E08B6"/>
    <w:rsid w:val="006E0992"/>
    <w:rsid w:val="006E0A05"/>
    <w:rsid w:val="006E0A38"/>
    <w:rsid w:val="006E0AD3"/>
    <w:rsid w:val="006E0B84"/>
    <w:rsid w:val="006E0CAE"/>
    <w:rsid w:val="006E0CF3"/>
    <w:rsid w:val="006E0D0B"/>
    <w:rsid w:val="006E0D4D"/>
    <w:rsid w:val="006E0DDF"/>
    <w:rsid w:val="006E0F18"/>
    <w:rsid w:val="006E0F60"/>
    <w:rsid w:val="006E0FA5"/>
    <w:rsid w:val="006E0FD0"/>
    <w:rsid w:val="006E105E"/>
    <w:rsid w:val="006E10F8"/>
    <w:rsid w:val="006E11D1"/>
    <w:rsid w:val="006E13A0"/>
    <w:rsid w:val="006E13BE"/>
    <w:rsid w:val="006E13FF"/>
    <w:rsid w:val="006E14D5"/>
    <w:rsid w:val="006E1582"/>
    <w:rsid w:val="006E1A03"/>
    <w:rsid w:val="006E1AA5"/>
    <w:rsid w:val="006E1BF6"/>
    <w:rsid w:val="006E1D0E"/>
    <w:rsid w:val="006E1D6D"/>
    <w:rsid w:val="006E1D85"/>
    <w:rsid w:val="006E1DA3"/>
    <w:rsid w:val="006E1DCB"/>
    <w:rsid w:val="006E1DCD"/>
    <w:rsid w:val="006E1E5A"/>
    <w:rsid w:val="006E1EE3"/>
    <w:rsid w:val="006E1FD0"/>
    <w:rsid w:val="006E2088"/>
    <w:rsid w:val="006E2165"/>
    <w:rsid w:val="006E21F3"/>
    <w:rsid w:val="006E2310"/>
    <w:rsid w:val="006E2382"/>
    <w:rsid w:val="006E23A4"/>
    <w:rsid w:val="006E24E0"/>
    <w:rsid w:val="006E2521"/>
    <w:rsid w:val="006E252E"/>
    <w:rsid w:val="006E2570"/>
    <w:rsid w:val="006E26E9"/>
    <w:rsid w:val="006E275E"/>
    <w:rsid w:val="006E27A9"/>
    <w:rsid w:val="006E284F"/>
    <w:rsid w:val="006E2BB0"/>
    <w:rsid w:val="006E2CF5"/>
    <w:rsid w:val="006E2D68"/>
    <w:rsid w:val="006E3069"/>
    <w:rsid w:val="006E30B9"/>
    <w:rsid w:val="006E345B"/>
    <w:rsid w:val="006E3478"/>
    <w:rsid w:val="006E363C"/>
    <w:rsid w:val="006E36EF"/>
    <w:rsid w:val="006E3880"/>
    <w:rsid w:val="006E3904"/>
    <w:rsid w:val="006E3934"/>
    <w:rsid w:val="006E39B9"/>
    <w:rsid w:val="006E3AA7"/>
    <w:rsid w:val="006E3B0F"/>
    <w:rsid w:val="006E3C17"/>
    <w:rsid w:val="006E3C1F"/>
    <w:rsid w:val="006E3CF7"/>
    <w:rsid w:val="006E3D32"/>
    <w:rsid w:val="006E3DB1"/>
    <w:rsid w:val="006E3EE2"/>
    <w:rsid w:val="006E3F7D"/>
    <w:rsid w:val="006E4155"/>
    <w:rsid w:val="006E4430"/>
    <w:rsid w:val="006E44F7"/>
    <w:rsid w:val="006E4564"/>
    <w:rsid w:val="006E463F"/>
    <w:rsid w:val="006E471A"/>
    <w:rsid w:val="006E4991"/>
    <w:rsid w:val="006E49A0"/>
    <w:rsid w:val="006E4A0F"/>
    <w:rsid w:val="006E4BE7"/>
    <w:rsid w:val="006E4C33"/>
    <w:rsid w:val="006E4EBE"/>
    <w:rsid w:val="006E4F0D"/>
    <w:rsid w:val="006E50A3"/>
    <w:rsid w:val="006E50B8"/>
    <w:rsid w:val="006E50D9"/>
    <w:rsid w:val="006E511B"/>
    <w:rsid w:val="006E5229"/>
    <w:rsid w:val="006E5255"/>
    <w:rsid w:val="006E5308"/>
    <w:rsid w:val="006E5507"/>
    <w:rsid w:val="006E555D"/>
    <w:rsid w:val="006E5592"/>
    <w:rsid w:val="006E56C9"/>
    <w:rsid w:val="006E5724"/>
    <w:rsid w:val="006E5781"/>
    <w:rsid w:val="006E5806"/>
    <w:rsid w:val="006E58CF"/>
    <w:rsid w:val="006E5CD3"/>
    <w:rsid w:val="006E5E9B"/>
    <w:rsid w:val="006E5F00"/>
    <w:rsid w:val="006E5FA7"/>
    <w:rsid w:val="006E6085"/>
    <w:rsid w:val="006E6093"/>
    <w:rsid w:val="006E60E8"/>
    <w:rsid w:val="006E611F"/>
    <w:rsid w:val="006E6150"/>
    <w:rsid w:val="006E6160"/>
    <w:rsid w:val="006E6192"/>
    <w:rsid w:val="006E6297"/>
    <w:rsid w:val="006E6322"/>
    <w:rsid w:val="006E63ED"/>
    <w:rsid w:val="006E6554"/>
    <w:rsid w:val="006E6667"/>
    <w:rsid w:val="006E6762"/>
    <w:rsid w:val="006E67E6"/>
    <w:rsid w:val="006E6894"/>
    <w:rsid w:val="006E68F9"/>
    <w:rsid w:val="006E6BD4"/>
    <w:rsid w:val="006E6BF1"/>
    <w:rsid w:val="006E6C96"/>
    <w:rsid w:val="006E6CA7"/>
    <w:rsid w:val="006E6E67"/>
    <w:rsid w:val="006E6F98"/>
    <w:rsid w:val="006E6FEF"/>
    <w:rsid w:val="006E7052"/>
    <w:rsid w:val="006E71A1"/>
    <w:rsid w:val="006E720B"/>
    <w:rsid w:val="006E72F6"/>
    <w:rsid w:val="006E7333"/>
    <w:rsid w:val="006E76CC"/>
    <w:rsid w:val="006E76D9"/>
    <w:rsid w:val="006E780C"/>
    <w:rsid w:val="006E797E"/>
    <w:rsid w:val="006E79D1"/>
    <w:rsid w:val="006E7A60"/>
    <w:rsid w:val="006E7AAD"/>
    <w:rsid w:val="006E7AF2"/>
    <w:rsid w:val="006E7AFB"/>
    <w:rsid w:val="006E7B43"/>
    <w:rsid w:val="006E7EFE"/>
    <w:rsid w:val="006E7FAC"/>
    <w:rsid w:val="006F00CF"/>
    <w:rsid w:val="006F00DD"/>
    <w:rsid w:val="006F021A"/>
    <w:rsid w:val="006F02EA"/>
    <w:rsid w:val="006F0304"/>
    <w:rsid w:val="006F0616"/>
    <w:rsid w:val="006F06B5"/>
    <w:rsid w:val="006F0714"/>
    <w:rsid w:val="006F07C7"/>
    <w:rsid w:val="006F0886"/>
    <w:rsid w:val="006F08D1"/>
    <w:rsid w:val="006F0959"/>
    <w:rsid w:val="006F0A4A"/>
    <w:rsid w:val="006F0C40"/>
    <w:rsid w:val="006F0C96"/>
    <w:rsid w:val="006F0D7E"/>
    <w:rsid w:val="006F0E7E"/>
    <w:rsid w:val="006F104F"/>
    <w:rsid w:val="006F10AC"/>
    <w:rsid w:val="006F1127"/>
    <w:rsid w:val="006F1190"/>
    <w:rsid w:val="006F1197"/>
    <w:rsid w:val="006F1219"/>
    <w:rsid w:val="006F1296"/>
    <w:rsid w:val="006F12AA"/>
    <w:rsid w:val="006F12BF"/>
    <w:rsid w:val="006F130A"/>
    <w:rsid w:val="006F1314"/>
    <w:rsid w:val="006F147C"/>
    <w:rsid w:val="006F164F"/>
    <w:rsid w:val="006F16EB"/>
    <w:rsid w:val="006F1701"/>
    <w:rsid w:val="006F1729"/>
    <w:rsid w:val="006F1750"/>
    <w:rsid w:val="006F176E"/>
    <w:rsid w:val="006F17BC"/>
    <w:rsid w:val="006F184C"/>
    <w:rsid w:val="006F1873"/>
    <w:rsid w:val="006F1883"/>
    <w:rsid w:val="006F197F"/>
    <w:rsid w:val="006F19AD"/>
    <w:rsid w:val="006F1B37"/>
    <w:rsid w:val="006F1B75"/>
    <w:rsid w:val="006F1C5A"/>
    <w:rsid w:val="006F1CA0"/>
    <w:rsid w:val="006F1F0D"/>
    <w:rsid w:val="006F1F55"/>
    <w:rsid w:val="006F1FF0"/>
    <w:rsid w:val="006F2003"/>
    <w:rsid w:val="006F2151"/>
    <w:rsid w:val="006F2203"/>
    <w:rsid w:val="006F23C9"/>
    <w:rsid w:val="006F23ED"/>
    <w:rsid w:val="006F2566"/>
    <w:rsid w:val="006F26C0"/>
    <w:rsid w:val="006F26CB"/>
    <w:rsid w:val="006F26F8"/>
    <w:rsid w:val="006F2846"/>
    <w:rsid w:val="006F2911"/>
    <w:rsid w:val="006F2928"/>
    <w:rsid w:val="006F2935"/>
    <w:rsid w:val="006F2A55"/>
    <w:rsid w:val="006F2BE6"/>
    <w:rsid w:val="006F2C0C"/>
    <w:rsid w:val="006F2C19"/>
    <w:rsid w:val="006F2C45"/>
    <w:rsid w:val="006F2C92"/>
    <w:rsid w:val="006F2CF7"/>
    <w:rsid w:val="006F2D81"/>
    <w:rsid w:val="006F2F8F"/>
    <w:rsid w:val="006F303E"/>
    <w:rsid w:val="006F315D"/>
    <w:rsid w:val="006F3178"/>
    <w:rsid w:val="006F31A7"/>
    <w:rsid w:val="006F31BC"/>
    <w:rsid w:val="006F3203"/>
    <w:rsid w:val="006F32E5"/>
    <w:rsid w:val="006F3368"/>
    <w:rsid w:val="006F337B"/>
    <w:rsid w:val="006F346C"/>
    <w:rsid w:val="006F3615"/>
    <w:rsid w:val="006F3704"/>
    <w:rsid w:val="006F3864"/>
    <w:rsid w:val="006F389A"/>
    <w:rsid w:val="006F38CC"/>
    <w:rsid w:val="006F394B"/>
    <w:rsid w:val="006F395C"/>
    <w:rsid w:val="006F3A6A"/>
    <w:rsid w:val="006F3AF8"/>
    <w:rsid w:val="006F3B34"/>
    <w:rsid w:val="006F3B5C"/>
    <w:rsid w:val="006F3D0E"/>
    <w:rsid w:val="006F3D75"/>
    <w:rsid w:val="006F3D77"/>
    <w:rsid w:val="006F3DC6"/>
    <w:rsid w:val="006F3F17"/>
    <w:rsid w:val="006F3FC3"/>
    <w:rsid w:val="006F3FEE"/>
    <w:rsid w:val="006F405D"/>
    <w:rsid w:val="006F4102"/>
    <w:rsid w:val="006F4367"/>
    <w:rsid w:val="006F4564"/>
    <w:rsid w:val="006F4836"/>
    <w:rsid w:val="006F48E7"/>
    <w:rsid w:val="006F4B64"/>
    <w:rsid w:val="006F4B7A"/>
    <w:rsid w:val="006F4B99"/>
    <w:rsid w:val="006F4D13"/>
    <w:rsid w:val="006F4D59"/>
    <w:rsid w:val="006F5044"/>
    <w:rsid w:val="006F5152"/>
    <w:rsid w:val="006F5185"/>
    <w:rsid w:val="006F5207"/>
    <w:rsid w:val="006F528D"/>
    <w:rsid w:val="006F5322"/>
    <w:rsid w:val="006F55A4"/>
    <w:rsid w:val="006F568F"/>
    <w:rsid w:val="006F5801"/>
    <w:rsid w:val="006F5950"/>
    <w:rsid w:val="006F5BB9"/>
    <w:rsid w:val="006F5CA6"/>
    <w:rsid w:val="006F5E39"/>
    <w:rsid w:val="006F5E5A"/>
    <w:rsid w:val="006F6027"/>
    <w:rsid w:val="006F60F6"/>
    <w:rsid w:val="006F6321"/>
    <w:rsid w:val="006F6466"/>
    <w:rsid w:val="006F64A2"/>
    <w:rsid w:val="006F65C8"/>
    <w:rsid w:val="006F6701"/>
    <w:rsid w:val="006F6737"/>
    <w:rsid w:val="006F67ED"/>
    <w:rsid w:val="006F6885"/>
    <w:rsid w:val="006F6AF8"/>
    <w:rsid w:val="006F6BB2"/>
    <w:rsid w:val="006F6D2B"/>
    <w:rsid w:val="006F6D84"/>
    <w:rsid w:val="006F6F31"/>
    <w:rsid w:val="006F6FB3"/>
    <w:rsid w:val="006F709C"/>
    <w:rsid w:val="006F7278"/>
    <w:rsid w:val="006F737F"/>
    <w:rsid w:val="006F7381"/>
    <w:rsid w:val="006F7400"/>
    <w:rsid w:val="006F7580"/>
    <w:rsid w:val="006F7629"/>
    <w:rsid w:val="006F7744"/>
    <w:rsid w:val="006F790A"/>
    <w:rsid w:val="006F7A01"/>
    <w:rsid w:val="006F7B15"/>
    <w:rsid w:val="006F7BE2"/>
    <w:rsid w:val="006F7E84"/>
    <w:rsid w:val="0070012E"/>
    <w:rsid w:val="00700144"/>
    <w:rsid w:val="007002E8"/>
    <w:rsid w:val="00700424"/>
    <w:rsid w:val="0070074A"/>
    <w:rsid w:val="00700A5A"/>
    <w:rsid w:val="00700B3D"/>
    <w:rsid w:val="00700D3A"/>
    <w:rsid w:val="00700DCA"/>
    <w:rsid w:val="00700E00"/>
    <w:rsid w:val="00700EF2"/>
    <w:rsid w:val="00700F75"/>
    <w:rsid w:val="00700FB1"/>
    <w:rsid w:val="00700FC0"/>
    <w:rsid w:val="00701355"/>
    <w:rsid w:val="00701360"/>
    <w:rsid w:val="00701382"/>
    <w:rsid w:val="0070141B"/>
    <w:rsid w:val="0070144B"/>
    <w:rsid w:val="00701643"/>
    <w:rsid w:val="007017F7"/>
    <w:rsid w:val="00701870"/>
    <w:rsid w:val="00701886"/>
    <w:rsid w:val="00701949"/>
    <w:rsid w:val="00701AC9"/>
    <w:rsid w:val="00701C72"/>
    <w:rsid w:val="00701C7E"/>
    <w:rsid w:val="00701C8E"/>
    <w:rsid w:val="00701DEF"/>
    <w:rsid w:val="00701DF3"/>
    <w:rsid w:val="00702183"/>
    <w:rsid w:val="007021CA"/>
    <w:rsid w:val="00702208"/>
    <w:rsid w:val="007022CF"/>
    <w:rsid w:val="0070251B"/>
    <w:rsid w:val="00702535"/>
    <w:rsid w:val="0070254A"/>
    <w:rsid w:val="0070255F"/>
    <w:rsid w:val="007026B2"/>
    <w:rsid w:val="007026D6"/>
    <w:rsid w:val="00702757"/>
    <w:rsid w:val="007027E1"/>
    <w:rsid w:val="00702B29"/>
    <w:rsid w:val="00702B8D"/>
    <w:rsid w:val="00702BFF"/>
    <w:rsid w:val="00702C49"/>
    <w:rsid w:val="00702E81"/>
    <w:rsid w:val="00702EB2"/>
    <w:rsid w:val="00702EE2"/>
    <w:rsid w:val="0070304F"/>
    <w:rsid w:val="007030D1"/>
    <w:rsid w:val="0070346B"/>
    <w:rsid w:val="007036BD"/>
    <w:rsid w:val="007036DE"/>
    <w:rsid w:val="007037AC"/>
    <w:rsid w:val="00703B86"/>
    <w:rsid w:val="00703EF9"/>
    <w:rsid w:val="00703F41"/>
    <w:rsid w:val="007040CD"/>
    <w:rsid w:val="007040EE"/>
    <w:rsid w:val="00704212"/>
    <w:rsid w:val="0070429F"/>
    <w:rsid w:val="00704325"/>
    <w:rsid w:val="00704381"/>
    <w:rsid w:val="007044FC"/>
    <w:rsid w:val="00704618"/>
    <w:rsid w:val="00704650"/>
    <w:rsid w:val="00704721"/>
    <w:rsid w:val="00704758"/>
    <w:rsid w:val="0070476D"/>
    <w:rsid w:val="00704805"/>
    <w:rsid w:val="007048D8"/>
    <w:rsid w:val="00704BD8"/>
    <w:rsid w:val="00704C5A"/>
    <w:rsid w:val="00704CDD"/>
    <w:rsid w:val="00704D5E"/>
    <w:rsid w:val="00704E17"/>
    <w:rsid w:val="00704EBD"/>
    <w:rsid w:val="00704F6F"/>
    <w:rsid w:val="00705042"/>
    <w:rsid w:val="0070524F"/>
    <w:rsid w:val="00705281"/>
    <w:rsid w:val="00705381"/>
    <w:rsid w:val="00705399"/>
    <w:rsid w:val="00705501"/>
    <w:rsid w:val="00705716"/>
    <w:rsid w:val="007057E6"/>
    <w:rsid w:val="00705871"/>
    <w:rsid w:val="007058A9"/>
    <w:rsid w:val="007058AD"/>
    <w:rsid w:val="007058B2"/>
    <w:rsid w:val="007058B7"/>
    <w:rsid w:val="0070598E"/>
    <w:rsid w:val="00705B3D"/>
    <w:rsid w:val="00705C58"/>
    <w:rsid w:val="0070624B"/>
    <w:rsid w:val="00706320"/>
    <w:rsid w:val="00706369"/>
    <w:rsid w:val="00706399"/>
    <w:rsid w:val="007063B5"/>
    <w:rsid w:val="007063FA"/>
    <w:rsid w:val="007064EA"/>
    <w:rsid w:val="00706612"/>
    <w:rsid w:val="00706625"/>
    <w:rsid w:val="0070670B"/>
    <w:rsid w:val="00706718"/>
    <w:rsid w:val="0070672C"/>
    <w:rsid w:val="00706758"/>
    <w:rsid w:val="00706822"/>
    <w:rsid w:val="007068F6"/>
    <w:rsid w:val="00706941"/>
    <w:rsid w:val="00706950"/>
    <w:rsid w:val="00706955"/>
    <w:rsid w:val="007069E7"/>
    <w:rsid w:val="00706C77"/>
    <w:rsid w:val="00706D2C"/>
    <w:rsid w:val="00706EE2"/>
    <w:rsid w:val="0070703C"/>
    <w:rsid w:val="0070709C"/>
    <w:rsid w:val="007070B2"/>
    <w:rsid w:val="00707123"/>
    <w:rsid w:val="0070724C"/>
    <w:rsid w:val="00707281"/>
    <w:rsid w:val="00707324"/>
    <w:rsid w:val="00707350"/>
    <w:rsid w:val="007074EB"/>
    <w:rsid w:val="00707756"/>
    <w:rsid w:val="0070789C"/>
    <w:rsid w:val="007079A7"/>
    <w:rsid w:val="00707AE2"/>
    <w:rsid w:val="00707B3D"/>
    <w:rsid w:val="00707BD7"/>
    <w:rsid w:val="00707D8E"/>
    <w:rsid w:val="00707DED"/>
    <w:rsid w:val="00707E35"/>
    <w:rsid w:val="00707F22"/>
    <w:rsid w:val="00707F8C"/>
    <w:rsid w:val="0071000C"/>
    <w:rsid w:val="0071007E"/>
    <w:rsid w:val="0071013B"/>
    <w:rsid w:val="007101C3"/>
    <w:rsid w:val="0071020C"/>
    <w:rsid w:val="0071026C"/>
    <w:rsid w:val="007103BA"/>
    <w:rsid w:val="007103CA"/>
    <w:rsid w:val="0071043E"/>
    <w:rsid w:val="007106B9"/>
    <w:rsid w:val="0071073B"/>
    <w:rsid w:val="0071077B"/>
    <w:rsid w:val="0071081A"/>
    <w:rsid w:val="00710967"/>
    <w:rsid w:val="007109BC"/>
    <w:rsid w:val="007109C0"/>
    <w:rsid w:val="00710A46"/>
    <w:rsid w:val="00710ABB"/>
    <w:rsid w:val="00710E71"/>
    <w:rsid w:val="00710FA6"/>
    <w:rsid w:val="00710FB3"/>
    <w:rsid w:val="0071104F"/>
    <w:rsid w:val="00711094"/>
    <w:rsid w:val="007111CF"/>
    <w:rsid w:val="0071128E"/>
    <w:rsid w:val="007114D2"/>
    <w:rsid w:val="00711587"/>
    <w:rsid w:val="00711695"/>
    <w:rsid w:val="007117A3"/>
    <w:rsid w:val="007117DC"/>
    <w:rsid w:val="007117FF"/>
    <w:rsid w:val="0071187F"/>
    <w:rsid w:val="007118AB"/>
    <w:rsid w:val="0071195E"/>
    <w:rsid w:val="007119DA"/>
    <w:rsid w:val="00711B29"/>
    <w:rsid w:val="00711BA9"/>
    <w:rsid w:val="00711CA1"/>
    <w:rsid w:val="00711CB8"/>
    <w:rsid w:val="00711D33"/>
    <w:rsid w:val="00711D3D"/>
    <w:rsid w:val="00711D79"/>
    <w:rsid w:val="00711DE0"/>
    <w:rsid w:val="00711EE8"/>
    <w:rsid w:val="00711FDB"/>
    <w:rsid w:val="007120C5"/>
    <w:rsid w:val="0071266A"/>
    <w:rsid w:val="0071289C"/>
    <w:rsid w:val="0071296E"/>
    <w:rsid w:val="007129CA"/>
    <w:rsid w:val="00712A42"/>
    <w:rsid w:val="00712C36"/>
    <w:rsid w:val="00712D0F"/>
    <w:rsid w:val="00712D98"/>
    <w:rsid w:val="00713025"/>
    <w:rsid w:val="00713296"/>
    <w:rsid w:val="007133DD"/>
    <w:rsid w:val="0071341A"/>
    <w:rsid w:val="0071355C"/>
    <w:rsid w:val="0071365F"/>
    <w:rsid w:val="00713660"/>
    <w:rsid w:val="007136CA"/>
    <w:rsid w:val="00713777"/>
    <w:rsid w:val="0071386D"/>
    <w:rsid w:val="0071387A"/>
    <w:rsid w:val="00713995"/>
    <w:rsid w:val="007139C2"/>
    <w:rsid w:val="007139C4"/>
    <w:rsid w:val="00713A59"/>
    <w:rsid w:val="00713B55"/>
    <w:rsid w:val="00713C13"/>
    <w:rsid w:val="00713CDE"/>
    <w:rsid w:val="00713DF0"/>
    <w:rsid w:val="00713E47"/>
    <w:rsid w:val="00713E73"/>
    <w:rsid w:val="00714007"/>
    <w:rsid w:val="00714020"/>
    <w:rsid w:val="00714292"/>
    <w:rsid w:val="007144DF"/>
    <w:rsid w:val="00714559"/>
    <w:rsid w:val="007146A1"/>
    <w:rsid w:val="007146BE"/>
    <w:rsid w:val="007146D6"/>
    <w:rsid w:val="007147DF"/>
    <w:rsid w:val="00714A00"/>
    <w:rsid w:val="00714A34"/>
    <w:rsid w:val="00714C2D"/>
    <w:rsid w:val="00714C76"/>
    <w:rsid w:val="00714D0F"/>
    <w:rsid w:val="00714D1A"/>
    <w:rsid w:val="00714DF7"/>
    <w:rsid w:val="00714FD2"/>
    <w:rsid w:val="0071507A"/>
    <w:rsid w:val="0071507E"/>
    <w:rsid w:val="00715172"/>
    <w:rsid w:val="0071519E"/>
    <w:rsid w:val="0071522A"/>
    <w:rsid w:val="007152BF"/>
    <w:rsid w:val="007153D6"/>
    <w:rsid w:val="007153EE"/>
    <w:rsid w:val="0071543F"/>
    <w:rsid w:val="0071567F"/>
    <w:rsid w:val="00715688"/>
    <w:rsid w:val="007158AA"/>
    <w:rsid w:val="007158AB"/>
    <w:rsid w:val="00715913"/>
    <w:rsid w:val="00715978"/>
    <w:rsid w:val="00715AD0"/>
    <w:rsid w:val="00715B29"/>
    <w:rsid w:val="00715D1F"/>
    <w:rsid w:val="00715DB4"/>
    <w:rsid w:val="00715DB7"/>
    <w:rsid w:val="007161D4"/>
    <w:rsid w:val="007163D8"/>
    <w:rsid w:val="0071665E"/>
    <w:rsid w:val="00716660"/>
    <w:rsid w:val="0071675B"/>
    <w:rsid w:val="00716780"/>
    <w:rsid w:val="007167B0"/>
    <w:rsid w:val="00716869"/>
    <w:rsid w:val="007169CE"/>
    <w:rsid w:val="007169E3"/>
    <w:rsid w:val="00716A74"/>
    <w:rsid w:val="00716DCA"/>
    <w:rsid w:val="00716F99"/>
    <w:rsid w:val="00717115"/>
    <w:rsid w:val="007174F3"/>
    <w:rsid w:val="0071761B"/>
    <w:rsid w:val="00717654"/>
    <w:rsid w:val="0071769F"/>
    <w:rsid w:val="00717745"/>
    <w:rsid w:val="0071774A"/>
    <w:rsid w:val="007177C4"/>
    <w:rsid w:val="007177CB"/>
    <w:rsid w:val="00717827"/>
    <w:rsid w:val="007178A8"/>
    <w:rsid w:val="00717906"/>
    <w:rsid w:val="00717917"/>
    <w:rsid w:val="00717949"/>
    <w:rsid w:val="00717AD0"/>
    <w:rsid w:val="00717C59"/>
    <w:rsid w:val="00717E76"/>
    <w:rsid w:val="00717F4E"/>
    <w:rsid w:val="00717F7F"/>
    <w:rsid w:val="00717FE5"/>
    <w:rsid w:val="00720021"/>
    <w:rsid w:val="007200BF"/>
    <w:rsid w:val="00720170"/>
    <w:rsid w:val="00720196"/>
    <w:rsid w:val="007201E5"/>
    <w:rsid w:val="0072020C"/>
    <w:rsid w:val="00720212"/>
    <w:rsid w:val="00720354"/>
    <w:rsid w:val="007203D1"/>
    <w:rsid w:val="00720672"/>
    <w:rsid w:val="0072088F"/>
    <w:rsid w:val="007208FB"/>
    <w:rsid w:val="00720936"/>
    <w:rsid w:val="00720943"/>
    <w:rsid w:val="00720985"/>
    <w:rsid w:val="007209E8"/>
    <w:rsid w:val="00720D6C"/>
    <w:rsid w:val="00720D73"/>
    <w:rsid w:val="00720D90"/>
    <w:rsid w:val="00720E4C"/>
    <w:rsid w:val="00720E5F"/>
    <w:rsid w:val="00721004"/>
    <w:rsid w:val="00721054"/>
    <w:rsid w:val="007210A7"/>
    <w:rsid w:val="007210F9"/>
    <w:rsid w:val="007211EA"/>
    <w:rsid w:val="007211F9"/>
    <w:rsid w:val="007212AB"/>
    <w:rsid w:val="007213A6"/>
    <w:rsid w:val="007213D9"/>
    <w:rsid w:val="00721640"/>
    <w:rsid w:val="00721670"/>
    <w:rsid w:val="0072173E"/>
    <w:rsid w:val="0072188A"/>
    <w:rsid w:val="007218C4"/>
    <w:rsid w:val="007219CB"/>
    <w:rsid w:val="00721B79"/>
    <w:rsid w:val="00721C8E"/>
    <w:rsid w:val="00721D07"/>
    <w:rsid w:val="00721D31"/>
    <w:rsid w:val="00721E4E"/>
    <w:rsid w:val="00721EE0"/>
    <w:rsid w:val="00721F5A"/>
    <w:rsid w:val="00722185"/>
    <w:rsid w:val="007221AD"/>
    <w:rsid w:val="0072240F"/>
    <w:rsid w:val="007224FB"/>
    <w:rsid w:val="00722528"/>
    <w:rsid w:val="0072260F"/>
    <w:rsid w:val="007226B2"/>
    <w:rsid w:val="0072290C"/>
    <w:rsid w:val="0072292E"/>
    <w:rsid w:val="00722CCF"/>
    <w:rsid w:val="00722DDA"/>
    <w:rsid w:val="00722E05"/>
    <w:rsid w:val="00722E2E"/>
    <w:rsid w:val="007231D5"/>
    <w:rsid w:val="00723275"/>
    <w:rsid w:val="00723296"/>
    <w:rsid w:val="007232DC"/>
    <w:rsid w:val="007233E3"/>
    <w:rsid w:val="007233FA"/>
    <w:rsid w:val="00723482"/>
    <w:rsid w:val="00723607"/>
    <w:rsid w:val="00723866"/>
    <w:rsid w:val="007238C4"/>
    <w:rsid w:val="00723927"/>
    <w:rsid w:val="0072398F"/>
    <w:rsid w:val="00723A1F"/>
    <w:rsid w:val="00723AE0"/>
    <w:rsid w:val="00723BA4"/>
    <w:rsid w:val="00723C05"/>
    <w:rsid w:val="00723DA4"/>
    <w:rsid w:val="00723DA5"/>
    <w:rsid w:val="00723DBB"/>
    <w:rsid w:val="00723DD5"/>
    <w:rsid w:val="00723E3F"/>
    <w:rsid w:val="00723E67"/>
    <w:rsid w:val="00723EA6"/>
    <w:rsid w:val="00723EDC"/>
    <w:rsid w:val="00723FC9"/>
    <w:rsid w:val="007240D3"/>
    <w:rsid w:val="00724173"/>
    <w:rsid w:val="00724230"/>
    <w:rsid w:val="00724301"/>
    <w:rsid w:val="0072435F"/>
    <w:rsid w:val="00724362"/>
    <w:rsid w:val="007243BC"/>
    <w:rsid w:val="00724903"/>
    <w:rsid w:val="0072490F"/>
    <w:rsid w:val="0072494D"/>
    <w:rsid w:val="00724A9C"/>
    <w:rsid w:val="00724B77"/>
    <w:rsid w:val="00724C5F"/>
    <w:rsid w:val="00724E27"/>
    <w:rsid w:val="00724EC0"/>
    <w:rsid w:val="00724F22"/>
    <w:rsid w:val="00724F84"/>
    <w:rsid w:val="00724F8B"/>
    <w:rsid w:val="00724F9F"/>
    <w:rsid w:val="00725226"/>
    <w:rsid w:val="007252F3"/>
    <w:rsid w:val="00725389"/>
    <w:rsid w:val="007253C9"/>
    <w:rsid w:val="0072546D"/>
    <w:rsid w:val="007254B4"/>
    <w:rsid w:val="007254CA"/>
    <w:rsid w:val="00725613"/>
    <w:rsid w:val="00725640"/>
    <w:rsid w:val="00725866"/>
    <w:rsid w:val="0072596C"/>
    <w:rsid w:val="00725AD1"/>
    <w:rsid w:val="00725B6C"/>
    <w:rsid w:val="00725B72"/>
    <w:rsid w:val="00725CD9"/>
    <w:rsid w:val="00725CED"/>
    <w:rsid w:val="00726171"/>
    <w:rsid w:val="00726251"/>
    <w:rsid w:val="00726263"/>
    <w:rsid w:val="0072628A"/>
    <w:rsid w:val="007262FE"/>
    <w:rsid w:val="0072638B"/>
    <w:rsid w:val="007263FA"/>
    <w:rsid w:val="0072643F"/>
    <w:rsid w:val="0072654E"/>
    <w:rsid w:val="0072661E"/>
    <w:rsid w:val="007266AF"/>
    <w:rsid w:val="007267B3"/>
    <w:rsid w:val="00726939"/>
    <w:rsid w:val="00726A27"/>
    <w:rsid w:val="00726BBD"/>
    <w:rsid w:val="00726FCB"/>
    <w:rsid w:val="007270E0"/>
    <w:rsid w:val="0072726E"/>
    <w:rsid w:val="00727332"/>
    <w:rsid w:val="0072756B"/>
    <w:rsid w:val="007276C9"/>
    <w:rsid w:val="0072772D"/>
    <w:rsid w:val="00727815"/>
    <w:rsid w:val="00727841"/>
    <w:rsid w:val="007278A7"/>
    <w:rsid w:val="007278E6"/>
    <w:rsid w:val="00727ACA"/>
    <w:rsid w:val="00727C48"/>
    <w:rsid w:val="00727D68"/>
    <w:rsid w:val="00727E0F"/>
    <w:rsid w:val="00727EB5"/>
    <w:rsid w:val="00727EE1"/>
    <w:rsid w:val="00727FE6"/>
    <w:rsid w:val="007300B7"/>
    <w:rsid w:val="0073012D"/>
    <w:rsid w:val="0073026D"/>
    <w:rsid w:val="00730369"/>
    <w:rsid w:val="0073049C"/>
    <w:rsid w:val="007306FC"/>
    <w:rsid w:val="00730755"/>
    <w:rsid w:val="00730800"/>
    <w:rsid w:val="00730831"/>
    <w:rsid w:val="00730921"/>
    <w:rsid w:val="00730994"/>
    <w:rsid w:val="00730B1D"/>
    <w:rsid w:val="00730F08"/>
    <w:rsid w:val="0073123F"/>
    <w:rsid w:val="007313B6"/>
    <w:rsid w:val="00731424"/>
    <w:rsid w:val="007315C6"/>
    <w:rsid w:val="00731654"/>
    <w:rsid w:val="0073181D"/>
    <w:rsid w:val="007318A0"/>
    <w:rsid w:val="00731A5D"/>
    <w:rsid w:val="00731B49"/>
    <w:rsid w:val="00731DFC"/>
    <w:rsid w:val="00731E17"/>
    <w:rsid w:val="00731EB1"/>
    <w:rsid w:val="00731F7D"/>
    <w:rsid w:val="0073217A"/>
    <w:rsid w:val="00732250"/>
    <w:rsid w:val="007322A3"/>
    <w:rsid w:val="00732492"/>
    <w:rsid w:val="0073259E"/>
    <w:rsid w:val="00732670"/>
    <w:rsid w:val="00732713"/>
    <w:rsid w:val="00732778"/>
    <w:rsid w:val="00732838"/>
    <w:rsid w:val="00732A32"/>
    <w:rsid w:val="00732A5B"/>
    <w:rsid w:val="00732C8B"/>
    <w:rsid w:val="00732D70"/>
    <w:rsid w:val="00732E36"/>
    <w:rsid w:val="00732FE1"/>
    <w:rsid w:val="00733240"/>
    <w:rsid w:val="00733298"/>
    <w:rsid w:val="007333A3"/>
    <w:rsid w:val="00733499"/>
    <w:rsid w:val="0073353C"/>
    <w:rsid w:val="0073356D"/>
    <w:rsid w:val="0073359F"/>
    <w:rsid w:val="007335C8"/>
    <w:rsid w:val="00733B6E"/>
    <w:rsid w:val="00733E0F"/>
    <w:rsid w:val="00733E38"/>
    <w:rsid w:val="00733E47"/>
    <w:rsid w:val="00733EF2"/>
    <w:rsid w:val="00733F11"/>
    <w:rsid w:val="0073411D"/>
    <w:rsid w:val="00734183"/>
    <w:rsid w:val="0073419B"/>
    <w:rsid w:val="00734247"/>
    <w:rsid w:val="0073464E"/>
    <w:rsid w:val="007346AD"/>
    <w:rsid w:val="00734743"/>
    <w:rsid w:val="0073475D"/>
    <w:rsid w:val="007347C6"/>
    <w:rsid w:val="007347F0"/>
    <w:rsid w:val="0073482F"/>
    <w:rsid w:val="007348B7"/>
    <w:rsid w:val="00734903"/>
    <w:rsid w:val="00734ACB"/>
    <w:rsid w:val="00734B56"/>
    <w:rsid w:val="00734C0C"/>
    <w:rsid w:val="00734D4F"/>
    <w:rsid w:val="00734F0C"/>
    <w:rsid w:val="00735015"/>
    <w:rsid w:val="0073501F"/>
    <w:rsid w:val="0073513E"/>
    <w:rsid w:val="00735323"/>
    <w:rsid w:val="0073538D"/>
    <w:rsid w:val="0073540F"/>
    <w:rsid w:val="0073541B"/>
    <w:rsid w:val="0073553B"/>
    <w:rsid w:val="00735540"/>
    <w:rsid w:val="00735561"/>
    <w:rsid w:val="007356D0"/>
    <w:rsid w:val="00735917"/>
    <w:rsid w:val="0073592C"/>
    <w:rsid w:val="007359A1"/>
    <w:rsid w:val="007359B7"/>
    <w:rsid w:val="00735AB0"/>
    <w:rsid w:val="00735B3B"/>
    <w:rsid w:val="00735BA1"/>
    <w:rsid w:val="00735BC0"/>
    <w:rsid w:val="00735D68"/>
    <w:rsid w:val="00735E53"/>
    <w:rsid w:val="007361AB"/>
    <w:rsid w:val="00736201"/>
    <w:rsid w:val="00736321"/>
    <w:rsid w:val="0073646A"/>
    <w:rsid w:val="007365A1"/>
    <w:rsid w:val="00736604"/>
    <w:rsid w:val="0073687C"/>
    <w:rsid w:val="007369A8"/>
    <w:rsid w:val="00736B3D"/>
    <w:rsid w:val="00736CF8"/>
    <w:rsid w:val="00736E4A"/>
    <w:rsid w:val="00736FF8"/>
    <w:rsid w:val="00737022"/>
    <w:rsid w:val="007371D9"/>
    <w:rsid w:val="0073728C"/>
    <w:rsid w:val="0073745B"/>
    <w:rsid w:val="007374BB"/>
    <w:rsid w:val="007375E4"/>
    <w:rsid w:val="00737604"/>
    <w:rsid w:val="0073786E"/>
    <w:rsid w:val="007379A6"/>
    <w:rsid w:val="00737FC8"/>
    <w:rsid w:val="00737FFA"/>
    <w:rsid w:val="00740004"/>
    <w:rsid w:val="00740070"/>
    <w:rsid w:val="00740098"/>
    <w:rsid w:val="007401C2"/>
    <w:rsid w:val="0074033D"/>
    <w:rsid w:val="0074036E"/>
    <w:rsid w:val="00740385"/>
    <w:rsid w:val="007404C3"/>
    <w:rsid w:val="00740507"/>
    <w:rsid w:val="007405AB"/>
    <w:rsid w:val="00740623"/>
    <w:rsid w:val="00740742"/>
    <w:rsid w:val="007407B5"/>
    <w:rsid w:val="00740866"/>
    <w:rsid w:val="007408CA"/>
    <w:rsid w:val="00740A50"/>
    <w:rsid w:val="00740AE7"/>
    <w:rsid w:val="00740B1A"/>
    <w:rsid w:val="00740D71"/>
    <w:rsid w:val="00740E41"/>
    <w:rsid w:val="00740F53"/>
    <w:rsid w:val="00740F8E"/>
    <w:rsid w:val="00740FD6"/>
    <w:rsid w:val="007410F2"/>
    <w:rsid w:val="00741337"/>
    <w:rsid w:val="007413B4"/>
    <w:rsid w:val="0074147F"/>
    <w:rsid w:val="007414D9"/>
    <w:rsid w:val="0074153F"/>
    <w:rsid w:val="00741668"/>
    <w:rsid w:val="00741858"/>
    <w:rsid w:val="007418DB"/>
    <w:rsid w:val="0074195B"/>
    <w:rsid w:val="00741AD1"/>
    <w:rsid w:val="00741B45"/>
    <w:rsid w:val="00741CB7"/>
    <w:rsid w:val="00741D80"/>
    <w:rsid w:val="00741E79"/>
    <w:rsid w:val="00741ED0"/>
    <w:rsid w:val="00741FA0"/>
    <w:rsid w:val="00741FD7"/>
    <w:rsid w:val="007420A8"/>
    <w:rsid w:val="0074219E"/>
    <w:rsid w:val="007421A3"/>
    <w:rsid w:val="00742446"/>
    <w:rsid w:val="007424FF"/>
    <w:rsid w:val="00742563"/>
    <w:rsid w:val="0074265C"/>
    <w:rsid w:val="00742691"/>
    <w:rsid w:val="00742789"/>
    <w:rsid w:val="0074298B"/>
    <w:rsid w:val="00742A68"/>
    <w:rsid w:val="00742B31"/>
    <w:rsid w:val="00742E75"/>
    <w:rsid w:val="00742FC7"/>
    <w:rsid w:val="0074321C"/>
    <w:rsid w:val="007433CF"/>
    <w:rsid w:val="007436C8"/>
    <w:rsid w:val="00743758"/>
    <w:rsid w:val="0074378B"/>
    <w:rsid w:val="007437D5"/>
    <w:rsid w:val="00743858"/>
    <w:rsid w:val="00743980"/>
    <w:rsid w:val="00743ABA"/>
    <w:rsid w:val="00743B32"/>
    <w:rsid w:val="00743ED6"/>
    <w:rsid w:val="00743EEC"/>
    <w:rsid w:val="0074405C"/>
    <w:rsid w:val="0074416A"/>
    <w:rsid w:val="00744171"/>
    <w:rsid w:val="00744262"/>
    <w:rsid w:val="0074447E"/>
    <w:rsid w:val="007444EB"/>
    <w:rsid w:val="00744529"/>
    <w:rsid w:val="007446B8"/>
    <w:rsid w:val="0074474E"/>
    <w:rsid w:val="00744944"/>
    <w:rsid w:val="007449A6"/>
    <w:rsid w:val="00744B32"/>
    <w:rsid w:val="00744DF8"/>
    <w:rsid w:val="00744EDD"/>
    <w:rsid w:val="00744EDE"/>
    <w:rsid w:val="00744F36"/>
    <w:rsid w:val="0074502B"/>
    <w:rsid w:val="007450B7"/>
    <w:rsid w:val="007450F1"/>
    <w:rsid w:val="0074517F"/>
    <w:rsid w:val="007451F9"/>
    <w:rsid w:val="00745384"/>
    <w:rsid w:val="007453CA"/>
    <w:rsid w:val="0074547B"/>
    <w:rsid w:val="007454AE"/>
    <w:rsid w:val="007456C5"/>
    <w:rsid w:val="007458CE"/>
    <w:rsid w:val="007458DA"/>
    <w:rsid w:val="007459E6"/>
    <w:rsid w:val="00745B3D"/>
    <w:rsid w:val="00745BE1"/>
    <w:rsid w:val="00745C6E"/>
    <w:rsid w:val="00745CD4"/>
    <w:rsid w:val="00745DD2"/>
    <w:rsid w:val="00745EAE"/>
    <w:rsid w:val="007460AA"/>
    <w:rsid w:val="007462B1"/>
    <w:rsid w:val="00746321"/>
    <w:rsid w:val="00746731"/>
    <w:rsid w:val="00746783"/>
    <w:rsid w:val="0074684C"/>
    <w:rsid w:val="00746974"/>
    <w:rsid w:val="00746A36"/>
    <w:rsid w:val="00746C53"/>
    <w:rsid w:val="00746CF8"/>
    <w:rsid w:val="00746E38"/>
    <w:rsid w:val="00746F4E"/>
    <w:rsid w:val="00746FDB"/>
    <w:rsid w:val="007471CD"/>
    <w:rsid w:val="0074720B"/>
    <w:rsid w:val="00747297"/>
    <w:rsid w:val="00747445"/>
    <w:rsid w:val="0074763B"/>
    <w:rsid w:val="0074767E"/>
    <w:rsid w:val="00747691"/>
    <w:rsid w:val="007476C3"/>
    <w:rsid w:val="007478D2"/>
    <w:rsid w:val="007479C0"/>
    <w:rsid w:val="00747AB3"/>
    <w:rsid w:val="00747BD2"/>
    <w:rsid w:val="00747D82"/>
    <w:rsid w:val="00747DFC"/>
    <w:rsid w:val="00747E85"/>
    <w:rsid w:val="00747EB5"/>
    <w:rsid w:val="00750055"/>
    <w:rsid w:val="00750117"/>
    <w:rsid w:val="00750391"/>
    <w:rsid w:val="007503E1"/>
    <w:rsid w:val="0075054E"/>
    <w:rsid w:val="0075087A"/>
    <w:rsid w:val="007508C1"/>
    <w:rsid w:val="007508C6"/>
    <w:rsid w:val="007508CA"/>
    <w:rsid w:val="00750930"/>
    <w:rsid w:val="00750938"/>
    <w:rsid w:val="007509B8"/>
    <w:rsid w:val="00750A6B"/>
    <w:rsid w:val="00750B1C"/>
    <w:rsid w:val="00750B31"/>
    <w:rsid w:val="00750B7B"/>
    <w:rsid w:val="00750D4B"/>
    <w:rsid w:val="00750D51"/>
    <w:rsid w:val="00750FD2"/>
    <w:rsid w:val="00750FFE"/>
    <w:rsid w:val="00751089"/>
    <w:rsid w:val="007511B2"/>
    <w:rsid w:val="007511BB"/>
    <w:rsid w:val="00751200"/>
    <w:rsid w:val="00751242"/>
    <w:rsid w:val="00751365"/>
    <w:rsid w:val="0075148B"/>
    <w:rsid w:val="00751633"/>
    <w:rsid w:val="0075172D"/>
    <w:rsid w:val="00751751"/>
    <w:rsid w:val="00751973"/>
    <w:rsid w:val="007519F8"/>
    <w:rsid w:val="00751B0A"/>
    <w:rsid w:val="00751B4F"/>
    <w:rsid w:val="00751B7C"/>
    <w:rsid w:val="00751C4A"/>
    <w:rsid w:val="00751CA1"/>
    <w:rsid w:val="00751EAF"/>
    <w:rsid w:val="00751F39"/>
    <w:rsid w:val="00751F61"/>
    <w:rsid w:val="00751FA2"/>
    <w:rsid w:val="0075206C"/>
    <w:rsid w:val="0075211C"/>
    <w:rsid w:val="00752457"/>
    <w:rsid w:val="00752473"/>
    <w:rsid w:val="00752682"/>
    <w:rsid w:val="00752719"/>
    <w:rsid w:val="00752736"/>
    <w:rsid w:val="00752B50"/>
    <w:rsid w:val="00752B74"/>
    <w:rsid w:val="00752BA0"/>
    <w:rsid w:val="00752C6F"/>
    <w:rsid w:val="00752C80"/>
    <w:rsid w:val="00752CE1"/>
    <w:rsid w:val="00752D21"/>
    <w:rsid w:val="00752D41"/>
    <w:rsid w:val="00752D8D"/>
    <w:rsid w:val="00752DB4"/>
    <w:rsid w:val="00752F44"/>
    <w:rsid w:val="007530BD"/>
    <w:rsid w:val="007531FD"/>
    <w:rsid w:val="007532BA"/>
    <w:rsid w:val="007533B9"/>
    <w:rsid w:val="007533C6"/>
    <w:rsid w:val="007533D7"/>
    <w:rsid w:val="00753522"/>
    <w:rsid w:val="0075357B"/>
    <w:rsid w:val="007537DC"/>
    <w:rsid w:val="007537FF"/>
    <w:rsid w:val="0075389B"/>
    <w:rsid w:val="0075390B"/>
    <w:rsid w:val="007539C6"/>
    <w:rsid w:val="00753A67"/>
    <w:rsid w:val="00753AE9"/>
    <w:rsid w:val="00753B06"/>
    <w:rsid w:val="00753C5B"/>
    <w:rsid w:val="00753C9F"/>
    <w:rsid w:val="00753D4D"/>
    <w:rsid w:val="00753DAC"/>
    <w:rsid w:val="00753EFF"/>
    <w:rsid w:val="00753F7F"/>
    <w:rsid w:val="007540A1"/>
    <w:rsid w:val="00754361"/>
    <w:rsid w:val="007543BD"/>
    <w:rsid w:val="00754471"/>
    <w:rsid w:val="00754497"/>
    <w:rsid w:val="0075461E"/>
    <w:rsid w:val="00754632"/>
    <w:rsid w:val="0075464F"/>
    <w:rsid w:val="00754741"/>
    <w:rsid w:val="00754747"/>
    <w:rsid w:val="007548B8"/>
    <w:rsid w:val="00754996"/>
    <w:rsid w:val="007549C8"/>
    <w:rsid w:val="00754A63"/>
    <w:rsid w:val="00754A6E"/>
    <w:rsid w:val="00754BD6"/>
    <w:rsid w:val="00754EE8"/>
    <w:rsid w:val="00754F7C"/>
    <w:rsid w:val="00754FD2"/>
    <w:rsid w:val="00755076"/>
    <w:rsid w:val="00755160"/>
    <w:rsid w:val="007551E0"/>
    <w:rsid w:val="00755254"/>
    <w:rsid w:val="007552EF"/>
    <w:rsid w:val="00755587"/>
    <w:rsid w:val="007557EA"/>
    <w:rsid w:val="0075583F"/>
    <w:rsid w:val="00755848"/>
    <w:rsid w:val="007559EC"/>
    <w:rsid w:val="00755BA4"/>
    <w:rsid w:val="00755C2E"/>
    <w:rsid w:val="00755C50"/>
    <w:rsid w:val="00755ED5"/>
    <w:rsid w:val="00755F1F"/>
    <w:rsid w:val="00755FE0"/>
    <w:rsid w:val="007560C1"/>
    <w:rsid w:val="0075611B"/>
    <w:rsid w:val="00756292"/>
    <w:rsid w:val="007562AF"/>
    <w:rsid w:val="007563B4"/>
    <w:rsid w:val="00756488"/>
    <w:rsid w:val="007564FE"/>
    <w:rsid w:val="00756519"/>
    <w:rsid w:val="00756533"/>
    <w:rsid w:val="007566C6"/>
    <w:rsid w:val="007566D2"/>
    <w:rsid w:val="00756831"/>
    <w:rsid w:val="00756A7E"/>
    <w:rsid w:val="00756AFD"/>
    <w:rsid w:val="00756B28"/>
    <w:rsid w:val="00756C29"/>
    <w:rsid w:val="00756E19"/>
    <w:rsid w:val="00756E2D"/>
    <w:rsid w:val="00756EDF"/>
    <w:rsid w:val="00757287"/>
    <w:rsid w:val="007572EB"/>
    <w:rsid w:val="0075750F"/>
    <w:rsid w:val="00757709"/>
    <w:rsid w:val="00757B4A"/>
    <w:rsid w:val="00757B59"/>
    <w:rsid w:val="00757D49"/>
    <w:rsid w:val="00757D54"/>
    <w:rsid w:val="00757D83"/>
    <w:rsid w:val="00757E6C"/>
    <w:rsid w:val="00757E72"/>
    <w:rsid w:val="00757EFC"/>
    <w:rsid w:val="00760084"/>
    <w:rsid w:val="007601F5"/>
    <w:rsid w:val="00760219"/>
    <w:rsid w:val="00760848"/>
    <w:rsid w:val="00760A3C"/>
    <w:rsid w:val="00760A59"/>
    <w:rsid w:val="00760F79"/>
    <w:rsid w:val="00760FB8"/>
    <w:rsid w:val="00761013"/>
    <w:rsid w:val="007610A7"/>
    <w:rsid w:val="007610EE"/>
    <w:rsid w:val="00761116"/>
    <w:rsid w:val="0076111E"/>
    <w:rsid w:val="0076122C"/>
    <w:rsid w:val="007612F1"/>
    <w:rsid w:val="00761430"/>
    <w:rsid w:val="00761540"/>
    <w:rsid w:val="0076156E"/>
    <w:rsid w:val="00761637"/>
    <w:rsid w:val="007616CE"/>
    <w:rsid w:val="007616DA"/>
    <w:rsid w:val="0076176A"/>
    <w:rsid w:val="0076193F"/>
    <w:rsid w:val="00761B8D"/>
    <w:rsid w:val="00761ECB"/>
    <w:rsid w:val="0076205C"/>
    <w:rsid w:val="007620B8"/>
    <w:rsid w:val="007621D1"/>
    <w:rsid w:val="0076225E"/>
    <w:rsid w:val="007626DA"/>
    <w:rsid w:val="00762B09"/>
    <w:rsid w:val="00762D04"/>
    <w:rsid w:val="00762D93"/>
    <w:rsid w:val="00762DB5"/>
    <w:rsid w:val="00762F07"/>
    <w:rsid w:val="007633CF"/>
    <w:rsid w:val="00763486"/>
    <w:rsid w:val="007634BC"/>
    <w:rsid w:val="007634C0"/>
    <w:rsid w:val="0076352E"/>
    <w:rsid w:val="00763590"/>
    <w:rsid w:val="007636A4"/>
    <w:rsid w:val="00763712"/>
    <w:rsid w:val="00763B91"/>
    <w:rsid w:val="00763C90"/>
    <w:rsid w:val="00763DD7"/>
    <w:rsid w:val="00763E0C"/>
    <w:rsid w:val="00763EAC"/>
    <w:rsid w:val="00763F23"/>
    <w:rsid w:val="00763FA1"/>
    <w:rsid w:val="0076434C"/>
    <w:rsid w:val="00764398"/>
    <w:rsid w:val="0076448F"/>
    <w:rsid w:val="0076449D"/>
    <w:rsid w:val="00764648"/>
    <w:rsid w:val="007646F4"/>
    <w:rsid w:val="00764739"/>
    <w:rsid w:val="00764792"/>
    <w:rsid w:val="007647FD"/>
    <w:rsid w:val="00764828"/>
    <w:rsid w:val="007648C4"/>
    <w:rsid w:val="00764968"/>
    <w:rsid w:val="007649FD"/>
    <w:rsid w:val="00764CA0"/>
    <w:rsid w:val="00764DE1"/>
    <w:rsid w:val="00764F7A"/>
    <w:rsid w:val="00764FF9"/>
    <w:rsid w:val="007650E1"/>
    <w:rsid w:val="00765102"/>
    <w:rsid w:val="0076542A"/>
    <w:rsid w:val="007655CB"/>
    <w:rsid w:val="007657A5"/>
    <w:rsid w:val="007657F3"/>
    <w:rsid w:val="00765997"/>
    <w:rsid w:val="00765B67"/>
    <w:rsid w:val="00765D1C"/>
    <w:rsid w:val="00765DC3"/>
    <w:rsid w:val="00765E1E"/>
    <w:rsid w:val="00765F08"/>
    <w:rsid w:val="00765F75"/>
    <w:rsid w:val="00766131"/>
    <w:rsid w:val="007661E4"/>
    <w:rsid w:val="00766282"/>
    <w:rsid w:val="00766377"/>
    <w:rsid w:val="007663B2"/>
    <w:rsid w:val="007663B3"/>
    <w:rsid w:val="00766491"/>
    <w:rsid w:val="007665E9"/>
    <w:rsid w:val="00766617"/>
    <w:rsid w:val="00766692"/>
    <w:rsid w:val="007667A5"/>
    <w:rsid w:val="00766931"/>
    <w:rsid w:val="0076694C"/>
    <w:rsid w:val="00766A3F"/>
    <w:rsid w:val="00766A4F"/>
    <w:rsid w:val="00766B37"/>
    <w:rsid w:val="00766B6E"/>
    <w:rsid w:val="00766BE7"/>
    <w:rsid w:val="00766C23"/>
    <w:rsid w:val="00766C2B"/>
    <w:rsid w:val="00766C44"/>
    <w:rsid w:val="00766DD7"/>
    <w:rsid w:val="00766EA5"/>
    <w:rsid w:val="00767026"/>
    <w:rsid w:val="0076704D"/>
    <w:rsid w:val="0076712A"/>
    <w:rsid w:val="00767253"/>
    <w:rsid w:val="0076737F"/>
    <w:rsid w:val="007674AA"/>
    <w:rsid w:val="007674D5"/>
    <w:rsid w:val="0076751F"/>
    <w:rsid w:val="007675CE"/>
    <w:rsid w:val="007675F9"/>
    <w:rsid w:val="00767656"/>
    <w:rsid w:val="00767663"/>
    <w:rsid w:val="0076770F"/>
    <w:rsid w:val="0076789D"/>
    <w:rsid w:val="00767B3A"/>
    <w:rsid w:val="00767BBA"/>
    <w:rsid w:val="00767C3D"/>
    <w:rsid w:val="00767C8A"/>
    <w:rsid w:val="00767CEB"/>
    <w:rsid w:val="00767E65"/>
    <w:rsid w:val="00767EDB"/>
    <w:rsid w:val="00767FDF"/>
    <w:rsid w:val="0077008F"/>
    <w:rsid w:val="00770161"/>
    <w:rsid w:val="0077018E"/>
    <w:rsid w:val="007701D1"/>
    <w:rsid w:val="00770420"/>
    <w:rsid w:val="0077044E"/>
    <w:rsid w:val="007704DF"/>
    <w:rsid w:val="00770522"/>
    <w:rsid w:val="00770703"/>
    <w:rsid w:val="0077073F"/>
    <w:rsid w:val="007708B1"/>
    <w:rsid w:val="007708E8"/>
    <w:rsid w:val="00770993"/>
    <w:rsid w:val="00770AA0"/>
    <w:rsid w:val="00770BE9"/>
    <w:rsid w:val="00770BED"/>
    <w:rsid w:val="00770CAD"/>
    <w:rsid w:val="00770D51"/>
    <w:rsid w:val="00770D8A"/>
    <w:rsid w:val="0077117D"/>
    <w:rsid w:val="00771241"/>
    <w:rsid w:val="00771528"/>
    <w:rsid w:val="007715B0"/>
    <w:rsid w:val="0077168E"/>
    <w:rsid w:val="007716B5"/>
    <w:rsid w:val="007718C9"/>
    <w:rsid w:val="00771C3A"/>
    <w:rsid w:val="00771C93"/>
    <w:rsid w:val="00771CAE"/>
    <w:rsid w:val="00771D21"/>
    <w:rsid w:val="00771D3B"/>
    <w:rsid w:val="00771E42"/>
    <w:rsid w:val="00771EA0"/>
    <w:rsid w:val="00771F66"/>
    <w:rsid w:val="00771FEA"/>
    <w:rsid w:val="00772026"/>
    <w:rsid w:val="00772266"/>
    <w:rsid w:val="00772358"/>
    <w:rsid w:val="0077235D"/>
    <w:rsid w:val="007724ED"/>
    <w:rsid w:val="0077255E"/>
    <w:rsid w:val="0077257B"/>
    <w:rsid w:val="00772689"/>
    <w:rsid w:val="00772709"/>
    <w:rsid w:val="00772AB6"/>
    <w:rsid w:val="00772BB4"/>
    <w:rsid w:val="00772BBA"/>
    <w:rsid w:val="00772C0B"/>
    <w:rsid w:val="00772D09"/>
    <w:rsid w:val="007730B2"/>
    <w:rsid w:val="007732A8"/>
    <w:rsid w:val="0077347B"/>
    <w:rsid w:val="0077381A"/>
    <w:rsid w:val="007738C9"/>
    <w:rsid w:val="00773B1D"/>
    <w:rsid w:val="00773CB5"/>
    <w:rsid w:val="00773D22"/>
    <w:rsid w:val="00774060"/>
    <w:rsid w:val="00774103"/>
    <w:rsid w:val="00774610"/>
    <w:rsid w:val="00774844"/>
    <w:rsid w:val="00774928"/>
    <w:rsid w:val="0077492A"/>
    <w:rsid w:val="00774A27"/>
    <w:rsid w:val="00774BEE"/>
    <w:rsid w:val="00774C10"/>
    <w:rsid w:val="00774ED8"/>
    <w:rsid w:val="00774F30"/>
    <w:rsid w:val="00774FFC"/>
    <w:rsid w:val="0077503C"/>
    <w:rsid w:val="00775222"/>
    <w:rsid w:val="0077529A"/>
    <w:rsid w:val="007756ED"/>
    <w:rsid w:val="0077573A"/>
    <w:rsid w:val="007758E1"/>
    <w:rsid w:val="0077593B"/>
    <w:rsid w:val="00775953"/>
    <w:rsid w:val="00775987"/>
    <w:rsid w:val="00775A24"/>
    <w:rsid w:val="00775B43"/>
    <w:rsid w:val="007761D8"/>
    <w:rsid w:val="0077623C"/>
    <w:rsid w:val="00776368"/>
    <w:rsid w:val="007763E0"/>
    <w:rsid w:val="00776432"/>
    <w:rsid w:val="007764CC"/>
    <w:rsid w:val="00776555"/>
    <w:rsid w:val="00776676"/>
    <w:rsid w:val="00776741"/>
    <w:rsid w:val="00776C58"/>
    <w:rsid w:val="00776DD1"/>
    <w:rsid w:val="00776EB5"/>
    <w:rsid w:val="00777047"/>
    <w:rsid w:val="007771F9"/>
    <w:rsid w:val="00777417"/>
    <w:rsid w:val="00777467"/>
    <w:rsid w:val="00777504"/>
    <w:rsid w:val="007775B9"/>
    <w:rsid w:val="00777646"/>
    <w:rsid w:val="00777763"/>
    <w:rsid w:val="0077785B"/>
    <w:rsid w:val="00777869"/>
    <w:rsid w:val="00777870"/>
    <w:rsid w:val="00777A8E"/>
    <w:rsid w:val="00777B77"/>
    <w:rsid w:val="00777BEE"/>
    <w:rsid w:val="00777C5A"/>
    <w:rsid w:val="00777D88"/>
    <w:rsid w:val="00777E4A"/>
    <w:rsid w:val="00777F4C"/>
    <w:rsid w:val="00777FED"/>
    <w:rsid w:val="007801CB"/>
    <w:rsid w:val="0078024F"/>
    <w:rsid w:val="00780303"/>
    <w:rsid w:val="0078053F"/>
    <w:rsid w:val="00780575"/>
    <w:rsid w:val="007805C9"/>
    <w:rsid w:val="007808DE"/>
    <w:rsid w:val="007809E2"/>
    <w:rsid w:val="00780BD4"/>
    <w:rsid w:val="00780BFF"/>
    <w:rsid w:val="00780C66"/>
    <w:rsid w:val="00780DC7"/>
    <w:rsid w:val="00780DDC"/>
    <w:rsid w:val="00780E5C"/>
    <w:rsid w:val="00780EB3"/>
    <w:rsid w:val="00780F0B"/>
    <w:rsid w:val="00780FA6"/>
    <w:rsid w:val="0078103D"/>
    <w:rsid w:val="007810CB"/>
    <w:rsid w:val="00781160"/>
    <w:rsid w:val="00781315"/>
    <w:rsid w:val="007813D6"/>
    <w:rsid w:val="0078142D"/>
    <w:rsid w:val="007815D7"/>
    <w:rsid w:val="00781764"/>
    <w:rsid w:val="007819CB"/>
    <w:rsid w:val="00781B3D"/>
    <w:rsid w:val="00781C80"/>
    <w:rsid w:val="00781E17"/>
    <w:rsid w:val="00781E33"/>
    <w:rsid w:val="00781F2D"/>
    <w:rsid w:val="00781F43"/>
    <w:rsid w:val="00782033"/>
    <w:rsid w:val="00782035"/>
    <w:rsid w:val="007821A0"/>
    <w:rsid w:val="0078230E"/>
    <w:rsid w:val="00782503"/>
    <w:rsid w:val="0078258F"/>
    <w:rsid w:val="007825F8"/>
    <w:rsid w:val="0078268D"/>
    <w:rsid w:val="0078270C"/>
    <w:rsid w:val="00782733"/>
    <w:rsid w:val="007827F9"/>
    <w:rsid w:val="00782854"/>
    <w:rsid w:val="0078293C"/>
    <w:rsid w:val="007829AD"/>
    <w:rsid w:val="007829B0"/>
    <w:rsid w:val="00782D68"/>
    <w:rsid w:val="00782D80"/>
    <w:rsid w:val="00782F07"/>
    <w:rsid w:val="00783099"/>
    <w:rsid w:val="007831C1"/>
    <w:rsid w:val="0078337F"/>
    <w:rsid w:val="00783415"/>
    <w:rsid w:val="007834E2"/>
    <w:rsid w:val="0078356F"/>
    <w:rsid w:val="00783687"/>
    <w:rsid w:val="007836FC"/>
    <w:rsid w:val="007836FE"/>
    <w:rsid w:val="0078377D"/>
    <w:rsid w:val="00783788"/>
    <w:rsid w:val="0078385B"/>
    <w:rsid w:val="007838F6"/>
    <w:rsid w:val="00783C14"/>
    <w:rsid w:val="00783CDD"/>
    <w:rsid w:val="00783D1C"/>
    <w:rsid w:val="00783D5C"/>
    <w:rsid w:val="00783EF6"/>
    <w:rsid w:val="00783FF7"/>
    <w:rsid w:val="007840B0"/>
    <w:rsid w:val="00784196"/>
    <w:rsid w:val="0078423E"/>
    <w:rsid w:val="007842DC"/>
    <w:rsid w:val="00784549"/>
    <w:rsid w:val="0078454D"/>
    <w:rsid w:val="00784636"/>
    <w:rsid w:val="0078466E"/>
    <w:rsid w:val="00784679"/>
    <w:rsid w:val="00784702"/>
    <w:rsid w:val="0078477A"/>
    <w:rsid w:val="00784A06"/>
    <w:rsid w:val="00784B22"/>
    <w:rsid w:val="00784C71"/>
    <w:rsid w:val="00784E73"/>
    <w:rsid w:val="00784EB3"/>
    <w:rsid w:val="00784F19"/>
    <w:rsid w:val="00784FB9"/>
    <w:rsid w:val="00784FF1"/>
    <w:rsid w:val="007850BF"/>
    <w:rsid w:val="0078519A"/>
    <w:rsid w:val="007851D4"/>
    <w:rsid w:val="0078522B"/>
    <w:rsid w:val="007854CD"/>
    <w:rsid w:val="007855FC"/>
    <w:rsid w:val="0078591B"/>
    <w:rsid w:val="007859C5"/>
    <w:rsid w:val="00785A69"/>
    <w:rsid w:val="00785B75"/>
    <w:rsid w:val="00785C5B"/>
    <w:rsid w:val="00785E48"/>
    <w:rsid w:val="00785E8D"/>
    <w:rsid w:val="00785F33"/>
    <w:rsid w:val="00785F68"/>
    <w:rsid w:val="007860CE"/>
    <w:rsid w:val="007862C8"/>
    <w:rsid w:val="007863A4"/>
    <w:rsid w:val="007863D4"/>
    <w:rsid w:val="00786518"/>
    <w:rsid w:val="00786549"/>
    <w:rsid w:val="007865B4"/>
    <w:rsid w:val="007865E8"/>
    <w:rsid w:val="007866A1"/>
    <w:rsid w:val="007866E3"/>
    <w:rsid w:val="00786A56"/>
    <w:rsid w:val="00786B5E"/>
    <w:rsid w:val="00786D43"/>
    <w:rsid w:val="00786E80"/>
    <w:rsid w:val="00786F2F"/>
    <w:rsid w:val="00787037"/>
    <w:rsid w:val="00787104"/>
    <w:rsid w:val="0078718C"/>
    <w:rsid w:val="0078721A"/>
    <w:rsid w:val="00787255"/>
    <w:rsid w:val="00787619"/>
    <w:rsid w:val="00787662"/>
    <w:rsid w:val="00787667"/>
    <w:rsid w:val="00787998"/>
    <w:rsid w:val="00787A19"/>
    <w:rsid w:val="00787D9B"/>
    <w:rsid w:val="00790209"/>
    <w:rsid w:val="00790211"/>
    <w:rsid w:val="00790277"/>
    <w:rsid w:val="007902A1"/>
    <w:rsid w:val="007902D3"/>
    <w:rsid w:val="007902FC"/>
    <w:rsid w:val="0079040F"/>
    <w:rsid w:val="007904BE"/>
    <w:rsid w:val="0079052B"/>
    <w:rsid w:val="007905E8"/>
    <w:rsid w:val="007905FF"/>
    <w:rsid w:val="0079082E"/>
    <w:rsid w:val="007908C1"/>
    <w:rsid w:val="007908E3"/>
    <w:rsid w:val="00790B90"/>
    <w:rsid w:val="00790D44"/>
    <w:rsid w:val="00791217"/>
    <w:rsid w:val="0079127A"/>
    <w:rsid w:val="0079154C"/>
    <w:rsid w:val="007915B7"/>
    <w:rsid w:val="0079162A"/>
    <w:rsid w:val="0079184B"/>
    <w:rsid w:val="00791C50"/>
    <w:rsid w:val="00791C91"/>
    <w:rsid w:val="00791CEE"/>
    <w:rsid w:val="00791D8F"/>
    <w:rsid w:val="00791ECB"/>
    <w:rsid w:val="00791FCA"/>
    <w:rsid w:val="0079205F"/>
    <w:rsid w:val="0079211A"/>
    <w:rsid w:val="0079216B"/>
    <w:rsid w:val="00792184"/>
    <w:rsid w:val="007921B0"/>
    <w:rsid w:val="00792251"/>
    <w:rsid w:val="007923D9"/>
    <w:rsid w:val="007925B9"/>
    <w:rsid w:val="007925C1"/>
    <w:rsid w:val="00792636"/>
    <w:rsid w:val="007926C7"/>
    <w:rsid w:val="00792700"/>
    <w:rsid w:val="0079293C"/>
    <w:rsid w:val="00792AB1"/>
    <w:rsid w:val="00792CBE"/>
    <w:rsid w:val="00792E73"/>
    <w:rsid w:val="00792F72"/>
    <w:rsid w:val="00792FFF"/>
    <w:rsid w:val="007930B2"/>
    <w:rsid w:val="0079336E"/>
    <w:rsid w:val="00793381"/>
    <w:rsid w:val="00793662"/>
    <w:rsid w:val="007936BF"/>
    <w:rsid w:val="00793A66"/>
    <w:rsid w:val="00793B17"/>
    <w:rsid w:val="00793B1E"/>
    <w:rsid w:val="00793E61"/>
    <w:rsid w:val="00793E6A"/>
    <w:rsid w:val="00793EA6"/>
    <w:rsid w:val="00793EBE"/>
    <w:rsid w:val="00793FF8"/>
    <w:rsid w:val="007940E7"/>
    <w:rsid w:val="00794158"/>
    <w:rsid w:val="0079420B"/>
    <w:rsid w:val="0079426C"/>
    <w:rsid w:val="007942E5"/>
    <w:rsid w:val="00794321"/>
    <w:rsid w:val="007943A7"/>
    <w:rsid w:val="007944A2"/>
    <w:rsid w:val="00794623"/>
    <w:rsid w:val="00794681"/>
    <w:rsid w:val="0079471C"/>
    <w:rsid w:val="0079478F"/>
    <w:rsid w:val="0079492E"/>
    <w:rsid w:val="00794B04"/>
    <w:rsid w:val="00794B6F"/>
    <w:rsid w:val="00794C7A"/>
    <w:rsid w:val="00794D1D"/>
    <w:rsid w:val="00794E7A"/>
    <w:rsid w:val="00794F73"/>
    <w:rsid w:val="00794FBD"/>
    <w:rsid w:val="00794FC7"/>
    <w:rsid w:val="00795034"/>
    <w:rsid w:val="00795039"/>
    <w:rsid w:val="007950C8"/>
    <w:rsid w:val="007950E9"/>
    <w:rsid w:val="00795241"/>
    <w:rsid w:val="00795410"/>
    <w:rsid w:val="0079551F"/>
    <w:rsid w:val="0079596D"/>
    <w:rsid w:val="00795A4E"/>
    <w:rsid w:val="00795BC3"/>
    <w:rsid w:val="00795EB6"/>
    <w:rsid w:val="00795EEB"/>
    <w:rsid w:val="00795EFA"/>
    <w:rsid w:val="00796040"/>
    <w:rsid w:val="007960EC"/>
    <w:rsid w:val="00796208"/>
    <w:rsid w:val="007962A3"/>
    <w:rsid w:val="007962F1"/>
    <w:rsid w:val="00796360"/>
    <w:rsid w:val="00796379"/>
    <w:rsid w:val="0079642A"/>
    <w:rsid w:val="00796555"/>
    <w:rsid w:val="00796589"/>
    <w:rsid w:val="007965D1"/>
    <w:rsid w:val="00796878"/>
    <w:rsid w:val="0079687C"/>
    <w:rsid w:val="00796B1E"/>
    <w:rsid w:val="00796BAB"/>
    <w:rsid w:val="00796C19"/>
    <w:rsid w:val="00796C27"/>
    <w:rsid w:val="00796C7E"/>
    <w:rsid w:val="00796D4F"/>
    <w:rsid w:val="00796DE7"/>
    <w:rsid w:val="00796DF1"/>
    <w:rsid w:val="00796E53"/>
    <w:rsid w:val="00796EE6"/>
    <w:rsid w:val="00796F4C"/>
    <w:rsid w:val="00796F56"/>
    <w:rsid w:val="0079708E"/>
    <w:rsid w:val="00797163"/>
    <w:rsid w:val="007972D2"/>
    <w:rsid w:val="007974E6"/>
    <w:rsid w:val="007975A6"/>
    <w:rsid w:val="00797953"/>
    <w:rsid w:val="00797A18"/>
    <w:rsid w:val="00797A8A"/>
    <w:rsid w:val="00797C08"/>
    <w:rsid w:val="00797F2D"/>
    <w:rsid w:val="00797FD6"/>
    <w:rsid w:val="007A0053"/>
    <w:rsid w:val="007A02A2"/>
    <w:rsid w:val="007A02ED"/>
    <w:rsid w:val="007A0449"/>
    <w:rsid w:val="007A04D1"/>
    <w:rsid w:val="007A0508"/>
    <w:rsid w:val="007A058D"/>
    <w:rsid w:val="007A070A"/>
    <w:rsid w:val="007A0944"/>
    <w:rsid w:val="007A09BB"/>
    <w:rsid w:val="007A0B76"/>
    <w:rsid w:val="007A0BAC"/>
    <w:rsid w:val="007A0D67"/>
    <w:rsid w:val="007A0F10"/>
    <w:rsid w:val="007A0FCF"/>
    <w:rsid w:val="007A14E7"/>
    <w:rsid w:val="007A16D2"/>
    <w:rsid w:val="007A16FC"/>
    <w:rsid w:val="007A17F8"/>
    <w:rsid w:val="007A1ACA"/>
    <w:rsid w:val="007A1B44"/>
    <w:rsid w:val="007A1BA2"/>
    <w:rsid w:val="007A1CAD"/>
    <w:rsid w:val="007A1D89"/>
    <w:rsid w:val="007A1E72"/>
    <w:rsid w:val="007A1E87"/>
    <w:rsid w:val="007A1EE6"/>
    <w:rsid w:val="007A1FF5"/>
    <w:rsid w:val="007A2123"/>
    <w:rsid w:val="007A2178"/>
    <w:rsid w:val="007A2302"/>
    <w:rsid w:val="007A2356"/>
    <w:rsid w:val="007A2405"/>
    <w:rsid w:val="007A2509"/>
    <w:rsid w:val="007A2551"/>
    <w:rsid w:val="007A2754"/>
    <w:rsid w:val="007A28EF"/>
    <w:rsid w:val="007A29AF"/>
    <w:rsid w:val="007A29B3"/>
    <w:rsid w:val="007A29FF"/>
    <w:rsid w:val="007A2A32"/>
    <w:rsid w:val="007A2AE9"/>
    <w:rsid w:val="007A2D57"/>
    <w:rsid w:val="007A2D65"/>
    <w:rsid w:val="007A2EA8"/>
    <w:rsid w:val="007A303F"/>
    <w:rsid w:val="007A3301"/>
    <w:rsid w:val="007A33CF"/>
    <w:rsid w:val="007A343A"/>
    <w:rsid w:val="007A34AD"/>
    <w:rsid w:val="007A354B"/>
    <w:rsid w:val="007A356F"/>
    <w:rsid w:val="007A3625"/>
    <w:rsid w:val="007A37A8"/>
    <w:rsid w:val="007A3A06"/>
    <w:rsid w:val="007A3B4F"/>
    <w:rsid w:val="007A3B76"/>
    <w:rsid w:val="007A3C22"/>
    <w:rsid w:val="007A3CB3"/>
    <w:rsid w:val="007A3E68"/>
    <w:rsid w:val="007A3EB6"/>
    <w:rsid w:val="007A3F60"/>
    <w:rsid w:val="007A4030"/>
    <w:rsid w:val="007A4074"/>
    <w:rsid w:val="007A41C6"/>
    <w:rsid w:val="007A4226"/>
    <w:rsid w:val="007A42D7"/>
    <w:rsid w:val="007A4321"/>
    <w:rsid w:val="007A4327"/>
    <w:rsid w:val="007A43E0"/>
    <w:rsid w:val="007A4525"/>
    <w:rsid w:val="007A45A5"/>
    <w:rsid w:val="007A46AF"/>
    <w:rsid w:val="007A46D7"/>
    <w:rsid w:val="007A4826"/>
    <w:rsid w:val="007A4889"/>
    <w:rsid w:val="007A48AC"/>
    <w:rsid w:val="007A4D4A"/>
    <w:rsid w:val="007A4E26"/>
    <w:rsid w:val="007A4EDF"/>
    <w:rsid w:val="007A502E"/>
    <w:rsid w:val="007A508E"/>
    <w:rsid w:val="007A50C4"/>
    <w:rsid w:val="007A50FF"/>
    <w:rsid w:val="007A5284"/>
    <w:rsid w:val="007A52A8"/>
    <w:rsid w:val="007A53A8"/>
    <w:rsid w:val="007A5467"/>
    <w:rsid w:val="007A5539"/>
    <w:rsid w:val="007A5678"/>
    <w:rsid w:val="007A5796"/>
    <w:rsid w:val="007A579C"/>
    <w:rsid w:val="007A583D"/>
    <w:rsid w:val="007A58F3"/>
    <w:rsid w:val="007A5A9E"/>
    <w:rsid w:val="007A5C2D"/>
    <w:rsid w:val="007A5D59"/>
    <w:rsid w:val="007A605D"/>
    <w:rsid w:val="007A609F"/>
    <w:rsid w:val="007A6160"/>
    <w:rsid w:val="007A640C"/>
    <w:rsid w:val="007A64EE"/>
    <w:rsid w:val="007A6519"/>
    <w:rsid w:val="007A666B"/>
    <w:rsid w:val="007A6875"/>
    <w:rsid w:val="007A6ACA"/>
    <w:rsid w:val="007A6B58"/>
    <w:rsid w:val="007A6E50"/>
    <w:rsid w:val="007A6F1A"/>
    <w:rsid w:val="007A6F4A"/>
    <w:rsid w:val="007A6FE3"/>
    <w:rsid w:val="007A70CB"/>
    <w:rsid w:val="007A7122"/>
    <w:rsid w:val="007A71E7"/>
    <w:rsid w:val="007A742C"/>
    <w:rsid w:val="007A7499"/>
    <w:rsid w:val="007A752C"/>
    <w:rsid w:val="007A772D"/>
    <w:rsid w:val="007A7816"/>
    <w:rsid w:val="007A789B"/>
    <w:rsid w:val="007A78A5"/>
    <w:rsid w:val="007A78CD"/>
    <w:rsid w:val="007A79FF"/>
    <w:rsid w:val="007A7B27"/>
    <w:rsid w:val="007A7D72"/>
    <w:rsid w:val="007A7EAE"/>
    <w:rsid w:val="007A7EE9"/>
    <w:rsid w:val="007A7FD7"/>
    <w:rsid w:val="007B0051"/>
    <w:rsid w:val="007B0133"/>
    <w:rsid w:val="007B0469"/>
    <w:rsid w:val="007B04B7"/>
    <w:rsid w:val="007B04CD"/>
    <w:rsid w:val="007B04ED"/>
    <w:rsid w:val="007B0532"/>
    <w:rsid w:val="007B053B"/>
    <w:rsid w:val="007B07FF"/>
    <w:rsid w:val="007B0C3A"/>
    <w:rsid w:val="007B0D23"/>
    <w:rsid w:val="007B0F5B"/>
    <w:rsid w:val="007B0FA3"/>
    <w:rsid w:val="007B1087"/>
    <w:rsid w:val="007B112E"/>
    <w:rsid w:val="007B1190"/>
    <w:rsid w:val="007B11B6"/>
    <w:rsid w:val="007B1208"/>
    <w:rsid w:val="007B1210"/>
    <w:rsid w:val="007B12D9"/>
    <w:rsid w:val="007B1810"/>
    <w:rsid w:val="007B1874"/>
    <w:rsid w:val="007B18DF"/>
    <w:rsid w:val="007B190E"/>
    <w:rsid w:val="007B19EF"/>
    <w:rsid w:val="007B1A1D"/>
    <w:rsid w:val="007B1A69"/>
    <w:rsid w:val="007B1B05"/>
    <w:rsid w:val="007B1B26"/>
    <w:rsid w:val="007B1B48"/>
    <w:rsid w:val="007B1E62"/>
    <w:rsid w:val="007B1EDC"/>
    <w:rsid w:val="007B1FD9"/>
    <w:rsid w:val="007B20CB"/>
    <w:rsid w:val="007B210B"/>
    <w:rsid w:val="007B211F"/>
    <w:rsid w:val="007B2206"/>
    <w:rsid w:val="007B2246"/>
    <w:rsid w:val="007B2278"/>
    <w:rsid w:val="007B24E4"/>
    <w:rsid w:val="007B25B2"/>
    <w:rsid w:val="007B272A"/>
    <w:rsid w:val="007B2758"/>
    <w:rsid w:val="007B28F0"/>
    <w:rsid w:val="007B2929"/>
    <w:rsid w:val="007B2AD2"/>
    <w:rsid w:val="007B2C22"/>
    <w:rsid w:val="007B2C41"/>
    <w:rsid w:val="007B2D80"/>
    <w:rsid w:val="007B2E98"/>
    <w:rsid w:val="007B3141"/>
    <w:rsid w:val="007B327E"/>
    <w:rsid w:val="007B339A"/>
    <w:rsid w:val="007B33A2"/>
    <w:rsid w:val="007B3405"/>
    <w:rsid w:val="007B340B"/>
    <w:rsid w:val="007B3516"/>
    <w:rsid w:val="007B3531"/>
    <w:rsid w:val="007B3618"/>
    <w:rsid w:val="007B36C4"/>
    <w:rsid w:val="007B3723"/>
    <w:rsid w:val="007B38CF"/>
    <w:rsid w:val="007B3ABD"/>
    <w:rsid w:val="007B3AF5"/>
    <w:rsid w:val="007B3C4A"/>
    <w:rsid w:val="007B3C75"/>
    <w:rsid w:val="007B3CF9"/>
    <w:rsid w:val="007B3D59"/>
    <w:rsid w:val="007B3D86"/>
    <w:rsid w:val="007B3E14"/>
    <w:rsid w:val="007B3F68"/>
    <w:rsid w:val="007B3FBF"/>
    <w:rsid w:val="007B3FE7"/>
    <w:rsid w:val="007B4159"/>
    <w:rsid w:val="007B44E8"/>
    <w:rsid w:val="007B455F"/>
    <w:rsid w:val="007B4743"/>
    <w:rsid w:val="007B477B"/>
    <w:rsid w:val="007B47D8"/>
    <w:rsid w:val="007B48A2"/>
    <w:rsid w:val="007B48EC"/>
    <w:rsid w:val="007B4A29"/>
    <w:rsid w:val="007B4D3C"/>
    <w:rsid w:val="007B4DEC"/>
    <w:rsid w:val="007B4E5D"/>
    <w:rsid w:val="007B4E64"/>
    <w:rsid w:val="007B4E97"/>
    <w:rsid w:val="007B4F47"/>
    <w:rsid w:val="007B4F7B"/>
    <w:rsid w:val="007B505B"/>
    <w:rsid w:val="007B5125"/>
    <w:rsid w:val="007B5219"/>
    <w:rsid w:val="007B542A"/>
    <w:rsid w:val="007B55FC"/>
    <w:rsid w:val="007B5630"/>
    <w:rsid w:val="007B5646"/>
    <w:rsid w:val="007B56FD"/>
    <w:rsid w:val="007B570E"/>
    <w:rsid w:val="007B5785"/>
    <w:rsid w:val="007B58E3"/>
    <w:rsid w:val="007B5BD8"/>
    <w:rsid w:val="007B5D89"/>
    <w:rsid w:val="007B5F29"/>
    <w:rsid w:val="007B5F7D"/>
    <w:rsid w:val="007B60AC"/>
    <w:rsid w:val="007B610A"/>
    <w:rsid w:val="007B6142"/>
    <w:rsid w:val="007B61C3"/>
    <w:rsid w:val="007B61CC"/>
    <w:rsid w:val="007B6240"/>
    <w:rsid w:val="007B656F"/>
    <w:rsid w:val="007B66FF"/>
    <w:rsid w:val="007B68F8"/>
    <w:rsid w:val="007B6B12"/>
    <w:rsid w:val="007B6B38"/>
    <w:rsid w:val="007B6F14"/>
    <w:rsid w:val="007B705E"/>
    <w:rsid w:val="007B71FA"/>
    <w:rsid w:val="007B73EB"/>
    <w:rsid w:val="007B7424"/>
    <w:rsid w:val="007B742C"/>
    <w:rsid w:val="007B75DD"/>
    <w:rsid w:val="007B75F5"/>
    <w:rsid w:val="007B75FB"/>
    <w:rsid w:val="007B7619"/>
    <w:rsid w:val="007B76BB"/>
    <w:rsid w:val="007B787E"/>
    <w:rsid w:val="007B7A01"/>
    <w:rsid w:val="007B7AAB"/>
    <w:rsid w:val="007B7B3C"/>
    <w:rsid w:val="007B7BE6"/>
    <w:rsid w:val="007B7C2C"/>
    <w:rsid w:val="007B7C43"/>
    <w:rsid w:val="007B7C97"/>
    <w:rsid w:val="007B7F12"/>
    <w:rsid w:val="007C0176"/>
    <w:rsid w:val="007C0192"/>
    <w:rsid w:val="007C01FE"/>
    <w:rsid w:val="007C022B"/>
    <w:rsid w:val="007C0238"/>
    <w:rsid w:val="007C025C"/>
    <w:rsid w:val="007C02F3"/>
    <w:rsid w:val="007C03E8"/>
    <w:rsid w:val="007C042A"/>
    <w:rsid w:val="007C0650"/>
    <w:rsid w:val="007C067E"/>
    <w:rsid w:val="007C06B0"/>
    <w:rsid w:val="007C08BF"/>
    <w:rsid w:val="007C0908"/>
    <w:rsid w:val="007C090B"/>
    <w:rsid w:val="007C09DE"/>
    <w:rsid w:val="007C0A9D"/>
    <w:rsid w:val="007C0CC7"/>
    <w:rsid w:val="007C0D98"/>
    <w:rsid w:val="007C0D9B"/>
    <w:rsid w:val="007C0DA8"/>
    <w:rsid w:val="007C0E2A"/>
    <w:rsid w:val="007C0F4A"/>
    <w:rsid w:val="007C0F50"/>
    <w:rsid w:val="007C11B8"/>
    <w:rsid w:val="007C12D2"/>
    <w:rsid w:val="007C14AC"/>
    <w:rsid w:val="007C18C4"/>
    <w:rsid w:val="007C1976"/>
    <w:rsid w:val="007C19A5"/>
    <w:rsid w:val="007C1A05"/>
    <w:rsid w:val="007C1A29"/>
    <w:rsid w:val="007C1AEF"/>
    <w:rsid w:val="007C1E77"/>
    <w:rsid w:val="007C1FB9"/>
    <w:rsid w:val="007C1FBE"/>
    <w:rsid w:val="007C2191"/>
    <w:rsid w:val="007C21A0"/>
    <w:rsid w:val="007C24ED"/>
    <w:rsid w:val="007C263E"/>
    <w:rsid w:val="007C26AE"/>
    <w:rsid w:val="007C2733"/>
    <w:rsid w:val="007C2785"/>
    <w:rsid w:val="007C282D"/>
    <w:rsid w:val="007C28B8"/>
    <w:rsid w:val="007C28BB"/>
    <w:rsid w:val="007C2924"/>
    <w:rsid w:val="007C299C"/>
    <w:rsid w:val="007C29B3"/>
    <w:rsid w:val="007C29E9"/>
    <w:rsid w:val="007C2B41"/>
    <w:rsid w:val="007C2BEF"/>
    <w:rsid w:val="007C2E79"/>
    <w:rsid w:val="007C2F74"/>
    <w:rsid w:val="007C2FA7"/>
    <w:rsid w:val="007C30DB"/>
    <w:rsid w:val="007C323B"/>
    <w:rsid w:val="007C32A5"/>
    <w:rsid w:val="007C32D2"/>
    <w:rsid w:val="007C33F4"/>
    <w:rsid w:val="007C3550"/>
    <w:rsid w:val="007C355D"/>
    <w:rsid w:val="007C356E"/>
    <w:rsid w:val="007C35D5"/>
    <w:rsid w:val="007C3633"/>
    <w:rsid w:val="007C369C"/>
    <w:rsid w:val="007C37B0"/>
    <w:rsid w:val="007C395D"/>
    <w:rsid w:val="007C3988"/>
    <w:rsid w:val="007C39F1"/>
    <w:rsid w:val="007C3A98"/>
    <w:rsid w:val="007C3B33"/>
    <w:rsid w:val="007C3C82"/>
    <w:rsid w:val="007C3D5C"/>
    <w:rsid w:val="007C3D79"/>
    <w:rsid w:val="007C4065"/>
    <w:rsid w:val="007C40EB"/>
    <w:rsid w:val="007C4150"/>
    <w:rsid w:val="007C41C8"/>
    <w:rsid w:val="007C42AB"/>
    <w:rsid w:val="007C4472"/>
    <w:rsid w:val="007C44F2"/>
    <w:rsid w:val="007C4549"/>
    <w:rsid w:val="007C4569"/>
    <w:rsid w:val="007C45E7"/>
    <w:rsid w:val="007C4677"/>
    <w:rsid w:val="007C46D2"/>
    <w:rsid w:val="007C47FC"/>
    <w:rsid w:val="007C4880"/>
    <w:rsid w:val="007C4908"/>
    <w:rsid w:val="007C4B75"/>
    <w:rsid w:val="007C4BD3"/>
    <w:rsid w:val="007C4C56"/>
    <w:rsid w:val="007C4CB3"/>
    <w:rsid w:val="007C4D4A"/>
    <w:rsid w:val="007C4D5D"/>
    <w:rsid w:val="007C4F8A"/>
    <w:rsid w:val="007C4F95"/>
    <w:rsid w:val="007C5285"/>
    <w:rsid w:val="007C531A"/>
    <w:rsid w:val="007C53A2"/>
    <w:rsid w:val="007C53C6"/>
    <w:rsid w:val="007C5437"/>
    <w:rsid w:val="007C5532"/>
    <w:rsid w:val="007C5580"/>
    <w:rsid w:val="007C55BB"/>
    <w:rsid w:val="007C5611"/>
    <w:rsid w:val="007C56E9"/>
    <w:rsid w:val="007C571D"/>
    <w:rsid w:val="007C5743"/>
    <w:rsid w:val="007C579A"/>
    <w:rsid w:val="007C5870"/>
    <w:rsid w:val="007C59A4"/>
    <w:rsid w:val="007C5A36"/>
    <w:rsid w:val="007C5ABA"/>
    <w:rsid w:val="007C5CE8"/>
    <w:rsid w:val="007C6093"/>
    <w:rsid w:val="007C60CE"/>
    <w:rsid w:val="007C6173"/>
    <w:rsid w:val="007C61CA"/>
    <w:rsid w:val="007C6252"/>
    <w:rsid w:val="007C625D"/>
    <w:rsid w:val="007C62F3"/>
    <w:rsid w:val="007C63FF"/>
    <w:rsid w:val="007C64C0"/>
    <w:rsid w:val="007C655E"/>
    <w:rsid w:val="007C6607"/>
    <w:rsid w:val="007C68CA"/>
    <w:rsid w:val="007C68F4"/>
    <w:rsid w:val="007C698A"/>
    <w:rsid w:val="007C6A4D"/>
    <w:rsid w:val="007C6B03"/>
    <w:rsid w:val="007C6B3D"/>
    <w:rsid w:val="007C6BCF"/>
    <w:rsid w:val="007C6C96"/>
    <w:rsid w:val="007C6D13"/>
    <w:rsid w:val="007C6DE1"/>
    <w:rsid w:val="007C6EF2"/>
    <w:rsid w:val="007C6F1E"/>
    <w:rsid w:val="007C7057"/>
    <w:rsid w:val="007C7388"/>
    <w:rsid w:val="007C75A3"/>
    <w:rsid w:val="007C7689"/>
    <w:rsid w:val="007C77D5"/>
    <w:rsid w:val="007C7803"/>
    <w:rsid w:val="007C78E6"/>
    <w:rsid w:val="007C79A6"/>
    <w:rsid w:val="007C7C60"/>
    <w:rsid w:val="007C7ECB"/>
    <w:rsid w:val="007C7FA8"/>
    <w:rsid w:val="007D0039"/>
    <w:rsid w:val="007D0124"/>
    <w:rsid w:val="007D0197"/>
    <w:rsid w:val="007D01DD"/>
    <w:rsid w:val="007D0623"/>
    <w:rsid w:val="007D0647"/>
    <w:rsid w:val="007D0658"/>
    <w:rsid w:val="007D093D"/>
    <w:rsid w:val="007D094A"/>
    <w:rsid w:val="007D0A95"/>
    <w:rsid w:val="007D0B0F"/>
    <w:rsid w:val="007D0B57"/>
    <w:rsid w:val="007D0B7B"/>
    <w:rsid w:val="007D0C84"/>
    <w:rsid w:val="007D0DCC"/>
    <w:rsid w:val="007D1270"/>
    <w:rsid w:val="007D1365"/>
    <w:rsid w:val="007D13CC"/>
    <w:rsid w:val="007D13EF"/>
    <w:rsid w:val="007D1410"/>
    <w:rsid w:val="007D142B"/>
    <w:rsid w:val="007D1552"/>
    <w:rsid w:val="007D1836"/>
    <w:rsid w:val="007D19D5"/>
    <w:rsid w:val="007D1C47"/>
    <w:rsid w:val="007D1D35"/>
    <w:rsid w:val="007D1D56"/>
    <w:rsid w:val="007D1E2B"/>
    <w:rsid w:val="007D20C2"/>
    <w:rsid w:val="007D20DB"/>
    <w:rsid w:val="007D221E"/>
    <w:rsid w:val="007D229E"/>
    <w:rsid w:val="007D233A"/>
    <w:rsid w:val="007D24F6"/>
    <w:rsid w:val="007D25E5"/>
    <w:rsid w:val="007D2649"/>
    <w:rsid w:val="007D2A4A"/>
    <w:rsid w:val="007D2B22"/>
    <w:rsid w:val="007D2B94"/>
    <w:rsid w:val="007D2D85"/>
    <w:rsid w:val="007D2EF7"/>
    <w:rsid w:val="007D2FE4"/>
    <w:rsid w:val="007D3336"/>
    <w:rsid w:val="007D3387"/>
    <w:rsid w:val="007D3441"/>
    <w:rsid w:val="007D35AF"/>
    <w:rsid w:val="007D35FB"/>
    <w:rsid w:val="007D3764"/>
    <w:rsid w:val="007D3BB8"/>
    <w:rsid w:val="007D3C25"/>
    <w:rsid w:val="007D3DFA"/>
    <w:rsid w:val="007D3F4B"/>
    <w:rsid w:val="007D42DA"/>
    <w:rsid w:val="007D435F"/>
    <w:rsid w:val="007D4419"/>
    <w:rsid w:val="007D4545"/>
    <w:rsid w:val="007D466C"/>
    <w:rsid w:val="007D46F1"/>
    <w:rsid w:val="007D46F4"/>
    <w:rsid w:val="007D472B"/>
    <w:rsid w:val="007D49E6"/>
    <w:rsid w:val="007D4C0D"/>
    <w:rsid w:val="007D4C78"/>
    <w:rsid w:val="007D4CEF"/>
    <w:rsid w:val="007D4D37"/>
    <w:rsid w:val="007D4D38"/>
    <w:rsid w:val="007D4D4F"/>
    <w:rsid w:val="007D4DC8"/>
    <w:rsid w:val="007D4FB5"/>
    <w:rsid w:val="007D50AC"/>
    <w:rsid w:val="007D5182"/>
    <w:rsid w:val="007D51BE"/>
    <w:rsid w:val="007D51BF"/>
    <w:rsid w:val="007D529C"/>
    <w:rsid w:val="007D52BA"/>
    <w:rsid w:val="007D5346"/>
    <w:rsid w:val="007D53EE"/>
    <w:rsid w:val="007D5430"/>
    <w:rsid w:val="007D55EE"/>
    <w:rsid w:val="007D5709"/>
    <w:rsid w:val="007D57D5"/>
    <w:rsid w:val="007D5976"/>
    <w:rsid w:val="007D5BED"/>
    <w:rsid w:val="007D5C15"/>
    <w:rsid w:val="007D5C29"/>
    <w:rsid w:val="007D5D98"/>
    <w:rsid w:val="007D5F5A"/>
    <w:rsid w:val="007D5F85"/>
    <w:rsid w:val="007D604E"/>
    <w:rsid w:val="007D60ED"/>
    <w:rsid w:val="007D6178"/>
    <w:rsid w:val="007D6199"/>
    <w:rsid w:val="007D644F"/>
    <w:rsid w:val="007D64BE"/>
    <w:rsid w:val="007D64CD"/>
    <w:rsid w:val="007D6547"/>
    <w:rsid w:val="007D6563"/>
    <w:rsid w:val="007D6703"/>
    <w:rsid w:val="007D671C"/>
    <w:rsid w:val="007D67B8"/>
    <w:rsid w:val="007D68F8"/>
    <w:rsid w:val="007D6A1D"/>
    <w:rsid w:val="007D6BBA"/>
    <w:rsid w:val="007D6BD4"/>
    <w:rsid w:val="007D6D1C"/>
    <w:rsid w:val="007D6D31"/>
    <w:rsid w:val="007D6E5B"/>
    <w:rsid w:val="007D6EE2"/>
    <w:rsid w:val="007D6F6D"/>
    <w:rsid w:val="007D708C"/>
    <w:rsid w:val="007D70E1"/>
    <w:rsid w:val="007D719B"/>
    <w:rsid w:val="007D71C4"/>
    <w:rsid w:val="007D71CF"/>
    <w:rsid w:val="007D725B"/>
    <w:rsid w:val="007D7340"/>
    <w:rsid w:val="007D7351"/>
    <w:rsid w:val="007D73EF"/>
    <w:rsid w:val="007D74E3"/>
    <w:rsid w:val="007D7556"/>
    <w:rsid w:val="007D75FD"/>
    <w:rsid w:val="007D7808"/>
    <w:rsid w:val="007D78B5"/>
    <w:rsid w:val="007D78F5"/>
    <w:rsid w:val="007D7E00"/>
    <w:rsid w:val="007D7EE4"/>
    <w:rsid w:val="007D7F55"/>
    <w:rsid w:val="007E00B9"/>
    <w:rsid w:val="007E0410"/>
    <w:rsid w:val="007E042B"/>
    <w:rsid w:val="007E0446"/>
    <w:rsid w:val="007E053E"/>
    <w:rsid w:val="007E0566"/>
    <w:rsid w:val="007E05C8"/>
    <w:rsid w:val="007E08A4"/>
    <w:rsid w:val="007E08CE"/>
    <w:rsid w:val="007E08DC"/>
    <w:rsid w:val="007E0935"/>
    <w:rsid w:val="007E09B7"/>
    <w:rsid w:val="007E0DB1"/>
    <w:rsid w:val="007E0DC9"/>
    <w:rsid w:val="007E0ED5"/>
    <w:rsid w:val="007E1003"/>
    <w:rsid w:val="007E10CA"/>
    <w:rsid w:val="007E1145"/>
    <w:rsid w:val="007E12DA"/>
    <w:rsid w:val="007E1336"/>
    <w:rsid w:val="007E1385"/>
    <w:rsid w:val="007E14D7"/>
    <w:rsid w:val="007E15C6"/>
    <w:rsid w:val="007E16AC"/>
    <w:rsid w:val="007E16D1"/>
    <w:rsid w:val="007E16F0"/>
    <w:rsid w:val="007E171D"/>
    <w:rsid w:val="007E18B0"/>
    <w:rsid w:val="007E1918"/>
    <w:rsid w:val="007E1BB8"/>
    <w:rsid w:val="007E1BDE"/>
    <w:rsid w:val="007E1BF4"/>
    <w:rsid w:val="007E1CCE"/>
    <w:rsid w:val="007E1ED0"/>
    <w:rsid w:val="007E21E5"/>
    <w:rsid w:val="007E2443"/>
    <w:rsid w:val="007E252B"/>
    <w:rsid w:val="007E260D"/>
    <w:rsid w:val="007E26BF"/>
    <w:rsid w:val="007E279A"/>
    <w:rsid w:val="007E2921"/>
    <w:rsid w:val="007E2933"/>
    <w:rsid w:val="007E29BD"/>
    <w:rsid w:val="007E2AF9"/>
    <w:rsid w:val="007E2B2E"/>
    <w:rsid w:val="007E2C2E"/>
    <w:rsid w:val="007E2C82"/>
    <w:rsid w:val="007E2EDB"/>
    <w:rsid w:val="007E2FA4"/>
    <w:rsid w:val="007E2FD2"/>
    <w:rsid w:val="007E31C6"/>
    <w:rsid w:val="007E3321"/>
    <w:rsid w:val="007E33E7"/>
    <w:rsid w:val="007E35A0"/>
    <w:rsid w:val="007E35C5"/>
    <w:rsid w:val="007E36AA"/>
    <w:rsid w:val="007E373A"/>
    <w:rsid w:val="007E3794"/>
    <w:rsid w:val="007E37F5"/>
    <w:rsid w:val="007E3906"/>
    <w:rsid w:val="007E3A2C"/>
    <w:rsid w:val="007E3A8F"/>
    <w:rsid w:val="007E3C56"/>
    <w:rsid w:val="007E3E7D"/>
    <w:rsid w:val="007E3E97"/>
    <w:rsid w:val="007E3F04"/>
    <w:rsid w:val="007E3F1B"/>
    <w:rsid w:val="007E3F85"/>
    <w:rsid w:val="007E42E0"/>
    <w:rsid w:val="007E4383"/>
    <w:rsid w:val="007E43A3"/>
    <w:rsid w:val="007E453A"/>
    <w:rsid w:val="007E486F"/>
    <w:rsid w:val="007E48D1"/>
    <w:rsid w:val="007E4983"/>
    <w:rsid w:val="007E4A25"/>
    <w:rsid w:val="007E4A71"/>
    <w:rsid w:val="007E4AFA"/>
    <w:rsid w:val="007E4BE7"/>
    <w:rsid w:val="007E4C7D"/>
    <w:rsid w:val="007E4CFF"/>
    <w:rsid w:val="007E4D40"/>
    <w:rsid w:val="007E4D78"/>
    <w:rsid w:val="007E4EAD"/>
    <w:rsid w:val="007E4F76"/>
    <w:rsid w:val="007E4F89"/>
    <w:rsid w:val="007E4FA1"/>
    <w:rsid w:val="007E5043"/>
    <w:rsid w:val="007E5092"/>
    <w:rsid w:val="007E5134"/>
    <w:rsid w:val="007E51C5"/>
    <w:rsid w:val="007E5223"/>
    <w:rsid w:val="007E54ED"/>
    <w:rsid w:val="007E558D"/>
    <w:rsid w:val="007E5706"/>
    <w:rsid w:val="007E58B5"/>
    <w:rsid w:val="007E5A72"/>
    <w:rsid w:val="007E5AA6"/>
    <w:rsid w:val="007E5ADF"/>
    <w:rsid w:val="007E5BFB"/>
    <w:rsid w:val="007E5C5A"/>
    <w:rsid w:val="007E5CBF"/>
    <w:rsid w:val="007E5E0D"/>
    <w:rsid w:val="007E5E8C"/>
    <w:rsid w:val="007E5F00"/>
    <w:rsid w:val="007E61AF"/>
    <w:rsid w:val="007E61FC"/>
    <w:rsid w:val="007E6220"/>
    <w:rsid w:val="007E6263"/>
    <w:rsid w:val="007E6276"/>
    <w:rsid w:val="007E62E2"/>
    <w:rsid w:val="007E6306"/>
    <w:rsid w:val="007E645E"/>
    <w:rsid w:val="007E6460"/>
    <w:rsid w:val="007E6475"/>
    <w:rsid w:val="007E6593"/>
    <w:rsid w:val="007E65B4"/>
    <w:rsid w:val="007E65C9"/>
    <w:rsid w:val="007E6617"/>
    <w:rsid w:val="007E6630"/>
    <w:rsid w:val="007E665D"/>
    <w:rsid w:val="007E66CD"/>
    <w:rsid w:val="007E6937"/>
    <w:rsid w:val="007E6955"/>
    <w:rsid w:val="007E6B99"/>
    <w:rsid w:val="007E6C47"/>
    <w:rsid w:val="007E6E4A"/>
    <w:rsid w:val="007E70CC"/>
    <w:rsid w:val="007E70CD"/>
    <w:rsid w:val="007E70E8"/>
    <w:rsid w:val="007E711C"/>
    <w:rsid w:val="007E7142"/>
    <w:rsid w:val="007E7196"/>
    <w:rsid w:val="007E73B0"/>
    <w:rsid w:val="007E7405"/>
    <w:rsid w:val="007E77AC"/>
    <w:rsid w:val="007E77BC"/>
    <w:rsid w:val="007E77C7"/>
    <w:rsid w:val="007E7962"/>
    <w:rsid w:val="007E7A6E"/>
    <w:rsid w:val="007E7A8A"/>
    <w:rsid w:val="007E7ACD"/>
    <w:rsid w:val="007E7BB9"/>
    <w:rsid w:val="007E7C8A"/>
    <w:rsid w:val="007E7CAF"/>
    <w:rsid w:val="007F0009"/>
    <w:rsid w:val="007F0077"/>
    <w:rsid w:val="007F015D"/>
    <w:rsid w:val="007F0378"/>
    <w:rsid w:val="007F03A5"/>
    <w:rsid w:val="007F03C1"/>
    <w:rsid w:val="007F04D3"/>
    <w:rsid w:val="007F0656"/>
    <w:rsid w:val="007F06F2"/>
    <w:rsid w:val="007F06FC"/>
    <w:rsid w:val="007F0702"/>
    <w:rsid w:val="007F075A"/>
    <w:rsid w:val="007F0884"/>
    <w:rsid w:val="007F0A69"/>
    <w:rsid w:val="007F0AD9"/>
    <w:rsid w:val="007F0AEA"/>
    <w:rsid w:val="007F0AEE"/>
    <w:rsid w:val="007F0B5D"/>
    <w:rsid w:val="007F0BAD"/>
    <w:rsid w:val="007F0C09"/>
    <w:rsid w:val="007F0CD9"/>
    <w:rsid w:val="007F0D6B"/>
    <w:rsid w:val="007F0FA9"/>
    <w:rsid w:val="007F1010"/>
    <w:rsid w:val="007F1129"/>
    <w:rsid w:val="007F12CA"/>
    <w:rsid w:val="007F1346"/>
    <w:rsid w:val="007F1369"/>
    <w:rsid w:val="007F13E1"/>
    <w:rsid w:val="007F14CC"/>
    <w:rsid w:val="007F1519"/>
    <w:rsid w:val="007F1692"/>
    <w:rsid w:val="007F16E0"/>
    <w:rsid w:val="007F1708"/>
    <w:rsid w:val="007F173F"/>
    <w:rsid w:val="007F18D7"/>
    <w:rsid w:val="007F1905"/>
    <w:rsid w:val="007F19B4"/>
    <w:rsid w:val="007F19D3"/>
    <w:rsid w:val="007F1A9C"/>
    <w:rsid w:val="007F1B93"/>
    <w:rsid w:val="007F1C75"/>
    <w:rsid w:val="007F1DB0"/>
    <w:rsid w:val="007F1FD2"/>
    <w:rsid w:val="007F1FDC"/>
    <w:rsid w:val="007F2057"/>
    <w:rsid w:val="007F2253"/>
    <w:rsid w:val="007F2266"/>
    <w:rsid w:val="007F2308"/>
    <w:rsid w:val="007F272E"/>
    <w:rsid w:val="007F2740"/>
    <w:rsid w:val="007F27CD"/>
    <w:rsid w:val="007F27F2"/>
    <w:rsid w:val="007F2A32"/>
    <w:rsid w:val="007F2A85"/>
    <w:rsid w:val="007F2B03"/>
    <w:rsid w:val="007F2B11"/>
    <w:rsid w:val="007F2BBC"/>
    <w:rsid w:val="007F2C9A"/>
    <w:rsid w:val="007F2D3E"/>
    <w:rsid w:val="007F2EBA"/>
    <w:rsid w:val="007F2EC8"/>
    <w:rsid w:val="007F2FBA"/>
    <w:rsid w:val="007F3080"/>
    <w:rsid w:val="007F313B"/>
    <w:rsid w:val="007F31DD"/>
    <w:rsid w:val="007F33B5"/>
    <w:rsid w:val="007F3413"/>
    <w:rsid w:val="007F3441"/>
    <w:rsid w:val="007F34AB"/>
    <w:rsid w:val="007F34D3"/>
    <w:rsid w:val="007F3881"/>
    <w:rsid w:val="007F3A32"/>
    <w:rsid w:val="007F3ED4"/>
    <w:rsid w:val="007F3FBB"/>
    <w:rsid w:val="007F408E"/>
    <w:rsid w:val="007F40FF"/>
    <w:rsid w:val="007F41AD"/>
    <w:rsid w:val="007F45CB"/>
    <w:rsid w:val="007F45E9"/>
    <w:rsid w:val="007F45F0"/>
    <w:rsid w:val="007F465C"/>
    <w:rsid w:val="007F46CA"/>
    <w:rsid w:val="007F46DF"/>
    <w:rsid w:val="007F46EA"/>
    <w:rsid w:val="007F480D"/>
    <w:rsid w:val="007F4862"/>
    <w:rsid w:val="007F4968"/>
    <w:rsid w:val="007F4B43"/>
    <w:rsid w:val="007F4C23"/>
    <w:rsid w:val="007F4CB6"/>
    <w:rsid w:val="007F4D2D"/>
    <w:rsid w:val="007F4E88"/>
    <w:rsid w:val="007F4F4D"/>
    <w:rsid w:val="007F4FEA"/>
    <w:rsid w:val="007F5071"/>
    <w:rsid w:val="007F5091"/>
    <w:rsid w:val="007F5293"/>
    <w:rsid w:val="007F55CA"/>
    <w:rsid w:val="007F5709"/>
    <w:rsid w:val="007F57F0"/>
    <w:rsid w:val="007F5816"/>
    <w:rsid w:val="007F5894"/>
    <w:rsid w:val="007F58DD"/>
    <w:rsid w:val="007F593F"/>
    <w:rsid w:val="007F5B05"/>
    <w:rsid w:val="007F5B1F"/>
    <w:rsid w:val="007F5B85"/>
    <w:rsid w:val="007F5C02"/>
    <w:rsid w:val="007F5C36"/>
    <w:rsid w:val="007F5D2D"/>
    <w:rsid w:val="007F5D50"/>
    <w:rsid w:val="007F5E2D"/>
    <w:rsid w:val="007F5EE5"/>
    <w:rsid w:val="007F604F"/>
    <w:rsid w:val="007F62C0"/>
    <w:rsid w:val="007F62C1"/>
    <w:rsid w:val="007F631A"/>
    <w:rsid w:val="007F6357"/>
    <w:rsid w:val="007F64C5"/>
    <w:rsid w:val="007F6649"/>
    <w:rsid w:val="007F67CC"/>
    <w:rsid w:val="007F68D6"/>
    <w:rsid w:val="007F69BD"/>
    <w:rsid w:val="007F6A24"/>
    <w:rsid w:val="007F6B43"/>
    <w:rsid w:val="007F6BB7"/>
    <w:rsid w:val="007F6C80"/>
    <w:rsid w:val="007F6E3C"/>
    <w:rsid w:val="007F6EAD"/>
    <w:rsid w:val="007F6EBB"/>
    <w:rsid w:val="007F6F4D"/>
    <w:rsid w:val="007F7053"/>
    <w:rsid w:val="007F7425"/>
    <w:rsid w:val="007F75FA"/>
    <w:rsid w:val="007F7768"/>
    <w:rsid w:val="007F778F"/>
    <w:rsid w:val="007F77B7"/>
    <w:rsid w:val="007F7801"/>
    <w:rsid w:val="007F7860"/>
    <w:rsid w:val="007F79D5"/>
    <w:rsid w:val="007F7A2F"/>
    <w:rsid w:val="007F7A6B"/>
    <w:rsid w:val="007F7B21"/>
    <w:rsid w:val="007F7CC4"/>
    <w:rsid w:val="007F7D68"/>
    <w:rsid w:val="007F7DBB"/>
    <w:rsid w:val="007F7E1B"/>
    <w:rsid w:val="007F7E97"/>
    <w:rsid w:val="0080004A"/>
    <w:rsid w:val="00800093"/>
    <w:rsid w:val="0080010F"/>
    <w:rsid w:val="0080016E"/>
    <w:rsid w:val="008001E5"/>
    <w:rsid w:val="008003DD"/>
    <w:rsid w:val="00800445"/>
    <w:rsid w:val="008006DB"/>
    <w:rsid w:val="00800785"/>
    <w:rsid w:val="00800889"/>
    <w:rsid w:val="0080092D"/>
    <w:rsid w:val="00800A5C"/>
    <w:rsid w:val="00800A8A"/>
    <w:rsid w:val="00800AF3"/>
    <w:rsid w:val="00800CEA"/>
    <w:rsid w:val="00800E20"/>
    <w:rsid w:val="00800E4D"/>
    <w:rsid w:val="00800EF9"/>
    <w:rsid w:val="008010EA"/>
    <w:rsid w:val="008012AA"/>
    <w:rsid w:val="008014CD"/>
    <w:rsid w:val="008015A9"/>
    <w:rsid w:val="0080163B"/>
    <w:rsid w:val="008017AC"/>
    <w:rsid w:val="008017AF"/>
    <w:rsid w:val="00801851"/>
    <w:rsid w:val="008019E8"/>
    <w:rsid w:val="00801A69"/>
    <w:rsid w:val="00801C19"/>
    <w:rsid w:val="00801C24"/>
    <w:rsid w:val="00801C69"/>
    <w:rsid w:val="00801C74"/>
    <w:rsid w:val="00801CEA"/>
    <w:rsid w:val="00801DD2"/>
    <w:rsid w:val="00801E2B"/>
    <w:rsid w:val="00801F6E"/>
    <w:rsid w:val="00801F9A"/>
    <w:rsid w:val="00801FB2"/>
    <w:rsid w:val="0080239F"/>
    <w:rsid w:val="008023E6"/>
    <w:rsid w:val="008025C6"/>
    <w:rsid w:val="008025E1"/>
    <w:rsid w:val="0080266D"/>
    <w:rsid w:val="008026DB"/>
    <w:rsid w:val="00802960"/>
    <w:rsid w:val="00802A0E"/>
    <w:rsid w:val="00802A28"/>
    <w:rsid w:val="00802A30"/>
    <w:rsid w:val="00802ACB"/>
    <w:rsid w:val="00802B40"/>
    <w:rsid w:val="00802C32"/>
    <w:rsid w:val="00802C62"/>
    <w:rsid w:val="00802D5B"/>
    <w:rsid w:val="00802F68"/>
    <w:rsid w:val="008031FB"/>
    <w:rsid w:val="0080323A"/>
    <w:rsid w:val="00803264"/>
    <w:rsid w:val="00803266"/>
    <w:rsid w:val="0080338A"/>
    <w:rsid w:val="00803533"/>
    <w:rsid w:val="008038E0"/>
    <w:rsid w:val="00803935"/>
    <w:rsid w:val="008039EB"/>
    <w:rsid w:val="00803CF5"/>
    <w:rsid w:val="00803D09"/>
    <w:rsid w:val="00803EC1"/>
    <w:rsid w:val="00804063"/>
    <w:rsid w:val="008040B6"/>
    <w:rsid w:val="0080419D"/>
    <w:rsid w:val="008041AD"/>
    <w:rsid w:val="00804273"/>
    <w:rsid w:val="00804322"/>
    <w:rsid w:val="008043EA"/>
    <w:rsid w:val="0080454F"/>
    <w:rsid w:val="00804572"/>
    <w:rsid w:val="008045B2"/>
    <w:rsid w:val="0080461A"/>
    <w:rsid w:val="00804624"/>
    <w:rsid w:val="00804658"/>
    <w:rsid w:val="008046FF"/>
    <w:rsid w:val="00804773"/>
    <w:rsid w:val="008047C7"/>
    <w:rsid w:val="00804B87"/>
    <w:rsid w:val="00804D4A"/>
    <w:rsid w:val="00804E9D"/>
    <w:rsid w:val="008050F5"/>
    <w:rsid w:val="008051DB"/>
    <w:rsid w:val="0080525F"/>
    <w:rsid w:val="00805328"/>
    <w:rsid w:val="00805333"/>
    <w:rsid w:val="0080537A"/>
    <w:rsid w:val="00805762"/>
    <w:rsid w:val="00805902"/>
    <w:rsid w:val="00805932"/>
    <w:rsid w:val="00805B6D"/>
    <w:rsid w:val="00805B94"/>
    <w:rsid w:val="00805D82"/>
    <w:rsid w:val="00805E94"/>
    <w:rsid w:val="00805EB6"/>
    <w:rsid w:val="00805EDF"/>
    <w:rsid w:val="00805F58"/>
    <w:rsid w:val="00805F6F"/>
    <w:rsid w:val="00805F91"/>
    <w:rsid w:val="00806042"/>
    <w:rsid w:val="00806252"/>
    <w:rsid w:val="0080627A"/>
    <w:rsid w:val="00806283"/>
    <w:rsid w:val="0080639C"/>
    <w:rsid w:val="00806573"/>
    <w:rsid w:val="008066BC"/>
    <w:rsid w:val="00806715"/>
    <w:rsid w:val="0080675A"/>
    <w:rsid w:val="0080678A"/>
    <w:rsid w:val="008067D2"/>
    <w:rsid w:val="00806B54"/>
    <w:rsid w:val="00806B71"/>
    <w:rsid w:val="00806C64"/>
    <w:rsid w:val="00806CAF"/>
    <w:rsid w:val="00806CCD"/>
    <w:rsid w:val="00806DE7"/>
    <w:rsid w:val="00806DF0"/>
    <w:rsid w:val="00806F00"/>
    <w:rsid w:val="00807051"/>
    <w:rsid w:val="008070D8"/>
    <w:rsid w:val="0080725B"/>
    <w:rsid w:val="00807269"/>
    <w:rsid w:val="00807391"/>
    <w:rsid w:val="008075A2"/>
    <w:rsid w:val="008075C5"/>
    <w:rsid w:val="00807635"/>
    <w:rsid w:val="00807900"/>
    <w:rsid w:val="0080796C"/>
    <w:rsid w:val="00807B73"/>
    <w:rsid w:val="00807CCA"/>
    <w:rsid w:val="00807D55"/>
    <w:rsid w:val="00807E3E"/>
    <w:rsid w:val="00807E96"/>
    <w:rsid w:val="008100E8"/>
    <w:rsid w:val="008101C0"/>
    <w:rsid w:val="0081022B"/>
    <w:rsid w:val="00810267"/>
    <w:rsid w:val="008103AE"/>
    <w:rsid w:val="008105CC"/>
    <w:rsid w:val="0081071B"/>
    <w:rsid w:val="0081081D"/>
    <w:rsid w:val="00810920"/>
    <w:rsid w:val="008109B9"/>
    <w:rsid w:val="008109E4"/>
    <w:rsid w:val="00810B7A"/>
    <w:rsid w:val="00810C4C"/>
    <w:rsid w:val="00810F19"/>
    <w:rsid w:val="0081111E"/>
    <w:rsid w:val="0081117C"/>
    <w:rsid w:val="0081122A"/>
    <w:rsid w:val="008112BD"/>
    <w:rsid w:val="0081134E"/>
    <w:rsid w:val="00811375"/>
    <w:rsid w:val="008114EB"/>
    <w:rsid w:val="008115C7"/>
    <w:rsid w:val="00811704"/>
    <w:rsid w:val="0081177B"/>
    <w:rsid w:val="00811816"/>
    <w:rsid w:val="0081190D"/>
    <w:rsid w:val="00811958"/>
    <w:rsid w:val="00811964"/>
    <w:rsid w:val="00811A03"/>
    <w:rsid w:val="00811A4A"/>
    <w:rsid w:val="00811A80"/>
    <w:rsid w:val="00811B1E"/>
    <w:rsid w:val="00811B50"/>
    <w:rsid w:val="00811BC1"/>
    <w:rsid w:val="00811DBA"/>
    <w:rsid w:val="00811E03"/>
    <w:rsid w:val="00811E21"/>
    <w:rsid w:val="00811E8F"/>
    <w:rsid w:val="00811F63"/>
    <w:rsid w:val="0081204B"/>
    <w:rsid w:val="008121BD"/>
    <w:rsid w:val="00812213"/>
    <w:rsid w:val="008122AC"/>
    <w:rsid w:val="00812402"/>
    <w:rsid w:val="00812423"/>
    <w:rsid w:val="0081262F"/>
    <w:rsid w:val="00812654"/>
    <w:rsid w:val="0081283C"/>
    <w:rsid w:val="0081288C"/>
    <w:rsid w:val="008128EA"/>
    <w:rsid w:val="008129F1"/>
    <w:rsid w:val="008129F8"/>
    <w:rsid w:val="00812A38"/>
    <w:rsid w:val="00812A6F"/>
    <w:rsid w:val="00812B1A"/>
    <w:rsid w:val="00812C80"/>
    <w:rsid w:val="00812D87"/>
    <w:rsid w:val="00812DCE"/>
    <w:rsid w:val="00812E0A"/>
    <w:rsid w:val="00812E7D"/>
    <w:rsid w:val="00812F70"/>
    <w:rsid w:val="00813096"/>
    <w:rsid w:val="008130F7"/>
    <w:rsid w:val="008131C3"/>
    <w:rsid w:val="008134EB"/>
    <w:rsid w:val="00813793"/>
    <w:rsid w:val="008137E2"/>
    <w:rsid w:val="008138DB"/>
    <w:rsid w:val="008139D9"/>
    <w:rsid w:val="008139F8"/>
    <w:rsid w:val="00813A36"/>
    <w:rsid w:val="00813A4A"/>
    <w:rsid w:val="00813D29"/>
    <w:rsid w:val="00813EBE"/>
    <w:rsid w:val="00813F56"/>
    <w:rsid w:val="00813F5B"/>
    <w:rsid w:val="00814003"/>
    <w:rsid w:val="00814019"/>
    <w:rsid w:val="0081410D"/>
    <w:rsid w:val="0081419A"/>
    <w:rsid w:val="008142C9"/>
    <w:rsid w:val="008142F7"/>
    <w:rsid w:val="00814425"/>
    <w:rsid w:val="00814484"/>
    <w:rsid w:val="008144DF"/>
    <w:rsid w:val="008144F7"/>
    <w:rsid w:val="008145E6"/>
    <w:rsid w:val="00814656"/>
    <w:rsid w:val="008148A0"/>
    <w:rsid w:val="008148A7"/>
    <w:rsid w:val="008148A8"/>
    <w:rsid w:val="0081490E"/>
    <w:rsid w:val="00814956"/>
    <w:rsid w:val="008149D3"/>
    <w:rsid w:val="00814BAE"/>
    <w:rsid w:val="00814C18"/>
    <w:rsid w:val="00814E5E"/>
    <w:rsid w:val="00814E6C"/>
    <w:rsid w:val="00814FB4"/>
    <w:rsid w:val="00814FB5"/>
    <w:rsid w:val="008151A1"/>
    <w:rsid w:val="008151CC"/>
    <w:rsid w:val="008152D2"/>
    <w:rsid w:val="00815514"/>
    <w:rsid w:val="008156EF"/>
    <w:rsid w:val="008157FD"/>
    <w:rsid w:val="008158D7"/>
    <w:rsid w:val="00815970"/>
    <w:rsid w:val="00815C14"/>
    <w:rsid w:val="00815C56"/>
    <w:rsid w:val="00815C94"/>
    <w:rsid w:val="00815DC6"/>
    <w:rsid w:val="00815FE4"/>
    <w:rsid w:val="0081619C"/>
    <w:rsid w:val="008161F4"/>
    <w:rsid w:val="0081634B"/>
    <w:rsid w:val="008163B5"/>
    <w:rsid w:val="008164F6"/>
    <w:rsid w:val="00816504"/>
    <w:rsid w:val="0081651E"/>
    <w:rsid w:val="0081653D"/>
    <w:rsid w:val="008167D7"/>
    <w:rsid w:val="0081682F"/>
    <w:rsid w:val="008168F7"/>
    <w:rsid w:val="00816B97"/>
    <w:rsid w:val="00816BA4"/>
    <w:rsid w:val="00816BC0"/>
    <w:rsid w:val="00816BD0"/>
    <w:rsid w:val="00816BEE"/>
    <w:rsid w:val="00816CF0"/>
    <w:rsid w:val="00816D43"/>
    <w:rsid w:val="00816D8E"/>
    <w:rsid w:val="00816DEB"/>
    <w:rsid w:val="00816FA2"/>
    <w:rsid w:val="00817024"/>
    <w:rsid w:val="00817176"/>
    <w:rsid w:val="008171C4"/>
    <w:rsid w:val="00817256"/>
    <w:rsid w:val="008172A1"/>
    <w:rsid w:val="00817395"/>
    <w:rsid w:val="0081739A"/>
    <w:rsid w:val="008175CC"/>
    <w:rsid w:val="00817668"/>
    <w:rsid w:val="0081777D"/>
    <w:rsid w:val="008177BF"/>
    <w:rsid w:val="00817837"/>
    <w:rsid w:val="0081787F"/>
    <w:rsid w:val="008178C4"/>
    <w:rsid w:val="008178F4"/>
    <w:rsid w:val="0081799B"/>
    <w:rsid w:val="008179A6"/>
    <w:rsid w:val="00817AAD"/>
    <w:rsid w:val="00817AB7"/>
    <w:rsid w:val="00817B09"/>
    <w:rsid w:val="00817B2D"/>
    <w:rsid w:val="00817BBE"/>
    <w:rsid w:val="00817E73"/>
    <w:rsid w:val="00817F19"/>
    <w:rsid w:val="00817F29"/>
    <w:rsid w:val="00817F88"/>
    <w:rsid w:val="0082010E"/>
    <w:rsid w:val="0082022C"/>
    <w:rsid w:val="00820486"/>
    <w:rsid w:val="008204CF"/>
    <w:rsid w:val="008206CE"/>
    <w:rsid w:val="00820711"/>
    <w:rsid w:val="008207FF"/>
    <w:rsid w:val="00820831"/>
    <w:rsid w:val="008208EA"/>
    <w:rsid w:val="00820920"/>
    <w:rsid w:val="00820C4E"/>
    <w:rsid w:val="00820CA0"/>
    <w:rsid w:val="00820CBC"/>
    <w:rsid w:val="00820CD6"/>
    <w:rsid w:val="00820EEC"/>
    <w:rsid w:val="00820FFA"/>
    <w:rsid w:val="00821017"/>
    <w:rsid w:val="0082116D"/>
    <w:rsid w:val="0082120D"/>
    <w:rsid w:val="0082124B"/>
    <w:rsid w:val="0082151B"/>
    <w:rsid w:val="008216E3"/>
    <w:rsid w:val="00821863"/>
    <w:rsid w:val="0082196E"/>
    <w:rsid w:val="00821C65"/>
    <w:rsid w:val="00821C8F"/>
    <w:rsid w:val="00821CFD"/>
    <w:rsid w:val="00821D81"/>
    <w:rsid w:val="00821EB4"/>
    <w:rsid w:val="00822031"/>
    <w:rsid w:val="0082211A"/>
    <w:rsid w:val="0082212C"/>
    <w:rsid w:val="008221B3"/>
    <w:rsid w:val="0082229E"/>
    <w:rsid w:val="0082234E"/>
    <w:rsid w:val="0082250B"/>
    <w:rsid w:val="0082256D"/>
    <w:rsid w:val="00822660"/>
    <w:rsid w:val="008226B1"/>
    <w:rsid w:val="00822A88"/>
    <w:rsid w:val="00822AC3"/>
    <w:rsid w:val="00822BDC"/>
    <w:rsid w:val="00822DEB"/>
    <w:rsid w:val="0082329A"/>
    <w:rsid w:val="0082333B"/>
    <w:rsid w:val="00823522"/>
    <w:rsid w:val="008235A2"/>
    <w:rsid w:val="00823826"/>
    <w:rsid w:val="00823890"/>
    <w:rsid w:val="008238B9"/>
    <w:rsid w:val="008239B9"/>
    <w:rsid w:val="00823A14"/>
    <w:rsid w:val="00823A17"/>
    <w:rsid w:val="00823A98"/>
    <w:rsid w:val="00823AA2"/>
    <w:rsid w:val="00823AAE"/>
    <w:rsid w:val="00823DC3"/>
    <w:rsid w:val="00823F21"/>
    <w:rsid w:val="0082402A"/>
    <w:rsid w:val="0082411B"/>
    <w:rsid w:val="00824199"/>
    <w:rsid w:val="008241CB"/>
    <w:rsid w:val="0082420F"/>
    <w:rsid w:val="00824231"/>
    <w:rsid w:val="00824490"/>
    <w:rsid w:val="0082475C"/>
    <w:rsid w:val="008247FA"/>
    <w:rsid w:val="008249B7"/>
    <w:rsid w:val="008249E6"/>
    <w:rsid w:val="00824A62"/>
    <w:rsid w:val="00824A7D"/>
    <w:rsid w:val="00824B4A"/>
    <w:rsid w:val="00824B8C"/>
    <w:rsid w:val="00824BDC"/>
    <w:rsid w:val="00824CB6"/>
    <w:rsid w:val="00824DF3"/>
    <w:rsid w:val="00824E32"/>
    <w:rsid w:val="00824EA4"/>
    <w:rsid w:val="00825119"/>
    <w:rsid w:val="008252AC"/>
    <w:rsid w:val="008253A5"/>
    <w:rsid w:val="00825434"/>
    <w:rsid w:val="008254A8"/>
    <w:rsid w:val="00825549"/>
    <w:rsid w:val="008257BD"/>
    <w:rsid w:val="008258F0"/>
    <w:rsid w:val="00825920"/>
    <w:rsid w:val="0082599D"/>
    <w:rsid w:val="00825A20"/>
    <w:rsid w:val="00825B49"/>
    <w:rsid w:val="00825BC4"/>
    <w:rsid w:val="00825CA1"/>
    <w:rsid w:val="00825F2E"/>
    <w:rsid w:val="00825FCE"/>
    <w:rsid w:val="00825FE0"/>
    <w:rsid w:val="0082612E"/>
    <w:rsid w:val="00826289"/>
    <w:rsid w:val="0082631A"/>
    <w:rsid w:val="0082643A"/>
    <w:rsid w:val="008264A2"/>
    <w:rsid w:val="00826573"/>
    <w:rsid w:val="008265EE"/>
    <w:rsid w:val="008265F3"/>
    <w:rsid w:val="008266A4"/>
    <w:rsid w:val="00826838"/>
    <w:rsid w:val="00826A55"/>
    <w:rsid w:val="00826A58"/>
    <w:rsid w:val="00826AEF"/>
    <w:rsid w:val="00826B84"/>
    <w:rsid w:val="00826C49"/>
    <w:rsid w:val="00826C8C"/>
    <w:rsid w:val="00826CBC"/>
    <w:rsid w:val="00826D9E"/>
    <w:rsid w:val="00826F61"/>
    <w:rsid w:val="00826F71"/>
    <w:rsid w:val="00827017"/>
    <w:rsid w:val="008270CA"/>
    <w:rsid w:val="008271E3"/>
    <w:rsid w:val="008271EF"/>
    <w:rsid w:val="00827327"/>
    <w:rsid w:val="0082737F"/>
    <w:rsid w:val="0082741E"/>
    <w:rsid w:val="008276F1"/>
    <w:rsid w:val="00827903"/>
    <w:rsid w:val="008279C3"/>
    <w:rsid w:val="00827C01"/>
    <w:rsid w:val="00827C70"/>
    <w:rsid w:val="00827CDC"/>
    <w:rsid w:val="00827EEA"/>
    <w:rsid w:val="00827F1C"/>
    <w:rsid w:val="00830029"/>
    <w:rsid w:val="0083002D"/>
    <w:rsid w:val="0083017F"/>
    <w:rsid w:val="0083028E"/>
    <w:rsid w:val="008303C0"/>
    <w:rsid w:val="008303C8"/>
    <w:rsid w:val="0083042C"/>
    <w:rsid w:val="008304E5"/>
    <w:rsid w:val="008304E6"/>
    <w:rsid w:val="0083057D"/>
    <w:rsid w:val="0083059C"/>
    <w:rsid w:val="00830621"/>
    <w:rsid w:val="008307F5"/>
    <w:rsid w:val="008308A5"/>
    <w:rsid w:val="00830AED"/>
    <w:rsid w:val="00830C08"/>
    <w:rsid w:val="00830C17"/>
    <w:rsid w:val="00830D1A"/>
    <w:rsid w:val="00830EA6"/>
    <w:rsid w:val="00830F0B"/>
    <w:rsid w:val="00830F8C"/>
    <w:rsid w:val="00831024"/>
    <w:rsid w:val="008310B4"/>
    <w:rsid w:val="0083112E"/>
    <w:rsid w:val="008311F2"/>
    <w:rsid w:val="0083123B"/>
    <w:rsid w:val="00831266"/>
    <w:rsid w:val="00831458"/>
    <w:rsid w:val="0083165A"/>
    <w:rsid w:val="008317F3"/>
    <w:rsid w:val="00831A13"/>
    <w:rsid w:val="00831CA7"/>
    <w:rsid w:val="00831DCA"/>
    <w:rsid w:val="00831FC9"/>
    <w:rsid w:val="00832393"/>
    <w:rsid w:val="00832425"/>
    <w:rsid w:val="008326D7"/>
    <w:rsid w:val="008326DE"/>
    <w:rsid w:val="008326FA"/>
    <w:rsid w:val="00832772"/>
    <w:rsid w:val="00832915"/>
    <w:rsid w:val="00832933"/>
    <w:rsid w:val="00832974"/>
    <w:rsid w:val="00832A93"/>
    <w:rsid w:val="00832ACA"/>
    <w:rsid w:val="00832BC6"/>
    <w:rsid w:val="00832C47"/>
    <w:rsid w:val="00832D15"/>
    <w:rsid w:val="00832E6F"/>
    <w:rsid w:val="00832FE6"/>
    <w:rsid w:val="00833046"/>
    <w:rsid w:val="00833121"/>
    <w:rsid w:val="00833203"/>
    <w:rsid w:val="0083321F"/>
    <w:rsid w:val="008333B4"/>
    <w:rsid w:val="008333C5"/>
    <w:rsid w:val="008334C9"/>
    <w:rsid w:val="00833591"/>
    <w:rsid w:val="008336A2"/>
    <w:rsid w:val="008338FC"/>
    <w:rsid w:val="008339E3"/>
    <w:rsid w:val="00833C86"/>
    <w:rsid w:val="00833CF2"/>
    <w:rsid w:val="00833D64"/>
    <w:rsid w:val="00833E6A"/>
    <w:rsid w:val="00833E80"/>
    <w:rsid w:val="00833EC4"/>
    <w:rsid w:val="00833FAC"/>
    <w:rsid w:val="00834126"/>
    <w:rsid w:val="00834180"/>
    <w:rsid w:val="008341B6"/>
    <w:rsid w:val="00834281"/>
    <w:rsid w:val="0083431F"/>
    <w:rsid w:val="00834423"/>
    <w:rsid w:val="00834477"/>
    <w:rsid w:val="008346B4"/>
    <w:rsid w:val="008348BF"/>
    <w:rsid w:val="00834AA1"/>
    <w:rsid w:val="00834B04"/>
    <w:rsid w:val="00834E48"/>
    <w:rsid w:val="00835099"/>
    <w:rsid w:val="0083510A"/>
    <w:rsid w:val="0083513D"/>
    <w:rsid w:val="00835272"/>
    <w:rsid w:val="008352B1"/>
    <w:rsid w:val="00835627"/>
    <w:rsid w:val="0083577D"/>
    <w:rsid w:val="0083579A"/>
    <w:rsid w:val="0083579F"/>
    <w:rsid w:val="008357CB"/>
    <w:rsid w:val="0083581F"/>
    <w:rsid w:val="00835A1E"/>
    <w:rsid w:val="00835B47"/>
    <w:rsid w:val="00835D8C"/>
    <w:rsid w:val="00835FF5"/>
    <w:rsid w:val="0083601B"/>
    <w:rsid w:val="008363E6"/>
    <w:rsid w:val="00836437"/>
    <w:rsid w:val="00836441"/>
    <w:rsid w:val="00836524"/>
    <w:rsid w:val="008365A7"/>
    <w:rsid w:val="008365DB"/>
    <w:rsid w:val="0083664E"/>
    <w:rsid w:val="00836750"/>
    <w:rsid w:val="0083689C"/>
    <w:rsid w:val="0083698B"/>
    <w:rsid w:val="00836AE1"/>
    <w:rsid w:val="00836BD1"/>
    <w:rsid w:val="00836BEA"/>
    <w:rsid w:val="00836C0C"/>
    <w:rsid w:val="00836C7E"/>
    <w:rsid w:val="00836C9A"/>
    <w:rsid w:val="00836C9C"/>
    <w:rsid w:val="00836DC8"/>
    <w:rsid w:val="00836E38"/>
    <w:rsid w:val="00836F89"/>
    <w:rsid w:val="0083715A"/>
    <w:rsid w:val="00837160"/>
    <w:rsid w:val="0083718F"/>
    <w:rsid w:val="0083727C"/>
    <w:rsid w:val="008372BC"/>
    <w:rsid w:val="008372FD"/>
    <w:rsid w:val="00837311"/>
    <w:rsid w:val="00837376"/>
    <w:rsid w:val="00837386"/>
    <w:rsid w:val="0083746C"/>
    <w:rsid w:val="0083748D"/>
    <w:rsid w:val="008374E0"/>
    <w:rsid w:val="008374E5"/>
    <w:rsid w:val="008375E0"/>
    <w:rsid w:val="008377AF"/>
    <w:rsid w:val="008377BA"/>
    <w:rsid w:val="008377C2"/>
    <w:rsid w:val="0083782E"/>
    <w:rsid w:val="0083798B"/>
    <w:rsid w:val="00837A29"/>
    <w:rsid w:val="00837A48"/>
    <w:rsid w:val="00837B10"/>
    <w:rsid w:val="00837B92"/>
    <w:rsid w:val="00837BD6"/>
    <w:rsid w:val="00837D26"/>
    <w:rsid w:val="00837D37"/>
    <w:rsid w:val="00837D4A"/>
    <w:rsid w:val="00837E4A"/>
    <w:rsid w:val="00837FC7"/>
    <w:rsid w:val="00840023"/>
    <w:rsid w:val="00840033"/>
    <w:rsid w:val="008400E6"/>
    <w:rsid w:val="00840236"/>
    <w:rsid w:val="008402B1"/>
    <w:rsid w:val="00840362"/>
    <w:rsid w:val="008405C5"/>
    <w:rsid w:val="0084070A"/>
    <w:rsid w:val="008408D1"/>
    <w:rsid w:val="00840A36"/>
    <w:rsid w:val="00840A4B"/>
    <w:rsid w:val="00840B21"/>
    <w:rsid w:val="00840B33"/>
    <w:rsid w:val="00840C05"/>
    <w:rsid w:val="00840CA4"/>
    <w:rsid w:val="00840DB5"/>
    <w:rsid w:val="00840E6E"/>
    <w:rsid w:val="00840F2B"/>
    <w:rsid w:val="00840F70"/>
    <w:rsid w:val="00840FD3"/>
    <w:rsid w:val="00840FF5"/>
    <w:rsid w:val="00841072"/>
    <w:rsid w:val="008410CA"/>
    <w:rsid w:val="0084110B"/>
    <w:rsid w:val="008411B4"/>
    <w:rsid w:val="0084120F"/>
    <w:rsid w:val="00841280"/>
    <w:rsid w:val="00841447"/>
    <w:rsid w:val="0084144C"/>
    <w:rsid w:val="00841BAD"/>
    <w:rsid w:val="00841C3C"/>
    <w:rsid w:val="00841CB3"/>
    <w:rsid w:val="00841D8B"/>
    <w:rsid w:val="00841DB5"/>
    <w:rsid w:val="00841DF0"/>
    <w:rsid w:val="00841E20"/>
    <w:rsid w:val="00841E9C"/>
    <w:rsid w:val="00841F05"/>
    <w:rsid w:val="00842069"/>
    <w:rsid w:val="00842145"/>
    <w:rsid w:val="00842344"/>
    <w:rsid w:val="00842393"/>
    <w:rsid w:val="00842492"/>
    <w:rsid w:val="0084252C"/>
    <w:rsid w:val="00842578"/>
    <w:rsid w:val="00842751"/>
    <w:rsid w:val="008427D8"/>
    <w:rsid w:val="00842923"/>
    <w:rsid w:val="00842965"/>
    <w:rsid w:val="008429B6"/>
    <w:rsid w:val="00842A1B"/>
    <w:rsid w:val="00842A6D"/>
    <w:rsid w:val="00842C19"/>
    <w:rsid w:val="00842CB0"/>
    <w:rsid w:val="00842D90"/>
    <w:rsid w:val="00842E02"/>
    <w:rsid w:val="00842E43"/>
    <w:rsid w:val="00842F67"/>
    <w:rsid w:val="008431CB"/>
    <w:rsid w:val="0084325A"/>
    <w:rsid w:val="0084331B"/>
    <w:rsid w:val="0084359F"/>
    <w:rsid w:val="0084368E"/>
    <w:rsid w:val="008436B1"/>
    <w:rsid w:val="00843726"/>
    <w:rsid w:val="008438BA"/>
    <w:rsid w:val="00843937"/>
    <w:rsid w:val="00843991"/>
    <w:rsid w:val="008439E7"/>
    <w:rsid w:val="00843A66"/>
    <w:rsid w:val="00843AD1"/>
    <w:rsid w:val="00843BBE"/>
    <w:rsid w:val="00843C0B"/>
    <w:rsid w:val="00843CBC"/>
    <w:rsid w:val="00843D04"/>
    <w:rsid w:val="00843F47"/>
    <w:rsid w:val="00843FE6"/>
    <w:rsid w:val="0084412A"/>
    <w:rsid w:val="008442AD"/>
    <w:rsid w:val="008442D3"/>
    <w:rsid w:val="0084440B"/>
    <w:rsid w:val="00844764"/>
    <w:rsid w:val="008448AD"/>
    <w:rsid w:val="00844A19"/>
    <w:rsid w:val="00844CBA"/>
    <w:rsid w:val="00844D57"/>
    <w:rsid w:val="00844E98"/>
    <w:rsid w:val="0084502B"/>
    <w:rsid w:val="00845072"/>
    <w:rsid w:val="008450ED"/>
    <w:rsid w:val="00845180"/>
    <w:rsid w:val="0084519B"/>
    <w:rsid w:val="0084533D"/>
    <w:rsid w:val="00845365"/>
    <w:rsid w:val="008455C0"/>
    <w:rsid w:val="008455D1"/>
    <w:rsid w:val="0084572A"/>
    <w:rsid w:val="008457AF"/>
    <w:rsid w:val="00845918"/>
    <w:rsid w:val="008459E3"/>
    <w:rsid w:val="00845AAC"/>
    <w:rsid w:val="00845C0D"/>
    <w:rsid w:val="00845C3D"/>
    <w:rsid w:val="00845C4B"/>
    <w:rsid w:val="00845E9B"/>
    <w:rsid w:val="00845FB3"/>
    <w:rsid w:val="00845FFC"/>
    <w:rsid w:val="00846039"/>
    <w:rsid w:val="0084614A"/>
    <w:rsid w:val="00846150"/>
    <w:rsid w:val="0084618A"/>
    <w:rsid w:val="00846235"/>
    <w:rsid w:val="00846264"/>
    <w:rsid w:val="008462AA"/>
    <w:rsid w:val="0084633D"/>
    <w:rsid w:val="0084634E"/>
    <w:rsid w:val="0084641E"/>
    <w:rsid w:val="00846762"/>
    <w:rsid w:val="00846770"/>
    <w:rsid w:val="00846787"/>
    <w:rsid w:val="0084684D"/>
    <w:rsid w:val="0084688F"/>
    <w:rsid w:val="0084698D"/>
    <w:rsid w:val="008469AA"/>
    <w:rsid w:val="008469FE"/>
    <w:rsid w:val="00846A32"/>
    <w:rsid w:val="00846CBB"/>
    <w:rsid w:val="00846E3E"/>
    <w:rsid w:val="00846F64"/>
    <w:rsid w:val="00846F76"/>
    <w:rsid w:val="008470D7"/>
    <w:rsid w:val="00847137"/>
    <w:rsid w:val="00847187"/>
    <w:rsid w:val="0084734F"/>
    <w:rsid w:val="008473BC"/>
    <w:rsid w:val="0084745C"/>
    <w:rsid w:val="0084763D"/>
    <w:rsid w:val="0084766D"/>
    <w:rsid w:val="00847749"/>
    <w:rsid w:val="008477C2"/>
    <w:rsid w:val="008477FB"/>
    <w:rsid w:val="0084798F"/>
    <w:rsid w:val="00847A6B"/>
    <w:rsid w:val="00847AA2"/>
    <w:rsid w:val="00847C91"/>
    <w:rsid w:val="00847D47"/>
    <w:rsid w:val="00847D80"/>
    <w:rsid w:val="00847DD9"/>
    <w:rsid w:val="00847FCF"/>
    <w:rsid w:val="0085001F"/>
    <w:rsid w:val="0085012C"/>
    <w:rsid w:val="00850201"/>
    <w:rsid w:val="0085022D"/>
    <w:rsid w:val="00850392"/>
    <w:rsid w:val="00850478"/>
    <w:rsid w:val="008504B0"/>
    <w:rsid w:val="00850676"/>
    <w:rsid w:val="0085079B"/>
    <w:rsid w:val="00850886"/>
    <w:rsid w:val="00850CDB"/>
    <w:rsid w:val="00850D57"/>
    <w:rsid w:val="00850EE7"/>
    <w:rsid w:val="00850EF7"/>
    <w:rsid w:val="008510AB"/>
    <w:rsid w:val="0085138E"/>
    <w:rsid w:val="008513CE"/>
    <w:rsid w:val="0085142B"/>
    <w:rsid w:val="00851481"/>
    <w:rsid w:val="00851607"/>
    <w:rsid w:val="00851945"/>
    <w:rsid w:val="008519A0"/>
    <w:rsid w:val="00851BFD"/>
    <w:rsid w:val="00851DAF"/>
    <w:rsid w:val="00851E3C"/>
    <w:rsid w:val="00851EC2"/>
    <w:rsid w:val="00851F93"/>
    <w:rsid w:val="008520F5"/>
    <w:rsid w:val="008522FF"/>
    <w:rsid w:val="00852584"/>
    <w:rsid w:val="0085259F"/>
    <w:rsid w:val="008526BF"/>
    <w:rsid w:val="008526F5"/>
    <w:rsid w:val="0085270C"/>
    <w:rsid w:val="00852854"/>
    <w:rsid w:val="00852905"/>
    <w:rsid w:val="00852948"/>
    <w:rsid w:val="0085295E"/>
    <w:rsid w:val="00852A58"/>
    <w:rsid w:val="00852AFD"/>
    <w:rsid w:val="00852B06"/>
    <w:rsid w:val="00852B3B"/>
    <w:rsid w:val="00852C5E"/>
    <w:rsid w:val="00852CB5"/>
    <w:rsid w:val="00852F17"/>
    <w:rsid w:val="00852F56"/>
    <w:rsid w:val="00852F8B"/>
    <w:rsid w:val="00852FCF"/>
    <w:rsid w:val="00853180"/>
    <w:rsid w:val="00853193"/>
    <w:rsid w:val="008531CA"/>
    <w:rsid w:val="008532F3"/>
    <w:rsid w:val="00853371"/>
    <w:rsid w:val="00853404"/>
    <w:rsid w:val="00853481"/>
    <w:rsid w:val="0085362A"/>
    <w:rsid w:val="008536B4"/>
    <w:rsid w:val="00853786"/>
    <w:rsid w:val="008537D1"/>
    <w:rsid w:val="008537F6"/>
    <w:rsid w:val="00853A13"/>
    <w:rsid w:val="00853CC9"/>
    <w:rsid w:val="00853DB3"/>
    <w:rsid w:val="00853E21"/>
    <w:rsid w:val="00853E7A"/>
    <w:rsid w:val="00853E96"/>
    <w:rsid w:val="00853FD3"/>
    <w:rsid w:val="008540DE"/>
    <w:rsid w:val="00854198"/>
    <w:rsid w:val="008541AD"/>
    <w:rsid w:val="0085426A"/>
    <w:rsid w:val="0085426B"/>
    <w:rsid w:val="008542CC"/>
    <w:rsid w:val="008542F1"/>
    <w:rsid w:val="008542FB"/>
    <w:rsid w:val="008543C3"/>
    <w:rsid w:val="008544F6"/>
    <w:rsid w:val="00854565"/>
    <w:rsid w:val="0085461F"/>
    <w:rsid w:val="008547F4"/>
    <w:rsid w:val="008547FD"/>
    <w:rsid w:val="00854898"/>
    <w:rsid w:val="00854973"/>
    <w:rsid w:val="008549DB"/>
    <w:rsid w:val="00854B26"/>
    <w:rsid w:val="00854CF5"/>
    <w:rsid w:val="00854D96"/>
    <w:rsid w:val="00854E17"/>
    <w:rsid w:val="00854EDA"/>
    <w:rsid w:val="00854EEF"/>
    <w:rsid w:val="008550B8"/>
    <w:rsid w:val="008551E3"/>
    <w:rsid w:val="008552FE"/>
    <w:rsid w:val="00855377"/>
    <w:rsid w:val="008553E1"/>
    <w:rsid w:val="0085549A"/>
    <w:rsid w:val="008555AC"/>
    <w:rsid w:val="00855757"/>
    <w:rsid w:val="0085578B"/>
    <w:rsid w:val="008557AE"/>
    <w:rsid w:val="00855861"/>
    <w:rsid w:val="008558C4"/>
    <w:rsid w:val="00855A5A"/>
    <w:rsid w:val="00855CA8"/>
    <w:rsid w:val="00855CD5"/>
    <w:rsid w:val="00855D54"/>
    <w:rsid w:val="00855F0C"/>
    <w:rsid w:val="0085616E"/>
    <w:rsid w:val="00856184"/>
    <w:rsid w:val="0085628C"/>
    <w:rsid w:val="008562D6"/>
    <w:rsid w:val="0085632A"/>
    <w:rsid w:val="0085637A"/>
    <w:rsid w:val="00856431"/>
    <w:rsid w:val="008564A3"/>
    <w:rsid w:val="008564C0"/>
    <w:rsid w:val="00856574"/>
    <w:rsid w:val="008565BE"/>
    <w:rsid w:val="008566C4"/>
    <w:rsid w:val="0085678E"/>
    <w:rsid w:val="00856A93"/>
    <w:rsid w:val="00856C13"/>
    <w:rsid w:val="00856D35"/>
    <w:rsid w:val="00856D55"/>
    <w:rsid w:val="00856E10"/>
    <w:rsid w:val="00856EFE"/>
    <w:rsid w:val="00857175"/>
    <w:rsid w:val="0085717F"/>
    <w:rsid w:val="008571BD"/>
    <w:rsid w:val="0085728C"/>
    <w:rsid w:val="008575C3"/>
    <w:rsid w:val="008575C5"/>
    <w:rsid w:val="008576AF"/>
    <w:rsid w:val="008576CF"/>
    <w:rsid w:val="00857725"/>
    <w:rsid w:val="00857994"/>
    <w:rsid w:val="0085799C"/>
    <w:rsid w:val="00857A3D"/>
    <w:rsid w:val="00857A4C"/>
    <w:rsid w:val="00857A71"/>
    <w:rsid w:val="00857B72"/>
    <w:rsid w:val="00857BE2"/>
    <w:rsid w:val="00857D2D"/>
    <w:rsid w:val="00857D3E"/>
    <w:rsid w:val="00857D6A"/>
    <w:rsid w:val="00857DD0"/>
    <w:rsid w:val="00857EF9"/>
    <w:rsid w:val="00857F32"/>
    <w:rsid w:val="0086002D"/>
    <w:rsid w:val="008601DC"/>
    <w:rsid w:val="0086045C"/>
    <w:rsid w:val="00860511"/>
    <w:rsid w:val="0086055E"/>
    <w:rsid w:val="00860612"/>
    <w:rsid w:val="00860677"/>
    <w:rsid w:val="008606B7"/>
    <w:rsid w:val="00860763"/>
    <w:rsid w:val="008608B1"/>
    <w:rsid w:val="008608FA"/>
    <w:rsid w:val="008609C7"/>
    <w:rsid w:val="00860ABF"/>
    <w:rsid w:val="00860AE2"/>
    <w:rsid w:val="00860BCC"/>
    <w:rsid w:val="00860BF8"/>
    <w:rsid w:val="00860C4F"/>
    <w:rsid w:val="00860CB5"/>
    <w:rsid w:val="00860D85"/>
    <w:rsid w:val="00861003"/>
    <w:rsid w:val="008610DA"/>
    <w:rsid w:val="008611B0"/>
    <w:rsid w:val="00861205"/>
    <w:rsid w:val="00861337"/>
    <w:rsid w:val="0086147A"/>
    <w:rsid w:val="008615E6"/>
    <w:rsid w:val="008616ED"/>
    <w:rsid w:val="0086175F"/>
    <w:rsid w:val="008617CD"/>
    <w:rsid w:val="0086195A"/>
    <w:rsid w:val="008619AE"/>
    <w:rsid w:val="00861A97"/>
    <w:rsid w:val="00861B1C"/>
    <w:rsid w:val="00861BAF"/>
    <w:rsid w:val="00861C18"/>
    <w:rsid w:val="00861C20"/>
    <w:rsid w:val="00861C8E"/>
    <w:rsid w:val="00861D44"/>
    <w:rsid w:val="00861D63"/>
    <w:rsid w:val="00861E0F"/>
    <w:rsid w:val="00861F70"/>
    <w:rsid w:val="00862037"/>
    <w:rsid w:val="0086217C"/>
    <w:rsid w:val="00862216"/>
    <w:rsid w:val="0086223B"/>
    <w:rsid w:val="0086225D"/>
    <w:rsid w:val="008623A1"/>
    <w:rsid w:val="008626BC"/>
    <w:rsid w:val="008628CC"/>
    <w:rsid w:val="00862904"/>
    <w:rsid w:val="00862952"/>
    <w:rsid w:val="008629CC"/>
    <w:rsid w:val="00862A72"/>
    <w:rsid w:val="00862B15"/>
    <w:rsid w:val="00862D51"/>
    <w:rsid w:val="00862D5F"/>
    <w:rsid w:val="00862EDD"/>
    <w:rsid w:val="00862FB3"/>
    <w:rsid w:val="00863032"/>
    <w:rsid w:val="0086311C"/>
    <w:rsid w:val="00863181"/>
    <w:rsid w:val="008631D6"/>
    <w:rsid w:val="00863216"/>
    <w:rsid w:val="00863281"/>
    <w:rsid w:val="008633BF"/>
    <w:rsid w:val="008633EA"/>
    <w:rsid w:val="008634DA"/>
    <w:rsid w:val="008634FD"/>
    <w:rsid w:val="0086350A"/>
    <w:rsid w:val="008636A1"/>
    <w:rsid w:val="00863A24"/>
    <w:rsid w:val="00863CE6"/>
    <w:rsid w:val="0086428F"/>
    <w:rsid w:val="00864294"/>
    <w:rsid w:val="008642D9"/>
    <w:rsid w:val="00864493"/>
    <w:rsid w:val="00864795"/>
    <w:rsid w:val="0086479D"/>
    <w:rsid w:val="00864882"/>
    <w:rsid w:val="00864892"/>
    <w:rsid w:val="00864949"/>
    <w:rsid w:val="00864993"/>
    <w:rsid w:val="00864AD5"/>
    <w:rsid w:val="00864C9D"/>
    <w:rsid w:val="00864CC7"/>
    <w:rsid w:val="00864E49"/>
    <w:rsid w:val="00864F6B"/>
    <w:rsid w:val="0086500E"/>
    <w:rsid w:val="0086519C"/>
    <w:rsid w:val="0086521B"/>
    <w:rsid w:val="00865396"/>
    <w:rsid w:val="008653B4"/>
    <w:rsid w:val="0086547D"/>
    <w:rsid w:val="0086564C"/>
    <w:rsid w:val="00865734"/>
    <w:rsid w:val="0086588C"/>
    <w:rsid w:val="008658A7"/>
    <w:rsid w:val="008658D0"/>
    <w:rsid w:val="00865A21"/>
    <w:rsid w:val="00865A77"/>
    <w:rsid w:val="00865BBB"/>
    <w:rsid w:val="00865D23"/>
    <w:rsid w:val="00865E5D"/>
    <w:rsid w:val="00865F14"/>
    <w:rsid w:val="00865FAA"/>
    <w:rsid w:val="0086606B"/>
    <w:rsid w:val="00866175"/>
    <w:rsid w:val="00866277"/>
    <w:rsid w:val="0086629B"/>
    <w:rsid w:val="0086635F"/>
    <w:rsid w:val="008663E2"/>
    <w:rsid w:val="008664AC"/>
    <w:rsid w:val="008664F0"/>
    <w:rsid w:val="0086661E"/>
    <w:rsid w:val="0086670D"/>
    <w:rsid w:val="008668A3"/>
    <w:rsid w:val="0086697D"/>
    <w:rsid w:val="00866B0E"/>
    <w:rsid w:val="00866B2B"/>
    <w:rsid w:val="00866B7B"/>
    <w:rsid w:val="00866C4C"/>
    <w:rsid w:val="00866CAA"/>
    <w:rsid w:val="00866CDF"/>
    <w:rsid w:val="00866D15"/>
    <w:rsid w:val="00866D78"/>
    <w:rsid w:val="0086701F"/>
    <w:rsid w:val="008671AE"/>
    <w:rsid w:val="008673BF"/>
    <w:rsid w:val="008673D6"/>
    <w:rsid w:val="008673DB"/>
    <w:rsid w:val="0086765F"/>
    <w:rsid w:val="0086771B"/>
    <w:rsid w:val="00867762"/>
    <w:rsid w:val="008677E1"/>
    <w:rsid w:val="0086780A"/>
    <w:rsid w:val="00867893"/>
    <w:rsid w:val="0086793E"/>
    <w:rsid w:val="00867A97"/>
    <w:rsid w:val="00867C36"/>
    <w:rsid w:val="00867CAD"/>
    <w:rsid w:val="00867CDD"/>
    <w:rsid w:val="00867E1E"/>
    <w:rsid w:val="00867F36"/>
    <w:rsid w:val="00867F55"/>
    <w:rsid w:val="00867FB2"/>
    <w:rsid w:val="0087003C"/>
    <w:rsid w:val="0087005F"/>
    <w:rsid w:val="008701D1"/>
    <w:rsid w:val="00870393"/>
    <w:rsid w:val="008703BF"/>
    <w:rsid w:val="008706D1"/>
    <w:rsid w:val="008706DA"/>
    <w:rsid w:val="00870758"/>
    <w:rsid w:val="008707FA"/>
    <w:rsid w:val="00870899"/>
    <w:rsid w:val="00870AF9"/>
    <w:rsid w:val="00870B3B"/>
    <w:rsid w:val="00870C89"/>
    <w:rsid w:val="00870CC0"/>
    <w:rsid w:val="00870D87"/>
    <w:rsid w:val="00870F9B"/>
    <w:rsid w:val="00871018"/>
    <w:rsid w:val="00871046"/>
    <w:rsid w:val="00871098"/>
    <w:rsid w:val="00871353"/>
    <w:rsid w:val="00871357"/>
    <w:rsid w:val="0087140D"/>
    <w:rsid w:val="0087160F"/>
    <w:rsid w:val="008716B0"/>
    <w:rsid w:val="00871793"/>
    <w:rsid w:val="00871893"/>
    <w:rsid w:val="008719D1"/>
    <w:rsid w:val="00871BA3"/>
    <w:rsid w:val="00871BE0"/>
    <w:rsid w:val="00871C3B"/>
    <w:rsid w:val="00871D71"/>
    <w:rsid w:val="00872080"/>
    <w:rsid w:val="0087228E"/>
    <w:rsid w:val="0087239F"/>
    <w:rsid w:val="008723BA"/>
    <w:rsid w:val="00872400"/>
    <w:rsid w:val="00872415"/>
    <w:rsid w:val="008725C2"/>
    <w:rsid w:val="0087262E"/>
    <w:rsid w:val="00872895"/>
    <w:rsid w:val="008728B9"/>
    <w:rsid w:val="008728DA"/>
    <w:rsid w:val="0087291C"/>
    <w:rsid w:val="008729DA"/>
    <w:rsid w:val="00872B61"/>
    <w:rsid w:val="0087301B"/>
    <w:rsid w:val="008732BE"/>
    <w:rsid w:val="0087331F"/>
    <w:rsid w:val="0087350A"/>
    <w:rsid w:val="0087350F"/>
    <w:rsid w:val="00873589"/>
    <w:rsid w:val="00873719"/>
    <w:rsid w:val="0087376D"/>
    <w:rsid w:val="008737C1"/>
    <w:rsid w:val="0087387C"/>
    <w:rsid w:val="008738AD"/>
    <w:rsid w:val="008738EA"/>
    <w:rsid w:val="008739FB"/>
    <w:rsid w:val="00873ADD"/>
    <w:rsid w:val="00873CA0"/>
    <w:rsid w:val="00873D9A"/>
    <w:rsid w:val="00873ED0"/>
    <w:rsid w:val="00873EDA"/>
    <w:rsid w:val="00874005"/>
    <w:rsid w:val="0087409D"/>
    <w:rsid w:val="008740BE"/>
    <w:rsid w:val="00874129"/>
    <w:rsid w:val="0087412D"/>
    <w:rsid w:val="00874141"/>
    <w:rsid w:val="008741C4"/>
    <w:rsid w:val="0087421F"/>
    <w:rsid w:val="00874222"/>
    <w:rsid w:val="0087428A"/>
    <w:rsid w:val="0087435F"/>
    <w:rsid w:val="008744A7"/>
    <w:rsid w:val="00874608"/>
    <w:rsid w:val="00874619"/>
    <w:rsid w:val="008748C3"/>
    <w:rsid w:val="00874930"/>
    <w:rsid w:val="00874A2D"/>
    <w:rsid w:val="00874A3F"/>
    <w:rsid w:val="00874DB8"/>
    <w:rsid w:val="00874EA8"/>
    <w:rsid w:val="00874EFB"/>
    <w:rsid w:val="00874F08"/>
    <w:rsid w:val="008750CD"/>
    <w:rsid w:val="0087516E"/>
    <w:rsid w:val="008752AD"/>
    <w:rsid w:val="008752C1"/>
    <w:rsid w:val="00875338"/>
    <w:rsid w:val="00875425"/>
    <w:rsid w:val="00875456"/>
    <w:rsid w:val="0087562E"/>
    <w:rsid w:val="008756A7"/>
    <w:rsid w:val="008757E1"/>
    <w:rsid w:val="00875818"/>
    <w:rsid w:val="00875A31"/>
    <w:rsid w:val="00875B54"/>
    <w:rsid w:val="00875C9A"/>
    <w:rsid w:val="00875CC3"/>
    <w:rsid w:val="00875E24"/>
    <w:rsid w:val="00875F4E"/>
    <w:rsid w:val="00875F56"/>
    <w:rsid w:val="0087629B"/>
    <w:rsid w:val="00876345"/>
    <w:rsid w:val="00876449"/>
    <w:rsid w:val="00876584"/>
    <w:rsid w:val="0087658E"/>
    <w:rsid w:val="00876643"/>
    <w:rsid w:val="008766E4"/>
    <w:rsid w:val="008766F1"/>
    <w:rsid w:val="008767DB"/>
    <w:rsid w:val="00876A68"/>
    <w:rsid w:val="00876A85"/>
    <w:rsid w:val="00876B18"/>
    <w:rsid w:val="00876DDF"/>
    <w:rsid w:val="00876E7C"/>
    <w:rsid w:val="008770E5"/>
    <w:rsid w:val="00877215"/>
    <w:rsid w:val="00877240"/>
    <w:rsid w:val="008774A0"/>
    <w:rsid w:val="008774C0"/>
    <w:rsid w:val="008774FE"/>
    <w:rsid w:val="0087755F"/>
    <w:rsid w:val="0087760D"/>
    <w:rsid w:val="00877643"/>
    <w:rsid w:val="00877782"/>
    <w:rsid w:val="008778BF"/>
    <w:rsid w:val="008778D6"/>
    <w:rsid w:val="00877946"/>
    <w:rsid w:val="008779B1"/>
    <w:rsid w:val="008779EB"/>
    <w:rsid w:val="00877A37"/>
    <w:rsid w:val="00877B9B"/>
    <w:rsid w:val="00877E4D"/>
    <w:rsid w:val="00880030"/>
    <w:rsid w:val="00880044"/>
    <w:rsid w:val="008800DA"/>
    <w:rsid w:val="008801BE"/>
    <w:rsid w:val="008801EC"/>
    <w:rsid w:val="0088034A"/>
    <w:rsid w:val="0088037A"/>
    <w:rsid w:val="00880581"/>
    <w:rsid w:val="00880640"/>
    <w:rsid w:val="0088069E"/>
    <w:rsid w:val="00880885"/>
    <w:rsid w:val="00880A2E"/>
    <w:rsid w:val="00880A5F"/>
    <w:rsid w:val="00880C05"/>
    <w:rsid w:val="00880D72"/>
    <w:rsid w:val="00880DAD"/>
    <w:rsid w:val="00880DBE"/>
    <w:rsid w:val="00880DBF"/>
    <w:rsid w:val="00880E50"/>
    <w:rsid w:val="00880F43"/>
    <w:rsid w:val="00880F8A"/>
    <w:rsid w:val="00880FE0"/>
    <w:rsid w:val="008811AB"/>
    <w:rsid w:val="00881279"/>
    <w:rsid w:val="00881322"/>
    <w:rsid w:val="008813AB"/>
    <w:rsid w:val="00881445"/>
    <w:rsid w:val="00881452"/>
    <w:rsid w:val="00881766"/>
    <w:rsid w:val="00881896"/>
    <w:rsid w:val="00881937"/>
    <w:rsid w:val="00881943"/>
    <w:rsid w:val="00881981"/>
    <w:rsid w:val="00881A43"/>
    <w:rsid w:val="00881A84"/>
    <w:rsid w:val="00881BA6"/>
    <w:rsid w:val="00881BEA"/>
    <w:rsid w:val="00881C4D"/>
    <w:rsid w:val="00881CAF"/>
    <w:rsid w:val="00881CFE"/>
    <w:rsid w:val="00881DA4"/>
    <w:rsid w:val="00881DFB"/>
    <w:rsid w:val="00881E5D"/>
    <w:rsid w:val="0088203F"/>
    <w:rsid w:val="00882160"/>
    <w:rsid w:val="0088258F"/>
    <w:rsid w:val="00882667"/>
    <w:rsid w:val="008827FC"/>
    <w:rsid w:val="00882815"/>
    <w:rsid w:val="00882837"/>
    <w:rsid w:val="0088291F"/>
    <w:rsid w:val="008829E3"/>
    <w:rsid w:val="00882B33"/>
    <w:rsid w:val="00882B9D"/>
    <w:rsid w:val="00882CD9"/>
    <w:rsid w:val="00882D0E"/>
    <w:rsid w:val="00882D12"/>
    <w:rsid w:val="00882D32"/>
    <w:rsid w:val="00882DFB"/>
    <w:rsid w:val="00882FF0"/>
    <w:rsid w:val="00882FFD"/>
    <w:rsid w:val="008830E2"/>
    <w:rsid w:val="008830F7"/>
    <w:rsid w:val="00883114"/>
    <w:rsid w:val="008831C7"/>
    <w:rsid w:val="00883276"/>
    <w:rsid w:val="00883316"/>
    <w:rsid w:val="0088346C"/>
    <w:rsid w:val="008835B2"/>
    <w:rsid w:val="008836CA"/>
    <w:rsid w:val="0088374A"/>
    <w:rsid w:val="00883793"/>
    <w:rsid w:val="008838C2"/>
    <w:rsid w:val="00883924"/>
    <w:rsid w:val="00883CC3"/>
    <w:rsid w:val="00883DA1"/>
    <w:rsid w:val="00883DB7"/>
    <w:rsid w:val="00883DB9"/>
    <w:rsid w:val="00883DDD"/>
    <w:rsid w:val="00883E64"/>
    <w:rsid w:val="00883F29"/>
    <w:rsid w:val="00883F8A"/>
    <w:rsid w:val="0088402C"/>
    <w:rsid w:val="0088426E"/>
    <w:rsid w:val="008842FB"/>
    <w:rsid w:val="00884351"/>
    <w:rsid w:val="00884396"/>
    <w:rsid w:val="008843D6"/>
    <w:rsid w:val="008846B3"/>
    <w:rsid w:val="0088473C"/>
    <w:rsid w:val="00884774"/>
    <w:rsid w:val="0088480F"/>
    <w:rsid w:val="00884A25"/>
    <w:rsid w:val="00884BBC"/>
    <w:rsid w:val="00884C12"/>
    <w:rsid w:val="00884E79"/>
    <w:rsid w:val="00884E88"/>
    <w:rsid w:val="008851D3"/>
    <w:rsid w:val="00885444"/>
    <w:rsid w:val="00885475"/>
    <w:rsid w:val="00885598"/>
    <w:rsid w:val="008855B9"/>
    <w:rsid w:val="0088565B"/>
    <w:rsid w:val="0088575A"/>
    <w:rsid w:val="00885830"/>
    <w:rsid w:val="008858FB"/>
    <w:rsid w:val="00885C67"/>
    <w:rsid w:val="00885D8F"/>
    <w:rsid w:val="00885DCD"/>
    <w:rsid w:val="00885E36"/>
    <w:rsid w:val="008861AD"/>
    <w:rsid w:val="008862CB"/>
    <w:rsid w:val="00886426"/>
    <w:rsid w:val="008864D5"/>
    <w:rsid w:val="008865DF"/>
    <w:rsid w:val="00886903"/>
    <w:rsid w:val="00886ABE"/>
    <w:rsid w:val="00886C09"/>
    <w:rsid w:val="00886C36"/>
    <w:rsid w:val="00886C98"/>
    <w:rsid w:val="00886CFD"/>
    <w:rsid w:val="00886D0B"/>
    <w:rsid w:val="00886DA7"/>
    <w:rsid w:val="00886EBA"/>
    <w:rsid w:val="00886EF5"/>
    <w:rsid w:val="008870C0"/>
    <w:rsid w:val="008870C4"/>
    <w:rsid w:val="008870D8"/>
    <w:rsid w:val="008871C8"/>
    <w:rsid w:val="0088728A"/>
    <w:rsid w:val="008872C1"/>
    <w:rsid w:val="008872E0"/>
    <w:rsid w:val="00887385"/>
    <w:rsid w:val="0088740E"/>
    <w:rsid w:val="0088742B"/>
    <w:rsid w:val="008875B2"/>
    <w:rsid w:val="00887895"/>
    <w:rsid w:val="008878A7"/>
    <w:rsid w:val="00887939"/>
    <w:rsid w:val="00887B00"/>
    <w:rsid w:val="00887B6E"/>
    <w:rsid w:val="00887BCE"/>
    <w:rsid w:val="00887CD1"/>
    <w:rsid w:val="00887D5F"/>
    <w:rsid w:val="00887E22"/>
    <w:rsid w:val="00890054"/>
    <w:rsid w:val="00890055"/>
    <w:rsid w:val="008900D7"/>
    <w:rsid w:val="008901D5"/>
    <w:rsid w:val="0089020A"/>
    <w:rsid w:val="008902BA"/>
    <w:rsid w:val="008902C2"/>
    <w:rsid w:val="008902D3"/>
    <w:rsid w:val="00890382"/>
    <w:rsid w:val="00890414"/>
    <w:rsid w:val="0089057E"/>
    <w:rsid w:val="00890695"/>
    <w:rsid w:val="00890756"/>
    <w:rsid w:val="0089091A"/>
    <w:rsid w:val="00890963"/>
    <w:rsid w:val="00890C9E"/>
    <w:rsid w:val="00890CD9"/>
    <w:rsid w:val="00890F1A"/>
    <w:rsid w:val="00890F98"/>
    <w:rsid w:val="00890FDF"/>
    <w:rsid w:val="008910B8"/>
    <w:rsid w:val="008910C4"/>
    <w:rsid w:val="00891175"/>
    <w:rsid w:val="00891176"/>
    <w:rsid w:val="00891214"/>
    <w:rsid w:val="008912C9"/>
    <w:rsid w:val="0089139A"/>
    <w:rsid w:val="008913C7"/>
    <w:rsid w:val="00891423"/>
    <w:rsid w:val="00891449"/>
    <w:rsid w:val="00891464"/>
    <w:rsid w:val="00891968"/>
    <w:rsid w:val="00891A38"/>
    <w:rsid w:val="00891A7B"/>
    <w:rsid w:val="00891E3F"/>
    <w:rsid w:val="00891F6A"/>
    <w:rsid w:val="00891FA4"/>
    <w:rsid w:val="00891FE2"/>
    <w:rsid w:val="00892024"/>
    <w:rsid w:val="00892083"/>
    <w:rsid w:val="00892195"/>
    <w:rsid w:val="008922FE"/>
    <w:rsid w:val="00892627"/>
    <w:rsid w:val="00892665"/>
    <w:rsid w:val="0089273B"/>
    <w:rsid w:val="00892752"/>
    <w:rsid w:val="00892A6F"/>
    <w:rsid w:val="00892C2E"/>
    <w:rsid w:val="00892C94"/>
    <w:rsid w:val="00892D67"/>
    <w:rsid w:val="00892F08"/>
    <w:rsid w:val="00892FAB"/>
    <w:rsid w:val="0089306D"/>
    <w:rsid w:val="00893103"/>
    <w:rsid w:val="008931B7"/>
    <w:rsid w:val="00893266"/>
    <w:rsid w:val="008933EC"/>
    <w:rsid w:val="00893551"/>
    <w:rsid w:val="008935DA"/>
    <w:rsid w:val="008935E7"/>
    <w:rsid w:val="0089370A"/>
    <w:rsid w:val="00893777"/>
    <w:rsid w:val="008937B4"/>
    <w:rsid w:val="008937D8"/>
    <w:rsid w:val="0089381B"/>
    <w:rsid w:val="00893896"/>
    <w:rsid w:val="008938E4"/>
    <w:rsid w:val="00893987"/>
    <w:rsid w:val="008939FB"/>
    <w:rsid w:val="00893B4C"/>
    <w:rsid w:val="00893F53"/>
    <w:rsid w:val="00893FBC"/>
    <w:rsid w:val="0089404A"/>
    <w:rsid w:val="0089408A"/>
    <w:rsid w:val="0089411E"/>
    <w:rsid w:val="008941C3"/>
    <w:rsid w:val="008941F6"/>
    <w:rsid w:val="0089436F"/>
    <w:rsid w:val="00894482"/>
    <w:rsid w:val="008944F2"/>
    <w:rsid w:val="00894519"/>
    <w:rsid w:val="00894521"/>
    <w:rsid w:val="0089454D"/>
    <w:rsid w:val="00894848"/>
    <w:rsid w:val="008949C0"/>
    <w:rsid w:val="00894A16"/>
    <w:rsid w:val="00894CD6"/>
    <w:rsid w:val="00894DF9"/>
    <w:rsid w:val="00894EC9"/>
    <w:rsid w:val="008950FF"/>
    <w:rsid w:val="00895282"/>
    <w:rsid w:val="0089532B"/>
    <w:rsid w:val="008953B2"/>
    <w:rsid w:val="00895462"/>
    <w:rsid w:val="0089548A"/>
    <w:rsid w:val="00895493"/>
    <w:rsid w:val="00895567"/>
    <w:rsid w:val="00895628"/>
    <w:rsid w:val="0089562B"/>
    <w:rsid w:val="008956E7"/>
    <w:rsid w:val="0089578E"/>
    <w:rsid w:val="00895885"/>
    <w:rsid w:val="008959E2"/>
    <w:rsid w:val="00895C5E"/>
    <w:rsid w:val="00895CB1"/>
    <w:rsid w:val="00895F7C"/>
    <w:rsid w:val="00895FAC"/>
    <w:rsid w:val="00895FBC"/>
    <w:rsid w:val="008960AE"/>
    <w:rsid w:val="0089639A"/>
    <w:rsid w:val="00896408"/>
    <w:rsid w:val="00896454"/>
    <w:rsid w:val="008964DD"/>
    <w:rsid w:val="0089652C"/>
    <w:rsid w:val="008965BB"/>
    <w:rsid w:val="008965C0"/>
    <w:rsid w:val="008965DD"/>
    <w:rsid w:val="0089661A"/>
    <w:rsid w:val="00896872"/>
    <w:rsid w:val="00896C06"/>
    <w:rsid w:val="00896D8F"/>
    <w:rsid w:val="00896DEC"/>
    <w:rsid w:val="00896FBC"/>
    <w:rsid w:val="00896FEF"/>
    <w:rsid w:val="00897028"/>
    <w:rsid w:val="008970D1"/>
    <w:rsid w:val="0089714E"/>
    <w:rsid w:val="00897299"/>
    <w:rsid w:val="008973E8"/>
    <w:rsid w:val="00897551"/>
    <w:rsid w:val="008975F3"/>
    <w:rsid w:val="00897711"/>
    <w:rsid w:val="008977DA"/>
    <w:rsid w:val="008978B8"/>
    <w:rsid w:val="0089794B"/>
    <w:rsid w:val="00897AA3"/>
    <w:rsid w:val="00897B1C"/>
    <w:rsid w:val="00897DE4"/>
    <w:rsid w:val="008A007D"/>
    <w:rsid w:val="008A008D"/>
    <w:rsid w:val="008A0335"/>
    <w:rsid w:val="008A03EE"/>
    <w:rsid w:val="008A06CF"/>
    <w:rsid w:val="008A0A5C"/>
    <w:rsid w:val="008A0A77"/>
    <w:rsid w:val="008A0CFF"/>
    <w:rsid w:val="008A0F59"/>
    <w:rsid w:val="008A1099"/>
    <w:rsid w:val="008A10F6"/>
    <w:rsid w:val="008A125C"/>
    <w:rsid w:val="008A13D5"/>
    <w:rsid w:val="008A14A4"/>
    <w:rsid w:val="008A152C"/>
    <w:rsid w:val="008A15AA"/>
    <w:rsid w:val="008A163E"/>
    <w:rsid w:val="008A189F"/>
    <w:rsid w:val="008A1905"/>
    <w:rsid w:val="008A1948"/>
    <w:rsid w:val="008A19C1"/>
    <w:rsid w:val="008A1B86"/>
    <w:rsid w:val="008A1BDF"/>
    <w:rsid w:val="008A1C5D"/>
    <w:rsid w:val="008A1C7E"/>
    <w:rsid w:val="008A1D03"/>
    <w:rsid w:val="008A1F26"/>
    <w:rsid w:val="008A21B1"/>
    <w:rsid w:val="008A2254"/>
    <w:rsid w:val="008A2307"/>
    <w:rsid w:val="008A2330"/>
    <w:rsid w:val="008A23E9"/>
    <w:rsid w:val="008A2438"/>
    <w:rsid w:val="008A246F"/>
    <w:rsid w:val="008A2564"/>
    <w:rsid w:val="008A25BB"/>
    <w:rsid w:val="008A25C4"/>
    <w:rsid w:val="008A2717"/>
    <w:rsid w:val="008A2893"/>
    <w:rsid w:val="008A2A74"/>
    <w:rsid w:val="008A2AB9"/>
    <w:rsid w:val="008A2ABE"/>
    <w:rsid w:val="008A2B57"/>
    <w:rsid w:val="008A2C0D"/>
    <w:rsid w:val="008A2C8D"/>
    <w:rsid w:val="008A2CB4"/>
    <w:rsid w:val="008A2E53"/>
    <w:rsid w:val="008A2E71"/>
    <w:rsid w:val="008A2EF5"/>
    <w:rsid w:val="008A30B2"/>
    <w:rsid w:val="008A313A"/>
    <w:rsid w:val="008A3182"/>
    <w:rsid w:val="008A32DA"/>
    <w:rsid w:val="008A330C"/>
    <w:rsid w:val="008A3508"/>
    <w:rsid w:val="008A3604"/>
    <w:rsid w:val="008A37A6"/>
    <w:rsid w:val="008A37AC"/>
    <w:rsid w:val="008A396C"/>
    <w:rsid w:val="008A39DC"/>
    <w:rsid w:val="008A3B6E"/>
    <w:rsid w:val="008A3D75"/>
    <w:rsid w:val="008A3F26"/>
    <w:rsid w:val="008A4027"/>
    <w:rsid w:val="008A4042"/>
    <w:rsid w:val="008A40C9"/>
    <w:rsid w:val="008A4137"/>
    <w:rsid w:val="008A44B1"/>
    <w:rsid w:val="008A455D"/>
    <w:rsid w:val="008A4627"/>
    <w:rsid w:val="008A4770"/>
    <w:rsid w:val="008A4874"/>
    <w:rsid w:val="008A4877"/>
    <w:rsid w:val="008A499A"/>
    <w:rsid w:val="008A49A4"/>
    <w:rsid w:val="008A4CD0"/>
    <w:rsid w:val="008A4D36"/>
    <w:rsid w:val="008A4D9E"/>
    <w:rsid w:val="008A4F2C"/>
    <w:rsid w:val="008A5031"/>
    <w:rsid w:val="008A514C"/>
    <w:rsid w:val="008A5285"/>
    <w:rsid w:val="008A538B"/>
    <w:rsid w:val="008A54AE"/>
    <w:rsid w:val="008A54E2"/>
    <w:rsid w:val="008A54E5"/>
    <w:rsid w:val="008A55B2"/>
    <w:rsid w:val="008A56F5"/>
    <w:rsid w:val="008A5732"/>
    <w:rsid w:val="008A5764"/>
    <w:rsid w:val="008A58A1"/>
    <w:rsid w:val="008A58B4"/>
    <w:rsid w:val="008A58DB"/>
    <w:rsid w:val="008A599E"/>
    <w:rsid w:val="008A5C5B"/>
    <w:rsid w:val="008A5CEC"/>
    <w:rsid w:val="008A5DE0"/>
    <w:rsid w:val="008A5F39"/>
    <w:rsid w:val="008A6076"/>
    <w:rsid w:val="008A60BE"/>
    <w:rsid w:val="008A60EB"/>
    <w:rsid w:val="008A6123"/>
    <w:rsid w:val="008A6388"/>
    <w:rsid w:val="008A638C"/>
    <w:rsid w:val="008A6448"/>
    <w:rsid w:val="008A6674"/>
    <w:rsid w:val="008A66CC"/>
    <w:rsid w:val="008A68BD"/>
    <w:rsid w:val="008A69CB"/>
    <w:rsid w:val="008A6A22"/>
    <w:rsid w:val="008A6A95"/>
    <w:rsid w:val="008A6BBA"/>
    <w:rsid w:val="008A6CC8"/>
    <w:rsid w:val="008A6D99"/>
    <w:rsid w:val="008A6E4D"/>
    <w:rsid w:val="008A6EAD"/>
    <w:rsid w:val="008A70CF"/>
    <w:rsid w:val="008A719F"/>
    <w:rsid w:val="008A71A7"/>
    <w:rsid w:val="008A7403"/>
    <w:rsid w:val="008A74E4"/>
    <w:rsid w:val="008A7760"/>
    <w:rsid w:val="008A77B5"/>
    <w:rsid w:val="008A786C"/>
    <w:rsid w:val="008A7BD3"/>
    <w:rsid w:val="008A7C79"/>
    <w:rsid w:val="008A7CAF"/>
    <w:rsid w:val="008A7CB0"/>
    <w:rsid w:val="008A7EB9"/>
    <w:rsid w:val="008A7FB0"/>
    <w:rsid w:val="008A7FC7"/>
    <w:rsid w:val="008B005E"/>
    <w:rsid w:val="008B0128"/>
    <w:rsid w:val="008B01E1"/>
    <w:rsid w:val="008B0342"/>
    <w:rsid w:val="008B038A"/>
    <w:rsid w:val="008B048A"/>
    <w:rsid w:val="008B06F9"/>
    <w:rsid w:val="008B0755"/>
    <w:rsid w:val="008B07E6"/>
    <w:rsid w:val="008B082A"/>
    <w:rsid w:val="008B08EB"/>
    <w:rsid w:val="008B0A09"/>
    <w:rsid w:val="008B0BC0"/>
    <w:rsid w:val="008B0BEA"/>
    <w:rsid w:val="008B0C4C"/>
    <w:rsid w:val="008B0C81"/>
    <w:rsid w:val="008B0D71"/>
    <w:rsid w:val="008B0EC1"/>
    <w:rsid w:val="008B0EEB"/>
    <w:rsid w:val="008B0EF7"/>
    <w:rsid w:val="008B0F13"/>
    <w:rsid w:val="008B1024"/>
    <w:rsid w:val="008B1532"/>
    <w:rsid w:val="008B158C"/>
    <w:rsid w:val="008B163C"/>
    <w:rsid w:val="008B16EF"/>
    <w:rsid w:val="008B1761"/>
    <w:rsid w:val="008B187E"/>
    <w:rsid w:val="008B1943"/>
    <w:rsid w:val="008B1974"/>
    <w:rsid w:val="008B1A75"/>
    <w:rsid w:val="008B1A7F"/>
    <w:rsid w:val="008B1B10"/>
    <w:rsid w:val="008B1BC1"/>
    <w:rsid w:val="008B1D69"/>
    <w:rsid w:val="008B1F0E"/>
    <w:rsid w:val="008B2256"/>
    <w:rsid w:val="008B2404"/>
    <w:rsid w:val="008B2496"/>
    <w:rsid w:val="008B24AF"/>
    <w:rsid w:val="008B2527"/>
    <w:rsid w:val="008B25C6"/>
    <w:rsid w:val="008B26F4"/>
    <w:rsid w:val="008B27F7"/>
    <w:rsid w:val="008B28D9"/>
    <w:rsid w:val="008B290F"/>
    <w:rsid w:val="008B2B60"/>
    <w:rsid w:val="008B2C1E"/>
    <w:rsid w:val="008B2D8A"/>
    <w:rsid w:val="008B2D8B"/>
    <w:rsid w:val="008B2E47"/>
    <w:rsid w:val="008B30A5"/>
    <w:rsid w:val="008B310F"/>
    <w:rsid w:val="008B32DC"/>
    <w:rsid w:val="008B3394"/>
    <w:rsid w:val="008B3419"/>
    <w:rsid w:val="008B3443"/>
    <w:rsid w:val="008B3689"/>
    <w:rsid w:val="008B395B"/>
    <w:rsid w:val="008B39EF"/>
    <w:rsid w:val="008B3A14"/>
    <w:rsid w:val="008B3A15"/>
    <w:rsid w:val="008B3A36"/>
    <w:rsid w:val="008B3BB8"/>
    <w:rsid w:val="008B3CA3"/>
    <w:rsid w:val="008B4117"/>
    <w:rsid w:val="008B415A"/>
    <w:rsid w:val="008B4217"/>
    <w:rsid w:val="008B4280"/>
    <w:rsid w:val="008B43DE"/>
    <w:rsid w:val="008B4499"/>
    <w:rsid w:val="008B4511"/>
    <w:rsid w:val="008B4549"/>
    <w:rsid w:val="008B45FC"/>
    <w:rsid w:val="008B4605"/>
    <w:rsid w:val="008B46D2"/>
    <w:rsid w:val="008B46FB"/>
    <w:rsid w:val="008B4848"/>
    <w:rsid w:val="008B49DC"/>
    <w:rsid w:val="008B49E1"/>
    <w:rsid w:val="008B4A54"/>
    <w:rsid w:val="008B4AFA"/>
    <w:rsid w:val="008B4C90"/>
    <w:rsid w:val="008B4D2A"/>
    <w:rsid w:val="008B4E01"/>
    <w:rsid w:val="008B4E65"/>
    <w:rsid w:val="008B5012"/>
    <w:rsid w:val="008B503F"/>
    <w:rsid w:val="008B5069"/>
    <w:rsid w:val="008B5161"/>
    <w:rsid w:val="008B54D5"/>
    <w:rsid w:val="008B5568"/>
    <w:rsid w:val="008B562F"/>
    <w:rsid w:val="008B5680"/>
    <w:rsid w:val="008B568E"/>
    <w:rsid w:val="008B56A1"/>
    <w:rsid w:val="008B571E"/>
    <w:rsid w:val="008B57DF"/>
    <w:rsid w:val="008B57EC"/>
    <w:rsid w:val="008B5958"/>
    <w:rsid w:val="008B5A77"/>
    <w:rsid w:val="008B5D09"/>
    <w:rsid w:val="008B5F10"/>
    <w:rsid w:val="008B5F36"/>
    <w:rsid w:val="008B600A"/>
    <w:rsid w:val="008B6061"/>
    <w:rsid w:val="008B613C"/>
    <w:rsid w:val="008B6177"/>
    <w:rsid w:val="008B6296"/>
    <w:rsid w:val="008B6396"/>
    <w:rsid w:val="008B6400"/>
    <w:rsid w:val="008B640D"/>
    <w:rsid w:val="008B65FF"/>
    <w:rsid w:val="008B6603"/>
    <w:rsid w:val="008B664C"/>
    <w:rsid w:val="008B6662"/>
    <w:rsid w:val="008B685D"/>
    <w:rsid w:val="008B68DD"/>
    <w:rsid w:val="008B69AF"/>
    <w:rsid w:val="008B6A85"/>
    <w:rsid w:val="008B6AEA"/>
    <w:rsid w:val="008B6B2F"/>
    <w:rsid w:val="008B6F04"/>
    <w:rsid w:val="008B6F60"/>
    <w:rsid w:val="008B71E1"/>
    <w:rsid w:val="008B721C"/>
    <w:rsid w:val="008B72B3"/>
    <w:rsid w:val="008B72CD"/>
    <w:rsid w:val="008B7349"/>
    <w:rsid w:val="008B737A"/>
    <w:rsid w:val="008B7410"/>
    <w:rsid w:val="008B7572"/>
    <w:rsid w:val="008B76DA"/>
    <w:rsid w:val="008B7724"/>
    <w:rsid w:val="008B7748"/>
    <w:rsid w:val="008B7837"/>
    <w:rsid w:val="008B7868"/>
    <w:rsid w:val="008B78A4"/>
    <w:rsid w:val="008B78DF"/>
    <w:rsid w:val="008B7AA1"/>
    <w:rsid w:val="008B7AF2"/>
    <w:rsid w:val="008B7CED"/>
    <w:rsid w:val="008B7E16"/>
    <w:rsid w:val="008B7EF0"/>
    <w:rsid w:val="008B7F68"/>
    <w:rsid w:val="008B7FB1"/>
    <w:rsid w:val="008B7FFD"/>
    <w:rsid w:val="008C016D"/>
    <w:rsid w:val="008C01B3"/>
    <w:rsid w:val="008C021D"/>
    <w:rsid w:val="008C04A5"/>
    <w:rsid w:val="008C064A"/>
    <w:rsid w:val="008C06FF"/>
    <w:rsid w:val="008C072B"/>
    <w:rsid w:val="008C08E8"/>
    <w:rsid w:val="008C0A89"/>
    <w:rsid w:val="008C0AB3"/>
    <w:rsid w:val="008C0BDD"/>
    <w:rsid w:val="008C0BFB"/>
    <w:rsid w:val="008C0CB7"/>
    <w:rsid w:val="008C0CF4"/>
    <w:rsid w:val="008C0D72"/>
    <w:rsid w:val="008C0E5C"/>
    <w:rsid w:val="008C0E6F"/>
    <w:rsid w:val="008C0E92"/>
    <w:rsid w:val="008C0EDB"/>
    <w:rsid w:val="008C10E8"/>
    <w:rsid w:val="008C1159"/>
    <w:rsid w:val="008C1280"/>
    <w:rsid w:val="008C12AC"/>
    <w:rsid w:val="008C13CA"/>
    <w:rsid w:val="008C1489"/>
    <w:rsid w:val="008C1503"/>
    <w:rsid w:val="008C150E"/>
    <w:rsid w:val="008C1595"/>
    <w:rsid w:val="008C15CA"/>
    <w:rsid w:val="008C1623"/>
    <w:rsid w:val="008C1640"/>
    <w:rsid w:val="008C1752"/>
    <w:rsid w:val="008C196E"/>
    <w:rsid w:val="008C19B5"/>
    <w:rsid w:val="008C19CE"/>
    <w:rsid w:val="008C19D6"/>
    <w:rsid w:val="008C19E4"/>
    <w:rsid w:val="008C19EA"/>
    <w:rsid w:val="008C1F27"/>
    <w:rsid w:val="008C1F57"/>
    <w:rsid w:val="008C21BE"/>
    <w:rsid w:val="008C22D8"/>
    <w:rsid w:val="008C22E4"/>
    <w:rsid w:val="008C2350"/>
    <w:rsid w:val="008C23C9"/>
    <w:rsid w:val="008C2557"/>
    <w:rsid w:val="008C25C7"/>
    <w:rsid w:val="008C2708"/>
    <w:rsid w:val="008C2717"/>
    <w:rsid w:val="008C2AE3"/>
    <w:rsid w:val="008C2B6B"/>
    <w:rsid w:val="008C2C77"/>
    <w:rsid w:val="008C2CD9"/>
    <w:rsid w:val="008C2D1C"/>
    <w:rsid w:val="008C2F3C"/>
    <w:rsid w:val="008C2FE4"/>
    <w:rsid w:val="008C3327"/>
    <w:rsid w:val="008C363C"/>
    <w:rsid w:val="008C3693"/>
    <w:rsid w:val="008C381D"/>
    <w:rsid w:val="008C384F"/>
    <w:rsid w:val="008C3A06"/>
    <w:rsid w:val="008C3A58"/>
    <w:rsid w:val="008C3C12"/>
    <w:rsid w:val="008C3C78"/>
    <w:rsid w:val="008C3CBA"/>
    <w:rsid w:val="008C3FC2"/>
    <w:rsid w:val="008C4143"/>
    <w:rsid w:val="008C41F6"/>
    <w:rsid w:val="008C428C"/>
    <w:rsid w:val="008C42EB"/>
    <w:rsid w:val="008C46D7"/>
    <w:rsid w:val="008C4985"/>
    <w:rsid w:val="008C498F"/>
    <w:rsid w:val="008C49D8"/>
    <w:rsid w:val="008C4A1D"/>
    <w:rsid w:val="008C4AAA"/>
    <w:rsid w:val="008C4BD7"/>
    <w:rsid w:val="008C4CD5"/>
    <w:rsid w:val="008C4DE7"/>
    <w:rsid w:val="008C4F27"/>
    <w:rsid w:val="008C5026"/>
    <w:rsid w:val="008C5313"/>
    <w:rsid w:val="008C5327"/>
    <w:rsid w:val="008C570D"/>
    <w:rsid w:val="008C571D"/>
    <w:rsid w:val="008C575A"/>
    <w:rsid w:val="008C57B0"/>
    <w:rsid w:val="008C57EB"/>
    <w:rsid w:val="008C57F6"/>
    <w:rsid w:val="008C58F1"/>
    <w:rsid w:val="008C5C69"/>
    <w:rsid w:val="008C5D1A"/>
    <w:rsid w:val="008C5D2B"/>
    <w:rsid w:val="008C6002"/>
    <w:rsid w:val="008C61C3"/>
    <w:rsid w:val="008C61E2"/>
    <w:rsid w:val="008C6495"/>
    <w:rsid w:val="008C64B4"/>
    <w:rsid w:val="008C64F9"/>
    <w:rsid w:val="008C6529"/>
    <w:rsid w:val="008C668A"/>
    <w:rsid w:val="008C66B3"/>
    <w:rsid w:val="008C68CA"/>
    <w:rsid w:val="008C69A3"/>
    <w:rsid w:val="008C69C1"/>
    <w:rsid w:val="008C6A63"/>
    <w:rsid w:val="008C6A69"/>
    <w:rsid w:val="008C6AB4"/>
    <w:rsid w:val="008C6AE2"/>
    <w:rsid w:val="008C6BFE"/>
    <w:rsid w:val="008C6C2D"/>
    <w:rsid w:val="008C6C67"/>
    <w:rsid w:val="008C6D54"/>
    <w:rsid w:val="008C6D78"/>
    <w:rsid w:val="008C6DDA"/>
    <w:rsid w:val="008C6EC6"/>
    <w:rsid w:val="008C6EDD"/>
    <w:rsid w:val="008C701A"/>
    <w:rsid w:val="008C713B"/>
    <w:rsid w:val="008C7142"/>
    <w:rsid w:val="008C71D2"/>
    <w:rsid w:val="008C721D"/>
    <w:rsid w:val="008C733C"/>
    <w:rsid w:val="008C7387"/>
    <w:rsid w:val="008C74DD"/>
    <w:rsid w:val="008C7564"/>
    <w:rsid w:val="008C7609"/>
    <w:rsid w:val="008C7888"/>
    <w:rsid w:val="008C7949"/>
    <w:rsid w:val="008C7993"/>
    <w:rsid w:val="008C7A07"/>
    <w:rsid w:val="008C7A72"/>
    <w:rsid w:val="008C7B61"/>
    <w:rsid w:val="008C7BAD"/>
    <w:rsid w:val="008C7C9F"/>
    <w:rsid w:val="008C7D21"/>
    <w:rsid w:val="008C7DB7"/>
    <w:rsid w:val="008C7DC7"/>
    <w:rsid w:val="008C7DFA"/>
    <w:rsid w:val="008C7F89"/>
    <w:rsid w:val="008D0121"/>
    <w:rsid w:val="008D0194"/>
    <w:rsid w:val="008D019D"/>
    <w:rsid w:val="008D01F4"/>
    <w:rsid w:val="008D02AB"/>
    <w:rsid w:val="008D0388"/>
    <w:rsid w:val="008D042C"/>
    <w:rsid w:val="008D0488"/>
    <w:rsid w:val="008D04C6"/>
    <w:rsid w:val="008D04D0"/>
    <w:rsid w:val="008D05D9"/>
    <w:rsid w:val="008D063A"/>
    <w:rsid w:val="008D0752"/>
    <w:rsid w:val="008D0800"/>
    <w:rsid w:val="008D08A8"/>
    <w:rsid w:val="008D09CE"/>
    <w:rsid w:val="008D0B77"/>
    <w:rsid w:val="008D0C60"/>
    <w:rsid w:val="008D0D28"/>
    <w:rsid w:val="008D0D9C"/>
    <w:rsid w:val="008D0DC2"/>
    <w:rsid w:val="008D0FC3"/>
    <w:rsid w:val="008D0FCF"/>
    <w:rsid w:val="008D1016"/>
    <w:rsid w:val="008D10CB"/>
    <w:rsid w:val="008D10D7"/>
    <w:rsid w:val="008D1269"/>
    <w:rsid w:val="008D12F4"/>
    <w:rsid w:val="008D135B"/>
    <w:rsid w:val="008D152B"/>
    <w:rsid w:val="008D16F7"/>
    <w:rsid w:val="008D17FC"/>
    <w:rsid w:val="008D185C"/>
    <w:rsid w:val="008D1892"/>
    <w:rsid w:val="008D1978"/>
    <w:rsid w:val="008D1D40"/>
    <w:rsid w:val="008D1E05"/>
    <w:rsid w:val="008D1EFB"/>
    <w:rsid w:val="008D20E9"/>
    <w:rsid w:val="008D2178"/>
    <w:rsid w:val="008D22C6"/>
    <w:rsid w:val="008D24AD"/>
    <w:rsid w:val="008D24BB"/>
    <w:rsid w:val="008D2554"/>
    <w:rsid w:val="008D27AB"/>
    <w:rsid w:val="008D2815"/>
    <w:rsid w:val="008D28CD"/>
    <w:rsid w:val="008D2A7B"/>
    <w:rsid w:val="008D2AF3"/>
    <w:rsid w:val="008D2C01"/>
    <w:rsid w:val="008D2DFF"/>
    <w:rsid w:val="008D2E26"/>
    <w:rsid w:val="008D2EBB"/>
    <w:rsid w:val="008D2F29"/>
    <w:rsid w:val="008D2F82"/>
    <w:rsid w:val="008D30FC"/>
    <w:rsid w:val="008D313C"/>
    <w:rsid w:val="008D319A"/>
    <w:rsid w:val="008D32A6"/>
    <w:rsid w:val="008D32CB"/>
    <w:rsid w:val="008D3382"/>
    <w:rsid w:val="008D3408"/>
    <w:rsid w:val="008D34D3"/>
    <w:rsid w:val="008D34FB"/>
    <w:rsid w:val="008D3579"/>
    <w:rsid w:val="008D3736"/>
    <w:rsid w:val="008D3879"/>
    <w:rsid w:val="008D3A20"/>
    <w:rsid w:val="008D3A47"/>
    <w:rsid w:val="008D3BFD"/>
    <w:rsid w:val="008D3C9C"/>
    <w:rsid w:val="008D3CFE"/>
    <w:rsid w:val="008D3D55"/>
    <w:rsid w:val="008D3D5D"/>
    <w:rsid w:val="008D3D74"/>
    <w:rsid w:val="008D3DF7"/>
    <w:rsid w:val="008D3E2C"/>
    <w:rsid w:val="008D3F4A"/>
    <w:rsid w:val="008D3FA8"/>
    <w:rsid w:val="008D4028"/>
    <w:rsid w:val="008D40C4"/>
    <w:rsid w:val="008D40F6"/>
    <w:rsid w:val="008D4145"/>
    <w:rsid w:val="008D41AA"/>
    <w:rsid w:val="008D4287"/>
    <w:rsid w:val="008D4296"/>
    <w:rsid w:val="008D45D8"/>
    <w:rsid w:val="008D46C2"/>
    <w:rsid w:val="008D48E3"/>
    <w:rsid w:val="008D4971"/>
    <w:rsid w:val="008D498F"/>
    <w:rsid w:val="008D49DD"/>
    <w:rsid w:val="008D49FD"/>
    <w:rsid w:val="008D4AB0"/>
    <w:rsid w:val="008D4BA3"/>
    <w:rsid w:val="008D4DA0"/>
    <w:rsid w:val="008D4EAC"/>
    <w:rsid w:val="008D4F30"/>
    <w:rsid w:val="008D4FF6"/>
    <w:rsid w:val="008D505C"/>
    <w:rsid w:val="008D511D"/>
    <w:rsid w:val="008D516C"/>
    <w:rsid w:val="008D51F3"/>
    <w:rsid w:val="008D527C"/>
    <w:rsid w:val="008D5360"/>
    <w:rsid w:val="008D5376"/>
    <w:rsid w:val="008D579D"/>
    <w:rsid w:val="008D57AF"/>
    <w:rsid w:val="008D5818"/>
    <w:rsid w:val="008D5830"/>
    <w:rsid w:val="008D58A7"/>
    <w:rsid w:val="008D5A19"/>
    <w:rsid w:val="008D5A4E"/>
    <w:rsid w:val="008D5EB4"/>
    <w:rsid w:val="008D6010"/>
    <w:rsid w:val="008D6105"/>
    <w:rsid w:val="008D6108"/>
    <w:rsid w:val="008D611C"/>
    <w:rsid w:val="008D6233"/>
    <w:rsid w:val="008D6304"/>
    <w:rsid w:val="008D6455"/>
    <w:rsid w:val="008D6459"/>
    <w:rsid w:val="008D6553"/>
    <w:rsid w:val="008D659C"/>
    <w:rsid w:val="008D65C3"/>
    <w:rsid w:val="008D65E8"/>
    <w:rsid w:val="008D666B"/>
    <w:rsid w:val="008D675E"/>
    <w:rsid w:val="008D67FA"/>
    <w:rsid w:val="008D6853"/>
    <w:rsid w:val="008D6865"/>
    <w:rsid w:val="008D6994"/>
    <w:rsid w:val="008D6B7A"/>
    <w:rsid w:val="008D6B94"/>
    <w:rsid w:val="008D6CBB"/>
    <w:rsid w:val="008D6D22"/>
    <w:rsid w:val="008D6D39"/>
    <w:rsid w:val="008D6E83"/>
    <w:rsid w:val="008D6F81"/>
    <w:rsid w:val="008D6FD8"/>
    <w:rsid w:val="008D700B"/>
    <w:rsid w:val="008D707E"/>
    <w:rsid w:val="008D71C2"/>
    <w:rsid w:val="008D73A8"/>
    <w:rsid w:val="008D7406"/>
    <w:rsid w:val="008D7442"/>
    <w:rsid w:val="008D748E"/>
    <w:rsid w:val="008D74BD"/>
    <w:rsid w:val="008D76E3"/>
    <w:rsid w:val="008D774D"/>
    <w:rsid w:val="008D77D8"/>
    <w:rsid w:val="008D785E"/>
    <w:rsid w:val="008D7864"/>
    <w:rsid w:val="008D7970"/>
    <w:rsid w:val="008D79DD"/>
    <w:rsid w:val="008D7A03"/>
    <w:rsid w:val="008D7B75"/>
    <w:rsid w:val="008D7C3C"/>
    <w:rsid w:val="008D7C69"/>
    <w:rsid w:val="008D7CB1"/>
    <w:rsid w:val="008D7CDF"/>
    <w:rsid w:val="008D7D35"/>
    <w:rsid w:val="008D7D73"/>
    <w:rsid w:val="008D7E3D"/>
    <w:rsid w:val="008D7E6D"/>
    <w:rsid w:val="008D7F08"/>
    <w:rsid w:val="008D7FEA"/>
    <w:rsid w:val="008E02A0"/>
    <w:rsid w:val="008E0330"/>
    <w:rsid w:val="008E0390"/>
    <w:rsid w:val="008E0394"/>
    <w:rsid w:val="008E04BF"/>
    <w:rsid w:val="008E056C"/>
    <w:rsid w:val="008E07D6"/>
    <w:rsid w:val="008E09C0"/>
    <w:rsid w:val="008E0A8A"/>
    <w:rsid w:val="008E0B5E"/>
    <w:rsid w:val="008E0B6D"/>
    <w:rsid w:val="008E0C45"/>
    <w:rsid w:val="008E0E03"/>
    <w:rsid w:val="008E0E2B"/>
    <w:rsid w:val="008E12AF"/>
    <w:rsid w:val="008E131A"/>
    <w:rsid w:val="008E1374"/>
    <w:rsid w:val="008E13E9"/>
    <w:rsid w:val="008E140C"/>
    <w:rsid w:val="008E1530"/>
    <w:rsid w:val="008E153B"/>
    <w:rsid w:val="008E16BD"/>
    <w:rsid w:val="008E1765"/>
    <w:rsid w:val="008E17D1"/>
    <w:rsid w:val="008E17FF"/>
    <w:rsid w:val="008E1893"/>
    <w:rsid w:val="008E1A80"/>
    <w:rsid w:val="008E1AEA"/>
    <w:rsid w:val="008E1B0F"/>
    <w:rsid w:val="008E1B4E"/>
    <w:rsid w:val="008E1DAA"/>
    <w:rsid w:val="008E1ED7"/>
    <w:rsid w:val="008E1FA1"/>
    <w:rsid w:val="008E2161"/>
    <w:rsid w:val="008E21F3"/>
    <w:rsid w:val="008E2284"/>
    <w:rsid w:val="008E25B4"/>
    <w:rsid w:val="008E26A6"/>
    <w:rsid w:val="008E28A9"/>
    <w:rsid w:val="008E2CF5"/>
    <w:rsid w:val="008E2D90"/>
    <w:rsid w:val="008E2D9E"/>
    <w:rsid w:val="008E2DB9"/>
    <w:rsid w:val="008E2F2B"/>
    <w:rsid w:val="008E2F3E"/>
    <w:rsid w:val="008E2F51"/>
    <w:rsid w:val="008E30BE"/>
    <w:rsid w:val="008E3111"/>
    <w:rsid w:val="008E31D1"/>
    <w:rsid w:val="008E324C"/>
    <w:rsid w:val="008E3262"/>
    <w:rsid w:val="008E3271"/>
    <w:rsid w:val="008E3362"/>
    <w:rsid w:val="008E336C"/>
    <w:rsid w:val="008E3465"/>
    <w:rsid w:val="008E352B"/>
    <w:rsid w:val="008E35AA"/>
    <w:rsid w:val="008E35BA"/>
    <w:rsid w:val="008E378B"/>
    <w:rsid w:val="008E384E"/>
    <w:rsid w:val="008E3987"/>
    <w:rsid w:val="008E39D5"/>
    <w:rsid w:val="008E3C1F"/>
    <w:rsid w:val="008E3DCA"/>
    <w:rsid w:val="008E3F79"/>
    <w:rsid w:val="008E4107"/>
    <w:rsid w:val="008E41EC"/>
    <w:rsid w:val="008E424C"/>
    <w:rsid w:val="008E4287"/>
    <w:rsid w:val="008E42F3"/>
    <w:rsid w:val="008E43F0"/>
    <w:rsid w:val="008E447D"/>
    <w:rsid w:val="008E44CF"/>
    <w:rsid w:val="008E44FE"/>
    <w:rsid w:val="008E4711"/>
    <w:rsid w:val="008E4764"/>
    <w:rsid w:val="008E47B5"/>
    <w:rsid w:val="008E491A"/>
    <w:rsid w:val="008E4B4E"/>
    <w:rsid w:val="008E4C1B"/>
    <w:rsid w:val="008E4C3A"/>
    <w:rsid w:val="008E4C6F"/>
    <w:rsid w:val="008E4E3B"/>
    <w:rsid w:val="008E4EE5"/>
    <w:rsid w:val="008E4FC4"/>
    <w:rsid w:val="008E4FF1"/>
    <w:rsid w:val="008E5023"/>
    <w:rsid w:val="008E5229"/>
    <w:rsid w:val="008E5253"/>
    <w:rsid w:val="008E5284"/>
    <w:rsid w:val="008E52C6"/>
    <w:rsid w:val="008E55D0"/>
    <w:rsid w:val="008E55FA"/>
    <w:rsid w:val="008E56AA"/>
    <w:rsid w:val="008E56DC"/>
    <w:rsid w:val="008E56E2"/>
    <w:rsid w:val="008E57C6"/>
    <w:rsid w:val="008E5AAE"/>
    <w:rsid w:val="008E5AC1"/>
    <w:rsid w:val="008E5B43"/>
    <w:rsid w:val="008E5DEA"/>
    <w:rsid w:val="008E5EF3"/>
    <w:rsid w:val="008E5F7F"/>
    <w:rsid w:val="008E6111"/>
    <w:rsid w:val="008E6180"/>
    <w:rsid w:val="008E632F"/>
    <w:rsid w:val="008E638E"/>
    <w:rsid w:val="008E63B7"/>
    <w:rsid w:val="008E6409"/>
    <w:rsid w:val="008E66B7"/>
    <w:rsid w:val="008E6958"/>
    <w:rsid w:val="008E6B32"/>
    <w:rsid w:val="008E6BE0"/>
    <w:rsid w:val="008E6EBE"/>
    <w:rsid w:val="008E6EF5"/>
    <w:rsid w:val="008E6EF7"/>
    <w:rsid w:val="008E6F3F"/>
    <w:rsid w:val="008E706F"/>
    <w:rsid w:val="008E712F"/>
    <w:rsid w:val="008E716B"/>
    <w:rsid w:val="008E717C"/>
    <w:rsid w:val="008E71D1"/>
    <w:rsid w:val="008E727E"/>
    <w:rsid w:val="008E73FE"/>
    <w:rsid w:val="008E74CB"/>
    <w:rsid w:val="008E75DD"/>
    <w:rsid w:val="008E7656"/>
    <w:rsid w:val="008E77CB"/>
    <w:rsid w:val="008E77FE"/>
    <w:rsid w:val="008E782A"/>
    <w:rsid w:val="008E783A"/>
    <w:rsid w:val="008E7870"/>
    <w:rsid w:val="008E78E7"/>
    <w:rsid w:val="008E791D"/>
    <w:rsid w:val="008E79E3"/>
    <w:rsid w:val="008E7A0D"/>
    <w:rsid w:val="008E7A97"/>
    <w:rsid w:val="008E7C02"/>
    <w:rsid w:val="008E7DDD"/>
    <w:rsid w:val="008E7EBF"/>
    <w:rsid w:val="008E7F43"/>
    <w:rsid w:val="008E7FB5"/>
    <w:rsid w:val="008F0084"/>
    <w:rsid w:val="008F012B"/>
    <w:rsid w:val="008F018C"/>
    <w:rsid w:val="008F01C3"/>
    <w:rsid w:val="008F0277"/>
    <w:rsid w:val="008F02F2"/>
    <w:rsid w:val="008F0399"/>
    <w:rsid w:val="008F03DC"/>
    <w:rsid w:val="008F0415"/>
    <w:rsid w:val="008F0447"/>
    <w:rsid w:val="008F04DC"/>
    <w:rsid w:val="008F068E"/>
    <w:rsid w:val="008F06BD"/>
    <w:rsid w:val="008F077A"/>
    <w:rsid w:val="008F0890"/>
    <w:rsid w:val="008F09FD"/>
    <w:rsid w:val="008F0A0B"/>
    <w:rsid w:val="008F0A5D"/>
    <w:rsid w:val="008F0BB7"/>
    <w:rsid w:val="008F0C10"/>
    <w:rsid w:val="008F0C6F"/>
    <w:rsid w:val="008F0C7A"/>
    <w:rsid w:val="008F0CD2"/>
    <w:rsid w:val="008F13A0"/>
    <w:rsid w:val="008F1462"/>
    <w:rsid w:val="008F159E"/>
    <w:rsid w:val="008F15DD"/>
    <w:rsid w:val="008F1777"/>
    <w:rsid w:val="008F179D"/>
    <w:rsid w:val="008F1A24"/>
    <w:rsid w:val="008F1B2A"/>
    <w:rsid w:val="008F1C7E"/>
    <w:rsid w:val="008F1C80"/>
    <w:rsid w:val="008F1CC2"/>
    <w:rsid w:val="008F1D34"/>
    <w:rsid w:val="008F1DF9"/>
    <w:rsid w:val="008F1E68"/>
    <w:rsid w:val="008F1EAC"/>
    <w:rsid w:val="008F1FA7"/>
    <w:rsid w:val="008F1FCC"/>
    <w:rsid w:val="008F2048"/>
    <w:rsid w:val="008F2495"/>
    <w:rsid w:val="008F271A"/>
    <w:rsid w:val="008F2734"/>
    <w:rsid w:val="008F2877"/>
    <w:rsid w:val="008F28D4"/>
    <w:rsid w:val="008F28E9"/>
    <w:rsid w:val="008F297D"/>
    <w:rsid w:val="008F2985"/>
    <w:rsid w:val="008F29F8"/>
    <w:rsid w:val="008F2C03"/>
    <w:rsid w:val="008F2D70"/>
    <w:rsid w:val="008F2DDC"/>
    <w:rsid w:val="008F2F09"/>
    <w:rsid w:val="008F2FD3"/>
    <w:rsid w:val="008F3074"/>
    <w:rsid w:val="008F3111"/>
    <w:rsid w:val="008F3476"/>
    <w:rsid w:val="008F3CC7"/>
    <w:rsid w:val="008F3CFE"/>
    <w:rsid w:val="008F3D29"/>
    <w:rsid w:val="008F3FCF"/>
    <w:rsid w:val="008F4037"/>
    <w:rsid w:val="008F410F"/>
    <w:rsid w:val="008F4317"/>
    <w:rsid w:val="008F438B"/>
    <w:rsid w:val="008F44A4"/>
    <w:rsid w:val="008F4545"/>
    <w:rsid w:val="008F457D"/>
    <w:rsid w:val="008F481B"/>
    <w:rsid w:val="008F49FF"/>
    <w:rsid w:val="008F4A05"/>
    <w:rsid w:val="008F4BC8"/>
    <w:rsid w:val="008F4C0B"/>
    <w:rsid w:val="008F4D79"/>
    <w:rsid w:val="008F4E20"/>
    <w:rsid w:val="008F4F22"/>
    <w:rsid w:val="008F4F9D"/>
    <w:rsid w:val="008F4FB2"/>
    <w:rsid w:val="008F514E"/>
    <w:rsid w:val="008F51EF"/>
    <w:rsid w:val="008F526E"/>
    <w:rsid w:val="008F5458"/>
    <w:rsid w:val="008F54DA"/>
    <w:rsid w:val="008F54EA"/>
    <w:rsid w:val="008F55F7"/>
    <w:rsid w:val="008F5610"/>
    <w:rsid w:val="008F567A"/>
    <w:rsid w:val="008F579C"/>
    <w:rsid w:val="008F5862"/>
    <w:rsid w:val="008F587E"/>
    <w:rsid w:val="008F5902"/>
    <w:rsid w:val="008F59A2"/>
    <w:rsid w:val="008F5A07"/>
    <w:rsid w:val="008F5A4A"/>
    <w:rsid w:val="008F5ABB"/>
    <w:rsid w:val="008F5C61"/>
    <w:rsid w:val="008F5CC3"/>
    <w:rsid w:val="008F5E34"/>
    <w:rsid w:val="008F5E4E"/>
    <w:rsid w:val="008F60B0"/>
    <w:rsid w:val="008F615A"/>
    <w:rsid w:val="008F6206"/>
    <w:rsid w:val="008F620D"/>
    <w:rsid w:val="008F62FB"/>
    <w:rsid w:val="008F6397"/>
    <w:rsid w:val="008F640F"/>
    <w:rsid w:val="008F648A"/>
    <w:rsid w:val="008F64EB"/>
    <w:rsid w:val="008F64F7"/>
    <w:rsid w:val="008F6515"/>
    <w:rsid w:val="008F653E"/>
    <w:rsid w:val="008F676E"/>
    <w:rsid w:val="008F683E"/>
    <w:rsid w:val="008F6ACB"/>
    <w:rsid w:val="008F6AD5"/>
    <w:rsid w:val="008F6B58"/>
    <w:rsid w:val="008F6C80"/>
    <w:rsid w:val="008F6CF6"/>
    <w:rsid w:val="008F6E3C"/>
    <w:rsid w:val="008F7201"/>
    <w:rsid w:val="008F7458"/>
    <w:rsid w:val="008F74DB"/>
    <w:rsid w:val="008F7605"/>
    <w:rsid w:val="008F7693"/>
    <w:rsid w:val="008F7715"/>
    <w:rsid w:val="008F776C"/>
    <w:rsid w:val="008F7921"/>
    <w:rsid w:val="008F797C"/>
    <w:rsid w:val="008F7AD6"/>
    <w:rsid w:val="008F7AE0"/>
    <w:rsid w:val="008F7C12"/>
    <w:rsid w:val="008F7CF4"/>
    <w:rsid w:val="008F7D13"/>
    <w:rsid w:val="008F7DBD"/>
    <w:rsid w:val="008F7DF7"/>
    <w:rsid w:val="008F7F49"/>
    <w:rsid w:val="008F7F95"/>
    <w:rsid w:val="008F7FBD"/>
    <w:rsid w:val="0090010E"/>
    <w:rsid w:val="009001D8"/>
    <w:rsid w:val="00900281"/>
    <w:rsid w:val="00900434"/>
    <w:rsid w:val="009005B7"/>
    <w:rsid w:val="009006F3"/>
    <w:rsid w:val="0090078F"/>
    <w:rsid w:val="00900794"/>
    <w:rsid w:val="00900801"/>
    <w:rsid w:val="009008E1"/>
    <w:rsid w:val="00900932"/>
    <w:rsid w:val="009009E1"/>
    <w:rsid w:val="00900A91"/>
    <w:rsid w:val="00900AC8"/>
    <w:rsid w:val="00900D28"/>
    <w:rsid w:val="00900F5D"/>
    <w:rsid w:val="0090120C"/>
    <w:rsid w:val="00901344"/>
    <w:rsid w:val="0090139F"/>
    <w:rsid w:val="009014D9"/>
    <w:rsid w:val="0090159D"/>
    <w:rsid w:val="009016C2"/>
    <w:rsid w:val="00901757"/>
    <w:rsid w:val="00901842"/>
    <w:rsid w:val="0090188A"/>
    <w:rsid w:val="00901897"/>
    <w:rsid w:val="009019DB"/>
    <w:rsid w:val="00901A1D"/>
    <w:rsid w:val="00901AA7"/>
    <w:rsid w:val="00901B04"/>
    <w:rsid w:val="00901BC7"/>
    <w:rsid w:val="00901C9C"/>
    <w:rsid w:val="00901E07"/>
    <w:rsid w:val="00902083"/>
    <w:rsid w:val="009021D8"/>
    <w:rsid w:val="009022D8"/>
    <w:rsid w:val="0090255F"/>
    <w:rsid w:val="009025BF"/>
    <w:rsid w:val="00902718"/>
    <w:rsid w:val="0090287B"/>
    <w:rsid w:val="009028D5"/>
    <w:rsid w:val="0090290D"/>
    <w:rsid w:val="00902911"/>
    <w:rsid w:val="00902917"/>
    <w:rsid w:val="00902970"/>
    <w:rsid w:val="00902A0D"/>
    <w:rsid w:val="00902AA1"/>
    <w:rsid w:val="00902BA9"/>
    <w:rsid w:val="00902BC3"/>
    <w:rsid w:val="00902C1B"/>
    <w:rsid w:val="00902CC8"/>
    <w:rsid w:val="00902E5A"/>
    <w:rsid w:val="00902EF6"/>
    <w:rsid w:val="00902F21"/>
    <w:rsid w:val="00902FDD"/>
    <w:rsid w:val="0090305E"/>
    <w:rsid w:val="0090314D"/>
    <w:rsid w:val="00903204"/>
    <w:rsid w:val="009033CF"/>
    <w:rsid w:val="00903642"/>
    <w:rsid w:val="009038AB"/>
    <w:rsid w:val="009038AF"/>
    <w:rsid w:val="00903A10"/>
    <w:rsid w:val="00903ABB"/>
    <w:rsid w:val="00903AF9"/>
    <w:rsid w:val="00903B1C"/>
    <w:rsid w:val="00903D01"/>
    <w:rsid w:val="00904066"/>
    <w:rsid w:val="00904097"/>
    <w:rsid w:val="00904141"/>
    <w:rsid w:val="0090417E"/>
    <w:rsid w:val="0090449B"/>
    <w:rsid w:val="00904531"/>
    <w:rsid w:val="00904587"/>
    <w:rsid w:val="009045AB"/>
    <w:rsid w:val="009045C0"/>
    <w:rsid w:val="0090475A"/>
    <w:rsid w:val="009048D2"/>
    <w:rsid w:val="009048F9"/>
    <w:rsid w:val="0090490F"/>
    <w:rsid w:val="00904917"/>
    <w:rsid w:val="00904AEE"/>
    <w:rsid w:val="00904B86"/>
    <w:rsid w:val="00904BAA"/>
    <w:rsid w:val="00904CA8"/>
    <w:rsid w:val="00904CE9"/>
    <w:rsid w:val="00904DA9"/>
    <w:rsid w:val="009050DC"/>
    <w:rsid w:val="009051E1"/>
    <w:rsid w:val="009054A4"/>
    <w:rsid w:val="009055D9"/>
    <w:rsid w:val="0090561B"/>
    <w:rsid w:val="009056EB"/>
    <w:rsid w:val="009056FF"/>
    <w:rsid w:val="009057D7"/>
    <w:rsid w:val="009057F3"/>
    <w:rsid w:val="0090589F"/>
    <w:rsid w:val="009059F0"/>
    <w:rsid w:val="00905AEE"/>
    <w:rsid w:val="00905AF9"/>
    <w:rsid w:val="00905C97"/>
    <w:rsid w:val="00905E5A"/>
    <w:rsid w:val="00905ED4"/>
    <w:rsid w:val="00905F26"/>
    <w:rsid w:val="00905FA1"/>
    <w:rsid w:val="00905FF8"/>
    <w:rsid w:val="0090605A"/>
    <w:rsid w:val="0090613A"/>
    <w:rsid w:val="00906280"/>
    <w:rsid w:val="009062A7"/>
    <w:rsid w:val="00906328"/>
    <w:rsid w:val="009063DC"/>
    <w:rsid w:val="00906496"/>
    <w:rsid w:val="009064BC"/>
    <w:rsid w:val="00906555"/>
    <w:rsid w:val="0090657B"/>
    <w:rsid w:val="009065EB"/>
    <w:rsid w:val="0090661C"/>
    <w:rsid w:val="0090662F"/>
    <w:rsid w:val="00906843"/>
    <w:rsid w:val="009069A1"/>
    <w:rsid w:val="00906A3B"/>
    <w:rsid w:val="00906A40"/>
    <w:rsid w:val="00906BB2"/>
    <w:rsid w:val="00906D44"/>
    <w:rsid w:val="00906F2B"/>
    <w:rsid w:val="00906F99"/>
    <w:rsid w:val="00907047"/>
    <w:rsid w:val="00907154"/>
    <w:rsid w:val="009071C5"/>
    <w:rsid w:val="009071CB"/>
    <w:rsid w:val="009071CD"/>
    <w:rsid w:val="009071FB"/>
    <w:rsid w:val="0090759D"/>
    <w:rsid w:val="0090761C"/>
    <w:rsid w:val="00907690"/>
    <w:rsid w:val="00907694"/>
    <w:rsid w:val="00907842"/>
    <w:rsid w:val="0090789D"/>
    <w:rsid w:val="009078DA"/>
    <w:rsid w:val="00907A17"/>
    <w:rsid w:val="00907A4A"/>
    <w:rsid w:val="00907BA2"/>
    <w:rsid w:val="00907BED"/>
    <w:rsid w:val="00907C36"/>
    <w:rsid w:val="00907DF8"/>
    <w:rsid w:val="00907F58"/>
    <w:rsid w:val="00910069"/>
    <w:rsid w:val="009102C2"/>
    <w:rsid w:val="00910319"/>
    <w:rsid w:val="009103AF"/>
    <w:rsid w:val="009103B8"/>
    <w:rsid w:val="00910475"/>
    <w:rsid w:val="0091048C"/>
    <w:rsid w:val="009104C2"/>
    <w:rsid w:val="009104C7"/>
    <w:rsid w:val="00910562"/>
    <w:rsid w:val="00910612"/>
    <w:rsid w:val="0091061E"/>
    <w:rsid w:val="00910751"/>
    <w:rsid w:val="0091089F"/>
    <w:rsid w:val="009108FB"/>
    <w:rsid w:val="009109B2"/>
    <w:rsid w:val="00910A76"/>
    <w:rsid w:val="00910A78"/>
    <w:rsid w:val="00910A91"/>
    <w:rsid w:val="00910B5C"/>
    <w:rsid w:val="00910BA2"/>
    <w:rsid w:val="00910BA4"/>
    <w:rsid w:val="00910C5C"/>
    <w:rsid w:val="00910E50"/>
    <w:rsid w:val="00910F1D"/>
    <w:rsid w:val="00910FEF"/>
    <w:rsid w:val="00911014"/>
    <w:rsid w:val="00911052"/>
    <w:rsid w:val="009110D1"/>
    <w:rsid w:val="00911166"/>
    <w:rsid w:val="009111E1"/>
    <w:rsid w:val="0091149A"/>
    <w:rsid w:val="00911543"/>
    <w:rsid w:val="0091156F"/>
    <w:rsid w:val="009115CB"/>
    <w:rsid w:val="00911609"/>
    <w:rsid w:val="0091161A"/>
    <w:rsid w:val="00911634"/>
    <w:rsid w:val="0091165E"/>
    <w:rsid w:val="009116A6"/>
    <w:rsid w:val="009116CF"/>
    <w:rsid w:val="00911737"/>
    <w:rsid w:val="009117A8"/>
    <w:rsid w:val="00911A33"/>
    <w:rsid w:val="00911D4C"/>
    <w:rsid w:val="00911DFD"/>
    <w:rsid w:val="00911F57"/>
    <w:rsid w:val="00911FE6"/>
    <w:rsid w:val="009121BC"/>
    <w:rsid w:val="0091238F"/>
    <w:rsid w:val="00912768"/>
    <w:rsid w:val="00912914"/>
    <w:rsid w:val="009129A9"/>
    <w:rsid w:val="00912AB5"/>
    <w:rsid w:val="00912B2C"/>
    <w:rsid w:val="00912C7B"/>
    <w:rsid w:val="00912ECD"/>
    <w:rsid w:val="00912F95"/>
    <w:rsid w:val="00913023"/>
    <w:rsid w:val="00913157"/>
    <w:rsid w:val="009131CC"/>
    <w:rsid w:val="009131DC"/>
    <w:rsid w:val="0091320C"/>
    <w:rsid w:val="00913281"/>
    <w:rsid w:val="00913384"/>
    <w:rsid w:val="00913602"/>
    <w:rsid w:val="00913623"/>
    <w:rsid w:val="00913726"/>
    <w:rsid w:val="0091383A"/>
    <w:rsid w:val="0091390C"/>
    <w:rsid w:val="009139F3"/>
    <w:rsid w:val="00913AAC"/>
    <w:rsid w:val="00913B3C"/>
    <w:rsid w:val="00913B68"/>
    <w:rsid w:val="00913CB3"/>
    <w:rsid w:val="00913DD5"/>
    <w:rsid w:val="00913F9B"/>
    <w:rsid w:val="00914052"/>
    <w:rsid w:val="00914089"/>
    <w:rsid w:val="00914370"/>
    <w:rsid w:val="0091443E"/>
    <w:rsid w:val="00914477"/>
    <w:rsid w:val="009144B7"/>
    <w:rsid w:val="00914729"/>
    <w:rsid w:val="00914792"/>
    <w:rsid w:val="0091483A"/>
    <w:rsid w:val="0091485D"/>
    <w:rsid w:val="00914913"/>
    <w:rsid w:val="00914994"/>
    <w:rsid w:val="00914C2C"/>
    <w:rsid w:val="00914C5D"/>
    <w:rsid w:val="00914D1A"/>
    <w:rsid w:val="00914D5E"/>
    <w:rsid w:val="00914DF3"/>
    <w:rsid w:val="00914EB7"/>
    <w:rsid w:val="009150AE"/>
    <w:rsid w:val="00915195"/>
    <w:rsid w:val="009151C7"/>
    <w:rsid w:val="009151E2"/>
    <w:rsid w:val="0091542F"/>
    <w:rsid w:val="00915599"/>
    <w:rsid w:val="00915617"/>
    <w:rsid w:val="0091561A"/>
    <w:rsid w:val="009156C0"/>
    <w:rsid w:val="009156E7"/>
    <w:rsid w:val="009156F8"/>
    <w:rsid w:val="00915770"/>
    <w:rsid w:val="009157F4"/>
    <w:rsid w:val="00915ABE"/>
    <w:rsid w:val="00915B12"/>
    <w:rsid w:val="00915B83"/>
    <w:rsid w:val="00915BF5"/>
    <w:rsid w:val="00915C1B"/>
    <w:rsid w:val="00915CC4"/>
    <w:rsid w:val="00915D83"/>
    <w:rsid w:val="00915ED3"/>
    <w:rsid w:val="00915FD2"/>
    <w:rsid w:val="009160D4"/>
    <w:rsid w:val="00916135"/>
    <w:rsid w:val="00916172"/>
    <w:rsid w:val="009161F1"/>
    <w:rsid w:val="00916201"/>
    <w:rsid w:val="009162D2"/>
    <w:rsid w:val="009162F9"/>
    <w:rsid w:val="009163A9"/>
    <w:rsid w:val="00916569"/>
    <w:rsid w:val="009165F2"/>
    <w:rsid w:val="0091666F"/>
    <w:rsid w:val="00916749"/>
    <w:rsid w:val="009167CE"/>
    <w:rsid w:val="00916878"/>
    <w:rsid w:val="00916AFF"/>
    <w:rsid w:val="00916BF6"/>
    <w:rsid w:val="00916C83"/>
    <w:rsid w:val="00916CDC"/>
    <w:rsid w:val="00916CFE"/>
    <w:rsid w:val="00916D2B"/>
    <w:rsid w:val="00916E7F"/>
    <w:rsid w:val="00916EEA"/>
    <w:rsid w:val="00917090"/>
    <w:rsid w:val="009171A7"/>
    <w:rsid w:val="009171E2"/>
    <w:rsid w:val="00917383"/>
    <w:rsid w:val="00917476"/>
    <w:rsid w:val="0091752D"/>
    <w:rsid w:val="009175AF"/>
    <w:rsid w:val="00917735"/>
    <w:rsid w:val="00917742"/>
    <w:rsid w:val="0091778A"/>
    <w:rsid w:val="00917870"/>
    <w:rsid w:val="00917907"/>
    <w:rsid w:val="00917E42"/>
    <w:rsid w:val="00917F0D"/>
    <w:rsid w:val="009200B8"/>
    <w:rsid w:val="00920169"/>
    <w:rsid w:val="00920197"/>
    <w:rsid w:val="009202D3"/>
    <w:rsid w:val="00920403"/>
    <w:rsid w:val="009204A4"/>
    <w:rsid w:val="009204F9"/>
    <w:rsid w:val="00920648"/>
    <w:rsid w:val="0092064E"/>
    <w:rsid w:val="009206F5"/>
    <w:rsid w:val="0092070B"/>
    <w:rsid w:val="009208DA"/>
    <w:rsid w:val="00920ABF"/>
    <w:rsid w:val="00920AD9"/>
    <w:rsid w:val="00920B61"/>
    <w:rsid w:val="00920EF5"/>
    <w:rsid w:val="00920F1F"/>
    <w:rsid w:val="00920F61"/>
    <w:rsid w:val="009210D0"/>
    <w:rsid w:val="0092126F"/>
    <w:rsid w:val="0092127F"/>
    <w:rsid w:val="009212B5"/>
    <w:rsid w:val="00921522"/>
    <w:rsid w:val="00921534"/>
    <w:rsid w:val="0092178F"/>
    <w:rsid w:val="00921AE5"/>
    <w:rsid w:val="00921B4C"/>
    <w:rsid w:val="00921B67"/>
    <w:rsid w:val="00921D32"/>
    <w:rsid w:val="00921D3A"/>
    <w:rsid w:val="00921D81"/>
    <w:rsid w:val="00921DC3"/>
    <w:rsid w:val="00921E60"/>
    <w:rsid w:val="00921F11"/>
    <w:rsid w:val="0092203D"/>
    <w:rsid w:val="009223B3"/>
    <w:rsid w:val="0092245B"/>
    <w:rsid w:val="0092246C"/>
    <w:rsid w:val="009224D7"/>
    <w:rsid w:val="009225B7"/>
    <w:rsid w:val="00922621"/>
    <w:rsid w:val="009228F4"/>
    <w:rsid w:val="0092290C"/>
    <w:rsid w:val="00922B29"/>
    <w:rsid w:val="00922D00"/>
    <w:rsid w:val="00922D2A"/>
    <w:rsid w:val="00922F07"/>
    <w:rsid w:val="00923011"/>
    <w:rsid w:val="00923101"/>
    <w:rsid w:val="00923230"/>
    <w:rsid w:val="009232DD"/>
    <w:rsid w:val="0092343B"/>
    <w:rsid w:val="00923604"/>
    <w:rsid w:val="0092368C"/>
    <w:rsid w:val="00923CAA"/>
    <w:rsid w:val="00923E3E"/>
    <w:rsid w:val="009240C2"/>
    <w:rsid w:val="0092439A"/>
    <w:rsid w:val="009243A5"/>
    <w:rsid w:val="0092460F"/>
    <w:rsid w:val="00924692"/>
    <w:rsid w:val="009246FC"/>
    <w:rsid w:val="0092485F"/>
    <w:rsid w:val="009248D7"/>
    <w:rsid w:val="00924A95"/>
    <w:rsid w:val="00924AB7"/>
    <w:rsid w:val="00924AC0"/>
    <w:rsid w:val="00924B40"/>
    <w:rsid w:val="00924C21"/>
    <w:rsid w:val="00924C3B"/>
    <w:rsid w:val="00924CC6"/>
    <w:rsid w:val="00924CCB"/>
    <w:rsid w:val="00924D3E"/>
    <w:rsid w:val="00924DBB"/>
    <w:rsid w:val="0092519D"/>
    <w:rsid w:val="009251BA"/>
    <w:rsid w:val="009251C0"/>
    <w:rsid w:val="00925365"/>
    <w:rsid w:val="009254FD"/>
    <w:rsid w:val="009255F3"/>
    <w:rsid w:val="00925602"/>
    <w:rsid w:val="00925689"/>
    <w:rsid w:val="0092568E"/>
    <w:rsid w:val="009256E8"/>
    <w:rsid w:val="0092570F"/>
    <w:rsid w:val="00925804"/>
    <w:rsid w:val="00925821"/>
    <w:rsid w:val="009259B2"/>
    <w:rsid w:val="00925B02"/>
    <w:rsid w:val="00925B27"/>
    <w:rsid w:val="00925B5B"/>
    <w:rsid w:val="00925C0E"/>
    <w:rsid w:val="00925C4F"/>
    <w:rsid w:val="00925C88"/>
    <w:rsid w:val="00925DE5"/>
    <w:rsid w:val="00925E08"/>
    <w:rsid w:val="00925F1B"/>
    <w:rsid w:val="00925FA0"/>
    <w:rsid w:val="00925FCE"/>
    <w:rsid w:val="009260B7"/>
    <w:rsid w:val="0092637E"/>
    <w:rsid w:val="00926384"/>
    <w:rsid w:val="00926406"/>
    <w:rsid w:val="00926512"/>
    <w:rsid w:val="009265AE"/>
    <w:rsid w:val="009265BB"/>
    <w:rsid w:val="0092672A"/>
    <w:rsid w:val="00926745"/>
    <w:rsid w:val="00926786"/>
    <w:rsid w:val="009269B0"/>
    <w:rsid w:val="009269DB"/>
    <w:rsid w:val="009269E2"/>
    <w:rsid w:val="009269E8"/>
    <w:rsid w:val="00926A0B"/>
    <w:rsid w:val="00926A34"/>
    <w:rsid w:val="00926AA2"/>
    <w:rsid w:val="00926AC0"/>
    <w:rsid w:val="00926D19"/>
    <w:rsid w:val="00926D86"/>
    <w:rsid w:val="00926EDA"/>
    <w:rsid w:val="009270C7"/>
    <w:rsid w:val="00927127"/>
    <w:rsid w:val="009273D5"/>
    <w:rsid w:val="009276A4"/>
    <w:rsid w:val="009276EF"/>
    <w:rsid w:val="009277CD"/>
    <w:rsid w:val="0092780D"/>
    <w:rsid w:val="00927858"/>
    <w:rsid w:val="009278E9"/>
    <w:rsid w:val="00927A09"/>
    <w:rsid w:val="00927A51"/>
    <w:rsid w:val="00927BFA"/>
    <w:rsid w:val="00927D24"/>
    <w:rsid w:val="00927E5C"/>
    <w:rsid w:val="00927FB2"/>
    <w:rsid w:val="009300D1"/>
    <w:rsid w:val="009303A6"/>
    <w:rsid w:val="00930468"/>
    <w:rsid w:val="0093048D"/>
    <w:rsid w:val="00930566"/>
    <w:rsid w:val="009307C9"/>
    <w:rsid w:val="0093083E"/>
    <w:rsid w:val="00930853"/>
    <w:rsid w:val="0093093B"/>
    <w:rsid w:val="009309FC"/>
    <w:rsid w:val="00930A9D"/>
    <w:rsid w:val="00930BF2"/>
    <w:rsid w:val="00930CDF"/>
    <w:rsid w:val="00930CE6"/>
    <w:rsid w:val="00930E97"/>
    <w:rsid w:val="00930EA8"/>
    <w:rsid w:val="00930EEF"/>
    <w:rsid w:val="00930F88"/>
    <w:rsid w:val="00930F9B"/>
    <w:rsid w:val="00930FFC"/>
    <w:rsid w:val="009310E8"/>
    <w:rsid w:val="00931160"/>
    <w:rsid w:val="009311E3"/>
    <w:rsid w:val="009312FB"/>
    <w:rsid w:val="00931353"/>
    <w:rsid w:val="009319CC"/>
    <w:rsid w:val="00931C37"/>
    <w:rsid w:val="00931D47"/>
    <w:rsid w:val="00931DCF"/>
    <w:rsid w:val="00931E85"/>
    <w:rsid w:val="00931F26"/>
    <w:rsid w:val="00931F6C"/>
    <w:rsid w:val="00931FE3"/>
    <w:rsid w:val="00931FFC"/>
    <w:rsid w:val="00932085"/>
    <w:rsid w:val="009320AC"/>
    <w:rsid w:val="00932113"/>
    <w:rsid w:val="00932203"/>
    <w:rsid w:val="00932296"/>
    <w:rsid w:val="009323E9"/>
    <w:rsid w:val="009324B5"/>
    <w:rsid w:val="009324DC"/>
    <w:rsid w:val="00932573"/>
    <w:rsid w:val="00932746"/>
    <w:rsid w:val="009327BF"/>
    <w:rsid w:val="0093296B"/>
    <w:rsid w:val="00932A1C"/>
    <w:rsid w:val="00932A29"/>
    <w:rsid w:val="00932BD7"/>
    <w:rsid w:val="00932C6C"/>
    <w:rsid w:val="00932D2F"/>
    <w:rsid w:val="00932D5E"/>
    <w:rsid w:val="00932FFC"/>
    <w:rsid w:val="009330F3"/>
    <w:rsid w:val="00933186"/>
    <w:rsid w:val="009332C4"/>
    <w:rsid w:val="009332CC"/>
    <w:rsid w:val="009332DE"/>
    <w:rsid w:val="00933305"/>
    <w:rsid w:val="00933367"/>
    <w:rsid w:val="009334DB"/>
    <w:rsid w:val="00933613"/>
    <w:rsid w:val="0093366E"/>
    <w:rsid w:val="0093399E"/>
    <w:rsid w:val="00933AEA"/>
    <w:rsid w:val="00933C14"/>
    <w:rsid w:val="00933C77"/>
    <w:rsid w:val="00933C8E"/>
    <w:rsid w:val="00933CBA"/>
    <w:rsid w:val="00933D9B"/>
    <w:rsid w:val="00933F1B"/>
    <w:rsid w:val="00934098"/>
    <w:rsid w:val="0093428D"/>
    <w:rsid w:val="0093428E"/>
    <w:rsid w:val="009343AD"/>
    <w:rsid w:val="00934489"/>
    <w:rsid w:val="009344FD"/>
    <w:rsid w:val="00934636"/>
    <w:rsid w:val="00934691"/>
    <w:rsid w:val="00934697"/>
    <w:rsid w:val="009346CA"/>
    <w:rsid w:val="009347FA"/>
    <w:rsid w:val="009348AA"/>
    <w:rsid w:val="0093492E"/>
    <w:rsid w:val="009349CF"/>
    <w:rsid w:val="00934A70"/>
    <w:rsid w:val="00934E46"/>
    <w:rsid w:val="00934F74"/>
    <w:rsid w:val="00934FDE"/>
    <w:rsid w:val="00935013"/>
    <w:rsid w:val="00935089"/>
    <w:rsid w:val="009351A8"/>
    <w:rsid w:val="009351AE"/>
    <w:rsid w:val="0093522B"/>
    <w:rsid w:val="00935267"/>
    <w:rsid w:val="00935651"/>
    <w:rsid w:val="009357B1"/>
    <w:rsid w:val="00935923"/>
    <w:rsid w:val="009359FA"/>
    <w:rsid w:val="00935A4C"/>
    <w:rsid w:val="00935C30"/>
    <w:rsid w:val="00935CDE"/>
    <w:rsid w:val="00935D44"/>
    <w:rsid w:val="00935EC2"/>
    <w:rsid w:val="00935FAF"/>
    <w:rsid w:val="0093600A"/>
    <w:rsid w:val="00936037"/>
    <w:rsid w:val="00936093"/>
    <w:rsid w:val="009362D4"/>
    <w:rsid w:val="009363AE"/>
    <w:rsid w:val="009363CE"/>
    <w:rsid w:val="0093645E"/>
    <w:rsid w:val="009365C2"/>
    <w:rsid w:val="009365C4"/>
    <w:rsid w:val="009366A1"/>
    <w:rsid w:val="0093673D"/>
    <w:rsid w:val="0093680C"/>
    <w:rsid w:val="00936865"/>
    <w:rsid w:val="0093686E"/>
    <w:rsid w:val="00936875"/>
    <w:rsid w:val="0093687F"/>
    <w:rsid w:val="009369A0"/>
    <w:rsid w:val="009369FF"/>
    <w:rsid w:val="00936AE0"/>
    <w:rsid w:val="00936AE9"/>
    <w:rsid w:val="00936B7C"/>
    <w:rsid w:val="00936CCB"/>
    <w:rsid w:val="00936D80"/>
    <w:rsid w:val="00936D8E"/>
    <w:rsid w:val="00936DEC"/>
    <w:rsid w:val="00936E74"/>
    <w:rsid w:val="00936EDD"/>
    <w:rsid w:val="00937013"/>
    <w:rsid w:val="00937038"/>
    <w:rsid w:val="0093706C"/>
    <w:rsid w:val="009370BF"/>
    <w:rsid w:val="0093710B"/>
    <w:rsid w:val="0093713E"/>
    <w:rsid w:val="009371B4"/>
    <w:rsid w:val="009371FC"/>
    <w:rsid w:val="0093752F"/>
    <w:rsid w:val="00937541"/>
    <w:rsid w:val="009376E3"/>
    <w:rsid w:val="0093776E"/>
    <w:rsid w:val="0093777E"/>
    <w:rsid w:val="009377E2"/>
    <w:rsid w:val="009378E8"/>
    <w:rsid w:val="00937A16"/>
    <w:rsid w:val="00937AE6"/>
    <w:rsid w:val="00937B9B"/>
    <w:rsid w:val="00937CE5"/>
    <w:rsid w:val="00937D02"/>
    <w:rsid w:val="00937D03"/>
    <w:rsid w:val="00937D67"/>
    <w:rsid w:val="00940042"/>
    <w:rsid w:val="009400C7"/>
    <w:rsid w:val="00940240"/>
    <w:rsid w:val="00940241"/>
    <w:rsid w:val="0094032D"/>
    <w:rsid w:val="0094075C"/>
    <w:rsid w:val="009407F4"/>
    <w:rsid w:val="009408FF"/>
    <w:rsid w:val="0094099E"/>
    <w:rsid w:val="00940A1E"/>
    <w:rsid w:val="00940AF2"/>
    <w:rsid w:val="00940E9F"/>
    <w:rsid w:val="00940F0A"/>
    <w:rsid w:val="009411DA"/>
    <w:rsid w:val="009411E0"/>
    <w:rsid w:val="00941216"/>
    <w:rsid w:val="009413A3"/>
    <w:rsid w:val="00941548"/>
    <w:rsid w:val="00941553"/>
    <w:rsid w:val="009415E0"/>
    <w:rsid w:val="00941788"/>
    <w:rsid w:val="0094183A"/>
    <w:rsid w:val="00941AD8"/>
    <w:rsid w:val="00941B0E"/>
    <w:rsid w:val="00941BB8"/>
    <w:rsid w:val="00941BD0"/>
    <w:rsid w:val="00941D6D"/>
    <w:rsid w:val="00941DE5"/>
    <w:rsid w:val="00941EA7"/>
    <w:rsid w:val="00941FCF"/>
    <w:rsid w:val="0094214F"/>
    <w:rsid w:val="009421A8"/>
    <w:rsid w:val="00942279"/>
    <w:rsid w:val="009422AA"/>
    <w:rsid w:val="009422B1"/>
    <w:rsid w:val="009422F5"/>
    <w:rsid w:val="00942434"/>
    <w:rsid w:val="00942498"/>
    <w:rsid w:val="0094255D"/>
    <w:rsid w:val="009425CD"/>
    <w:rsid w:val="0094261A"/>
    <w:rsid w:val="009429FA"/>
    <w:rsid w:val="00942CF3"/>
    <w:rsid w:val="00942E3E"/>
    <w:rsid w:val="00942F59"/>
    <w:rsid w:val="009430C9"/>
    <w:rsid w:val="00943103"/>
    <w:rsid w:val="00943308"/>
    <w:rsid w:val="00943312"/>
    <w:rsid w:val="00943405"/>
    <w:rsid w:val="009435FC"/>
    <w:rsid w:val="0094379E"/>
    <w:rsid w:val="00943A4A"/>
    <w:rsid w:val="00943B62"/>
    <w:rsid w:val="00943B92"/>
    <w:rsid w:val="00943CE7"/>
    <w:rsid w:val="00944043"/>
    <w:rsid w:val="009440C7"/>
    <w:rsid w:val="009440DF"/>
    <w:rsid w:val="009441A8"/>
    <w:rsid w:val="009442FE"/>
    <w:rsid w:val="00944306"/>
    <w:rsid w:val="0094432B"/>
    <w:rsid w:val="0094433F"/>
    <w:rsid w:val="0094440A"/>
    <w:rsid w:val="0094440F"/>
    <w:rsid w:val="009444ED"/>
    <w:rsid w:val="009445A1"/>
    <w:rsid w:val="0094466A"/>
    <w:rsid w:val="009446E1"/>
    <w:rsid w:val="009447CA"/>
    <w:rsid w:val="00944886"/>
    <w:rsid w:val="009449C8"/>
    <w:rsid w:val="00944A03"/>
    <w:rsid w:val="00944A3B"/>
    <w:rsid w:val="00944A77"/>
    <w:rsid w:val="00944B16"/>
    <w:rsid w:val="00944B1D"/>
    <w:rsid w:val="00944B2C"/>
    <w:rsid w:val="00944B62"/>
    <w:rsid w:val="00944BCC"/>
    <w:rsid w:val="00944D19"/>
    <w:rsid w:val="00944E93"/>
    <w:rsid w:val="00944FA4"/>
    <w:rsid w:val="0094505B"/>
    <w:rsid w:val="009450B1"/>
    <w:rsid w:val="009450E6"/>
    <w:rsid w:val="00945210"/>
    <w:rsid w:val="00945257"/>
    <w:rsid w:val="00945263"/>
    <w:rsid w:val="0094534A"/>
    <w:rsid w:val="009453E2"/>
    <w:rsid w:val="009454BD"/>
    <w:rsid w:val="00945A76"/>
    <w:rsid w:val="00945C05"/>
    <w:rsid w:val="00945DD2"/>
    <w:rsid w:val="00945EE9"/>
    <w:rsid w:val="00945F83"/>
    <w:rsid w:val="00945FFA"/>
    <w:rsid w:val="009460F4"/>
    <w:rsid w:val="00946135"/>
    <w:rsid w:val="00946188"/>
    <w:rsid w:val="009461E4"/>
    <w:rsid w:val="0094620F"/>
    <w:rsid w:val="0094626E"/>
    <w:rsid w:val="00946303"/>
    <w:rsid w:val="0094644B"/>
    <w:rsid w:val="009464F6"/>
    <w:rsid w:val="00946574"/>
    <w:rsid w:val="0094660A"/>
    <w:rsid w:val="00946611"/>
    <w:rsid w:val="00946799"/>
    <w:rsid w:val="00946A99"/>
    <w:rsid w:val="00946B1C"/>
    <w:rsid w:val="00946C48"/>
    <w:rsid w:val="00946CB2"/>
    <w:rsid w:val="00946E50"/>
    <w:rsid w:val="00946ED9"/>
    <w:rsid w:val="00947071"/>
    <w:rsid w:val="0094716F"/>
    <w:rsid w:val="00947178"/>
    <w:rsid w:val="009471BE"/>
    <w:rsid w:val="00947267"/>
    <w:rsid w:val="00947424"/>
    <w:rsid w:val="009474B3"/>
    <w:rsid w:val="009476A3"/>
    <w:rsid w:val="00947873"/>
    <w:rsid w:val="009479D9"/>
    <w:rsid w:val="00947BB9"/>
    <w:rsid w:val="00947C23"/>
    <w:rsid w:val="00947CE8"/>
    <w:rsid w:val="00947E4F"/>
    <w:rsid w:val="00947E58"/>
    <w:rsid w:val="00947EDE"/>
    <w:rsid w:val="00947F3C"/>
    <w:rsid w:val="00947FAD"/>
    <w:rsid w:val="0095000D"/>
    <w:rsid w:val="00950012"/>
    <w:rsid w:val="009500A5"/>
    <w:rsid w:val="009500A6"/>
    <w:rsid w:val="00950230"/>
    <w:rsid w:val="0095025B"/>
    <w:rsid w:val="00950417"/>
    <w:rsid w:val="009504DB"/>
    <w:rsid w:val="00950521"/>
    <w:rsid w:val="0095055F"/>
    <w:rsid w:val="009506E7"/>
    <w:rsid w:val="00950771"/>
    <w:rsid w:val="009509C6"/>
    <w:rsid w:val="00950A00"/>
    <w:rsid w:val="00950A03"/>
    <w:rsid w:val="00950A96"/>
    <w:rsid w:val="00950CEF"/>
    <w:rsid w:val="00950D3F"/>
    <w:rsid w:val="00950D5F"/>
    <w:rsid w:val="00950DD3"/>
    <w:rsid w:val="009510B6"/>
    <w:rsid w:val="00951122"/>
    <w:rsid w:val="009512E4"/>
    <w:rsid w:val="00951395"/>
    <w:rsid w:val="0095151A"/>
    <w:rsid w:val="0095152E"/>
    <w:rsid w:val="00951591"/>
    <w:rsid w:val="0095162D"/>
    <w:rsid w:val="009517E1"/>
    <w:rsid w:val="009519B1"/>
    <w:rsid w:val="009519BD"/>
    <w:rsid w:val="00951BA9"/>
    <w:rsid w:val="00951E4E"/>
    <w:rsid w:val="00951EA4"/>
    <w:rsid w:val="00951EDC"/>
    <w:rsid w:val="00951F9B"/>
    <w:rsid w:val="009522EF"/>
    <w:rsid w:val="00952364"/>
    <w:rsid w:val="009524D2"/>
    <w:rsid w:val="009526A1"/>
    <w:rsid w:val="009527A5"/>
    <w:rsid w:val="00952830"/>
    <w:rsid w:val="009529D1"/>
    <w:rsid w:val="00952A49"/>
    <w:rsid w:val="00952D6A"/>
    <w:rsid w:val="00952D9E"/>
    <w:rsid w:val="00952DAD"/>
    <w:rsid w:val="00952E2E"/>
    <w:rsid w:val="00952FD2"/>
    <w:rsid w:val="009533C3"/>
    <w:rsid w:val="009534C9"/>
    <w:rsid w:val="009534F9"/>
    <w:rsid w:val="00953519"/>
    <w:rsid w:val="00953561"/>
    <w:rsid w:val="00953563"/>
    <w:rsid w:val="009536B5"/>
    <w:rsid w:val="009539B9"/>
    <w:rsid w:val="00953AAA"/>
    <w:rsid w:val="00953BA6"/>
    <w:rsid w:val="00954039"/>
    <w:rsid w:val="009540FD"/>
    <w:rsid w:val="009541C8"/>
    <w:rsid w:val="0095434B"/>
    <w:rsid w:val="00954504"/>
    <w:rsid w:val="0095454D"/>
    <w:rsid w:val="00954592"/>
    <w:rsid w:val="009545AB"/>
    <w:rsid w:val="00954640"/>
    <w:rsid w:val="00954761"/>
    <w:rsid w:val="0095489F"/>
    <w:rsid w:val="00954B61"/>
    <w:rsid w:val="00954BDA"/>
    <w:rsid w:val="00954E38"/>
    <w:rsid w:val="00954EC4"/>
    <w:rsid w:val="00954FE4"/>
    <w:rsid w:val="00955027"/>
    <w:rsid w:val="0095503C"/>
    <w:rsid w:val="00955041"/>
    <w:rsid w:val="00955078"/>
    <w:rsid w:val="00955096"/>
    <w:rsid w:val="00955122"/>
    <w:rsid w:val="0095524F"/>
    <w:rsid w:val="00955253"/>
    <w:rsid w:val="009554E0"/>
    <w:rsid w:val="00955599"/>
    <w:rsid w:val="009555C2"/>
    <w:rsid w:val="009556F4"/>
    <w:rsid w:val="009558B0"/>
    <w:rsid w:val="00955960"/>
    <w:rsid w:val="00955A27"/>
    <w:rsid w:val="00955BA3"/>
    <w:rsid w:val="00955C07"/>
    <w:rsid w:val="00955D3A"/>
    <w:rsid w:val="00955DF2"/>
    <w:rsid w:val="00955EDD"/>
    <w:rsid w:val="009562BF"/>
    <w:rsid w:val="00956306"/>
    <w:rsid w:val="00956328"/>
    <w:rsid w:val="0095632D"/>
    <w:rsid w:val="00956340"/>
    <w:rsid w:val="00956367"/>
    <w:rsid w:val="009563AC"/>
    <w:rsid w:val="00956475"/>
    <w:rsid w:val="009565CD"/>
    <w:rsid w:val="00956952"/>
    <w:rsid w:val="009569F6"/>
    <w:rsid w:val="009569F9"/>
    <w:rsid w:val="00956B1D"/>
    <w:rsid w:val="00956B93"/>
    <w:rsid w:val="00956C8E"/>
    <w:rsid w:val="00956CF3"/>
    <w:rsid w:val="00956E39"/>
    <w:rsid w:val="00956E5C"/>
    <w:rsid w:val="00956ECF"/>
    <w:rsid w:val="00956F10"/>
    <w:rsid w:val="00956F17"/>
    <w:rsid w:val="00957039"/>
    <w:rsid w:val="009570E0"/>
    <w:rsid w:val="009571B9"/>
    <w:rsid w:val="00957377"/>
    <w:rsid w:val="00957403"/>
    <w:rsid w:val="00957530"/>
    <w:rsid w:val="00957707"/>
    <w:rsid w:val="00957904"/>
    <w:rsid w:val="00957ED5"/>
    <w:rsid w:val="00957F48"/>
    <w:rsid w:val="00957FFD"/>
    <w:rsid w:val="0096000C"/>
    <w:rsid w:val="00960217"/>
    <w:rsid w:val="00960350"/>
    <w:rsid w:val="00960448"/>
    <w:rsid w:val="009605B4"/>
    <w:rsid w:val="0096061D"/>
    <w:rsid w:val="0096070E"/>
    <w:rsid w:val="009607EC"/>
    <w:rsid w:val="00960AAC"/>
    <w:rsid w:val="00960B77"/>
    <w:rsid w:val="00960BF7"/>
    <w:rsid w:val="00960CB2"/>
    <w:rsid w:val="00960E14"/>
    <w:rsid w:val="00960E27"/>
    <w:rsid w:val="0096109E"/>
    <w:rsid w:val="00961137"/>
    <w:rsid w:val="00961237"/>
    <w:rsid w:val="009612C9"/>
    <w:rsid w:val="009612DD"/>
    <w:rsid w:val="00961492"/>
    <w:rsid w:val="00961643"/>
    <w:rsid w:val="009616F1"/>
    <w:rsid w:val="00961A05"/>
    <w:rsid w:val="00961B0A"/>
    <w:rsid w:val="00961B56"/>
    <w:rsid w:val="00961C16"/>
    <w:rsid w:val="00961E75"/>
    <w:rsid w:val="00961EBE"/>
    <w:rsid w:val="00961FD3"/>
    <w:rsid w:val="00962004"/>
    <w:rsid w:val="00962005"/>
    <w:rsid w:val="00962043"/>
    <w:rsid w:val="009620D5"/>
    <w:rsid w:val="0096219A"/>
    <w:rsid w:val="00962240"/>
    <w:rsid w:val="00962558"/>
    <w:rsid w:val="0096267D"/>
    <w:rsid w:val="00962718"/>
    <w:rsid w:val="00962787"/>
    <w:rsid w:val="00962A43"/>
    <w:rsid w:val="00962A4E"/>
    <w:rsid w:val="00962A79"/>
    <w:rsid w:val="00962A97"/>
    <w:rsid w:val="00962B58"/>
    <w:rsid w:val="00962C82"/>
    <w:rsid w:val="00962C9E"/>
    <w:rsid w:val="00962CB7"/>
    <w:rsid w:val="00962F9C"/>
    <w:rsid w:val="00963053"/>
    <w:rsid w:val="009630D2"/>
    <w:rsid w:val="00963315"/>
    <w:rsid w:val="0096352A"/>
    <w:rsid w:val="0096360C"/>
    <w:rsid w:val="00963655"/>
    <w:rsid w:val="009636FD"/>
    <w:rsid w:val="00963712"/>
    <w:rsid w:val="00963724"/>
    <w:rsid w:val="00963738"/>
    <w:rsid w:val="0096376C"/>
    <w:rsid w:val="00963B11"/>
    <w:rsid w:val="00963B7B"/>
    <w:rsid w:val="00963BD5"/>
    <w:rsid w:val="00963D4A"/>
    <w:rsid w:val="00963D5E"/>
    <w:rsid w:val="00963ED0"/>
    <w:rsid w:val="00963FDB"/>
    <w:rsid w:val="00964044"/>
    <w:rsid w:val="00964059"/>
    <w:rsid w:val="0096439F"/>
    <w:rsid w:val="009643C8"/>
    <w:rsid w:val="009644FA"/>
    <w:rsid w:val="00964741"/>
    <w:rsid w:val="00964865"/>
    <w:rsid w:val="009648B2"/>
    <w:rsid w:val="0096492C"/>
    <w:rsid w:val="00964B53"/>
    <w:rsid w:val="00964CA7"/>
    <w:rsid w:val="00964DD1"/>
    <w:rsid w:val="00964EF1"/>
    <w:rsid w:val="00964F75"/>
    <w:rsid w:val="00965115"/>
    <w:rsid w:val="00965358"/>
    <w:rsid w:val="0096541A"/>
    <w:rsid w:val="009655FF"/>
    <w:rsid w:val="00965707"/>
    <w:rsid w:val="00965816"/>
    <w:rsid w:val="0096599D"/>
    <w:rsid w:val="009659AE"/>
    <w:rsid w:val="00965A09"/>
    <w:rsid w:val="00965A0C"/>
    <w:rsid w:val="00965A8B"/>
    <w:rsid w:val="00965AD0"/>
    <w:rsid w:val="00965AD4"/>
    <w:rsid w:val="00965AEE"/>
    <w:rsid w:val="00965BEB"/>
    <w:rsid w:val="00965D51"/>
    <w:rsid w:val="00965DAE"/>
    <w:rsid w:val="00965F0E"/>
    <w:rsid w:val="00965FCD"/>
    <w:rsid w:val="009660B1"/>
    <w:rsid w:val="009660C2"/>
    <w:rsid w:val="009661AC"/>
    <w:rsid w:val="009661CE"/>
    <w:rsid w:val="00966235"/>
    <w:rsid w:val="00966243"/>
    <w:rsid w:val="0096632E"/>
    <w:rsid w:val="00966408"/>
    <w:rsid w:val="009664A4"/>
    <w:rsid w:val="009664B3"/>
    <w:rsid w:val="009669BF"/>
    <w:rsid w:val="00966A0C"/>
    <w:rsid w:val="00966A6D"/>
    <w:rsid w:val="00966C6A"/>
    <w:rsid w:val="00966CBF"/>
    <w:rsid w:val="00966FEE"/>
    <w:rsid w:val="00967193"/>
    <w:rsid w:val="009671C1"/>
    <w:rsid w:val="009672EB"/>
    <w:rsid w:val="009673B8"/>
    <w:rsid w:val="00967423"/>
    <w:rsid w:val="00967460"/>
    <w:rsid w:val="009674A2"/>
    <w:rsid w:val="009676EE"/>
    <w:rsid w:val="00967783"/>
    <w:rsid w:val="009678DF"/>
    <w:rsid w:val="00967926"/>
    <w:rsid w:val="00967A83"/>
    <w:rsid w:val="00967B4E"/>
    <w:rsid w:val="00967BF3"/>
    <w:rsid w:val="00967CDF"/>
    <w:rsid w:val="00967D16"/>
    <w:rsid w:val="00967D6E"/>
    <w:rsid w:val="0097001D"/>
    <w:rsid w:val="009703EE"/>
    <w:rsid w:val="00970415"/>
    <w:rsid w:val="00970445"/>
    <w:rsid w:val="0097046B"/>
    <w:rsid w:val="009704C7"/>
    <w:rsid w:val="00970513"/>
    <w:rsid w:val="009705AC"/>
    <w:rsid w:val="009705B5"/>
    <w:rsid w:val="009706AC"/>
    <w:rsid w:val="009706B8"/>
    <w:rsid w:val="00970768"/>
    <w:rsid w:val="009707CC"/>
    <w:rsid w:val="00970888"/>
    <w:rsid w:val="009708AA"/>
    <w:rsid w:val="009708E3"/>
    <w:rsid w:val="00970CAC"/>
    <w:rsid w:val="00970E1A"/>
    <w:rsid w:val="00970FCA"/>
    <w:rsid w:val="00971108"/>
    <w:rsid w:val="00971124"/>
    <w:rsid w:val="009711B0"/>
    <w:rsid w:val="009711DF"/>
    <w:rsid w:val="00971290"/>
    <w:rsid w:val="009713A3"/>
    <w:rsid w:val="009713EA"/>
    <w:rsid w:val="00971533"/>
    <w:rsid w:val="00971573"/>
    <w:rsid w:val="0097158D"/>
    <w:rsid w:val="00971645"/>
    <w:rsid w:val="0097171C"/>
    <w:rsid w:val="009717E5"/>
    <w:rsid w:val="00971831"/>
    <w:rsid w:val="00971A12"/>
    <w:rsid w:val="00971A89"/>
    <w:rsid w:val="00971B23"/>
    <w:rsid w:val="00971BAE"/>
    <w:rsid w:val="00971C07"/>
    <w:rsid w:val="00971C78"/>
    <w:rsid w:val="00971D29"/>
    <w:rsid w:val="00971D38"/>
    <w:rsid w:val="00971D7B"/>
    <w:rsid w:val="00971DA3"/>
    <w:rsid w:val="00971FC2"/>
    <w:rsid w:val="0097200C"/>
    <w:rsid w:val="009721BF"/>
    <w:rsid w:val="009721DF"/>
    <w:rsid w:val="00972208"/>
    <w:rsid w:val="0097234C"/>
    <w:rsid w:val="00972405"/>
    <w:rsid w:val="00972414"/>
    <w:rsid w:val="009724D9"/>
    <w:rsid w:val="009726C2"/>
    <w:rsid w:val="009726E2"/>
    <w:rsid w:val="00972759"/>
    <w:rsid w:val="00972781"/>
    <w:rsid w:val="00972852"/>
    <w:rsid w:val="00972981"/>
    <w:rsid w:val="00972A69"/>
    <w:rsid w:val="009730B7"/>
    <w:rsid w:val="009730E8"/>
    <w:rsid w:val="0097313A"/>
    <w:rsid w:val="00973200"/>
    <w:rsid w:val="00973241"/>
    <w:rsid w:val="0097326E"/>
    <w:rsid w:val="0097353D"/>
    <w:rsid w:val="009735C7"/>
    <w:rsid w:val="00973667"/>
    <w:rsid w:val="009737B6"/>
    <w:rsid w:val="009739C0"/>
    <w:rsid w:val="00973AF8"/>
    <w:rsid w:val="00973B1D"/>
    <w:rsid w:val="00973C3B"/>
    <w:rsid w:val="00973E5C"/>
    <w:rsid w:val="00973E9B"/>
    <w:rsid w:val="00973F52"/>
    <w:rsid w:val="00974139"/>
    <w:rsid w:val="0097445D"/>
    <w:rsid w:val="00974626"/>
    <w:rsid w:val="009746F9"/>
    <w:rsid w:val="00974752"/>
    <w:rsid w:val="009748C8"/>
    <w:rsid w:val="00974A17"/>
    <w:rsid w:val="00974AA7"/>
    <w:rsid w:val="00974B24"/>
    <w:rsid w:val="00974B3E"/>
    <w:rsid w:val="00974C03"/>
    <w:rsid w:val="00974C16"/>
    <w:rsid w:val="00974C9C"/>
    <w:rsid w:val="00974ECA"/>
    <w:rsid w:val="00974EFF"/>
    <w:rsid w:val="00974F3B"/>
    <w:rsid w:val="00974F47"/>
    <w:rsid w:val="00975118"/>
    <w:rsid w:val="009752D0"/>
    <w:rsid w:val="00975489"/>
    <w:rsid w:val="009755E6"/>
    <w:rsid w:val="00975663"/>
    <w:rsid w:val="0097567B"/>
    <w:rsid w:val="00975812"/>
    <w:rsid w:val="009758D6"/>
    <w:rsid w:val="009758E3"/>
    <w:rsid w:val="00975907"/>
    <w:rsid w:val="00975932"/>
    <w:rsid w:val="009759EA"/>
    <w:rsid w:val="00975E72"/>
    <w:rsid w:val="00975EF3"/>
    <w:rsid w:val="00975F2B"/>
    <w:rsid w:val="00975F4E"/>
    <w:rsid w:val="00975F96"/>
    <w:rsid w:val="00976121"/>
    <w:rsid w:val="0097614C"/>
    <w:rsid w:val="009761E9"/>
    <w:rsid w:val="00976247"/>
    <w:rsid w:val="009763AF"/>
    <w:rsid w:val="009764C6"/>
    <w:rsid w:val="009764FE"/>
    <w:rsid w:val="00976571"/>
    <w:rsid w:val="00976631"/>
    <w:rsid w:val="0097671A"/>
    <w:rsid w:val="0097682E"/>
    <w:rsid w:val="00976949"/>
    <w:rsid w:val="00976953"/>
    <w:rsid w:val="00976B0C"/>
    <w:rsid w:val="00976B36"/>
    <w:rsid w:val="00976B63"/>
    <w:rsid w:val="00976BD6"/>
    <w:rsid w:val="00976C21"/>
    <w:rsid w:val="00976C8D"/>
    <w:rsid w:val="00976F25"/>
    <w:rsid w:val="00976FCF"/>
    <w:rsid w:val="009770F8"/>
    <w:rsid w:val="0097720F"/>
    <w:rsid w:val="00977241"/>
    <w:rsid w:val="0097731C"/>
    <w:rsid w:val="009773C5"/>
    <w:rsid w:val="009773EB"/>
    <w:rsid w:val="009775AE"/>
    <w:rsid w:val="009775BD"/>
    <w:rsid w:val="0097769F"/>
    <w:rsid w:val="00977A3F"/>
    <w:rsid w:val="00977BC5"/>
    <w:rsid w:val="00977C45"/>
    <w:rsid w:val="00977CBC"/>
    <w:rsid w:val="00977DEA"/>
    <w:rsid w:val="009801DC"/>
    <w:rsid w:val="0098027F"/>
    <w:rsid w:val="0098028C"/>
    <w:rsid w:val="009802D0"/>
    <w:rsid w:val="009803F8"/>
    <w:rsid w:val="0098045B"/>
    <w:rsid w:val="00980478"/>
    <w:rsid w:val="00980584"/>
    <w:rsid w:val="00980632"/>
    <w:rsid w:val="009806EB"/>
    <w:rsid w:val="0098085F"/>
    <w:rsid w:val="009809C3"/>
    <w:rsid w:val="00980B5A"/>
    <w:rsid w:val="00980D00"/>
    <w:rsid w:val="00980D85"/>
    <w:rsid w:val="00980E4B"/>
    <w:rsid w:val="00980EE5"/>
    <w:rsid w:val="00980F11"/>
    <w:rsid w:val="00981118"/>
    <w:rsid w:val="0098113B"/>
    <w:rsid w:val="009812F7"/>
    <w:rsid w:val="00981345"/>
    <w:rsid w:val="009813B4"/>
    <w:rsid w:val="009813DF"/>
    <w:rsid w:val="009814D3"/>
    <w:rsid w:val="00981557"/>
    <w:rsid w:val="009815C3"/>
    <w:rsid w:val="009816B1"/>
    <w:rsid w:val="009816B2"/>
    <w:rsid w:val="0098172B"/>
    <w:rsid w:val="00981881"/>
    <w:rsid w:val="009818DF"/>
    <w:rsid w:val="00981920"/>
    <w:rsid w:val="00981A4E"/>
    <w:rsid w:val="00981B33"/>
    <w:rsid w:val="00981D73"/>
    <w:rsid w:val="00981D84"/>
    <w:rsid w:val="00981FE6"/>
    <w:rsid w:val="0098207D"/>
    <w:rsid w:val="00982101"/>
    <w:rsid w:val="00982111"/>
    <w:rsid w:val="0098223C"/>
    <w:rsid w:val="009823CF"/>
    <w:rsid w:val="009825C6"/>
    <w:rsid w:val="00982616"/>
    <w:rsid w:val="0098275D"/>
    <w:rsid w:val="0098285A"/>
    <w:rsid w:val="009828F6"/>
    <w:rsid w:val="009829BA"/>
    <w:rsid w:val="00982C64"/>
    <w:rsid w:val="00982DB0"/>
    <w:rsid w:val="00982E2A"/>
    <w:rsid w:val="00982E5A"/>
    <w:rsid w:val="00982E92"/>
    <w:rsid w:val="00982EDC"/>
    <w:rsid w:val="00982F5E"/>
    <w:rsid w:val="00983078"/>
    <w:rsid w:val="00983141"/>
    <w:rsid w:val="00983244"/>
    <w:rsid w:val="009834BD"/>
    <w:rsid w:val="0098352D"/>
    <w:rsid w:val="0098359A"/>
    <w:rsid w:val="009835AB"/>
    <w:rsid w:val="009835DA"/>
    <w:rsid w:val="009838D6"/>
    <w:rsid w:val="009839D7"/>
    <w:rsid w:val="009839F9"/>
    <w:rsid w:val="00983AD1"/>
    <w:rsid w:val="00983BEA"/>
    <w:rsid w:val="00983D9B"/>
    <w:rsid w:val="00983E1B"/>
    <w:rsid w:val="00983E65"/>
    <w:rsid w:val="00983EB5"/>
    <w:rsid w:val="00983F0A"/>
    <w:rsid w:val="00983F17"/>
    <w:rsid w:val="00984053"/>
    <w:rsid w:val="00984125"/>
    <w:rsid w:val="0098424E"/>
    <w:rsid w:val="00984381"/>
    <w:rsid w:val="0098439B"/>
    <w:rsid w:val="009844E4"/>
    <w:rsid w:val="00984564"/>
    <w:rsid w:val="0098460A"/>
    <w:rsid w:val="009848C3"/>
    <w:rsid w:val="009849F8"/>
    <w:rsid w:val="00984A34"/>
    <w:rsid w:val="00984A49"/>
    <w:rsid w:val="00984AC3"/>
    <w:rsid w:val="00984C46"/>
    <w:rsid w:val="00984C74"/>
    <w:rsid w:val="00984CFB"/>
    <w:rsid w:val="00984D8E"/>
    <w:rsid w:val="00984DAD"/>
    <w:rsid w:val="00984F52"/>
    <w:rsid w:val="00984F75"/>
    <w:rsid w:val="00984F8B"/>
    <w:rsid w:val="0098508A"/>
    <w:rsid w:val="00985101"/>
    <w:rsid w:val="00985259"/>
    <w:rsid w:val="00985273"/>
    <w:rsid w:val="0098535C"/>
    <w:rsid w:val="00985484"/>
    <w:rsid w:val="009854A0"/>
    <w:rsid w:val="00985658"/>
    <w:rsid w:val="00985802"/>
    <w:rsid w:val="00985928"/>
    <w:rsid w:val="0098595C"/>
    <w:rsid w:val="0098596F"/>
    <w:rsid w:val="00985A9A"/>
    <w:rsid w:val="00985B29"/>
    <w:rsid w:val="00985C74"/>
    <w:rsid w:val="00985F51"/>
    <w:rsid w:val="00986014"/>
    <w:rsid w:val="00986116"/>
    <w:rsid w:val="00986136"/>
    <w:rsid w:val="00986198"/>
    <w:rsid w:val="00986332"/>
    <w:rsid w:val="00986595"/>
    <w:rsid w:val="009867B0"/>
    <w:rsid w:val="0098681E"/>
    <w:rsid w:val="009868A0"/>
    <w:rsid w:val="009868E5"/>
    <w:rsid w:val="009869B6"/>
    <w:rsid w:val="00986AD7"/>
    <w:rsid w:val="00986AFA"/>
    <w:rsid w:val="00986B11"/>
    <w:rsid w:val="00986CDF"/>
    <w:rsid w:val="00986CF3"/>
    <w:rsid w:val="00986E6F"/>
    <w:rsid w:val="00986F5D"/>
    <w:rsid w:val="009871E2"/>
    <w:rsid w:val="00987220"/>
    <w:rsid w:val="009874A7"/>
    <w:rsid w:val="0098766B"/>
    <w:rsid w:val="0098768F"/>
    <w:rsid w:val="009876F6"/>
    <w:rsid w:val="009877F5"/>
    <w:rsid w:val="00987814"/>
    <w:rsid w:val="009879D5"/>
    <w:rsid w:val="00987A29"/>
    <w:rsid w:val="00987A3B"/>
    <w:rsid w:val="00987A9B"/>
    <w:rsid w:val="00987B56"/>
    <w:rsid w:val="00987B7B"/>
    <w:rsid w:val="00987D4C"/>
    <w:rsid w:val="00987E04"/>
    <w:rsid w:val="00987ED0"/>
    <w:rsid w:val="009901F4"/>
    <w:rsid w:val="0099023D"/>
    <w:rsid w:val="009902AB"/>
    <w:rsid w:val="0099030D"/>
    <w:rsid w:val="0099037A"/>
    <w:rsid w:val="00990794"/>
    <w:rsid w:val="0099079F"/>
    <w:rsid w:val="009907E3"/>
    <w:rsid w:val="00990913"/>
    <w:rsid w:val="00990924"/>
    <w:rsid w:val="009909BA"/>
    <w:rsid w:val="00990A09"/>
    <w:rsid w:val="00990A66"/>
    <w:rsid w:val="00990A67"/>
    <w:rsid w:val="00990A81"/>
    <w:rsid w:val="00990B9A"/>
    <w:rsid w:val="00990BE9"/>
    <w:rsid w:val="00990C54"/>
    <w:rsid w:val="00990DCA"/>
    <w:rsid w:val="00990DE0"/>
    <w:rsid w:val="00990E3D"/>
    <w:rsid w:val="00990E4F"/>
    <w:rsid w:val="00991011"/>
    <w:rsid w:val="009911CB"/>
    <w:rsid w:val="00991272"/>
    <w:rsid w:val="009914C5"/>
    <w:rsid w:val="0099150E"/>
    <w:rsid w:val="0099173B"/>
    <w:rsid w:val="00991776"/>
    <w:rsid w:val="009918CA"/>
    <w:rsid w:val="00991943"/>
    <w:rsid w:val="0099195E"/>
    <w:rsid w:val="00991B91"/>
    <w:rsid w:val="00991BB0"/>
    <w:rsid w:val="00991C22"/>
    <w:rsid w:val="00991C89"/>
    <w:rsid w:val="00991DA6"/>
    <w:rsid w:val="00991DD8"/>
    <w:rsid w:val="00991E3F"/>
    <w:rsid w:val="00991E5D"/>
    <w:rsid w:val="0099203B"/>
    <w:rsid w:val="009921A7"/>
    <w:rsid w:val="009921F0"/>
    <w:rsid w:val="0099220B"/>
    <w:rsid w:val="00992361"/>
    <w:rsid w:val="00992485"/>
    <w:rsid w:val="0099248E"/>
    <w:rsid w:val="00992498"/>
    <w:rsid w:val="00992547"/>
    <w:rsid w:val="009926D0"/>
    <w:rsid w:val="00992715"/>
    <w:rsid w:val="009928D1"/>
    <w:rsid w:val="0099292B"/>
    <w:rsid w:val="0099292E"/>
    <w:rsid w:val="009929CD"/>
    <w:rsid w:val="00992B3A"/>
    <w:rsid w:val="00992BC5"/>
    <w:rsid w:val="00992CEC"/>
    <w:rsid w:val="00992D25"/>
    <w:rsid w:val="00992E38"/>
    <w:rsid w:val="00992F7A"/>
    <w:rsid w:val="00992FB8"/>
    <w:rsid w:val="00992FCB"/>
    <w:rsid w:val="00993219"/>
    <w:rsid w:val="0099323C"/>
    <w:rsid w:val="00993254"/>
    <w:rsid w:val="00993856"/>
    <w:rsid w:val="009938FF"/>
    <w:rsid w:val="00993A84"/>
    <w:rsid w:val="00993AE0"/>
    <w:rsid w:val="00993AFE"/>
    <w:rsid w:val="00993B2B"/>
    <w:rsid w:val="00993C3B"/>
    <w:rsid w:val="00993CD8"/>
    <w:rsid w:val="00993D3D"/>
    <w:rsid w:val="00993F03"/>
    <w:rsid w:val="00993F7E"/>
    <w:rsid w:val="00994011"/>
    <w:rsid w:val="00994379"/>
    <w:rsid w:val="009943AD"/>
    <w:rsid w:val="009943F3"/>
    <w:rsid w:val="00994519"/>
    <w:rsid w:val="00994578"/>
    <w:rsid w:val="0099458B"/>
    <w:rsid w:val="0099459B"/>
    <w:rsid w:val="00994670"/>
    <w:rsid w:val="009947D1"/>
    <w:rsid w:val="00994838"/>
    <w:rsid w:val="009948D6"/>
    <w:rsid w:val="009948F6"/>
    <w:rsid w:val="00994C4D"/>
    <w:rsid w:val="00994C8F"/>
    <w:rsid w:val="00994CB6"/>
    <w:rsid w:val="00994CD4"/>
    <w:rsid w:val="00994E5B"/>
    <w:rsid w:val="00994E77"/>
    <w:rsid w:val="00994EBA"/>
    <w:rsid w:val="00994F17"/>
    <w:rsid w:val="00994FFA"/>
    <w:rsid w:val="00995052"/>
    <w:rsid w:val="00995090"/>
    <w:rsid w:val="009950E0"/>
    <w:rsid w:val="00995356"/>
    <w:rsid w:val="00995464"/>
    <w:rsid w:val="009954E4"/>
    <w:rsid w:val="009955E6"/>
    <w:rsid w:val="0099579B"/>
    <w:rsid w:val="00995957"/>
    <w:rsid w:val="00995BBE"/>
    <w:rsid w:val="00995C5B"/>
    <w:rsid w:val="00995F24"/>
    <w:rsid w:val="009960D2"/>
    <w:rsid w:val="009961BE"/>
    <w:rsid w:val="0099636B"/>
    <w:rsid w:val="0099645F"/>
    <w:rsid w:val="009964BE"/>
    <w:rsid w:val="00996640"/>
    <w:rsid w:val="00996784"/>
    <w:rsid w:val="009967E0"/>
    <w:rsid w:val="009967E3"/>
    <w:rsid w:val="009967F0"/>
    <w:rsid w:val="00996AB8"/>
    <w:rsid w:val="00996B8A"/>
    <w:rsid w:val="00996BE7"/>
    <w:rsid w:val="00996D48"/>
    <w:rsid w:val="00996D97"/>
    <w:rsid w:val="00996E1B"/>
    <w:rsid w:val="00996EB4"/>
    <w:rsid w:val="00996F5A"/>
    <w:rsid w:val="00996FFF"/>
    <w:rsid w:val="009970B8"/>
    <w:rsid w:val="009970BE"/>
    <w:rsid w:val="0099712D"/>
    <w:rsid w:val="0099722B"/>
    <w:rsid w:val="009972EA"/>
    <w:rsid w:val="009974B3"/>
    <w:rsid w:val="00997593"/>
    <w:rsid w:val="009975BE"/>
    <w:rsid w:val="00997624"/>
    <w:rsid w:val="009976F8"/>
    <w:rsid w:val="00997730"/>
    <w:rsid w:val="0099786F"/>
    <w:rsid w:val="00997A8A"/>
    <w:rsid w:val="00997B0E"/>
    <w:rsid w:val="00997BA5"/>
    <w:rsid w:val="00997C6E"/>
    <w:rsid w:val="00997CE5"/>
    <w:rsid w:val="00997D6F"/>
    <w:rsid w:val="00997FAC"/>
    <w:rsid w:val="009A00D5"/>
    <w:rsid w:val="009A011C"/>
    <w:rsid w:val="009A0199"/>
    <w:rsid w:val="009A0221"/>
    <w:rsid w:val="009A0230"/>
    <w:rsid w:val="009A02E5"/>
    <w:rsid w:val="009A0367"/>
    <w:rsid w:val="009A0433"/>
    <w:rsid w:val="009A0470"/>
    <w:rsid w:val="009A056F"/>
    <w:rsid w:val="009A0584"/>
    <w:rsid w:val="009A05A7"/>
    <w:rsid w:val="009A05CA"/>
    <w:rsid w:val="009A05F4"/>
    <w:rsid w:val="009A05FC"/>
    <w:rsid w:val="009A06E9"/>
    <w:rsid w:val="009A078A"/>
    <w:rsid w:val="009A0901"/>
    <w:rsid w:val="009A0A6C"/>
    <w:rsid w:val="009A0E9D"/>
    <w:rsid w:val="009A0F76"/>
    <w:rsid w:val="009A0FBB"/>
    <w:rsid w:val="009A1066"/>
    <w:rsid w:val="009A12C1"/>
    <w:rsid w:val="009A1480"/>
    <w:rsid w:val="009A1674"/>
    <w:rsid w:val="009A16B8"/>
    <w:rsid w:val="009A1720"/>
    <w:rsid w:val="009A18E0"/>
    <w:rsid w:val="009A1A80"/>
    <w:rsid w:val="009A1B62"/>
    <w:rsid w:val="009A1B64"/>
    <w:rsid w:val="009A1CE3"/>
    <w:rsid w:val="009A1D26"/>
    <w:rsid w:val="009A1E7B"/>
    <w:rsid w:val="009A1F90"/>
    <w:rsid w:val="009A1FB4"/>
    <w:rsid w:val="009A1FF4"/>
    <w:rsid w:val="009A2024"/>
    <w:rsid w:val="009A20A9"/>
    <w:rsid w:val="009A20AC"/>
    <w:rsid w:val="009A20B6"/>
    <w:rsid w:val="009A20C9"/>
    <w:rsid w:val="009A21B0"/>
    <w:rsid w:val="009A221D"/>
    <w:rsid w:val="009A23BD"/>
    <w:rsid w:val="009A249C"/>
    <w:rsid w:val="009A265E"/>
    <w:rsid w:val="009A2738"/>
    <w:rsid w:val="009A2744"/>
    <w:rsid w:val="009A29CE"/>
    <w:rsid w:val="009A2A08"/>
    <w:rsid w:val="009A2A17"/>
    <w:rsid w:val="009A2AE4"/>
    <w:rsid w:val="009A2B5B"/>
    <w:rsid w:val="009A2BBF"/>
    <w:rsid w:val="009A2CE0"/>
    <w:rsid w:val="009A2D00"/>
    <w:rsid w:val="009A2D19"/>
    <w:rsid w:val="009A2EBE"/>
    <w:rsid w:val="009A2F6D"/>
    <w:rsid w:val="009A3089"/>
    <w:rsid w:val="009A3145"/>
    <w:rsid w:val="009A3197"/>
    <w:rsid w:val="009A3431"/>
    <w:rsid w:val="009A343C"/>
    <w:rsid w:val="009A3452"/>
    <w:rsid w:val="009A3453"/>
    <w:rsid w:val="009A3472"/>
    <w:rsid w:val="009A3530"/>
    <w:rsid w:val="009A3630"/>
    <w:rsid w:val="009A3985"/>
    <w:rsid w:val="009A3A34"/>
    <w:rsid w:val="009A3ABF"/>
    <w:rsid w:val="009A3BC1"/>
    <w:rsid w:val="009A3BD3"/>
    <w:rsid w:val="009A3D46"/>
    <w:rsid w:val="009A3D9A"/>
    <w:rsid w:val="009A3E45"/>
    <w:rsid w:val="009A3E47"/>
    <w:rsid w:val="009A3EDE"/>
    <w:rsid w:val="009A4065"/>
    <w:rsid w:val="009A4175"/>
    <w:rsid w:val="009A4210"/>
    <w:rsid w:val="009A42C7"/>
    <w:rsid w:val="009A43E9"/>
    <w:rsid w:val="009A440F"/>
    <w:rsid w:val="009A453A"/>
    <w:rsid w:val="009A4562"/>
    <w:rsid w:val="009A467D"/>
    <w:rsid w:val="009A467F"/>
    <w:rsid w:val="009A47CC"/>
    <w:rsid w:val="009A49EF"/>
    <w:rsid w:val="009A4A27"/>
    <w:rsid w:val="009A4A99"/>
    <w:rsid w:val="009A4B14"/>
    <w:rsid w:val="009A4B19"/>
    <w:rsid w:val="009A4BF7"/>
    <w:rsid w:val="009A4C6F"/>
    <w:rsid w:val="009A4CA3"/>
    <w:rsid w:val="009A4D5B"/>
    <w:rsid w:val="009A4F25"/>
    <w:rsid w:val="009A4F3A"/>
    <w:rsid w:val="009A50EC"/>
    <w:rsid w:val="009A5104"/>
    <w:rsid w:val="009A51E1"/>
    <w:rsid w:val="009A5204"/>
    <w:rsid w:val="009A5550"/>
    <w:rsid w:val="009A559E"/>
    <w:rsid w:val="009A5635"/>
    <w:rsid w:val="009A5667"/>
    <w:rsid w:val="009A568B"/>
    <w:rsid w:val="009A5722"/>
    <w:rsid w:val="009A5799"/>
    <w:rsid w:val="009A5A20"/>
    <w:rsid w:val="009A5A5B"/>
    <w:rsid w:val="009A5A67"/>
    <w:rsid w:val="009A5AAB"/>
    <w:rsid w:val="009A5ACF"/>
    <w:rsid w:val="009A5B03"/>
    <w:rsid w:val="009A5B4B"/>
    <w:rsid w:val="009A5BF9"/>
    <w:rsid w:val="009A5CAA"/>
    <w:rsid w:val="009A5D80"/>
    <w:rsid w:val="009A5E31"/>
    <w:rsid w:val="009A5E7B"/>
    <w:rsid w:val="009A5ED8"/>
    <w:rsid w:val="009A5EDE"/>
    <w:rsid w:val="009A5EF3"/>
    <w:rsid w:val="009A5F7C"/>
    <w:rsid w:val="009A5FB5"/>
    <w:rsid w:val="009A6227"/>
    <w:rsid w:val="009A632B"/>
    <w:rsid w:val="009A660D"/>
    <w:rsid w:val="009A6691"/>
    <w:rsid w:val="009A68F0"/>
    <w:rsid w:val="009A6A3C"/>
    <w:rsid w:val="009A6B4A"/>
    <w:rsid w:val="009A6B6C"/>
    <w:rsid w:val="009A6CD6"/>
    <w:rsid w:val="009A6F1B"/>
    <w:rsid w:val="009A6F89"/>
    <w:rsid w:val="009A6FC5"/>
    <w:rsid w:val="009A7039"/>
    <w:rsid w:val="009A7184"/>
    <w:rsid w:val="009A718E"/>
    <w:rsid w:val="009A71A9"/>
    <w:rsid w:val="009A71DA"/>
    <w:rsid w:val="009A72B6"/>
    <w:rsid w:val="009A73C3"/>
    <w:rsid w:val="009A77CD"/>
    <w:rsid w:val="009A78F0"/>
    <w:rsid w:val="009A78FF"/>
    <w:rsid w:val="009A79A4"/>
    <w:rsid w:val="009A7C6D"/>
    <w:rsid w:val="009A7ED7"/>
    <w:rsid w:val="009A7F28"/>
    <w:rsid w:val="009A7F43"/>
    <w:rsid w:val="009B0199"/>
    <w:rsid w:val="009B0337"/>
    <w:rsid w:val="009B03AE"/>
    <w:rsid w:val="009B03C9"/>
    <w:rsid w:val="009B0430"/>
    <w:rsid w:val="009B0443"/>
    <w:rsid w:val="009B05D0"/>
    <w:rsid w:val="009B0730"/>
    <w:rsid w:val="009B0846"/>
    <w:rsid w:val="009B0849"/>
    <w:rsid w:val="009B092C"/>
    <w:rsid w:val="009B0D1E"/>
    <w:rsid w:val="009B0D5B"/>
    <w:rsid w:val="009B0F63"/>
    <w:rsid w:val="009B140B"/>
    <w:rsid w:val="009B1439"/>
    <w:rsid w:val="009B14D7"/>
    <w:rsid w:val="009B15D1"/>
    <w:rsid w:val="009B1822"/>
    <w:rsid w:val="009B18B7"/>
    <w:rsid w:val="009B1970"/>
    <w:rsid w:val="009B1BC3"/>
    <w:rsid w:val="009B1E53"/>
    <w:rsid w:val="009B1EBC"/>
    <w:rsid w:val="009B1EE2"/>
    <w:rsid w:val="009B203B"/>
    <w:rsid w:val="009B2199"/>
    <w:rsid w:val="009B219C"/>
    <w:rsid w:val="009B2221"/>
    <w:rsid w:val="009B226E"/>
    <w:rsid w:val="009B23D5"/>
    <w:rsid w:val="009B23E2"/>
    <w:rsid w:val="009B2623"/>
    <w:rsid w:val="009B2664"/>
    <w:rsid w:val="009B26A5"/>
    <w:rsid w:val="009B29AA"/>
    <w:rsid w:val="009B29C7"/>
    <w:rsid w:val="009B2A3C"/>
    <w:rsid w:val="009B2AAD"/>
    <w:rsid w:val="009B2B15"/>
    <w:rsid w:val="009B2B53"/>
    <w:rsid w:val="009B2B8B"/>
    <w:rsid w:val="009B2C78"/>
    <w:rsid w:val="009B2CAF"/>
    <w:rsid w:val="009B2CB6"/>
    <w:rsid w:val="009B2D9A"/>
    <w:rsid w:val="009B2EA5"/>
    <w:rsid w:val="009B2EFC"/>
    <w:rsid w:val="009B2F32"/>
    <w:rsid w:val="009B2F3E"/>
    <w:rsid w:val="009B30E1"/>
    <w:rsid w:val="009B3211"/>
    <w:rsid w:val="009B32BC"/>
    <w:rsid w:val="009B32DD"/>
    <w:rsid w:val="009B33C1"/>
    <w:rsid w:val="009B33F0"/>
    <w:rsid w:val="009B3660"/>
    <w:rsid w:val="009B3778"/>
    <w:rsid w:val="009B3849"/>
    <w:rsid w:val="009B384D"/>
    <w:rsid w:val="009B38EB"/>
    <w:rsid w:val="009B3920"/>
    <w:rsid w:val="009B3965"/>
    <w:rsid w:val="009B3A05"/>
    <w:rsid w:val="009B3A87"/>
    <w:rsid w:val="009B3C54"/>
    <w:rsid w:val="009B3C6D"/>
    <w:rsid w:val="009B3F8B"/>
    <w:rsid w:val="009B3FA2"/>
    <w:rsid w:val="009B416A"/>
    <w:rsid w:val="009B41F6"/>
    <w:rsid w:val="009B429A"/>
    <w:rsid w:val="009B432B"/>
    <w:rsid w:val="009B4354"/>
    <w:rsid w:val="009B43C6"/>
    <w:rsid w:val="009B45D2"/>
    <w:rsid w:val="009B480D"/>
    <w:rsid w:val="009B485C"/>
    <w:rsid w:val="009B496A"/>
    <w:rsid w:val="009B4A67"/>
    <w:rsid w:val="009B4A8B"/>
    <w:rsid w:val="009B4C4F"/>
    <w:rsid w:val="009B4D0A"/>
    <w:rsid w:val="009B4FB1"/>
    <w:rsid w:val="009B4FED"/>
    <w:rsid w:val="009B51D8"/>
    <w:rsid w:val="009B52C8"/>
    <w:rsid w:val="009B533B"/>
    <w:rsid w:val="009B5377"/>
    <w:rsid w:val="009B53A9"/>
    <w:rsid w:val="009B5471"/>
    <w:rsid w:val="009B54CE"/>
    <w:rsid w:val="009B551B"/>
    <w:rsid w:val="009B563A"/>
    <w:rsid w:val="009B581F"/>
    <w:rsid w:val="009B59F6"/>
    <w:rsid w:val="009B5B11"/>
    <w:rsid w:val="009B5B24"/>
    <w:rsid w:val="009B5C24"/>
    <w:rsid w:val="009B5D13"/>
    <w:rsid w:val="009B5DB2"/>
    <w:rsid w:val="009B5FF6"/>
    <w:rsid w:val="009B6195"/>
    <w:rsid w:val="009B61D7"/>
    <w:rsid w:val="009B65CF"/>
    <w:rsid w:val="009B6881"/>
    <w:rsid w:val="009B6904"/>
    <w:rsid w:val="009B6955"/>
    <w:rsid w:val="009B69D1"/>
    <w:rsid w:val="009B6ACB"/>
    <w:rsid w:val="009B6B51"/>
    <w:rsid w:val="009B6C81"/>
    <w:rsid w:val="009B6CD8"/>
    <w:rsid w:val="009B70EA"/>
    <w:rsid w:val="009B718B"/>
    <w:rsid w:val="009B72A3"/>
    <w:rsid w:val="009B750A"/>
    <w:rsid w:val="009B771F"/>
    <w:rsid w:val="009B77F7"/>
    <w:rsid w:val="009B7A30"/>
    <w:rsid w:val="009B7A74"/>
    <w:rsid w:val="009B7CAF"/>
    <w:rsid w:val="009B7D30"/>
    <w:rsid w:val="009B7D52"/>
    <w:rsid w:val="009B7D7A"/>
    <w:rsid w:val="009C00D2"/>
    <w:rsid w:val="009C0139"/>
    <w:rsid w:val="009C030A"/>
    <w:rsid w:val="009C05C8"/>
    <w:rsid w:val="009C06C4"/>
    <w:rsid w:val="009C087C"/>
    <w:rsid w:val="009C08C1"/>
    <w:rsid w:val="009C093D"/>
    <w:rsid w:val="009C09C1"/>
    <w:rsid w:val="009C0CA9"/>
    <w:rsid w:val="009C0E0A"/>
    <w:rsid w:val="009C1055"/>
    <w:rsid w:val="009C108E"/>
    <w:rsid w:val="009C138A"/>
    <w:rsid w:val="009C1446"/>
    <w:rsid w:val="009C1550"/>
    <w:rsid w:val="009C16A3"/>
    <w:rsid w:val="009C1778"/>
    <w:rsid w:val="009C19A1"/>
    <w:rsid w:val="009C1A27"/>
    <w:rsid w:val="009C1B7D"/>
    <w:rsid w:val="009C1C07"/>
    <w:rsid w:val="009C1C36"/>
    <w:rsid w:val="009C1E59"/>
    <w:rsid w:val="009C1EA5"/>
    <w:rsid w:val="009C1F79"/>
    <w:rsid w:val="009C1F86"/>
    <w:rsid w:val="009C1F99"/>
    <w:rsid w:val="009C200B"/>
    <w:rsid w:val="009C206E"/>
    <w:rsid w:val="009C2096"/>
    <w:rsid w:val="009C20D4"/>
    <w:rsid w:val="009C2151"/>
    <w:rsid w:val="009C220B"/>
    <w:rsid w:val="009C22A4"/>
    <w:rsid w:val="009C2641"/>
    <w:rsid w:val="009C274D"/>
    <w:rsid w:val="009C27CE"/>
    <w:rsid w:val="009C2869"/>
    <w:rsid w:val="009C28D5"/>
    <w:rsid w:val="009C2A1E"/>
    <w:rsid w:val="009C2AB4"/>
    <w:rsid w:val="009C2BA4"/>
    <w:rsid w:val="009C2C9A"/>
    <w:rsid w:val="009C2D57"/>
    <w:rsid w:val="009C2D70"/>
    <w:rsid w:val="009C2D96"/>
    <w:rsid w:val="009C2EC6"/>
    <w:rsid w:val="009C3000"/>
    <w:rsid w:val="009C32E4"/>
    <w:rsid w:val="009C33A3"/>
    <w:rsid w:val="009C341B"/>
    <w:rsid w:val="009C34E9"/>
    <w:rsid w:val="009C3560"/>
    <w:rsid w:val="009C35CF"/>
    <w:rsid w:val="009C35E8"/>
    <w:rsid w:val="009C36AA"/>
    <w:rsid w:val="009C3761"/>
    <w:rsid w:val="009C3853"/>
    <w:rsid w:val="009C3869"/>
    <w:rsid w:val="009C3886"/>
    <w:rsid w:val="009C38EC"/>
    <w:rsid w:val="009C3918"/>
    <w:rsid w:val="009C39B9"/>
    <w:rsid w:val="009C3AEE"/>
    <w:rsid w:val="009C3B26"/>
    <w:rsid w:val="009C3CE1"/>
    <w:rsid w:val="009C3D91"/>
    <w:rsid w:val="009C3DCC"/>
    <w:rsid w:val="009C3E62"/>
    <w:rsid w:val="009C3F0F"/>
    <w:rsid w:val="009C3FB2"/>
    <w:rsid w:val="009C3FD0"/>
    <w:rsid w:val="009C3FF9"/>
    <w:rsid w:val="009C4103"/>
    <w:rsid w:val="009C4153"/>
    <w:rsid w:val="009C4276"/>
    <w:rsid w:val="009C4670"/>
    <w:rsid w:val="009C4724"/>
    <w:rsid w:val="009C48F6"/>
    <w:rsid w:val="009C4919"/>
    <w:rsid w:val="009C4981"/>
    <w:rsid w:val="009C4BF4"/>
    <w:rsid w:val="009C4CE4"/>
    <w:rsid w:val="009C4DAB"/>
    <w:rsid w:val="009C505B"/>
    <w:rsid w:val="009C5096"/>
    <w:rsid w:val="009C50E1"/>
    <w:rsid w:val="009C534A"/>
    <w:rsid w:val="009C55E2"/>
    <w:rsid w:val="009C585D"/>
    <w:rsid w:val="009C59D8"/>
    <w:rsid w:val="009C5A94"/>
    <w:rsid w:val="009C5AEB"/>
    <w:rsid w:val="009C5B4B"/>
    <w:rsid w:val="009C5B6E"/>
    <w:rsid w:val="009C5BF6"/>
    <w:rsid w:val="009C5D82"/>
    <w:rsid w:val="009C5EF2"/>
    <w:rsid w:val="009C60F5"/>
    <w:rsid w:val="009C61BC"/>
    <w:rsid w:val="009C61EF"/>
    <w:rsid w:val="009C62BF"/>
    <w:rsid w:val="009C63B2"/>
    <w:rsid w:val="009C63F6"/>
    <w:rsid w:val="009C678D"/>
    <w:rsid w:val="009C67E1"/>
    <w:rsid w:val="009C683B"/>
    <w:rsid w:val="009C6904"/>
    <w:rsid w:val="009C6941"/>
    <w:rsid w:val="009C697E"/>
    <w:rsid w:val="009C6984"/>
    <w:rsid w:val="009C69AB"/>
    <w:rsid w:val="009C6B24"/>
    <w:rsid w:val="009C6E35"/>
    <w:rsid w:val="009C6FDF"/>
    <w:rsid w:val="009C7008"/>
    <w:rsid w:val="009C7034"/>
    <w:rsid w:val="009C70D4"/>
    <w:rsid w:val="009C7104"/>
    <w:rsid w:val="009C712F"/>
    <w:rsid w:val="009C71E9"/>
    <w:rsid w:val="009C725D"/>
    <w:rsid w:val="009C72CD"/>
    <w:rsid w:val="009C749B"/>
    <w:rsid w:val="009C753C"/>
    <w:rsid w:val="009C7563"/>
    <w:rsid w:val="009C7616"/>
    <w:rsid w:val="009C7637"/>
    <w:rsid w:val="009C7873"/>
    <w:rsid w:val="009C7892"/>
    <w:rsid w:val="009C78E8"/>
    <w:rsid w:val="009C7A76"/>
    <w:rsid w:val="009C7AB1"/>
    <w:rsid w:val="009C7B39"/>
    <w:rsid w:val="009C7B76"/>
    <w:rsid w:val="009C7C82"/>
    <w:rsid w:val="009C7C99"/>
    <w:rsid w:val="009C7D4B"/>
    <w:rsid w:val="009C7DB0"/>
    <w:rsid w:val="009C7F1C"/>
    <w:rsid w:val="009D002F"/>
    <w:rsid w:val="009D006E"/>
    <w:rsid w:val="009D00FB"/>
    <w:rsid w:val="009D09EB"/>
    <w:rsid w:val="009D09EF"/>
    <w:rsid w:val="009D0AAB"/>
    <w:rsid w:val="009D0ACB"/>
    <w:rsid w:val="009D0AFA"/>
    <w:rsid w:val="009D0B19"/>
    <w:rsid w:val="009D0B9C"/>
    <w:rsid w:val="009D0C32"/>
    <w:rsid w:val="009D0C98"/>
    <w:rsid w:val="009D0DE9"/>
    <w:rsid w:val="009D0F52"/>
    <w:rsid w:val="009D1047"/>
    <w:rsid w:val="009D1100"/>
    <w:rsid w:val="009D11FA"/>
    <w:rsid w:val="009D140F"/>
    <w:rsid w:val="009D1414"/>
    <w:rsid w:val="009D14A5"/>
    <w:rsid w:val="009D1590"/>
    <w:rsid w:val="009D176A"/>
    <w:rsid w:val="009D17BF"/>
    <w:rsid w:val="009D17CF"/>
    <w:rsid w:val="009D190E"/>
    <w:rsid w:val="009D194B"/>
    <w:rsid w:val="009D1999"/>
    <w:rsid w:val="009D1B0B"/>
    <w:rsid w:val="009D1B97"/>
    <w:rsid w:val="009D1C21"/>
    <w:rsid w:val="009D1CB5"/>
    <w:rsid w:val="009D1D5F"/>
    <w:rsid w:val="009D1F24"/>
    <w:rsid w:val="009D237C"/>
    <w:rsid w:val="009D2448"/>
    <w:rsid w:val="009D24AD"/>
    <w:rsid w:val="009D2615"/>
    <w:rsid w:val="009D2644"/>
    <w:rsid w:val="009D26C7"/>
    <w:rsid w:val="009D2708"/>
    <w:rsid w:val="009D2781"/>
    <w:rsid w:val="009D27BE"/>
    <w:rsid w:val="009D27EE"/>
    <w:rsid w:val="009D2895"/>
    <w:rsid w:val="009D299F"/>
    <w:rsid w:val="009D2C04"/>
    <w:rsid w:val="009D2CE0"/>
    <w:rsid w:val="009D2D8B"/>
    <w:rsid w:val="009D30C5"/>
    <w:rsid w:val="009D31BE"/>
    <w:rsid w:val="009D324F"/>
    <w:rsid w:val="009D326D"/>
    <w:rsid w:val="009D3311"/>
    <w:rsid w:val="009D3373"/>
    <w:rsid w:val="009D33F8"/>
    <w:rsid w:val="009D35BD"/>
    <w:rsid w:val="009D35D0"/>
    <w:rsid w:val="009D36AD"/>
    <w:rsid w:val="009D379F"/>
    <w:rsid w:val="009D38A5"/>
    <w:rsid w:val="009D38D8"/>
    <w:rsid w:val="009D3A53"/>
    <w:rsid w:val="009D3A60"/>
    <w:rsid w:val="009D3A92"/>
    <w:rsid w:val="009D3BC0"/>
    <w:rsid w:val="009D3BCD"/>
    <w:rsid w:val="009D3C19"/>
    <w:rsid w:val="009D3E2F"/>
    <w:rsid w:val="009D3EDA"/>
    <w:rsid w:val="009D3EF5"/>
    <w:rsid w:val="009D3F81"/>
    <w:rsid w:val="009D3F89"/>
    <w:rsid w:val="009D3FF5"/>
    <w:rsid w:val="009D402F"/>
    <w:rsid w:val="009D4131"/>
    <w:rsid w:val="009D4180"/>
    <w:rsid w:val="009D428C"/>
    <w:rsid w:val="009D435B"/>
    <w:rsid w:val="009D43A3"/>
    <w:rsid w:val="009D43C2"/>
    <w:rsid w:val="009D4425"/>
    <w:rsid w:val="009D44D1"/>
    <w:rsid w:val="009D464E"/>
    <w:rsid w:val="009D46BA"/>
    <w:rsid w:val="009D485B"/>
    <w:rsid w:val="009D48A9"/>
    <w:rsid w:val="009D491D"/>
    <w:rsid w:val="009D499B"/>
    <w:rsid w:val="009D4C2E"/>
    <w:rsid w:val="009D4D5F"/>
    <w:rsid w:val="009D4E77"/>
    <w:rsid w:val="009D4EB5"/>
    <w:rsid w:val="009D5113"/>
    <w:rsid w:val="009D5156"/>
    <w:rsid w:val="009D5218"/>
    <w:rsid w:val="009D5281"/>
    <w:rsid w:val="009D5469"/>
    <w:rsid w:val="009D552A"/>
    <w:rsid w:val="009D5594"/>
    <w:rsid w:val="009D566F"/>
    <w:rsid w:val="009D56EC"/>
    <w:rsid w:val="009D5709"/>
    <w:rsid w:val="009D575A"/>
    <w:rsid w:val="009D5761"/>
    <w:rsid w:val="009D57C5"/>
    <w:rsid w:val="009D57D3"/>
    <w:rsid w:val="009D58FE"/>
    <w:rsid w:val="009D5AAB"/>
    <w:rsid w:val="009D5AEF"/>
    <w:rsid w:val="009D5B1F"/>
    <w:rsid w:val="009D5E78"/>
    <w:rsid w:val="009D5F0D"/>
    <w:rsid w:val="009D6120"/>
    <w:rsid w:val="009D6144"/>
    <w:rsid w:val="009D61BE"/>
    <w:rsid w:val="009D625D"/>
    <w:rsid w:val="009D62DA"/>
    <w:rsid w:val="009D637F"/>
    <w:rsid w:val="009D6438"/>
    <w:rsid w:val="009D660E"/>
    <w:rsid w:val="009D66D6"/>
    <w:rsid w:val="009D67B1"/>
    <w:rsid w:val="009D68FD"/>
    <w:rsid w:val="009D691B"/>
    <w:rsid w:val="009D69B0"/>
    <w:rsid w:val="009D6AFC"/>
    <w:rsid w:val="009D6B3A"/>
    <w:rsid w:val="009D6DA3"/>
    <w:rsid w:val="009D6DFC"/>
    <w:rsid w:val="009D6E5B"/>
    <w:rsid w:val="009D6EE3"/>
    <w:rsid w:val="009D6FA4"/>
    <w:rsid w:val="009D7021"/>
    <w:rsid w:val="009D7041"/>
    <w:rsid w:val="009D71FB"/>
    <w:rsid w:val="009D729E"/>
    <w:rsid w:val="009D7314"/>
    <w:rsid w:val="009D7364"/>
    <w:rsid w:val="009D739B"/>
    <w:rsid w:val="009D74BA"/>
    <w:rsid w:val="009D74C6"/>
    <w:rsid w:val="009D7583"/>
    <w:rsid w:val="009D76F4"/>
    <w:rsid w:val="009D7773"/>
    <w:rsid w:val="009D77DB"/>
    <w:rsid w:val="009D78A3"/>
    <w:rsid w:val="009D78EC"/>
    <w:rsid w:val="009D7A72"/>
    <w:rsid w:val="009D7B6A"/>
    <w:rsid w:val="009D7BB4"/>
    <w:rsid w:val="009D7CE3"/>
    <w:rsid w:val="009D7D5B"/>
    <w:rsid w:val="009D7D5C"/>
    <w:rsid w:val="009D7D94"/>
    <w:rsid w:val="009D7D9A"/>
    <w:rsid w:val="009D7EA4"/>
    <w:rsid w:val="009D7EB9"/>
    <w:rsid w:val="009E009D"/>
    <w:rsid w:val="009E0254"/>
    <w:rsid w:val="009E02A7"/>
    <w:rsid w:val="009E032C"/>
    <w:rsid w:val="009E03CA"/>
    <w:rsid w:val="009E0540"/>
    <w:rsid w:val="009E058C"/>
    <w:rsid w:val="009E072E"/>
    <w:rsid w:val="009E07C2"/>
    <w:rsid w:val="009E086A"/>
    <w:rsid w:val="009E0913"/>
    <w:rsid w:val="009E091D"/>
    <w:rsid w:val="009E09AD"/>
    <w:rsid w:val="009E0B10"/>
    <w:rsid w:val="009E0B64"/>
    <w:rsid w:val="009E0B77"/>
    <w:rsid w:val="009E0D5E"/>
    <w:rsid w:val="009E0E67"/>
    <w:rsid w:val="009E10B0"/>
    <w:rsid w:val="009E1228"/>
    <w:rsid w:val="009E1308"/>
    <w:rsid w:val="009E1552"/>
    <w:rsid w:val="009E15DD"/>
    <w:rsid w:val="009E16C7"/>
    <w:rsid w:val="009E177D"/>
    <w:rsid w:val="009E17F1"/>
    <w:rsid w:val="009E181E"/>
    <w:rsid w:val="009E185C"/>
    <w:rsid w:val="009E18D1"/>
    <w:rsid w:val="009E19E0"/>
    <w:rsid w:val="009E1A79"/>
    <w:rsid w:val="009E1B28"/>
    <w:rsid w:val="009E1B68"/>
    <w:rsid w:val="009E1BA5"/>
    <w:rsid w:val="009E1C5B"/>
    <w:rsid w:val="009E1CA3"/>
    <w:rsid w:val="009E1D28"/>
    <w:rsid w:val="009E1DA5"/>
    <w:rsid w:val="009E1ED8"/>
    <w:rsid w:val="009E1F94"/>
    <w:rsid w:val="009E2286"/>
    <w:rsid w:val="009E22CF"/>
    <w:rsid w:val="009E22F2"/>
    <w:rsid w:val="009E23D5"/>
    <w:rsid w:val="009E2506"/>
    <w:rsid w:val="009E2591"/>
    <w:rsid w:val="009E262D"/>
    <w:rsid w:val="009E2692"/>
    <w:rsid w:val="009E2706"/>
    <w:rsid w:val="009E27C3"/>
    <w:rsid w:val="009E2864"/>
    <w:rsid w:val="009E2925"/>
    <w:rsid w:val="009E292F"/>
    <w:rsid w:val="009E2B56"/>
    <w:rsid w:val="009E2BE5"/>
    <w:rsid w:val="009E2BFA"/>
    <w:rsid w:val="009E2BFF"/>
    <w:rsid w:val="009E2C08"/>
    <w:rsid w:val="009E2C43"/>
    <w:rsid w:val="009E2DEA"/>
    <w:rsid w:val="009E2EBE"/>
    <w:rsid w:val="009E2F52"/>
    <w:rsid w:val="009E314B"/>
    <w:rsid w:val="009E31B3"/>
    <w:rsid w:val="009E338B"/>
    <w:rsid w:val="009E379E"/>
    <w:rsid w:val="009E3883"/>
    <w:rsid w:val="009E3D33"/>
    <w:rsid w:val="009E3E95"/>
    <w:rsid w:val="009E3F14"/>
    <w:rsid w:val="009E4338"/>
    <w:rsid w:val="009E43CE"/>
    <w:rsid w:val="009E44F3"/>
    <w:rsid w:val="009E4562"/>
    <w:rsid w:val="009E459B"/>
    <w:rsid w:val="009E4678"/>
    <w:rsid w:val="009E469A"/>
    <w:rsid w:val="009E46C8"/>
    <w:rsid w:val="009E4720"/>
    <w:rsid w:val="009E485B"/>
    <w:rsid w:val="009E48AE"/>
    <w:rsid w:val="009E4AB8"/>
    <w:rsid w:val="009E4B11"/>
    <w:rsid w:val="009E4B54"/>
    <w:rsid w:val="009E4CA9"/>
    <w:rsid w:val="009E4DF3"/>
    <w:rsid w:val="009E4FAD"/>
    <w:rsid w:val="009E5023"/>
    <w:rsid w:val="009E5092"/>
    <w:rsid w:val="009E50DA"/>
    <w:rsid w:val="009E51B4"/>
    <w:rsid w:val="009E51C7"/>
    <w:rsid w:val="009E5215"/>
    <w:rsid w:val="009E5245"/>
    <w:rsid w:val="009E524A"/>
    <w:rsid w:val="009E531D"/>
    <w:rsid w:val="009E53DB"/>
    <w:rsid w:val="009E54E0"/>
    <w:rsid w:val="009E5537"/>
    <w:rsid w:val="009E555E"/>
    <w:rsid w:val="009E57A7"/>
    <w:rsid w:val="009E5821"/>
    <w:rsid w:val="009E5850"/>
    <w:rsid w:val="009E5A87"/>
    <w:rsid w:val="009E5A98"/>
    <w:rsid w:val="009E5B31"/>
    <w:rsid w:val="009E5B57"/>
    <w:rsid w:val="009E5B96"/>
    <w:rsid w:val="009E5BA4"/>
    <w:rsid w:val="009E5C39"/>
    <w:rsid w:val="009E5C94"/>
    <w:rsid w:val="009E5D6E"/>
    <w:rsid w:val="009E5FF2"/>
    <w:rsid w:val="009E6004"/>
    <w:rsid w:val="009E60BA"/>
    <w:rsid w:val="009E6227"/>
    <w:rsid w:val="009E6300"/>
    <w:rsid w:val="009E6383"/>
    <w:rsid w:val="009E6441"/>
    <w:rsid w:val="009E6663"/>
    <w:rsid w:val="009E68A8"/>
    <w:rsid w:val="009E6AC5"/>
    <w:rsid w:val="009E6C31"/>
    <w:rsid w:val="009E6C8C"/>
    <w:rsid w:val="009E6E2A"/>
    <w:rsid w:val="009E6E49"/>
    <w:rsid w:val="009E6F92"/>
    <w:rsid w:val="009E7166"/>
    <w:rsid w:val="009E71F6"/>
    <w:rsid w:val="009E7226"/>
    <w:rsid w:val="009E73EE"/>
    <w:rsid w:val="009E74BF"/>
    <w:rsid w:val="009E7707"/>
    <w:rsid w:val="009E7720"/>
    <w:rsid w:val="009E7913"/>
    <w:rsid w:val="009E7A12"/>
    <w:rsid w:val="009E7AA8"/>
    <w:rsid w:val="009E7D28"/>
    <w:rsid w:val="009E7F0C"/>
    <w:rsid w:val="009E7F3B"/>
    <w:rsid w:val="009E7FBB"/>
    <w:rsid w:val="009E7FCA"/>
    <w:rsid w:val="009F0221"/>
    <w:rsid w:val="009F02B5"/>
    <w:rsid w:val="009F0353"/>
    <w:rsid w:val="009F043E"/>
    <w:rsid w:val="009F0463"/>
    <w:rsid w:val="009F057B"/>
    <w:rsid w:val="009F05C6"/>
    <w:rsid w:val="009F087A"/>
    <w:rsid w:val="009F08FB"/>
    <w:rsid w:val="009F0B67"/>
    <w:rsid w:val="009F0C8A"/>
    <w:rsid w:val="009F0D09"/>
    <w:rsid w:val="009F0E5E"/>
    <w:rsid w:val="009F0E75"/>
    <w:rsid w:val="009F1208"/>
    <w:rsid w:val="009F138D"/>
    <w:rsid w:val="009F1478"/>
    <w:rsid w:val="009F1482"/>
    <w:rsid w:val="009F14CB"/>
    <w:rsid w:val="009F159F"/>
    <w:rsid w:val="009F1833"/>
    <w:rsid w:val="009F1865"/>
    <w:rsid w:val="009F1926"/>
    <w:rsid w:val="009F19E9"/>
    <w:rsid w:val="009F1B18"/>
    <w:rsid w:val="009F1D29"/>
    <w:rsid w:val="009F2039"/>
    <w:rsid w:val="009F2057"/>
    <w:rsid w:val="009F20DE"/>
    <w:rsid w:val="009F2112"/>
    <w:rsid w:val="009F218D"/>
    <w:rsid w:val="009F2193"/>
    <w:rsid w:val="009F2244"/>
    <w:rsid w:val="009F24B2"/>
    <w:rsid w:val="009F251C"/>
    <w:rsid w:val="009F2592"/>
    <w:rsid w:val="009F2695"/>
    <w:rsid w:val="009F26EC"/>
    <w:rsid w:val="009F26ED"/>
    <w:rsid w:val="009F2897"/>
    <w:rsid w:val="009F28F9"/>
    <w:rsid w:val="009F290B"/>
    <w:rsid w:val="009F2A18"/>
    <w:rsid w:val="009F2A1F"/>
    <w:rsid w:val="009F2B07"/>
    <w:rsid w:val="009F2B3B"/>
    <w:rsid w:val="009F2B4F"/>
    <w:rsid w:val="009F2B57"/>
    <w:rsid w:val="009F2CB7"/>
    <w:rsid w:val="009F2CEC"/>
    <w:rsid w:val="009F2D05"/>
    <w:rsid w:val="009F2D73"/>
    <w:rsid w:val="009F2DDF"/>
    <w:rsid w:val="009F2E4F"/>
    <w:rsid w:val="009F2EC1"/>
    <w:rsid w:val="009F3000"/>
    <w:rsid w:val="009F3012"/>
    <w:rsid w:val="009F3124"/>
    <w:rsid w:val="009F3479"/>
    <w:rsid w:val="009F36E2"/>
    <w:rsid w:val="009F3745"/>
    <w:rsid w:val="009F377D"/>
    <w:rsid w:val="009F3891"/>
    <w:rsid w:val="009F3A04"/>
    <w:rsid w:val="009F3AC8"/>
    <w:rsid w:val="009F3ADA"/>
    <w:rsid w:val="009F3B22"/>
    <w:rsid w:val="009F3B62"/>
    <w:rsid w:val="009F3CAB"/>
    <w:rsid w:val="009F3CEB"/>
    <w:rsid w:val="009F3D6B"/>
    <w:rsid w:val="009F3EA3"/>
    <w:rsid w:val="009F40AC"/>
    <w:rsid w:val="009F43C5"/>
    <w:rsid w:val="009F43F0"/>
    <w:rsid w:val="009F4433"/>
    <w:rsid w:val="009F448C"/>
    <w:rsid w:val="009F4496"/>
    <w:rsid w:val="009F449F"/>
    <w:rsid w:val="009F4596"/>
    <w:rsid w:val="009F463C"/>
    <w:rsid w:val="009F46E8"/>
    <w:rsid w:val="009F4780"/>
    <w:rsid w:val="009F47B3"/>
    <w:rsid w:val="009F4813"/>
    <w:rsid w:val="009F48D7"/>
    <w:rsid w:val="009F4A17"/>
    <w:rsid w:val="009F4A57"/>
    <w:rsid w:val="009F4BF6"/>
    <w:rsid w:val="009F4C80"/>
    <w:rsid w:val="009F4CA5"/>
    <w:rsid w:val="009F4DCB"/>
    <w:rsid w:val="009F4FCE"/>
    <w:rsid w:val="009F5025"/>
    <w:rsid w:val="009F5093"/>
    <w:rsid w:val="009F5193"/>
    <w:rsid w:val="009F5241"/>
    <w:rsid w:val="009F553B"/>
    <w:rsid w:val="009F5639"/>
    <w:rsid w:val="009F568D"/>
    <w:rsid w:val="009F57B8"/>
    <w:rsid w:val="009F58DE"/>
    <w:rsid w:val="009F59FC"/>
    <w:rsid w:val="009F5A2D"/>
    <w:rsid w:val="009F5A41"/>
    <w:rsid w:val="009F5BD6"/>
    <w:rsid w:val="009F5C24"/>
    <w:rsid w:val="009F5D07"/>
    <w:rsid w:val="009F5D3C"/>
    <w:rsid w:val="009F5DF3"/>
    <w:rsid w:val="009F5FE1"/>
    <w:rsid w:val="009F600B"/>
    <w:rsid w:val="009F6426"/>
    <w:rsid w:val="009F6522"/>
    <w:rsid w:val="009F6565"/>
    <w:rsid w:val="009F664D"/>
    <w:rsid w:val="009F6660"/>
    <w:rsid w:val="009F66C6"/>
    <w:rsid w:val="009F675C"/>
    <w:rsid w:val="009F68A0"/>
    <w:rsid w:val="009F6B34"/>
    <w:rsid w:val="009F6C01"/>
    <w:rsid w:val="009F6C0E"/>
    <w:rsid w:val="009F6C62"/>
    <w:rsid w:val="009F6D53"/>
    <w:rsid w:val="009F6D81"/>
    <w:rsid w:val="009F6DB6"/>
    <w:rsid w:val="009F6E58"/>
    <w:rsid w:val="009F6F61"/>
    <w:rsid w:val="009F6FA6"/>
    <w:rsid w:val="009F70A6"/>
    <w:rsid w:val="009F715B"/>
    <w:rsid w:val="009F725B"/>
    <w:rsid w:val="009F7267"/>
    <w:rsid w:val="009F742D"/>
    <w:rsid w:val="009F7448"/>
    <w:rsid w:val="009F7520"/>
    <w:rsid w:val="009F75E2"/>
    <w:rsid w:val="009F784E"/>
    <w:rsid w:val="009F789C"/>
    <w:rsid w:val="009F78EE"/>
    <w:rsid w:val="009F7962"/>
    <w:rsid w:val="009F79CB"/>
    <w:rsid w:val="009F7BC7"/>
    <w:rsid w:val="009F7E18"/>
    <w:rsid w:val="009F7F02"/>
    <w:rsid w:val="009F7F2E"/>
    <w:rsid w:val="009F7F38"/>
    <w:rsid w:val="00A00061"/>
    <w:rsid w:val="00A00062"/>
    <w:rsid w:val="00A000AF"/>
    <w:rsid w:val="00A00176"/>
    <w:rsid w:val="00A001D6"/>
    <w:rsid w:val="00A00245"/>
    <w:rsid w:val="00A00306"/>
    <w:rsid w:val="00A00385"/>
    <w:rsid w:val="00A00497"/>
    <w:rsid w:val="00A00519"/>
    <w:rsid w:val="00A0076E"/>
    <w:rsid w:val="00A0078B"/>
    <w:rsid w:val="00A007DF"/>
    <w:rsid w:val="00A00885"/>
    <w:rsid w:val="00A00962"/>
    <w:rsid w:val="00A00C02"/>
    <w:rsid w:val="00A00DC1"/>
    <w:rsid w:val="00A00E0E"/>
    <w:rsid w:val="00A00E96"/>
    <w:rsid w:val="00A00EB1"/>
    <w:rsid w:val="00A00FB4"/>
    <w:rsid w:val="00A00FD4"/>
    <w:rsid w:val="00A01075"/>
    <w:rsid w:val="00A0108B"/>
    <w:rsid w:val="00A01155"/>
    <w:rsid w:val="00A011C7"/>
    <w:rsid w:val="00A0122A"/>
    <w:rsid w:val="00A0126B"/>
    <w:rsid w:val="00A01479"/>
    <w:rsid w:val="00A01480"/>
    <w:rsid w:val="00A01693"/>
    <w:rsid w:val="00A0178E"/>
    <w:rsid w:val="00A0186E"/>
    <w:rsid w:val="00A018E7"/>
    <w:rsid w:val="00A0193F"/>
    <w:rsid w:val="00A01B2E"/>
    <w:rsid w:val="00A01B4E"/>
    <w:rsid w:val="00A01B62"/>
    <w:rsid w:val="00A01C1A"/>
    <w:rsid w:val="00A01D23"/>
    <w:rsid w:val="00A01DF5"/>
    <w:rsid w:val="00A01E45"/>
    <w:rsid w:val="00A01EB1"/>
    <w:rsid w:val="00A020E0"/>
    <w:rsid w:val="00A0211B"/>
    <w:rsid w:val="00A02135"/>
    <w:rsid w:val="00A021F9"/>
    <w:rsid w:val="00A0221D"/>
    <w:rsid w:val="00A0248D"/>
    <w:rsid w:val="00A02576"/>
    <w:rsid w:val="00A02763"/>
    <w:rsid w:val="00A027E2"/>
    <w:rsid w:val="00A0283F"/>
    <w:rsid w:val="00A028ED"/>
    <w:rsid w:val="00A02B43"/>
    <w:rsid w:val="00A02C3E"/>
    <w:rsid w:val="00A02D7D"/>
    <w:rsid w:val="00A02DB8"/>
    <w:rsid w:val="00A02E14"/>
    <w:rsid w:val="00A03010"/>
    <w:rsid w:val="00A030AC"/>
    <w:rsid w:val="00A03214"/>
    <w:rsid w:val="00A0324C"/>
    <w:rsid w:val="00A032E3"/>
    <w:rsid w:val="00A032FD"/>
    <w:rsid w:val="00A03343"/>
    <w:rsid w:val="00A033DF"/>
    <w:rsid w:val="00A03510"/>
    <w:rsid w:val="00A0365C"/>
    <w:rsid w:val="00A0369B"/>
    <w:rsid w:val="00A036A3"/>
    <w:rsid w:val="00A036B6"/>
    <w:rsid w:val="00A03772"/>
    <w:rsid w:val="00A0378A"/>
    <w:rsid w:val="00A03A0D"/>
    <w:rsid w:val="00A03A20"/>
    <w:rsid w:val="00A03B3B"/>
    <w:rsid w:val="00A03DBA"/>
    <w:rsid w:val="00A03DCC"/>
    <w:rsid w:val="00A03F1B"/>
    <w:rsid w:val="00A03F75"/>
    <w:rsid w:val="00A04055"/>
    <w:rsid w:val="00A0424E"/>
    <w:rsid w:val="00A04356"/>
    <w:rsid w:val="00A043DC"/>
    <w:rsid w:val="00A04401"/>
    <w:rsid w:val="00A044D1"/>
    <w:rsid w:val="00A04530"/>
    <w:rsid w:val="00A04574"/>
    <w:rsid w:val="00A04594"/>
    <w:rsid w:val="00A04653"/>
    <w:rsid w:val="00A0472D"/>
    <w:rsid w:val="00A0487F"/>
    <w:rsid w:val="00A04901"/>
    <w:rsid w:val="00A04927"/>
    <w:rsid w:val="00A04942"/>
    <w:rsid w:val="00A04965"/>
    <w:rsid w:val="00A04981"/>
    <w:rsid w:val="00A049DD"/>
    <w:rsid w:val="00A04A0A"/>
    <w:rsid w:val="00A04AF9"/>
    <w:rsid w:val="00A04BCF"/>
    <w:rsid w:val="00A04CBE"/>
    <w:rsid w:val="00A04E59"/>
    <w:rsid w:val="00A04FB5"/>
    <w:rsid w:val="00A0509B"/>
    <w:rsid w:val="00A050C8"/>
    <w:rsid w:val="00A0516A"/>
    <w:rsid w:val="00A0517D"/>
    <w:rsid w:val="00A051E0"/>
    <w:rsid w:val="00A051E5"/>
    <w:rsid w:val="00A051F3"/>
    <w:rsid w:val="00A05229"/>
    <w:rsid w:val="00A05435"/>
    <w:rsid w:val="00A05492"/>
    <w:rsid w:val="00A054E7"/>
    <w:rsid w:val="00A0586F"/>
    <w:rsid w:val="00A058D3"/>
    <w:rsid w:val="00A058F8"/>
    <w:rsid w:val="00A05A11"/>
    <w:rsid w:val="00A05A58"/>
    <w:rsid w:val="00A05C0B"/>
    <w:rsid w:val="00A05CB7"/>
    <w:rsid w:val="00A05D2C"/>
    <w:rsid w:val="00A05D66"/>
    <w:rsid w:val="00A05E38"/>
    <w:rsid w:val="00A05F2C"/>
    <w:rsid w:val="00A061E5"/>
    <w:rsid w:val="00A0636E"/>
    <w:rsid w:val="00A064BC"/>
    <w:rsid w:val="00A0653A"/>
    <w:rsid w:val="00A0653C"/>
    <w:rsid w:val="00A06640"/>
    <w:rsid w:val="00A06826"/>
    <w:rsid w:val="00A06873"/>
    <w:rsid w:val="00A06AA3"/>
    <w:rsid w:val="00A06BDC"/>
    <w:rsid w:val="00A06C59"/>
    <w:rsid w:val="00A06D0D"/>
    <w:rsid w:val="00A06D2F"/>
    <w:rsid w:val="00A06DCE"/>
    <w:rsid w:val="00A06EED"/>
    <w:rsid w:val="00A06FC7"/>
    <w:rsid w:val="00A071A2"/>
    <w:rsid w:val="00A07212"/>
    <w:rsid w:val="00A0728A"/>
    <w:rsid w:val="00A0733B"/>
    <w:rsid w:val="00A07424"/>
    <w:rsid w:val="00A074BE"/>
    <w:rsid w:val="00A074E4"/>
    <w:rsid w:val="00A076BF"/>
    <w:rsid w:val="00A07784"/>
    <w:rsid w:val="00A07BCA"/>
    <w:rsid w:val="00A07BDF"/>
    <w:rsid w:val="00A07D94"/>
    <w:rsid w:val="00A07E9F"/>
    <w:rsid w:val="00A1000C"/>
    <w:rsid w:val="00A1011E"/>
    <w:rsid w:val="00A10251"/>
    <w:rsid w:val="00A102BA"/>
    <w:rsid w:val="00A10412"/>
    <w:rsid w:val="00A10520"/>
    <w:rsid w:val="00A105C9"/>
    <w:rsid w:val="00A1075A"/>
    <w:rsid w:val="00A107AC"/>
    <w:rsid w:val="00A1099C"/>
    <w:rsid w:val="00A109A3"/>
    <w:rsid w:val="00A10AD6"/>
    <w:rsid w:val="00A10BC7"/>
    <w:rsid w:val="00A10C0F"/>
    <w:rsid w:val="00A10D0E"/>
    <w:rsid w:val="00A10D1E"/>
    <w:rsid w:val="00A10D33"/>
    <w:rsid w:val="00A10D38"/>
    <w:rsid w:val="00A10DE4"/>
    <w:rsid w:val="00A10DFB"/>
    <w:rsid w:val="00A10EAB"/>
    <w:rsid w:val="00A10EF2"/>
    <w:rsid w:val="00A1104A"/>
    <w:rsid w:val="00A1108B"/>
    <w:rsid w:val="00A11378"/>
    <w:rsid w:val="00A113AE"/>
    <w:rsid w:val="00A11446"/>
    <w:rsid w:val="00A115E7"/>
    <w:rsid w:val="00A115FF"/>
    <w:rsid w:val="00A116CD"/>
    <w:rsid w:val="00A117CD"/>
    <w:rsid w:val="00A118EB"/>
    <w:rsid w:val="00A11914"/>
    <w:rsid w:val="00A11A11"/>
    <w:rsid w:val="00A11AC7"/>
    <w:rsid w:val="00A11CC9"/>
    <w:rsid w:val="00A11D4C"/>
    <w:rsid w:val="00A120E1"/>
    <w:rsid w:val="00A12143"/>
    <w:rsid w:val="00A121B0"/>
    <w:rsid w:val="00A12334"/>
    <w:rsid w:val="00A12393"/>
    <w:rsid w:val="00A123B7"/>
    <w:rsid w:val="00A12499"/>
    <w:rsid w:val="00A12628"/>
    <w:rsid w:val="00A126A0"/>
    <w:rsid w:val="00A126AD"/>
    <w:rsid w:val="00A12828"/>
    <w:rsid w:val="00A12852"/>
    <w:rsid w:val="00A1288A"/>
    <w:rsid w:val="00A12996"/>
    <w:rsid w:val="00A12997"/>
    <w:rsid w:val="00A12AC4"/>
    <w:rsid w:val="00A12ADD"/>
    <w:rsid w:val="00A12AFA"/>
    <w:rsid w:val="00A12BCD"/>
    <w:rsid w:val="00A12CFE"/>
    <w:rsid w:val="00A12D0A"/>
    <w:rsid w:val="00A12E64"/>
    <w:rsid w:val="00A12E93"/>
    <w:rsid w:val="00A1305A"/>
    <w:rsid w:val="00A1308F"/>
    <w:rsid w:val="00A13235"/>
    <w:rsid w:val="00A13256"/>
    <w:rsid w:val="00A13284"/>
    <w:rsid w:val="00A13368"/>
    <w:rsid w:val="00A135FD"/>
    <w:rsid w:val="00A1362D"/>
    <w:rsid w:val="00A1368B"/>
    <w:rsid w:val="00A1368F"/>
    <w:rsid w:val="00A1375E"/>
    <w:rsid w:val="00A13A3A"/>
    <w:rsid w:val="00A13D3D"/>
    <w:rsid w:val="00A13D4F"/>
    <w:rsid w:val="00A13E64"/>
    <w:rsid w:val="00A13FBB"/>
    <w:rsid w:val="00A13FE6"/>
    <w:rsid w:val="00A14173"/>
    <w:rsid w:val="00A141CB"/>
    <w:rsid w:val="00A142D2"/>
    <w:rsid w:val="00A14305"/>
    <w:rsid w:val="00A1434A"/>
    <w:rsid w:val="00A14392"/>
    <w:rsid w:val="00A1448D"/>
    <w:rsid w:val="00A1465C"/>
    <w:rsid w:val="00A146CA"/>
    <w:rsid w:val="00A1480A"/>
    <w:rsid w:val="00A14965"/>
    <w:rsid w:val="00A14A01"/>
    <w:rsid w:val="00A14BE4"/>
    <w:rsid w:val="00A14C71"/>
    <w:rsid w:val="00A14CBE"/>
    <w:rsid w:val="00A14E4D"/>
    <w:rsid w:val="00A14F96"/>
    <w:rsid w:val="00A152F4"/>
    <w:rsid w:val="00A1533E"/>
    <w:rsid w:val="00A153EB"/>
    <w:rsid w:val="00A15465"/>
    <w:rsid w:val="00A1551F"/>
    <w:rsid w:val="00A15536"/>
    <w:rsid w:val="00A1560D"/>
    <w:rsid w:val="00A15668"/>
    <w:rsid w:val="00A15691"/>
    <w:rsid w:val="00A156A9"/>
    <w:rsid w:val="00A156C4"/>
    <w:rsid w:val="00A157BC"/>
    <w:rsid w:val="00A15917"/>
    <w:rsid w:val="00A159F7"/>
    <w:rsid w:val="00A15A2C"/>
    <w:rsid w:val="00A15E1A"/>
    <w:rsid w:val="00A15E69"/>
    <w:rsid w:val="00A15EA9"/>
    <w:rsid w:val="00A1626C"/>
    <w:rsid w:val="00A162B6"/>
    <w:rsid w:val="00A16365"/>
    <w:rsid w:val="00A1655F"/>
    <w:rsid w:val="00A166C5"/>
    <w:rsid w:val="00A166EC"/>
    <w:rsid w:val="00A16751"/>
    <w:rsid w:val="00A168C9"/>
    <w:rsid w:val="00A169F1"/>
    <w:rsid w:val="00A16A9C"/>
    <w:rsid w:val="00A16C36"/>
    <w:rsid w:val="00A16CAF"/>
    <w:rsid w:val="00A16E1D"/>
    <w:rsid w:val="00A16E1E"/>
    <w:rsid w:val="00A17217"/>
    <w:rsid w:val="00A1735A"/>
    <w:rsid w:val="00A173C1"/>
    <w:rsid w:val="00A174D2"/>
    <w:rsid w:val="00A176B0"/>
    <w:rsid w:val="00A177A5"/>
    <w:rsid w:val="00A178ED"/>
    <w:rsid w:val="00A17948"/>
    <w:rsid w:val="00A17BEC"/>
    <w:rsid w:val="00A17D63"/>
    <w:rsid w:val="00A17DFD"/>
    <w:rsid w:val="00A2002E"/>
    <w:rsid w:val="00A200B7"/>
    <w:rsid w:val="00A200D5"/>
    <w:rsid w:val="00A20180"/>
    <w:rsid w:val="00A203DA"/>
    <w:rsid w:val="00A20436"/>
    <w:rsid w:val="00A2045B"/>
    <w:rsid w:val="00A204F3"/>
    <w:rsid w:val="00A20507"/>
    <w:rsid w:val="00A2058C"/>
    <w:rsid w:val="00A205D3"/>
    <w:rsid w:val="00A206A5"/>
    <w:rsid w:val="00A2076B"/>
    <w:rsid w:val="00A20864"/>
    <w:rsid w:val="00A208CC"/>
    <w:rsid w:val="00A20938"/>
    <w:rsid w:val="00A20BB5"/>
    <w:rsid w:val="00A20C28"/>
    <w:rsid w:val="00A20C3F"/>
    <w:rsid w:val="00A20DA1"/>
    <w:rsid w:val="00A20E17"/>
    <w:rsid w:val="00A20E41"/>
    <w:rsid w:val="00A2102B"/>
    <w:rsid w:val="00A21208"/>
    <w:rsid w:val="00A212C1"/>
    <w:rsid w:val="00A2140B"/>
    <w:rsid w:val="00A21525"/>
    <w:rsid w:val="00A2154A"/>
    <w:rsid w:val="00A216E8"/>
    <w:rsid w:val="00A21712"/>
    <w:rsid w:val="00A217A6"/>
    <w:rsid w:val="00A21818"/>
    <w:rsid w:val="00A21928"/>
    <w:rsid w:val="00A21A2F"/>
    <w:rsid w:val="00A21BC7"/>
    <w:rsid w:val="00A21BCF"/>
    <w:rsid w:val="00A21BF7"/>
    <w:rsid w:val="00A21BFF"/>
    <w:rsid w:val="00A21C6A"/>
    <w:rsid w:val="00A21CC0"/>
    <w:rsid w:val="00A21D4A"/>
    <w:rsid w:val="00A21DE4"/>
    <w:rsid w:val="00A21DF6"/>
    <w:rsid w:val="00A21E4C"/>
    <w:rsid w:val="00A21F24"/>
    <w:rsid w:val="00A22212"/>
    <w:rsid w:val="00A22219"/>
    <w:rsid w:val="00A2240A"/>
    <w:rsid w:val="00A224AB"/>
    <w:rsid w:val="00A224D2"/>
    <w:rsid w:val="00A2253E"/>
    <w:rsid w:val="00A22622"/>
    <w:rsid w:val="00A226B2"/>
    <w:rsid w:val="00A226BC"/>
    <w:rsid w:val="00A226C4"/>
    <w:rsid w:val="00A2270F"/>
    <w:rsid w:val="00A2279F"/>
    <w:rsid w:val="00A22832"/>
    <w:rsid w:val="00A22BEB"/>
    <w:rsid w:val="00A22C35"/>
    <w:rsid w:val="00A22E5F"/>
    <w:rsid w:val="00A22F80"/>
    <w:rsid w:val="00A23177"/>
    <w:rsid w:val="00A23352"/>
    <w:rsid w:val="00A233F5"/>
    <w:rsid w:val="00A23439"/>
    <w:rsid w:val="00A2356D"/>
    <w:rsid w:val="00A237D0"/>
    <w:rsid w:val="00A2380C"/>
    <w:rsid w:val="00A2388D"/>
    <w:rsid w:val="00A23902"/>
    <w:rsid w:val="00A239E9"/>
    <w:rsid w:val="00A23B3F"/>
    <w:rsid w:val="00A23B63"/>
    <w:rsid w:val="00A23C25"/>
    <w:rsid w:val="00A23C27"/>
    <w:rsid w:val="00A23C2B"/>
    <w:rsid w:val="00A23C2D"/>
    <w:rsid w:val="00A23C5B"/>
    <w:rsid w:val="00A23FE6"/>
    <w:rsid w:val="00A24242"/>
    <w:rsid w:val="00A243B6"/>
    <w:rsid w:val="00A244E2"/>
    <w:rsid w:val="00A246DB"/>
    <w:rsid w:val="00A24707"/>
    <w:rsid w:val="00A24831"/>
    <w:rsid w:val="00A2488E"/>
    <w:rsid w:val="00A248A9"/>
    <w:rsid w:val="00A2492D"/>
    <w:rsid w:val="00A24AEA"/>
    <w:rsid w:val="00A24B64"/>
    <w:rsid w:val="00A24CF8"/>
    <w:rsid w:val="00A24D6A"/>
    <w:rsid w:val="00A24DB0"/>
    <w:rsid w:val="00A24F24"/>
    <w:rsid w:val="00A25134"/>
    <w:rsid w:val="00A251A6"/>
    <w:rsid w:val="00A25292"/>
    <w:rsid w:val="00A252B6"/>
    <w:rsid w:val="00A252F4"/>
    <w:rsid w:val="00A2531D"/>
    <w:rsid w:val="00A253C4"/>
    <w:rsid w:val="00A2547F"/>
    <w:rsid w:val="00A257B6"/>
    <w:rsid w:val="00A25A3C"/>
    <w:rsid w:val="00A25AB3"/>
    <w:rsid w:val="00A25ABF"/>
    <w:rsid w:val="00A25ECA"/>
    <w:rsid w:val="00A25F77"/>
    <w:rsid w:val="00A26051"/>
    <w:rsid w:val="00A26069"/>
    <w:rsid w:val="00A262EB"/>
    <w:rsid w:val="00A2639D"/>
    <w:rsid w:val="00A26513"/>
    <w:rsid w:val="00A266D6"/>
    <w:rsid w:val="00A26822"/>
    <w:rsid w:val="00A26857"/>
    <w:rsid w:val="00A26AAF"/>
    <w:rsid w:val="00A26ADB"/>
    <w:rsid w:val="00A26BA5"/>
    <w:rsid w:val="00A26BF2"/>
    <w:rsid w:val="00A26E0E"/>
    <w:rsid w:val="00A26E60"/>
    <w:rsid w:val="00A26FD8"/>
    <w:rsid w:val="00A270FF"/>
    <w:rsid w:val="00A27119"/>
    <w:rsid w:val="00A271E2"/>
    <w:rsid w:val="00A273F7"/>
    <w:rsid w:val="00A2747F"/>
    <w:rsid w:val="00A274BD"/>
    <w:rsid w:val="00A27519"/>
    <w:rsid w:val="00A27531"/>
    <w:rsid w:val="00A2762D"/>
    <w:rsid w:val="00A27734"/>
    <w:rsid w:val="00A27874"/>
    <w:rsid w:val="00A27A3B"/>
    <w:rsid w:val="00A27D79"/>
    <w:rsid w:val="00A27E7E"/>
    <w:rsid w:val="00A27EF0"/>
    <w:rsid w:val="00A27FA3"/>
    <w:rsid w:val="00A303A5"/>
    <w:rsid w:val="00A306FF"/>
    <w:rsid w:val="00A30875"/>
    <w:rsid w:val="00A30889"/>
    <w:rsid w:val="00A308BA"/>
    <w:rsid w:val="00A308CE"/>
    <w:rsid w:val="00A308D7"/>
    <w:rsid w:val="00A30B99"/>
    <w:rsid w:val="00A30BD5"/>
    <w:rsid w:val="00A30C23"/>
    <w:rsid w:val="00A30D63"/>
    <w:rsid w:val="00A30E8C"/>
    <w:rsid w:val="00A30F35"/>
    <w:rsid w:val="00A30F89"/>
    <w:rsid w:val="00A30FE9"/>
    <w:rsid w:val="00A3109B"/>
    <w:rsid w:val="00A3110C"/>
    <w:rsid w:val="00A3118B"/>
    <w:rsid w:val="00A3135F"/>
    <w:rsid w:val="00A31393"/>
    <w:rsid w:val="00A31395"/>
    <w:rsid w:val="00A3140E"/>
    <w:rsid w:val="00A31426"/>
    <w:rsid w:val="00A3151F"/>
    <w:rsid w:val="00A3156B"/>
    <w:rsid w:val="00A316D1"/>
    <w:rsid w:val="00A3193B"/>
    <w:rsid w:val="00A3193C"/>
    <w:rsid w:val="00A319B3"/>
    <w:rsid w:val="00A31A1A"/>
    <w:rsid w:val="00A31A33"/>
    <w:rsid w:val="00A31B0D"/>
    <w:rsid w:val="00A31B5D"/>
    <w:rsid w:val="00A31BAB"/>
    <w:rsid w:val="00A31C15"/>
    <w:rsid w:val="00A31D1C"/>
    <w:rsid w:val="00A31D30"/>
    <w:rsid w:val="00A31D52"/>
    <w:rsid w:val="00A31F5A"/>
    <w:rsid w:val="00A32190"/>
    <w:rsid w:val="00A324CA"/>
    <w:rsid w:val="00A32582"/>
    <w:rsid w:val="00A325E3"/>
    <w:rsid w:val="00A32687"/>
    <w:rsid w:val="00A329AB"/>
    <w:rsid w:val="00A32A1E"/>
    <w:rsid w:val="00A32A33"/>
    <w:rsid w:val="00A32B07"/>
    <w:rsid w:val="00A32D4F"/>
    <w:rsid w:val="00A32EAD"/>
    <w:rsid w:val="00A32ECE"/>
    <w:rsid w:val="00A32F6A"/>
    <w:rsid w:val="00A3306C"/>
    <w:rsid w:val="00A3316B"/>
    <w:rsid w:val="00A33187"/>
    <w:rsid w:val="00A3319D"/>
    <w:rsid w:val="00A331BD"/>
    <w:rsid w:val="00A3329F"/>
    <w:rsid w:val="00A332AF"/>
    <w:rsid w:val="00A334A1"/>
    <w:rsid w:val="00A334AB"/>
    <w:rsid w:val="00A3382D"/>
    <w:rsid w:val="00A33B14"/>
    <w:rsid w:val="00A33C5C"/>
    <w:rsid w:val="00A33C81"/>
    <w:rsid w:val="00A33D40"/>
    <w:rsid w:val="00A33EF0"/>
    <w:rsid w:val="00A33EF7"/>
    <w:rsid w:val="00A3408D"/>
    <w:rsid w:val="00A34156"/>
    <w:rsid w:val="00A34180"/>
    <w:rsid w:val="00A34193"/>
    <w:rsid w:val="00A341AB"/>
    <w:rsid w:val="00A3423A"/>
    <w:rsid w:val="00A3424F"/>
    <w:rsid w:val="00A342AA"/>
    <w:rsid w:val="00A34325"/>
    <w:rsid w:val="00A34578"/>
    <w:rsid w:val="00A347AB"/>
    <w:rsid w:val="00A347EC"/>
    <w:rsid w:val="00A34846"/>
    <w:rsid w:val="00A348DB"/>
    <w:rsid w:val="00A349D3"/>
    <w:rsid w:val="00A34B08"/>
    <w:rsid w:val="00A34BEF"/>
    <w:rsid w:val="00A34CDD"/>
    <w:rsid w:val="00A34D22"/>
    <w:rsid w:val="00A34D4E"/>
    <w:rsid w:val="00A34E30"/>
    <w:rsid w:val="00A34E6E"/>
    <w:rsid w:val="00A34EBE"/>
    <w:rsid w:val="00A34F74"/>
    <w:rsid w:val="00A35195"/>
    <w:rsid w:val="00A3524A"/>
    <w:rsid w:val="00A3525D"/>
    <w:rsid w:val="00A352BA"/>
    <w:rsid w:val="00A35302"/>
    <w:rsid w:val="00A3531B"/>
    <w:rsid w:val="00A3535D"/>
    <w:rsid w:val="00A35661"/>
    <w:rsid w:val="00A35669"/>
    <w:rsid w:val="00A3573D"/>
    <w:rsid w:val="00A35897"/>
    <w:rsid w:val="00A35ABF"/>
    <w:rsid w:val="00A35AEE"/>
    <w:rsid w:val="00A35CC6"/>
    <w:rsid w:val="00A35D59"/>
    <w:rsid w:val="00A35E24"/>
    <w:rsid w:val="00A35E44"/>
    <w:rsid w:val="00A35E54"/>
    <w:rsid w:val="00A35E91"/>
    <w:rsid w:val="00A35F69"/>
    <w:rsid w:val="00A35F6B"/>
    <w:rsid w:val="00A35FE8"/>
    <w:rsid w:val="00A36022"/>
    <w:rsid w:val="00A36037"/>
    <w:rsid w:val="00A3609D"/>
    <w:rsid w:val="00A36163"/>
    <w:rsid w:val="00A36237"/>
    <w:rsid w:val="00A362A4"/>
    <w:rsid w:val="00A3637B"/>
    <w:rsid w:val="00A36382"/>
    <w:rsid w:val="00A363DB"/>
    <w:rsid w:val="00A36488"/>
    <w:rsid w:val="00A3657A"/>
    <w:rsid w:val="00A36621"/>
    <w:rsid w:val="00A36686"/>
    <w:rsid w:val="00A366E0"/>
    <w:rsid w:val="00A36770"/>
    <w:rsid w:val="00A3692F"/>
    <w:rsid w:val="00A36D53"/>
    <w:rsid w:val="00A36F2D"/>
    <w:rsid w:val="00A370A3"/>
    <w:rsid w:val="00A37217"/>
    <w:rsid w:val="00A37224"/>
    <w:rsid w:val="00A37229"/>
    <w:rsid w:val="00A37253"/>
    <w:rsid w:val="00A3748C"/>
    <w:rsid w:val="00A377CE"/>
    <w:rsid w:val="00A379D3"/>
    <w:rsid w:val="00A37A69"/>
    <w:rsid w:val="00A37A96"/>
    <w:rsid w:val="00A37AA2"/>
    <w:rsid w:val="00A37B1C"/>
    <w:rsid w:val="00A37C7F"/>
    <w:rsid w:val="00A37D7C"/>
    <w:rsid w:val="00A37E57"/>
    <w:rsid w:val="00A400D4"/>
    <w:rsid w:val="00A40138"/>
    <w:rsid w:val="00A401CD"/>
    <w:rsid w:val="00A401E6"/>
    <w:rsid w:val="00A40261"/>
    <w:rsid w:val="00A40456"/>
    <w:rsid w:val="00A405B5"/>
    <w:rsid w:val="00A4071A"/>
    <w:rsid w:val="00A407A1"/>
    <w:rsid w:val="00A40992"/>
    <w:rsid w:val="00A40BB8"/>
    <w:rsid w:val="00A40CB6"/>
    <w:rsid w:val="00A40D09"/>
    <w:rsid w:val="00A40E62"/>
    <w:rsid w:val="00A41149"/>
    <w:rsid w:val="00A411FF"/>
    <w:rsid w:val="00A412DE"/>
    <w:rsid w:val="00A4131F"/>
    <w:rsid w:val="00A41320"/>
    <w:rsid w:val="00A4165A"/>
    <w:rsid w:val="00A416E6"/>
    <w:rsid w:val="00A41752"/>
    <w:rsid w:val="00A4191F"/>
    <w:rsid w:val="00A419E2"/>
    <w:rsid w:val="00A41A07"/>
    <w:rsid w:val="00A41B3E"/>
    <w:rsid w:val="00A41B47"/>
    <w:rsid w:val="00A41B4F"/>
    <w:rsid w:val="00A41CAF"/>
    <w:rsid w:val="00A41D6F"/>
    <w:rsid w:val="00A41D8E"/>
    <w:rsid w:val="00A41E8A"/>
    <w:rsid w:val="00A4213A"/>
    <w:rsid w:val="00A4219C"/>
    <w:rsid w:val="00A4220C"/>
    <w:rsid w:val="00A42218"/>
    <w:rsid w:val="00A422C2"/>
    <w:rsid w:val="00A4231B"/>
    <w:rsid w:val="00A4237B"/>
    <w:rsid w:val="00A424C6"/>
    <w:rsid w:val="00A424D7"/>
    <w:rsid w:val="00A42508"/>
    <w:rsid w:val="00A425B5"/>
    <w:rsid w:val="00A4276A"/>
    <w:rsid w:val="00A42886"/>
    <w:rsid w:val="00A42D87"/>
    <w:rsid w:val="00A42D95"/>
    <w:rsid w:val="00A42F02"/>
    <w:rsid w:val="00A4301E"/>
    <w:rsid w:val="00A4302D"/>
    <w:rsid w:val="00A43169"/>
    <w:rsid w:val="00A43191"/>
    <w:rsid w:val="00A43192"/>
    <w:rsid w:val="00A433EE"/>
    <w:rsid w:val="00A43531"/>
    <w:rsid w:val="00A43599"/>
    <w:rsid w:val="00A436C8"/>
    <w:rsid w:val="00A43797"/>
    <w:rsid w:val="00A43BCA"/>
    <w:rsid w:val="00A43C13"/>
    <w:rsid w:val="00A441A2"/>
    <w:rsid w:val="00A441EE"/>
    <w:rsid w:val="00A44458"/>
    <w:rsid w:val="00A44485"/>
    <w:rsid w:val="00A44537"/>
    <w:rsid w:val="00A44586"/>
    <w:rsid w:val="00A44608"/>
    <w:rsid w:val="00A44839"/>
    <w:rsid w:val="00A44846"/>
    <w:rsid w:val="00A44903"/>
    <w:rsid w:val="00A4499D"/>
    <w:rsid w:val="00A44A40"/>
    <w:rsid w:val="00A44A50"/>
    <w:rsid w:val="00A44B15"/>
    <w:rsid w:val="00A44B35"/>
    <w:rsid w:val="00A44B8D"/>
    <w:rsid w:val="00A44BFB"/>
    <w:rsid w:val="00A44D08"/>
    <w:rsid w:val="00A44D88"/>
    <w:rsid w:val="00A44DA3"/>
    <w:rsid w:val="00A44EFC"/>
    <w:rsid w:val="00A44FD6"/>
    <w:rsid w:val="00A450C3"/>
    <w:rsid w:val="00A45174"/>
    <w:rsid w:val="00A451CE"/>
    <w:rsid w:val="00A4537C"/>
    <w:rsid w:val="00A4554D"/>
    <w:rsid w:val="00A456BB"/>
    <w:rsid w:val="00A4571E"/>
    <w:rsid w:val="00A457F7"/>
    <w:rsid w:val="00A459E9"/>
    <w:rsid w:val="00A459FB"/>
    <w:rsid w:val="00A45AE5"/>
    <w:rsid w:val="00A45C47"/>
    <w:rsid w:val="00A45D39"/>
    <w:rsid w:val="00A45DB7"/>
    <w:rsid w:val="00A45FCF"/>
    <w:rsid w:val="00A46033"/>
    <w:rsid w:val="00A46093"/>
    <w:rsid w:val="00A4609B"/>
    <w:rsid w:val="00A4622E"/>
    <w:rsid w:val="00A46482"/>
    <w:rsid w:val="00A46635"/>
    <w:rsid w:val="00A466CD"/>
    <w:rsid w:val="00A466D5"/>
    <w:rsid w:val="00A46827"/>
    <w:rsid w:val="00A46893"/>
    <w:rsid w:val="00A46B14"/>
    <w:rsid w:val="00A46E65"/>
    <w:rsid w:val="00A46E7E"/>
    <w:rsid w:val="00A46E8B"/>
    <w:rsid w:val="00A4700F"/>
    <w:rsid w:val="00A4708B"/>
    <w:rsid w:val="00A47100"/>
    <w:rsid w:val="00A4714B"/>
    <w:rsid w:val="00A4724D"/>
    <w:rsid w:val="00A4730A"/>
    <w:rsid w:val="00A47393"/>
    <w:rsid w:val="00A473F9"/>
    <w:rsid w:val="00A47776"/>
    <w:rsid w:val="00A4786D"/>
    <w:rsid w:val="00A478E9"/>
    <w:rsid w:val="00A47905"/>
    <w:rsid w:val="00A47A0C"/>
    <w:rsid w:val="00A47B5A"/>
    <w:rsid w:val="00A47C55"/>
    <w:rsid w:val="00A47C5E"/>
    <w:rsid w:val="00A47C6B"/>
    <w:rsid w:val="00A47D59"/>
    <w:rsid w:val="00A47DD5"/>
    <w:rsid w:val="00A47E3D"/>
    <w:rsid w:val="00A47EF5"/>
    <w:rsid w:val="00A5002E"/>
    <w:rsid w:val="00A501E1"/>
    <w:rsid w:val="00A501E9"/>
    <w:rsid w:val="00A50310"/>
    <w:rsid w:val="00A5032F"/>
    <w:rsid w:val="00A50367"/>
    <w:rsid w:val="00A50391"/>
    <w:rsid w:val="00A50422"/>
    <w:rsid w:val="00A50454"/>
    <w:rsid w:val="00A50546"/>
    <w:rsid w:val="00A50569"/>
    <w:rsid w:val="00A505D3"/>
    <w:rsid w:val="00A50615"/>
    <w:rsid w:val="00A50845"/>
    <w:rsid w:val="00A508E0"/>
    <w:rsid w:val="00A509D5"/>
    <w:rsid w:val="00A50A45"/>
    <w:rsid w:val="00A50AEB"/>
    <w:rsid w:val="00A50CA6"/>
    <w:rsid w:val="00A50DC0"/>
    <w:rsid w:val="00A50E14"/>
    <w:rsid w:val="00A50F2A"/>
    <w:rsid w:val="00A5101B"/>
    <w:rsid w:val="00A511B1"/>
    <w:rsid w:val="00A511DD"/>
    <w:rsid w:val="00A511E1"/>
    <w:rsid w:val="00A51238"/>
    <w:rsid w:val="00A51510"/>
    <w:rsid w:val="00A516B3"/>
    <w:rsid w:val="00A5171D"/>
    <w:rsid w:val="00A517F1"/>
    <w:rsid w:val="00A51A7A"/>
    <w:rsid w:val="00A51AD3"/>
    <w:rsid w:val="00A51BE7"/>
    <w:rsid w:val="00A52152"/>
    <w:rsid w:val="00A52253"/>
    <w:rsid w:val="00A52508"/>
    <w:rsid w:val="00A52519"/>
    <w:rsid w:val="00A52560"/>
    <w:rsid w:val="00A5262C"/>
    <w:rsid w:val="00A526A2"/>
    <w:rsid w:val="00A5275D"/>
    <w:rsid w:val="00A527F6"/>
    <w:rsid w:val="00A52850"/>
    <w:rsid w:val="00A5292E"/>
    <w:rsid w:val="00A52966"/>
    <w:rsid w:val="00A52B03"/>
    <w:rsid w:val="00A52B91"/>
    <w:rsid w:val="00A52BF5"/>
    <w:rsid w:val="00A52D94"/>
    <w:rsid w:val="00A52F15"/>
    <w:rsid w:val="00A53171"/>
    <w:rsid w:val="00A53260"/>
    <w:rsid w:val="00A532D4"/>
    <w:rsid w:val="00A534D2"/>
    <w:rsid w:val="00A5351B"/>
    <w:rsid w:val="00A536E0"/>
    <w:rsid w:val="00A53893"/>
    <w:rsid w:val="00A53900"/>
    <w:rsid w:val="00A53ABC"/>
    <w:rsid w:val="00A53CBF"/>
    <w:rsid w:val="00A53D68"/>
    <w:rsid w:val="00A53E99"/>
    <w:rsid w:val="00A53F39"/>
    <w:rsid w:val="00A53F3E"/>
    <w:rsid w:val="00A53FC5"/>
    <w:rsid w:val="00A541BD"/>
    <w:rsid w:val="00A542A1"/>
    <w:rsid w:val="00A54302"/>
    <w:rsid w:val="00A54476"/>
    <w:rsid w:val="00A545BD"/>
    <w:rsid w:val="00A548BF"/>
    <w:rsid w:val="00A54A79"/>
    <w:rsid w:val="00A54C41"/>
    <w:rsid w:val="00A54C42"/>
    <w:rsid w:val="00A54C6C"/>
    <w:rsid w:val="00A54CB8"/>
    <w:rsid w:val="00A54D5A"/>
    <w:rsid w:val="00A54E9F"/>
    <w:rsid w:val="00A54F34"/>
    <w:rsid w:val="00A55035"/>
    <w:rsid w:val="00A55055"/>
    <w:rsid w:val="00A550B4"/>
    <w:rsid w:val="00A550C5"/>
    <w:rsid w:val="00A550F6"/>
    <w:rsid w:val="00A5511C"/>
    <w:rsid w:val="00A551CE"/>
    <w:rsid w:val="00A5523E"/>
    <w:rsid w:val="00A552C8"/>
    <w:rsid w:val="00A5530D"/>
    <w:rsid w:val="00A5568D"/>
    <w:rsid w:val="00A556E9"/>
    <w:rsid w:val="00A557B0"/>
    <w:rsid w:val="00A55865"/>
    <w:rsid w:val="00A559A0"/>
    <w:rsid w:val="00A55A37"/>
    <w:rsid w:val="00A55AD7"/>
    <w:rsid w:val="00A55BBA"/>
    <w:rsid w:val="00A55BCC"/>
    <w:rsid w:val="00A55EDF"/>
    <w:rsid w:val="00A55FF5"/>
    <w:rsid w:val="00A55FF9"/>
    <w:rsid w:val="00A5617A"/>
    <w:rsid w:val="00A56334"/>
    <w:rsid w:val="00A564B0"/>
    <w:rsid w:val="00A5669B"/>
    <w:rsid w:val="00A568CF"/>
    <w:rsid w:val="00A56929"/>
    <w:rsid w:val="00A56995"/>
    <w:rsid w:val="00A56A30"/>
    <w:rsid w:val="00A56C51"/>
    <w:rsid w:val="00A56E26"/>
    <w:rsid w:val="00A56FE2"/>
    <w:rsid w:val="00A5702E"/>
    <w:rsid w:val="00A57057"/>
    <w:rsid w:val="00A5715F"/>
    <w:rsid w:val="00A57308"/>
    <w:rsid w:val="00A5732C"/>
    <w:rsid w:val="00A5745E"/>
    <w:rsid w:val="00A57475"/>
    <w:rsid w:val="00A57482"/>
    <w:rsid w:val="00A574F6"/>
    <w:rsid w:val="00A576A8"/>
    <w:rsid w:val="00A576E4"/>
    <w:rsid w:val="00A5785A"/>
    <w:rsid w:val="00A579C0"/>
    <w:rsid w:val="00A57AF3"/>
    <w:rsid w:val="00A57B19"/>
    <w:rsid w:val="00A57B29"/>
    <w:rsid w:val="00A57B51"/>
    <w:rsid w:val="00A57D4B"/>
    <w:rsid w:val="00A57DDE"/>
    <w:rsid w:val="00A57F02"/>
    <w:rsid w:val="00A57F2A"/>
    <w:rsid w:val="00A600BF"/>
    <w:rsid w:val="00A6011E"/>
    <w:rsid w:val="00A603EF"/>
    <w:rsid w:val="00A6063F"/>
    <w:rsid w:val="00A6079B"/>
    <w:rsid w:val="00A607FC"/>
    <w:rsid w:val="00A60ACB"/>
    <w:rsid w:val="00A60ADF"/>
    <w:rsid w:val="00A60B83"/>
    <w:rsid w:val="00A60C0F"/>
    <w:rsid w:val="00A60C1B"/>
    <w:rsid w:val="00A60CBA"/>
    <w:rsid w:val="00A60CD8"/>
    <w:rsid w:val="00A60D0D"/>
    <w:rsid w:val="00A60D38"/>
    <w:rsid w:val="00A60D54"/>
    <w:rsid w:val="00A60DEC"/>
    <w:rsid w:val="00A60DF7"/>
    <w:rsid w:val="00A60E24"/>
    <w:rsid w:val="00A60F68"/>
    <w:rsid w:val="00A610E4"/>
    <w:rsid w:val="00A6131A"/>
    <w:rsid w:val="00A61330"/>
    <w:rsid w:val="00A613BA"/>
    <w:rsid w:val="00A6149D"/>
    <w:rsid w:val="00A614D4"/>
    <w:rsid w:val="00A6156E"/>
    <w:rsid w:val="00A61626"/>
    <w:rsid w:val="00A61658"/>
    <w:rsid w:val="00A616F1"/>
    <w:rsid w:val="00A6193E"/>
    <w:rsid w:val="00A61A2D"/>
    <w:rsid w:val="00A61CEB"/>
    <w:rsid w:val="00A61DD3"/>
    <w:rsid w:val="00A61DF2"/>
    <w:rsid w:val="00A61E1B"/>
    <w:rsid w:val="00A61FB0"/>
    <w:rsid w:val="00A61FF3"/>
    <w:rsid w:val="00A62062"/>
    <w:rsid w:val="00A620C8"/>
    <w:rsid w:val="00A6217D"/>
    <w:rsid w:val="00A62410"/>
    <w:rsid w:val="00A6262C"/>
    <w:rsid w:val="00A6270F"/>
    <w:rsid w:val="00A62723"/>
    <w:rsid w:val="00A6272B"/>
    <w:rsid w:val="00A62838"/>
    <w:rsid w:val="00A62870"/>
    <w:rsid w:val="00A62A72"/>
    <w:rsid w:val="00A62CC0"/>
    <w:rsid w:val="00A62F1D"/>
    <w:rsid w:val="00A62FD2"/>
    <w:rsid w:val="00A631C4"/>
    <w:rsid w:val="00A63267"/>
    <w:rsid w:val="00A63774"/>
    <w:rsid w:val="00A637BB"/>
    <w:rsid w:val="00A637C7"/>
    <w:rsid w:val="00A6382F"/>
    <w:rsid w:val="00A63841"/>
    <w:rsid w:val="00A638F5"/>
    <w:rsid w:val="00A63BDC"/>
    <w:rsid w:val="00A63C72"/>
    <w:rsid w:val="00A63FE2"/>
    <w:rsid w:val="00A641EE"/>
    <w:rsid w:val="00A642E6"/>
    <w:rsid w:val="00A64310"/>
    <w:rsid w:val="00A643EE"/>
    <w:rsid w:val="00A644E1"/>
    <w:rsid w:val="00A645FB"/>
    <w:rsid w:val="00A64623"/>
    <w:rsid w:val="00A64642"/>
    <w:rsid w:val="00A646FA"/>
    <w:rsid w:val="00A6477D"/>
    <w:rsid w:val="00A6489A"/>
    <w:rsid w:val="00A64A98"/>
    <w:rsid w:val="00A64ACA"/>
    <w:rsid w:val="00A64DFC"/>
    <w:rsid w:val="00A64FFB"/>
    <w:rsid w:val="00A65064"/>
    <w:rsid w:val="00A65094"/>
    <w:rsid w:val="00A6523F"/>
    <w:rsid w:val="00A6526E"/>
    <w:rsid w:val="00A652DC"/>
    <w:rsid w:val="00A65430"/>
    <w:rsid w:val="00A6548A"/>
    <w:rsid w:val="00A6552E"/>
    <w:rsid w:val="00A655E9"/>
    <w:rsid w:val="00A65649"/>
    <w:rsid w:val="00A656C8"/>
    <w:rsid w:val="00A6583C"/>
    <w:rsid w:val="00A65885"/>
    <w:rsid w:val="00A65888"/>
    <w:rsid w:val="00A65983"/>
    <w:rsid w:val="00A65A2F"/>
    <w:rsid w:val="00A65BAD"/>
    <w:rsid w:val="00A65CE5"/>
    <w:rsid w:val="00A65D2A"/>
    <w:rsid w:val="00A65D2B"/>
    <w:rsid w:val="00A65D87"/>
    <w:rsid w:val="00A65DC5"/>
    <w:rsid w:val="00A65DEC"/>
    <w:rsid w:val="00A65F0D"/>
    <w:rsid w:val="00A65F37"/>
    <w:rsid w:val="00A66049"/>
    <w:rsid w:val="00A6609F"/>
    <w:rsid w:val="00A66177"/>
    <w:rsid w:val="00A662D1"/>
    <w:rsid w:val="00A664A5"/>
    <w:rsid w:val="00A664F0"/>
    <w:rsid w:val="00A66542"/>
    <w:rsid w:val="00A6655D"/>
    <w:rsid w:val="00A665B7"/>
    <w:rsid w:val="00A6663E"/>
    <w:rsid w:val="00A666ED"/>
    <w:rsid w:val="00A667C2"/>
    <w:rsid w:val="00A6686B"/>
    <w:rsid w:val="00A66902"/>
    <w:rsid w:val="00A669A8"/>
    <w:rsid w:val="00A669E3"/>
    <w:rsid w:val="00A66AC9"/>
    <w:rsid w:val="00A66D15"/>
    <w:rsid w:val="00A66D1D"/>
    <w:rsid w:val="00A66D9C"/>
    <w:rsid w:val="00A66DD2"/>
    <w:rsid w:val="00A66ED5"/>
    <w:rsid w:val="00A66FD3"/>
    <w:rsid w:val="00A66FE7"/>
    <w:rsid w:val="00A671DD"/>
    <w:rsid w:val="00A67243"/>
    <w:rsid w:val="00A67474"/>
    <w:rsid w:val="00A6751F"/>
    <w:rsid w:val="00A67547"/>
    <w:rsid w:val="00A67581"/>
    <w:rsid w:val="00A675B2"/>
    <w:rsid w:val="00A6766D"/>
    <w:rsid w:val="00A67672"/>
    <w:rsid w:val="00A6788D"/>
    <w:rsid w:val="00A678B8"/>
    <w:rsid w:val="00A679E1"/>
    <w:rsid w:val="00A67A2A"/>
    <w:rsid w:val="00A67AA3"/>
    <w:rsid w:val="00A67B16"/>
    <w:rsid w:val="00A67BD3"/>
    <w:rsid w:val="00A67D2B"/>
    <w:rsid w:val="00A67F73"/>
    <w:rsid w:val="00A67FAC"/>
    <w:rsid w:val="00A701C6"/>
    <w:rsid w:val="00A70266"/>
    <w:rsid w:val="00A702E9"/>
    <w:rsid w:val="00A70368"/>
    <w:rsid w:val="00A703A5"/>
    <w:rsid w:val="00A70750"/>
    <w:rsid w:val="00A707E0"/>
    <w:rsid w:val="00A709EB"/>
    <w:rsid w:val="00A70A2C"/>
    <w:rsid w:val="00A70C59"/>
    <w:rsid w:val="00A70CE1"/>
    <w:rsid w:val="00A70DAA"/>
    <w:rsid w:val="00A70DBE"/>
    <w:rsid w:val="00A70F4A"/>
    <w:rsid w:val="00A70F9A"/>
    <w:rsid w:val="00A70FB3"/>
    <w:rsid w:val="00A71042"/>
    <w:rsid w:val="00A7107C"/>
    <w:rsid w:val="00A710C4"/>
    <w:rsid w:val="00A71225"/>
    <w:rsid w:val="00A71265"/>
    <w:rsid w:val="00A71844"/>
    <w:rsid w:val="00A719E3"/>
    <w:rsid w:val="00A71A88"/>
    <w:rsid w:val="00A71BFE"/>
    <w:rsid w:val="00A71C56"/>
    <w:rsid w:val="00A71D3B"/>
    <w:rsid w:val="00A71DD1"/>
    <w:rsid w:val="00A71E07"/>
    <w:rsid w:val="00A71E24"/>
    <w:rsid w:val="00A71E3A"/>
    <w:rsid w:val="00A71E53"/>
    <w:rsid w:val="00A71F16"/>
    <w:rsid w:val="00A71F4B"/>
    <w:rsid w:val="00A71F6B"/>
    <w:rsid w:val="00A71FB3"/>
    <w:rsid w:val="00A7214B"/>
    <w:rsid w:val="00A72228"/>
    <w:rsid w:val="00A722C6"/>
    <w:rsid w:val="00A722CE"/>
    <w:rsid w:val="00A7241F"/>
    <w:rsid w:val="00A72783"/>
    <w:rsid w:val="00A727A5"/>
    <w:rsid w:val="00A727E8"/>
    <w:rsid w:val="00A7282C"/>
    <w:rsid w:val="00A72A50"/>
    <w:rsid w:val="00A72B02"/>
    <w:rsid w:val="00A72B0C"/>
    <w:rsid w:val="00A72B49"/>
    <w:rsid w:val="00A72B88"/>
    <w:rsid w:val="00A72C31"/>
    <w:rsid w:val="00A72E3C"/>
    <w:rsid w:val="00A72F32"/>
    <w:rsid w:val="00A72F94"/>
    <w:rsid w:val="00A731F3"/>
    <w:rsid w:val="00A732A0"/>
    <w:rsid w:val="00A732E2"/>
    <w:rsid w:val="00A73429"/>
    <w:rsid w:val="00A73593"/>
    <w:rsid w:val="00A736CA"/>
    <w:rsid w:val="00A736D3"/>
    <w:rsid w:val="00A73836"/>
    <w:rsid w:val="00A738DA"/>
    <w:rsid w:val="00A73BD4"/>
    <w:rsid w:val="00A73C5A"/>
    <w:rsid w:val="00A73C62"/>
    <w:rsid w:val="00A73C67"/>
    <w:rsid w:val="00A73C7E"/>
    <w:rsid w:val="00A73E2A"/>
    <w:rsid w:val="00A73ECE"/>
    <w:rsid w:val="00A73ED6"/>
    <w:rsid w:val="00A73F30"/>
    <w:rsid w:val="00A73FDD"/>
    <w:rsid w:val="00A74110"/>
    <w:rsid w:val="00A741A0"/>
    <w:rsid w:val="00A741E0"/>
    <w:rsid w:val="00A7426E"/>
    <w:rsid w:val="00A742D7"/>
    <w:rsid w:val="00A742D8"/>
    <w:rsid w:val="00A74349"/>
    <w:rsid w:val="00A7434D"/>
    <w:rsid w:val="00A74359"/>
    <w:rsid w:val="00A74436"/>
    <w:rsid w:val="00A74619"/>
    <w:rsid w:val="00A746BB"/>
    <w:rsid w:val="00A74966"/>
    <w:rsid w:val="00A74A6E"/>
    <w:rsid w:val="00A74AFE"/>
    <w:rsid w:val="00A74B46"/>
    <w:rsid w:val="00A74BCE"/>
    <w:rsid w:val="00A74C16"/>
    <w:rsid w:val="00A74C77"/>
    <w:rsid w:val="00A74C7F"/>
    <w:rsid w:val="00A74C85"/>
    <w:rsid w:val="00A74D54"/>
    <w:rsid w:val="00A74D68"/>
    <w:rsid w:val="00A74EBD"/>
    <w:rsid w:val="00A74F47"/>
    <w:rsid w:val="00A7528F"/>
    <w:rsid w:val="00A753BE"/>
    <w:rsid w:val="00A753C2"/>
    <w:rsid w:val="00A753E8"/>
    <w:rsid w:val="00A75524"/>
    <w:rsid w:val="00A755D1"/>
    <w:rsid w:val="00A756D5"/>
    <w:rsid w:val="00A757DC"/>
    <w:rsid w:val="00A7583B"/>
    <w:rsid w:val="00A758B1"/>
    <w:rsid w:val="00A758FA"/>
    <w:rsid w:val="00A758FB"/>
    <w:rsid w:val="00A7598C"/>
    <w:rsid w:val="00A75B07"/>
    <w:rsid w:val="00A75B1B"/>
    <w:rsid w:val="00A75B4C"/>
    <w:rsid w:val="00A76231"/>
    <w:rsid w:val="00A762B6"/>
    <w:rsid w:val="00A764B3"/>
    <w:rsid w:val="00A765C1"/>
    <w:rsid w:val="00A76679"/>
    <w:rsid w:val="00A7671A"/>
    <w:rsid w:val="00A768CB"/>
    <w:rsid w:val="00A768CF"/>
    <w:rsid w:val="00A76949"/>
    <w:rsid w:val="00A76A1F"/>
    <w:rsid w:val="00A76B39"/>
    <w:rsid w:val="00A76B3A"/>
    <w:rsid w:val="00A76B76"/>
    <w:rsid w:val="00A76B89"/>
    <w:rsid w:val="00A76D67"/>
    <w:rsid w:val="00A76E2B"/>
    <w:rsid w:val="00A76F55"/>
    <w:rsid w:val="00A76F7F"/>
    <w:rsid w:val="00A7736D"/>
    <w:rsid w:val="00A7738C"/>
    <w:rsid w:val="00A773B6"/>
    <w:rsid w:val="00A7757F"/>
    <w:rsid w:val="00A775E1"/>
    <w:rsid w:val="00A775E4"/>
    <w:rsid w:val="00A776A2"/>
    <w:rsid w:val="00A77735"/>
    <w:rsid w:val="00A77893"/>
    <w:rsid w:val="00A77A29"/>
    <w:rsid w:val="00A77B5C"/>
    <w:rsid w:val="00A77BCD"/>
    <w:rsid w:val="00A77C97"/>
    <w:rsid w:val="00A77CF9"/>
    <w:rsid w:val="00A77D71"/>
    <w:rsid w:val="00A77EB8"/>
    <w:rsid w:val="00A77F04"/>
    <w:rsid w:val="00A80060"/>
    <w:rsid w:val="00A80122"/>
    <w:rsid w:val="00A80159"/>
    <w:rsid w:val="00A802C0"/>
    <w:rsid w:val="00A80342"/>
    <w:rsid w:val="00A8037C"/>
    <w:rsid w:val="00A804DE"/>
    <w:rsid w:val="00A8051C"/>
    <w:rsid w:val="00A8065B"/>
    <w:rsid w:val="00A80688"/>
    <w:rsid w:val="00A8091E"/>
    <w:rsid w:val="00A80A37"/>
    <w:rsid w:val="00A80B7D"/>
    <w:rsid w:val="00A80E5F"/>
    <w:rsid w:val="00A80ECC"/>
    <w:rsid w:val="00A80F5E"/>
    <w:rsid w:val="00A812E9"/>
    <w:rsid w:val="00A813DE"/>
    <w:rsid w:val="00A8141D"/>
    <w:rsid w:val="00A81499"/>
    <w:rsid w:val="00A814AC"/>
    <w:rsid w:val="00A814EA"/>
    <w:rsid w:val="00A8153B"/>
    <w:rsid w:val="00A815D5"/>
    <w:rsid w:val="00A815D9"/>
    <w:rsid w:val="00A81781"/>
    <w:rsid w:val="00A81889"/>
    <w:rsid w:val="00A818F5"/>
    <w:rsid w:val="00A81982"/>
    <w:rsid w:val="00A81993"/>
    <w:rsid w:val="00A819A3"/>
    <w:rsid w:val="00A81AA3"/>
    <w:rsid w:val="00A81AEE"/>
    <w:rsid w:val="00A81C23"/>
    <w:rsid w:val="00A81C4D"/>
    <w:rsid w:val="00A81D55"/>
    <w:rsid w:val="00A81DE3"/>
    <w:rsid w:val="00A81E6E"/>
    <w:rsid w:val="00A820D5"/>
    <w:rsid w:val="00A82154"/>
    <w:rsid w:val="00A82180"/>
    <w:rsid w:val="00A824BE"/>
    <w:rsid w:val="00A82901"/>
    <w:rsid w:val="00A82916"/>
    <w:rsid w:val="00A82AA2"/>
    <w:rsid w:val="00A82AAE"/>
    <w:rsid w:val="00A82B2D"/>
    <w:rsid w:val="00A82B9C"/>
    <w:rsid w:val="00A82C35"/>
    <w:rsid w:val="00A82CCF"/>
    <w:rsid w:val="00A82DF0"/>
    <w:rsid w:val="00A82E63"/>
    <w:rsid w:val="00A82F34"/>
    <w:rsid w:val="00A83045"/>
    <w:rsid w:val="00A83115"/>
    <w:rsid w:val="00A8359A"/>
    <w:rsid w:val="00A835E6"/>
    <w:rsid w:val="00A836B9"/>
    <w:rsid w:val="00A837FA"/>
    <w:rsid w:val="00A8393A"/>
    <w:rsid w:val="00A83A6C"/>
    <w:rsid w:val="00A83A98"/>
    <w:rsid w:val="00A83C47"/>
    <w:rsid w:val="00A83C65"/>
    <w:rsid w:val="00A83CE3"/>
    <w:rsid w:val="00A83D1B"/>
    <w:rsid w:val="00A83D83"/>
    <w:rsid w:val="00A83EC7"/>
    <w:rsid w:val="00A83F91"/>
    <w:rsid w:val="00A8414C"/>
    <w:rsid w:val="00A84268"/>
    <w:rsid w:val="00A84439"/>
    <w:rsid w:val="00A844EA"/>
    <w:rsid w:val="00A844F5"/>
    <w:rsid w:val="00A8454E"/>
    <w:rsid w:val="00A84572"/>
    <w:rsid w:val="00A846C2"/>
    <w:rsid w:val="00A846F1"/>
    <w:rsid w:val="00A8472F"/>
    <w:rsid w:val="00A8475E"/>
    <w:rsid w:val="00A847B6"/>
    <w:rsid w:val="00A847C1"/>
    <w:rsid w:val="00A8483B"/>
    <w:rsid w:val="00A84B9D"/>
    <w:rsid w:val="00A84BBA"/>
    <w:rsid w:val="00A84D25"/>
    <w:rsid w:val="00A84EC7"/>
    <w:rsid w:val="00A84EE7"/>
    <w:rsid w:val="00A84F3A"/>
    <w:rsid w:val="00A84F64"/>
    <w:rsid w:val="00A85037"/>
    <w:rsid w:val="00A85105"/>
    <w:rsid w:val="00A8512A"/>
    <w:rsid w:val="00A85169"/>
    <w:rsid w:val="00A8519C"/>
    <w:rsid w:val="00A851CF"/>
    <w:rsid w:val="00A85252"/>
    <w:rsid w:val="00A85256"/>
    <w:rsid w:val="00A8540B"/>
    <w:rsid w:val="00A8554B"/>
    <w:rsid w:val="00A85744"/>
    <w:rsid w:val="00A85901"/>
    <w:rsid w:val="00A859C6"/>
    <w:rsid w:val="00A85A36"/>
    <w:rsid w:val="00A85A77"/>
    <w:rsid w:val="00A85AD3"/>
    <w:rsid w:val="00A85CDA"/>
    <w:rsid w:val="00A85FA5"/>
    <w:rsid w:val="00A86118"/>
    <w:rsid w:val="00A86122"/>
    <w:rsid w:val="00A8625C"/>
    <w:rsid w:val="00A86262"/>
    <w:rsid w:val="00A86456"/>
    <w:rsid w:val="00A86544"/>
    <w:rsid w:val="00A86599"/>
    <w:rsid w:val="00A86E08"/>
    <w:rsid w:val="00A86E6D"/>
    <w:rsid w:val="00A8702C"/>
    <w:rsid w:val="00A871FC"/>
    <w:rsid w:val="00A87237"/>
    <w:rsid w:val="00A8734D"/>
    <w:rsid w:val="00A87355"/>
    <w:rsid w:val="00A87391"/>
    <w:rsid w:val="00A87499"/>
    <w:rsid w:val="00A87567"/>
    <w:rsid w:val="00A87588"/>
    <w:rsid w:val="00A87650"/>
    <w:rsid w:val="00A877AA"/>
    <w:rsid w:val="00A87806"/>
    <w:rsid w:val="00A878B2"/>
    <w:rsid w:val="00A8791E"/>
    <w:rsid w:val="00A879F7"/>
    <w:rsid w:val="00A87AB1"/>
    <w:rsid w:val="00A87AF8"/>
    <w:rsid w:val="00A87CAD"/>
    <w:rsid w:val="00A87DD0"/>
    <w:rsid w:val="00A87E66"/>
    <w:rsid w:val="00A87E7A"/>
    <w:rsid w:val="00A87FA7"/>
    <w:rsid w:val="00A900A7"/>
    <w:rsid w:val="00A90207"/>
    <w:rsid w:val="00A90336"/>
    <w:rsid w:val="00A9064D"/>
    <w:rsid w:val="00A907CC"/>
    <w:rsid w:val="00A907FC"/>
    <w:rsid w:val="00A908F4"/>
    <w:rsid w:val="00A90958"/>
    <w:rsid w:val="00A90B09"/>
    <w:rsid w:val="00A90B5C"/>
    <w:rsid w:val="00A90BB3"/>
    <w:rsid w:val="00A90C01"/>
    <w:rsid w:val="00A90C3C"/>
    <w:rsid w:val="00A90C4A"/>
    <w:rsid w:val="00A90EA4"/>
    <w:rsid w:val="00A90EBD"/>
    <w:rsid w:val="00A90F5E"/>
    <w:rsid w:val="00A910CF"/>
    <w:rsid w:val="00A910D3"/>
    <w:rsid w:val="00A9112E"/>
    <w:rsid w:val="00A911B1"/>
    <w:rsid w:val="00A911DC"/>
    <w:rsid w:val="00A911EE"/>
    <w:rsid w:val="00A91254"/>
    <w:rsid w:val="00A9132B"/>
    <w:rsid w:val="00A91524"/>
    <w:rsid w:val="00A9152F"/>
    <w:rsid w:val="00A915D6"/>
    <w:rsid w:val="00A91652"/>
    <w:rsid w:val="00A91739"/>
    <w:rsid w:val="00A9176F"/>
    <w:rsid w:val="00A91787"/>
    <w:rsid w:val="00A91917"/>
    <w:rsid w:val="00A919D7"/>
    <w:rsid w:val="00A91A01"/>
    <w:rsid w:val="00A91CE6"/>
    <w:rsid w:val="00A91DB9"/>
    <w:rsid w:val="00A91ED4"/>
    <w:rsid w:val="00A91F6D"/>
    <w:rsid w:val="00A92202"/>
    <w:rsid w:val="00A92212"/>
    <w:rsid w:val="00A92300"/>
    <w:rsid w:val="00A923E7"/>
    <w:rsid w:val="00A9241E"/>
    <w:rsid w:val="00A92461"/>
    <w:rsid w:val="00A92555"/>
    <w:rsid w:val="00A925AA"/>
    <w:rsid w:val="00A926BD"/>
    <w:rsid w:val="00A92987"/>
    <w:rsid w:val="00A92991"/>
    <w:rsid w:val="00A92B29"/>
    <w:rsid w:val="00A92BC1"/>
    <w:rsid w:val="00A92C08"/>
    <w:rsid w:val="00A92CB2"/>
    <w:rsid w:val="00A930BE"/>
    <w:rsid w:val="00A930F7"/>
    <w:rsid w:val="00A931AE"/>
    <w:rsid w:val="00A935F0"/>
    <w:rsid w:val="00A93703"/>
    <w:rsid w:val="00A937F0"/>
    <w:rsid w:val="00A93960"/>
    <w:rsid w:val="00A939BF"/>
    <w:rsid w:val="00A939FC"/>
    <w:rsid w:val="00A93A24"/>
    <w:rsid w:val="00A93A77"/>
    <w:rsid w:val="00A93A85"/>
    <w:rsid w:val="00A93BE7"/>
    <w:rsid w:val="00A93CEC"/>
    <w:rsid w:val="00A93D28"/>
    <w:rsid w:val="00A93D34"/>
    <w:rsid w:val="00A93E21"/>
    <w:rsid w:val="00A93E41"/>
    <w:rsid w:val="00A93E90"/>
    <w:rsid w:val="00A93EA4"/>
    <w:rsid w:val="00A93EBF"/>
    <w:rsid w:val="00A93F05"/>
    <w:rsid w:val="00A94212"/>
    <w:rsid w:val="00A94364"/>
    <w:rsid w:val="00A94470"/>
    <w:rsid w:val="00A94678"/>
    <w:rsid w:val="00A947C3"/>
    <w:rsid w:val="00A9484D"/>
    <w:rsid w:val="00A94A6A"/>
    <w:rsid w:val="00A94B8D"/>
    <w:rsid w:val="00A94BB1"/>
    <w:rsid w:val="00A94C50"/>
    <w:rsid w:val="00A94DBD"/>
    <w:rsid w:val="00A94DE1"/>
    <w:rsid w:val="00A950A0"/>
    <w:rsid w:val="00A95157"/>
    <w:rsid w:val="00A95295"/>
    <w:rsid w:val="00A9543A"/>
    <w:rsid w:val="00A955C1"/>
    <w:rsid w:val="00A9572A"/>
    <w:rsid w:val="00A95859"/>
    <w:rsid w:val="00A9587B"/>
    <w:rsid w:val="00A959BE"/>
    <w:rsid w:val="00A95BC5"/>
    <w:rsid w:val="00A95BC7"/>
    <w:rsid w:val="00A95C55"/>
    <w:rsid w:val="00A95CF6"/>
    <w:rsid w:val="00A95D02"/>
    <w:rsid w:val="00A95D13"/>
    <w:rsid w:val="00A95E9B"/>
    <w:rsid w:val="00A9609B"/>
    <w:rsid w:val="00A96124"/>
    <w:rsid w:val="00A961BF"/>
    <w:rsid w:val="00A9621E"/>
    <w:rsid w:val="00A9622F"/>
    <w:rsid w:val="00A962D1"/>
    <w:rsid w:val="00A9632B"/>
    <w:rsid w:val="00A96458"/>
    <w:rsid w:val="00A965E6"/>
    <w:rsid w:val="00A966F4"/>
    <w:rsid w:val="00A9671B"/>
    <w:rsid w:val="00A96764"/>
    <w:rsid w:val="00A96832"/>
    <w:rsid w:val="00A96A1C"/>
    <w:rsid w:val="00A96A21"/>
    <w:rsid w:val="00A96A65"/>
    <w:rsid w:val="00A96B32"/>
    <w:rsid w:val="00A96B62"/>
    <w:rsid w:val="00A96C41"/>
    <w:rsid w:val="00A96C95"/>
    <w:rsid w:val="00A96DA2"/>
    <w:rsid w:val="00A96EBD"/>
    <w:rsid w:val="00A96F7F"/>
    <w:rsid w:val="00A97021"/>
    <w:rsid w:val="00A97259"/>
    <w:rsid w:val="00A97331"/>
    <w:rsid w:val="00A9748A"/>
    <w:rsid w:val="00A974A1"/>
    <w:rsid w:val="00A97743"/>
    <w:rsid w:val="00A977D8"/>
    <w:rsid w:val="00A9781D"/>
    <w:rsid w:val="00A97A84"/>
    <w:rsid w:val="00A97B1C"/>
    <w:rsid w:val="00A97B36"/>
    <w:rsid w:val="00A97C92"/>
    <w:rsid w:val="00A97D89"/>
    <w:rsid w:val="00A97F6E"/>
    <w:rsid w:val="00AA004A"/>
    <w:rsid w:val="00AA00AC"/>
    <w:rsid w:val="00AA0229"/>
    <w:rsid w:val="00AA0232"/>
    <w:rsid w:val="00AA0321"/>
    <w:rsid w:val="00AA0421"/>
    <w:rsid w:val="00AA04C7"/>
    <w:rsid w:val="00AA05C2"/>
    <w:rsid w:val="00AA066C"/>
    <w:rsid w:val="00AA067D"/>
    <w:rsid w:val="00AA0683"/>
    <w:rsid w:val="00AA0752"/>
    <w:rsid w:val="00AA0834"/>
    <w:rsid w:val="00AA097F"/>
    <w:rsid w:val="00AA0989"/>
    <w:rsid w:val="00AA0C05"/>
    <w:rsid w:val="00AA0D71"/>
    <w:rsid w:val="00AA0E04"/>
    <w:rsid w:val="00AA0F86"/>
    <w:rsid w:val="00AA0FE5"/>
    <w:rsid w:val="00AA0FF1"/>
    <w:rsid w:val="00AA1191"/>
    <w:rsid w:val="00AA1237"/>
    <w:rsid w:val="00AA1307"/>
    <w:rsid w:val="00AA1320"/>
    <w:rsid w:val="00AA1458"/>
    <w:rsid w:val="00AA1623"/>
    <w:rsid w:val="00AA1671"/>
    <w:rsid w:val="00AA1685"/>
    <w:rsid w:val="00AA17A9"/>
    <w:rsid w:val="00AA19FD"/>
    <w:rsid w:val="00AA1A15"/>
    <w:rsid w:val="00AA1B2E"/>
    <w:rsid w:val="00AA1D14"/>
    <w:rsid w:val="00AA1E09"/>
    <w:rsid w:val="00AA1F2A"/>
    <w:rsid w:val="00AA1F7B"/>
    <w:rsid w:val="00AA2061"/>
    <w:rsid w:val="00AA20AF"/>
    <w:rsid w:val="00AA20D6"/>
    <w:rsid w:val="00AA2553"/>
    <w:rsid w:val="00AA269A"/>
    <w:rsid w:val="00AA26B4"/>
    <w:rsid w:val="00AA270B"/>
    <w:rsid w:val="00AA2719"/>
    <w:rsid w:val="00AA27C1"/>
    <w:rsid w:val="00AA27E5"/>
    <w:rsid w:val="00AA2804"/>
    <w:rsid w:val="00AA298F"/>
    <w:rsid w:val="00AA29DA"/>
    <w:rsid w:val="00AA29F3"/>
    <w:rsid w:val="00AA29FF"/>
    <w:rsid w:val="00AA2A7D"/>
    <w:rsid w:val="00AA2D1C"/>
    <w:rsid w:val="00AA2E25"/>
    <w:rsid w:val="00AA2E8A"/>
    <w:rsid w:val="00AA3039"/>
    <w:rsid w:val="00AA3158"/>
    <w:rsid w:val="00AA319C"/>
    <w:rsid w:val="00AA333E"/>
    <w:rsid w:val="00AA3638"/>
    <w:rsid w:val="00AA366E"/>
    <w:rsid w:val="00AA369E"/>
    <w:rsid w:val="00AA36B4"/>
    <w:rsid w:val="00AA3744"/>
    <w:rsid w:val="00AA378A"/>
    <w:rsid w:val="00AA37D5"/>
    <w:rsid w:val="00AA3875"/>
    <w:rsid w:val="00AA3A67"/>
    <w:rsid w:val="00AA3B08"/>
    <w:rsid w:val="00AA3BEE"/>
    <w:rsid w:val="00AA3C30"/>
    <w:rsid w:val="00AA3E33"/>
    <w:rsid w:val="00AA3FBE"/>
    <w:rsid w:val="00AA4221"/>
    <w:rsid w:val="00AA43AE"/>
    <w:rsid w:val="00AA4406"/>
    <w:rsid w:val="00AA46C0"/>
    <w:rsid w:val="00AA4703"/>
    <w:rsid w:val="00AA47DF"/>
    <w:rsid w:val="00AA47EC"/>
    <w:rsid w:val="00AA49A4"/>
    <w:rsid w:val="00AA4A88"/>
    <w:rsid w:val="00AA4BBC"/>
    <w:rsid w:val="00AA50AC"/>
    <w:rsid w:val="00AA5183"/>
    <w:rsid w:val="00AA52C3"/>
    <w:rsid w:val="00AA5436"/>
    <w:rsid w:val="00AA54CE"/>
    <w:rsid w:val="00AA5598"/>
    <w:rsid w:val="00AA559A"/>
    <w:rsid w:val="00AA5729"/>
    <w:rsid w:val="00AA5732"/>
    <w:rsid w:val="00AA573A"/>
    <w:rsid w:val="00AA573F"/>
    <w:rsid w:val="00AA594E"/>
    <w:rsid w:val="00AA5964"/>
    <w:rsid w:val="00AA598C"/>
    <w:rsid w:val="00AA59F1"/>
    <w:rsid w:val="00AA5AED"/>
    <w:rsid w:val="00AA5C22"/>
    <w:rsid w:val="00AA5C6E"/>
    <w:rsid w:val="00AA5D05"/>
    <w:rsid w:val="00AA5D2B"/>
    <w:rsid w:val="00AA5FB9"/>
    <w:rsid w:val="00AA6014"/>
    <w:rsid w:val="00AA6314"/>
    <w:rsid w:val="00AA6393"/>
    <w:rsid w:val="00AA64C0"/>
    <w:rsid w:val="00AA64CF"/>
    <w:rsid w:val="00AA656D"/>
    <w:rsid w:val="00AA6688"/>
    <w:rsid w:val="00AA66F4"/>
    <w:rsid w:val="00AA67EB"/>
    <w:rsid w:val="00AA68AC"/>
    <w:rsid w:val="00AA69F2"/>
    <w:rsid w:val="00AA6B22"/>
    <w:rsid w:val="00AA6B58"/>
    <w:rsid w:val="00AA6B79"/>
    <w:rsid w:val="00AA6C82"/>
    <w:rsid w:val="00AA6CD6"/>
    <w:rsid w:val="00AA6ED6"/>
    <w:rsid w:val="00AA6F13"/>
    <w:rsid w:val="00AA6F7E"/>
    <w:rsid w:val="00AA7047"/>
    <w:rsid w:val="00AA7112"/>
    <w:rsid w:val="00AA7494"/>
    <w:rsid w:val="00AA74E5"/>
    <w:rsid w:val="00AA75B7"/>
    <w:rsid w:val="00AA75DA"/>
    <w:rsid w:val="00AA7678"/>
    <w:rsid w:val="00AA7AB9"/>
    <w:rsid w:val="00AA7DBC"/>
    <w:rsid w:val="00AA7E95"/>
    <w:rsid w:val="00AA7F10"/>
    <w:rsid w:val="00AB000E"/>
    <w:rsid w:val="00AB00B1"/>
    <w:rsid w:val="00AB0101"/>
    <w:rsid w:val="00AB0444"/>
    <w:rsid w:val="00AB04E2"/>
    <w:rsid w:val="00AB050E"/>
    <w:rsid w:val="00AB0585"/>
    <w:rsid w:val="00AB078C"/>
    <w:rsid w:val="00AB0814"/>
    <w:rsid w:val="00AB0821"/>
    <w:rsid w:val="00AB0946"/>
    <w:rsid w:val="00AB09F7"/>
    <w:rsid w:val="00AB0B59"/>
    <w:rsid w:val="00AB0BC6"/>
    <w:rsid w:val="00AB0BDA"/>
    <w:rsid w:val="00AB0D66"/>
    <w:rsid w:val="00AB0DCA"/>
    <w:rsid w:val="00AB0DE2"/>
    <w:rsid w:val="00AB0E93"/>
    <w:rsid w:val="00AB0EFE"/>
    <w:rsid w:val="00AB0F25"/>
    <w:rsid w:val="00AB0FC8"/>
    <w:rsid w:val="00AB11B2"/>
    <w:rsid w:val="00AB12E2"/>
    <w:rsid w:val="00AB1389"/>
    <w:rsid w:val="00AB1430"/>
    <w:rsid w:val="00AB1443"/>
    <w:rsid w:val="00AB14B7"/>
    <w:rsid w:val="00AB179B"/>
    <w:rsid w:val="00AB17F2"/>
    <w:rsid w:val="00AB17F8"/>
    <w:rsid w:val="00AB1885"/>
    <w:rsid w:val="00AB18F6"/>
    <w:rsid w:val="00AB19B9"/>
    <w:rsid w:val="00AB1BD9"/>
    <w:rsid w:val="00AB1CF1"/>
    <w:rsid w:val="00AB1F39"/>
    <w:rsid w:val="00AB1F4F"/>
    <w:rsid w:val="00AB2006"/>
    <w:rsid w:val="00AB20B1"/>
    <w:rsid w:val="00AB20C4"/>
    <w:rsid w:val="00AB221A"/>
    <w:rsid w:val="00AB237E"/>
    <w:rsid w:val="00AB2417"/>
    <w:rsid w:val="00AB2597"/>
    <w:rsid w:val="00AB26BE"/>
    <w:rsid w:val="00AB274A"/>
    <w:rsid w:val="00AB2755"/>
    <w:rsid w:val="00AB28F4"/>
    <w:rsid w:val="00AB2BAA"/>
    <w:rsid w:val="00AB2BDB"/>
    <w:rsid w:val="00AB2C57"/>
    <w:rsid w:val="00AB2D02"/>
    <w:rsid w:val="00AB2E6A"/>
    <w:rsid w:val="00AB2F51"/>
    <w:rsid w:val="00AB3131"/>
    <w:rsid w:val="00AB330D"/>
    <w:rsid w:val="00AB336C"/>
    <w:rsid w:val="00AB3407"/>
    <w:rsid w:val="00AB35A9"/>
    <w:rsid w:val="00AB37A7"/>
    <w:rsid w:val="00AB37AF"/>
    <w:rsid w:val="00AB37C3"/>
    <w:rsid w:val="00AB389B"/>
    <w:rsid w:val="00AB3925"/>
    <w:rsid w:val="00AB3958"/>
    <w:rsid w:val="00AB39AF"/>
    <w:rsid w:val="00AB3A15"/>
    <w:rsid w:val="00AB3A3D"/>
    <w:rsid w:val="00AB3B5C"/>
    <w:rsid w:val="00AB3CBE"/>
    <w:rsid w:val="00AB3D63"/>
    <w:rsid w:val="00AB400C"/>
    <w:rsid w:val="00AB405A"/>
    <w:rsid w:val="00AB4081"/>
    <w:rsid w:val="00AB4150"/>
    <w:rsid w:val="00AB4320"/>
    <w:rsid w:val="00AB439F"/>
    <w:rsid w:val="00AB43B6"/>
    <w:rsid w:val="00AB4424"/>
    <w:rsid w:val="00AB44AB"/>
    <w:rsid w:val="00AB44B5"/>
    <w:rsid w:val="00AB45AB"/>
    <w:rsid w:val="00AB467E"/>
    <w:rsid w:val="00AB4694"/>
    <w:rsid w:val="00AB46BC"/>
    <w:rsid w:val="00AB47CE"/>
    <w:rsid w:val="00AB487D"/>
    <w:rsid w:val="00AB4AAA"/>
    <w:rsid w:val="00AB4B11"/>
    <w:rsid w:val="00AB4BA1"/>
    <w:rsid w:val="00AB4CC7"/>
    <w:rsid w:val="00AB4DF1"/>
    <w:rsid w:val="00AB4E90"/>
    <w:rsid w:val="00AB4EA6"/>
    <w:rsid w:val="00AB4FF1"/>
    <w:rsid w:val="00AB5027"/>
    <w:rsid w:val="00AB507C"/>
    <w:rsid w:val="00AB50E7"/>
    <w:rsid w:val="00AB521C"/>
    <w:rsid w:val="00AB52D9"/>
    <w:rsid w:val="00AB555C"/>
    <w:rsid w:val="00AB561B"/>
    <w:rsid w:val="00AB5694"/>
    <w:rsid w:val="00AB58E3"/>
    <w:rsid w:val="00AB5909"/>
    <w:rsid w:val="00AB5A06"/>
    <w:rsid w:val="00AB5C2E"/>
    <w:rsid w:val="00AB5CA2"/>
    <w:rsid w:val="00AB5D63"/>
    <w:rsid w:val="00AB5E22"/>
    <w:rsid w:val="00AB5EE2"/>
    <w:rsid w:val="00AB6047"/>
    <w:rsid w:val="00AB60A4"/>
    <w:rsid w:val="00AB60E4"/>
    <w:rsid w:val="00AB6315"/>
    <w:rsid w:val="00AB6342"/>
    <w:rsid w:val="00AB6355"/>
    <w:rsid w:val="00AB656E"/>
    <w:rsid w:val="00AB65F5"/>
    <w:rsid w:val="00AB6635"/>
    <w:rsid w:val="00AB66B5"/>
    <w:rsid w:val="00AB6917"/>
    <w:rsid w:val="00AB6948"/>
    <w:rsid w:val="00AB6B98"/>
    <w:rsid w:val="00AB6C0F"/>
    <w:rsid w:val="00AB6C9D"/>
    <w:rsid w:val="00AB6D3C"/>
    <w:rsid w:val="00AB6FC3"/>
    <w:rsid w:val="00AB7158"/>
    <w:rsid w:val="00AB71BA"/>
    <w:rsid w:val="00AB71BB"/>
    <w:rsid w:val="00AB7595"/>
    <w:rsid w:val="00AB76A6"/>
    <w:rsid w:val="00AB76E4"/>
    <w:rsid w:val="00AB77BF"/>
    <w:rsid w:val="00AB787E"/>
    <w:rsid w:val="00AB790B"/>
    <w:rsid w:val="00AB7AC4"/>
    <w:rsid w:val="00AB7BFB"/>
    <w:rsid w:val="00AB7D93"/>
    <w:rsid w:val="00AC02FF"/>
    <w:rsid w:val="00AC036E"/>
    <w:rsid w:val="00AC03F6"/>
    <w:rsid w:val="00AC0417"/>
    <w:rsid w:val="00AC0502"/>
    <w:rsid w:val="00AC0628"/>
    <w:rsid w:val="00AC0730"/>
    <w:rsid w:val="00AC0BC8"/>
    <w:rsid w:val="00AC0E03"/>
    <w:rsid w:val="00AC0EFF"/>
    <w:rsid w:val="00AC1039"/>
    <w:rsid w:val="00AC10F0"/>
    <w:rsid w:val="00AC10FF"/>
    <w:rsid w:val="00AC11BF"/>
    <w:rsid w:val="00AC1396"/>
    <w:rsid w:val="00AC1450"/>
    <w:rsid w:val="00AC158C"/>
    <w:rsid w:val="00AC1868"/>
    <w:rsid w:val="00AC1899"/>
    <w:rsid w:val="00AC18E4"/>
    <w:rsid w:val="00AC1A2C"/>
    <w:rsid w:val="00AC1C06"/>
    <w:rsid w:val="00AC1CB8"/>
    <w:rsid w:val="00AC1D50"/>
    <w:rsid w:val="00AC2216"/>
    <w:rsid w:val="00AC22EF"/>
    <w:rsid w:val="00AC235C"/>
    <w:rsid w:val="00AC254B"/>
    <w:rsid w:val="00AC28AB"/>
    <w:rsid w:val="00AC28C2"/>
    <w:rsid w:val="00AC2985"/>
    <w:rsid w:val="00AC2A1C"/>
    <w:rsid w:val="00AC2AA8"/>
    <w:rsid w:val="00AC2AFA"/>
    <w:rsid w:val="00AC2BD7"/>
    <w:rsid w:val="00AC2D6F"/>
    <w:rsid w:val="00AC2D83"/>
    <w:rsid w:val="00AC2E4F"/>
    <w:rsid w:val="00AC2F2C"/>
    <w:rsid w:val="00AC302E"/>
    <w:rsid w:val="00AC30D8"/>
    <w:rsid w:val="00AC33D7"/>
    <w:rsid w:val="00AC3620"/>
    <w:rsid w:val="00AC3653"/>
    <w:rsid w:val="00AC3742"/>
    <w:rsid w:val="00AC377D"/>
    <w:rsid w:val="00AC3786"/>
    <w:rsid w:val="00AC37AC"/>
    <w:rsid w:val="00AC384F"/>
    <w:rsid w:val="00AC388F"/>
    <w:rsid w:val="00AC3A51"/>
    <w:rsid w:val="00AC3CB4"/>
    <w:rsid w:val="00AC3D0F"/>
    <w:rsid w:val="00AC3D57"/>
    <w:rsid w:val="00AC3E40"/>
    <w:rsid w:val="00AC408A"/>
    <w:rsid w:val="00AC412F"/>
    <w:rsid w:val="00AC4230"/>
    <w:rsid w:val="00AC4525"/>
    <w:rsid w:val="00AC4606"/>
    <w:rsid w:val="00AC470B"/>
    <w:rsid w:val="00AC47F4"/>
    <w:rsid w:val="00AC4820"/>
    <w:rsid w:val="00AC4A03"/>
    <w:rsid w:val="00AC4AD9"/>
    <w:rsid w:val="00AC4AE2"/>
    <w:rsid w:val="00AC4AFC"/>
    <w:rsid w:val="00AC4B8C"/>
    <w:rsid w:val="00AC4CD9"/>
    <w:rsid w:val="00AC4DBB"/>
    <w:rsid w:val="00AC4E30"/>
    <w:rsid w:val="00AC4E90"/>
    <w:rsid w:val="00AC4EAF"/>
    <w:rsid w:val="00AC4F95"/>
    <w:rsid w:val="00AC5307"/>
    <w:rsid w:val="00AC531C"/>
    <w:rsid w:val="00AC53A4"/>
    <w:rsid w:val="00AC53C2"/>
    <w:rsid w:val="00AC56C5"/>
    <w:rsid w:val="00AC5737"/>
    <w:rsid w:val="00AC5797"/>
    <w:rsid w:val="00AC5828"/>
    <w:rsid w:val="00AC5938"/>
    <w:rsid w:val="00AC59D7"/>
    <w:rsid w:val="00AC5AAA"/>
    <w:rsid w:val="00AC5AC2"/>
    <w:rsid w:val="00AC5BD4"/>
    <w:rsid w:val="00AC5D08"/>
    <w:rsid w:val="00AC5D14"/>
    <w:rsid w:val="00AC5D97"/>
    <w:rsid w:val="00AC5E28"/>
    <w:rsid w:val="00AC5E2A"/>
    <w:rsid w:val="00AC5F20"/>
    <w:rsid w:val="00AC5F36"/>
    <w:rsid w:val="00AC5F46"/>
    <w:rsid w:val="00AC5FBF"/>
    <w:rsid w:val="00AC5FEF"/>
    <w:rsid w:val="00AC603D"/>
    <w:rsid w:val="00AC606A"/>
    <w:rsid w:val="00AC607E"/>
    <w:rsid w:val="00AC62C0"/>
    <w:rsid w:val="00AC640D"/>
    <w:rsid w:val="00AC6532"/>
    <w:rsid w:val="00AC69E2"/>
    <w:rsid w:val="00AC6C7A"/>
    <w:rsid w:val="00AC6C7D"/>
    <w:rsid w:val="00AC6C84"/>
    <w:rsid w:val="00AC6CCD"/>
    <w:rsid w:val="00AC6D1D"/>
    <w:rsid w:val="00AC6D37"/>
    <w:rsid w:val="00AC6E61"/>
    <w:rsid w:val="00AC7020"/>
    <w:rsid w:val="00AC7029"/>
    <w:rsid w:val="00AC7185"/>
    <w:rsid w:val="00AC71D2"/>
    <w:rsid w:val="00AC71D3"/>
    <w:rsid w:val="00AC7224"/>
    <w:rsid w:val="00AC723D"/>
    <w:rsid w:val="00AC7281"/>
    <w:rsid w:val="00AC740F"/>
    <w:rsid w:val="00AC7530"/>
    <w:rsid w:val="00AC75CA"/>
    <w:rsid w:val="00AC7676"/>
    <w:rsid w:val="00AC7719"/>
    <w:rsid w:val="00AC7878"/>
    <w:rsid w:val="00AC7950"/>
    <w:rsid w:val="00AC795E"/>
    <w:rsid w:val="00AC7998"/>
    <w:rsid w:val="00AC7BED"/>
    <w:rsid w:val="00AC7C9A"/>
    <w:rsid w:val="00AC7CDF"/>
    <w:rsid w:val="00AC7D5B"/>
    <w:rsid w:val="00AC7D6C"/>
    <w:rsid w:val="00AC7E97"/>
    <w:rsid w:val="00AC7EB9"/>
    <w:rsid w:val="00AD0030"/>
    <w:rsid w:val="00AD01C3"/>
    <w:rsid w:val="00AD02B2"/>
    <w:rsid w:val="00AD02D9"/>
    <w:rsid w:val="00AD03DA"/>
    <w:rsid w:val="00AD0440"/>
    <w:rsid w:val="00AD06C0"/>
    <w:rsid w:val="00AD0743"/>
    <w:rsid w:val="00AD0747"/>
    <w:rsid w:val="00AD089C"/>
    <w:rsid w:val="00AD08FD"/>
    <w:rsid w:val="00AD0931"/>
    <w:rsid w:val="00AD0A51"/>
    <w:rsid w:val="00AD0C89"/>
    <w:rsid w:val="00AD0EEF"/>
    <w:rsid w:val="00AD0F60"/>
    <w:rsid w:val="00AD11C3"/>
    <w:rsid w:val="00AD11F4"/>
    <w:rsid w:val="00AD141C"/>
    <w:rsid w:val="00AD1693"/>
    <w:rsid w:val="00AD1846"/>
    <w:rsid w:val="00AD1851"/>
    <w:rsid w:val="00AD1A45"/>
    <w:rsid w:val="00AD1A4B"/>
    <w:rsid w:val="00AD1BAA"/>
    <w:rsid w:val="00AD1C69"/>
    <w:rsid w:val="00AD1CCC"/>
    <w:rsid w:val="00AD1D98"/>
    <w:rsid w:val="00AD1DE3"/>
    <w:rsid w:val="00AD1F81"/>
    <w:rsid w:val="00AD2070"/>
    <w:rsid w:val="00AD2162"/>
    <w:rsid w:val="00AD2335"/>
    <w:rsid w:val="00AD23F0"/>
    <w:rsid w:val="00AD2407"/>
    <w:rsid w:val="00AD2463"/>
    <w:rsid w:val="00AD253F"/>
    <w:rsid w:val="00AD25C4"/>
    <w:rsid w:val="00AD27B6"/>
    <w:rsid w:val="00AD27D5"/>
    <w:rsid w:val="00AD2A04"/>
    <w:rsid w:val="00AD2A44"/>
    <w:rsid w:val="00AD2C6F"/>
    <w:rsid w:val="00AD2D50"/>
    <w:rsid w:val="00AD2E7F"/>
    <w:rsid w:val="00AD2EAC"/>
    <w:rsid w:val="00AD2EB9"/>
    <w:rsid w:val="00AD2EDA"/>
    <w:rsid w:val="00AD2F05"/>
    <w:rsid w:val="00AD306E"/>
    <w:rsid w:val="00AD3123"/>
    <w:rsid w:val="00AD3181"/>
    <w:rsid w:val="00AD3287"/>
    <w:rsid w:val="00AD333E"/>
    <w:rsid w:val="00AD3358"/>
    <w:rsid w:val="00AD33F4"/>
    <w:rsid w:val="00AD3409"/>
    <w:rsid w:val="00AD348C"/>
    <w:rsid w:val="00AD35E9"/>
    <w:rsid w:val="00AD36C0"/>
    <w:rsid w:val="00AD3819"/>
    <w:rsid w:val="00AD392B"/>
    <w:rsid w:val="00AD398D"/>
    <w:rsid w:val="00AD39A8"/>
    <w:rsid w:val="00AD39CD"/>
    <w:rsid w:val="00AD3A36"/>
    <w:rsid w:val="00AD3A47"/>
    <w:rsid w:val="00AD3A5C"/>
    <w:rsid w:val="00AD3BDC"/>
    <w:rsid w:val="00AD3C1B"/>
    <w:rsid w:val="00AD3C5E"/>
    <w:rsid w:val="00AD3D07"/>
    <w:rsid w:val="00AD3DFC"/>
    <w:rsid w:val="00AD3E3A"/>
    <w:rsid w:val="00AD4003"/>
    <w:rsid w:val="00AD405E"/>
    <w:rsid w:val="00AD4090"/>
    <w:rsid w:val="00AD41BC"/>
    <w:rsid w:val="00AD4309"/>
    <w:rsid w:val="00AD4428"/>
    <w:rsid w:val="00AD45C2"/>
    <w:rsid w:val="00AD478D"/>
    <w:rsid w:val="00AD4808"/>
    <w:rsid w:val="00AD48EE"/>
    <w:rsid w:val="00AD49C7"/>
    <w:rsid w:val="00AD4A5B"/>
    <w:rsid w:val="00AD4AC9"/>
    <w:rsid w:val="00AD4AD4"/>
    <w:rsid w:val="00AD4ADC"/>
    <w:rsid w:val="00AD4D81"/>
    <w:rsid w:val="00AD4E23"/>
    <w:rsid w:val="00AD4E4C"/>
    <w:rsid w:val="00AD4E6A"/>
    <w:rsid w:val="00AD4EB0"/>
    <w:rsid w:val="00AD4F10"/>
    <w:rsid w:val="00AD4F17"/>
    <w:rsid w:val="00AD5182"/>
    <w:rsid w:val="00AD541A"/>
    <w:rsid w:val="00AD5596"/>
    <w:rsid w:val="00AD55BC"/>
    <w:rsid w:val="00AD5612"/>
    <w:rsid w:val="00AD562F"/>
    <w:rsid w:val="00AD569A"/>
    <w:rsid w:val="00AD56F9"/>
    <w:rsid w:val="00AD58CF"/>
    <w:rsid w:val="00AD5968"/>
    <w:rsid w:val="00AD5B26"/>
    <w:rsid w:val="00AD5D1A"/>
    <w:rsid w:val="00AD607E"/>
    <w:rsid w:val="00AD608A"/>
    <w:rsid w:val="00AD60A4"/>
    <w:rsid w:val="00AD65B7"/>
    <w:rsid w:val="00AD6759"/>
    <w:rsid w:val="00AD6775"/>
    <w:rsid w:val="00AD67E7"/>
    <w:rsid w:val="00AD69DD"/>
    <w:rsid w:val="00AD6B78"/>
    <w:rsid w:val="00AD6BF1"/>
    <w:rsid w:val="00AD6E21"/>
    <w:rsid w:val="00AD6E55"/>
    <w:rsid w:val="00AD6F8D"/>
    <w:rsid w:val="00AD6F9D"/>
    <w:rsid w:val="00AD701F"/>
    <w:rsid w:val="00AD7062"/>
    <w:rsid w:val="00AD7203"/>
    <w:rsid w:val="00AD73B6"/>
    <w:rsid w:val="00AD7404"/>
    <w:rsid w:val="00AD744F"/>
    <w:rsid w:val="00AD750A"/>
    <w:rsid w:val="00AD7515"/>
    <w:rsid w:val="00AD75B4"/>
    <w:rsid w:val="00AD76DB"/>
    <w:rsid w:val="00AD76ED"/>
    <w:rsid w:val="00AD7765"/>
    <w:rsid w:val="00AD78DF"/>
    <w:rsid w:val="00AD78FF"/>
    <w:rsid w:val="00AD7A3C"/>
    <w:rsid w:val="00AD7A46"/>
    <w:rsid w:val="00AD7AC9"/>
    <w:rsid w:val="00AD7CAD"/>
    <w:rsid w:val="00AD7CDD"/>
    <w:rsid w:val="00AD7E32"/>
    <w:rsid w:val="00AD7EC3"/>
    <w:rsid w:val="00AD7FE3"/>
    <w:rsid w:val="00AE001F"/>
    <w:rsid w:val="00AE0076"/>
    <w:rsid w:val="00AE02F3"/>
    <w:rsid w:val="00AE0307"/>
    <w:rsid w:val="00AE04A3"/>
    <w:rsid w:val="00AE04F0"/>
    <w:rsid w:val="00AE069F"/>
    <w:rsid w:val="00AE07F6"/>
    <w:rsid w:val="00AE08E3"/>
    <w:rsid w:val="00AE09A1"/>
    <w:rsid w:val="00AE0A02"/>
    <w:rsid w:val="00AE0A2B"/>
    <w:rsid w:val="00AE0B09"/>
    <w:rsid w:val="00AE0C7E"/>
    <w:rsid w:val="00AE0E0F"/>
    <w:rsid w:val="00AE10EA"/>
    <w:rsid w:val="00AE12A8"/>
    <w:rsid w:val="00AE137B"/>
    <w:rsid w:val="00AE1383"/>
    <w:rsid w:val="00AE143E"/>
    <w:rsid w:val="00AE14B3"/>
    <w:rsid w:val="00AE14BC"/>
    <w:rsid w:val="00AE14F5"/>
    <w:rsid w:val="00AE1583"/>
    <w:rsid w:val="00AE159D"/>
    <w:rsid w:val="00AE1600"/>
    <w:rsid w:val="00AE18F1"/>
    <w:rsid w:val="00AE1BF6"/>
    <w:rsid w:val="00AE1D15"/>
    <w:rsid w:val="00AE1D43"/>
    <w:rsid w:val="00AE2391"/>
    <w:rsid w:val="00AE240D"/>
    <w:rsid w:val="00AE27BF"/>
    <w:rsid w:val="00AE2808"/>
    <w:rsid w:val="00AE2851"/>
    <w:rsid w:val="00AE285F"/>
    <w:rsid w:val="00AE2949"/>
    <w:rsid w:val="00AE29B3"/>
    <w:rsid w:val="00AE2ACA"/>
    <w:rsid w:val="00AE2ADF"/>
    <w:rsid w:val="00AE2AFF"/>
    <w:rsid w:val="00AE2CE6"/>
    <w:rsid w:val="00AE2DCE"/>
    <w:rsid w:val="00AE2F9D"/>
    <w:rsid w:val="00AE2FFA"/>
    <w:rsid w:val="00AE3038"/>
    <w:rsid w:val="00AE312B"/>
    <w:rsid w:val="00AE319A"/>
    <w:rsid w:val="00AE3249"/>
    <w:rsid w:val="00AE355A"/>
    <w:rsid w:val="00AE35A1"/>
    <w:rsid w:val="00AE36BF"/>
    <w:rsid w:val="00AE36E4"/>
    <w:rsid w:val="00AE36E7"/>
    <w:rsid w:val="00AE38B0"/>
    <w:rsid w:val="00AE3A17"/>
    <w:rsid w:val="00AE3C70"/>
    <w:rsid w:val="00AE3CFD"/>
    <w:rsid w:val="00AE3D4B"/>
    <w:rsid w:val="00AE3E89"/>
    <w:rsid w:val="00AE3F7F"/>
    <w:rsid w:val="00AE4146"/>
    <w:rsid w:val="00AE4170"/>
    <w:rsid w:val="00AE41D8"/>
    <w:rsid w:val="00AE438A"/>
    <w:rsid w:val="00AE4592"/>
    <w:rsid w:val="00AE4618"/>
    <w:rsid w:val="00AE470B"/>
    <w:rsid w:val="00AE4762"/>
    <w:rsid w:val="00AE48B7"/>
    <w:rsid w:val="00AE4920"/>
    <w:rsid w:val="00AE4AB4"/>
    <w:rsid w:val="00AE4ABC"/>
    <w:rsid w:val="00AE4B2D"/>
    <w:rsid w:val="00AE4B3E"/>
    <w:rsid w:val="00AE4DEC"/>
    <w:rsid w:val="00AE4E9E"/>
    <w:rsid w:val="00AE4F2A"/>
    <w:rsid w:val="00AE4FDF"/>
    <w:rsid w:val="00AE504B"/>
    <w:rsid w:val="00AE504E"/>
    <w:rsid w:val="00AE5051"/>
    <w:rsid w:val="00AE513C"/>
    <w:rsid w:val="00AE52D8"/>
    <w:rsid w:val="00AE52DF"/>
    <w:rsid w:val="00AE531D"/>
    <w:rsid w:val="00AE53A1"/>
    <w:rsid w:val="00AE5459"/>
    <w:rsid w:val="00AE5648"/>
    <w:rsid w:val="00AE5721"/>
    <w:rsid w:val="00AE5817"/>
    <w:rsid w:val="00AE58F9"/>
    <w:rsid w:val="00AE5969"/>
    <w:rsid w:val="00AE596C"/>
    <w:rsid w:val="00AE5AF8"/>
    <w:rsid w:val="00AE5C20"/>
    <w:rsid w:val="00AE5F64"/>
    <w:rsid w:val="00AE5F73"/>
    <w:rsid w:val="00AE6035"/>
    <w:rsid w:val="00AE6043"/>
    <w:rsid w:val="00AE6098"/>
    <w:rsid w:val="00AE62B8"/>
    <w:rsid w:val="00AE63CF"/>
    <w:rsid w:val="00AE6434"/>
    <w:rsid w:val="00AE663A"/>
    <w:rsid w:val="00AE67D3"/>
    <w:rsid w:val="00AE67F6"/>
    <w:rsid w:val="00AE67FA"/>
    <w:rsid w:val="00AE6911"/>
    <w:rsid w:val="00AE697A"/>
    <w:rsid w:val="00AE697E"/>
    <w:rsid w:val="00AE6991"/>
    <w:rsid w:val="00AE6B11"/>
    <w:rsid w:val="00AE6B1D"/>
    <w:rsid w:val="00AE6BF8"/>
    <w:rsid w:val="00AE6C2B"/>
    <w:rsid w:val="00AE6D8C"/>
    <w:rsid w:val="00AE6E41"/>
    <w:rsid w:val="00AE71C7"/>
    <w:rsid w:val="00AE7275"/>
    <w:rsid w:val="00AE73BD"/>
    <w:rsid w:val="00AE742C"/>
    <w:rsid w:val="00AE7430"/>
    <w:rsid w:val="00AE76DE"/>
    <w:rsid w:val="00AE7715"/>
    <w:rsid w:val="00AE7771"/>
    <w:rsid w:val="00AE77E9"/>
    <w:rsid w:val="00AE782F"/>
    <w:rsid w:val="00AE795C"/>
    <w:rsid w:val="00AE79A5"/>
    <w:rsid w:val="00AE7A77"/>
    <w:rsid w:val="00AE7BAB"/>
    <w:rsid w:val="00AE7CEA"/>
    <w:rsid w:val="00AE7D2A"/>
    <w:rsid w:val="00AE7DF1"/>
    <w:rsid w:val="00AE7E5E"/>
    <w:rsid w:val="00AE7F97"/>
    <w:rsid w:val="00AF00CA"/>
    <w:rsid w:val="00AF00EE"/>
    <w:rsid w:val="00AF01BA"/>
    <w:rsid w:val="00AF0242"/>
    <w:rsid w:val="00AF0265"/>
    <w:rsid w:val="00AF0453"/>
    <w:rsid w:val="00AF04AD"/>
    <w:rsid w:val="00AF064F"/>
    <w:rsid w:val="00AF069D"/>
    <w:rsid w:val="00AF08C8"/>
    <w:rsid w:val="00AF0992"/>
    <w:rsid w:val="00AF0B17"/>
    <w:rsid w:val="00AF0D64"/>
    <w:rsid w:val="00AF0D6D"/>
    <w:rsid w:val="00AF0FBF"/>
    <w:rsid w:val="00AF109D"/>
    <w:rsid w:val="00AF10BB"/>
    <w:rsid w:val="00AF121A"/>
    <w:rsid w:val="00AF138D"/>
    <w:rsid w:val="00AF1436"/>
    <w:rsid w:val="00AF1522"/>
    <w:rsid w:val="00AF1601"/>
    <w:rsid w:val="00AF1735"/>
    <w:rsid w:val="00AF177A"/>
    <w:rsid w:val="00AF17BF"/>
    <w:rsid w:val="00AF17FC"/>
    <w:rsid w:val="00AF1800"/>
    <w:rsid w:val="00AF1819"/>
    <w:rsid w:val="00AF1AA2"/>
    <w:rsid w:val="00AF1B8D"/>
    <w:rsid w:val="00AF1B97"/>
    <w:rsid w:val="00AF1BAC"/>
    <w:rsid w:val="00AF1E45"/>
    <w:rsid w:val="00AF1ED2"/>
    <w:rsid w:val="00AF1F8B"/>
    <w:rsid w:val="00AF20CA"/>
    <w:rsid w:val="00AF2206"/>
    <w:rsid w:val="00AF221E"/>
    <w:rsid w:val="00AF22CD"/>
    <w:rsid w:val="00AF2359"/>
    <w:rsid w:val="00AF23D6"/>
    <w:rsid w:val="00AF2405"/>
    <w:rsid w:val="00AF2479"/>
    <w:rsid w:val="00AF2694"/>
    <w:rsid w:val="00AF26DA"/>
    <w:rsid w:val="00AF2712"/>
    <w:rsid w:val="00AF2811"/>
    <w:rsid w:val="00AF28C9"/>
    <w:rsid w:val="00AF29A8"/>
    <w:rsid w:val="00AF29E5"/>
    <w:rsid w:val="00AF2A31"/>
    <w:rsid w:val="00AF2CE4"/>
    <w:rsid w:val="00AF2EA0"/>
    <w:rsid w:val="00AF2F62"/>
    <w:rsid w:val="00AF2F7D"/>
    <w:rsid w:val="00AF2FAA"/>
    <w:rsid w:val="00AF30A7"/>
    <w:rsid w:val="00AF3131"/>
    <w:rsid w:val="00AF3134"/>
    <w:rsid w:val="00AF32F7"/>
    <w:rsid w:val="00AF34E7"/>
    <w:rsid w:val="00AF357F"/>
    <w:rsid w:val="00AF3604"/>
    <w:rsid w:val="00AF366C"/>
    <w:rsid w:val="00AF37C5"/>
    <w:rsid w:val="00AF3817"/>
    <w:rsid w:val="00AF3903"/>
    <w:rsid w:val="00AF3969"/>
    <w:rsid w:val="00AF39B8"/>
    <w:rsid w:val="00AF3A2D"/>
    <w:rsid w:val="00AF3D96"/>
    <w:rsid w:val="00AF4032"/>
    <w:rsid w:val="00AF40D9"/>
    <w:rsid w:val="00AF4142"/>
    <w:rsid w:val="00AF41AC"/>
    <w:rsid w:val="00AF4211"/>
    <w:rsid w:val="00AF426C"/>
    <w:rsid w:val="00AF43EA"/>
    <w:rsid w:val="00AF4463"/>
    <w:rsid w:val="00AF448C"/>
    <w:rsid w:val="00AF4596"/>
    <w:rsid w:val="00AF461A"/>
    <w:rsid w:val="00AF4689"/>
    <w:rsid w:val="00AF4886"/>
    <w:rsid w:val="00AF494A"/>
    <w:rsid w:val="00AF4B20"/>
    <w:rsid w:val="00AF4B2D"/>
    <w:rsid w:val="00AF4C80"/>
    <w:rsid w:val="00AF4E75"/>
    <w:rsid w:val="00AF509F"/>
    <w:rsid w:val="00AF5119"/>
    <w:rsid w:val="00AF5191"/>
    <w:rsid w:val="00AF51CC"/>
    <w:rsid w:val="00AF5279"/>
    <w:rsid w:val="00AF52DA"/>
    <w:rsid w:val="00AF5343"/>
    <w:rsid w:val="00AF5366"/>
    <w:rsid w:val="00AF54EE"/>
    <w:rsid w:val="00AF55B7"/>
    <w:rsid w:val="00AF56A6"/>
    <w:rsid w:val="00AF590A"/>
    <w:rsid w:val="00AF5924"/>
    <w:rsid w:val="00AF59C4"/>
    <w:rsid w:val="00AF5A5B"/>
    <w:rsid w:val="00AF5BD5"/>
    <w:rsid w:val="00AF5C56"/>
    <w:rsid w:val="00AF5C77"/>
    <w:rsid w:val="00AF5FBE"/>
    <w:rsid w:val="00AF5FF1"/>
    <w:rsid w:val="00AF60EA"/>
    <w:rsid w:val="00AF612D"/>
    <w:rsid w:val="00AF6231"/>
    <w:rsid w:val="00AF62D0"/>
    <w:rsid w:val="00AF630C"/>
    <w:rsid w:val="00AF64AB"/>
    <w:rsid w:val="00AF65C0"/>
    <w:rsid w:val="00AF660E"/>
    <w:rsid w:val="00AF6696"/>
    <w:rsid w:val="00AF66D9"/>
    <w:rsid w:val="00AF67D9"/>
    <w:rsid w:val="00AF67E7"/>
    <w:rsid w:val="00AF6A2D"/>
    <w:rsid w:val="00AF6B8A"/>
    <w:rsid w:val="00AF6BAC"/>
    <w:rsid w:val="00AF6CFE"/>
    <w:rsid w:val="00AF6D7F"/>
    <w:rsid w:val="00AF6D89"/>
    <w:rsid w:val="00AF6EF8"/>
    <w:rsid w:val="00AF703B"/>
    <w:rsid w:val="00AF711F"/>
    <w:rsid w:val="00AF712A"/>
    <w:rsid w:val="00AF7268"/>
    <w:rsid w:val="00AF731D"/>
    <w:rsid w:val="00AF732A"/>
    <w:rsid w:val="00AF7350"/>
    <w:rsid w:val="00AF7686"/>
    <w:rsid w:val="00AF781F"/>
    <w:rsid w:val="00AF782C"/>
    <w:rsid w:val="00AF79F4"/>
    <w:rsid w:val="00AF7A0B"/>
    <w:rsid w:val="00AF7A4B"/>
    <w:rsid w:val="00AF7AD8"/>
    <w:rsid w:val="00AF7ADB"/>
    <w:rsid w:val="00AF7C21"/>
    <w:rsid w:val="00AF7C3E"/>
    <w:rsid w:val="00AF7C72"/>
    <w:rsid w:val="00AF7C7D"/>
    <w:rsid w:val="00AF7FF3"/>
    <w:rsid w:val="00AF7FFD"/>
    <w:rsid w:val="00B00062"/>
    <w:rsid w:val="00B00068"/>
    <w:rsid w:val="00B00092"/>
    <w:rsid w:val="00B0022E"/>
    <w:rsid w:val="00B0027C"/>
    <w:rsid w:val="00B003C3"/>
    <w:rsid w:val="00B0050B"/>
    <w:rsid w:val="00B00670"/>
    <w:rsid w:val="00B00675"/>
    <w:rsid w:val="00B007BC"/>
    <w:rsid w:val="00B0080A"/>
    <w:rsid w:val="00B00891"/>
    <w:rsid w:val="00B008D6"/>
    <w:rsid w:val="00B00B11"/>
    <w:rsid w:val="00B00B3B"/>
    <w:rsid w:val="00B00BF8"/>
    <w:rsid w:val="00B00C42"/>
    <w:rsid w:val="00B00C4F"/>
    <w:rsid w:val="00B00D32"/>
    <w:rsid w:val="00B01166"/>
    <w:rsid w:val="00B013D8"/>
    <w:rsid w:val="00B01412"/>
    <w:rsid w:val="00B014F6"/>
    <w:rsid w:val="00B01538"/>
    <w:rsid w:val="00B0155D"/>
    <w:rsid w:val="00B015A9"/>
    <w:rsid w:val="00B018AD"/>
    <w:rsid w:val="00B0197C"/>
    <w:rsid w:val="00B01A62"/>
    <w:rsid w:val="00B01AB2"/>
    <w:rsid w:val="00B01B4D"/>
    <w:rsid w:val="00B01B66"/>
    <w:rsid w:val="00B01CD5"/>
    <w:rsid w:val="00B01CF3"/>
    <w:rsid w:val="00B01DCF"/>
    <w:rsid w:val="00B01E37"/>
    <w:rsid w:val="00B01EF1"/>
    <w:rsid w:val="00B01FA0"/>
    <w:rsid w:val="00B01FFB"/>
    <w:rsid w:val="00B02430"/>
    <w:rsid w:val="00B025AD"/>
    <w:rsid w:val="00B025DD"/>
    <w:rsid w:val="00B025ED"/>
    <w:rsid w:val="00B0263D"/>
    <w:rsid w:val="00B0276D"/>
    <w:rsid w:val="00B02775"/>
    <w:rsid w:val="00B0284A"/>
    <w:rsid w:val="00B0287D"/>
    <w:rsid w:val="00B029EE"/>
    <w:rsid w:val="00B02C85"/>
    <w:rsid w:val="00B02E79"/>
    <w:rsid w:val="00B02EF2"/>
    <w:rsid w:val="00B02FFA"/>
    <w:rsid w:val="00B030A7"/>
    <w:rsid w:val="00B0312E"/>
    <w:rsid w:val="00B0318E"/>
    <w:rsid w:val="00B03192"/>
    <w:rsid w:val="00B031A4"/>
    <w:rsid w:val="00B03422"/>
    <w:rsid w:val="00B034EF"/>
    <w:rsid w:val="00B036AC"/>
    <w:rsid w:val="00B036B6"/>
    <w:rsid w:val="00B036CA"/>
    <w:rsid w:val="00B037DE"/>
    <w:rsid w:val="00B03801"/>
    <w:rsid w:val="00B03818"/>
    <w:rsid w:val="00B03905"/>
    <w:rsid w:val="00B039FB"/>
    <w:rsid w:val="00B03A00"/>
    <w:rsid w:val="00B03D79"/>
    <w:rsid w:val="00B03DA6"/>
    <w:rsid w:val="00B03E71"/>
    <w:rsid w:val="00B0421E"/>
    <w:rsid w:val="00B042E3"/>
    <w:rsid w:val="00B04354"/>
    <w:rsid w:val="00B04414"/>
    <w:rsid w:val="00B044FA"/>
    <w:rsid w:val="00B0474A"/>
    <w:rsid w:val="00B047D0"/>
    <w:rsid w:val="00B048E9"/>
    <w:rsid w:val="00B04961"/>
    <w:rsid w:val="00B04974"/>
    <w:rsid w:val="00B049B8"/>
    <w:rsid w:val="00B04A20"/>
    <w:rsid w:val="00B04AB2"/>
    <w:rsid w:val="00B04C14"/>
    <w:rsid w:val="00B04C3A"/>
    <w:rsid w:val="00B04C5A"/>
    <w:rsid w:val="00B04D9F"/>
    <w:rsid w:val="00B04DB9"/>
    <w:rsid w:val="00B04F0B"/>
    <w:rsid w:val="00B04FF9"/>
    <w:rsid w:val="00B050A7"/>
    <w:rsid w:val="00B050BD"/>
    <w:rsid w:val="00B050E8"/>
    <w:rsid w:val="00B052E4"/>
    <w:rsid w:val="00B052FA"/>
    <w:rsid w:val="00B05456"/>
    <w:rsid w:val="00B05531"/>
    <w:rsid w:val="00B056EE"/>
    <w:rsid w:val="00B0576C"/>
    <w:rsid w:val="00B0577B"/>
    <w:rsid w:val="00B05793"/>
    <w:rsid w:val="00B05A31"/>
    <w:rsid w:val="00B05B0C"/>
    <w:rsid w:val="00B05C71"/>
    <w:rsid w:val="00B05CCC"/>
    <w:rsid w:val="00B05DEA"/>
    <w:rsid w:val="00B05EA0"/>
    <w:rsid w:val="00B06043"/>
    <w:rsid w:val="00B0605D"/>
    <w:rsid w:val="00B0614A"/>
    <w:rsid w:val="00B061E1"/>
    <w:rsid w:val="00B06217"/>
    <w:rsid w:val="00B0628E"/>
    <w:rsid w:val="00B062C5"/>
    <w:rsid w:val="00B06336"/>
    <w:rsid w:val="00B0646E"/>
    <w:rsid w:val="00B069DC"/>
    <w:rsid w:val="00B06A70"/>
    <w:rsid w:val="00B06B5B"/>
    <w:rsid w:val="00B06B7B"/>
    <w:rsid w:val="00B06C5E"/>
    <w:rsid w:val="00B06D24"/>
    <w:rsid w:val="00B06FAB"/>
    <w:rsid w:val="00B070DA"/>
    <w:rsid w:val="00B072E3"/>
    <w:rsid w:val="00B072EF"/>
    <w:rsid w:val="00B07340"/>
    <w:rsid w:val="00B0756C"/>
    <w:rsid w:val="00B0764D"/>
    <w:rsid w:val="00B07738"/>
    <w:rsid w:val="00B07798"/>
    <w:rsid w:val="00B07871"/>
    <w:rsid w:val="00B078D1"/>
    <w:rsid w:val="00B07B38"/>
    <w:rsid w:val="00B07B4B"/>
    <w:rsid w:val="00B07B58"/>
    <w:rsid w:val="00B07D45"/>
    <w:rsid w:val="00B07DA8"/>
    <w:rsid w:val="00B07FF9"/>
    <w:rsid w:val="00B10252"/>
    <w:rsid w:val="00B10402"/>
    <w:rsid w:val="00B1048E"/>
    <w:rsid w:val="00B104FF"/>
    <w:rsid w:val="00B105E6"/>
    <w:rsid w:val="00B106B4"/>
    <w:rsid w:val="00B10703"/>
    <w:rsid w:val="00B10862"/>
    <w:rsid w:val="00B108F1"/>
    <w:rsid w:val="00B10934"/>
    <w:rsid w:val="00B10C00"/>
    <w:rsid w:val="00B10D58"/>
    <w:rsid w:val="00B10E9B"/>
    <w:rsid w:val="00B10EC2"/>
    <w:rsid w:val="00B10EEF"/>
    <w:rsid w:val="00B11279"/>
    <w:rsid w:val="00B11307"/>
    <w:rsid w:val="00B11318"/>
    <w:rsid w:val="00B113E6"/>
    <w:rsid w:val="00B11441"/>
    <w:rsid w:val="00B11444"/>
    <w:rsid w:val="00B1160A"/>
    <w:rsid w:val="00B11669"/>
    <w:rsid w:val="00B116BE"/>
    <w:rsid w:val="00B118A8"/>
    <w:rsid w:val="00B11A07"/>
    <w:rsid w:val="00B11A5A"/>
    <w:rsid w:val="00B11AE6"/>
    <w:rsid w:val="00B11CB7"/>
    <w:rsid w:val="00B11CDE"/>
    <w:rsid w:val="00B11D85"/>
    <w:rsid w:val="00B11DF5"/>
    <w:rsid w:val="00B11EFF"/>
    <w:rsid w:val="00B11F3E"/>
    <w:rsid w:val="00B121F4"/>
    <w:rsid w:val="00B12331"/>
    <w:rsid w:val="00B12485"/>
    <w:rsid w:val="00B1253B"/>
    <w:rsid w:val="00B1256C"/>
    <w:rsid w:val="00B1260E"/>
    <w:rsid w:val="00B12775"/>
    <w:rsid w:val="00B129FB"/>
    <w:rsid w:val="00B12BEA"/>
    <w:rsid w:val="00B12CB0"/>
    <w:rsid w:val="00B12DFF"/>
    <w:rsid w:val="00B12EA7"/>
    <w:rsid w:val="00B12EC4"/>
    <w:rsid w:val="00B12EF0"/>
    <w:rsid w:val="00B131F3"/>
    <w:rsid w:val="00B13374"/>
    <w:rsid w:val="00B1338D"/>
    <w:rsid w:val="00B133B2"/>
    <w:rsid w:val="00B1340A"/>
    <w:rsid w:val="00B1340E"/>
    <w:rsid w:val="00B136AB"/>
    <w:rsid w:val="00B136BD"/>
    <w:rsid w:val="00B13737"/>
    <w:rsid w:val="00B1389F"/>
    <w:rsid w:val="00B13972"/>
    <w:rsid w:val="00B13B05"/>
    <w:rsid w:val="00B13B35"/>
    <w:rsid w:val="00B13BDF"/>
    <w:rsid w:val="00B13C7E"/>
    <w:rsid w:val="00B13CED"/>
    <w:rsid w:val="00B13DDD"/>
    <w:rsid w:val="00B13F0D"/>
    <w:rsid w:val="00B13F58"/>
    <w:rsid w:val="00B13F88"/>
    <w:rsid w:val="00B14114"/>
    <w:rsid w:val="00B14223"/>
    <w:rsid w:val="00B14308"/>
    <w:rsid w:val="00B14364"/>
    <w:rsid w:val="00B14397"/>
    <w:rsid w:val="00B143C4"/>
    <w:rsid w:val="00B145C8"/>
    <w:rsid w:val="00B145D7"/>
    <w:rsid w:val="00B146A2"/>
    <w:rsid w:val="00B1477C"/>
    <w:rsid w:val="00B1485E"/>
    <w:rsid w:val="00B148A9"/>
    <w:rsid w:val="00B14986"/>
    <w:rsid w:val="00B14A1F"/>
    <w:rsid w:val="00B14A32"/>
    <w:rsid w:val="00B14BB9"/>
    <w:rsid w:val="00B14C5D"/>
    <w:rsid w:val="00B14CA0"/>
    <w:rsid w:val="00B14E1D"/>
    <w:rsid w:val="00B14F3B"/>
    <w:rsid w:val="00B14F53"/>
    <w:rsid w:val="00B15083"/>
    <w:rsid w:val="00B151A0"/>
    <w:rsid w:val="00B151DC"/>
    <w:rsid w:val="00B1520A"/>
    <w:rsid w:val="00B1529A"/>
    <w:rsid w:val="00B152EE"/>
    <w:rsid w:val="00B15301"/>
    <w:rsid w:val="00B15403"/>
    <w:rsid w:val="00B15421"/>
    <w:rsid w:val="00B15439"/>
    <w:rsid w:val="00B15493"/>
    <w:rsid w:val="00B155E5"/>
    <w:rsid w:val="00B15729"/>
    <w:rsid w:val="00B1574A"/>
    <w:rsid w:val="00B1575A"/>
    <w:rsid w:val="00B157A1"/>
    <w:rsid w:val="00B15923"/>
    <w:rsid w:val="00B159E9"/>
    <w:rsid w:val="00B15C16"/>
    <w:rsid w:val="00B15CC5"/>
    <w:rsid w:val="00B15DFF"/>
    <w:rsid w:val="00B15E29"/>
    <w:rsid w:val="00B16130"/>
    <w:rsid w:val="00B16269"/>
    <w:rsid w:val="00B16369"/>
    <w:rsid w:val="00B164B7"/>
    <w:rsid w:val="00B16523"/>
    <w:rsid w:val="00B165EE"/>
    <w:rsid w:val="00B16766"/>
    <w:rsid w:val="00B16903"/>
    <w:rsid w:val="00B16A70"/>
    <w:rsid w:val="00B16AAB"/>
    <w:rsid w:val="00B16B10"/>
    <w:rsid w:val="00B16C79"/>
    <w:rsid w:val="00B16CD3"/>
    <w:rsid w:val="00B16D33"/>
    <w:rsid w:val="00B16DB3"/>
    <w:rsid w:val="00B16DC8"/>
    <w:rsid w:val="00B16E49"/>
    <w:rsid w:val="00B16E97"/>
    <w:rsid w:val="00B16ED2"/>
    <w:rsid w:val="00B16F61"/>
    <w:rsid w:val="00B17050"/>
    <w:rsid w:val="00B17102"/>
    <w:rsid w:val="00B173EA"/>
    <w:rsid w:val="00B1753A"/>
    <w:rsid w:val="00B175BD"/>
    <w:rsid w:val="00B176C5"/>
    <w:rsid w:val="00B176EF"/>
    <w:rsid w:val="00B1772E"/>
    <w:rsid w:val="00B17821"/>
    <w:rsid w:val="00B17938"/>
    <w:rsid w:val="00B17AD8"/>
    <w:rsid w:val="00B17AE2"/>
    <w:rsid w:val="00B17FDE"/>
    <w:rsid w:val="00B20016"/>
    <w:rsid w:val="00B20021"/>
    <w:rsid w:val="00B2005A"/>
    <w:rsid w:val="00B202C5"/>
    <w:rsid w:val="00B20338"/>
    <w:rsid w:val="00B20409"/>
    <w:rsid w:val="00B204B3"/>
    <w:rsid w:val="00B204E9"/>
    <w:rsid w:val="00B204F3"/>
    <w:rsid w:val="00B205EF"/>
    <w:rsid w:val="00B206A7"/>
    <w:rsid w:val="00B20755"/>
    <w:rsid w:val="00B20764"/>
    <w:rsid w:val="00B20896"/>
    <w:rsid w:val="00B20A1A"/>
    <w:rsid w:val="00B20AAE"/>
    <w:rsid w:val="00B20BFB"/>
    <w:rsid w:val="00B20CAB"/>
    <w:rsid w:val="00B20D00"/>
    <w:rsid w:val="00B20DD6"/>
    <w:rsid w:val="00B20FE8"/>
    <w:rsid w:val="00B21031"/>
    <w:rsid w:val="00B210D8"/>
    <w:rsid w:val="00B21117"/>
    <w:rsid w:val="00B21227"/>
    <w:rsid w:val="00B2125B"/>
    <w:rsid w:val="00B212F9"/>
    <w:rsid w:val="00B213A2"/>
    <w:rsid w:val="00B214E6"/>
    <w:rsid w:val="00B21523"/>
    <w:rsid w:val="00B2154E"/>
    <w:rsid w:val="00B21603"/>
    <w:rsid w:val="00B21613"/>
    <w:rsid w:val="00B21660"/>
    <w:rsid w:val="00B21699"/>
    <w:rsid w:val="00B21705"/>
    <w:rsid w:val="00B21766"/>
    <w:rsid w:val="00B21827"/>
    <w:rsid w:val="00B21C75"/>
    <w:rsid w:val="00B21C9E"/>
    <w:rsid w:val="00B21CEC"/>
    <w:rsid w:val="00B21D8F"/>
    <w:rsid w:val="00B21E6B"/>
    <w:rsid w:val="00B21F88"/>
    <w:rsid w:val="00B21FBA"/>
    <w:rsid w:val="00B21FC5"/>
    <w:rsid w:val="00B21FE7"/>
    <w:rsid w:val="00B2203C"/>
    <w:rsid w:val="00B22255"/>
    <w:rsid w:val="00B2228F"/>
    <w:rsid w:val="00B222E3"/>
    <w:rsid w:val="00B22326"/>
    <w:rsid w:val="00B22366"/>
    <w:rsid w:val="00B2246B"/>
    <w:rsid w:val="00B2268E"/>
    <w:rsid w:val="00B22691"/>
    <w:rsid w:val="00B22699"/>
    <w:rsid w:val="00B227E6"/>
    <w:rsid w:val="00B227ED"/>
    <w:rsid w:val="00B228DB"/>
    <w:rsid w:val="00B22B75"/>
    <w:rsid w:val="00B22B8D"/>
    <w:rsid w:val="00B22B9A"/>
    <w:rsid w:val="00B22DAD"/>
    <w:rsid w:val="00B22E67"/>
    <w:rsid w:val="00B22EC7"/>
    <w:rsid w:val="00B22F08"/>
    <w:rsid w:val="00B22F27"/>
    <w:rsid w:val="00B22F32"/>
    <w:rsid w:val="00B23090"/>
    <w:rsid w:val="00B23173"/>
    <w:rsid w:val="00B2318E"/>
    <w:rsid w:val="00B23558"/>
    <w:rsid w:val="00B23699"/>
    <w:rsid w:val="00B23715"/>
    <w:rsid w:val="00B2375E"/>
    <w:rsid w:val="00B23839"/>
    <w:rsid w:val="00B23A5E"/>
    <w:rsid w:val="00B23B42"/>
    <w:rsid w:val="00B23C7F"/>
    <w:rsid w:val="00B23D9D"/>
    <w:rsid w:val="00B23DCD"/>
    <w:rsid w:val="00B23DF2"/>
    <w:rsid w:val="00B23E88"/>
    <w:rsid w:val="00B23F57"/>
    <w:rsid w:val="00B24074"/>
    <w:rsid w:val="00B241DB"/>
    <w:rsid w:val="00B2423E"/>
    <w:rsid w:val="00B2424D"/>
    <w:rsid w:val="00B2428C"/>
    <w:rsid w:val="00B2434B"/>
    <w:rsid w:val="00B24378"/>
    <w:rsid w:val="00B24424"/>
    <w:rsid w:val="00B244CB"/>
    <w:rsid w:val="00B24626"/>
    <w:rsid w:val="00B24769"/>
    <w:rsid w:val="00B2488B"/>
    <w:rsid w:val="00B2489F"/>
    <w:rsid w:val="00B24946"/>
    <w:rsid w:val="00B24B60"/>
    <w:rsid w:val="00B24BF4"/>
    <w:rsid w:val="00B24C2E"/>
    <w:rsid w:val="00B24EAE"/>
    <w:rsid w:val="00B24F44"/>
    <w:rsid w:val="00B24F8D"/>
    <w:rsid w:val="00B25070"/>
    <w:rsid w:val="00B25141"/>
    <w:rsid w:val="00B25198"/>
    <w:rsid w:val="00B2524E"/>
    <w:rsid w:val="00B253C7"/>
    <w:rsid w:val="00B25416"/>
    <w:rsid w:val="00B2552B"/>
    <w:rsid w:val="00B2556E"/>
    <w:rsid w:val="00B25645"/>
    <w:rsid w:val="00B25765"/>
    <w:rsid w:val="00B259A3"/>
    <w:rsid w:val="00B259EB"/>
    <w:rsid w:val="00B25A79"/>
    <w:rsid w:val="00B25A9E"/>
    <w:rsid w:val="00B25AC2"/>
    <w:rsid w:val="00B25B1F"/>
    <w:rsid w:val="00B25B69"/>
    <w:rsid w:val="00B25BE8"/>
    <w:rsid w:val="00B25C37"/>
    <w:rsid w:val="00B25ECF"/>
    <w:rsid w:val="00B25F02"/>
    <w:rsid w:val="00B25FBD"/>
    <w:rsid w:val="00B26007"/>
    <w:rsid w:val="00B26312"/>
    <w:rsid w:val="00B263A8"/>
    <w:rsid w:val="00B26725"/>
    <w:rsid w:val="00B26726"/>
    <w:rsid w:val="00B26796"/>
    <w:rsid w:val="00B268EC"/>
    <w:rsid w:val="00B269AA"/>
    <w:rsid w:val="00B26B8C"/>
    <w:rsid w:val="00B26BFB"/>
    <w:rsid w:val="00B26C3A"/>
    <w:rsid w:val="00B26CB1"/>
    <w:rsid w:val="00B26D93"/>
    <w:rsid w:val="00B26DC1"/>
    <w:rsid w:val="00B26DD6"/>
    <w:rsid w:val="00B26DDB"/>
    <w:rsid w:val="00B26F10"/>
    <w:rsid w:val="00B26F4E"/>
    <w:rsid w:val="00B26F93"/>
    <w:rsid w:val="00B2706F"/>
    <w:rsid w:val="00B2710E"/>
    <w:rsid w:val="00B27396"/>
    <w:rsid w:val="00B27449"/>
    <w:rsid w:val="00B2752A"/>
    <w:rsid w:val="00B275A7"/>
    <w:rsid w:val="00B275AE"/>
    <w:rsid w:val="00B275F5"/>
    <w:rsid w:val="00B2763C"/>
    <w:rsid w:val="00B276A1"/>
    <w:rsid w:val="00B27735"/>
    <w:rsid w:val="00B278A9"/>
    <w:rsid w:val="00B27972"/>
    <w:rsid w:val="00B27991"/>
    <w:rsid w:val="00B27AF1"/>
    <w:rsid w:val="00B27D29"/>
    <w:rsid w:val="00B27D4A"/>
    <w:rsid w:val="00B27DF8"/>
    <w:rsid w:val="00B27E38"/>
    <w:rsid w:val="00B27F5B"/>
    <w:rsid w:val="00B3008E"/>
    <w:rsid w:val="00B30153"/>
    <w:rsid w:val="00B303CE"/>
    <w:rsid w:val="00B3053B"/>
    <w:rsid w:val="00B305CF"/>
    <w:rsid w:val="00B30B83"/>
    <w:rsid w:val="00B30BA3"/>
    <w:rsid w:val="00B30BD6"/>
    <w:rsid w:val="00B30BF0"/>
    <w:rsid w:val="00B30C61"/>
    <w:rsid w:val="00B30D05"/>
    <w:rsid w:val="00B30EB5"/>
    <w:rsid w:val="00B30F73"/>
    <w:rsid w:val="00B30FA9"/>
    <w:rsid w:val="00B30FBB"/>
    <w:rsid w:val="00B31081"/>
    <w:rsid w:val="00B312B0"/>
    <w:rsid w:val="00B31301"/>
    <w:rsid w:val="00B313B7"/>
    <w:rsid w:val="00B313E1"/>
    <w:rsid w:val="00B31452"/>
    <w:rsid w:val="00B316A2"/>
    <w:rsid w:val="00B316CE"/>
    <w:rsid w:val="00B31931"/>
    <w:rsid w:val="00B319BE"/>
    <w:rsid w:val="00B31A08"/>
    <w:rsid w:val="00B31A42"/>
    <w:rsid w:val="00B31BEF"/>
    <w:rsid w:val="00B31CB8"/>
    <w:rsid w:val="00B31E28"/>
    <w:rsid w:val="00B31E4C"/>
    <w:rsid w:val="00B31F07"/>
    <w:rsid w:val="00B321C2"/>
    <w:rsid w:val="00B32551"/>
    <w:rsid w:val="00B325B0"/>
    <w:rsid w:val="00B32639"/>
    <w:rsid w:val="00B32650"/>
    <w:rsid w:val="00B32710"/>
    <w:rsid w:val="00B32808"/>
    <w:rsid w:val="00B32923"/>
    <w:rsid w:val="00B32989"/>
    <w:rsid w:val="00B329D2"/>
    <w:rsid w:val="00B32AC6"/>
    <w:rsid w:val="00B32B69"/>
    <w:rsid w:val="00B32B71"/>
    <w:rsid w:val="00B32E6A"/>
    <w:rsid w:val="00B33011"/>
    <w:rsid w:val="00B3302E"/>
    <w:rsid w:val="00B330BB"/>
    <w:rsid w:val="00B332EB"/>
    <w:rsid w:val="00B3358B"/>
    <w:rsid w:val="00B337B3"/>
    <w:rsid w:val="00B33829"/>
    <w:rsid w:val="00B3386F"/>
    <w:rsid w:val="00B3387F"/>
    <w:rsid w:val="00B33905"/>
    <w:rsid w:val="00B33919"/>
    <w:rsid w:val="00B33938"/>
    <w:rsid w:val="00B33947"/>
    <w:rsid w:val="00B33949"/>
    <w:rsid w:val="00B339C3"/>
    <w:rsid w:val="00B33A4B"/>
    <w:rsid w:val="00B33B99"/>
    <w:rsid w:val="00B33C00"/>
    <w:rsid w:val="00B33D02"/>
    <w:rsid w:val="00B33F9C"/>
    <w:rsid w:val="00B34027"/>
    <w:rsid w:val="00B340EE"/>
    <w:rsid w:val="00B3423B"/>
    <w:rsid w:val="00B3429A"/>
    <w:rsid w:val="00B342E2"/>
    <w:rsid w:val="00B34337"/>
    <w:rsid w:val="00B344A8"/>
    <w:rsid w:val="00B34563"/>
    <w:rsid w:val="00B34635"/>
    <w:rsid w:val="00B3466E"/>
    <w:rsid w:val="00B3477E"/>
    <w:rsid w:val="00B347E0"/>
    <w:rsid w:val="00B34975"/>
    <w:rsid w:val="00B349F5"/>
    <w:rsid w:val="00B34C5B"/>
    <w:rsid w:val="00B34C8F"/>
    <w:rsid w:val="00B34CB1"/>
    <w:rsid w:val="00B34CCD"/>
    <w:rsid w:val="00B34CFB"/>
    <w:rsid w:val="00B34D4A"/>
    <w:rsid w:val="00B3514E"/>
    <w:rsid w:val="00B351D5"/>
    <w:rsid w:val="00B352F0"/>
    <w:rsid w:val="00B3539A"/>
    <w:rsid w:val="00B353AB"/>
    <w:rsid w:val="00B35407"/>
    <w:rsid w:val="00B35543"/>
    <w:rsid w:val="00B35634"/>
    <w:rsid w:val="00B35657"/>
    <w:rsid w:val="00B356CF"/>
    <w:rsid w:val="00B35757"/>
    <w:rsid w:val="00B3582E"/>
    <w:rsid w:val="00B3597B"/>
    <w:rsid w:val="00B35A54"/>
    <w:rsid w:val="00B35A56"/>
    <w:rsid w:val="00B35AB3"/>
    <w:rsid w:val="00B35AFE"/>
    <w:rsid w:val="00B35B4E"/>
    <w:rsid w:val="00B35EE6"/>
    <w:rsid w:val="00B35FED"/>
    <w:rsid w:val="00B36121"/>
    <w:rsid w:val="00B36152"/>
    <w:rsid w:val="00B363F4"/>
    <w:rsid w:val="00B364C2"/>
    <w:rsid w:val="00B367EB"/>
    <w:rsid w:val="00B369AA"/>
    <w:rsid w:val="00B369D9"/>
    <w:rsid w:val="00B36A87"/>
    <w:rsid w:val="00B36ABC"/>
    <w:rsid w:val="00B36B3C"/>
    <w:rsid w:val="00B36BDD"/>
    <w:rsid w:val="00B36C9C"/>
    <w:rsid w:val="00B36CAE"/>
    <w:rsid w:val="00B36DF4"/>
    <w:rsid w:val="00B36F25"/>
    <w:rsid w:val="00B36F9D"/>
    <w:rsid w:val="00B37036"/>
    <w:rsid w:val="00B37190"/>
    <w:rsid w:val="00B371C8"/>
    <w:rsid w:val="00B37206"/>
    <w:rsid w:val="00B37274"/>
    <w:rsid w:val="00B373BC"/>
    <w:rsid w:val="00B373DB"/>
    <w:rsid w:val="00B3742D"/>
    <w:rsid w:val="00B37521"/>
    <w:rsid w:val="00B37574"/>
    <w:rsid w:val="00B37604"/>
    <w:rsid w:val="00B3769D"/>
    <w:rsid w:val="00B376A5"/>
    <w:rsid w:val="00B37962"/>
    <w:rsid w:val="00B379C5"/>
    <w:rsid w:val="00B37A0A"/>
    <w:rsid w:val="00B37A3F"/>
    <w:rsid w:val="00B37B78"/>
    <w:rsid w:val="00B37DD7"/>
    <w:rsid w:val="00B37E95"/>
    <w:rsid w:val="00B37FD5"/>
    <w:rsid w:val="00B40004"/>
    <w:rsid w:val="00B40058"/>
    <w:rsid w:val="00B40399"/>
    <w:rsid w:val="00B40447"/>
    <w:rsid w:val="00B404D7"/>
    <w:rsid w:val="00B404FD"/>
    <w:rsid w:val="00B406B3"/>
    <w:rsid w:val="00B407E0"/>
    <w:rsid w:val="00B4083C"/>
    <w:rsid w:val="00B4091D"/>
    <w:rsid w:val="00B40964"/>
    <w:rsid w:val="00B40999"/>
    <w:rsid w:val="00B409F1"/>
    <w:rsid w:val="00B40A91"/>
    <w:rsid w:val="00B40B20"/>
    <w:rsid w:val="00B40C81"/>
    <w:rsid w:val="00B40C82"/>
    <w:rsid w:val="00B40D4B"/>
    <w:rsid w:val="00B40D93"/>
    <w:rsid w:val="00B40D9E"/>
    <w:rsid w:val="00B40DBC"/>
    <w:rsid w:val="00B40E21"/>
    <w:rsid w:val="00B41056"/>
    <w:rsid w:val="00B41079"/>
    <w:rsid w:val="00B4107D"/>
    <w:rsid w:val="00B41142"/>
    <w:rsid w:val="00B4115D"/>
    <w:rsid w:val="00B4125D"/>
    <w:rsid w:val="00B41287"/>
    <w:rsid w:val="00B412EA"/>
    <w:rsid w:val="00B4132D"/>
    <w:rsid w:val="00B4135B"/>
    <w:rsid w:val="00B41553"/>
    <w:rsid w:val="00B416E6"/>
    <w:rsid w:val="00B4177F"/>
    <w:rsid w:val="00B4181C"/>
    <w:rsid w:val="00B41948"/>
    <w:rsid w:val="00B419BC"/>
    <w:rsid w:val="00B419D1"/>
    <w:rsid w:val="00B41AF4"/>
    <w:rsid w:val="00B41D16"/>
    <w:rsid w:val="00B41FA5"/>
    <w:rsid w:val="00B42012"/>
    <w:rsid w:val="00B420B3"/>
    <w:rsid w:val="00B420FC"/>
    <w:rsid w:val="00B42127"/>
    <w:rsid w:val="00B42358"/>
    <w:rsid w:val="00B423A0"/>
    <w:rsid w:val="00B423E0"/>
    <w:rsid w:val="00B4251A"/>
    <w:rsid w:val="00B4252E"/>
    <w:rsid w:val="00B425FB"/>
    <w:rsid w:val="00B4271C"/>
    <w:rsid w:val="00B4271E"/>
    <w:rsid w:val="00B42982"/>
    <w:rsid w:val="00B42A02"/>
    <w:rsid w:val="00B42B9C"/>
    <w:rsid w:val="00B42C02"/>
    <w:rsid w:val="00B42CB9"/>
    <w:rsid w:val="00B42D05"/>
    <w:rsid w:val="00B42D77"/>
    <w:rsid w:val="00B42D9F"/>
    <w:rsid w:val="00B42DC9"/>
    <w:rsid w:val="00B42E1E"/>
    <w:rsid w:val="00B42E23"/>
    <w:rsid w:val="00B42E4F"/>
    <w:rsid w:val="00B42F90"/>
    <w:rsid w:val="00B42F92"/>
    <w:rsid w:val="00B430A6"/>
    <w:rsid w:val="00B431A6"/>
    <w:rsid w:val="00B43293"/>
    <w:rsid w:val="00B43308"/>
    <w:rsid w:val="00B43463"/>
    <w:rsid w:val="00B434A1"/>
    <w:rsid w:val="00B43783"/>
    <w:rsid w:val="00B4378E"/>
    <w:rsid w:val="00B438C3"/>
    <w:rsid w:val="00B4397D"/>
    <w:rsid w:val="00B4397E"/>
    <w:rsid w:val="00B43A3F"/>
    <w:rsid w:val="00B43C0F"/>
    <w:rsid w:val="00B43CAA"/>
    <w:rsid w:val="00B43EB5"/>
    <w:rsid w:val="00B43F83"/>
    <w:rsid w:val="00B44132"/>
    <w:rsid w:val="00B4415E"/>
    <w:rsid w:val="00B44210"/>
    <w:rsid w:val="00B442AA"/>
    <w:rsid w:val="00B443AF"/>
    <w:rsid w:val="00B444AE"/>
    <w:rsid w:val="00B444DF"/>
    <w:rsid w:val="00B44554"/>
    <w:rsid w:val="00B44625"/>
    <w:rsid w:val="00B44733"/>
    <w:rsid w:val="00B4482A"/>
    <w:rsid w:val="00B4482E"/>
    <w:rsid w:val="00B44B71"/>
    <w:rsid w:val="00B44B72"/>
    <w:rsid w:val="00B44C39"/>
    <w:rsid w:val="00B44C6E"/>
    <w:rsid w:val="00B44E1E"/>
    <w:rsid w:val="00B44E3D"/>
    <w:rsid w:val="00B44E66"/>
    <w:rsid w:val="00B44F45"/>
    <w:rsid w:val="00B45007"/>
    <w:rsid w:val="00B450AB"/>
    <w:rsid w:val="00B4513D"/>
    <w:rsid w:val="00B45219"/>
    <w:rsid w:val="00B45381"/>
    <w:rsid w:val="00B45436"/>
    <w:rsid w:val="00B455B4"/>
    <w:rsid w:val="00B456B4"/>
    <w:rsid w:val="00B456FE"/>
    <w:rsid w:val="00B45786"/>
    <w:rsid w:val="00B457BF"/>
    <w:rsid w:val="00B4580D"/>
    <w:rsid w:val="00B45897"/>
    <w:rsid w:val="00B45899"/>
    <w:rsid w:val="00B45D25"/>
    <w:rsid w:val="00B45DB1"/>
    <w:rsid w:val="00B45E5E"/>
    <w:rsid w:val="00B45EBF"/>
    <w:rsid w:val="00B45EF2"/>
    <w:rsid w:val="00B45F96"/>
    <w:rsid w:val="00B45FB2"/>
    <w:rsid w:val="00B4601D"/>
    <w:rsid w:val="00B4609D"/>
    <w:rsid w:val="00B461D3"/>
    <w:rsid w:val="00B462E4"/>
    <w:rsid w:val="00B463E3"/>
    <w:rsid w:val="00B46401"/>
    <w:rsid w:val="00B464C3"/>
    <w:rsid w:val="00B46583"/>
    <w:rsid w:val="00B46605"/>
    <w:rsid w:val="00B466F8"/>
    <w:rsid w:val="00B467BE"/>
    <w:rsid w:val="00B4695D"/>
    <w:rsid w:val="00B46ADC"/>
    <w:rsid w:val="00B46CE0"/>
    <w:rsid w:val="00B46DAC"/>
    <w:rsid w:val="00B46E13"/>
    <w:rsid w:val="00B46E3F"/>
    <w:rsid w:val="00B46E6D"/>
    <w:rsid w:val="00B46E90"/>
    <w:rsid w:val="00B4700D"/>
    <w:rsid w:val="00B471D6"/>
    <w:rsid w:val="00B4725B"/>
    <w:rsid w:val="00B47435"/>
    <w:rsid w:val="00B47494"/>
    <w:rsid w:val="00B475D0"/>
    <w:rsid w:val="00B476D2"/>
    <w:rsid w:val="00B4775C"/>
    <w:rsid w:val="00B4791C"/>
    <w:rsid w:val="00B479A5"/>
    <w:rsid w:val="00B479D8"/>
    <w:rsid w:val="00B47DDE"/>
    <w:rsid w:val="00B47E65"/>
    <w:rsid w:val="00B47ED2"/>
    <w:rsid w:val="00B50008"/>
    <w:rsid w:val="00B5018C"/>
    <w:rsid w:val="00B50220"/>
    <w:rsid w:val="00B502CA"/>
    <w:rsid w:val="00B50379"/>
    <w:rsid w:val="00B5039C"/>
    <w:rsid w:val="00B503CE"/>
    <w:rsid w:val="00B50452"/>
    <w:rsid w:val="00B50459"/>
    <w:rsid w:val="00B5054C"/>
    <w:rsid w:val="00B507CB"/>
    <w:rsid w:val="00B50835"/>
    <w:rsid w:val="00B509F3"/>
    <w:rsid w:val="00B50A6B"/>
    <w:rsid w:val="00B50AAF"/>
    <w:rsid w:val="00B50BF3"/>
    <w:rsid w:val="00B50C0B"/>
    <w:rsid w:val="00B50C5E"/>
    <w:rsid w:val="00B50D8E"/>
    <w:rsid w:val="00B50D9F"/>
    <w:rsid w:val="00B50DC1"/>
    <w:rsid w:val="00B50E51"/>
    <w:rsid w:val="00B50F7C"/>
    <w:rsid w:val="00B51023"/>
    <w:rsid w:val="00B510A8"/>
    <w:rsid w:val="00B51102"/>
    <w:rsid w:val="00B51300"/>
    <w:rsid w:val="00B5137F"/>
    <w:rsid w:val="00B51390"/>
    <w:rsid w:val="00B51647"/>
    <w:rsid w:val="00B51763"/>
    <w:rsid w:val="00B51867"/>
    <w:rsid w:val="00B51885"/>
    <w:rsid w:val="00B519B7"/>
    <w:rsid w:val="00B51B00"/>
    <w:rsid w:val="00B51B1E"/>
    <w:rsid w:val="00B51B85"/>
    <w:rsid w:val="00B51CA7"/>
    <w:rsid w:val="00B51D98"/>
    <w:rsid w:val="00B51D9C"/>
    <w:rsid w:val="00B51E7E"/>
    <w:rsid w:val="00B51FA8"/>
    <w:rsid w:val="00B52243"/>
    <w:rsid w:val="00B5225D"/>
    <w:rsid w:val="00B526CA"/>
    <w:rsid w:val="00B529E5"/>
    <w:rsid w:val="00B52A81"/>
    <w:rsid w:val="00B52BCE"/>
    <w:rsid w:val="00B52C47"/>
    <w:rsid w:val="00B52CDD"/>
    <w:rsid w:val="00B52DCE"/>
    <w:rsid w:val="00B52E85"/>
    <w:rsid w:val="00B53195"/>
    <w:rsid w:val="00B531B4"/>
    <w:rsid w:val="00B53225"/>
    <w:rsid w:val="00B5324C"/>
    <w:rsid w:val="00B532C3"/>
    <w:rsid w:val="00B53462"/>
    <w:rsid w:val="00B53469"/>
    <w:rsid w:val="00B535DE"/>
    <w:rsid w:val="00B536AD"/>
    <w:rsid w:val="00B53A25"/>
    <w:rsid w:val="00B53A55"/>
    <w:rsid w:val="00B53A71"/>
    <w:rsid w:val="00B53D1B"/>
    <w:rsid w:val="00B53E60"/>
    <w:rsid w:val="00B5404E"/>
    <w:rsid w:val="00B54088"/>
    <w:rsid w:val="00B5419F"/>
    <w:rsid w:val="00B541C0"/>
    <w:rsid w:val="00B542A4"/>
    <w:rsid w:val="00B54409"/>
    <w:rsid w:val="00B5447E"/>
    <w:rsid w:val="00B544D4"/>
    <w:rsid w:val="00B544F5"/>
    <w:rsid w:val="00B54546"/>
    <w:rsid w:val="00B54600"/>
    <w:rsid w:val="00B54714"/>
    <w:rsid w:val="00B54731"/>
    <w:rsid w:val="00B547C4"/>
    <w:rsid w:val="00B547EF"/>
    <w:rsid w:val="00B548D0"/>
    <w:rsid w:val="00B54908"/>
    <w:rsid w:val="00B54B22"/>
    <w:rsid w:val="00B54B31"/>
    <w:rsid w:val="00B54BD4"/>
    <w:rsid w:val="00B54C6B"/>
    <w:rsid w:val="00B54C6F"/>
    <w:rsid w:val="00B54D6A"/>
    <w:rsid w:val="00B54D6C"/>
    <w:rsid w:val="00B54D88"/>
    <w:rsid w:val="00B54DF3"/>
    <w:rsid w:val="00B54ECE"/>
    <w:rsid w:val="00B55217"/>
    <w:rsid w:val="00B55257"/>
    <w:rsid w:val="00B55384"/>
    <w:rsid w:val="00B55413"/>
    <w:rsid w:val="00B55439"/>
    <w:rsid w:val="00B554A8"/>
    <w:rsid w:val="00B554D6"/>
    <w:rsid w:val="00B55711"/>
    <w:rsid w:val="00B5575F"/>
    <w:rsid w:val="00B5577C"/>
    <w:rsid w:val="00B5586F"/>
    <w:rsid w:val="00B55877"/>
    <w:rsid w:val="00B5588F"/>
    <w:rsid w:val="00B55933"/>
    <w:rsid w:val="00B55A5F"/>
    <w:rsid w:val="00B55AC6"/>
    <w:rsid w:val="00B55BFE"/>
    <w:rsid w:val="00B55C50"/>
    <w:rsid w:val="00B55CC4"/>
    <w:rsid w:val="00B55CD4"/>
    <w:rsid w:val="00B55DAF"/>
    <w:rsid w:val="00B561CF"/>
    <w:rsid w:val="00B56210"/>
    <w:rsid w:val="00B562CD"/>
    <w:rsid w:val="00B56425"/>
    <w:rsid w:val="00B564C3"/>
    <w:rsid w:val="00B564F8"/>
    <w:rsid w:val="00B565F3"/>
    <w:rsid w:val="00B5671A"/>
    <w:rsid w:val="00B568C8"/>
    <w:rsid w:val="00B568F0"/>
    <w:rsid w:val="00B56A05"/>
    <w:rsid w:val="00B56A42"/>
    <w:rsid w:val="00B56B0C"/>
    <w:rsid w:val="00B56BBC"/>
    <w:rsid w:val="00B56BC6"/>
    <w:rsid w:val="00B56D08"/>
    <w:rsid w:val="00B56D1F"/>
    <w:rsid w:val="00B56E2B"/>
    <w:rsid w:val="00B56E93"/>
    <w:rsid w:val="00B56EE4"/>
    <w:rsid w:val="00B570D4"/>
    <w:rsid w:val="00B5728B"/>
    <w:rsid w:val="00B57392"/>
    <w:rsid w:val="00B5752F"/>
    <w:rsid w:val="00B575D6"/>
    <w:rsid w:val="00B576AA"/>
    <w:rsid w:val="00B576BD"/>
    <w:rsid w:val="00B576D7"/>
    <w:rsid w:val="00B5775F"/>
    <w:rsid w:val="00B57869"/>
    <w:rsid w:val="00B578D5"/>
    <w:rsid w:val="00B57A51"/>
    <w:rsid w:val="00B57C0F"/>
    <w:rsid w:val="00B57D27"/>
    <w:rsid w:val="00B57E37"/>
    <w:rsid w:val="00B57FDE"/>
    <w:rsid w:val="00B60077"/>
    <w:rsid w:val="00B600F4"/>
    <w:rsid w:val="00B604B0"/>
    <w:rsid w:val="00B60560"/>
    <w:rsid w:val="00B6059C"/>
    <w:rsid w:val="00B605E1"/>
    <w:rsid w:val="00B605E8"/>
    <w:rsid w:val="00B60704"/>
    <w:rsid w:val="00B60797"/>
    <w:rsid w:val="00B607F6"/>
    <w:rsid w:val="00B6084A"/>
    <w:rsid w:val="00B60931"/>
    <w:rsid w:val="00B609D3"/>
    <w:rsid w:val="00B609F0"/>
    <w:rsid w:val="00B60A4B"/>
    <w:rsid w:val="00B60A80"/>
    <w:rsid w:val="00B60B17"/>
    <w:rsid w:val="00B60B24"/>
    <w:rsid w:val="00B60C5E"/>
    <w:rsid w:val="00B60C5F"/>
    <w:rsid w:val="00B60D5D"/>
    <w:rsid w:val="00B60D79"/>
    <w:rsid w:val="00B60D7F"/>
    <w:rsid w:val="00B60F72"/>
    <w:rsid w:val="00B6114E"/>
    <w:rsid w:val="00B611F2"/>
    <w:rsid w:val="00B6122D"/>
    <w:rsid w:val="00B61413"/>
    <w:rsid w:val="00B615A8"/>
    <w:rsid w:val="00B616E3"/>
    <w:rsid w:val="00B6172C"/>
    <w:rsid w:val="00B6183C"/>
    <w:rsid w:val="00B6184D"/>
    <w:rsid w:val="00B618E3"/>
    <w:rsid w:val="00B618EB"/>
    <w:rsid w:val="00B61953"/>
    <w:rsid w:val="00B61A91"/>
    <w:rsid w:val="00B61CDF"/>
    <w:rsid w:val="00B61CFE"/>
    <w:rsid w:val="00B61D36"/>
    <w:rsid w:val="00B61D44"/>
    <w:rsid w:val="00B61F41"/>
    <w:rsid w:val="00B62000"/>
    <w:rsid w:val="00B620A2"/>
    <w:rsid w:val="00B621BF"/>
    <w:rsid w:val="00B6233C"/>
    <w:rsid w:val="00B623E9"/>
    <w:rsid w:val="00B6242E"/>
    <w:rsid w:val="00B624B2"/>
    <w:rsid w:val="00B625BC"/>
    <w:rsid w:val="00B625DB"/>
    <w:rsid w:val="00B62634"/>
    <w:rsid w:val="00B627A6"/>
    <w:rsid w:val="00B627F9"/>
    <w:rsid w:val="00B62938"/>
    <w:rsid w:val="00B629B1"/>
    <w:rsid w:val="00B62A2E"/>
    <w:rsid w:val="00B62A45"/>
    <w:rsid w:val="00B62AFC"/>
    <w:rsid w:val="00B62C95"/>
    <w:rsid w:val="00B62E75"/>
    <w:rsid w:val="00B63042"/>
    <w:rsid w:val="00B6312B"/>
    <w:rsid w:val="00B63167"/>
    <w:rsid w:val="00B6329E"/>
    <w:rsid w:val="00B6338C"/>
    <w:rsid w:val="00B637A6"/>
    <w:rsid w:val="00B63824"/>
    <w:rsid w:val="00B638DF"/>
    <w:rsid w:val="00B639DD"/>
    <w:rsid w:val="00B639F1"/>
    <w:rsid w:val="00B63ABD"/>
    <w:rsid w:val="00B63B24"/>
    <w:rsid w:val="00B63C07"/>
    <w:rsid w:val="00B63C4B"/>
    <w:rsid w:val="00B63C84"/>
    <w:rsid w:val="00B63CCD"/>
    <w:rsid w:val="00B63E30"/>
    <w:rsid w:val="00B64036"/>
    <w:rsid w:val="00B641B9"/>
    <w:rsid w:val="00B6429E"/>
    <w:rsid w:val="00B642F6"/>
    <w:rsid w:val="00B645FC"/>
    <w:rsid w:val="00B64775"/>
    <w:rsid w:val="00B648A8"/>
    <w:rsid w:val="00B64B10"/>
    <w:rsid w:val="00B64E1E"/>
    <w:rsid w:val="00B6506F"/>
    <w:rsid w:val="00B6518E"/>
    <w:rsid w:val="00B651E9"/>
    <w:rsid w:val="00B652E6"/>
    <w:rsid w:val="00B65355"/>
    <w:rsid w:val="00B6546E"/>
    <w:rsid w:val="00B654E3"/>
    <w:rsid w:val="00B6554F"/>
    <w:rsid w:val="00B65664"/>
    <w:rsid w:val="00B656D6"/>
    <w:rsid w:val="00B658B2"/>
    <w:rsid w:val="00B6591C"/>
    <w:rsid w:val="00B65B9E"/>
    <w:rsid w:val="00B65C4E"/>
    <w:rsid w:val="00B65D6E"/>
    <w:rsid w:val="00B65DF7"/>
    <w:rsid w:val="00B65EBA"/>
    <w:rsid w:val="00B660A3"/>
    <w:rsid w:val="00B660D4"/>
    <w:rsid w:val="00B6618A"/>
    <w:rsid w:val="00B664BC"/>
    <w:rsid w:val="00B6650C"/>
    <w:rsid w:val="00B6684F"/>
    <w:rsid w:val="00B66930"/>
    <w:rsid w:val="00B6693C"/>
    <w:rsid w:val="00B669B4"/>
    <w:rsid w:val="00B66B3D"/>
    <w:rsid w:val="00B66C61"/>
    <w:rsid w:val="00B66C77"/>
    <w:rsid w:val="00B66FCD"/>
    <w:rsid w:val="00B670AA"/>
    <w:rsid w:val="00B670FD"/>
    <w:rsid w:val="00B6737A"/>
    <w:rsid w:val="00B673B3"/>
    <w:rsid w:val="00B673F5"/>
    <w:rsid w:val="00B674C2"/>
    <w:rsid w:val="00B67581"/>
    <w:rsid w:val="00B67625"/>
    <w:rsid w:val="00B6765A"/>
    <w:rsid w:val="00B676D9"/>
    <w:rsid w:val="00B67750"/>
    <w:rsid w:val="00B67932"/>
    <w:rsid w:val="00B67985"/>
    <w:rsid w:val="00B67AB7"/>
    <w:rsid w:val="00B67AE4"/>
    <w:rsid w:val="00B67B1B"/>
    <w:rsid w:val="00B67EB4"/>
    <w:rsid w:val="00B70032"/>
    <w:rsid w:val="00B7012B"/>
    <w:rsid w:val="00B701D5"/>
    <w:rsid w:val="00B70276"/>
    <w:rsid w:val="00B70378"/>
    <w:rsid w:val="00B703AB"/>
    <w:rsid w:val="00B703D5"/>
    <w:rsid w:val="00B7078C"/>
    <w:rsid w:val="00B70801"/>
    <w:rsid w:val="00B70892"/>
    <w:rsid w:val="00B709C2"/>
    <w:rsid w:val="00B70A2E"/>
    <w:rsid w:val="00B70AA5"/>
    <w:rsid w:val="00B70B4B"/>
    <w:rsid w:val="00B70C7B"/>
    <w:rsid w:val="00B70C95"/>
    <w:rsid w:val="00B70C9A"/>
    <w:rsid w:val="00B70D84"/>
    <w:rsid w:val="00B70EEC"/>
    <w:rsid w:val="00B70FA1"/>
    <w:rsid w:val="00B710CD"/>
    <w:rsid w:val="00B710F3"/>
    <w:rsid w:val="00B710F6"/>
    <w:rsid w:val="00B71262"/>
    <w:rsid w:val="00B7132C"/>
    <w:rsid w:val="00B7133D"/>
    <w:rsid w:val="00B71385"/>
    <w:rsid w:val="00B713FD"/>
    <w:rsid w:val="00B71413"/>
    <w:rsid w:val="00B7149C"/>
    <w:rsid w:val="00B714F6"/>
    <w:rsid w:val="00B71592"/>
    <w:rsid w:val="00B7164C"/>
    <w:rsid w:val="00B7165C"/>
    <w:rsid w:val="00B71850"/>
    <w:rsid w:val="00B718A9"/>
    <w:rsid w:val="00B719C1"/>
    <w:rsid w:val="00B71A6C"/>
    <w:rsid w:val="00B71CC5"/>
    <w:rsid w:val="00B71F36"/>
    <w:rsid w:val="00B7202C"/>
    <w:rsid w:val="00B720B8"/>
    <w:rsid w:val="00B7214B"/>
    <w:rsid w:val="00B72158"/>
    <w:rsid w:val="00B72207"/>
    <w:rsid w:val="00B7231A"/>
    <w:rsid w:val="00B72361"/>
    <w:rsid w:val="00B7245D"/>
    <w:rsid w:val="00B724F7"/>
    <w:rsid w:val="00B72588"/>
    <w:rsid w:val="00B726E4"/>
    <w:rsid w:val="00B72742"/>
    <w:rsid w:val="00B729B1"/>
    <w:rsid w:val="00B72A4D"/>
    <w:rsid w:val="00B72AF2"/>
    <w:rsid w:val="00B72B52"/>
    <w:rsid w:val="00B72D28"/>
    <w:rsid w:val="00B72DBC"/>
    <w:rsid w:val="00B72E82"/>
    <w:rsid w:val="00B72EE1"/>
    <w:rsid w:val="00B7300A"/>
    <w:rsid w:val="00B730A2"/>
    <w:rsid w:val="00B73211"/>
    <w:rsid w:val="00B73302"/>
    <w:rsid w:val="00B7332F"/>
    <w:rsid w:val="00B73354"/>
    <w:rsid w:val="00B7337C"/>
    <w:rsid w:val="00B73384"/>
    <w:rsid w:val="00B73498"/>
    <w:rsid w:val="00B7355E"/>
    <w:rsid w:val="00B73647"/>
    <w:rsid w:val="00B737F2"/>
    <w:rsid w:val="00B7392C"/>
    <w:rsid w:val="00B73AE4"/>
    <w:rsid w:val="00B73AF9"/>
    <w:rsid w:val="00B73B6E"/>
    <w:rsid w:val="00B73BE5"/>
    <w:rsid w:val="00B73C03"/>
    <w:rsid w:val="00B73EAD"/>
    <w:rsid w:val="00B73F3E"/>
    <w:rsid w:val="00B73F47"/>
    <w:rsid w:val="00B74025"/>
    <w:rsid w:val="00B7406C"/>
    <w:rsid w:val="00B740AC"/>
    <w:rsid w:val="00B74437"/>
    <w:rsid w:val="00B7451C"/>
    <w:rsid w:val="00B745D6"/>
    <w:rsid w:val="00B74868"/>
    <w:rsid w:val="00B74899"/>
    <w:rsid w:val="00B74AC9"/>
    <w:rsid w:val="00B74AEC"/>
    <w:rsid w:val="00B74C1F"/>
    <w:rsid w:val="00B74CB1"/>
    <w:rsid w:val="00B74F12"/>
    <w:rsid w:val="00B74F4A"/>
    <w:rsid w:val="00B75033"/>
    <w:rsid w:val="00B751BD"/>
    <w:rsid w:val="00B75210"/>
    <w:rsid w:val="00B7526F"/>
    <w:rsid w:val="00B752DA"/>
    <w:rsid w:val="00B752F8"/>
    <w:rsid w:val="00B75331"/>
    <w:rsid w:val="00B753BD"/>
    <w:rsid w:val="00B75439"/>
    <w:rsid w:val="00B754A1"/>
    <w:rsid w:val="00B754F6"/>
    <w:rsid w:val="00B755F6"/>
    <w:rsid w:val="00B755FF"/>
    <w:rsid w:val="00B75603"/>
    <w:rsid w:val="00B75660"/>
    <w:rsid w:val="00B756C0"/>
    <w:rsid w:val="00B75714"/>
    <w:rsid w:val="00B75748"/>
    <w:rsid w:val="00B7586B"/>
    <w:rsid w:val="00B75934"/>
    <w:rsid w:val="00B7599D"/>
    <w:rsid w:val="00B75A48"/>
    <w:rsid w:val="00B75B46"/>
    <w:rsid w:val="00B75BA7"/>
    <w:rsid w:val="00B75BEA"/>
    <w:rsid w:val="00B75BF2"/>
    <w:rsid w:val="00B75C3C"/>
    <w:rsid w:val="00B75C60"/>
    <w:rsid w:val="00B75D60"/>
    <w:rsid w:val="00B75D68"/>
    <w:rsid w:val="00B75ED5"/>
    <w:rsid w:val="00B75F05"/>
    <w:rsid w:val="00B75F8C"/>
    <w:rsid w:val="00B76198"/>
    <w:rsid w:val="00B761C3"/>
    <w:rsid w:val="00B76251"/>
    <w:rsid w:val="00B76302"/>
    <w:rsid w:val="00B7652D"/>
    <w:rsid w:val="00B767A2"/>
    <w:rsid w:val="00B767D0"/>
    <w:rsid w:val="00B76809"/>
    <w:rsid w:val="00B769F7"/>
    <w:rsid w:val="00B76B67"/>
    <w:rsid w:val="00B76C31"/>
    <w:rsid w:val="00B76DF0"/>
    <w:rsid w:val="00B76EC9"/>
    <w:rsid w:val="00B76FC9"/>
    <w:rsid w:val="00B77035"/>
    <w:rsid w:val="00B7708F"/>
    <w:rsid w:val="00B77109"/>
    <w:rsid w:val="00B77122"/>
    <w:rsid w:val="00B77373"/>
    <w:rsid w:val="00B77404"/>
    <w:rsid w:val="00B77419"/>
    <w:rsid w:val="00B77420"/>
    <w:rsid w:val="00B77484"/>
    <w:rsid w:val="00B77732"/>
    <w:rsid w:val="00B77799"/>
    <w:rsid w:val="00B7783F"/>
    <w:rsid w:val="00B77945"/>
    <w:rsid w:val="00B779C2"/>
    <w:rsid w:val="00B77B2D"/>
    <w:rsid w:val="00B77B5A"/>
    <w:rsid w:val="00B77C29"/>
    <w:rsid w:val="00B77C50"/>
    <w:rsid w:val="00B77CD4"/>
    <w:rsid w:val="00B77E95"/>
    <w:rsid w:val="00B77EA9"/>
    <w:rsid w:val="00B77ED8"/>
    <w:rsid w:val="00B77F57"/>
    <w:rsid w:val="00B8006C"/>
    <w:rsid w:val="00B800B3"/>
    <w:rsid w:val="00B800C6"/>
    <w:rsid w:val="00B8027D"/>
    <w:rsid w:val="00B802C0"/>
    <w:rsid w:val="00B802FE"/>
    <w:rsid w:val="00B8034D"/>
    <w:rsid w:val="00B8036F"/>
    <w:rsid w:val="00B803E8"/>
    <w:rsid w:val="00B8049C"/>
    <w:rsid w:val="00B805C4"/>
    <w:rsid w:val="00B80777"/>
    <w:rsid w:val="00B807B8"/>
    <w:rsid w:val="00B807C6"/>
    <w:rsid w:val="00B808F5"/>
    <w:rsid w:val="00B809C8"/>
    <w:rsid w:val="00B80A59"/>
    <w:rsid w:val="00B80ACB"/>
    <w:rsid w:val="00B80CFA"/>
    <w:rsid w:val="00B80E2D"/>
    <w:rsid w:val="00B80E6F"/>
    <w:rsid w:val="00B80F55"/>
    <w:rsid w:val="00B81037"/>
    <w:rsid w:val="00B810CB"/>
    <w:rsid w:val="00B8115E"/>
    <w:rsid w:val="00B81184"/>
    <w:rsid w:val="00B811C9"/>
    <w:rsid w:val="00B8129B"/>
    <w:rsid w:val="00B812B3"/>
    <w:rsid w:val="00B81309"/>
    <w:rsid w:val="00B8139A"/>
    <w:rsid w:val="00B81501"/>
    <w:rsid w:val="00B8153A"/>
    <w:rsid w:val="00B8164A"/>
    <w:rsid w:val="00B8169F"/>
    <w:rsid w:val="00B818CF"/>
    <w:rsid w:val="00B81AB1"/>
    <w:rsid w:val="00B81B60"/>
    <w:rsid w:val="00B81C32"/>
    <w:rsid w:val="00B81C45"/>
    <w:rsid w:val="00B81C47"/>
    <w:rsid w:val="00B81C57"/>
    <w:rsid w:val="00B81E21"/>
    <w:rsid w:val="00B81E98"/>
    <w:rsid w:val="00B81EC5"/>
    <w:rsid w:val="00B81F2E"/>
    <w:rsid w:val="00B81F43"/>
    <w:rsid w:val="00B81FA7"/>
    <w:rsid w:val="00B82026"/>
    <w:rsid w:val="00B8204E"/>
    <w:rsid w:val="00B8216E"/>
    <w:rsid w:val="00B82191"/>
    <w:rsid w:val="00B8219E"/>
    <w:rsid w:val="00B8234D"/>
    <w:rsid w:val="00B82470"/>
    <w:rsid w:val="00B824C2"/>
    <w:rsid w:val="00B82545"/>
    <w:rsid w:val="00B826DC"/>
    <w:rsid w:val="00B826E9"/>
    <w:rsid w:val="00B82739"/>
    <w:rsid w:val="00B82772"/>
    <w:rsid w:val="00B82929"/>
    <w:rsid w:val="00B82A4D"/>
    <w:rsid w:val="00B82C49"/>
    <w:rsid w:val="00B82EEA"/>
    <w:rsid w:val="00B831FE"/>
    <w:rsid w:val="00B83355"/>
    <w:rsid w:val="00B8348D"/>
    <w:rsid w:val="00B8356D"/>
    <w:rsid w:val="00B8357B"/>
    <w:rsid w:val="00B835A6"/>
    <w:rsid w:val="00B836AF"/>
    <w:rsid w:val="00B83747"/>
    <w:rsid w:val="00B83951"/>
    <w:rsid w:val="00B83968"/>
    <w:rsid w:val="00B839F4"/>
    <w:rsid w:val="00B83B0D"/>
    <w:rsid w:val="00B83B79"/>
    <w:rsid w:val="00B83BD0"/>
    <w:rsid w:val="00B83D75"/>
    <w:rsid w:val="00B83D9E"/>
    <w:rsid w:val="00B83DFF"/>
    <w:rsid w:val="00B83EB8"/>
    <w:rsid w:val="00B83EC7"/>
    <w:rsid w:val="00B83ED6"/>
    <w:rsid w:val="00B83FA9"/>
    <w:rsid w:val="00B83FC9"/>
    <w:rsid w:val="00B83FF1"/>
    <w:rsid w:val="00B84069"/>
    <w:rsid w:val="00B8428B"/>
    <w:rsid w:val="00B842DB"/>
    <w:rsid w:val="00B84306"/>
    <w:rsid w:val="00B843B4"/>
    <w:rsid w:val="00B84435"/>
    <w:rsid w:val="00B84545"/>
    <w:rsid w:val="00B847BD"/>
    <w:rsid w:val="00B848B1"/>
    <w:rsid w:val="00B84952"/>
    <w:rsid w:val="00B84993"/>
    <w:rsid w:val="00B849D6"/>
    <w:rsid w:val="00B84AFF"/>
    <w:rsid w:val="00B84B5E"/>
    <w:rsid w:val="00B84BB6"/>
    <w:rsid w:val="00B84C8C"/>
    <w:rsid w:val="00B84DD6"/>
    <w:rsid w:val="00B84E29"/>
    <w:rsid w:val="00B84E49"/>
    <w:rsid w:val="00B84F99"/>
    <w:rsid w:val="00B850C3"/>
    <w:rsid w:val="00B850E6"/>
    <w:rsid w:val="00B85164"/>
    <w:rsid w:val="00B8522B"/>
    <w:rsid w:val="00B852B1"/>
    <w:rsid w:val="00B8530A"/>
    <w:rsid w:val="00B8532B"/>
    <w:rsid w:val="00B853F7"/>
    <w:rsid w:val="00B85565"/>
    <w:rsid w:val="00B857DE"/>
    <w:rsid w:val="00B85852"/>
    <w:rsid w:val="00B85A62"/>
    <w:rsid w:val="00B85C84"/>
    <w:rsid w:val="00B85E40"/>
    <w:rsid w:val="00B8603B"/>
    <w:rsid w:val="00B8608A"/>
    <w:rsid w:val="00B861C6"/>
    <w:rsid w:val="00B861C9"/>
    <w:rsid w:val="00B86312"/>
    <w:rsid w:val="00B86351"/>
    <w:rsid w:val="00B86657"/>
    <w:rsid w:val="00B86892"/>
    <w:rsid w:val="00B86AAC"/>
    <w:rsid w:val="00B86B4D"/>
    <w:rsid w:val="00B86B63"/>
    <w:rsid w:val="00B86BEF"/>
    <w:rsid w:val="00B86C3E"/>
    <w:rsid w:val="00B86C7D"/>
    <w:rsid w:val="00B86D87"/>
    <w:rsid w:val="00B86E0C"/>
    <w:rsid w:val="00B8704E"/>
    <w:rsid w:val="00B8728F"/>
    <w:rsid w:val="00B872AE"/>
    <w:rsid w:val="00B872C8"/>
    <w:rsid w:val="00B873D3"/>
    <w:rsid w:val="00B873F7"/>
    <w:rsid w:val="00B874F2"/>
    <w:rsid w:val="00B8761D"/>
    <w:rsid w:val="00B87640"/>
    <w:rsid w:val="00B877C3"/>
    <w:rsid w:val="00B87A6E"/>
    <w:rsid w:val="00B87D1A"/>
    <w:rsid w:val="00B87E01"/>
    <w:rsid w:val="00B87EF4"/>
    <w:rsid w:val="00B87F2A"/>
    <w:rsid w:val="00B87F4C"/>
    <w:rsid w:val="00B9005D"/>
    <w:rsid w:val="00B90065"/>
    <w:rsid w:val="00B9007D"/>
    <w:rsid w:val="00B901B0"/>
    <w:rsid w:val="00B9036C"/>
    <w:rsid w:val="00B905B8"/>
    <w:rsid w:val="00B9062C"/>
    <w:rsid w:val="00B90697"/>
    <w:rsid w:val="00B90750"/>
    <w:rsid w:val="00B907C3"/>
    <w:rsid w:val="00B9092D"/>
    <w:rsid w:val="00B909A2"/>
    <w:rsid w:val="00B909FD"/>
    <w:rsid w:val="00B90A15"/>
    <w:rsid w:val="00B90A36"/>
    <w:rsid w:val="00B90D25"/>
    <w:rsid w:val="00B90D87"/>
    <w:rsid w:val="00B90DF0"/>
    <w:rsid w:val="00B90EFF"/>
    <w:rsid w:val="00B9103A"/>
    <w:rsid w:val="00B9103D"/>
    <w:rsid w:val="00B9136F"/>
    <w:rsid w:val="00B915C7"/>
    <w:rsid w:val="00B9165D"/>
    <w:rsid w:val="00B91823"/>
    <w:rsid w:val="00B918BF"/>
    <w:rsid w:val="00B9198C"/>
    <w:rsid w:val="00B919E7"/>
    <w:rsid w:val="00B91A22"/>
    <w:rsid w:val="00B91A40"/>
    <w:rsid w:val="00B91B9D"/>
    <w:rsid w:val="00B91EC4"/>
    <w:rsid w:val="00B91EEA"/>
    <w:rsid w:val="00B91FCE"/>
    <w:rsid w:val="00B9206A"/>
    <w:rsid w:val="00B9206D"/>
    <w:rsid w:val="00B9216F"/>
    <w:rsid w:val="00B92197"/>
    <w:rsid w:val="00B921F0"/>
    <w:rsid w:val="00B92252"/>
    <w:rsid w:val="00B9226D"/>
    <w:rsid w:val="00B9240C"/>
    <w:rsid w:val="00B92470"/>
    <w:rsid w:val="00B924D2"/>
    <w:rsid w:val="00B9270A"/>
    <w:rsid w:val="00B9290A"/>
    <w:rsid w:val="00B929FD"/>
    <w:rsid w:val="00B92A78"/>
    <w:rsid w:val="00B92A8E"/>
    <w:rsid w:val="00B92B0F"/>
    <w:rsid w:val="00B92C9F"/>
    <w:rsid w:val="00B92D76"/>
    <w:rsid w:val="00B92DBE"/>
    <w:rsid w:val="00B92DD3"/>
    <w:rsid w:val="00B92E83"/>
    <w:rsid w:val="00B92F29"/>
    <w:rsid w:val="00B9306C"/>
    <w:rsid w:val="00B9307C"/>
    <w:rsid w:val="00B9316A"/>
    <w:rsid w:val="00B93218"/>
    <w:rsid w:val="00B93304"/>
    <w:rsid w:val="00B9333E"/>
    <w:rsid w:val="00B93348"/>
    <w:rsid w:val="00B933CA"/>
    <w:rsid w:val="00B93441"/>
    <w:rsid w:val="00B9358C"/>
    <w:rsid w:val="00B9359C"/>
    <w:rsid w:val="00B935CC"/>
    <w:rsid w:val="00B93706"/>
    <w:rsid w:val="00B93A3E"/>
    <w:rsid w:val="00B93C19"/>
    <w:rsid w:val="00B93D0C"/>
    <w:rsid w:val="00B93DE4"/>
    <w:rsid w:val="00B93E78"/>
    <w:rsid w:val="00B93EFD"/>
    <w:rsid w:val="00B94035"/>
    <w:rsid w:val="00B9407D"/>
    <w:rsid w:val="00B94118"/>
    <w:rsid w:val="00B9413D"/>
    <w:rsid w:val="00B94195"/>
    <w:rsid w:val="00B943F6"/>
    <w:rsid w:val="00B94503"/>
    <w:rsid w:val="00B9457C"/>
    <w:rsid w:val="00B94590"/>
    <w:rsid w:val="00B94689"/>
    <w:rsid w:val="00B94867"/>
    <w:rsid w:val="00B948F0"/>
    <w:rsid w:val="00B94969"/>
    <w:rsid w:val="00B9496D"/>
    <w:rsid w:val="00B94AC6"/>
    <w:rsid w:val="00B94B11"/>
    <w:rsid w:val="00B94B3F"/>
    <w:rsid w:val="00B94FA3"/>
    <w:rsid w:val="00B94FF7"/>
    <w:rsid w:val="00B950B1"/>
    <w:rsid w:val="00B954B7"/>
    <w:rsid w:val="00B957F1"/>
    <w:rsid w:val="00B9593F"/>
    <w:rsid w:val="00B95B08"/>
    <w:rsid w:val="00B95C06"/>
    <w:rsid w:val="00B95D9B"/>
    <w:rsid w:val="00B95E44"/>
    <w:rsid w:val="00B95EAC"/>
    <w:rsid w:val="00B96066"/>
    <w:rsid w:val="00B96084"/>
    <w:rsid w:val="00B960C2"/>
    <w:rsid w:val="00B960D2"/>
    <w:rsid w:val="00B96131"/>
    <w:rsid w:val="00B9619D"/>
    <w:rsid w:val="00B961C4"/>
    <w:rsid w:val="00B96291"/>
    <w:rsid w:val="00B962AC"/>
    <w:rsid w:val="00B9630F"/>
    <w:rsid w:val="00B9635F"/>
    <w:rsid w:val="00B963E5"/>
    <w:rsid w:val="00B96534"/>
    <w:rsid w:val="00B965F4"/>
    <w:rsid w:val="00B96640"/>
    <w:rsid w:val="00B9671C"/>
    <w:rsid w:val="00B96A38"/>
    <w:rsid w:val="00B96A55"/>
    <w:rsid w:val="00B96C54"/>
    <w:rsid w:val="00B96D3F"/>
    <w:rsid w:val="00B96DC6"/>
    <w:rsid w:val="00B96E9E"/>
    <w:rsid w:val="00B973DD"/>
    <w:rsid w:val="00B973E4"/>
    <w:rsid w:val="00B9744C"/>
    <w:rsid w:val="00B97485"/>
    <w:rsid w:val="00B974A3"/>
    <w:rsid w:val="00B97502"/>
    <w:rsid w:val="00B975CA"/>
    <w:rsid w:val="00B975DF"/>
    <w:rsid w:val="00B97705"/>
    <w:rsid w:val="00B9791C"/>
    <w:rsid w:val="00B97972"/>
    <w:rsid w:val="00B97A79"/>
    <w:rsid w:val="00B97B79"/>
    <w:rsid w:val="00B97EFC"/>
    <w:rsid w:val="00B97F6E"/>
    <w:rsid w:val="00B97FB0"/>
    <w:rsid w:val="00BA02BB"/>
    <w:rsid w:val="00BA0337"/>
    <w:rsid w:val="00BA06A3"/>
    <w:rsid w:val="00BA0906"/>
    <w:rsid w:val="00BA0A24"/>
    <w:rsid w:val="00BA0A4D"/>
    <w:rsid w:val="00BA0DC8"/>
    <w:rsid w:val="00BA109C"/>
    <w:rsid w:val="00BA122E"/>
    <w:rsid w:val="00BA12CA"/>
    <w:rsid w:val="00BA12FD"/>
    <w:rsid w:val="00BA1312"/>
    <w:rsid w:val="00BA136F"/>
    <w:rsid w:val="00BA1377"/>
    <w:rsid w:val="00BA13E0"/>
    <w:rsid w:val="00BA141A"/>
    <w:rsid w:val="00BA1524"/>
    <w:rsid w:val="00BA1628"/>
    <w:rsid w:val="00BA17A4"/>
    <w:rsid w:val="00BA18B6"/>
    <w:rsid w:val="00BA18DB"/>
    <w:rsid w:val="00BA192C"/>
    <w:rsid w:val="00BA19CF"/>
    <w:rsid w:val="00BA1A80"/>
    <w:rsid w:val="00BA1AB2"/>
    <w:rsid w:val="00BA1C11"/>
    <w:rsid w:val="00BA1F9E"/>
    <w:rsid w:val="00BA1FC1"/>
    <w:rsid w:val="00BA1FED"/>
    <w:rsid w:val="00BA2055"/>
    <w:rsid w:val="00BA207B"/>
    <w:rsid w:val="00BA223A"/>
    <w:rsid w:val="00BA2257"/>
    <w:rsid w:val="00BA247A"/>
    <w:rsid w:val="00BA2725"/>
    <w:rsid w:val="00BA27B0"/>
    <w:rsid w:val="00BA280F"/>
    <w:rsid w:val="00BA288A"/>
    <w:rsid w:val="00BA2AB3"/>
    <w:rsid w:val="00BA2BEB"/>
    <w:rsid w:val="00BA2C27"/>
    <w:rsid w:val="00BA2C82"/>
    <w:rsid w:val="00BA2CBD"/>
    <w:rsid w:val="00BA2D28"/>
    <w:rsid w:val="00BA3132"/>
    <w:rsid w:val="00BA318A"/>
    <w:rsid w:val="00BA3257"/>
    <w:rsid w:val="00BA329C"/>
    <w:rsid w:val="00BA344A"/>
    <w:rsid w:val="00BA3476"/>
    <w:rsid w:val="00BA3484"/>
    <w:rsid w:val="00BA37A2"/>
    <w:rsid w:val="00BA37CE"/>
    <w:rsid w:val="00BA38DD"/>
    <w:rsid w:val="00BA3908"/>
    <w:rsid w:val="00BA3932"/>
    <w:rsid w:val="00BA3B8E"/>
    <w:rsid w:val="00BA3B9E"/>
    <w:rsid w:val="00BA3BF6"/>
    <w:rsid w:val="00BA3E9C"/>
    <w:rsid w:val="00BA3EE1"/>
    <w:rsid w:val="00BA3F3D"/>
    <w:rsid w:val="00BA3F76"/>
    <w:rsid w:val="00BA3FD9"/>
    <w:rsid w:val="00BA3FF5"/>
    <w:rsid w:val="00BA403E"/>
    <w:rsid w:val="00BA41E2"/>
    <w:rsid w:val="00BA42EF"/>
    <w:rsid w:val="00BA43EA"/>
    <w:rsid w:val="00BA4628"/>
    <w:rsid w:val="00BA465C"/>
    <w:rsid w:val="00BA4878"/>
    <w:rsid w:val="00BA489F"/>
    <w:rsid w:val="00BA48BA"/>
    <w:rsid w:val="00BA48DB"/>
    <w:rsid w:val="00BA497A"/>
    <w:rsid w:val="00BA4C14"/>
    <w:rsid w:val="00BA4CBF"/>
    <w:rsid w:val="00BA4D9B"/>
    <w:rsid w:val="00BA4DF7"/>
    <w:rsid w:val="00BA4E1E"/>
    <w:rsid w:val="00BA4E29"/>
    <w:rsid w:val="00BA4E6B"/>
    <w:rsid w:val="00BA51B6"/>
    <w:rsid w:val="00BA51BC"/>
    <w:rsid w:val="00BA5248"/>
    <w:rsid w:val="00BA5454"/>
    <w:rsid w:val="00BA5460"/>
    <w:rsid w:val="00BA5490"/>
    <w:rsid w:val="00BA56FC"/>
    <w:rsid w:val="00BA5726"/>
    <w:rsid w:val="00BA5964"/>
    <w:rsid w:val="00BA5973"/>
    <w:rsid w:val="00BA5B7C"/>
    <w:rsid w:val="00BA5C8C"/>
    <w:rsid w:val="00BA5D10"/>
    <w:rsid w:val="00BA5DAE"/>
    <w:rsid w:val="00BA5E37"/>
    <w:rsid w:val="00BA5F23"/>
    <w:rsid w:val="00BA5F29"/>
    <w:rsid w:val="00BA5F32"/>
    <w:rsid w:val="00BA5F45"/>
    <w:rsid w:val="00BA5F9A"/>
    <w:rsid w:val="00BA6020"/>
    <w:rsid w:val="00BA608E"/>
    <w:rsid w:val="00BA623C"/>
    <w:rsid w:val="00BA629A"/>
    <w:rsid w:val="00BA62E5"/>
    <w:rsid w:val="00BA6342"/>
    <w:rsid w:val="00BA63B8"/>
    <w:rsid w:val="00BA65AE"/>
    <w:rsid w:val="00BA668B"/>
    <w:rsid w:val="00BA6808"/>
    <w:rsid w:val="00BA68F6"/>
    <w:rsid w:val="00BA6A27"/>
    <w:rsid w:val="00BA6B2C"/>
    <w:rsid w:val="00BA6C00"/>
    <w:rsid w:val="00BA6DC0"/>
    <w:rsid w:val="00BA6EAC"/>
    <w:rsid w:val="00BA6FEE"/>
    <w:rsid w:val="00BA7053"/>
    <w:rsid w:val="00BA70D1"/>
    <w:rsid w:val="00BA7256"/>
    <w:rsid w:val="00BA7443"/>
    <w:rsid w:val="00BA7692"/>
    <w:rsid w:val="00BA77A2"/>
    <w:rsid w:val="00BA7853"/>
    <w:rsid w:val="00BA7992"/>
    <w:rsid w:val="00BA79FE"/>
    <w:rsid w:val="00BA7A16"/>
    <w:rsid w:val="00BA7BFC"/>
    <w:rsid w:val="00BA7C8B"/>
    <w:rsid w:val="00BA7CF1"/>
    <w:rsid w:val="00BA7D80"/>
    <w:rsid w:val="00BA7E50"/>
    <w:rsid w:val="00BA7EBD"/>
    <w:rsid w:val="00BB00F5"/>
    <w:rsid w:val="00BB01CA"/>
    <w:rsid w:val="00BB025D"/>
    <w:rsid w:val="00BB028A"/>
    <w:rsid w:val="00BB040C"/>
    <w:rsid w:val="00BB0476"/>
    <w:rsid w:val="00BB051C"/>
    <w:rsid w:val="00BB06FB"/>
    <w:rsid w:val="00BB070B"/>
    <w:rsid w:val="00BB0741"/>
    <w:rsid w:val="00BB07B9"/>
    <w:rsid w:val="00BB0803"/>
    <w:rsid w:val="00BB0ACD"/>
    <w:rsid w:val="00BB0B87"/>
    <w:rsid w:val="00BB0C11"/>
    <w:rsid w:val="00BB0C5F"/>
    <w:rsid w:val="00BB0C66"/>
    <w:rsid w:val="00BB0ED6"/>
    <w:rsid w:val="00BB0F12"/>
    <w:rsid w:val="00BB0F4E"/>
    <w:rsid w:val="00BB0F59"/>
    <w:rsid w:val="00BB0F89"/>
    <w:rsid w:val="00BB0FB7"/>
    <w:rsid w:val="00BB128C"/>
    <w:rsid w:val="00BB1337"/>
    <w:rsid w:val="00BB1466"/>
    <w:rsid w:val="00BB14C8"/>
    <w:rsid w:val="00BB1694"/>
    <w:rsid w:val="00BB1906"/>
    <w:rsid w:val="00BB1949"/>
    <w:rsid w:val="00BB195B"/>
    <w:rsid w:val="00BB1AD1"/>
    <w:rsid w:val="00BB1BA0"/>
    <w:rsid w:val="00BB1C08"/>
    <w:rsid w:val="00BB1DBF"/>
    <w:rsid w:val="00BB1E2F"/>
    <w:rsid w:val="00BB1E43"/>
    <w:rsid w:val="00BB1FAE"/>
    <w:rsid w:val="00BB1FDC"/>
    <w:rsid w:val="00BB1FEA"/>
    <w:rsid w:val="00BB2002"/>
    <w:rsid w:val="00BB2041"/>
    <w:rsid w:val="00BB21AE"/>
    <w:rsid w:val="00BB22B1"/>
    <w:rsid w:val="00BB22FB"/>
    <w:rsid w:val="00BB2357"/>
    <w:rsid w:val="00BB2369"/>
    <w:rsid w:val="00BB24A4"/>
    <w:rsid w:val="00BB25F9"/>
    <w:rsid w:val="00BB267D"/>
    <w:rsid w:val="00BB26A3"/>
    <w:rsid w:val="00BB26CF"/>
    <w:rsid w:val="00BB2806"/>
    <w:rsid w:val="00BB28F5"/>
    <w:rsid w:val="00BB29D1"/>
    <w:rsid w:val="00BB29D3"/>
    <w:rsid w:val="00BB29ED"/>
    <w:rsid w:val="00BB2B4B"/>
    <w:rsid w:val="00BB2CBF"/>
    <w:rsid w:val="00BB2E4B"/>
    <w:rsid w:val="00BB2F23"/>
    <w:rsid w:val="00BB2F67"/>
    <w:rsid w:val="00BB2F6B"/>
    <w:rsid w:val="00BB2FDD"/>
    <w:rsid w:val="00BB3007"/>
    <w:rsid w:val="00BB3021"/>
    <w:rsid w:val="00BB30A5"/>
    <w:rsid w:val="00BB31A4"/>
    <w:rsid w:val="00BB32D6"/>
    <w:rsid w:val="00BB3309"/>
    <w:rsid w:val="00BB352C"/>
    <w:rsid w:val="00BB3578"/>
    <w:rsid w:val="00BB36A8"/>
    <w:rsid w:val="00BB372A"/>
    <w:rsid w:val="00BB385A"/>
    <w:rsid w:val="00BB387F"/>
    <w:rsid w:val="00BB38E0"/>
    <w:rsid w:val="00BB3957"/>
    <w:rsid w:val="00BB3998"/>
    <w:rsid w:val="00BB3A17"/>
    <w:rsid w:val="00BB3ADD"/>
    <w:rsid w:val="00BB3B9A"/>
    <w:rsid w:val="00BB3ED2"/>
    <w:rsid w:val="00BB3F46"/>
    <w:rsid w:val="00BB4153"/>
    <w:rsid w:val="00BB4243"/>
    <w:rsid w:val="00BB42A0"/>
    <w:rsid w:val="00BB42BF"/>
    <w:rsid w:val="00BB4352"/>
    <w:rsid w:val="00BB43C4"/>
    <w:rsid w:val="00BB44D0"/>
    <w:rsid w:val="00BB4514"/>
    <w:rsid w:val="00BB4606"/>
    <w:rsid w:val="00BB46C5"/>
    <w:rsid w:val="00BB49F6"/>
    <w:rsid w:val="00BB4AEC"/>
    <w:rsid w:val="00BB4B75"/>
    <w:rsid w:val="00BB4D92"/>
    <w:rsid w:val="00BB4E8B"/>
    <w:rsid w:val="00BB4FA5"/>
    <w:rsid w:val="00BB5055"/>
    <w:rsid w:val="00BB517A"/>
    <w:rsid w:val="00BB51B4"/>
    <w:rsid w:val="00BB51B5"/>
    <w:rsid w:val="00BB51F3"/>
    <w:rsid w:val="00BB522E"/>
    <w:rsid w:val="00BB52D0"/>
    <w:rsid w:val="00BB52DB"/>
    <w:rsid w:val="00BB5350"/>
    <w:rsid w:val="00BB53B0"/>
    <w:rsid w:val="00BB53F2"/>
    <w:rsid w:val="00BB5457"/>
    <w:rsid w:val="00BB55D7"/>
    <w:rsid w:val="00BB55DE"/>
    <w:rsid w:val="00BB56CB"/>
    <w:rsid w:val="00BB5867"/>
    <w:rsid w:val="00BB5BAD"/>
    <w:rsid w:val="00BB5BB8"/>
    <w:rsid w:val="00BB5CFB"/>
    <w:rsid w:val="00BB5DC8"/>
    <w:rsid w:val="00BB5ED6"/>
    <w:rsid w:val="00BB5F5C"/>
    <w:rsid w:val="00BB5F88"/>
    <w:rsid w:val="00BB60F0"/>
    <w:rsid w:val="00BB6150"/>
    <w:rsid w:val="00BB61BB"/>
    <w:rsid w:val="00BB6386"/>
    <w:rsid w:val="00BB63BD"/>
    <w:rsid w:val="00BB64AB"/>
    <w:rsid w:val="00BB6539"/>
    <w:rsid w:val="00BB66BE"/>
    <w:rsid w:val="00BB6755"/>
    <w:rsid w:val="00BB68CF"/>
    <w:rsid w:val="00BB6AD4"/>
    <w:rsid w:val="00BB6C0D"/>
    <w:rsid w:val="00BB6C87"/>
    <w:rsid w:val="00BB6CBF"/>
    <w:rsid w:val="00BB6CF8"/>
    <w:rsid w:val="00BB6CFA"/>
    <w:rsid w:val="00BB6D7C"/>
    <w:rsid w:val="00BB6F4A"/>
    <w:rsid w:val="00BB7326"/>
    <w:rsid w:val="00BB737F"/>
    <w:rsid w:val="00BB741A"/>
    <w:rsid w:val="00BB7466"/>
    <w:rsid w:val="00BB7788"/>
    <w:rsid w:val="00BB7997"/>
    <w:rsid w:val="00BB7AAC"/>
    <w:rsid w:val="00BB7AE6"/>
    <w:rsid w:val="00BB7B27"/>
    <w:rsid w:val="00BB7BE4"/>
    <w:rsid w:val="00BB7CC8"/>
    <w:rsid w:val="00BB7D53"/>
    <w:rsid w:val="00BB7E1B"/>
    <w:rsid w:val="00BB7F78"/>
    <w:rsid w:val="00BB7F96"/>
    <w:rsid w:val="00BB7FC2"/>
    <w:rsid w:val="00BC000F"/>
    <w:rsid w:val="00BC0097"/>
    <w:rsid w:val="00BC00D5"/>
    <w:rsid w:val="00BC01E9"/>
    <w:rsid w:val="00BC02BC"/>
    <w:rsid w:val="00BC03EF"/>
    <w:rsid w:val="00BC06DA"/>
    <w:rsid w:val="00BC0749"/>
    <w:rsid w:val="00BC082C"/>
    <w:rsid w:val="00BC0917"/>
    <w:rsid w:val="00BC0A2B"/>
    <w:rsid w:val="00BC0A93"/>
    <w:rsid w:val="00BC0B0B"/>
    <w:rsid w:val="00BC0B54"/>
    <w:rsid w:val="00BC0B6D"/>
    <w:rsid w:val="00BC0C05"/>
    <w:rsid w:val="00BC0C74"/>
    <w:rsid w:val="00BC0D63"/>
    <w:rsid w:val="00BC0F80"/>
    <w:rsid w:val="00BC1113"/>
    <w:rsid w:val="00BC129E"/>
    <w:rsid w:val="00BC13D0"/>
    <w:rsid w:val="00BC144F"/>
    <w:rsid w:val="00BC1478"/>
    <w:rsid w:val="00BC14B5"/>
    <w:rsid w:val="00BC15D7"/>
    <w:rsid w:val="00BC16E4"/>
    <w:rsid w:val="00BC1949"/>
    <w:rsid w:val="00BC1976"/>
    <w:rsid w:val="00BC1B06"/>
    <w:rsid w:val="00BC1B07"/>
    <w:rsid w:val="00BC1CF8"/>
    <w:rsid w:val="00BC1D3A"/>
    <w:rsid w:val="00BC2036"/>
    <w:rsid w:val="00BC2047"/>
    <w:rsid w:val="00BC2080"/>
    <w:rsid w:val="00BC2285"/>
    <w:rsid w:val="00BC2420"/>
    <w:rsid w:val="00BC26F2"/>
    <w:rsid w:val="00BC2843"/>
    <w:rsid w:val="00BC2B51"/>
    <w:rsid w:val="00BC2B97"/>
    <w:rsid w:val="00BC2BFA"/>
    <w:rsid w:val="00BC2D01"/>
    <w:rsid w:val="00BC2D4C"/>
    <w:rsid w:val="00BC2DEE"/>
    <w:rsid w:val="00BC2F77"/>
    <w:rsid w:val="00BC3040"/>
    <w:rsid w:val="00BC3078"/>
    <w:rsid w:val="00BC3163"/>
    <w:rsid w:val="00BC316C"/>
    <w:rsid w:val="00BC3227"/>
    <w:rsid w:val="00BC32A1"/>
    <w:rsid w:val="00BC34E2"/>
    <w:rsid w:val="00BC34F7"/>
    <w:rsid w:val="00BC36EA"/>
    <w:rsid w:val="00BC379B"/>
    <w:rsid w:val="00BC37FE"/>
    <w:rsid w:val="00BC386B"/>
    <w:rsid w:val="00BC3983"/>
    <w:rsid w:val="00BC3B3F"/>
    <w:rsid w:val="00BC3C78"/>
    <w:rsid w:val="00BC3D01"/>
    <w:rsid w:val="00BC3D15"/>
    <w:rsid w:val="00BC3E59"/>
    <w:rsid w:val="00BC3EF7"/>
    <w:rsid w:val="00BC42EB"/>
    <w:rsid w:val="00BC4433"/>
    <w:rsid w:val="00BC4468"/>
    <w:rsid w:val="00BC44FC"/>
    <w:rsid w:val="00BC4585"/>
    <w:rsid w:val="00BC46B5"/>
    <w:rsid w:val="00BC47FC"/>
    <w:rsid w:val="00BC4918"/>
    <w:rsid w:val="00BC49FB"/>
    <w:rsid w:val="00BC4A8E"/>
    <w:rsid w:val="00BC4BEA"/>
    <w:rsid w:val="00BC4C98"/>
    <w:rsid w:val="00BC4CB5"/>
    <w:rsid w:val="00BC5080"/>
    <w:rsid w:val="00BC5095"/>
    <w:rsid w:val="00BC516D"/>
    <w:rsid w:val="00BC51C4"/>
    <w:rsid w:val="00BC5256"/>
    <w:rsid w:val="00BC533C"/>
    <w:rsid w:val="00BC536B"/>
    <w:rsid w:val="00BC53A9"/>
    <w:rsid w:val="00BC5406"/>
    <w:rsid w:val="00BC5418"/>
    <w:rsid w:val="00BC5456"/>
    <w:rsid w:val="00BC569C"/>
    <w:rsid w:val="00BC56C3"/>
    <w:rsid w:val="00BC56F0"/>
    <w:rsid w:val="00BC57E7"/>
    <w:rsid w:val="00BC58D2"/>
    <w:rsid w:val="00BC5901"/>
    <w:rsid w:val="00BC5A2E"/>
    <w:rsid w:val="00BC5ADA"/>
    <w:rsid w:val="00BC5B3D"/>
    <w:rsid w:val="00BC5BA6"/>
    <w:rsid w:val="00BC6101"/>
    <w:rsid w:val="00BC62B3"/>
    <w:rsid w:val="00BC634D"/>
    <w:rsid w:val="00BC64D2"/>
    <w:rsid w:val="00BC6520"/>
    <w:rsid w:val="00BC6697"/>
    <w:rsid w:val="00BC66EC"/>
    <w:rsid w:val="00BC67BB"/>
    <w:rsid w:val="00BC6A79"/>
    <w:rsid w:val="00BC6B65"/>
    <w:rsid w:val="00BC6F03"/>
    <w:rsid w:val="00BC6F3A"/>
    <w:rsid w:val="00BC7203"/>
    <w:rsid w:val="00BC748D"/>
    <w:rsid w:val="00BC75D9"/>
    <w:rsid w:val="00BC768B"/>
    <w:rsid w:val="00BC7954"/>
    <w:rsid w:val="00BC7A2D"/>
    <w:rsid w:val="00BC7A3D"/>
    <w:rsid w:val="00BC7A59"/>
    <w:rsid w:val="00BC7B15"/>
    <w:rsid w:val="00BC7BF7"/>
    <w:rsid w:val="00BC7C23"/>
    <w:rsid w:val="00BD00F3"/>
    <w:rsid w:val="00BD0168"/>
    <w:rsid w:val="00BD0199"/>
    <w:rsid w:val="00BD0231"/>
    <w:rsid w:val="00BD0308"/>
    <w:rsid w:val="00BD03EB"/>
    <w:rsid w:val="00BD047A"/>
    <w:rsid w:val="00BD0498"/>
    <w:rsid w:val="00BD05E1"/>
    <w:rsid w:val="00BD078B"/>
    <w:rsid w:val="00BD0961"/>
    <w:rsid w:val="00BD0AE3"/>
    <w:rsid w:val="00BD0BD2"/>
    <w:rsid w:val="00BD0C59"/>
    <w:rsid w:val="00BD0C65"/>
    <w:rsid w:val="00BD0DAC"/>
    <w:rsid w:val="00BD0DB7"/>
    <w:rsid w:val="00BD0F3B"/>
    <w:rsid w:val="00BD1033"/>
    <w:rsid w:val="00BD1198"/>
    <w:rsid w:val="00BD124F"/>
    <w:rsid w:val="00BD1281"/>
    <w:rsid w:val="00BD13BA"/>
    <w:rsid w:val="00BD153C"/>
    <w:rsid w:val="00BD1606"/>
    <w:rsid w:val="00BD1612"/>
    <w:rsid w:val="00BD16E1"/>
    <w:rsid w:val="00BD171D"/>
    <w:rsid w:val="00BD173D"/>
    <w:rsid w:val="00BD18A7"/>
    <w:rsid w:val="00BD18F9"/>
    <w:rsid w:val="00BD1C52"/>
    <w:rsid w:val="00BD1F6F"/>
    <w:rsid w:val="00BD212A"/>
    <w:rsid w:val="00BD22C0"/>
    <w:rsid w:val="00BD22CC"/>
    <w:rsid w:val="00BD2399"/>
    <w:rsid w:val="00BD2489"/>
    <w:rsid w:val="00BD25F1"/>
    <w:rsid w:val="00BD2661"/>
    <w:rsid w:val="00BD2844"/>
    <w:rsid w:val="00BD2CFE"/>
    <w:rsid w:val="00BD2E96"/>
    <w:rsid w:val="00BD2F06"/>
    <w:rsid w:val="00BD303F"/>
    <w:rsid w:val="00BD30A0"/>
    <w:rsid w:val="00BD311D"/>
    <w:rsid w:val="00BD32F9"/>
    <w:rsid w:val="00BD3307"/>
    <w:rsid w:val="00BD3317"/>
    <w:rsid w:val="00BD33C2"/>
    <w:rsid w:val="00BD33C5"/>
    <w:rsid w:val="00BD3666"/>
    <w:rsid w:val="00BD37C6"/>
    <w:rsid w:val="00BD38F1"/>
    <w:rsid w:val="00BD39B0"/>
    <w:rsid w:val="00BD3A45"/>
    <w:rsid w:val="00BD3C73"/>
    <w:rsid w:val="00BD3D2C"/>
    <w:rsid w:val="00BD3E39"/>
    <w:rsid w:val="00BD3E88"/>
    <w:rsid w:val="00BD3F3F"/>
    <w:rsid w:val="00BD4190"/>
    <w:rsid w:val="00BD41C3"/>
    <w:rsid w:val="00BD4223"/>
    <w:rsid w:val="00BD4786"/>
    <w:rsid w:val="00BD47C3"/>
    <w:rsid w:val="00BD48BD"/>
    <w:rsid w:val="00BD48C4"/>
    <w:rsid w:val="00BD48FB"/>
    <w:rsid w:val="00BD4931"/>
    <w:rsid w:val="00BD4933"/>
    <w:rsid w:val="00BD4AA3"/>
    <w:rsid w:val="00BD4B36"/>
    <w:rsid w:val="00BD4BC6"/>
    <w:rsid w:val="00BD4BE6"/>
    <w:rsid w:val="00BD4E0F"/>
    <w:rsid w:val="00BD4E3D"/>
    <w:rsid w:val="00BD4EF8"/>
    <w:rsid w:val="00BD4F40"/>
    <w:rsid w:val="00BD505D"/>
    <w:rsid w:val="00BD50C5"/>
    <w:rsid w:val="00BD5149"/>
    <w:rsid w:val="00BD53B1"/>
    <w:rsid w:val="00BD53D2"/>
    <w:rsid w:val="00BD540C"/>
    <w:rsid w:val="00BD5416"/>
    <w:rsid w:val="00BD54C9"/>
    <w:rsid w:val="00BD555C"/>
    <w:rsid w:val="00BD55A4"/>
    <w:rsid w:val="00BD5600"/>
    <w:rsid w:val="00BD5789"/>
    <w:rsid w:val="00BD58DB"/>
    <w:rsid w:val="00BD59B6"/>
    <w:rsid w:val="00BD5A35"/>
    <w:rsid w:val="00BD5A3A"/>
    <w:rsid w:val="00BD5CA3"/>
    <w:rsid w:val="00BD5D55"/>
    <w:rsid w:val="00BD5E2A"/>
    <w:rsid w:val="00BD5E35"/>
    <w:rsid w:val="00BD6045"/>
    <w:rsid w:val="00BD605C"/>
    <w:rsid w:val="00BD616B"/>
    <w:rsid w:val="00BD61F3"/>
    <w:rsid w:val="00BD6266"/>
    <w:rsid w:val="00BD64DF"/>
    <w:rsid w:val="00BD6682"/>
    <w:rsid w:val="00BD6685"/>
    <w:rsid w:val="00BD6976"/>
    <w:rsid w:val="00BD69A1"/>
    <w:rsid w:val="00BD69BA"/>
    <w:rsid w:val="00BD6A3D"/>
    <w:rsid w:val="00BD6A48"/>
    <w:rsid w:val="00BD6C0C"/>
    <w:rsid w:val="00BD6E65"/>
    <w:rsid w:val="00BD6E8A"/>
    <w:rsid w:val="00BD6EB8"/>
    <w:rsid w:val="00BD6F0D"/>
    <w:rsid w:val="00BD6F8B"/>
    <w:rsid w:val="00BD7051"/>
    <w:rsid w:val="00BD7234"/>
    <w:rsid w:val="00BD72E8"/>
    <w:rsid w:val="00BD73D1"/>
    <w:rsid w:val="00BD766B"/>
    <w:rsid w:val="00BD774C"/>
    <w:rsid w:val="00BD779A"/>
    <w:rsid w:val="00BD79A8"/>
    <w:rsid w:val="00BD7A0F"/>
    <w:rsid w:val="00BD7AD6"/>
    <w:rsid w:val="00BD7BDB"/>
    <w:rsid w:val="00BD7C84"/>
    <w:rsid w:val="00BD7CA1"/>
    <w:rsid w:val="00BD7E20"/>
    <w:rsid w:val="00BE0011"/>
    <w:rsid w:val="00BE00DF"/>
    <w:rsid w:val="00BE0113"/>
    <w:rsid w:val="00BE016B"/>
    <w:rsid w:val="00BE024D"/>
    <w:rsid w:val="00BE02C0"/>
    <w:rsid w:val="00BE032E"/>
    <w:rsid w:val="00BE050A"/>
    <w:rsid w:val="00BE0561"/>
    <w:rsid w:val="00BE06F4"/>
    <w:rsid w:val="00BE0A24"/>
    <w:rsid w:val="00BE0AEF"/>
    <w:rsid w:val="00BE0AFA"/>
    <w:rsid w:val="00BE0B11"/>
    <w:rsid w:val="00BE0DAA"/>
    <w:rsid w:val="00BE0DD8"/>
    <w:rsid w:val="00BE0F32"/>
    <w:rsid w:val="00BE1113"/>
    <w:rsid w:val="00BE11CF"/>
    <w:rsid w:val="00BE12BD"/>
    <w:rsid w:val="00BE138F"/>
    <w:rsid w:val="00BE14C1"/>
    <w:rsid w:val="00BE1566"/>
    <w:rsid w:val="00BE15D0"/>
    <w:rsid w:val="00BE1630"/>
    <w:rsid w:val="00BE1642"/>
    <w:rsid w:val="00BE17FE"/>
    <w:rsid w:val="00BE1815"/>
    <w:rsid w:val="00BE1845"/>
    <w:rsid w:val="00BE1868"/>
    <w:rsid w:val="00BE187A"/>
    <w:rsid w:val="00BE1928"/>
    <w:rsid w:val="00BE19C8"/>
    <w:rsid w:val="00BE1AB2"/>
    <w:rsid w:val="00BE1B87"/>
    <w:rsid w:val="00BE1C7A"/>
    <w:rsid w:val="00BE1CAB"/>
    <w:rsid w:val="00BE1CBE"/>
    <w:rsid w:val="00BE1CDF"/>
    <w:rsid w:val="00BE1E7D"/>
    <w:rsid w:val="00BE1EB8"/>
    <w:rsid w:val="00BE1F1A"/>
    <w:rsid w:val="00BE1F24"/>
    <w:rsid w:val="00BE217C"/>
    <w:rsid w:val="00BE2362"/>
    <w:rsid w:val="00BE263D"/>
    <w:rsid w:val="00BE2781"/>
    <w:rsid w:val="00BE2997"/>
    <w:rsid w:val="00BE2A47"/>
    <w:rsid w:val="00BE2AD5"/>
    <w:rsid w:val="00BE2B57"/>
    <w:rsid w:val="00BE2C55"/>
    <w:rsid w:val="00BE2E2F"/>
    <w:rsid w:val="00BE2EA5"/>
    <w:rsid w:val="00BE2EE9"/>
    <w:rsid w:val="00BE3165"/>
    <w:rsid w:val="00BE31A5"/>
    <w:rsid w:val="00BE31A8"/>
    <w:rsid w:val="00BE3239"/>
    <w:rsid w:val="00BE32D9"/>
    <w:rsid w:val="00BE3316"/>
    <w:rsid w:val="00BE331F"/>
    <w:rsid w:val="00BE3547"/>
    <w:rsid w:val="00BE3687"/>
    <w:rsid w:val="00BE3754"/>
    <w:rsid w:val="00BE39B0"/>
    <w:rsid w:val="00BE3AA7"/>
    <w:rsid w:val="00BE3ACE"/>
    <w:rsid w:val="00BE3B6A"/>
    <w:rsid w:val="00BE3B84"/>
    <w:rsid w:val="00BE4020"/>
    <w:rsid w:val="00BE4086"/>
    <w:rsid w:val="00BE4133"/>
    <w:rsid w:val="00BE4413"/>
    <w:rsid w:val="00BE453F"/>
    <w:rsid w:val="00BE45CF"/>
    <w:rsid w:val="00BE4626"/>
    <w:rsid w:val="00BE462B"/>
    <w:rsid w:val="00BE47B8"/>
    <w:rsid w:val="00BE4817"/>
    <w:rsid w:val="00BE4843"/>
    <w:rsid w:val="00BE4AE9"/>
    <w:rsid w:val="00BE4B17"/>
    <w:rsid w:val="00BE4B30"/>
    <w:rsid w:val="00BE4B81"/>
    <w:rsid w:val="00BE4CD0"/>
    <w:rsid w:val="00BE4D20"/>
    <w:rsid w:val="00BE4DA4"/>
    <w:rsid w:val="00BE4EA1"/>
    <w:rsid w:val="00BE4EB6"/>
    <w:rsid w:val="00BE501A"/>
    <w:rsid w:val="00BE5151"/>
    <w:rsid w:val="00BE5181"/>
    <w:rsid w:val="00BE5257"/>
    <w:rsid w:val="00BE5292"/>
    <w:rsid w:val="00BE52D0"/>
    <w:rsid w:val="00BE5347"/>
    <w:rsid w:val="00BE5516"/>
    <w:rsid w:val="00BE570C"/>
    <w:rsid w:val="00BE577D"/>
    <w:rsid w:val="00BE5955"/>
    <w:rsid w:val="00BE59B8"/>
    <w:rsid w:val="00BE5EFC"/>
    <w:rsid w:val="00BE5F8B"/>
    <w:rsid w:val="00BE60EA"/>
    <w:rsid w:val="00BE60ED"/>
    <w:rsid w:val="00BE610E"/>
    <w:rsid w:val="00BE624D"/>
    <w:rsid w:val="00BE6385"/>
    <w:rsid w:val="00BE6393"/>
    <w:rsid w:val="00BE6400"/>
    <w:rsid w:val="00BE649C"/>
    <w:rsid w:val="00BE6526"/>
    <w:rsid w:val="00BE65E4"/>
    <w:rsid w:val="00BE6680"/>
    <w:rsid w:val="00BE6741"/>
    <w:rsid w:val="00BE67A5"/>
    <w:rsid w:val="00BE6959"/>
    <w:rsid w:val="00BE6AD2"/>
    <w:rsid w:val="00BE6C3A"/>
    <w:rsid w:val="00BE6CA9"/>
    <w:rsid w:val="00BE6CC2"/>
    <w:rsid w:val="00BE6D25"/>
    <w:rsid w:val="00BE6F5C"/>
    <w:rsid w:val="00BE713E"/>
    <w:rsid w:val="00BE7227"/>
    <w:rsid w:val="00BE7519"/>
    <w:rsid w:val="00BE7595"/>
    <w:rsid w:val="00BE75B8"/>
    <w:rsid w:val="00BE766D"/>
    <w:rsid w:val="00BE7809"/>
    <w:rsid w:val="00BE78E4"/>
    <w:rsid w:val="00BE7961"/>
    <w:rsid w:val="00BE7973"/>
    <w:rsid w:val="00BE7BE2"/>
    <w:rsid w:val="00BE7C25"/>
    <w:rsid w:val="00BE7C3A"/>
    <w:rsid w:val="00BE7C3B"/>
    <w:rsid w:val="00BE7C4D"/>
    <w:rsid w:val="00BE7CAF"/>
    <w:rsid w:val="00BE7DA5"/>
    <w:rsid w:val="00BE7DC7"/>
    <w:rsid w:val="00BE7DCF"/>
    <w:rsid w:val="00BE7DD5"/>
    <w:rsid w:val="00BE7EED"/>
    <w:rsid w:val="00BE7F4C"/>
    <w:rsid w:val="00BF0075"/>
    <w:rsid w:val="00BF0175"/>
    <w:rsid w:val="00BF01B3"/>
    <w:rsid w:val="00BF0295"/>
    <w:rsid w:val="00BF02D4"/>
    <w:rsid w:val="00BF0309"/>
    <w:rsid w:val="00BF03BA"/>
    <w:rsid w:val="00BF046C"/>
    <w:rsid w:val="00BF05BE"/>
    <w:rsid w:val="00BF07D4"/>
    <w:rsid w:val="00BF0911"/>
    <w:rsid w:val="00BF0A51"/>
    <w:rsid w:val="00BF0B8B"/>
    <w:rsid w:val="00BF0C6D"/>
    <w:rsid w:val="00BF0C9D"/>
    <w:rsid w:val="00BF0CA1"/>
    <w:rsid w:val="00BF0CD6"/>
    <w:rsid w:val="00BF0D34"/>
    <w:rsid w:val="00BF0D36"/>
    <w:rsid w:val="00BF0E9F"/>
    <w:rsid w:val="00BF0F4A"/>
    <w:rsid w:val="00BF0FE1"/>
    <w:rsid w:val="00BF100D"/>
    <w:rsid w:val="00BF10D5"/>
    <w:rsid w:val="00BF1254"/>
    <w:rsid w:val="00BF135C"/>
    <w:rsid w:val="00BF1392"/>
    <w:rsid w:val="00BF1393"/>
    <w:rsid w:val="00BF13C4"/>
    <w:rsid w:val="00BF1424"/>
    <w:rsid w:val="00BF14B1"/>
    <w:rsid w:val="00BF14D0"/>
    <w:rsid w:val="00BF15D5"/>
    <w:rsid w:val="00BF15D7"/>
    <w:rsid w:val="00BF1629"/>
    <w:rsid w:val="00BF162C"/>
    <w:rsid w:val="00BF1699"/>
    <w:rsid w:val="00BF16AE"/>
    <w:rsid w:val="00BF17CA"/>
    <w:rsid w:val="00BF1886"/>
    <w:rsid w:val="00BF193C"/>
    <w:rsid w:val="00BF1A5A"/>
    <w:rsid w:val="00BF1A96"/>
    <w:rsid w:val="00BF1AF7"/>
    <w:rsid w:val="00BF1B58"/>
    <w:rsid w:val="00BF1CE4"/>
    <w:rsid w:val="00BF1CE6"/>
    <w:rsid w:val="00BF1D44"/>
    <w:rsid w:val="00BF1D95"/>
    <w:rsid w:val="00BF1EB7"/>
    <w:rsid w:val="00BF1EFF"/>
    <w:rsid w:val="00BF1F03"/>
    <w:rsid w:val="00BF1F0D"/>
    <w:rsid w:val="00BF1F32"/>
    <w:rsid w:val="00BF1F88"/>
    <w:rsid w:val="00BF1FCF"/>
    <w:rsid w:val="00BF229C"/>
    <w:rsid w:val="00BF235F"/>
    <w:rsid w:val="00BF2421"/>
    <w:rsid w:val="00BF248E"/>
    <w:rsid w:val="00BF262B"/>
    <w:rsid w:val="00BF26A1"/>
    <w:rsid w:val="00BF2785"/>
    <w:rsid w:val="00BF281B"/>
    <w:rsid w:val="00BF2888"/>
    <w:rsid w:val="00BF2B87"/>
    <w:rsid w:val="00BF2CA8"/>
    <w:rsid w:val="00BF30B3"/>
    <w:rsid w:val="00BF337F"/>
    <w:rsid w:val="00BF36BC"/>
    <w:rsid w:val="00BF3704"/>
    <w:rsid w:val="00BF3732"/>
    <w:rsid w:val="00BF37B5"/>
    <w:rsid w:val="00BF382A"/>
    <w:rsid w:val="00BF3B26"/>
    <w:rsid w:val="00BF3C8A"/>
    <w:rsid w:val="00BF3DA8"/>
    <w:rsid w:val="00BF3EB1"/>
    <w:rsid w:val="00BF3F2B"/>
    <w:rsid w:val="00BF3FBE"/>
    <w:rsid w:val="00BF4147"/>
    <w:rsid w:val="00BF42FE"/>
    <w:rsid w:val="00BF45FF"/>
    <w:rsid w:val="00BF4695"/>
    <w:rsid w:val="00BF46B3"/>
    <w:rsid w:val="00BF4728"/>
    <w:rsid w:val="00BF4808"/>
    <w:rsid w:val="00BF4977"/>
    <w:rsid w:val="00BF4A32"/>
    <w:rsid w:val="00BF4C91"/>
    <w:rsid w:val="00BF4D94"/>
    <w:rsid w:val="00BF4DCA"/>
    <w:rsid w:val="00BF4E16"/>
    <w:rsid w:val="00BF4E88"/>
    <w:rsid w:val="00BF4EB7"/>
    <w:rsid w:val="00BF4F75"/>
    <w:rsid w:val="00BF5079"/>
    <w:rsid w:val="00BF50AB"/>
    <w:rsid w:val="00BF5213"/>
    <w:rsid w:val="00BF5239"/>
    <w:rsid w:val="00BF5323"/>
    <w:rsid w:val="00BF5387"/>
    <w:rsid w:val="00BF544A"/>
    <w:rsid w:val="00BF5565"/>
    <w:rsid w:val="00BF55ED"/>
    <w:rsid w:val="00BF5644"/>
    <w:rsid w:val="00BF574C"/>
    <w:rsid w:val="00BF5B83"/>
    <w:rsid w:val="00BF5CBA"/>
    <w:rsid w:val="00BF5EE1"/>
    <w:rsid w:val="00BF6257"/>
    <w:rsid w:val="00BF625F"/>
    <w:rsid w:val="00BF64B9"/>
    <w:rsid w:val="00BF6652"/>
    <w:rsid w:val="00BF6721"/>
    <w:rsid w:val="00BF67D5"/>
    <w:rsid w:val="00BF6909"/>
    <w:rsid w:val="00BF6937"/>
    <w:rsid w:val="00BF69D1"/>
    <w:rsid w:val="00BF6BB0"/>
    <w:rsid w:val="00BF6CD8"/>
    <w:rsid w:val="00BF6DFC"/>
    <w:rsid w:val="00BF6E79"/>
    <w:rsid w:val="00BF6FA0"/>
    <w:rsid w:val="00BF714F"/>
    <w:rsid w:val="00BF7159"/>
    <w:rsid w:val="00BF71B7"/>
    <w:rsid w:val="00BF7467"/>
    <w:rsid w:val="00BF747A"/>
    <w:rsid w:val="00BF75B8"/>
    <w:rsid w:val="00BF75BB"/>
    <w:rsid w:val="00BF766B"/>
    <w:rsid w:val="00BF76CC"/>
    <w:rsid w:val="00BF7704"/>
    <w:rsid w:val="00BF7724"/>
    <w:rsid w:val="00BF7798"/>
    <w:rsid w:val="00BF7820"/>
    <w:rsid w:val="00BF795A"/>
    <w:rsid w:val="00BF7A60"/>
    <w:rsid w:val="00BF7BD4"/>
    <w:rsid w:val="00BF7D66"/>
    <w:rsid w:val="00BF7EA7"/>
    <w:rsid w:val="00BF7EC3"/>
    <w:rsid w:val="00C00012"/>
    <w:rsid w:val="00C0001D"/>
    <w:rsid w:val="00C0004D"/>
    <w:rsid w:val="00C00297"/>
    <w:rsid w:val="00C003FD"/>
    <w:rsid w:val="00C00476"/>
    <w:rsid w:val="00C00522"/>
    <w:rsid w:val="00C00590"/>
    <w:rsid w:val="00C006B2"/>
    <w:rsid w:val="00C006FF"/>
    <w:rsid w:val="00C00ACD"/>
    <w:rsid w:val="00C00AEA"/>
    <w:rsid w:val="00C00BF8"/>
    <w:rsid w:val="00C00CC3"/>
    <w:rsid w:val="00C00D6A"/>
    <w:rsid w:val="00C00D6D"/>
    <w:rsid w:val="00C00F67"/>
    <w:rsid w:val="00C0118E"/>
    <w:rsid w:val="00C01533"/>
    <w:rsid w:val="00C016CB"/>
    <w:rsid w:val="00C0199E"/>
    <w:rsid w:val="00C01A8A"/>
    <w:rsid w:val="00C01B3F"/>
    <w:rsid w:val="00C01B79"/>
    <w:rsid w:val="00C01CF8"/>
    <w:rsid w:val="00C01D9C"/>
    <w:rsid w:val="00C01DC6"/>
    <w:rsid w:val="00C01E14"/>
    <w:rsid w:val="00C01E37"/>
    <w:rsid w:val="00C02050"/>
    <w:rsid w:val="00C02061"/>
    <w:rsid w:val="00C020F7"/>
    <w:rsid w:val="00C02219"/>
    <w:rsid w:val="00C0229F"/>
    <w:rsid w:val="00C0237F"/>
    <w:rsid w:val="00C02517"/>
    <w:rsid w:val="00C0263D"/>
    <w:rsid w:val="00C027B6"/>
    <w:rsid w:val="00C028BA"/>
    <w:rsid w:val="00C029B3"/>
    <w:rsid w:val="00C02A68"/>
    <w:rsid w:val="00C02B18"/>
    <w:rsid w:val="00C02CA7"/>
    <w:rsid w:val="00C02D00"/>
    <w:rsid w:val="00C02E1C"/>
    <w:rsid w:val="00C02F9D"/>
    <w:rsid w:val="00C0302B"/>
    <w:rsid w:val="00C0333A"/>
    <w:rsid w:val="00C0335A"/>
    <w:rsid w:val="00C0345B"/>
    <w:rsid w:val="00C034C5"/>
    <w:rsid w:val="00C034E1"/>
    <w:rsid w:val="00C035F7"/>
    <w:rsid w:val="00C037D5"/>
    <w:rsid w:val="00C037E7"/>
    <w:rsid w:val="00C03854"/>
    <w:rsid w:val="00C039F6"/>
    <w:rsid w:val="00C03A75"/>
    <w:rsid w:val="00C03A8C"/>
    <w:rsid w:val="00C03B9B"/>
    <w:rsid w:val="00C03D9F"/>
    <w:rsid w:val="00C03E0D"/>
    <w:rsid w:val="00C03E12"/>
    <w:rsid w:val="00C03EB1"/>
    <w:rsid w:val="00C03EBC"/>
    <w:rsid w:val="00C0402F"/>
    <w:rsid w:val="00C040E2"/>
    <w:rsid w:val="00C0441D"/>
    <w:rsid w:val="00C04547"/>
    <w:rsid w:val="00C04548"/>
    <w:rsid w:val="00C0460D"/>
    <w:rsid w:val="00C04641"/>
    <w:rsid w:val="00C046D4"/>
    <w:rsid w:val="00C04702"/>
    <w:rsid w:val="00C04871"/>
    <w:rsid w:val="00C04963"/>
    <w:rsid w:val="00C049D9"/>
    <w:rsid w:val="00C04A6E"/>
    <w:rsid w:val="00C04A86"/>
    <w:rsid w:val="00C04B54"/>
    <w:rsid w:val="00C04DA5"/>
    <w:rsid w:val="00C04E97"/>
    <w:rsid w:val="00C05126"/>
    <w:rsid w:val="00C05245"/>
    <w:rsid w:val="00C0544E"/>
    <w:rsid w:val="00C05628"/>
    <w:rsid w:val="00C05636"/>
    <w:rsid w:val="00C05658"/>
    <w:rsid w:val="00C05685"/>
    <w:rsid w:val="00C056D7"/>
    <w:rsid w:val="00C056E8"/>
    <w:rsid w:val="00C056E9"/>
    <w:rsid w:val="00C058BD"/>
    <w:rsid w:val="00C058D2"/>
    <w:rsid w:val="00C059DE"/>
    <w:rsid w:val="00C05A27"/>
    <w:rsid w:val="00C05CFA"/>
    <w:rsid w:val="00C05D7D"/>
    <w:rsid w:val="00C05DDE"/>
    <w:rsid w:val="00C05DEC"/>
    <w:rsid w:val="00C05E5A"/>
    <w:rsid w:val="00C063D3"/>
    <w:rsid w:val="00C06410"/>
    <w:rsid w:val="00C0648A"/>
    <w:rsid w:val="00C0649C"/>
    <w:rsid w:val="00C064DB"/>
    <w:rsid w:val="00C0661E"/>
    <w:rsid w:val="00C0690D"/>
    <w:rsid w:val="00C06955"/>
    <w:rsid w:val="00C06AF2"/>
    <w:rsid w:val="00C06BBD"/>
    <w:rsid w:val="00C06BDE"/>
    <w:rsid w:val="00C06CCE"/>
    <w:rsid w:val="00C06D69"/>
    <w:rsid w:val="00C0715E"/>
    <w:rsid w:val="00C071E3"/>
    <w:rsid w:val="00C0731B"/>
    <w:rsid w:val="00C07608"/>
    <w:rsid w:val="00C07626"/>
    <w:rsid w:val="00C0783F"/>
    <w:rsid w:val="00C07896"/>
    <w:rsid w:val="00C078E8"/>
    <w:rsid w:val="00C07AC1"/>
    <w:rsid w:val="00C07B64"/>
    <w:rsid w:val="00C07B70"/>
    <w:rsid w:val="00C07C35"/>
    <w:rsid w:val="00C07DA7"/>
    <w:rsid w:val="00C07EA6"/>
    <w:rsid w:val="00C07ED1"/>
    <w:rsid w:val="00C07F2A"/>
    <w:rsid w:val="00C07F3A"/>
    <w:rsid w:val="00C07FBD"/>
    <w:rsid w:val="00C10119"/>
    <w:rsid w:val="00C10180"/>
    <w:rsid w:val="00C1024C"/>
    <w:rsid w:val="00C102ED"/>
    <w:rsid w:val="00C10342"/>
    <w:rsid w:val="00C1048E"/>
    <w:rsid w:val="00C1054D"/>
    <w:rsid w:val="00C10595"/>
    <w:rsid w:val="00C10677"/>
    <w:rsid w:val="00C106B3"/>
    <w:rsid w:val="00C1073E"/>
    <w:rsid w:val="00C107ED"/>
    <w:rsid w:val="00C1085F"/>
    <w:rsid w:val="00C108B6"/>
    <w:rsid w:val="00C10CDF"/>
    <w:rsid w:val="00C10D3F"/>
    <w:rsid w:val="00C10E42"/>
    <w:rsid w:val="00C10E4F"/>
    <w:rsid w:val="00C110F0"/>
    <w:rsid w:val="00C110F6"/>
    <w:rsid w:val="00C111FF"/>
    <w:rsid w:val="00C1126F"/>
    <w:rsid w:val="00C11354"/>
    <w:rsid w:val="00C113CA"/>
    <w:rsid w:val="00C115D3"/>
    <w:rsid w:val="00C115D7"/>
    <w:rsid w:val="00C11618"/>
    <w:rsid w:val="00C117C9"/>
    <w:rsid w:val="00C11886"/>
    <w:rsid w:val="00C118C3"/>
    <w:rsid w:val="00C118DD"/>
    <w:rsid w:val="00C1190D"/>
    <w:rsid w:val="00C11A78"/>
    <w:rsid w:val="00C11A9B"/>
    <w:rsid w:val="00C11BD0"/>
    <w:rsid w:val="00C11D45"/>
    <w:rsid w:val="00C11D95"/>
    <w:rsid w:val="00C11E9A"/>
    <w:rsid w:val="00C11F1A"/>
    <w:rsid w:val="00C12020"/>
    <w:rsid w:val="00C120FF"/>
    <w:rsid w:val="00C12403"/>
    <w:rsid w:val="00C125CD"/>
    <w:rsid w:val="00C12819"/>
    <w:rsid w:val="00C128C8"/>
    <w:rsid w:val="00C12AA5"/>
    <w:rsid w:val="00C12BCE"/>
    <w:rsid w:val="00C12C0D"/>
    <w:rsid w:val="00C12C5C"/>
    <w:rsid w:val="00C13006"/>
    <w:rsid w:val="00C13014"/>
    <w:rsid w:val="00C1311D"/>
    <w:rsid w:val="00C13169"/>
    <w:rsid w:val="00C131A0"/>
    <w:rsid w:val="00C131ED"/>
    <w:rsid w:val="00C1320C"/>
    <w:rsid w:val="00C13310"/>
    <w:rsid w:val="00C13671"/>
    <w:rsid w:val="00C1380F"/>
    <w:rsid w:val="00C13CB9"/>
    <w:rsid w:val="00C13CFA"/>
    <w:rsid w:val="00C13E84"/>
    <w:rsid w:val="00C140E2"/>
    <w:rsid w:val="00C14178"/>
    <w:rsid w:val="00C142A8"/>
    <w:rsid w:val="00C14356"/>
    <w:rsid w:val="00C146EB"/>
    <w:rsid w:val="00C1482C"/>
    <w:rsid w:val="00C148F1"/>
    <w:rsid w:val="00C14B9E"/>
    <w:rsid w:val="00C14D34"/>
    <w:rsid w:val="00C14E30"/>
    <w:rsid w:val="00C14F3B"/>
    <w:rsid w:val="00C15097"/>
    <w:rsid w:val="00C15115"/>
    <w:rsid w:val="00C151AD"/>
    <w:rsid w:val="00C15227"/>
    <w:rsid w:val="00C1530F"/>
    <w:rsid w:val="00C15421"/>
    <w:rsid w:val="00C15457"/>
    <w:rsid w:val="00C1564D"/>
    <w:rsid w:val="00C156A0"/>
    <w:rsid w:val="00C156A2"/>
    <w:rsid w:val="00C156C2"/>
    <w:rsid w:val="00C1587D"/>
    <w:rsid w:val="00C158C9"/>
    <w:rsid w:val="00C159A1"/>
    <w:rsid w:val="00C159B1"/>
    <w:rsid w:val="00C159DE"/>
    <w:rsid w:val="00C15CA0"/>
    <w:rsid w:val="00C15D4D"/>
    <w:rsid w:val="00C15D93"/>
    <w:rsid w:val="00C15ED8"/>
    <w:rsid w:val="00C15F02"/>
    <w:rsid w:val="00C15F70"/>
    <w:rsid w:val="00C15F90"/>
    <w:rsid w:val="00C15FB2"/>
    <w:rsid w:val="00C15FD5"/>
    <w:rsid w:val="00C1620F"/>
    <w:rsid w:val="00C1622A"/>
    <w:rsid w:val="00C16313"/>
    <w:rsid w:val="00C16361"/>
    <w:rsid w:val="00C16370"/>
    <w:rsid w:val="00C16430"/>
    <w:rsid w:val="00C1644B"/>
    <w:rsid w:val="00C16931"/>
    <w:rsid w:val="00C16982"/>
    <w:rsid w:val="00C16A02"/>
    <w:rsid w:val="00C16A29"/>
    <w:rsid w:val="00C16B6C"/>
    <w:rsid w:val="00C16CA2"/>
    <w:rsid w:val="00C16DAF"/>
    <w:rsid w:val="00C16F9E"/>
    <w:rsid w:val="00C16FA9"/>
    <w:rsid w:val="00C170F9"/>
    <w:rsid w:val="00C17163"/>
    <w:rsid w:val="00C171E4"/>
    <w:rsid w:val="00C171ED"/>
    <w:rsid w:val="00C17288"/>
    <w:rsid w:val="00C172AE"/>
    <w:rsid w:val="00C172C8"/>
    <w:rsid w:val="00C172E5"/>
    <w:rsid w:val="00C17338"/>
    <w:rsid w:val="00C173FE"/>
    <w:rsid w:val="00C17547"/>
    <w:rsid w:val="00C17558"/>
    <w:rsid w:val="00C17663"/>
    <w:rsid w:val="00C17722"/>
    <w:rsid w:val="00C17740"/>
    <w:rsid w:val="00C17748"/>
    <w:rsid w:val="00C17780"/>
    <w:rsid w:val="00C17A12"/>
    <w:rsid w:val="00C17A24"/>
    <w:rsid w:val="00C17AC1"/>
    <w:rsid w:val="00C17AE1"/>
    <w:rsid w:val="00C17BF4"/>
    <w:rsid w:val="00C17C1A"/>
    <w:rsid w:val="00C17C30"/>
    <w:rsid w:val="00C17C74"/>
    <w:rsid w:val="00C17C7C"/>
    <w:rsid w:val="00C17CDF"/>
    <w:rsid w:val="00C17D57"/>
    <w:rsid w:val="00C17EDB"/>
    <w:rsid w:val="00C17EF8"/>
    <w:rsid w:val="00C20000"/>
    <w:rsid w:val="00C20039"/>
    <w:rsid w:val="00C201D9"/>
    <w:rsid w:val="00C2021A"/>
    <w:rsid w:val="00C20246"/>
    <w:rsid w:val="00C202C6"/>
    <w:rsid w:val="00C203EF"/>
    <w:rsid w:val="00C205C1"/>
    <w:rsid w:val="00C2078A"/>
    <w:rsid w:val="00C20983"/>
    <w:rsid w:val="00C2099F"/>
    <w:rsid w:val="00C209A1"/>
    <w:rsid w:val="00C20A09"/>
    <w:rsid w:val="00C20AA9"/>
    <w:rsid w:val="00C20C24"/>
    <w:rsid w:val="00C20D18"/>
    <w:rsid w:val="00C20D73"/>
    <w:rsid w:val="00C20DA5"/>
    <w:rsid w:val="00C20E38"/>
    <w:rsid w:val="00C20FA4"/>
    <w:rsid w:val="00C21042"/>
    <w:rsid w:val="00C210F0"/>
    <w:rsid w:val="00C21108"/>
    <w:rsid w:val="00C212B4"/>
    <w:rsid w:val="00C213A1"/>
    <w:rsid w:val="00C21485"/>
    <w:rsid w:val="00C214A8"/>
    <w:rsid w:val="00C21500"/>
    <w:rsid w:val="00C2154F"/>
    <w:rsid w:val="00C2156E"/>
    <w:rsid w:val="00C215C3"/>
    <w:rsid w:val="00C215F4"/>
    <w:rsid w:val="00C21817"/>
    <w:rsid w:val="00C2195B"/>
    <w:rsid w:val="00C21A43"/>
    <w:rsid w:val="00C21AC9"/>
    <w:rsid w:val="00C21B56"/>
    <w:rsid w:val="00C21BD4"/>
    <w:rsid w:val="00C21C07"/>
    <w:rsid w:val="00C21C3E"/>
    <w:rsid w:val="00C21C80"/>
    <w:rsid w:val="00C21D14"/>
    <w:rsid w:val="00C21D16"/>
    <w:rsid w:val="00C21F1F"/>
    <w:rsid w:val="00C21F5C"/>
    <w:rsid w:val="00C221BD"/>
    <w:rsid w:val="00C22260"/>
    <w:rsid w:val="00C222A8"/>
    <w:rsid w:val="00C222B3"/>
    <w:rsid w:val="00C224F3"/>
    <w:rsid w:val="00C22526"/>
    <w:rsid w:val="00C225ED"/>
    <w:rsid w:val="00C2262A"/>
    <w:rsid w:val="00C22984"/>
    <w:rsid w:val="00C22995"/>
    <w:rsid w:val="00C22AB6"/>
    <w:rsid w:val="00C22ABB"/>
    <w:rsid w:val="00C22CF6"/>
    <w:rsid w:val="00C22D90"/>
    <w:rsid w:val="00C22E08"/>
    <w:rsid w:val="00C22E42"/>
    <w:rsid w:val="00C22E4A"/>
    <w:rsid w:val="00C22E7D"/>
    <w:rsid w:val="00C22EC2"/>
    <w:rsid w:val="00C2310A"/>
    <w:rsid w:val="00C23157"/>
    <w:rsid w:val="00C23322"/>
    <w:rsid w:val="00C23359"/>
    <w:rsid w:val="00C233EC"/>
    <w:rsid w:val="00C2348F"/>
    <w:rsid w:val="00C2349B"/>
    <w:rsid w:val="00C234C6"/>
    <w:rsid w:val="00C234E2"/>
    <w:rsid w:val="00C2352E"/>
    <w:rsid w:val="00C23553"/>
    <w:rsid w:val="00C23589"/>
    <w:rsid w:val="00C2377F"/>
    <w:rsid w:val="00C23B13"/>
    <w:rsid w:val="00C23C0A"/>
    <w:rsid w:val="00C23C75"/>
    <w:rsid w:val="00C23CB2"/>
    <w:rsid w:val="00C23E3E"/>
    <w:rsid w:val="00C23FDD"/>
    <w:rsid w:val="00C24117"/>
    <w:rsid w:val="00C2414E"/>
    <w:rsid w:val="00C24183"/>
    <w:rsid w:val="00C24238"/>
    <w:rsid w:val="00C244C0"/>
    <w:rsid w:val="00C244F8"/>
    <w:rsid w:val="00C245C8"/>
    <w:rsid w:val="00C24619"/>
    <w:rsid w:val="00C24790"/>
    <w:rsid w:val="00C24946"/>
    <w:rsid w:val="00C24B1E"/>
    <w:rsid w:val="00C24B4F"/>
    <w:rsid w:val="00C24BC4"/>
    <w:rsid w:val="00C24D33"/>
    <w:rsid w:val="00C24D78"/>
    <w:rsid w:val="00C24F8E"/>
    <w:rsid w:val="00C2526E"/>
    <w:rsid w:val="00C25533"/>
    <w:rsid w:val="00C25561"/>
    <w:rsid w:val="00C255E0"/>
    <w:rsid w:val="00C256C7"/>
    <w:rsid w:val="00C25E66"/>
    <w:rsid w:val="00C25F9E"/>
    <w:rsid w:val="00C25FCA"/>
    <w:rsid w:val="00C2602C"/>
    <w:rsid w:val="00C260F0"/>
    <w:rsid w:val="00C261E5"/>
    <w:rsid w:val="00C2654A"/>
    <w:rsid w:val="00C26586"/>
    <w:rsid w:val="00C265B6"/>
    <w:rsid w:val="00C266DD"/>
    <w:rsid w:val="00C266FF"/>
    <w:rsid w:val="00C2673C"/>
    <w:rsid w:val="00C26889"/>
    <w:rsid w:val="00C26D2F"/>
    <w:rsid w:val="00C26E97"/>
    <w:rsid w:val="00C26FD5"/>
    <w:rsid w:val="00C2704D"/>
    <w:rsid w:val="00C271B3"/>
    <w:rsid w:val="00C272DC"/>
    <w:rsid w:val="00C272E6"/>
    <w:rsid w:val="00C27325"/>
    <w:rsid w:val="00C2738B"/>
    <w:rsid w:val="00C27540"/>
    <w:rsid w:val="00C27591"/>
    <w:rsid w:val="00C275D4"/>
    <w:rsid w:val="00C27677"/>
    <w:rsid w:val="00C2767F"/>
    <w:rsid w:val="00C27847"/>
    <w:rsid w:val="00C2789A"/>
    <w:rsid w:val="00C27968"/>
    <w:rsid w:val="00C27AC5"/>
    <w:rsid w:val="00C27C12"/>
    <w:rsid w:val="00C27C43"/>
    <w:rsid w:val="00C27D24"/>
    <w:rsid w:val="00C27DBB"/>
    <w:rsid w:val="00C27F99"/>
    <w:rsid w:val="00C301D5"/>
    <w:rsid w:val="00C3027B"/>
    <w:rsid w:val="00C302E1"/>
    <w:rsid w:val="00C30396"/>
    <w:rsid w:val="00C30443"/>
    <w:rsid w:val="00C30553"/>
    <w:rsid w:val="00C3061B"/>
    <w:rsid w:val="00C30739"/>
    <w:rsid w:val="00C30769"/>
    <w:rsid w:val="00C307CC"/>
    <w:rsid w:val="00C307E2"/>
    <w:rsid w:val="00C3090B"/>
    <w:rsid w:val="00C30936"/>
    <w:rsid w:val="00C30949"/>
    <w:rsid w:val="00C3094B"/>
    <w:rsid w:val="00C3097C"/>
    <w:rsid w:val="00C30A21"/>
    <w:rsid w:val="00C30AE9"/>
    <w:rsid w:val="00C30B8E"/>
    <w:rsid w:val="00C30C15"/>
    <w:rsid w:val="00C30EB0"/>
    <w:rsid w:val="00C30F9B"/>
    <w:rsid w:val="00C30FDF"/>
    <w:rsid w:val="00C310B3"/>
    <w:rsid w:val="00C311D7"/>
    <w:rsid w:val="00C31525"/>
    <w:rsid w:val="00C31644"/>
    <w:rsid w:val="00C316BD"/>
    <w:rsid w:val="00C317C6"/>
    <w:rsid w:val="00C3188C"/>
    <w:rsid w:val="00C318C7"/>
    <w:rsid w:val="00C3190F"/>
    <w:rsid w:val="00C319B3"/>
    <w:rsid w:val="00C319F9"/>
    <w:rsid w:val="00C319FA"/>
    <w:rsid w:val="00C31D0E"/>
    <w:rsid w:val="00C31E23"/>
    <w:rsid w:val="00C31E74"/>
    <w:rsid w:val="00C3219A"/>
    <w:rsid w:val="00C323BE"/>
    <w:rsid w:val="00C324C5"/>
    <w:rsid w:val="00C32508"/>
    <w:rsid w:val="00C325BC"/>
    <w:rsid w:val="00C3267A"/>
    <w:rsid w:val="00C32882"/>
    <w:rsid w:val="00C329DF"/>
    <w:rsid w:val="00C32A64"/>
    <w:rsid w:val="00C32C1C"/>
    <w:rsid w:val="00C32DB7"/>
    <w:rsid w:val="00C32E81"/>
    <w:rsid w:val="00C32F25"/>
    <w:rsid w:val="00C32F9E"/>
    <w:rsid w:val="00C32FA6"/>
    <w:rsid w:val="00C32FD0"/>
    <w:rsid w:val="00C33041"/>
    <w:rsid w:val="00C3314B"/>
    <w:rsid w:val="00C331F6"/>
    <w:rsid w:val="00C331F8"/>
    <w:rsid w:val="00C331FC"/>
    <w:rsid w:val="00C33206"/>
    <w:rsid w:val="00C332D4"/>
    <w:rsid w:val="00C333CF"/>
    <w:rsid w:val="00C33A97"/>
    <w:rsid w:val="00C33C80"/>
    <w:rsid w:val="00C33EA5"/>
    <w:rsid w:val="00C33ECE"/>
    <w:rsid w:val="00C33EFC"/>
    <w:rsid w:val="00C3415B"/>
    <w:rsid w:val="00C342FD"/>
    <w:rsid w:val="00C34329"/>
    <w:rsid w:val="00C3436B"/>
    <w:rsid w:val="00C34381"/>
    <w:rsid w:val="00C3449A"/>
    <w:rsid w:val="00C3449C"/>
    <w:rsid w:val="00C344FE"/>
    <w:rsid w:val="00C34503"/>
    <w:rsid w:val="00C3465B"/>
    <w:rsid w:val="00C3484A"/>
    <w:rsid w:val="00C34884"/>
    <w:rsid w:val="00C34954"/>
    <w:rsid w:val="00C34978"/>
    <w:rsid w:val="00C34A4C"/>
    <w:rsid w:val="00C34B73"/>
    <w:rsid w:val="00C34B76"/>
    <w:rsid w:val="00C34BD1"/>
    <w:rsid w:val="00C34CF1"/>
    <w:rsid w:val="00C34DCF"/>
    <w:rsid w:val="00C34F5B"/>
    <w:rsid w:val="00C34F88"/>
    <w:rsid w:val="00C34F9B"/>
    <w:rsid w:val="00C34FB4"/>
    <w:rsid w:val="00C351B1"/>
    <w:rsid w:val="00C351C2"/>
    <w:rsid w:val="00C35209"/>
    <w:rsid w:val="00C35258"/>
    <w:rsid w:val="00C3540B"/>
    <w:rsid w:val="00C35468"/>
    <w:rsid w:val="00C354E9"/>
    <w:rsid w:val="00C35724"/>
    <w:rsid w:val="00C3579A"/>
    <w:rsid w:val="00C3582B"/>
    <w:rsid w:val="00C3586B"/>
    <w:rsid w:val="00C3591B"/>
    <w:rsid w:val="00C359C6"/>
    <w:rsid w:val="00C35B00"/>
    <w:rsid w:val="00C35DE5"/>
    <w:rsid w:val="00C35E8E"/>
    <w:rsid w:val="00C35F36"/>
    <w:rsid w:val="00C36008"/>
    <w:rsid w:val="00C36183"/>
    <w:rsid w:val="00C361F8"/>
    <w:rsid w:val="00C36205"/>
    <w:rsid w:val="00C36258"/>
    <w:rsid w:val="00C362F3"/>
    <w:rsid w:val="00C362F6"/>
    <w:rsid w:val="00C362FE"/>
    <w:rsid w:val="00C36347"/>
    <w:rsid w:val="00C363E0"/>
    <w:rsid w:val="00C363F9"/>
    <w:rsid w:val="00C36774"/>
    <w:rsid w:val="00C36A64"/>
    <w:rsid w:val="00C36AC0"/>
    <w:rsid w:val="00C36BB3"/>
    <w:rsid w:val="00C36C95"/>
    <w:rsid w:val="00C36D67"/>
    <w:rsid w:val="00C36DDB"/>
    <w:rsid w:val="00C36E37"/>
    <w:rsid w:val="00C36E9F"/>
    <w:rsid w:val="00C36EC8"/>
    <w:rsid w:val="00C36F87"/>
    <w:rsid w:val="00C37076"/>
    <w:rsid w:val="00C372C2"/>
    <w:rsid w:val="00C3738A"/>
    <w:rsid w:val="00C373CE"/>
    <w:rsid w:val="00C3750A"/>
    <w:rsid w:val="00C375C9"/>
    <w:rsid w:val="00C37665"/>
    <w:rsid w:val="00C37774"/>
    <w:rsid w:val="00C37841"/>
    <w:rsid w:val="00C378D7"/>
    <w:rsid w:val="00C3799D"/>
    <w:rsid w:val="00C37AD9"/>
    <w:rsid w:val="00C37C07"/>
    <w:rsid w:val="00C40012"/>
    <w:rsid w:val="00C40317"/>
    <w:rsid w:val="00C403C1"/>
    <w:rsid w:val="00C40465"/>
    <w:rsid w:val="00C405B7"/>
    <w:rsid w:val="00C40651"/>
    <w:rsid w:val="00C40721"/>
    <w:rsid w:val="00C407FC"/>
    <w:rsid w:val="00C40980"/>
    <w:rsid w:val="00C40B55"/>
    <w:rsid w:val="00C40BA6"/>
    <w:rsid w:val="00C40E8A"/>
    <w:rsid w:val="00C40EA4"/>
    <w:rsid w:val="00C40F60"/>
    <w:rsid w:val="00C412C0"/>
    <w:rsid w:val="00C41535"/>
    <w:rsid w:val="00C415BB"/>
    <w:rsid w:val="00C417CE"/>
    <w:rsid w:val="00C417F8"/>
    <w:rsid w:val="00C41893"/>
    <w:rsid w:val="00C41976"/>
    <w:rsid w:val="00C41BB7"/>
    <w:rsid w:val="00C41BB9"/>
    <w:rsid w:val="00C41DA5"/>
    <w:rsid w:val="00C420AD"/>
    <w:rsid w:val="00C4217A"/>
    <w:rsid w:val="00C42255"/>
    <w:rsid w:val="00C4248D"/>
    <w:rsid w:val="00C424F5"/>
    <w:rsid w:val="00C4277A"/>
    <w:rsid w:val="00C427A7"/>
    <w:rsid w:val="00C427D1"/>
    <w:rsid w:val="00C42818"/>
    <w:rsid w:val="00C4292A"/>
    <w:rsid w:val="00C4293D"/>
    <w:rsid w:val="00C429DF"/>
    <w:rsid w:val="00C42A7D"/>
    <w:rsid w:val="00C42B6A"/>
    <w:rsid w:val="00C42BE5"/>
    <w:rsid w:val="00C42C07"/>
    <w:rsid w:val="00C42D11"/>
    <w:rsid w:val="00C42DD5"/>
    <w:rsid w:val="00C42E59"/>
    <w:rsid w:val="00C42E63"/>
    <w:rsid w:val="00C42F5E"/>
    <w:rsid w:val="00C43020"/>
    <w:rsid w:val="00C4314B"/>
    <w:rsid w:val="00C43193"/>
    <w:rsid w:val="00C43359"/>
    <w:rsid w:val="00C4336B"/>
    <w:rsid w:val="00C433A0"/>
    <w:rsid w:val="00C43435"/>
    <w:rsid w:val="00C4361F"/>
    <w:rsid w:val="00C43674"/>
    <w:rsid w:val="00C43700"/>
    <w:rsid w:val="00C43887"/>
    <w:rsid w:val="00C4388F"/>
    <w:rsid w:val="00C438D2"/>
    <w:rsid w:val="00C43A4C"/>
    <w:rsid w:val="00C43A84"/>
    <w:rsid w:val="00C43B78"/>
    <w:rsid w:val="00C43BA8"/>
    <w:rsid w:val="00C43BFB"/>
    <w:rsid w:val="00C4405E"/>
    <w:rsid w:val="00C441B8"/>
    <w:rsid w:val="00C442E0"/>
    <w:rsid w:val="00C44317"/>
    <w:rsid w:val="00C443AA"/>
    <w:rsid w:val="00C444E0"/>
    <w:rsid w:val="00C445C0"/>
    <w:rsid w:val="00C44614"/>
    <w:rsid w:val="00C44741"/>
    <w:rsid w:val="00C447BB"/>
    <w:rsid w:val="00C447FA"/>
    <w:rsid w:val="00C44836"/>
    <w:rsid w:val="00C44A10"/>
    <w:rsid w:val="00C44A6E"/>
    <w:rsid w:val="00C44C16"/>
    <w:rsid w:val="00C44C19"/>
    <w:rsid w:val="00C44D1E"/>
    <w:rsid w:val="00C44DAA"/>
    <w:rsid w:val="00C44DFA"/>
    <w:rsid w:val="00C44EE4"/>
    <w:rsid w:val="00C44FE2"/>
    <w:rsid w:val="00C45006"/>
    <w:rsid w:val="00C45157"/>
    <w:rsid w:val="00C45184"/>
    <w:rsid w:val="00C451B5"/>
    <w:rsid w:val="00C452E7"/>
    <w:rsid w:val="00C4554C"/>
    <w:rsid w:val="00C45807"/>
    <w:rsid w:val="00C45845"/>
    <w:rsid w:val="00C458AE"/>
    <w:rsid w:val="00C458E8"/>
    <w:rsid w:val="00C459B2"/>
    <w:rsid w:val="00C459F0"/>
    <w:rsid w:val="00C45A77"/>
    <w:rsid w:val="00C45E24"/>
    <w:rsid w:val="00C45E7D"/>
    <w:rsid w:val="00C45ED6"/>
    <w:rsid w:val="00C460C4"/>
    <w:rsid w:val="00C46181"/>
    <w:rsid w:val="00C46259"/>
    <w:rsid w:val="00C464A8"/>
    <w:rsid w:val="00C4670E"/>
    <w:rsid w:val="00C467BF"/>
    <w:rsid w:val="00C46833"/>
    <w:rsid w:val="00C4687C"/>
    <w:rsid w:val="00C46995"/>
    <w:rsid w:val="00C469AB"/>
    <w:rsid w:val="00C46C76"/>
    <w:rsid w:val="00C46CB6"/>
    <w:rsid w:val="00C46CC8"/>
    <w:rsid w:val="00C46D83"/>
    <w:rsid w:val="00C46E31"/>
    <w:rsid w:val="00C46E75"/>
    <w:rsid w:val="00C46ED2"/>
    <w:rsid w:val="00C46F6D"/>
    <w:rsid w:val="00C46F75"/>
    <w:rsid w:val="00C46F82"/>
    <w:rsid w:val="00C46FA8"/>
    <w:rsid w:val="00C47053"/>
    <w:rsid w:val="00C4705C"/>
    <w:rsid w:val="00C47191"/>
    <w:rsid w:val="00C471DF"/>
    <w:rsid w:val="00C472CC"/>
    <w:rsid w:val="00C472D1"/>
    <w:rsid w:val="00C473DE"/>
    <w:rsid w:val="00C473FA"/>
    <w:rsid w:val="00C47441"/>
    <w:rsid w:val="00C475A7"/>
    <w:rsid w:val="00C4768A"/>
    <w:rsid w:val="00C47739"/>
    <w:rsid w:val="00C47803"/>
    <w:rsid w:val="00C4783E"/>
    <w:rsid w:val="00C47861"/>
    <w:rsid w:val="00C478C5"/>
    <w:rsid w:val="00C47916"/>
    <w:rsid w:val="00C47A5B"/>
    <w:rsid w:val="00C47E81"/>
    <w:rsid w:val="00C47FB1"/>
    <w:rsid w:val="00C47FBE"/>
    <w:rsid w:val="00C5014A"/>
    <w:rsid w:val="00C5025C"/>
    <w:rsid w:val="00C502DE"/>
    <w:rsid w:val="00C503B0"/>
    <w:rsid w:val="00C50431"/>
    <w:rsid w:val="00C504A9"/>
    <w:rsid w:val="00C50538"/>
    <w:rsid w:val="00C5056B"/>
    <w:rsid w:val="00C505DB"/>
    <w:rsid w:val="00C50611"/>
    <w:rsid w:val="00C50651"/>
    <w:rsid w:val="00C50914"/>
    <w:rsid w:val="00C50AE8"/>
    <w:rsid w:val="00C50B29"/>
    <w:rsid w:val="00C50BFD"/>
    <w:rsid w:val="00C50C67"/>
    <w:rsid w:val="00C50DEE"/>
    <w:rsid w:val="00C50E0F"/>
    <w:rsid w:val="00C50E8A"/>
    <w:rsid w:val="00C50EEE"/>
    <w:rsid w:val="00C50F87"/>
    <w:rsid w:val="00C5102A"/>
    <w:rsid w:val="00C51034"/>
    <w:rsid w:val="00C51283"/>
    <w:rsid w:val="00C5138B"/>
    <w:rsid w:val="00C5139D"/>
    <w:rsid w:val="00C5141E"/>
    <w:rsid w:val="00C5169D"/>
    <w:rsid w:val="00C516DC"/>
    <w:rsid w:val="00C51741"/>
    <w:rsid w:val="00C5175E"/>
    <w:rsid w:val="00C5188A"/>
    <w:rsid w:val="00C51911"/>
    <w:rsid w:val="00C5192D"/>
    <w:rsid w:val="00C51A8D"/>
    <w:rsid w:val="00C51B53"/>
    <w:rsid w:val="00C51BA9"/>
    <w:rsid w:val="00C51BC5"/>
    <w:rsid w:val="00C51C83"/>
    <w:rsid w:val="00C51D1F"/>
    <w:rsid w:val="00C51DFC"/>
    <w:rsid w:val="00C51E63"/>
    <w:rsid w:val="00C51EA3"/>
    <w:rsid w:val="00C51FD4"/>
    <w:rsid w:val="00C51FE0"/>
    <w:rsid w:val="00C51FF5"/>
    <w:rsid w:val="00C51FFB"/>
    <w:rsid w:val="00C52290"/>
    <w:rsid w:val="00C5229C"/>
    <w:rsid w:val="00C522B6"/>
    <w:rsid w:val="00C5245D"/>
    <w:rsid w:val="00C524E8"/>
    <w:rsid w:val="00C52745"/>
    <w:rsid w:val="00C527D7"/>
    <w:rsid w:val="00C528A0"/>
    <w:rsid w:val="00C52928"/>
    <w:rsid w:val="00C52965"/>
    <w:rsid w:val="00C5298E"/>
    <w:rsid w:val="00C529D1"/>
    <w:rsid w:val="00C52A1A"/>
    <w:rsid w:val="00C52B1B"/>
    <w:rsid w:val="00C52C74"/>
    <w:rsid w:val="00C52C98"/>
    <w:rsid w:val="00C52EA2"/>
    <w:rsid w:val="00C52EC0"/>
    <w:rsid w:val="00C52F0B"/>
    <w:rsid w:val="00C53069"/>
    <w:rsid w:val="00C53124"/>
    <w:rsid w:val="00C5312A"/>
    <w:rsid w:val="00C53242"/>
    <w:rsid w:val="00C533CA"/>
    <w:rsid w:val="00C5341B"/>
    <w:rsid w:val="00C53445"/>
    <w:rsid w:val="00C534A6"/>
    <w:rsid w:val="00C534D5"/>
    <w:rsid w:val="00C535E9"/>
    <w:rsid w:val="00C53625"/>
    <w:rsid w:val="00C53663"/>
    <w:rsid w:val="00C536AE"/>
    <w:rsid w:val="00C53734"/>
    <w:rsid w:val="00C537E9"/>
    <w:rsid w:val="00C53A8D"/>
    <w:rsid w:val="00C53D82"/>
    <w:rsid w:val="00C53D99"/>
    <w:rsid w:val="00C53E94"/>
    <w:rsid w:val="00C540EA"/>
    <w:rsid w:val="00C54123"/>
    <w:rsid w:val="00C54322"/>
    <w:rsid w:val="00C54368"/>
    <w:rsid w:val="00C544F1"/>
    <w:rsid w:val="00C5454A"/>
    <w:rsid w:val="00C54672"/>
    <w:rsid w:val="00C54694"/>
    <w:rsid w:val="00C54816"/>
    <w:rsid w:val="00C5483D"/>
    <w:rsid w:val="00C54961"/>
    <w:rsid w:val="00C54971"/>
    <w:rsid w:val="00C549D8"/>
    <w:rsid w:val="00C54ABF"/>
    <w:rsid w:val="00C54B05"/>
    <w:rsid w:val="00C54B32"/>
    <w:rsid w:val="00C54CDF"/>
    <w:rsid w:val="00C54F9A"/>
    <w:rsid w:val="00C5507F"/>
    <w:rsid w:val="00C550C6"/>
    <w:rsid w:val="00C550DE"/>
    <w:rsid w:val="00C5516F"/>
    <w:rsid w:val="00C551BB"/>
    <w:rsid w:val="00C55265"/>
    <w:rsid w:val="00C552CD"/>
    <w:rsid w:val="00C55418"/>
    <w:rsid w:val="00C5542D"/>
    <w:rsid w:val="00C554B9"/>
    <w:rsid w:val="00C55509"/>
    <w:rsid w:val="00C55548"/>
    <w:rsid w:val="00C555D9"/>
    <w:rsid w:val="00C5561D"/>
    <w:rsid w:val="00C55687"/>
    <w:rsid w:val="00C55765"/>
    <w:rsid w:val="00C55A9D"/>
    <w:rsid w:val="00C55E40"/>
    <w:rsid w:val="00C55FAD"/>
    <w:rsid w:val="00C55FB2"/>
    <w:rsid w:val="00C55FBC"/>
    <w:rsid w:val="00C560FD"/>
    <w:rsid w:val="00C56120"/>
    <w:rsid w:val="00C56252"/>
    <w:rsid w:val="00C564FD"/>
    <w:rsid w:val="00C56768"/>
    <w:rsid w:val="00C5679F"/>
    <w:rsid w:val="00C568E9"/>
    <w:rsid w:val="00C568FC"/>
    <w:rsid w:val="00C5699D"/>
    <w:rsid w:val="00C56A4D"/>
    <w:rsid w:val="00C56B2A"/>
    <w:rsid w:val="00C56D2A"/>
    <w:rsid w:val="00C56D51"/>
    <w:rsid w:val="00C56DB9"/>
    <w:rsid w:val="00C56DE4"/>
    <w:rsid w:val="00C56EFE"/>
    <w:rsid w:val="00C57206"/>
    <w:rsid w:val="00C57208"/>
    <w:rsid w:val="00C57325"/>
    <w:rsid w:val="00C57365"/>
    <w:rsid w:val="00C573B1"/>
    <w:rsid w:val="00C573C8"/>
    <w:rsid w:val="00C57469"/>
    <w:rsid w:val="00C57479"/>
    <w:rsid w:val="00C57878"/>
    <w:rsid w:val="00C579D3"/>
    <w:rsid w:val="00C57A86"/>
    <w:rsid w:val="00C57AA2"/>
    <w:rsid w:val="00C57C7B"/>
    <w:rsid w:val="00C57C85"/>
    <w:rsid w:val="00C57D04"/>
    <w:rsid w:val="00C57D0A"/>
    <w:rsid w:val="00C57D99"/>
    <w:rsid w:val="00C57E04"/>
    <w:rsid w:val="00C57E71"/>
    <w:rsid w:val="00C57ECB"/>
    <w:rsid w:val="00C57FC6"/>
    <w:rsid w:val="00C57FCC"/>
    <w:rsid w:val="00C60053"/>
    <w:rsid w:val="00C6005E"/>
    <w:rsid w:val="00C60233"/>
    <w:rsid w:val="00C60238"/>
    <w:rsid w:val="00C602BC"/>
    <w:rsid w:val="00C6033D"/>
    <w:rsid w:val="00C60405"/>
    <w:rsid w:val="00C60408"/>
    <w:rsid w:val="00C60458"/>
    <w:rsid w:val="00C60523"/>
    <w:rsid w:val="00C605C6"/>
    <w:rsid w:val="00C605FA"/>
    <w:rsid w:val="00C60745"/>
    <w:rsid w:val="00C60771"/>
    <w:rsid w:val="00C608B7"/>
    <w:rsid w:val="00C60B7C"/>
    <w:rsid w:val="00C60BE4"/>
    <w:rsid w:val="00C60C43"/>
    <w:rsid w:val="00C60DEC"/>
    <w:rsid w:val="00C60F41"/>
    <w:rsid w:val="00C610C9"/>
    <w:rsid w:val="00C61324"/>
    <w:rsid w:val="00C6132D"/>
    <w:rsid w:val="00C6134B"/>
    <w:rsid w:val="00C613CC"/>
    <w:rsid w:val="00C61433"/>
    <w:rsid w:val="00C61441"/>
    <w:rsid w:val="00C614BC"/>
    <w:rsid w:val="00C61506"/>
    <w:rsid w:val="00C61544"/>
    <w:rsid w:val="00C615BE"/>
    <w:rsid w:val="00C61613"/>
    <w:rsid w:val="00C617C2"/>
    <w:rsid w:val="00C617DB"/>
    <w:rsid w:val="00C61816"/>
    <w:rsid w:val="00C618D7"/>
    <w:rsid w:val="00C61C0B"/>
    <w:rsid w:val="00C61E24"/>
    <w:rsid w:val="00C61EEA"/>
    <w:rsid w:val="00C61F22"/>
    <w:rsid w:val="00C61FAD"/>
    <w:rsid w:val="00C61FC4"/>
    <w:rsid w:val="00C6202E"/>
    <w:rsid w:val="00C62211"/>
    <w:rsid w:val="00C623E0"/>
    <w:rsid w:val="00C624FD"/>
    <w:rsid w:val="00C628CD"/>
    <w:rsid w:val="00C6292D"/>
    <w:rsid w:val="00C62AAC"/>
    <w:rsid w:val="00C62C2C"/>
    <w:rsid w:val="00C62E66"/>
    <w:rsid w:val="00C62EE1"/>
    <w:rsid w:val="00C62F56"/>
    <w:rsid w:val="00C63050"/>
    <w:rsid w:val="00C63155"/>
    <w:rsid w:val="00C6318F"/>
    <w:rsid w:val="00C63321"/>
    <w:rsid w:val="00C63432"/>
    <w:rsid w:val="00C634CB"/>
    <w:rsid w:val="00C6356B"/>
    <w:rsid w:val="00C635AF"/>
    <w:rsid w:val="00C637BC"/>
    <w:rsid w:val="00C6395D"/>
    <w:rsid w:val="00C639FC"/>
    <w:rsid w:val="00C63A72"/>
    <w:rsid w:val="00C63B11"/>
    <w:rsid w:val="00C63D63"/>
    <w:rsid w:val="00C63DB6"/>
    <w:rsid w:val="00C63E43"/>
    <w:rsid w:val="00C63F1C"/>
    <w:rsid w:val="00C63FC7"/>
    <w:rsid w:val="00C640CE"/>
    <w:rsid w:val="00C64250"/>
    <w:rsid w:val="00C64260"/>
    <w:rsid w:val="00C6435F"/>
    <w:rsid w:val="00C64393"/>
    <w:rsid w:val="00C644BD"/>
    <w:rsid w:val="00C6457E"/>
    <w:rsid w:val="00C645F9"/>
    <w:rsid w:val="00C6464E"/>
    <w:rsid w:val="00C646F3"/>
    <w:rsid w:val="00C64874"/>
    <w:rsid w:val="00C64CCF"/>
    <w:rsid w:val="00C64E67"/>
    <w:rsid w:val="00C64EDD"/>
    <w:rsid w:val="00C64F33"/>
    <w:rsid w:val="00C64F99"/>
    <w:rsid w:val="00C6518F"/>
    <w:rsid w:val="00C652A6"/>
    <w:rsid w:val="00C653D0"/>
    <w:rsid w:val="00C6544C"/>
    <w:rsid w:val="00C656B8"/>
    <w:rsid w:val="00C656F3"/>
    <w:rsid w:val="00C656FD"/>
    <w:rsid w:val="00C65775"/>
    <w:rsid w:val="00C6581E"/>
    <w:rsid w:val="00C6583A"/>
    <w:rsid w:val="00C658D7"/>
    <w:rsid w:val="00C65A21"/>
    <w:rsid w:val="00C65A47"/>
    <w:rsid w:val="00C65AB5"/>
    <w:rsid w:val="00C65B11"/>
    <w:rsid w:val="00C65DA0"/>
    <w:rsid w:val="00C65DB7"/>
    <w:rsid w:val="00C65E3B"/>
    <w:rsid w:val="00C66022"/>
    <w:rsid w:val="00C66169"/>
    <w:rsid w:val="00C66276"/>
    <w:rsid w:val="00C662AC"/>
    <w:rsid w:val="00C663A4"/>
    <w:rsid w:val="00C66460"/>
    <w:rsid w:val="00C665D2"/>
    <w:rsid w:val="00C666A0"/>
    <w:rsid w:val="00C666A9"/>
    <w:rsid w:val="00C667A5"/>
    <w:rsid w:val="00C66804"/>
    <w:rsid w:val="00C66871"/>
    <w:rsid w:val="00C668D8"/>
    <w:rsid w:val="00C66969"/>
    <w:rsid w:val="00C669A8"/>
    <w:rsid w:val="00C66A10"/>
    <w:rsid w:val="00C66A29"/>
    <w:rsid w:val="00C66AB3"/>
    <w:rsid w:val="00C66B2B"/>
    <w:rsid w:val="00C66B5F"/>
    <w:rsid w:val="00C66C95"/>
    <w:rsid w:val="00C66E6B"/>
    <w:rsid w:val="00C671A9"/>
    <w:rsid w:val="00C671E5"/>
    <w:rsid w:val="00C671FC"/>
    <w:rsid w:val="00C67303"/>
    <w:rsid w:val="00C673B3"/>
    <w:rsid w:val="00C673C0"/>
    <w:rsid w:val="00C6753C"/>
    <w:rsid w:val="00C67617"/>
    <w:rsid w:val="00C676C8"/>
    <w:rsid w:val="00C676D0"/>
    <w:rsid w:val="00C676D8"/>
    <w:rsid w:val="00C67779"/>
    <w:rsid w:val="00C678BD"/>
    <w:rsid w:val="00C67950"/>
    <w:rsid w:val="00C679D0"/>
    <w:rsid w:val="00C67ACA"/>
    <w:rsid w:val="00C67CC2"/>
    <w:rsid w:val="00C67E72"/>
    <w:rsid w:val="00C67EE6"/>
    <w:rsid w:val="00C67FF0"/>
    <w:rsid w:val="00C70040"/>
    <w:rsid w:val="00C700A1"/>
    <w:rsid w:val="00C70141"/>
    <w:rsid w:val="00C702E9"/>
    <w:rsid w:val="00C70352"/>
    <w:rsid w:val="00C705DF"/>
    <w:rsid w:val="00C70760"/>
    <w:rsid w:val="00C7077B"/>
    <w:rsid w:val="00C70798"/>
    <w:rsid w:val="00C7080E"/>
    <w:rsid w:val="00C70953"/>
    <w:rsid w:val="00C7095D"/>
    <w:rsid w:val="00C70A8E"/>
    <w:rsid w:val="00C70AE9"/>
    <w:rsid w:val="00C70B75"/>
    <w:rsid w:val="00C70C5F"/>
    <w:rsid w:val="00C70ECD"/>
    <w:rsid w:val="00C70F32"/>
    <w:rsid w:val="00C711F0"/>
    <w:rsid w:val="00C71439"/>
    <w:rsid w:val="00C714D7"/>
    <w:rsid w:val="00C71564"/>
    <w:rsid w:val="00C715EA"/>
    <w:rsid w:val="00C7161E"/>
    <w:rsid w:val="00C7164A"/>
    <w:rsid w:val="00C71672"/>
    <w:rsid w:val="00C717DF"/>
    <w:rsid w:val="00C71938"/>
    <w:rsid w:val="00C71A9A"/>
    <w:rsid w:val="00C71B18"/>
    <w:rsid w:val="00C71C31"/>
    <w:rsid w:val="00C71D25"/>
    <w:rsid w:val="00C71DA2"/>
    <w:rsid w:val="00C71EFD"/>
    <w:rsid w:val="00C71F8A"/>
    <w:rsid w:val="00C722F2"/>
    <w:rsid w:val="00C7253C"/>
    <w:rsid w:val="00C72591"/>
    <w:rsid w:val="00C72622"/>
    <w:rsid w:val="00C72735"/>
    <w:rsid w:val="00C72782"/>
    <w:rsid w:val="00C728BE"/>
    <w:rsid w:val="00C72B7A"/>
    <w:rsid w:val="00C72E0F"/>
    <w:rsid w:val="00C72F6B"/>
    <w:rsid w:val="00C73001"/>
    <w:rsid w:val="00C7305F"/>
    <w:rsid w:val="00C730F8"/>
    <w:rsid w:val="00C7316E"/>
    <w:rsid w:val="00C731A1"/>
    <w:rsid w:val="00C731B6"/>
    <w:rsid w:val="00C7328E"/>
    <w:rsid w:val="00C73355"/>
    <w:rsid w:val="00C73430"/>
    <w:rsid w:val="00C7344A"/>
    <w:rsid w:val="00C73745"/>
    <w:rsid w:val="00C73907"/>
    <w:rsid w:val="00C7391B"/>
    <w:rsid w:val="00C7393D"/>
    <w:rsid w:val="00C7396B"/>
    <w:rsid w:val="00C739BF"/>
    <w:rsid w:val="00C73AD2"/>
    <w:rsid w:val="00C73B2C"/>
    <w:rsid w:val="00C73B35"/>
    <w:rsid w:val="00C73BE1"/>
    <w:rsid w:val="00C73C7D"/>
    <w:rsid w:val="00C73E5D"/>
    <w:rsid w:val="00C7402F"/>
    <w:rsid w:val="00C74115"/>
    <w:rsid w:val="00C7419F"/>
    <w:rsid w:val="00C741FD"/>
    <w:rsid w:val="00C742D5"/>
    <w:rsid w:val="00C74338"/>
    <w:rsid w:val="00C74347"/>
    <w:rsid w:val="00C743BC"/>
    <w:rsid w:val="00C7440C"/>
    <w:rsid w:val="00C74654"/>
    <w:rsid w:val="00C7468F"/>
    <w:rsid w:val="00C74727"/>
    <w:rsid w:val="00C74764"/>
    <w:rsid w:val="00C74935"/>
    <w:rsid w:val="00C74943"/>
    <w:rsid w:val="00C74A1F"/>
    <w:rsid w:val="00C74A99"/>
    <w:rsid w:val="00C74B79"/>
    <w:rsid w:val="00C74C9D"/>
    <w:rsid w:val="00C74E0E"/>
    <w:rsid w:val="00C74E44"/>
    <w:rsid w:val="00C74F58"/>
    <w:rsid w:val="00C750AE"/>
    <w:rsid w:val="00C75234"/>
    <w:rsid w:val="00C7523F"/>
    <w:rsid w:val="00C75247"/>
    <w:rsid w:val="00C75329"/>
    <w:rsid w:val="00C753F4"/>
    <w:rsid w:val="00C7556F"/>
    <w:rsid w:val="00C7567D"/>
    <w:rsid w:val="00C7579A"/>
    <w:rsid w:val="00C757C3"/>
    <w:rsid w:val="00C758A3"/>
    <w:rsid w:val="00C7594F"/>
    <w:rsid w:val="00C75A77"/>
    <w:rsid w:val="00C75AB1"/>
    <w:rsid w:val="00C75B28"/>
    <w:rsid w:val="00C75B40"/>
    <w:rsid w:val="00C75C70"/>
    <w:rsid w:val="00C75D9C"/>
    <w:rsid w:val="00C75E79"/>
    <w:rsid w:val="00C75F24"/>
    <w:rsid w:val="00C760BD"/>
    <w:rsid w:val="00C76362"/>
    <w:rsid w:val="00C7659C"/>
    <w:rsid w:val="00C76644"/>
    <w:rsid w:val="00C766C9"/>
    <w:rsid w:val="00C76707"/>
    <w:rsid w:val="00C76901"/>
    <w:rsid w:val="00C76931"/>
    <w:rsid w:val="00C76961"/>
    <w:rsid w:val="00C76986"/>
    <w:rsid w:val="00C76AC9"/>
    <w:rsid w:val="00C76AE5"/>
    <w:rsid w:val="00C76B3F"/>
    <w:rsid w:val="00C76D80"/>
    <w:rsid w:val="00C76E1A"/>
    <w:rsid w:val="00C76E4D"/>
    <w:rsid w:val="00C76F0D"/>
    <w:rsid w:val="00C76F89"/>
    <w:rsid w:val="00C76FBB"/>
    <w:rsid w:val="00C770D7"/>
    <w:rsid w:val="00C771C1"/>
    <w:rsid w:val="00C773E6"/>
    <w:rsid w:val="00C773EC"/>
    <w:rsid w:val="00C774A5"/>
    <w:rsid w:val="00C77547"/>
    <w:rsid w:val="00C77661"/>
    <w:rsid w:val="00C77684"/>
    <w:rsid w:val="00C777A9"/>
    <w:rsid w:val="00C777FC"/>
    <w:rsid w:val="00C778F6"/>
    <w:rsid w:val="00C77909"/>
    <w:rsid w:val="00C77952"/>
    <w:rsid w:val="00C77B54"/>
    <w:rsid w:val="00C77B8E"/>
    <w:rsid w:val="00C77D61"/>
    <w:rsid w:val="00C77D85"/>
    <w:rsid w:val="00C77DD8"/>
    <w:rsid w:val="00C77E71"/>
    <w:rsid w:val="00C77F01"/>
    <w:rsid w:val="00C80100"/>
    <w:rsid w:val="00C80460"/>
    <w:rsid w:val="00C8047F"/>
    <w:rsid w:val="00C8052B"/>
    <w:rsid w:val="00C8059C"/>
    <w:rsid w:val="00C80640"/>
    <w:rsid w:val="00C806DC"/>
    <w:rsid w:val="00C809A2"/>
    <w:rsid w:val="00C80A05"/>
    <w:rsid w:val="00C80B6E"/>
    <w:rsid w:val="00C80C30"/>
    <w:rsid w:val="00C80D1A"/>
    <w:rsid w:val="00C80D86"/>
    <w:rsid w:val="00C80E84"/>
    <w:rsid w:val="00C80FC4"/>
    <w:rsid w:val="00C81092"/>
    <w:rsid w:val="00C810CC"/>
    <w:rsid w:val="00C8116C"/>
    <w:rsid w:val="00C81179"/>
    <w:rsid w:val="00C8127E"/>
    <w:rsid w:val="00C81323"/>
    <w:rsid w:val="00C81335"/>
    <w:rsid w:val="00C813B8"/>
    <w:rsid w:val="00C81438"/>
    <w:rsid w:val="00C81459"/>
    <w:rsid w:val="00C81468"/>
    <w:rsid w:val="00C814E0"/>
    <w:rsid w:val="00C8155E"/>
    <w:rsid w:val="00C8163C"/>
    <w:rsid w:val="00C81712"/>
    <w:rsid w:val="00C817B5"/>
    <w:rsid w:val="00C81866"/>
    <w:rsid w:val="00C819C6"/>
    <w:rsid w:val="00C81A98"/>
    <w:rsid w:val="00C81BEB"/>
    <w:rsid w:val="00C81D40"/>
    <w:rsid w:val="00C81FEB"/>
    <w:rsid w:val="00C82048"/>
    <w:rsid w:val="00C82051"/>
    <w:rsid w:val="00C82485"/>
    <w:rsid w:val="00C82569"/>
    <w:rsid w:val="00C825BD"/>
    <w:rsid w:val="00C82760"/>
    <w:rsid w:val="00C82850"/>
    <w:rsid w:val="00C828B8"/>
    <w:rsid w:val="00C82910"/>
    <w:rsid w:val="00C82C95"/>
    <w:rsid w:val="00C82CD0"/>
    <w:rsid w:val="00C82D01"/>
    <w:rsid w:val="00C82DA5"/>
    <w:rsid w:val="00C82DB6"/>
    <w:rsid w:val="00C82E1B"/>
    <w:rsid w:val="00C82F18"/>
    <w:rsid w:val="00C82F42"/>
    <w:rsid w:val="00C82FD3"/>
    <w:rsid w:val="00C82FEA"/>
    <w:rsid w:val="00C83109"/>
    <w:rsid w:val="00C831B1"/>
    <w:rsid w:val="00C83262"/>
    <w:rsid w:val="00C83373"/>
    <w:rsid w:val="00C83552"/>
    <w:rsid w:val="00C8356D"/>
    <w:rsid w:val="00C8359B"/>
    <w:rsid w:val="00C835B7"/>
    <w:rsid w:val="00C836E7"/>
    <w:rsid w:val="00C8377B"/>
    <w:rsid w:val="00C837A6"/>
    <w:rsid w:val="00C838D5"/>
    <w:rsid w:val="00C8399B"/>
    <w:rsid w:val="00C839DF"/>
    <w:rsid w:val="00C83B7D"/>
    <w:rsid w:val="00C83BCB"/>
    <w:rsid w:val="00C83D2B"/>
    <w:rsid w:val="00C83E48"/>
    <w:rsid w:val="00C83EF2"/>
    <w:rsid w:val="00C83F4D"/>
    <w:rsid w:val="00C83FAF"/>
    <w:rsid w:val="00C8409C"/>
    <w:rsid w:val="00C841DD"/>
    <w:rsid w:val="00C84282"/>
    <w:rsid w:val="00C845C6"/>
    <w:rsid w:val="00C8472A"/>
    <w:rsid w:val="00C8482A"/>
    <w:rsid w:val="00C848D3"/>
    <w:rsid w:val="00C849A4"/>
    <w:rsid w:val="00C84B51"/>
    <w:rsid w:val="00C84BA9"/>
    <w:rsid w:val="00C84F02"/>
    <w:rsid w:val="00C85118"/>
    <w:rsid w:val="00C8512E"/>
    <w:rsid w:val="00C85136"/>
    <w:rsid w:val="00C851EF"/>
    <w:rsid w:val="00C85213"/>
    <w:rsid w:val="00C8542C"/>
    <w:rsid w:val="00C85468"/>
    <w:rsid w:val="00C85523"/>
    <w:rsid w:val="00C85555"/>
    <w:rsid w:val="00C856FA"/>
    <w:rsid w:val="00C8581E"/>
    <w:rsid w:val="00C85825"/>
    <w:rsid w:val="00C8590B"/>
    <w:rsid w:val="00C8593F"/>
    <w:rsid w:val="00C85AE5"/>
    <w:rsid w:val="00C85C14"/>
    <w:rsid w:val="00C85C28"/>
    <w:rsid w:val="00C85C87"/>
    <w:rsid w:val="00C85CAE"/>
    <w:rsid w:val="00C85CF1"/>
    <w:rsid w:val="00C85CF9"/>
    <w:rsid w:val="00C85E57"/>
    <w:rsid w:val="00C85F4E"/>
    <w:rsid w:val="00C85FD4"/>
    <w:rsid w:val="00C85FD5"/>
    <w:rsid w:val="00C8605D"/>
    <w:rsid w:val="00C8618C"/>
    <w:rsid w:val="00C86261"/>
    <w:rsid w:val="00C8626B"/>
    <w:rsid w:val="00C862B1"/>
    <w:rsid w:val="00C8637B"/>
    <w:rsid w:val="00C863AC"/>
    <w:rsid w:val="00C8646F"/>
    <w:rsid w:val="00C86540"/>
    <w:rsid w:val="00C8658A"/>
    <w:rsid w:val="00C8662E"/>
    <w:rsid w:val="00C86730"/>
    <w:rsid w:val="00C8676B"/>
    <w:rsid w:val="00C868DD"/>
    <w:rsid w:val="00C86915"/>
    <w:rsid w:val="00C86970"/>
    <w:rsid w:val="00C86990"/>
    <w:rsid w:val="00C86B3A"/>
    <w:rsid w:val="00C86BAE"/>
    <w:rsid w:val="00C87341"/>
    <w:rsid w:val="00C87416"/>
    <w:rsid w:val="00C876D8"/>
    <w:rsid w:val="00C87923"/>
    <w:rsid w:val="00C879CF"/>
    <w:rsid w:val="00C87AC5"/>
    <w:rsid w:val="00C87B2B"/>
    <w:rsid w:val="00C87E36"/>
    <w:rsid w:val="00C87E5F"/>
    <w:rsid w:val="00C87E8A"/>
    <w:rsid w:val="00C87EBA"/>
    <w:rsid w:val="00C87F49"/>
    <w:rsid w:val="00C87FBF"/>
    <w:rsid w:val="00C87FCD"/>
    <w:rsid w:val="00C90061"/>
    <w:rsid w:val="00C90145"/>
    <w:rsid w:val="00C90292"/>
    <w:rsid w:val="00C90328"/>
    <w:rsid w:val="00C90450"/>
    <w:rsid w:val="00C90500"/>
    <w:rsid w:val="00C9050E"/>
    <w:rsid w:val="00C905B0"/>
    <w:rsid w:val="00C90686"/>
    <w:rsid w:val="00C907EF"/>
    <w:rsid w:val="00C907F0"/>
    <w:rsid w:val="00C90843"/>
    <w:rsid w:val="00C90998"/>
    <w:rsid w:val="00C90AB6"/>
    <w:rsid w:val="00C90B9C"/>
    <w:rsid w:val="00C90C64"/>
    <w:rsid w:val="00C90DFF"/>
    <w:rsid w:val="00C90E62"/>
    <w:rsid w:val="00C90E77"/>
    <w:rsid w:val="00C90F0C"/>
    <w:rsid w:val="00C90F89"/>
    <w:rsid w:val="00C9116A"/>
    <w:rsid w:val="00C911A7"/>
    <w:rsid w:val="00C91322"/>
    <w:rsid w:val="00C91434"/>
    <w:rsid w:val="00C918E9"/>
    <w:rsid w:val="00C91993"/>
    <w:rsid w:val="00C919AA"/>
    <w:rsid w:val="00C91A01"/>
    <w:rsid w:val="00C91A65"/>
    <w:rsid w:val="00C91B14"/>
    <w:rsid w:val="00C91BED"/>
    <w:rsid w:val="00C91C4A"/>
    <w:rsid w:val="00C91C79"/>
    <w:rsid w:val="00C91F0E"/>
    <w:rsid w:val="00C91F5A"/>
    <w:rsid w:val="00C91F8A"/>
    <w:rsid w:val="00C920DE"/>
    <w:rsid w:val="00C9217E"/>
    <w:rsid w:val="00C921B0"/>
    <w:rsid w:val="00C9225D"/>
    <w:rsid w:val="00C922A2"/>
    <w:rsid w:val="00C92343"/>
    <w:rsid w:val="00C925EA"/>
    <w:rsid w:val="00C92639"/>
    <w:rsid w:val="00C92647"/>
    <w:rsid w:val="00C92747"/>
    <w:rsid w:val="00C9282F"/>
    <w:rsid w:val="00C928C5"/>
    <w:rsid w:val="00C92908"/>
    <w:rsid w:val="00C929D6"/>
    <w:rsid w:val="00C92A35"/>
    <w:rsid w:val="00C92B10"/>
    <w:rsid w:val="00C92BBD"/>
    <w:rsid w:val="00C92C69"/>
    <w:rsid w:val="00C92D34"/>
    <w:rsid w:val="00C92E06"/>
    <w:rsid w:val="00C92EB4"/>
    <w:rsid w:val="00C92FA3"/>
    <w:rsid w:val="00C930C2"/>
    <w:rsid w:val="00C931B9"/>
    <w:rsid w:val="00C932A0"/>
    <w:rsid w:val="00C932BD"/>
    <w:rsid w:val="00C93385"/>
    <w:rsid w:val="00C93584"/>
    <w:rsid w:val="00C9361D"/>
    <w:rsid w:val="00C93621"/>
    <w:rsid w:val="00C93661"/>
    <w:rsid w:val="00C9377F"/>
    <w:rsid w:val="00C937BB"/>
    <w:rsid w:val="00C939C1"/>
    <w:rsid w:val="00C93CAD"/>
    <w:rsid w:val="00C93DD5"/>
    <w:rsid w:val="00C93E97"/>
    <w:rsid w:val="00C93FD9"/>
    <w:rsid w:val="00C93FF8"/>
    <w:rsid w:val="00C940D9"/>
    <w:rsid w:val="00C94239"/>
    <w:rsid w:val="00C94317"/>
    <w:rsid w:val="00C9437B"/>
    <w:rsid w:val="00C943B4"/>
    <w:rsid w:val="00C944DF"/>
    <w:rsid w:val="00C94566"/>
    <w:rsid w:val="00C94667"/>
    <w:rsid w:val="00C94789"/>
    <w:rsid w:val="00C948A9"/>
    <w:rsid w:val="00C94903"/>
    <w:rsid w:val="00C94955"/>
    <w:rsid w:val="00C94A0D"/>
    <w:rsid w:val="00C94F24"/>
    <w:rsid w:val="00C9500D"/>
    <w:rsid w:val="00C953A4"/>
    <w:rsid w:val="00C953A5"/>
    <w:rsid w:val="00C954B8"/>
    <w:rsid w:val="00C954D6"/>
    <w:rsid w:val="00C9558F"/>
    <w:rsid w:val="00C955F2"/>
    <w:rsid w:val="00C956AF"/>
    <w:rsid w:val="00C95796"/>
    <w:rsid w:val="00C95809"/>
    <w:rsid w:val="00C9593F"/>
    <w:rsid w:val="00C959A3"/>
    <w:rsid w:val="00C95A56"/>
    <w:rsid w:val="00C95A80"/>
    <w:rsid w:val="00C95AA6"/>
    <w:rsid w:val="00C95AC6"/>
    <w:rsid w:val="00C95D3F"/>
    <w:rsid w:val="00C95DCF"/>
    <w:rsid w:val="00C95E8D"/>
    <w:rsid w:val="00C95F09"/>
    <w:rsid w:val="00C962EB"/>
    <w:rsid w:val="00C963B3"/>
    <w:rsid w:val="00C96553"/>
    <w:rsid w:val="00C9663C"/>
    <w:rsid w:val="00C96683"/>
    <w:rsid w:val="00C9672B"/>
    <w:rsid w:val="00C96846"/>
    <w:rsid w:val="00C9691B"/>
    <w:rsid w:val="00C96993"/>
    <w:rsid w:val="00C969F2"/>
    <w:rsid w:val="00C969F6"/>
    <w:rsid w:val="00C96A10"/>
    <w:rsid w:val="00C96A5F"/>
    <w:rsid w:val="00C96B5A"/>
    <w:rsid w:val="00C96B72"/>
    <w:rsid w:val="00C96B91"/>
    <w:rsid w:val="00C96C63"/>
    <w:rsid w:val="00C96DE4"/>
    <w:rsid w:val="00C96F48"/>
    <w:rsid w:val="00C96FEE"/>
    <w:rsid w:val="00C97019"/>
    <w:rsid w:val="00C970B0"/>
    <w:rsid w:val="00C970F0"/>
    <w:rsid w:val="00C97125"/>
    <w:rsid w:val="00C971E2"/>
    <w:rsid w:val="00C97442"/>
    <w:rsid w:val="00C974F9"/>
    <w:rsid w:val="00C97604"/>
    <w:rsid w:val="00C97678"/>
    <w:rsid w:val="00C976B2"/>
    <w:rsid w:val="00C97799"/>
    <w:rsid w:val="00C97872"/>
    <w:rsid w:val="00C979A3"/>
    <w:rsid w:val="00C97ADD"/>
    <w:rsid w:val="00C97AFF"/>
    <w:rsid w:val="00C97B19"/>
    <w:rsid w:val="00C97C63"/>
    <w:rsid w:val="00C97D32"/>
    <w:rsid w:val="00C97E0C"/>
    <w:rsid w:val="00CA0007"/>
    <w:rsid w:val="00CA0247"/>
    <w:rsid w:val="00CA028A"/>
    <w:rsid w:val="00CA0458"/>
    <w:rsid w:val="00CA05DC"/>
    <w:rsid w:val="00CA0615"/>
    <w:rsid w:val="00CA069D"/>
    <w:rsid w:val="00CA086E"/>
    <w:rsid w:val="00CA089F"/>
    <w:rsid w:val="00CA0912"/>
    <w:rsid w:val="00CA09DC"/>
    <w:rsid w:val="00CA09FB"/>
    <w:rsid w:val="00CA0AB1"/>
    <w:rsid w:val="00CA0BDB"/>
    <w:rsid w:val="00CA0E05"/>
    <w:rsid w:val="00CA0F53"/>
    <w:rsid w:val="00CA1054"/>
    <w:rsid w:val="00CA113D"/>
    <w:rsid w:val="00CA14C2"/>
    <w:rsid w:val="00CA1618"/>
    <w:rsid w:val="00CA16CD"/>
    <w:rsid w:val="00CA1778"/>
    <w:rsid w:val="00CA18B1"/>
    <w:rsid w:val="00CA18E0"/>
    <w:rsid w:val="00CA18F6"/>
    <w:rsid w:val="00CA1954"/>
    <w:rsid w:val="00CA1AF5"/>
    <w:rsid w:val="00CA1C1A"/>
    <w:rsid w:val="00CA1DDF"/>
    <w:rsid w:val="00CA1EE6"/>
    <w:rsid w:val="00CA201B"/>
    <w:rsid w:val="00CA2068"/>
    <w:rsid w:val="00CA2094"/>
    <w:rsid w:val="00CA20A0"/>
    <w:rsid w:val="00CA2187"/>
    <w:rsid w:val="00CA2239"/>
    <w:rsid w:val="00CA22E4"/>
    <w:rsid w:val="00CA240B"/>
    <w:rsid w:val="00CA247F"/>
    <w:rsid w:val="00CA2592"/>
    <w:rsid w:val="00CA260E"/>
    <w:rsid w:val="00CA2871"/>
    <w:rsid w:val="00CA28D8"/>
    <w:rsid w:val="00CA2A24"/>
    <w:rsid w:val="00CA2B0A"/>
    <w:rsid w:val="00CA2C1C"/>
    <w:rsid w:val="00CA2C44"/>
    <w:rsid w:val="00CA2CC3"/>
    <w:rsid w:val="00CA2D15"/>
    <w:rsid w:val="00CA2DC0"/>
    <w:rsid w:val="00CA2E86"/>
    <w:rsid w:val="00CA2E9F"/>
    <w:rsid w:val="00CA2EAA"/>
    <w:rsid w:val="00CA3069"/>
    <w:rsid w:val="00CA30F1"/>
    <w:rsid w:val="00CA3213"/>
    <w:rsid w:val="00CA32E0"/>
    <w:rsid w:val="00CA33AA"/>
    <w:rsid w:val="00CA3619"/>
    <w:rsid w:val="00CA3643"/>
    <w:rsid w:val="00CA36E2"/>
    <w:rsid w:val="00CA3768"/>
    <w:rsid w:val="00CA3796"/>
    <w:rsid w:val="00CA3966"/>
    <w:rsid w:val="00CA3AB6"/>
    <w:rsid w:val="00CA3B35"/>
    <w:rsid w:val="00CA3B99"/>
    <w:rsid w:val="00CA3C95"/>
    <w:rsid w:val="00CA4067"/>
    <w:rsid w:val="00CA4070"/>
    <w:rsid w:val="00CA4162"/>
    <w:rsid w:val="00CA41FD"/>
    <w:rsid w:val="00CA4224"/>
    <w:rsid w:val="00CA4289"/>
    <w:rsid w:val="00CA42C4"/>
    <w:rsid w:val="00CA43FD"/>
    <w:rsid w:val="00CA44A9"/>
    <w:rsid w:val="00CA451A"/>
    <w:rsid w:val="00CA4577"/>
    <w:rsid w:val="00CA45DB"/>
    <w:rsid w:val="00CA46EA"/>
    <w:rsid w:val="00CA472B"/>
    <w:rsid w:val="00CA47AD"/>
    <w:rsid w:val="00CA49FD"/>
    <w:rsid w:val="00CA4B39"/>
    <w:rsid w:val="00CA4B8C"/>
    <w:rsid w:val="00CA4D3D"/>
    <w:rsid w:val="00CA546D"/>
    <w:rsid w:val="00CA570F"/>
    <w:rsid w:val="00CA5869"/>
    <w:rsid w:val="00CA593B"/>
    <w:rsid w:val="00CA5999"/>
    <w:rsid w:val="00CA5B85"/>
    <w:rsid w:val="00CA5BE3"/>
    <w:rsid w:val="00CA5C15"/>
    <w:rsid w:val="00CA5DB8"/>
    <w:rsid w:val="00CA5E7B"/>
    <w:rsid w:val="00CA5E95"/>
    <w:rsid w:val="00CA5FA2"/>
    <w:rsid w:val="00CA600C"/>
    <w:rsid w:val="00CA6193"/>
    <w:rsid w:val="00CA61F8"/>
    <w:rsid w:val="00CA642D"/>
    <w:rsid w:val="00CA646F"/>
    <w:rsid w:val="00CA64C3"/>
    <w:rsid w:val="00CA650E"/>
    <w:rsid w:val="00CA657E"/>
    <w:rsid w:val="00CA65DD"/>
    <w:rsid w:val="00CA665F"/>
    <w:rsid w:val="00CA669B"/>
    <w:rsid w:val="00CA6702"/>
    <w:rsid w:val="00CA6711"/>
    <w:rsid w:val="00CA685D"/>
    <w:rsid w:val="00CA6894"/>
    <w:rsid w:val="00CA68EE"/>
    <w:rsid w:val="00CA69D1"/>
    <w:rsid w:val="00CA6B94"/>
    <w:rsid w:val="00CA6CD4"/>
    <w:rsid w:val="00CA6D48"/>
    <w:rsid w:val="00CA6E86"/>
    <w:rsid w:val="00CA6F19"/>
    <w:rsid w:val="00CA6FA1"/>
    <w:rsid w:val="00CA6FE1"/>
    <w:rsid w:val="00CA7077"/>
    <w:rsid w:val="00CA7309"/>
    <w:rsid w:val="00CA7322"/>
    <w:rsid w:val="00CA73A9"/>
    <w:rsid w:val="00CA73C1"/>
    <w:rsid w:val="00CA7524"/>
    <w:rsid w:val="00CA75CF"/>
    <w:rsid w:val="00CA7731"/>
    <w:rsid w:val="00CA77BA"/>
    <w:rsid w:val="00CA7927"/>
    <w:rsid w:val="00CA79FA"/>
    <w:rsid w:val="00CA7A86"/>
    <w:rsid w:val="00CA7B5C"/>
    <w:rsid w:val="00CA7BC6"/>
    <w:rsid w:val="00CA7E2A"/>
    <w:rsid w:val="00CA7F23"/>
    <w:rsid w:val="00CA7FE9"/>
    <w:rsid w:val="00CB0085"/>
    <w:rsid w:val="00CB015E"/>
    <w:rsid w:val="00CB024A"/>
    <w:rsid w:val="00CB0322"/>
    <w:rsid w:val="00CB03DA"/>
    <w:rsid w:val="00CB03DE"/>
    <w:rsid w:val="00CB0452"/>
    <w:rsid w:val="00CB078C"/>
    <w:rsid w:val="00CB0800"/>
    <w:rsid w:val="00CB0907"/>
    <w:rsid w:val="00CB0A25"/>
    <w:rsid w:val="00CB0A29"/>
    <w:rsid w:val="00CB0A6A"/>
    <w:rsid w:val="00CB0B0B"/>
    <w:rsid w:val="00CB0B15"/>
    <w:rsid w:val="00CB0BE1"/>
    <w:rsid w:val="00CB0C65"/>
    <w:rsid w:val="00CB0D32"/>
    <w:rsid w:val="00CB0ED5"/>
    <w:rsid w:val="00CB0F28"/>
    <w:rsid w:val="00CB0F88"/>
    <w:rsid w:val="00CB100A"/>
    <w:rsid w:val="00CB10A4"/>
    <w:rsid w:val="00CB1217"/>
    <w:rsid w:val="00CB12B4"/>
    <w:rsid w:val="00CB1639"/>
    <w:rsid w:val="00CB1AE6"/>
    <w:rsid w:val="00CB1CCF"/>
    <w:rsid w:val="00CB1CEA"/>
    <w:rsid w:val="00CB1D02"/>
    <w:rsid w:val="00CB1D41"/>
    <w:rsid w:val="00CB1DAA"/>
    <w:rsid w:val="00CB1FE5"/>
    <w:rsid w:val="00CB20F6"/>
    <w:rsid w:val="00CB211C"/>
    <w:rsid w:val="00CB214D"/>
    <w:rsid w:val="00CB2372"/>
    <w:rsid w:val="00CB244F"/>
    <w:rsid w:val="00CB24FB"/>
    <w:rsid w:val="00CB2538"/>
    <w:rsid w:val="00CB27B4"/>
    <w:rsid w:val="00CB2894"/>
    <w:rsid w:val="00CB2929"/>
    <w:rsid w:val="00CB298C"/>
    <w:rsid w:val="00CB2B52"/>
    <w:rsid w:val="00CB2BAF"/>
    <w:rsid w:val="00CB2BE3"/>
    <w:rsid w:val="00CB2CAA"/>
    <w:rsid w:val="00CB2E93"/>
    <w:rsid w:val="00CB2F2C"/>
    <w:rsid w:val="00CB3051"/>
    <w:rsid w:val="00CB30B3"/>
    <w:rsid w:val="00CB3315"/>
    <w:rsid w:val="00CB33CC"/>
    <w:rsid w:val="00CB34A5"/>
    <w:rsid w:val="00CB34C3"/>
    <w:rsid w:val="00CB3631"/>
    <w:rsid w:val="00CB365B"/>
    <w:rsid w:val="00CB39D7"/>
    <w:rsid w:val="00CB3ADC"/>
    <w:rsid w:val="00CB3B59"/>
    <w:rsid w:val="00CB3B63"/>
    <w:rsid w:val="00CB3BD4"/>
    <w:rsid w:val="00CB3CDE"/>
    <w:rsid w:val="00CB3D1A"/>
    <w:rsid w:val="00CB3DD0"/>
    <w:rsid w:val="00CB3FC7"/>
    <w:rsid w:val="00CB3FE6"/>
    <w:rsid w:val="00CB411D"/>
    <w:rsid w:val="00CB4212"/>
    <w:rsid w:val="00CB429D"/>
    <w:rsid w:val="00CB4313"/>
    <w:rsid w:val="00CB4389"/>
    <w:rsid w:val="00CB43CE"/>
    <w:rsid w:val="00CB4413"/>
    <w:rsid w:val="00CB450E"/>
    <w:rsid w:val="00CB4622"/>
    <w:rsid w:val="00CB4860"/>
    <w:rsid w:val="00CB4984"/>
    <w:rsid w:val="00CB4AE5"/>
    <w:rsid w:val="00CB4D5C"/>
    <w:rsid w:val="00CB4DC9"/>
    <w:rsid w:val="00CB51A5"/>
    <w:rsid w:val="00CB5244"/>
    <w:rsid w:val="00CB5288"/>
    <w:rsid w:val="00CB534C"/>
    <w:rsid w:val="00CB5538"/>
    <w:rsid w:val="00CB5764"/>
    <w:rsid w:val="00CB5769"/>
    <w:rsid w:val="00CB58C3"/>
    <w:rsid w:val="00CB5C12"/>
    <w:rsid w:val="00CB5CA9"/>
    <w:rsid w:val="00CB5F3F"/>
    <w:rsid w:val="00CB5F47"/>
    <w:rsid w:val="00CB5F58"/>
    <w:rsid w:val="00CB6147"/>
    <w:rsid w:val="00CB614C"/>
    <w:rsid w:val="00CB6561"/>
    <w:rsid w:val="00CB663A"/>
    <w:rsid w:val="00CB6652"/>
    <w:rsid w:val="00CB6696"/>
    <w:rsid w:val="00CB6750"/>
    <w:rsid w:val="00CB6953"/>
    <w:rsid w:val="00CB6A8D"/>
    <w:rsid w:val="00CB6B48"/>
    <w:rsid w:val="00CB6BD7"/>
    <w:rsid w:val="00CB6C11"/>
    <w:rsid w:val="00CB6FE3"/>
    <w:rsid w:val="00CB72C9"/>
    <w:rsid w:val="00CB72D5"/>
    <w:rsid w:val="00CB7353"/>
    <w:rsid w:val="00CB73CA"/>
    <w:rsid w:val="00CB73EC"/>
    <w:rsid w:val="00CB7459"/>
    <w:rsid w:val="00CB755D"/>
    <w:rsid w:val="00CB75A8"/>
    <w:rsid w:val="00CB761E"/>
    <w:rsid w:val="00CB769D"/>
    <w:rsid w:val="00CB77A4"/>
    <w:rsid w:val="00CB786A"/>
    <w:rsid w:val="00CB78F3"/>
    <w:rsid w:val="00CB7AAF"/>
    <w:rsid w:val="00CB7B7D"/>
    <w:rsid w:val="00CB7C8B"/>
    <w:rsid w:val="00CB7E8A"/>
    <w:rsid w:val="00CB7EA6"/>
    <w:rsid w:val="00CB7EFB"/>
    <w:rsid w:val="00CC0091"/>
    <w:rsid w:val="00CC00A8"/>
    <w:rsid w:val="00CC00C3"/>
    <w:rsid w:val="00CC0271"/>
    <w:rsid w:val="00CC02CC"/>
    <w:rsid w:val="00CC0313"/>
    <w:rsid w:val="00CC03FA"/>
    <w:rsid w:val="00CC0472"/>
    <w:rsid w:val="00CC04B1"/>
    <w:rsid w:val="00CC066A"/>
    <w:rsid w:val="00CC07DA"/>
    <w:rsid w:val="00CC0807"/>
    <w:rsid w:val="00CC09B9"/>
    <w:rsid w:val="00CC09BC"/>
    <w:rsid w:val="00CC0A50"/>
    <w:rsid w:val="00CC0A92"/>
    <w:rsid w:val="00CC0AE8"/>
    <w:rsid w:val="00CC0BB1"/>
    <w:rsid w:val="00CC0C6F"/>
    <w:rsid w:val="00CC0CC8"/>
    <w:rsid w:val="00CC0E88"/>
    <w:rsid w:val="00CC0ECF"/>
    <w:rsid w:val="00CC1137"/>
    <w:rsid w:val="00CC154D"/>
    <w:rsid w:val="00CC1585"/>
    <w:rsid w:val="00CC16C5"/>
    <w:rsid w:val="00CC16EF"/>
    <w:rsid w:val="00CC17B2"/>
    <w:rsid w:val="00CC185E"/>
    <w:rsid w:val="00CC1899"/>
    <w:rsid w:val="00CC1914"/>
    <w:rsid w:val="00CC1916"/>
    <w:rsid w:val="00CC19AD"/>
    <w:rsid w:val="00CC1AEC"/>
    <w:rsid w:val="00CC1B16"/>
    <w:rsid w:val="00CC1BA9"/>
    <w:rsid w:val="00CC1C1C"/>
    <w:rsid w:val="00CC1CB7"/>
    <w:rsid w:val="00CC1D99"/>
    <w:rsid w:val="00CC1DE5"/>
    <w:rsid w:val="00CC1E44"/>
    <w:rsid w:val="00CC208A"/>
    <w:rsid w:val="00CC20FD"/>
    <w:rsid w:val="00CC22A5"/>
    <w:rsid w:val="00CC2583"/>
    <w:rsid w:val="00CC2592"/>
    <w:rsid w:val="00CC25C2"/>
    <w:rsid w:val="00CC2648"/>
    <w:rsid w:val="00CC26AC"/>
    <w:rsid w:val="00CC26C5"/>
    <w:rsid w:val="00CC2788"/>
    <w:rsid w:val="00CC2847"/>
    <w:rsid w:val="00CC2B53"/>
    <w:rsid w:val="00CC2BFE"/>
    <w:rsid w:val="00CC2DD3"/>
    <w:rsid w:val="00CC2DEE"/>
    <w:rsid w:val="00CC2E3E"/>
    <w:rsid w:val="00CC2E82"/>
    <w:rsid w:val="00CC30D2"/>
    <w:rsid w:val="00CC3196"/>
    <w:rsid w:val="00CC33E1"/>
    <w:rsid w:val="00CC33FB"/>
    <w:rsid w:val="00CC3441"/>
    <w:rsid w:val="00CC35CC"/>
    <w:rsid w:val="00CC3783"/>
    <w:rsid w:val="00CC3B85"/>
    <w:rsid w:val="00CC3DAD"/>
    <w:rsid w:val="00CC3DAF"/>
    <w:rsid w:val="00CC3DD5"/>
    <w:rsid w:val="00CC3EA2"/>
    <w:rsid w:val="00CC3EFB"/>
    <w:rsid w:val="00CC3FA3"/>
    <w:rsid w:val="00CC3FDC"/>
    <w:rsid w:val="00CC4182"/>
    <w:rsid w:val="00CC425E"/>
    <w:rsid w:val="00CC42DC"/>
    <w:rsid w:val="00CC432F"/>
    <w:rsid w:val="00CC4428"/>
    <w:rsid w:val="00CC458B"/>
    <w:rsid w:val="00CC45E3"/>
    <w:rsid w:val="00CC45F7"/>
    <w:rsid w:val="00CC4630"/>
    <w:rsid w:val="00CC46D6"/>
    <w:rsid w:val="00CC4833"/>
    <w:rsid w:val="00CC4923"/>
    <w:rsid w:val="00CC4A65"/>
    <w:rsid w:val="00CC4ACA"/>
    <w:rsid w:val="00CC4AD3"/>
    <w:rsid w:val="00CC4B45"/>
    <w:rsid w:val="00CC4C63"/>
    <w:rsid w:val="00CC4C66"/>
    <w:rsid w:val="00CC4EA8"/>
    <w:rsid w:val="00CC4FD6"/>
    <w:rsid w:val="00CC5199"/>
    <w:rsid w:val="00CC5247"/>
    <w:rsid w:val="00CC5258"/>
    <w:rsid w:val="00CC531D"/>
    <w:rsid w:val="00CC5428"/>
    <w:rsid w:val="00CC5700"/>
    <w:rsid w:val="00CC571D"/>
    <w:rsid w:val="00CC592A"/>
    <w:rsid w:val="00CC5AC2"/>
    <w:rsid w:val="00CC5D3F"/>
    <w:rsid w:val="00CC5F93"/>
    <w:rsid w:val="00CC602D"/>
    <w:rsid w:val="00CC607A"/>
    <w:rsid w:val="00CC60BE"/>
    <w:rsid w:val="00CC60CF"/>
    <w:rsid w:val="00CC60F1"/>
    <w:rsid w:val="00CC6125"/>
    <w:rsid w:val="00CC6228"/>
    <w:rsid w:val="00CC6283"/>
    <w:rsid w:val="00CC6359"/>
    <w:rsid w:val="00CC6389"/>
    <w:rsid w:val="00CC657A"/>
    <w:rsid w:val="00CC662E"/>
    <w:rsid w:val="00CC6674"/>
    <w:rsid w:val="00CC67E9"/>
    <w:rsid w:val="00CC6906"/>
    <w:rsid w:val="00CC6963"/>
    <w:rsid w:val="00CC6988"/>
    <w:rsid w:val="00CC6B9A"/>
    <w:rsid w:val="00CC6C2D"/>
    <w:rsid w:val="00CC6CD1"/>
    <w:rsid w:val="00CC6F8E"/>
    <w:rsid w:val="00CC7011"/>
    <w:rsid w:val="00CC71DC"/>
    <w:rsid w:val="00CC7202"/>
    <w:rsid w:val="00CC7227"/>
    <w:rsid w:val="00CC745B"/>
    <w:rsid w:val="00CC7478"/>
    <w:rsid w:val="00CC74D5"/>
    <w:rsid w:val="00CC753F"/>
    <w:rsid w:val="00CC77EB"/>
    <w:rsid w:val="00CC793B"/>
    <w:rsid w:val="00CC79BE"/>
    <w:rsid w:val="00CC7CE9"/>
    <w:rsid w:val="00CC7DC3"/>
    <w:rsid w:val="00CC7DF2"/>
    <w:rsid w:val="00CC7E87"/>
    <w:rsid w:val="00CC7F7F"/>
    <w:rsid w:val="00CD0286"/>
    <w:rsid w:val="00CD02B9"/>
    <w:rsid w:val="00CD06A5"/>
    <w:rsid w:val="00CD0787"/>
    <w:rsid w:val="00CD08B1"/>
    <w:rsid w:val="00CD08CF"/>
    <w:rsid w:val="00CD097C"/>
    <w:rsid w:val="00CD0A80"/>
    <w:rsid w:val="00CD0B56"/>
    <w:rsid w:val="00CD0C12"/>
    <w:rsid w:val="00CD0D77"/>
    <w:rsid w:val="00CD0E16"/>
    <w:rsid w:val="00CD0E2F"/>
    <w:rsid w:val="00CD0F4F"/>
    <w:rsid w:val="00CD1145"/>
    <w:rsid w:val="00CD159D"/>
    <w:rsid w:val="00CD15A0"/>
    <w:rsid w:val="00CD15E7"/>
    <w:rsid w:val="00CD165C"/>
    <w:rsid w:val="00CD16F5"/>
    <w:rsid w:val="00CD1762"/>
    <w:rsid w:val="00CD1B0B"/>
    <w:rsid w:val="00CD1B9C"/>
    <w:rsid w:val="00CD1C36"/>
    <w:rsid w:val="00CD1C50"/>
    <w:rsid w:val="00CD1D6F"/>
    <w:rsid w:val="00CD1F53"/>
    <w:rsid w:val="00CD1FB4"/>
    <w:rsid w:val="00CD206A"/>
    <w:rsid w:val="00CD211C"/>
    <w:rsid w:val="00CD2183"/>
    <w:rsid w:val="00CD2254"/>
    <w:rsid w:val="00CD22E9"/>
    <w:rsid w:val="00CD24DB"/>
    <w:rsid w:val="00CD2503"/>
    <w:rsid w:val="00CD250B"/>
    <w:rsid w:val="00CD2557"/>
    <w:rsid w:val="00CD25F0"/>
    <w:rsid w:val="00CD27E8"/>
    <w:rsid w:val="00CD28C4"/>
    <w:rsid w:val="00CD2989"/>
    <w:rsid w:val="00CD2A08"/>
    <w:rsid w:val="00CD2CDA"/>
    <w:rsid w:val="00CD2D24"/>
    <w:rsid w:val="00CD2D87"/>
    <w:rsid w:val="00CD2F2E"/>
    <w:rsid w:val="00CD2F55"/>
    <w:rsid w:val="00CD2FA8"/>
    <w:rsid w:val="00CD30D0"/>
    <w:rsid w:val="00CD3207"/>
    <w:rsid w:val="00CD3266"/>
    <w:rsid w:val="00CD3291"/>
    <w:rsid w:val="00CD32CA"/>
    <w:rsid w:val="00CD34AE"/>
    <w:rsid w:val="00CD3599"/>
    <w:rsid w:val="00CD36BA"/>
    <w:rsid w:val="00CD3855"/>
    <w:rsid w:val="00CD3862"/>
    <w:rsid w:val="00CD38E0"/>
    <w:rsid w:val="00CD3909"/>
    <w:rsid w:val="00CD3992"/>
    <w:rsid w:val="00CD3AD7"/>
    <w:rsid w:val="00CD3C71"/>
    <w:rsid w:val="00CD3C9F"/>
    <w:rsid w:val="00CD3CCE"/>
    <w:rsid w:val="00CD3CE0"/>
    <w:rsid w:val="00CD3E17"/>
    <w:rsid w:val="00CD3E6D"/>
    <w:rsid w:val="00CD3FB9"/>
    <w:rsid w:val="00CD3FF5"/>
    <w:rsid w:val="00CD409C"/>
    <w:rsid w:val="00CD41FF"/>
    <w:rsid w:val="00CD4540"/>
    <w:rsid w:val="00CD46E1"/>
    <w:rsid w:val="00CD48E1"/>
    <w:rsid w:val="00CD49EA"/>
    <w:rsid w:val="00CD4A6C"/>
    <w:rsid w:val="00CD4ACA"/>
    <w:rsid w:val="00CD4BB2"/>
    <w:rsid w:val="00CD4BD7"/>
    <w:rsid w:val="00CD4D04"/>
    <w:rsid w:val="00CD4EFD"/>
    <w:rsid w:val="00CD4F62"/>
    <w:rsid w:val="00CD5086"/>
    <w:rsid w:val="00CD521C"/>
    <w:rsid w:val="00CD52D8"/>
    <w:rsid w:val="00CD536B"/>
    <w:rsid w:val="00CD549C"/>
    <w:rsid w:val="00CD560B"/>
    <w:rsid w:val="00CD57D2"/>
    <w:rsid w:val="00CD58FA"/>
    <w:rsid w:val="00CD5AC2"/>
    <w:rsid w:val="00CD5B09"/>
    <w:rsid w:val="00CD5C30"/>
    <w:rsid w:val="00CD5E82"/>
    <w:rsid w:val="00CD5EF4"/>
    <w:rsid w:val="00CD6196"/>
    <w:rsid w:val="00CD61FB"/>
    <w:rsid w:val="00CD67D9"/>
    <w:rsid w:val="00CD6890"/>
    <w:rsid w:val="00CD6952"/>
    <w:rsid w:val="00CD696C"/>
    <w:rsid w:val="00CD6A48"/>
    <w:rsid w:val="00CD6AB5"/>
    <w:rsid w:val="00CD6AC2"/>
    <w:rsid w:val="00CD6BA0"/>
    <w:rsid w:val="00CD6DC3"/>
    <w:rsid w:val="00CD6DD9"/>
    <w:rsid w:val="00CD6F90"/>
    <w:rsid w:val="00CD7001"/>
    <w:rsid w:val="00CD708D"/>
    <w:rsid w:val="00CD7121"/>
    <w:rsid w:val="00CD7165"/>
    <w:rsid w:val="00CD7353"/>
    <w:rsid w:val="00CD73DF"/>
    <w:rsid w:val="00CD752E"/>
    <w:rsid w:val="00CD7537"/>
    <w:rsid w:val="00CD7579"/>
    <w:rsid w:val="00CD75D3"/>
    <w:rsid w:val="00CD7609"/>
    <w:rsid w:val="00CD785F"/>
    <w:rsid w:val="00CD7937"/>
    <w:rsid w:val="00CD7A3D"/>
    <w:rsid w:val="00CD7B04"/>
    <w:rsid w:val="00CD7C0A"/>
    <w:rsid w:val="00CD7CAB"/>
    <w:rsid w:val="00CD7CB7"/>
    <w:rsid w:val="00CD7D77"/>
    <w:rsid w:val="00CD7E0A"/>
    <w:rsid w:val="00CD7E41"/>
    <w:rsid w:val="00CD7EB8"/>
    <w:rsid w:val="00CD7FA8"/>
    <w:rsid w:val="00CE0012"/>
    <w:rsid w:val="00CE01CE"/>
    <w:rsid w:val="00CE0375"/>
    <w:rsid w:val="00CE04AB"/>
    <w:rsid w:val="00CE04F4"/>
    <w:rsid w:val="00CE051D"/>
    <w:rsid w:val="00CE0789"/>
    <w:rsid w:val="00CE078A"/>
    <w:rsid w:val="00CE09C2"/>
    <w:rsid w:val="00CE0AFE"/>
    <w:rsid w:val="00CE0B8B"/>
    <w:rsid w:val="00CE0C92"/>
    <w:rsid w:val="00CE0CEC"/>
    <w:rsid w:val="00CE0D39"/>
    <w:rsid w:val="00CE0DD3"/>
    <w:rsid w:val="00CE112F"/>
    <w:rsid w:val="00CE128A"/>
    <w:rsid w:val="00CE138D"/>
    <w:rsid w:val="00CE1395"/>
    <w:rsid w:val="00CE1405"/>
    <w:rsid w:val="00CE1579"/>
    <w:rsid w:val="00CE15E0"/>
    <w:rsid w:val="00CE1765"/>
    <w:rsid w:val="00CE1970"/>
    <w:rsid w:val="00CE19EC"/>
    <w:rsid w:val="00CE1A5A"/>
    <w:rsid w:val="00CE1AD1"/>
    <w:rsid w:val="00CE1BAA"/>
    <w:rsid w:val="00CE1CE8"/>
    <w:rsid w:val="00CE1D19"/>
    <w:rsid w:val="00CE1D49"/>
    <w:rsid w:val="00CE1E62"/>
    <w:rsid w:val="00CE1E68"/>
    <w:rsid w:val="00CE2068"/>
    <w:rsid w:val="00CE20BE"/>
    <w:rsid w:val="00CE246E"/>
    <w:rsid w:val="00CE2471"/>
    <w:rsid w:val="00CE2577"/>
    <w:rsid w:val="00CE2596"/>
    <w:rsid w:val="00CE2688"/>
    <w:rsid w:val="00CE2716"/>
    <w:rsid w:val="00CE28AA"/>
    <w:rsid w:val="00CE2A6B"/>
    <w:rsid w:val="00CE2E20"/>
    <w:rsid w:val="00CE2F25"/>
    <w:rsid w:val="00CE309F"/>
    <w:rsid w:val="00CE31D8"/>
    <w:rsid w:val="00CE31F7"/>
    <w:rsid w:val="00CE34CB"/>
    <w:rsid w:val="00CE35D3"/>
    <w:rsid w:val="00CE36AC"/>
    <w:rsid w:val="00CE36F8"/>
    <w:rsid w:val="00CE371B"/>
    <w:rsid w:val="00CE372E"/>
    <w:rsid w:val="00CE375D"/>
    <w:rsid w:val="00CE38B4"/>
    <w:rsid w:val="00CE3A4F"/>
    <w:rsid w:val="00CE3BB1"/>
    <w:rsid w:val="00CE3BE1"/>
    <w:rsid w:val="00CE3DFF"/>
    <w:rsid w:val="00CE3E82"/>
    <w:rsid w:val="00CE3E89"/>
    <w:rsid w:val="00CE3F8A"/>
    <w:rsid w:val="00CE413B"/>
    <w:rsid w:val="00CE4161"/>
    <w:rsid w:val="00CE41A8"/>
    <w:rsid w:val="00CE41EE"/>
    <w:rsid w:val="00CE42C7"/>
    <w:rsid w:val="00CE43BB"/>
    <w:rsid w:val="00CE43C7"/>
    <w:rsid w:val="00CE44F2"/>
    <w:rsid w:val="00CE4562"/>
    <w:rsid w:val="00CE4622"/>
    <w:rsid w:val="00CE46B5"/>
    <w:rsid w:val="00CE46C8"/>
    <w:rsid w:val="00CE4762"/>
    <w:rsid w:val="00CE48FF"/>
    <w:rsid w:val="00CE4912"/>
    <w:rsid w:val="00CE492A"/>
    <w:rsid w:val="00CE49A7"/>
    <w:rsid w:val="00CE49CA"/>
    <w:rsid w:val="00CE49F5"/>
    <w:rsid w:val="00CE49F6"/>
    <w:rsid w:val="00CE4A1D"/>
    <w:rsid w:val="00CE4A22"/>
    <w:rsid w:val="00CE4A90"/>
    <w:rsid w:val="00CE4AE2"/>
    <w:rsid w:val="00CE4B0E"/>
    <w:rsid w:val="00CE4C57"/>
    <w:rsid w:val="00CE4CE2"/>
    <w:rsid w:val="00CE4D68"/>
    <w:rsid w:val="00CE4DFC"/>
    <w:rsid w:val="00CE4EB9"/>
    <w:rsid w:val="00CE4EF4"/>
    <w:rsid w:val="00CE4F8C"/>
    <w:rsid w:val="00CE4FDA"/>
    <w:rsid w:val="00CE50B3"/>
    <w:rsid w:val="00CE5220"/>
    <w:rsid w:val="00CE5237"/>
    <w:rsid w:val="00CE52BD"/>
    <w:rsid w:val="00CE52BF"/>
    <w:rsid w:val="00CE5420"/>
    <w:rsid w:val="00CE556E"/>
    <w:rsid w:val="00CE5704"/>
    <w:rsid w:val="00CE5788"/>
    <w:rsid w:val="00CE57B8"/>
    <w:rsid w:val="00CE588D"/>
    <w:rsid w:val="00CE5AB0"/>
    <w:rsid w:val="00CE5BE7"/>
    <w:rsid w:val="00CE5D04"/>
    <w:rsid w:val="00CE5E1E"/>
    <w:rsid w:val="00CE6261"/>
    <w:rsid w:val="00CE6327"/>
    <w:rsid w:val="00CE6341"/>
    <w:rsid w:val="00CE6500"/>
    <w:rsid w:val="00CE663E"/>
    <w:rsid w:val="00CE66F0"/>
    <w:rsid w:val="00CE66F3"/>
    <w:rsid w:val="00CE6865"/>
    <w:rsid w:val="00CE6A16"/>
    <w:rsid w:val="00CE6AE1"/>
    <w:rsid w:val="00CE6B24"/>
    <w:rsid w:val="00CE6B96"/>
    <w:rsid w:val="00CE6C3F"/>
    <w:rsid w:val="00CE6C56"/>
    <w:rsid w:val="00CE6C66"/>
    <w:rsid w:val="00CE6CB0"/>
    <w:rsid w:val="00CE6CD0"/>
    <w:rsid w:val="00CE6E35"/>
    <w:rsid w:val="00CE6F1C"/>
    <w:rsid w:val="00CE705F"/>
    <w:rsid w:val="00CE711B"/>
    <w:rsid w:val="00CE713C"/>
    <w:rsid w:val="00CE717E"/>
    <w:rsid w:val="00CE71EE"/>
    <w:rsid w:val="00CE7310"/>
    <w:rsid w:val="00CE7324"/>
    <w:rsid w:val="00CE73D3"/>
    <w:rsid w:val="00CE74BF"/>
    <w:rsid w:val="00CE778A"/>
    <w:rsid w:val="00CE77FC"/>
    <w:rsid w:val="00CE789E"/>
    <w:rsid w:val="00CE7B2A"/>
    <w:rsid w:val="00CE7BC4"/>
    <w:rsid w:val="00CE7E22"/>
    <w:rsid w:val="00CE7E55"/>
    <w:rsid w:val="00CE7EA3"/>
    <w:rsid w:val="00CE7EC6"/>
    <w:rsid w:val="00CE7ED2"/>
    <w:rsid w:val="00CF00D0"/>
    <w:rsid w:val="00CF0110"/>
    <w:rsid w:val="00CF014C"/>
    <w:rsid w:val="00CF0325"/>
    <w:rsid w:val="00CF0350"/>
    <w:rsid w:val="00CF0467"/>
    <w:rsid w:val="00CF0490"/>
    <w:rsid w:val="00CF06CE"/>
    <w:rsid w:val="00CF0811"/>
    <w:rsid w:val="00CF0812"/>
    <w:rsid w:val="00CF0851"/>
    <w:rsid w:val="00CF0866"/>
    <w:rsid w:val="00CF090C"/>
    <w:rsid w:val="00CF09B3"/>
    <w:rsid w:val="00CF0BF1"/>
    <w:rsid w:val="00CF0CAF"/>
    <w:rsid w:val="00CF0CC8"/>
    <w:rsid w:val="00CF0CF7"/>
    <w:rsid w:val="00CF0E51"/>
    <w:rsid w:val="00CF0F07"/>
    <w:rsid w:val="00CF0F7C"/>
    <w:rsid w:val="00CF1003"/>
    <w:rsid w:val="00CF10DE"/>
    <w:rsid w:val="00CF11A4"/>
    <w:rsid w:val="00CF1265"/>
    <w:rsid w:val="00CF1490"/>
    <w:rsid w:val="00CF1568"/>
    <w:rsid w:val="00CF166A"/>
    <w:rsid w:val="00CF1696"/>
    <w:rsid w:val="00CF16BB"/>
    <w:rsid w:val="00CF1A04"/>
    <w:rsid w:val="00CF1A68"/>
    <w:rsid w:val="00CF1BD6"/>
    <w:rsid w:val="00CF1C9B"/>
    <w:rsid w:val="00CF1E5F"/>
    <w:rsid w:val="00CF1F42"/>
    <w:rsid w:val="00CF2035"/>
    <w:rsid w:val="00CF20AB"/>
    <w:rsid w:val="00CF2110"/>
    <w:rsid w:val="00CF2121"/>
    <w:rsid w:val="00CF218B"/>
    <w:rsid w:val="00CF2279"/>
    <w:rsid w:val="00CF22EA"/>
    <w:rsid w:val="00CF23B4"/>
    <w:rsid w:val="00CF23B5"/>
    <w:rsid w:val="00CF2550"/>
    <w:rsid w:val="00CF273D"/>
    <w:rsid w:val="00CF276A"/>
    <w:rsid w:val="00CF27F6"/>
    <w:rsid w:val="00CF29DD"/>
    <w:rsid w:val="00CF2A0A"/>
    <w:rsid w:val="00CF2C71"/>
    <w:rsid w:val="00CF2D51"/>
    <w:rsid w:val="00CF2EB1"/>
    <w:rsid w:val="00CF2F17"/>
    <w:rsid w:val="00CF2FBF"/>
    <w:rsid w:val="00CF30F0"/>
    <w:rsid w:val="00CF3577"/>
    <w:rsid w:val="00CF368A"/>
    <w:rsid w:val="00CF37F3"/>
    <w:rsid w:val="00CF38D7"/>
    <w:rsid w:val="00CF39C7"/>
    <w:rsid w:val="00CF3A90"/>
    <w:rsid w:val="00CF3ADF"/>
    <w:rsid w:val="00CF3B1F"/>
    <w:rsid w:val="00CF3B84"/>
    <w:rsid w:val="00CF3CF2"/>
    <w:rsid w:val="00CF3D35"/>
    <w:rsid w:val="00CF3D95"/>
    <w:rsid w:val="00CF3E68"/>
    <w:rsid w:val="00CF3ECE"/>
    <w:rsid w:val="00CF3EDD"/>
    <w:rsid w:val="00CF4084"/>
    <w:rsid w:val="00CF4172"/>
    <w:rsid w:val="00CF421B"/>
    <w:rsid w:val="00CF423B"/>
    <w:rsid w:val="00CF43A0"/>
    <w:rsid w:val="00CF43CB"/>
    <w:rsid w:val="00CF43D2"/>
    <w:rsid w:val="00CF43FA"/>
    <w:rsid w:val="00CF4532"/>
    <w:rsid w:val="00CF455A"/>
    <w:rsid w:val="00CF4702"/>
    <w:rsid w:val="00CF472F"/>
    <w:rsid w:val="00CF495D"/>
    <w:rsid w:val="00CF4961"/>
    <w:rsid w:val="00CF49CB"/>
    <w:rsid w:val="00CF49E6"/>
    <w:rsid w:val="00CF4AB5"/>
    <w:rsid w:val="00CF4BD5"/>
    <w:rsid w:val="00CF4C5C"/>
    <w:rsid w:val="00CF4C9F"/>
    <w:rsid w:val="00CF4CAA"/>
    <w:rsid w:val="00CF4EB7"/>
    <w:rsid w:val="00CF4EEB"/>
    <w:rsid w:val="00CF4F31"/>
    <w:rsid w:val="00CF4F55"/>
    <w:rsid w:val="00CF4FEE"/>
    <w:rsid w:val="00CF5045"/>
    <w:rsid w:val="00CF5116"/>
    <w:rsid w:val="00CF5246"/>
    <w:rsid w:val="00CF529F"/>
    <w:rsid w:val="00CF5393"/>
    <w:rsid w:val="00CF5595"/>
    <w:rsid w:val="00CF58FE"/>
    <w:rsid w:val="00CF59B2"/>
    <w:rsid w:val="00CF5B1A"/>
    <w:rsid w:val="00CF5BA5"/>
    <w:rsid w:val="00CF5BE5"/>
    <w:rsid w:val="00CF5CBD"/>
    <w:rsid w:val="00CF5D67"/>
    <w:rsid w:val="00CF5DC6"/>
    <w:rsid w:val="00CF5F8E"/>
    <w:rsid w:val="00CF60CB"/>
    <w:rsid w:val="00CF6113"/>
    <w:rsid w:val="00CF61F2"/>
    <w:rsid w:val="00CF644A"/>
    <w:rsid w:val="00CF64E7"/>
    <w:rsid w:val="00CF6508"/>
    <w:rsid w:val="00CF65D5"/>
    <w:rsid w:val="00CF676F"/>
    <w:rsid w:val="00CF679F"/>
    <w:rsid w:val="00CF6847"/>
    <w:rsid w:val="00CF691E"/>
    <w:rsid w:val="00CF695B"/>
    <w:rsid w:val="00CF6A36"/>
    <w:rsid w:val="00CF7083"/>
    <w:rsid w:val="00CF713C"/>
    <w:rsid w:val="00CF71C6"/>
    <w:rsid w:val="00CF71F8"/>
    <w:rsid w:val="00CF729C"/>
    <w:rsid w:val="00CF739A"/>
    <w:rsid w:val="00CF7418"/>
    <w:rsid w:val="00CF7454"/>
    <w:rsid w:val="00CF754A"/>
    <w:rsid w:val="00CF75CD"/>
    <w:rsid w:val="00CF77AA"/>
    <w:rsid w:val="00CF7867"/>
    <w:rsid w:val="00CF788C"/>
    <w:rsid w:val="00CF78A9"/>
    <w:rsid w:val="00CF78B2"/>
    <w:rsid w:val="00CF793E"/>
    <w:rsid w:val="00CF7A25"/>
    <w:rsid w:val="00CF7BCE"/>
    <w:rsid w:val="00CF7BE2"/>
    <w:rsid w:val="00CF7CB3"/>
    <w:rsid w:val="00CF7D82"/>
    <w:rsid w:val="00CF7D90"/>
    <w:rsid w:val="00CF7E58"/>
    <w:rsid w:val="00CF7ECA"/>
    <w:rsid w:val="00D00000"/>
    <w:rsid w:val="00D0007B"/>
    <w:rsid w:val="00D00114"/>
    <w:rsid w:val="00D00174"/>
    <w:rsid w:val="00D003D3"/>
    <w:rsid w:val="00D003E5"/>
    <w:rsid w:val="00D0062A"/>
    <w:rsid w:val="00D0070D"/>
    <w:rsid w:val="00D00857"/>
    <w:rsid w:val="00D009BA"/>
    <w:rsid w:val="00D00A03"/>
    <w:rsid w:val="00D00A49"/>
    <w:rsid w:val="00D00A5A"/>
    <w:rsid w:val="00D00AD8"/>
    <w:rsid w:val="00D00E24"/>
    <w:rsid w:val="00D00F9B"/>
    <w:rsid w:val="00D010F0"/>
    <w:rsid w:val="00D01145"/>
    <w:rsid w:val="00D0121B"/>
    <w:rsid w:val="00D0122F"/>
    <w:rsid w:val="00D013DD"/>
    <w:rsid w:val="00D0143A"/>
    <w:rsid w:val="00D015A8"/>
    <w:rsid w:val="00D015D9"/>
    <w:rsid w:val="00D016AA"/>
    <w:rsid w:val="00D01741"/>
    <w:rsid w:val="00D01758"/>
    <w:rsid w:val="00D0181C"/>
    <w:rsid w:val="00D01869"/>
    <w:rsid w:val="00D01893"/>
    <w:rsid w:val="00D01894"/>
    <w:rsid w:val="00D018FE"/>
    <w:rsid w:val="00D01A47"/>
    <w:rsid w:val="00D01B13"/>
    <w:rsid w:val="00D01BBD"/>
    <w:rsid w:val="00D01C29"/>
    <w:rsid w:val="00D01C63"/>
    <w:rsid w:val="00D01C65"/>
    <w:rsid w:val="00D01C84"/>
    <w:rsid w:val="00D01CC3"/>
    <w:rsid w:val="00D01DC2"/>
    <w:rsid w:val="00D01F43"/>
    <w:rsid w:val="00D02147"/>
    <w:rsid w:val="00D0214A"/>
    <w:rsid w:val="00D0214D"/>
    <w:rsid w:val="00D022E5"/>
    <w:rsid w:val="00D02330"/>
    <w:rsid w:val="00D0235A"/>
    <w:rsid w:val="00D023AC"/>
    <w:rsid w:val="00D02419"/>
    <w:rsid w:val="00D0248C"/>
    <w:rsid w:val="00D026D9"/>
    <w:rsid w:val="00D02736"/>
    <w:rsid w:val="00D0281D"/>
    <w:rsid w:val="00D02912"/>
    <w:rsid w:val="00D0297F"/>
    <w:rsid w:val="00D029F6"/>
    <w:rsid w:val="00D02B32"/>
    <w:rsid w:val="00D02B66"/>
    <w:rsid w:val="00D02D55"/>
    <w:rsid w:val="00D02E73"/>
    <w:rsid w:val="00D02EA7"/>
    <w:rsid w:val="00D02FF4"/>
    <w:rsid w:val="00D03098"/>
    <w:rsid w:val="00D0331B"/>
    <w:rsid w:val="00D03339"/>
    <w:rsid w:val="00D03450"/>
    <w:rsid w:val="00D034EF"/>
    <w:rsid w:val="00D034F6"/>
    <w:rsid w:val="00D03599"/>
    <w:rsid w:val="00D0369D"/>
    <w:rsid w:val="00D03884"/>
    <w:rsid w:val="00D03A1F"/>
    <w:rsid w:val="00D03A28"/>
    <w:rsid w:val="00D03AC1"/>
    <w:rsid w:val="00D03CB8"/>
    <w:rsid w:val="00D03D4B"/>
    <w:rsid w:val="00D04096"/>
    <w:rsid w:val="00D040D7"/>
    <w:rsid w:val="00D041B6"/>
    <w:rsid w:val="00D04580"/>
    <w:rsid w:val="00D04662"/>
    <w:rsid w:val="00D047A1"/>
    <w:rsid w:val="00D04B27"/>
    <w:rsid w:val="00D04BF1"/>
    <w:rsid w:val="00D04C6F"/>
    <w:rsid w:val="00D04D60"/>
    <w:rsid w:val="00D04DA0"/>
    <w:rsid w:val="00D04F44"/>
    <w:rsid w:val="00D04F71"/>
    <w:rsid w:val="00D04FB6"/>
    <w:rsid w:val="00D05017"/>
    <w:rsid w:val="00D05040"/>
    <w:rsid w:val="00D05113"/>
    <w:rsid w:val="00D05189"/>
    <w:rsid w:val="00D05295"/>
    <w:rsid w:val="00D052C5"/>
    <w:rsid w:val="00D05413"/>
    <w:rsid w:val="00D05479"/>
    <w:rsid w:val="00D054D5"/>
    <w:rsid w:val="00D05550"/>
    <w:rsid w:val="00D0556D"/>
    <w:rsid w:val="00D055D7"/>
    <w:rsid w:val="00D0560B"/>
    <w:rsid w:val="00D0567A"/>
    <w:rsid w:val="00D056B2"/>
    <w:rsid w:val="00D0583E"/>
    <w:rsid w:val="00D05900"/>
    <w:rsid w:val="00D05A0C"/>
    <w:rsid w:val="00D05AED"/>
    <w:rsid w:val="00D05D12"/>
    <w:rsid w:val="00D05DCB"/>
    <w:rsid w:val="00D05E0E"/>
    <w:rsid w:val="00D05EC5"/>
    <w:rsid w:val="00D05EF0"/>
    <w:rsid w:val="00D0602A"/>
    <w:rsid w:val="00D0607B"/>
    <w:rsid w:val="00D06139"/>
    <w:rsid w:val="00D061C9"/>
    <w:rsid w:val="00D0625B"/>
    <w:rsid w:val="00D06286"/>
    <w:rsid w:val="00D0628A"/>
    <w:rsid w:val="00D06445"/>
    <w:rsid w:val="00D0651C"/>
    <w:rsid w:val="00D065DB"/>
    <w:rsid w:val="00D067C2"/>
    <w:rsid w:val="00D06A23"/>
    <w:rsid w:val="00D06AC3"/>
    <w:rsid w:val="00D06B3D"/>
    <w:rsid w:val="00D06B98"/>
    <w:rsid w:val="00D06C9F"/>
    <w:rsid w:val="00D0720A"/>
    <w:rsid w:val="00D0725D"/>
    <w:rsid w:val="00D0725E"/>
    <w:rsid w:val="00D0732B"/>
    <w:rsid w:val="00D073DB"/>
    <w:rsid w:val="00D0758D"/>
    <w:rsid w:val="00D075D7"/>
    <w:rsid w:val="00D07615"/>
    <w:rsid w:val="00D076E7"/>
    <w:rsid w:val="00D0778C"/>
    <w:rsid w:val="00D077E5"/>
    <w:rsid w:val="00D07849"/>
    <w:rsid w:val="00D078B6"/>
    <w:rsid w:val="00D078E7"/>
    <w:rsid w:val="00D0793B"/>
    <w:rsid w:val="00D079A1"/>
    <w:rsid w:val="00D07B52"/>
    <w:rsid w:val="00D07C74"/>
    <w:rsid w:val="00D07DDC"/>
    <w:rsid w:val="00D07DF6"/>
    <w:rsid w:val="00D07F5F"/>
    <w:rsid w:val="00D10042"/>
    <w:rsid w:val="00D103C9"/>
    <w:rsid w:val="00D103EB"/>
    <w:rsid w:val="00D1055F"/>
    <w:rsid w:val="00D105BB"/>
    <w:rsid w:val="00D10617"/>
    <w:rsid w:val="00D106A7"/>
    <w:rsid w:val="00D108D6"/>
    <w:rsid w:val="00D109D6"/>
    <w:rsid w:val="00D109E5"/>
    <w:rsid w:val="00D10A3A"/>
    <w:rsid w:val="00D10A48"/>
    <w:rsid w:val="00D10EF6"/>
    <w:rsid w:val="00D10F93"/>
    <w:rsid w:val="00D11228"/>
    <w:rsid w:val="00D112E0"/>
    <w:rsid w:val="00D114F4"/>
    <w:rsid w:val="00D1152C"/>
    <w:rsid w:val="00D115D0"/>
    <w:rsid w:val="00D11804"/>
    <w:rsid w:val="00D11860"/>
    <w:rsid w:val="00D11CE3"/>
    <w:rsid w:val="00D11D3B"/>
    <w:rsid w:val="00D11D3E"/>
    <w:rsid w:val="00D11D8A"/>
    <w:rsid w:val="00D11F9E"/>
    <w:rsid w:val="00D11FB1"/>
    <w:rsid w:val="00D120F7"/>
    <w:rsid w:val="00D12199"/>
    <w:rsid w:val="00D121E0"/>
    <w:rsid w:val="00D121E8"/>
    <w:rsid w:val="00D123C3"/>
    <w:rsid w:val="00D123E5"/>
    <w:rsid w:val="00D1254B"/>
    <w:rsid w:val="00D1270E"/>
    <w:rsid w:val="00D12751"/>
    <w:rsid w:val="00D128AF"/>
    <w:rsid w:val="00D12ACC"/>
    <w:rsid w:val="00D12B14"/>
    <w:rsid w:val="00D12B1F"/>
    <w:rsid w:val="00D12D49"/>
    <w:rsid w:val="00D12D77"/>
    <w:rsid w:val="00D12DEF"/>
    <w:rsid w:val="00D12DF2"/>
    <w:rsid w:val="00D12F12"/>
    <w:rsid w:val="00D12F6E"/>
    <w:rsid w:val="00D132D6"/>
    <w:rsid w:val="00D13398"/>
    <w:rsid w:val="00D133D1"/>
    <w:rsid w:val="00D133EF"/>
    <w:rsid w:val="00D1358E"/>
    <w:rsid w:val="00D135E5"/>
    <w:rsid w:val="00D136C9"/>
    <w:rsid w:val="00D13848"/>
    <w:rsid w:val="00D13A80"/>
    <w:rsid w:val="00D13B86"/>
    <w:rsid w:val="00D13BFC"/>
    <w:rsid w:val="00D13C4D"/>
    <w:rsid w:val="00D13C63"/>
    <w:rsid w:val="00D13FE5"/>
    <w:rsid w:val="00D140A0"/>
    <w:rsid w:val="00D140DA"/>
    <w:rsid w:val="00D14111"/>
    <w:rsid w:val="00D1415B"/>
    <w:rsid w:val="00D1452A"/>
    <w:rsid w:val="00D1467A"/>
    <w:rsid w:val="00D14709"/>
    <w:rsid w:val="00D1475A"/>
    <w:rsid w:val="00D14829"/>
    <w:rsid w:val="00D1493A"/>
    <w:rsid w:val="00D14AC5"/>
    <w:rsid w:val="00D14C52"/>
    <w:rsid w:val="00D14EA9"/>
    <w:rsid w:val="00D14F39"/>
    <w:rsid w:val="00D150B7"/>
    <w:rsid w:val="00D15199"/>
    <w:rsid w:val="00D151A4"/>
    <w:rsid w:val="00D15246"/>
    <w:rsid w:val="00D15274"/>
    <w:rsid w:val="00D152F7"/>
    <w:rsid w:val="00D15423"/>
    <w:rsid w:val="00D1550F"/>
    <w:rsid w:val="00D15514"/>
    <w:rsid w:val="00D15555"/>
    <w:rsid w:val="00D15686"/>
    <w:rsid w:val="00D1580F"/>
    <w:rsid w:val="00D158C7"/>
    <w:rsid w:val="00D15A15"/>
    <w:rsid w:val="00D15C27"/>
    <w:rsid w:val="00D15D32"/>
    <w:rsid w:val="00D15E0E"/>
    <w:rsid w:val="00D15E56"/>
    <w:rsid w:val="00D1610A"/>
    <w:rsid w:val="00D16186"/>
    <w:rsid w:val="00D161D5"/>
    <w:rsid w:val="00D161DC"/>
    <w:rsid w:val="00D162AC"/>
    <w:rsid w:val="00D162DE"/>
    <w:rsid w:val="00D162E4"/>
    <w:rsid w:val="00D16355"/>
    <w:rsid w:val="00D163EE"/>
    <w:rsid w:val="00D163F7"/>
    <w:rsid w:val="00D165A3"/>
    <w:rsid w:val="00D1677D"/>
    <w:rsid w:val="00D168CF"/>
    <w:rsid w:val="00D16BB9"/>
    <w:rsid w:val="00D16C58"/>
    <w:rsid w:val="00D16E2F"/>
    <w:rsid w:val="00D16E47"/>
    <w:rsid w:val="00D16ECB"/>
    <w:rsid w:val="00D16F5D"/>
    <w:rsid w:val="00D171BC"/>
    <w:rsid w:val="00D171DE"/>
    <w:rsid w:val="00D1721A"/>
    <w:rsid w:val="00D17373"/>
    <w:rsid w:val="00D1738D"/>
    <w:rsid w:val="00D173EC"/>
    <w:rsid w:val="00D17463"/>
    <w:rsid w:val="00D17498"/>
    <w:rsid w:val="00D175D4"/>
    <w:rsid w:val="00D17615"/>
    <w:rsid w:val="00D176EA"/>
    <w:rsid w:val="00D1775E"/>
    <w:rsid w:val="00D1783E"/>
    <w:rsid w:val="00D17842"/>
    <w:rsid w:val="00D1785C"/>
    <w:rsid w:val="00D17A55"/>
    <w:rsid w:val="00D17B19"/>
    <w:rsid w:val="00D17B92"/>
    <w:rsid w:val="00D17BDA"/>
    <w:rsid w:val="00D17C22"/>
    <w:rsid w:val="00D17CD3"/>
    <w:rsid w:val="00D17EBC"/>
    <w:rsid w:val="00D17F25"/>
    <w:rsid w:val="00D17F3A"/>
    <w:rsid w:val="00D17FAD"/>
    <w:rsid w:val="00D20028"/>
    <w:rsid w:val="00D201D0"/>
    <w:rsid w:val="00D2022B"/>
    <w:rsid w:val="00D2030D"/>
    <w:rsid w:val="00D206B0"/>
    <w:rsid w:val="00D209BD"/>
    <w:rsid w:val="00D209E6"/>
    <w:rsid w:val="00D20A5D"/>
    <w:rsid w:val="00D20A72"/>
    <w:rsid w:val="00D20EC3"/>
    <w:rsid w:val="00D20F81"/>
    <w:rsid w:val="00D2105D"/>
    <w:rsid w:val="00D21186"/>
    <w:rsid w:val="00D21239"/>
    <w:rsid w:val="00D2135C"/>
    <w:rsid w:val="00D215D5"/>
    <w:rsid w:val="00D216A9"/>
    <w:rsid w:val="00D218D9"/>
    <w:rsid w:val="00D21BF9"/>
    <w:rsid w:val="00D21C06"/>
    <w:rsid w:val="00D21DCB"/>
    <w:rsid w:val="00D2206C"/>
    <w:rsid w:val="00D221E9"/>
    <w:rsid w:val="00D225A4"/>
    <w:rsid w:val="00D225F8"/>
    <w:rsid w:val="00D22796"/>
    <w:rsid w:val="00D227D7"/>
    <w:rsid w:val="00D228C1"/>
    <w:rsid w:val="00D22B18"/>
    <w:rsid w:val="00D22C00"/>
    <w:rsid w:val="00D22CD7"/>
    <w:rsid w:val="00D22DA2"/>
    <w:rsid w:val="00D22F02"/>
    <w:rsid w:val="00D22F57"/>
    <w:rsid w:val="00D230D4"/>
    <w:rsid w:val="00D231D1"/>
    <w:rsid w:val="00D2320B"/>
    <w:rsid w:val="00D2321E"/>
    <w:rsid w:val="00D232D5"/>
    <w:rsid w:val="00D23433"/>
    <w:rsid w:val="00D234D8"/>
    <w:rsid w:val="00D23508"/>
    <w:rsid w:val="00D2352E"/>
    <w:rsid w:val="00D235F0"/>
    <w:rsid w:val="00D236D1"/>
    <w:rsid w:val="00D238AD"/>
    <w:rsid w:val="00D23949"/>
    <w:rsid w:val="00D23996"/>
    <w:rsid w:val="00D239AE"/>
    <w:rsid w:val="00D23ADA"/>
    <w:rsid w:val="00D23B1E"/>
    <w:rsid w:val="00D23BA8"/>
    <w:rsid w:val="00D2404F"/>
    <w:rsid w:val="00D241D8"/>
    <w:rsid w:val="00D24356"/>
    <w:rsid w:val="00D246C9"/>
    <w:rsid w:val="00D247D2"/>
    <w:rsid w:val="00D24819"/>
    <w:rsid w:val="00D2482C"/>
    <w:rsid w:val="00D24865"/>
    <w:rsid w:val="00D24B0B"/>
    <w:rsid w:val="00D24B84"/>
    <w:rsid w:val="00D24DE5"/>
    <w:rsid w:val="00D24E9F"/>
    <w:rsid w:val="00D2529D"/>
    <w:rsid w:val="00D254E2"/>
    <w:rsid w:val="00D255B2"/>
    <w:rsid w:val="00D25695"/>
    <w:rsid w:val="00D2575C"/>
    <w:rsid w:val="00D257B8"/>
    <w:rsid w:val="00D25846"/>
    <w:rsid w:val="00D2586B"/>
    <w:rsid w:val="00D258B6"/>
    <w:rsid w:val="00D25943"/>
    <w:rsid w:val="00D25B59"/>
    <w:rsid w:val="00D25B5A"/>
    <w:rsid w:val="00D25BFB"/>
    <w:rsid w:val="00D25C4E"/>
    <w:rsid w:val="00D25CF5"/>
    <w:rsid w:val="00D25DCB"/>
    <w:rsid w:val="00D25E27"/>
    <w:rsid w:val="00D25ECD"/>
    <w:rsid w:val="00D25EF5"/>
    <w:rsid w:val="00D260C2"/>
    <w:rsid w:val="00D260CE"/>
    <w:rsid w:val="00D2625F"/>
    <w:rsid w:val="00D2638A"/>
    <w:rsid w:val="00D263A6"/>
    <w:rsid w:val="00D263B5"/>
    <w:rsid w:val="00D263CA"/>
    <w:rsid w:val="00D265B6"/>
    <w:rsid w:val="00D26698"/>
    <w:rsid w:val="00D266FF"/>
    <w:rsid w:val="00D2670D"/>
    <w:rsid w:val="00D26882"/>
    <w:rsid w:val="00D268FD"/>
    <w:rsid w:val="00D26AB3"/>
    <w:rsid w:val="00D26AE5"/>
    <w:rsid w:val="00D26B70"/>
    <w:rsid w:val="00D26BE4"/>
    <w:rsid w:val="00D26D49"/>
    <w:rsid w:val="00D26E80"/>
    <w:rsid w:val="00D27035"/>
    <w:rsid w:val="00D27058"/>
    <w:rsid w:val="00D270B2"/>
    <w:rsid w:val="00D27172"/>
    <w:rsid w:val="00D27178"/>
    <w:rsid w:val="00D2722F"/>
    <w:rsid w:val="00D272EA"/>
    <w:rsid w:val="00D27471"/>
    <w:rsid w:val="00D27514"/>
    <w:rsid w:val="00D275A4"/>
    <w:rsid w:val="00D27635"/>
    <w:rsid w:val="00D2779D"/>
    <w:rsid w:val="00D2799D"/>
    <w:rsid w:val="00D27B2A"/>
    <w:rsid w:val="00D27BE4"/>
    <w:rsid w:val="00D27C60"/>
    <w:rsid w:val="00D27C61"/>
    <w:rsid w:val="00D27D49"/>
    <w:rsid w:val="00D27D67"/>
    <w:rsid w:val="00D27D8F"/>
    <w:rsid w:val="00D27E0B"/>
    <w:rsid w:val="00D3003A"/>
    <w:rsid w:val="00D300CB"/>
    <w:rsid w:val="00D30115"/>
    <w:rsid w:val="00D3022D"/>
    <w:rsid w:val="00D30235"/>
    <w:rsid w:val="00D3037F"/>
    <w:rsid w:val="00D30453"/>
    <w:rsid w:val="00D304D2"/>
    <w:rsid w:val="00D305DE"/>
    <w:rsid w:val="00D3066A"/>
    <w:rsid w:val="00D306D6"/>
    <w:rsid w:val="00D3072F"/>
    <w:rsid w:val="00D30764"/>
    <w:rsid w:val="00D3085F"/>
    <w:rsid w:val="00D30936"/>
    <w:rsid w:val="00D3095E"/>
    <w:rsid w:val="00D30D30"/>
    <w:rsid w:val="00D30DC1"/>
    <w:rsid w:val="00D30ED0"/>
    <w:rsid w:val="00D30F40"/>
    <w:rsid w:val="00D30F43"/>
    <w:rsid w:val="00D3104B"/>
    <w:rsid w:val="00D31193"/>
    <w:rsid w:val="00D312F1"/>
    <w:rsid w:val="00D3137D"/>
    <w:rsid w:val="00D31427"/>
    <w:rsid w:val="00D3160B"/>
    <w:rsid w:val="00D31707"/>
    <w:rsid w:val="00D3195A"/>
    <w:rsid w:val="00D31A6A"/>
    <w:rsid w:val="00D31AAD"/>
    <w:rsid w:val="00D31AB4"/>
    <w:rsid w:val="00D31AC6"/>
    <w:rsid w:val="00D31ADE"/>
    <w:rsid w:val="00D31BD9"/>
    <w:rsid w:val="00D31CC5"/>
    <w:rsid w:val="00D31D15"/>
    <w:rsid w:val="00D31D1C"/>
    <w:rsid w:val="00D31DB4"/>
    <w:rsid w:val="00D31DD1"/>
    <w:rsid w:val="00D31E8A"/>
    <w:rsid w:val="00D3235F"/>
    <w:rsid w:val="00D32383"/>
    <w:rsid w:val="00D324D1"/>
    <w:rsid w:val="00D32505"/>
    <w:rsid w:val="00D32563"/>
    <w:rsid w:val="00D326F2"/>
    <w:rsid w:val="00D3279C"/>
    <w:rsid w:val="00D327C0"/>
    <w:rsid w:val="00D3280F"/>
    <w:rsid w:val="00D32814"/>
    <w:rsid w:val="00D328FD"/>
    <w:rsid w:val="00D32973"/>
    <w:rsid w:val="00D32B1B"/>
    <w:rsid w:val="00D32BB5"/>
    <w:rsid w:val="00D32BFC"/>
    <w:rsid w:val="00D32FEB"/>
    <w:rsid w:val="00D32FF4"/>
    <w:rsid w:val="00D32FFC"/>
    <w:rsid w:val="00D331ED"/>
    <w:rsid w:val="00D3326A"/>
    <w:rsid w:val="00D332C8"/>
    <w:rsid w:val="00D3333F"/>
    <w:rsid w:val="00D333F9"/>
    <w:rsid w:val="00D33435"/>
    <w:rsid w:val="00D33521"/>
    <w:rsid w:val="00D33690"/>
    <w:rsid w:val="00D336ED"/>
    <w:rsid w:val="00D33769"/>
    <w:rsid w:val="00D33A73"/>
    <w:rsid w:val="00D33AF7"/>
    <w:rsid w:val="00D33B3D"/>
    <w:rsid w:val="00D33B94"/>
    <w:rsid w:val="00D33CAC"/>
    <w:rsid w:val="00D33D77"/>
    <w:rsid w:val="00D33EAF"/>
    <w:rsid w:val="00D34069"/>
    <w:rsid w:val="00D3423C"/>
    <w:rsid w:val="00D3444F"/>
    <w:rsid w:val="00D345C3"/>
    <w:rsid w:val="00D34601"/>
    <w:rsid w:val="00D346FC"/>
    <w:rsid w:val="00D347CB"/>
    <w:rsid w:val="00D34A6E"/>
    <w:rsid w:val="00D34AD5"/>
    <w:rsid w:val="00D34AF9"/>
    <w:rsid w:val="00D34C19"/>
    <w:rsid w:val="00D34C1C"/>
    <w:rsid w:val="00D34E45"/>
    <w:rsid w:val="00D34FC0"/>
    <w:rsid w:val="00D3500C"/>
    <w:rsid w:val="00D351AB"/>
    <w:rsid w:val="00D351E3"/>
    <w:rsid w:val="00D35216"/>
    <w:rsid w:val="00D35265"/>
    <w:rsid w:val="00D352A3"/>
    <w:rsid w:val="00D352D4"/>
    <w:rsid w:val="00D352DD"/>
    <w:rsid w:val="00D3548F"/>
    <w:rsid w:val="00D354F5"/>
    <w:rsid w:val="00D355F4"/>
    <w:rsid w:val="00D3566E"/>
    <w:rsid w:val="00D35878"/>
    <w:rsid w:val="00D35A2A"/>
    <w:rsid w:val="00D35A93"/>
    <w:rsid w:val="00D35B63"/>
    <w:rsid w:val="00D35B91"/>
    <w:rsid w:val="00D35BA3"/>
    <w:rsid w:val="00D35BC8"/>
    <w:rsid w:val="00D35C4E"/>
    <w:rsid w:val="00D35DBB"/>
    <w:rsid w:val="00D35DDC"/>
    <w:rsid w:val="00D36079"/>
    <w:rsid w:val="00D3609B"/>
    <w:rsid w:val="00D36107"/>
    <w:rsid w:val="00D3613A"/>
    <w:rsid w:val="00D3627F"/>
    <w:rsid w:val="00D3632F"/>
    <w:rsid w:val="00D36397"/>
    <w:rsid w:val="00D3641F"/>
    <w:rsid w:val="00D36560"/>
    <w:rsid w:val="00D366B5"/>
    <w:rsid w:val="00D368FC"/>
    <w:rsid w:val="00D36A02"/>
    <w:rsid w:val="00D36CFF"/>
    <w:rsid w:val="00D36FE9"/>
    <w:rsid w:val="00D37243"/>
    <w:rsid w:val="00D37516"/>
    <w:rsid w:val="00D37527"/>
    <w:rsid w:val="00D3775B"/>
    <w:rsid w:val="00D377DC"/>
    <w:rsid w:val="00D377DF"/>
    <w:rsid w:val="00D37854"/>
    <w:rsid w:val="00D3788C"/>
    <w:rsid w:val="00D37898"/>
    <w:rsid w:val="00D37C96"/>
    <w:rsid w:val="00D37D1E"/>
    <w:rsid w:val="00D4018D"/>
    <w:rsid w:val="00D40403"/>
    <w:rsid w:val="00D40503"/>
    <w:rsid w:val="00D405CA"/>
    <w:rsid w:val="00D405F7"/>
    <w:rsid w:val="00D40615"/>
    <w:rsid w:val="00D40672"/>
    <w:rsid w:val="00D4072F"/>
    <w:rsid w:val="00D40764"/>
    <w:rsid w:val="00D407E3"/>
    <w:rsid w:val="00D4086C"/>
    <w:rsid w:val="00D4087B"/>
    <w:rsid w:val="00D40A56"/>
    <w:rsid w:val="00D40C71"/>
    <w:rsid w:val="00D41163"/>
    <w:rsid w:val="00D41208"/>
    <w:rsid w:val="00D4120B"/>
    <w:rsid w:val="00D412F1"/>
    <w:rsid w:val="00D41325"/>
    <w:rsid w:val="00D4132B"/>
    <w:rsid w:val="00D413EA"/>
    <w:rsid w:val="00D4140B"/>
    <w:rsid w:val="00D418DB"/>
    <w:rsid w:val="00D4194E"/>
    <w:rsid w:val="00D41A49"/>
    <w:rsid w:val="00D41B4D"/>
    <w:rsid w:val="00D41C5E"/>
    <w:rsid w:val="00D41F9E"/>
    <w:rsid w:val="00D4230C"/>
    <w:rsid w:val="00D4230D"/>
    <w:rsid w:val="00D42399"/>
    <w:rsid w:val="00D423A8"/>
    <w:rsid w:val="00D4269E"/>
    <w:rsid w:val="00D427BD"/>
    <w:rsid w:val="00D4294D"/>
    <w:rsid w:val="00D4297B"/>
    <w:rsid w:val="00D42998"/>
    <w:rsid w:val="00D42B09"/>
    <w:rsid w:val="00D42B2A"/>
    <w:rsid w:val="00D42C90"/>
    <w:rsid w:val="00D42E25"/>
    <w:rsid w:val="00D42EE1"/>
    <w:rsid w:val="00D42FC4"/>
    <w:rsid w:val="00D43171"/>
    <w:rsid w:val="00D4319D"/>
    <w:rsid w:val="00D431CD"/>
    <w:rsid w:val="00D434AD"/>
    <w:rsid w:val="00D4362B"/>
    <w:rsid w:val="00D43764"/>
    <w:rsid w:val="00D43803"/>
    <w:rsid w:val="00D43850"/>
    <w:rsid w:val="00D43894"/>
    <w:rsid w:val="00D4391E"/>
    <w:rsid w:val="00D439F7"/>
    <w:rsid w:val="00D43A1B"/>
    <w:rsid w:val="00D43B86"/>
    <w:rsid w:val="00D43B93"/>
    <w:rsid w:val="00D43C2A"/>
    <w:rsid w:val="00D43CA9"/>
    <w:rsid w:val="00D43D4B"/>
    <w:rsid w:val="00D43DF6"/>
    <w:rsid w:val="00D43DF7"/>
    <w:rsid w:val="00D43E91"/>
    <w:rsid w:val="00D43EDE"/>
    <w:rsid w:val="00D43F00"/>
    <w:rsid w:val="00D43F83"/>
    <w:rsid w:val="00D4403D"/>
    <w:rsid w:val="00D4419C"/>
    <w:rsid w:val="00D44244"/>
    <w:rsid w:val="00D44775"/>
    <w:rsid w:val="00D44999"/>
    <w:rsid w:val="00D44A45"/>
    <w:rsid w:val="00D44C62"/>
    <w:rsid w:val="00D44E48"/>
    <w:rsid w:val="00D44E87"/>
    <w:rsid w:val="00D451E1"/>
    <w:rsid w:val="00D452F8"/>
    <w:rsid w:val="00D45350"/>
    <w:rsid w:val="00D4535C"/>
    <w:rsid w:val="00D45426"/>
    <w:rsid w:val="00D45447"/>
    <w:rsid w:val="00D4557C"/>
    <w:rsid w:val="00D458A3"/>
    <w:rsid w:val="00D45936"/>
    <w:rsid w:val="00D459A0"/>
    <w:rsid w:val="00D45B61"/>
    <w:rsid w:val="00D45DEC"/>
    <w:rsid w:val="00D45E5B"/>
    <w:rsid w:val="00D45E7B"/>
    <w:rsid w:val="00D460F6"/>
    <w:rsid w:val="00D46379"/>
    <w:rsid w:val="00D467C8"/>
    <w:rsid w:val="00D468C1"/>
    <w:rsid w:val="00D468E6"/>
    <w:rsid w:val="00D46BB0"/>
    <w:rsid w:val="00D46CF4"/>
    <w:rsid w:val="00D46D3E"/>
    <w:rsid w:val="00D46D8C"/>
    <w:rsid w:val="00D46E07"/>
    <w:rsid w:val="00D46F7A"/>
    <w:rsid w:val="00D46FFB"/>
    <w:rsid w:val="00D4706D"/>
    <w:rsid w:val="00D470F4"/>
    <w:rsid w:val="00D47149"/>
    <w:rsid w:val="00D47216"/>
    <w:rsid w:val="00D473FB"/>
    <w:rsid w:val="00D475E5"/>
    <w:rsid w:val="00D475E8"/>
    <w:rsid w:val="00D478B7"/>
    <w:rsid w:val="00D47905"/>
    <w:rsid w:val="00D4793E"/>
    <w:rsid w:val="00D479F0"/>
    <w:rsid w:val="00D47AC2"/>
    <w:rsid w:val="00D47AD7"/>
    <w:rsid w:val="00D47C4F"/>
    <w:rsid w:val="00D47D0B"/>
    <w:rsid w:val="00D47DA4"/>
    <w:rsid w:val="00D47DBD"/>
    <w:rsid w:val="00D47E57"/>
    <w:rsid w:val="00D47F26"/>
    <w:rsid w:val="00D47F37"/>
    <w:rsid w:val="00D47F71"/>
    <w:rsid w:val="00D47FA2"/>
    <w:rsid w:val="00D50011"/>
    <w:rsid w:val="00D50035"/>
    <w:rsid w:val="00D500FB"/>
    <w:rsid w:val="00D504AA"/>
    <w:rsid w:val="00D505B2"/>
    <w:rsid w:val="00D505E3"/>
    <w:rsid w:val="00D5071D"/>
    <w:rsid w:val="00D5089D"/>
    <w:rsid w:val="00D50971"/>
    <w:rsid w:val="00D50AE2"/>
    <w:rsid w:val="00D50BED"/>
    <w:rsid w:val="00D50CCA"/>
    <w:rsid w:val="00D50DEC"/>
    <w:rsid w:val="00D50E1E"/>
    <w:rsid w:val="00D50E39"/>
    <w:rsid w:val="00D50EAB"/>
    <w:rsid w:val="00D50ED3"/>
    <w:rsid w:val="00D5100A"/>
    <w:rsid w:val="00D51204"/>
    <w:rsid w:val="00D5127F"/>
    <w:rsid w:val="00D5148F"/>
    <w:rsid w:val="00D51496"/>
    <w:rsid w:val="00D514AC"/>
    <w:rsid w:val="00D514B4"/>
    <w:rsid w:val="00D514C7"/>
    <w:rsid w:val="00D51516"/>
    <w:rsid w:val="00D5177D"/>
    <w:rsid w:val="00D517A5"/>
    <w:rsid w:val="00D51883"/>
    <w:rsid w:val="00D51A13"/>
    <w:rsid w:val="00D51A43"/>
    <w:rsid w:val="00D51A4C"/>
    <w:rsid w:val="00D51B03"/>
    <w:rsid w:val="00D51B7D"/>
    <w:rsid w:val="00D51B93"/>
    <w:rsid w:val="00D51CC5"/>
    <w:rsid w:val="00D51CE6"/>
    <w:rsid w:val="00D51CED"/>
    <w:rsid w:val="00D51D2C"/>
    <w:rsid w:val="00D51EFD"/>
    <w:rsid w:val="00D51FE0"/>
    <w:rsid w:val="00D52056"/>
    <w:rsid w:val="00D52084"/>
    <w:rsid w:val="00D521CF"/>
    <w:rsid w:val="00D5236D"/>
    <w:rsid w:val="00D524EE"/>
    <w:rsid w:val="00D5251B"/>
    <w:rsid w:val="00D52595"/>
    <w:rsid w:val="00D525A9"/>
    <w:rsid w:val="00D52941"/>
    <w:rsid w:val="00D52A0E"/>
    <w:rsid w:val="00D52A1E"/>
    <w:rsid w:val="00D52B7A"/>
    <w:rsid w:val="00D52BAE"/>
    <w:rsid w:val="00D52BBE"/>
    <w:rsid w:val="00D52C60"/>
    <w:rsid w:val="00D52C94"/>
    <w:rsid w:val="00D52CDA"/>
    <w:rsid w:val="00D52D42"/>
    <w:rsid w:val="00D52D60"/>
    <w:rsid w:val="00D52D6C"/>
    <w:rsid w:val="00D52DCD"/>
    <w:rsid w:val="00D53061"/>
    <w:rsid w:val="00D5321B"/>
    <w:rsid w:val="00D53290"/>
    <w:rsid w:val="00D53300"/>
    <w:rsid w:val="00D53468"/>
    <w:rsid w:val="00D53772"/>
    <w:rsid w:val="00D53891"/>
    <w:rsid w:val="00D539F0"/>
    <w:rsid w:val="00D53C7B"/>
    <w:rsid w:val="00D53D84"/>
    <w:rsid w:val="00D53D95"/>
    <w:rsid w:val="00D53F74"/>
    <w:rsid w:val="00D540CC"/>
    <w:rsid w:val="00D5413D"/>
    <w:rsid w:val="00D54275"/>
    <w:rsid w:val="00D54285"/>
    <w:rsid w:val="00D542BA"/>
    <w:rsid w:val="00D54382"/>
    <w:rsid w:val="00D543CC"/>
    <w:rsid w:val="00D54680"/>
    <w:rsid w:val="00D547D9"/>
    <w:rsid w:val="00D54866"/>
    <w:rsid w:val="00D548C0"/>
    <w:rsid w:val="00D549EA"/>
    <w:rsid w:val="00D54A4F"/>
    <w:rsid w:val="00D54AF2"/>
    <w:rsid w:val="00D54B14"/>
    <w:rsid w:val="00D54BCF"/>
    <w:rsid w:val="00D54DBD"/>
    <w:rsid w:val="00D54E10"/>
    <w:rsid w:val="00D54E8C"/>
    <w:rsid w:val="00D5501F"/>
    <w:rsid w:val="00D5521A"/>
    <w:rsid w:val="00D5530F"/>
    <w:rsid w:val="00D553C3"/>
    <w:rsid w:val="00D55534"/>
    <w:rsid w:val="00D555CE"/>
    <w:rsid w:val="00D55890"/>
    <w:rsid w:val="00D5591F"/>
    <w:rsid w:val="00D559E8"/>
    <w:rsid w:val="00D55B83"/>
    <w:rsid w:val="00D55C47"/>
    <w:rsid w:val="00D55D70"/>
    <w:rsid w:val="00D55D99"/>
    <w:rsid w:val="00D55DBA"/>
    <w:rsid w:val="00D55FE5"/>
    <w:rsid w:val="00D55FEB"/>
    <w:rsid w:val="00D56092"/>
    <w:rsid w:val="00D560B9"/>
    <w:rsid w:val="00D561A2"/>
    <w:rsid w:val="00D5628B"/>
    <w:rsid w:val="00D562C8"/>
    <w:rsid w:val="00D563C6"/>
    <w:rsid w:val="00D563DE"/>
    <w:rsid w:val="00D56618"/>
    <w:rsid w:val="00D5665C"/>
    <w:rsid w:val="00D566E0"/>
    <w:rsid w:val="00D56A22"/>
    <w:rsid w:val="00D56A82"/>
    <w:rsid w:val="00D56AC6"/>
    <w:rsid w:val="00D56C77"/>
    <w:rsid w:val="00D56E1D"/>
    <w:rsid w:val="00D56E5F"/>
    <w:rsid w:val="00D56F95"/>
    <w:rsid w:val="00D57214"/>
    <w:rsid w:val="00D57261"/>
    <w:rsid w:val="00D57511"/>
    <w:rsid w:val="00D577A1"/>
    <w:rsid w:val="00D5788F"/>
    <w:rsid w:val="00D57895"/>
    <w:rsid w:val="00D579DB"/>
    <w:rsid w:val="00D57ABD"/>
    <w:rsid w:val="00D57AFC"/>
    <w:rsid w:val="00D57AFD"/>
    <w:rsid w:val="00D57B0E"/>
    <w:rsid w:val="00D57CA1"/>
    <w:rsid w:val="00D57CA9"/>
    <w:rsid w:val="00D57E6B"/>
    <w:rsid w:val="00D57E7B"/>
    <w:rsid w:val="00D57E81"/>
    <w:rsid w:val="00D57E96"/>
    <w:rsid w:val="00D57EB4"/>
    <w:rsid w:val="00D57FD5"/>
    <w:rsid w:val="00D57FFC"/>
    <w:rsid w:val="00D600B7"/>
    <w:rsid w:val="00D6019F"/>
    <w:rsid w:val="00D601FD"/>
    <w:rsid w:val="00D602C9"/>
    <w:rsid w:val="00D6031E"/>
    <w:rsid w:val="00D603E4"/>
    <w:rsid w:val="00D60441"/>
    <w:rsid w:val="00D60477"/>
    <w:rsid w:val="00D604C1"/>
    <w:rsid w:val="00D604DD"/>
    <w:rsid w:val="00D605B2"/>
    <w:rsid w:val="00D607C5"/>
    <w:rsid w:val="00D60800"/>
    <w:rsid w:val="00D6091B"/>
    <w:rsid w:val="00D60C3C"/>
    <w:rsid w:val="00D60C66"/>
    <w:rsid w:val="00D60D18"/>
    <w:rsid w:val="00D61043"/>
    <w:rsid w:val="00D61220"/>
    <w:rsid w:val="00D6135A"/>
    <w:rsid w:val="00D6141C"/>
    <w:rsid w:val="00D614FE"/>
    <w:rsid w:val="00D61610"/>
    <w:rsid w:val="00D61658"/>
    <w:rsid w:val="00D618B9"/>
    <w:rsid w:val="00D61A72"/>
    <w:rsid w:val="00D61CAB"/>
    <w:rsid w:val="00D61CDF"/>
    <w:rsid w:val="00D61CEA"/>
    <w:rsid w:val="00D61D3E"/>
    <w:rsid w:val="00D61F5D"/>
    <w:rsid w:val="00D61FC7"/>
    <w:rsid w:val="00D6207D"/>
    <w:rsid w:val="00D62107"/>
    <w:rsid w:val="00D6213A"/>
    <w:rsid w:val="00D62167"/>
    <w:rsid w:val="00D623FB"/>
    <w:rsid w:val="00D6248E"/>
    <w:rsid w:val="00D62555"/>
    <w:rsid w:val="00D625C0"/>
    <w:rsid w:val="00D6281F"/>
    <w:rsid w:val="00D629A6"/>
    <w:rsid w:val="00D629BA"/>
    <w:rsid w:val="00D62A21"/>
    <w:rsid w:val="00D62A74"/>
    <w:rsid w:val="00D62E3C"/>
    <w:rsid w:val="00D62EAD"/>
    <w:rsid w:val="00D62F17"/>
    <w:rsid w:val="00D631E3"/>
    <w:rsid w:val="00D63357"/>
    <w:rsid w:val="00D633A2"/>
    <w:rsid w:val="00D633A6"/>
    <w:rsid w:val="00D634B2"/>
    <w:rsid w:val="00D63535"/>
    <w:rsid w:val="00D6364A"/>
    <w:rsid w:val="00D63672"/>
    <w:rsid w:val="00D6370A"/>
    <w:rsid w:val="00D63790"/>
    <w:rsid w:val="00D63866"/>
    <w:rsid w:val="00D63965"/>
    <w:rsid w:val="00D63D35"/>
    <w:rsid w:val="00D63EAB"/>
    <w:rsid w:val="00D63EB4"/>
    <w:rsid w:val="00D63F77"/>
    <w:rsid w:val="00D64048"/>
    <w:rsid w:val="00D64203"/>
    <w:rsid w:val="00D6422A"/>
    <w:rsid w:val="00D6461D"/>
    <w:rsid w:val="00D6469D"/>
    <w:rsid w:val="00D649B8"/>
    <w:rsid w:val="00D64A09"/>
    <w:rsid w:val="00D64B8D"/>
    <w:rsid w:val="00D64BA4"/>
    <w:rsid w:val="00D64D53"/>
    <w:rsid w:val="00D64D93"/>
    <w:rsid w:val="00D64E38"/>
    <w:rsid w:val="00D6550A"/>
    <w:rsid w:val="00D65510"/>
    <w:rsid w:val="00D6561A"/>
    <w:rsid w:val="00D65674"/>
    <w:rsid w:val="00D656DB"/>
    <w:rsid w:val="00D6582A"/>
    <w:rsid w:val="00D65B01"/>
    <w:rsid w:val="00D65C99"/>
    <w:rsid w:val="00D65CA2"/>
    <w:rsid w:val="00D65CC1"/>
    <w:rsid w:val="00D65CF9"/>
    <w:rsid w:val="00D65D3F"/>
    <w:rsid w:val="00D65D74"/>
    <w:rsid w:val="00D65D82"/>
    <w:rsid w:val="00D65E1F"/>
    <w:rsid w:val="00D65FDC"/>
    <w:rsid w:val="00D66085"/>
    <w:rsid w:val="00D66087"/>
    <w:rsid w:val="00D660CD"/>
    <w:rsid w:val="00D660DD"/>
    <w:rsid w:val="00D66157"/>
    <w:rsid w:val="00D664FF"/>
    <w:rsid w:val="00D66574"/>
    <w:rsid w:val="00D665C1"/>
    <w:rsid w:val="00D6680B"/>
    <w:rsid w:val="00D6680D"/>
    <w:rsid w:val="00D668D7"/>
    <w:rsid w:val="00D66AD6"/>
    <w:rsid w:val="00D66C0A"/>
    <w:rsid w:val="00D66C3E"/>
    <w:rsid w:val="00D66CE5"/>
    <w:rsid w:val="00D66D5E"/>
    <w:rsid w:val="00D67016"/>
    <w:rsid w:val="00D6710C"/>
    <w:rsid w:val="00D6721D"/>
    <w:rsid w:val="00D67256"/>
    <w:rsid w:val="00D672B8"/>
    <w:rsid w:val="00D67321"/>
    <w:rsid w:val="00D6746E"/>
    <w:rsid w:val="00D6766C"/>
    <w:rsid w:val="00D67783"/>
    <w:rsid w:val="00D67A15"/>
    <w:rsid w:val="00D67ABC"/>
    <w:rsid w:val="00D67BF3"/>
    <w:rsid w:val="00D67BFD"/>
    <w:rsid w:val="00D67C41"/>
    <w:rsid w:val="00D67C84"/>
    <w:rsid w:val="00D67D03"/>
    <w:rsid w:val="00D67D0C"/>
    <w:rsid w:val="00D67E14"/>
    <w:rsid w:val="00D67E1C"/>
    <w:rsid w:val="00D67EF7"/>
    <w:rsid w:val="00D700D4"/>
    <w:rsid w:val="00D70121"/>
    <w:rsid w:val="00D7046C"/>
    <w:rsid w:val="00D7067C"/>
    <w:rsid w:val="00D70703"/>
    <w:rsid w:val="00D70712"/>
    <w:rsid w:val="00D70891"/>
    <w:rsid w:val="00D70897"/>
    <w:rsid w:val="00D709CB"/>
    <w:rsid w:val="00D709D2"/>
    <w:rsid w:val="00D70A36"/>
    <w:rsid w:val="00D70A88"/>
    <w:rsid w:val="00D70C86"/>
    <w:rsid w:val="00D70D66"/>
    <w:rsid w:val="00D70E89"/>
    <w:rsid w:val="00D70F96"/>
    <w:rsid w:val="00D710A3"/>
    <w:rsid w:val="00D71156"/>
    <w:rsid w:val="00D71235"/>
    <w:rsid w:val="00D71361"/>
    <w:rsid w:val="00D7145A"/>
    <w:rsid w:val="00D71584"/>
    <w:rsid w:val="00D71590"/>
    <w:rsid w:val="00D715AC"/>
    <w:rsid w:val="00D717CD"/>
    <w:rsid w:val="00D71827"/>
    <w:rsid w:val="00D7188F"/>
    <w:rsid w:val="00D71973"/>
    <w:rsid w:val="00D71BFD"/>
    <w:rsid w:val="00D71CE4"/>
    <w:rsid w:val="00D71F32"/>
    <w:rsid w:val="00D72193"/>
    <w:rsid w:val="00D722E9"/>
    <w:rsid w:val="00D723A3"/>
    <w:rsid w:val="00D723F6"/>
    <w:rsid w:val="00D72536"/>
    <w:rsid w:val="00D72543"/>
    <w:rsid w:val="00D7258E"/>
    <w:rsid w:val="00D7260F"/>
    <w:rsid w:val="00D72993"/>
    <w:rsid w:val="00D729C0"/>
    <w:rsid w:val="00D72AD3"/>
    <w:rsid w:val="00D72BB0"/>
    <w:rsid w:val="00D72CB0"/>
    <w:rsid w:val="00D72CC8"/>
    <w:rsid w:val="00D72EFF"/>
    <w:rsid w:val="00D73059"/>
    <w:rsid w:val="00D7330E"/>
    <w:rsid w:val="00D734AE"/>
    <w:rsid w:val="00D735BE"/>
    <w:rsid w:val="00D7384C"/>
    <w:rsid w:val="00D7398C"/>
    <w:rsid w:val="00D739D4"/>
    <w:rsid w:val="00D739F5"/>
    <w:rsid w:val="00D73AC9"/>
    <w:rsid w:val="00D73AF4"/>
    <w:rsid w:val="00D73B39"/>
    <w:rsid w:val="00D73DBE"/>
    <w:rsid w:val="00D73F66"/>
    <w:rsid w:val="00D73FD8"/>
    <w:rsid w:val="00D742BF"/>
    <w:rsid w:val="00D7448A"/>
    <w:rsid w:val="00D7468E"/>
    <w:rsid w:val="00D7485F"/>
    <w:rsid w:val="00D74962"/>
    <w:rsid w:val="00D749B8"/>
    <w:rsid w:val="00D74A90"/>
    <w:rsid w:val="00D74BEF"/>
    <w:rsid w:val="00D7505C"/>
    <w:rsid w:val="00D75081"/>
    <w:rsid w:val="00D75126"/>
    <w:rsid w:val="00D7527D"/>
    <w:rsid w:val="00D752DE"/>
    <w:rsid w:val="00D752EE"/>
    <w:rsid w:val="00D7539D"/>
    <w:rsid w:val="00D754DC"/>
    <w:rsid w:val="00D75547"/>
    <w:rsid w:val="00D755CC"/>
    <w:rsid w:val="00D75600"/>
    <w:rsid w:val="00D7569D"/>
    <w:rsid w:val="00D75848"/>
    <w:rsid w:val="00D75A38"/>
    <w:rsid w:val="00D75A89"/>
    <w:rsid w:val="00D75D94"/>
    <w:rsid w:val="00D75E70"/>
    <w:rsid w:val="00D76037"/>
    <w:rsid w:val="00D760EB"/>
    <w:rsid w:val="00D760F8"/>
    <w:rsid w:val="00D76135"/>
    <w:rsid w:val="00D76193"/>
    <w:rsid w:val="00D7621D"/>
    <w:rsid w:val="00D76379"/>
    <w:rsid w:val="00D76612"/>
    <w:rsid w:val="00D766CE"/>
    <w:rsid w:val="00D76778"/>
    <w:rsid w:val="00D768BC"/>
    <w:rsid w:val="00D768C4"/>
    <w:rsid w:val="00D7698C"/>
    <w:rsid w:val="00D769E9"/>
    <w:rsid w:val="00D76A4A"/>
    <w:rsid w:val="00D76B26"/>
    <w:rsid w:val="00D76BA7"/>
    <w:rsid w:val="00D76E81"/>
    <w:rsid w:val="00D77046"/>
    <w:rsid w:val="00D770B4"/>
    <w:rsid w:val="00D7720F"/>
    <w:rsid w:val="00D77323"/>
    <w:rsid w:val="00D77352"/>
    <w:rsid w:val="00D773B9"/>
    <w:rsid w:val="00D77471"/>
    <w:rsid w:val="00D7747E"/>
    <w:rsid w:val="00D7763A"/>
    <w:rsid w:val="00D776EB"/>
    <w:rsid w:val="00D777DA"/>
    <w:rsid w:val="00D7788D"/>
    <w:rsid w:val="00D7795B"/>
    <w:rsid w:val="00D77974"/>
    <w:rsid w:val="00D779C7"/>
    <w:rsid w:val="00D77A66"/>
    <w:rsid w:val="00D77A92"/>
    <w:rsid w:val="00D77C87"/>
    <w:rsid w:val="00D77D04"/>
    <w:rsid w:val="00D77E28"/>
    <w:rsid w:val="00D77FFB"/>
    <w:rsid w:val="00D801BD"/>
    <w:rsid w:val="00D80202"/>
    <w:rsid w:val="00D80243"/>
    <w:rsid w:val="00D8026A"/>
    <w:rsid w:val="00D8028F"/>
    <w:rsid w:val="00D802AC"/>
    <w:rsid w:val="00D803D1"/>
    <w:rsid w:val="00D804A5"/>
    <w:rsid w:val="00D80537"/>
    <w:rsid w:val="00D8055F"/>
    <w:rsid w:val="00D8074C"/>
    <w:rsid w:val="00D8085E"/>
    <w:rsid w:val="00D80864"/>
    <w:rsid w:val="00D809E0"/>
    <w:rsid w:val="00D80A13"/>
    <w:rsid w:val="00D80B93"/>
    <w:rsid w:val="00D80C46"/>
    <w:rsid w:val="00D80CB8"/>
    <w:rsid w:val="00D80D8F"/>
    <w:rsid w:val="00D80DC8"/>
    <w:rsid w:val="00D80E7F"/>
    <w:rsid w:val="00D80EBA"/>
    <w:rsid w:val="00D80FF0"/>
    <w:rsid w:val="00D81244"/>
    <w:rsid w:val="00D81384"/>
    <w:rsid w:val="00D81593"/>
    <w:rsid w:val="00D81654"/>
    <w:rsid w:val="00D816E3"/>
    <w:rsid w:val="00D8174E"/>
    <w:rsid w:val="00D81767"/>
    <w:rsid w:val="00D817A5"/>
    <w:rsid w:val="00D81803"/>
    <w:rsid w:val="00D8197F"/>
    <w:rsid w:val="00D81B3C"/>
    <w:rsid w:val="00D81D24"/>
    <w:rsid w:val="00D81E6F"/>
    <w:rsid w:val="00D820F5"/>
    <w:rsid w:val="00D82569"/>
    <w:rsid w:val="00D825F6"/>
    <w:rsid w:val="00D82735"/>
    <w:rsid w:val="00D828B9"/>
    <w:rsid w:val="00D828C9"/>
    <w:rsid w:val="00D828DF"/>
    <w:rsid w:val="00D82A8F"/>
    <w:rsid w:val="00D82BB1"/>
    <w:rsid w:val="00D82C28"/>
    <w:rsid w:val="00D83105"/>
    <w:rsid w:val="00D83290"/>
    <w:rsid w:val="00D83364"/>
    <w:rsid w:val="00D83402"/>
    <w:rsid w:val="00D835AA"/>
    <w:rsid w:val="00D83601"/>
    <w:rsid w:val="00D837B0"/>
    <w:rsid w:val="00D837CF"/>
    <w:rsid w:val="00D83872"/>
    <w:rsid w:val="00D83A2C"/>
    <w:rsid w:val="00D83BB1"/>
    <w:rsid w:val="00D83C60"/>
    <w:rsid w:val="00D83CDB"/>
    <w:rsid w:val="00D83E66"/>
    <w:rsid w:val="00D83E77"/>
    <w:rsid w:val="00D83E98"/>
    <w:rsid w:val="00D84039"/>
    <w:rsid w:val="00D8424E"/>
    <w:rsid w:val="00D842EC"/>
    <w:rsid w:val="00D843EC"/>
    <w:rsid w:val="00D8441F"/>
    <w:rsid w:val="00D844AD"/>
    <w:rsid w:val="00D8457A"/>
    <w:rsid w:val="00D84666"/>
    <w:rsid w:val="00D8492B"/>
    <w:rsid w:val="00D8493B"/>
    <w:rsid w:val="00D8499D"/>
    <w:rsid w:val="00D849D1"/>
    <w:rsid w:val="00D84AC2"/>
    <w:rsid w:val="00D84E58"/>
    <w:rsid w:val="00D84E9D"/>
    <w:rsid w:val="00D85009"/>
    <w:rsid w:val="00D850DF"/>
    <w:rsid w:val="00D850E3"/>
    <w:rsid w:val="00D8512A"/>
    <w:rsid w:val="00D8523E"/>
    <w:rsid w:val="00D85470"/>
    <w:rsid w:val="00D854C0"/>
    <w:rsid w:val="00D8560E"/>
    <w:rsid w:val="00D8568D"/>
    <w:rsid w:val="00D857BB"/>
    <w:rsid w:val="00D85849"/>
    <w:rsid w:val="00D85986"/>
    <w:rsid w:val="00D859C7"/>
    <w:rsid w:val="00D85BBA"/>
    <w:rsid w:val="00D85CFB"/>
    <w:rsid w:val="00D85E05"/>
    <w:rsid w:val="00D85EFE"/>
    <w:rsid w:val="00D86186"/>
    <w:rsid w:val="00D861B7"/>
    <w:rsid w:val="00D861DB"/>
    <w:rsid w:val="00D862B4"/>
    <w:rsid w:val="00D86341"/>
    <w:rsid w:val="00D86467"/>
    <w:rsid w:val="00D8660F"/>
    <w:rsid w:val="00D86654"/>
    <w:rsid w:val="00D866BF"/>
    <w:rsid w:val="00D867B5"/>
    <w:rsid w:val="00D868AA"/>
    <w:rsid w:val="00D868E0"/>
    <w:rsid w:val="00D86BB5"/>
    <w:rsid w:val="00D86E0B"/>
    <w:rsid w:val="00D86E95"/>
    <w:rsid w:val="00D86EC1"/>
    <w:rsid w:val="00D86F4D"/>
    <w:rsid w:val="00D86FE1"/>
    <w:rsid w:val="00D870CB"/>
    <w:rsid w:val="00D87213"/>
    <w:rsid w:val="00D87371"/>
    <w:rsid w:val="00D873BE"/>
    <w:rsid w:val="00D874A5"/>
    <w:rsid w:val="00D8755C"/>
    <w:rsid w:val="00D87597"/>
    <w:rsid w:val="00D87771"/>
    <w:rsid w:val="00D8784A"/>
    <w:rsid w:val="00D878EC"/>
    <w:rsid w:val="00D87B82"/>
    <w:rsid w:val="00D87B9A"/>
    <w:rsid w:val="00D87CDA"/>
    <w:rsid w:val="00D87D1C"/>
    <w:rsid w:val="00D87E6F"/>
    <w:rsid w:val="00D87EA2"/>
    <w:rsid w:val="00D9009F"/>
    <w:rsid w:val="00D901F7"/>
    <w:rsid w:val="00D902F5"/>
    <w:rsid w:val="00D90318"/>
    <w:rsid w:val="00D903DF"/>
    <w:rsid w:val="00D903F5"/>
    <w:rsid w:val="00D90426"/>
    <w:rsid w:val="00D904CA"/>
    <w:rsid w:val="00D90688"/>
    <w:rsid w:val="00D906AB"/>
    <w:rsid w:val="00D906E6"/>
    <w:rsid w:val="00D906F3"/>
    <w:rsid w:val="00D90702"/>
    <w:rsid w:val="00D90757"/>
    <w:rsid w:val="00D907E7"/>
    <w:rsid w:val="00D9087C"/>
    <w:rsid w:val="00D909B3"/>
    <w:rsid w:val="00D90A52"/>
    <w:rsid w:val="00D90CE0"/>
    <w:rsid w:val="00D90E7A"/>
    <w:rsid w:val="00D90F05"/>
    <w:rsid w:val="00D911AD"/>
    <w:rsid w:val="00D9121A"/>
    <w:rsid w:val="00D9126F"/>
    <w:rsid w:val="00D913AD"/>
    <w:rsid w:val="00D915A2"/>
    <w:rsid w:val="00D91607"/>
    <w:rsid w:val="00D916ED"/>
    <w:rsid w:val="00D916F4"/>
    <w:rsid w:val="00D918DA"/>
    <w:rsid w:val="00D919B9"/>
    <w:rsid w:val="00D91A56"/>
    <w:rsid w:val="00D91D61"/>
    <w:rsid w:val="00D91E87"/>
    <w:rsid w:val="00D91E8B"/>
    <w:rsid w:val="00D91EA0"/>
    <w:rsid w:val="00D91F00"/>
    <w:rsid w:val="00D91F81"/>
    <w:rsid w:val="00D91FCA"/>
    <w:rsid w:val="00D9206A"/>
    <w:rsid w:val="00D920CC"/>
    <w:rsid w:val="00D9211C"/>
    <w:rsid w:val="00D92218"/>
    <w:rsid w:val="00D9221D"/>
    <w:rsid w:val="00D9231F"/>
    <w:rsid w:val="00D923B5"/>
    <w:rsid w:val="00D92623"/>
    <w:rsid w:val="00D926C5"/>
    <w:rsid w:val="00D9285D"/>
    <w:rsid w:val="00D928B3"/>
    <w:rsid w:val="00D928C0"/>
    <w:rsid w:val="00D92947"/>
    <w:rsid w:val="00D92954"/>
    <w:rsid w:val="00D92A12"/>
    <w:rsid w:val="00D92B54"/>
    <w:rsid w:val="00D92BC9"/>
    <w:rsid w:val="00D92DAC"/>
    <w:rsid w:val="00D92EB3"/>
    <w:rsid w:val="00D9300F"/>
    <w:rsid w:val="00D93074"/>
    <w:rsid w:val="00D9334E"/>
    <w:rsid w:val="00D933AE"/>
    <w:rsid w:val="00D933FF"/>
    <w:rsid w:val="00D93679"/>
    <w:rsid w:val="00D936D7"/>
    <w:rsid w:val="00D9379F"/>
    <w:rsid w:val="00D937F2"/>
    <w:rsid w:val="00D938A0"/>
    <w:rsid w:val="00D93914"/>
    <w:rsid w:val="00D939EF"/>
    <w:rsid w:val="00D93AD4"/>
    <w:rsid w:val="00D93AF5"/>
    <w:rsid w:val="00D93BC3"/>
    <w:rsid w:val="00D93C10"/>
    <w:rsid w:val="00D93C72"/>
    <w:rsid w:val="00D93CB9"/>
    <w:rsid w:val="00D93CE1"/>
    <w:rsid w:val="00D93CF1"/>
    <w:rsid w:val="00D93D45"/>
    <w:rsid w:val="00D93DFD"/>
    <w:rsid w:val="00D93F3A"/>
    <w:rsid w:val="00D94007"/>
    <w:rsid w:val="00D9400E"/>
    <w:rsid w:val="00D94070"/>
    <w:rsid w:val="00D94199"/>
    <w:rsid w:val="00D941CB"/>
    <w:rsid w:val="00D9432D"/>
    <w:rsid w:val="00D9445F"/>
    <w:rsid w:val="00D944CB"/>
    <w:rsid w:val="00D944CE"/>
    <w:rsid w:val="00D946C9"/>
    <w:rsid w:val="00D946D5"/>
    <w:rsid w:val="00D94938"/>
    <w:rsid w:val="00D94978"/>
    <w:rsid w:val="00D949AB"/>
    <w:rsid w:val="00D949BD"/>
    <w:rsid w:val="00D949D3"/>
    <w:rsid w:val="00D949FB"/>
    <w:rsid w:val="00D94A2E"/>
    <w:rsid w:val="00D94B04"/>
    <w:rsid w:val="00D94C49"/>
    <w:rsid w:val="00D94D80"/>
    <w:rsid w:val="00D94E1A"/>
    <w:rsid w:val="00D94E29"/>
    <w:rsid w:val="00D94E59"/>
    <w:rsid w:val="00D95052"/>
    <w:rsid w:val="00D95058"/>
    <w:rsid w:val="00D951A6"/>
    <w:rsid w:val="00D95224"/>
    <w:rsid w:val="00D9528C"/>
    <w:rsid w:val="00D9532D"/>
    <w:rsid w:val="00D9537B"/>
    <w:rsid w:val="00D9544D"/>
    <w:rsid w:val="00D954A3"/>
    <w:rsid w:val="00D95593"/>
    <w:rsid w:val="00D9559C"/>
    <w:rsid w:val="00D956D5"/>
    <w:rsid w:val="00D958BD"/>
    <w:rsid w:val="00D958CD"/>
    <w:rsid w:val="00D95AB6"/>
    <w:rsid w:val="00D95BC7"/>
    <w:rsid w:val="00D95C1C"/>
    <w:rsid w:val="00D95C5D"/>
    <w:rsid w:val="00D95CDE"/>
    <w:rsid w:val="00D95E0A"/>
    <w:rsid w:val="00D95F34"/>
    <w:rsid w:val="00D95F39"/>
    <w:rsid w:val="00D96044"/>
    <w:rsid w:val="00D96240"/>
    <w:rsid w:val="00D962D4"/>
    <w:rsid w:val="00D9634B"/>
    <w:rsid w:val="00D96415"/>
    <w:rsid w:val="00D964A7"/>
    <w:rsid w:val="00D96663"/>
    <w:rsid w:val="00D9677F"/>
    <w:rsid w:val="00D967B6"/>
    <w:rsid w:val="00D9683B"/>
    <w:rsid w:val="00D968C4"/>
    <w:rsid w:val="00D969A1"/>
    <w:rsid w:val="00D96A99"/>
    <w:rsid w:val="00D96AE0"/>
    <w:rsid w:val="00D96B6C"/>
    <w:rsid w:val="00D96C5D"/>
    <w:rsid w:val="00D96CF1"/>
    <w:rsid w:val="00D96D3F"/>
    <w:rsid w:val="00D96DC0"/>
    <w:rsid w:val="00D97068"/>
    <w:rsid w:val="00D9707E"/>
    <w:rsid w:val="00D97095"/>
    <w:rsid w:val="00D970C6"/>
    <w:rsid w:val="00D971B8"/>
    <w:rsid w:val="00D9723D"/>
    <w:rsid w:val="00D97361"/>
    <w:rsid w:val="00D9737E"/>
    <w:rsid w:val="00D973D7"/>
    <w:rsid w:val="00D974C9"/>
    <w:rsid w:val="00D97531"/>
    <w:rsid w:val="00D97577"/>
    <w:rsid w:val="00D97593"/>
    <w:rsid w:val="00D97615"/>
    <w:rsid w:val="00D9773B"/>
    <w:rsid w:val="00D97855"/>
    <w:rsid w:val="00D9788B"/>
    <w:rsid w:val="00D979B7"/>
    <w:rsid w:val="00D97BF3"/>
    <w:rsid w:val="00D97C2F"/>
    <w:rsid w:val="00D97CFE"/>
    <w:rsid w:val="00D97D6A"/>
    <w:rsid w:val="00D97DE0"/>
    <w:rsid w:val="00D97E2B"/>
    <w:rsid w:val="00D97E2F"/>
    <w:rsid w:val="00D97F1C"/>
    <w:rsid w:val="00DA0075"/>
    <w:rsid w:val="00DA011F"/>
    <w:rsid w:val="00DA012F"/>
    <w:rsid w:val="00DA01B2"/>
    <w:rsid w:val="00DA02BF"/>
    <w:rsid w:val="00DA036C"/>
    <w:rsid w:val="00DA0388"/>
    <w:rsid w:val="00DA0429"/>
    <w:rsid w:val="00DA045A"/>
    <w:rsid w:val="00DA051E"/>
    <w:rsid w:val="00DA0572"/>
    <w:rsid w:val="00DA05E2"/>
    <w:rsid w:val="00DA0778"/>
    <w:rsid w:val="00DA077F"/>
    <w:rsid w:val="00DA0786"/>
    <w:rsid w:val="00DA0975"/>
    <w:rsid w:val="00DA097E"/>
    <w:rsid w:val="00DA0A1A"/>
    <w:rsid w:val="00DA0AB3"/>
    <w:rsid w:val="00DA0AC8"/>
    <w:rsid w:val="00DA0D6D"/>
    <w:rsid w:val="00DA0D7D"/>
    <w:rsid w:val="00DA101B"/>
    <w:rsid w:val="00DA1061"/>
    <w:rsid w:val="00DA13C7"/>
    <w:rsid w:val="00DA13D2"/>
    <w:rsid w:val="00DA13EC"/>
    <w:rsid w:val="00DA14E3"/>
    <w:rsid w:val="00DA1512"/>
    <w:rsid w:val="00DA1687"/>
    <w:rsid w:val="00DA16AB"/>
    <w:rsid w:val="00DA1743"/>
    <w:rsid w:val="00DA176C"/>
    <w:rsid w:val="00DA1926"/>
    <w:rsid w:val="00DA1967"/>
    <w:rsid w:val="00DA1A1A"/>
    <w:rsid w:val="00DA1A9A"/>
    <w:rsid w:val="00DA1BA0"/>
    <w:rsid w:val="00DA1C1C"/>
    <w:rsid w:val="00DA1C8A"/>
    <w:rsid w:val="00DA1D60"/>
    <w:rsid w:val="00DA1E1C"/>
    <w:rsid w:val="00DA1FB3"/>
    <w:rsid w:val="00DA203E"/>
    <w:rsid w:val="00DA2211"/>
    <w:rsid w:val="00DA2220"/>
    <w:rsid w:val="00DA2323"/>
    <w:rsid w:val="00DA2451"/>
    <w:rsid w:val="00DA2579"/>
    <w:rsid w:val="00DA258B"/>
    <w:rsid w:val="00DA27F5"/>
    <w:rsid w:val="00DA28A8"/>
    <w:rsid w:val="00DA28D9"/>
    <w:rsid w:val="00DA28EC"/>
    <w:rsid w:val="00DA2A49"/>
    <w:rsid w:val="00DA2A4E"/>
    <w:rsid w:val="00DA2B97"/>
    <w:rsid w:val="00DA2BAC"/>
    <w:rsid w:val="00DA2CEE"/>
    <w:rsid w:val="00DA2D0B"/>
    <w:rsid w:val="00DA2D0D"/>
    <w:rsid w:val="00DA2D4B"/>
    <w:rsid w:val="00DA2D79"/>
    <w:rsid w:val="00DA2E38"/>
    <w:rsid w:val="00DA2E65"/>
    <w:rsid w:val="00DA2FFA"/>
    <w:rsid w:val="00DA31E3"/>
    <w:rsid w:val="00DA326C"/>
    <w:rsid w:val="00DA33A1"/>
    <w:rsid w:val="00DA3451"/>
    <w:rsid w:val="00DA351D"/>
    <w:rsid w:val="00DA3640"/>
    <w:rsid w:val="00DA36E4"/>
    <w:rsid w:val="00DA3766"/>
    <w:rsid w:val="00DA3775"/>
    <w:rsid w:val="00DA37D2"/>
    <w:rsid w:val="00DA38CB"/>
    <w:rsid w:val="00DA3BB2"/>
    <w:rsid w:val="00DA3C07"/>
    <w:rsid w:val="00DA3C10"/>
    <w:rsid w:val="00DA3C9B"/>
    <w:rsid w:val="00DA3CA5"/>
    <w:rsid w:val="00DA3CC7"/>
    <w:rsid w:val="00DA3CCC"/>
    <w:rsid w:val="00DA3CFD"/>
    <w:rsid w:val="00DA3E8C"/>
    <w:rsid w:val="00DA3EF2"/>
    <w:rsid w:val="00DA3F77"/>
    <w:rsid w:val="00DA4098"/>
    <w:rsid w:val="00DA4147"/>
    <w:rsid w:val="00DA41E6"/>
    <w:rsid w:val="00DA426E"/>
    <w:rsid w:val="00DA43C9"/>
    <w:rsid w:val="00DA4429"/>
    <w:rsid w:val="00DA45AE"/>
    <w:rsid w:val="00DA4689"/>
    <w:rsid w:val="00DA4704"/>
    <w:rsid w:val="00DA4818"/>
    <w:rsid w:val="00DA497F"/>
    <w:rsid w:val="00DA4A45"/>
    <w:rsid w:val="00DA4ABB"/>
    <w:rsid w:val="00DA4ABD"/>
    <w:rsid w:val="00DA4E44"/>
    <w:rsid w:val="00DA4F85"/>
    <w:rsid w:val="00DA50FF"/>
    <w:rsid w:val="00DA53C5"/>
    <w:rsid w:val="00DA55ED"/>
    <w:rsid w:val="00DA5613"/>
    <w:rsid w:val="00DA57A4"/>
    <w:rsid w:val="00DA57FB"/>
    <w:rsid w:val="00DA5887"/>
    <w:rsid w:val="00DA58CD"/>
    <w:rsid w:val="00DA5A83"/>
    <w:rsid w:val="00DA5B2E"/>
    <w:rsid w:val="00DA5C4B"/>
    <w:rsid w:val="00DA5CD4"/>
    <w:rsid w:val="00DA5CE1"/>
    <w:rsid w:val="00DA5D51"/>
    <w:rsid w:val="00DA5D69"/>
    <w:rsid w:val="00DA5E7D"/>
    <w:rsid w:val="00DA605A"/>
    <w:rsid w:val="00DA6161"/>
    <w:rsid w:val="00DA6182"/>
    <w:rsid w:val="00DA6208"/>
    <w:rsid w:val="00DA6299"/>
    <w:rsid w:val="00DA62BD"/>
    <w:rsid w:val="00DA6445"/>
    <w:rsid w:val="00DA64AA"/>
    <w:rsid w:val="00DA64B4"/>
    <w:rsid w:val="00DA64E4"/>
    <w:rsid w:val="00DA6558"/>
    <w:rsid w:val="00DA65DA"/>
    <w:rsid w:val="00DA65F1"/>
    <w:rsid w:val="00DA6688"/>
    <w:rsid w:val="00DA67DE"/>
    <w:rsid w:val="00DA6830"/>
    <w:rsid w:val="00DA694A"/>
    <w:rsid w:val="00DA694D"/>
    <w:rsid w:val="00DA6A2D"/>
    <w:rsid w:val="00DA6CA3"/>
    <w:rsid w:val="00DA6E5D"/>
    <w:rsid w:val="00DA6F85"/>
    <w:rsid w:val="00DA7139"/>
    <w:rsid w:val="00DA715B"/>
    <w:rsid w:val="00DA7231"/>
    <w:rsid w:val="00DA726A"/>
    <w:rsid w:val="00DA72F5"/>
    <w:rsid w:val="00DA7335"/>
    <w:rsid w:val="00DA7359"/>
    <w:rsid w:val="00DA7413"/>
    <w:rsid w:val="00DA7497"/>
    <w:rsid w:val="00DA7518"/>
    <w:rsid w:val="00DA7593"/>
    <w:rsid w:val="00DA75F9"/>
    <w:rsid w:val="00DA76DE"/>
    <w:rsid w:val="00DA76FE"/>
    <w:rsid w:val="00DA7718"/>
    <w:rsid w:val="00DA782B"/>
    <w:rsid w:val="00DA7890"/>
    <w:rsid w:val="00DA78D5"/>
    <w:rsid w:val="00DA7985"/>
    <w:rsid w:val="00DA7B73"/>
    <w:rsid w:val="00DA7C12"/>
    <w:rsid w:val="00DA7C2F"/>
    <w:rsid w:val="00DA7CE5"/>
    <w:rsid w:val="00DA7D58"/>
    <w:rsid w:val="00DA7F8D"/>
    <w:rsid w:val="00DA7F90"/>
    <w:rsid w:val="00DB00B9"/>
    <w:rsid w:val="00DB00C7"/>
    <w:rsid w:val="00DB00D3"/>
    <w:rsid w:val="00DB0111"/>
    <w:rsid w:val="00DB0282"/>
    <w:rsid w:val="00DB03AC"/>
    <w:rsid w:val="00DB04CF"/>
    <w:rsid w:val="00DB0590"/>
    <w:rsid w:val="00DB065D"/>
    <w:rsid w:val="00DB068F"/>
    <w:rsid w:val="00DB0829"/>
    <w:rsid w:val="00DB08A8"/>
    <w:rsid w:val="00DB094F"/>
    <w:rsid w:val="00DB0A04"/>
    <w:rsid w:val="00DB0A7A"/>
    <w:rsid w:val="00DB0AF8"/>
    <w:rsid w:val="00DB0BBF"/>
    <w:rsid w:val="00DB0BCC"/>
    <w:rsid w:val="00DB0C18"/>
    <w:rsid w:val="00DB0C2A"/>
    <w:rsid w:val="00DB1114"/>
    <w:rsid w:val="00DB11C5"/>
    <w:rsid w:val="00DB1290"/>
    <w:rsid w:val="00DB139C"/>
    <w:rsid w:val="00DB13BA"/>
    <w:rsid w:val="00DB1426"/>
    <w:rsid w:val="00DB14F3"/>
    <w:rsid w:val="00DB16EF"/>
    <w:rsid w:val="00DB1702"/>
    <w:rsid w:val="00DB1832"/>
    <w:rsid w:val="00DB19A5"/>
    <w:rsid w:val="00DB1B53"/>
    <w:rsid w:val="00DB1BDD"/>
    <w:rsid w:val="00DB1C13"/>
    <w:rsid w:val="00DB1C42"/>
    <w:rsid w:val="00DB1CA6"/>
    <w:rsid w:val="00DB1DC9"/>
    <w:rsid w:val="00DB20AA"/>
    <w:rsid w:val="00DB22F4"/>
    <w:rsid w:val="00DB2327"/>
    <w:rsid w:val="00DB232A"/>
    <w:rsid w:val="00DB2361"/>
    <w:rsid w:val="00DB2505"/>
    <w:rsid w:val="00DB2703"/>
    <w:rsid w:val="00DB2809"/>
    <w:rsid w:val="00DB2879"/>
    <w:rsid w:val="00DB28E6"/>
    <w:rsid w:val="00DB2931"/>
    <w:rsid w:val="00DB2B56"/>
    <w:rsid w:val="00DB2BC2"/>
    <w:rsid w:val="00DB2F19"/>
    <w:rsid w:val="00DB306E"/>
    <w:rsid w:val="00DB310E"/>
    <w:rsid w:val="00DB3197"/>
    <w:rsid w:val="00DB3258"/>
    <w:rsid w:val="00DB3264"/>
    <w:rsid w:val="00DB32C3"/>
    <w:rsid w:val="00DB332F"/>
    <w:rsid w:val="00DB3418"/>
    <w:rsid w:val="00DB350F"/>
    <w:rsid w:val="00DB35BF"/>
    <w:rsid w:val="00DB37FF"/>
    <w:rsid w:val="00DB38E0"/>
    <w:rsid w:val="00DB3BCE"/>
    <w:rsid w:val="00DB3BFB"/>
    <w:rsid w:val="00DB3D85"/>
    <w:rsid w:val="00DB3E5C"/>
    <w:rsid w:val="00DB3E97"/>
    <w:rsid w:val="00DB4024"/>
    <w:rsid w:val="00DB418E"/>
    <w:rsid w:val="00DB41B4"/>
    <w:rsid w:val="00DB428F"/>
    <w:rsid w:val="00DB4314"/>
    <w:rsid w:val="00DB44D2"/>
    <w:rsid w:val="00DB45FB"/>
    <w:rsid w:val="00DB46FD"/>
    <w:rsid w:val="00DB4735"/>
    <w:rsid w:val="00DB4768"/>
    <w:rsid w:val="00DB48FE"/>
    <w:rsid w:val="00DB4A36"/>
    <w:rsid w:val="00DB4C03"/>
    <w:rsid w:val="00DB4E08"/>
    <w:rsid w:val="00DB4E6A"/>
    <w:rsid w:val="00DB4EDF"/>
    <w:rsid w:val="00DB5064"/>
    <w:rsid w:val="00DB50F8"/>
    <w:rsid w:val="00DB53C8"/>
    <w:rsid w:val="00DB5490"/>
    <w:rsid w:val="00DB5519"/>
    <w:rsid w:val="00DB55A2"/>
    <w:rsid w:val="00DB55B2"/>
    <w:rsid w:val="00DB5671"/>
    <w:rsid w:val="00DB5829"/>
    <w:rsid w:val="00DB583F"/>
    <w:rsid w:val="00DB5923"/>
    <w:rsid w:val="00DB5979"/>
    <w:rsid w:val="00DB5BC4"/>
    <w:rsid w:val="00DB5CE9"/>
    <w:rsid w:val="00DB5D32"/>
    <w:rsid w:val="00DB5EDA"/>
    <w:rsid w:val="00DB5F16"/>
    <w:rsid w:val="00DB5FAD"/>
    <w:rsid w:val="00DB6226"/>
    <w:rsid w:val="00DB6283"/>
    <w:rsid w:val="00DB6335"/>
    <w:rsid w:val="00DB63DE"/>
    <w:rsid w:val="00DB658C"/>
    <w:rsid w:val="00DB669C"/>
    <w:rsid w:val="00DB672E"/>
    <w:rsid w:val="00DB678D"/>
    <w:rsid w:val="00DB68F7"/>
    <w:rsid w:val="00DB691D"/>
    <w:rsid w:val="00DB69CB"/>
    <w:rsid w:val="00DB69E1"/>
    <w:rsid w:val="00DB6AB8"/>
    <w:rsid w:val="00DB6BCC"/>
    <w:rsid w:val="00DB6F38"/>
    <w:rsid w:val="00DB6F63"/>
    <w:rsid w:val="00DB6F71"/>
    <w:rsid w:val="00DB707D"/>
    <w:rsid w:val="00DB70EE"/>
    <w:rsid w:val="00DB710B"/>
    <w:rsid w:val="00DB7154"/>
    <w:rsid w:val="00DB7223"/>
    <w:rsid w:val="00DB740A"/>
    <w:rsid w:val="00DB7470"/>
    <w:rsid w:val="00DB74FD"/>
    <w:rsid w:val="00DB75FB"/>
    <w:rsid w:val="00DB7606"/>
    <w:rsid w:val="00DB7672"/>
    <w:rsid w:val="00DB770C"/>
    <w:rsid w:val="00DB770E"/>
    <w:rsid w:val="00DB7763"/>
    <w:rsid w:val="00DB78D0"/>
    <w:rsid w:val="00DB7B6E"/>
    <w:rsid w:val="00DB7D7F"/>
    <w:rsid w:val="00DB7DBA"/>
    <w:rsid w:val="00DC0109"/>
    <w:rsid w:val="00DC0133"/>
    <w:rsid w:val="00DC0232"/>
    <w:rsid w:val="00DC037F"/>
    <w:rsid w:val="00DC0480"/>
    <w:rsid w:val="00DC052B"/>
    <w:rsid w:val="00DC05B9"/>
    <w:rsid w:val="00DC05C9"/>
    <w:rsid w:val="00DC069D"/>
    <w:rsid w:val="00DC08F3"/>
    <w:rsid w:val="00DC09F2"/>
    <w:rsid w:val="00DC0CAB"/>
    <w:rsid w:val="00DC0D20"/>
    <w:rsid w:val="00DC0E95"/>
    <w:rsid w:val="00DC0EB9"/>
    <w:rsid w:val="00DC0FEF"/>
    <w:rsid w:val="00DC1089"/>
    <w:rsid w:val="00DC11F7"/>
    <w:rsid w:val="00DC1297"/>
    <w:rsid w:val="00DC1308"/>
    <w:rsid w:val="00DC13D2"/>
    <w:rsid w:val="00DC13DC"/>
    <w:rsid w:val="00DC166A"/>
    <w:rsid w:val="00DC1732"/>
    <w:rsid w:val="00DC1797"/>
    <w:rsid w:val="00DC17EA"/>
    <w:rsid w:val="00DC18A3"/>
    <w:rsid w:val="00DC19CB"/>
    <w:rsid w:val="00DC1BF7"/>
    <w:rsid w:val="00DC1C5E"/>
    <w:rsid w:val="00DC1CF3"/>
    <w:rsid w:val="00DC1DBC"/>
    <w:rsid w:val="00DC1EF2"/>
    <w:rsid w:val="00DC1FE9"/>
    <w:rsid w:val="00DC20B4"/>
    <w:rsid w:val="00DC20B9"/>
    <w:rsid w:val="00DC225A"/>
    <w:rsid w:val="00DC22D2"/>
    <w:rsid w:val="00DC2413"/>
    <w:rsid w:val="00DC241D"/>
    <w:rsid w:val="00DC24AD"/>
    <w:rsid w:val="00DC2628"/>
    <w:rsid w:val="00DC2662"/>
    <w:rsid w:val="00DC273C"/>
    <w:rsid w:val="00DC27E5"/>
    <w:rsid w:val="00DC27F8"/>
    <w:rsid w:val="00DC281D"/>
    <w:rsid w:val="00DC2828"/>
    <w:rsid w:val="00DC286F"/>
    <w:rsid w:val="00DC294A"/>
    <w:rsid w:val="00DC2984"/>
    <w:rsid w:val="00DC2A87"/>
    <w:rsid w:val="00DC2CF4"/>
    <w:rsid w:val="00DC2D4C"/>
    <w:rsid w:val="00DC2D64"/>
    <w:rsid w:val="00DC2EC4"/>
    <w:rsid w:val="00DC2EFE"/>
    <w:rsid w:val="00DC2FE9"/>
    <w:rsid w:val="00DC2FFD"/>
    <w:rsid w:val="00DC302F"/>
    <w:rsid w:val="00DC3040"/>
    <w:rsid w:val="00DC3123"/>
    <w:rsid w:val="00DC349B"/>
    <w:rsid w:val="00DC34E5"/>
    <w:rsid w:val="00DC35CB"/>
    <w:rsid w:val="00DC366F"/>
    <w:rsid w:val="00DC368C"/>
    <w:rsid w:val="00DC3804"/>
    <w:rsid w:val="00DC3834"/>
    <w:rsid w:val="00DC386B"/>
    <w:rsid w:val="00DC3901"/>
    <w:rsid w:val="00DC397C"/>
    <w:rsid w:val="00DC39C8"/>
    <w:rsid w:val="00DC39EA"/>
    <w:rsid w:val="00DC39F0"/>
    <w:rsid w:val="00DC39F4"/>
    <w:rsid w:val="00DC3AC5"/>
    <w:rsid w:val="00DC3B14"/>
    <w:rsid w:val="00DC3C7A"/>
    <w:rsid w:val="00DC3CC8"/>
    <w:rsid w:val="00DC3F7D"/>
    <w:rsid w:val="00DC4134"/>
    <w:rsid w:val="00DC4229"/>
    <w:rsid w:val="00DC4347"/>
    <w:rsid w:val="00DC437C"/>
    <w:rsid w:val="00DC440C"/>
    <w:rsid w:val="00DC444C"/>
    <w:rsid w:val="00DC4773"/>
    <w:rsid w:val="00DC48DE"/>
    <w:rsid w:val="00DC49E9"/>
    <w:rsid w:val="00DC4A7E"/>
    <w:rsid w:val="00DC4A8A"/>
    <w:rsid w:val="00DC4B99"/>
    <w:rsid w:val="00DC4D20"/>
    <w:rsid w:val="00DC4E73"/>
    <w:rsid w:val="00DC4F5D"/>
    <w:rsid w:val="00DC4FBF"/>
    <w:rsid w:val="00DC50FD"/>
    <w:rsid w:val="00DC513D"/>
    <w:rsid w:val="00DC5373"/>
    <w:rsid w:val="00DC54B4"/>
    <w:rsid w:val="00DC54C6"/>
    <w:rsid w:val="00DC5559"/>
    <w:rsid w:val="00DC5609"/>
    <w:rsid w:val="00DC5789"/>
    <w:rsid w:val="00DC58F7"/>
    <w:rsid w:val="00DC59C5"/>
    <w:rsid w:val="00DC59DE"/>
    <w:rsid w:val="00DC5A4C"/>
    <w:rsid w:val="00DC5B57"/>
    <w:rsid w:val="00DC5C25"/>
    <w:rsid w:val="00DC5C6A"/>
    <w:rsid w:val="00DC5E1A"/>
    <w:rsid w:val="00DC5E50"/>
    <w:rsid w:val="00DC5EB2"/>
    <w:rsid w:val="00DC5EE5"/>
    <w:rsid w:val="00DC5EF1"/>
    <w:rsid w:val="00DC5F36"/>
    <w:rsid w:val="00DC5FBE"/>
    <w:rsid w:val="00DC5FCF"/>
    <w:rsid w:val="00DC60BC"/>
    <w:rsid w:val="00DC62D1"/>
    <w:rsid w:val="00DC62D6"/>
    <w:rsid w:val="00DC6413"/>
    <w:rsid w:val="00DC676D"/>
    <w:rsid w:val="00DC68AA"/>
    <w:rsid w:val="00DC6B7A"/>
    <w:rsid w:val="00DC6E18"/>
    <w:rsid w:val="00DC6EB6"/>
    <w:rsid w:val="00DC72E7"/>
    <w:rsid w:val="00DC731D"/>
    <w:rsid w:val="00DC73FA"/>
    <w:rsid w:val="00DC76B5"/>
    <w:rsid w:val="00DC7743"/>
    <w:rsid w:val="00DC77A3"/>
    <w:rsid w:val="00DC78B4"/>
    <w:rsid w:val="00DC7998"/>
    <w:rsid w:val="00DC7A83"/>
    <w:rsid w:val="00DC7A9C"/>
    <w:rsid w:val="00DC7CC3"/>
    <w:rsid w:val="00DC7CC8"/>
    <w:rsid w:val="00DC7F22"/>
    <w:rsid w:val="00DC7F40"/>
    <w:rsid w:val="00DC7F4D"/>
    <w:rsid w:val="00DC7F9B"/>
    <w:rsid w:val="00DC7F9D"/>
    <w:rsid w:val="00DD007F"/>
    <w:rsid w:val="00DD00AC"/>
    <w:rsid w:val="00DD019C"/>
    <w:rsid w:val="00DD01FF"/>
    <w:rsid w:val="00DD0251"/>
    <w:rsid w:val="00DD0545"/>
    <w:rsid w:val="00DD06D7"/>
    <w:rsid w:val="00DD06DB"/>
    <w:rsid w:val="00DD06DE"/>
    <w:rsid w:val="00DD0814"/>
    <w:rsid w:val="00DD089D"/>
    <w:rsid w:val="00DD0953"/>
    <w:rsid w:val="00DD0964"/>
    <w:rsid w:val="00DD0AA8"/>
    <w:rsid w:val="00DD0B11"/>
    <w:rsid w:val="00DD0CB6"/>
    <w:rsid w:val="00DD0D51"/>
    <w:rsid w:val="00DD0DCB"/>
    <w:rsid w:val="00DD0E92"/>
    <w:rsid w:val="00DD0EA2"/>
    <w:rsid w:val="00DD0F23"/>
    <w:rsid w:val="00DD0FC9"/>
    <w:rsid w:val="00DD1154"/>
    <w:rsid w:val="00DD1184"/>
    <w:rsid w:val="00DD11AC"/>
    <w:rsid w:val="00DD122E"/>
    <w:rsid w:val="00DD1334"/>
    <w:rsid w:val="00DD144B"/>
    <w:rsid w:val="00DD15DD"/>
    <w:rsid w:val="00DD16F7"/>
    <w:rsid w:val="00DD17A3"/>
    <w:rsid w:val="00DD1885"/>
    <w:rsid w:val="00DD18DC"/>
    <w:rsid w:val="00DD18F3"/>
    <w:rsid w:val="00DD19B5"/>
    <w:rsid w:val="00DD1A8D"/>
    <w:rsid w:val="00DD1AC6"/>
    <w:rsid w:val="00DD1B2F"/>
    <w:rsid w:val="00DD1BC3"/>
    <w:rsid w:val="00DD1BD8"/>
    <w:rsid w:val="00DD1C05"/>
    <w:rsid w:val="00DD1E81"/>
    <w:rsid w:val="00DD2059"/>
    <w:rsid w:val="00DD22D0"/>
    <w:rsid w:val="00DD24CB"/>
    <w:rsid w:val="00DD24DF"/>
    <w:rsid w:val="00DD2728"/>
    <w:rsid w:val="00DD2774"/>
    <w:rsid w:val="00DD2930"/>
    <w:rsid w:val="00DD2A37"/>
    <w:rsid w:val="00DD2B22"/>
    <w:rsid w:val="00DD2DE6"/>
    <w:rsid w:val="00DD2EEB"/>
    <w:rsid w:val="00DD2FBD"/>
    <w:rsid w:val="00DD305C"/>
    <w:rsid w:val="00DD3167"/>
    <w:rsid w:val="00DD321A"/>
    <w:rsid w:val="00DD3276"/>
    <w:rsid w:val="00DD335E"/>
    <w:rsid w:val="00DD33B7"/>
    <w:rsid w:val="00DD3472"/>
    <w:rsid w:val="00DD354E"/>
    <w:rsid w:val="00DD3644"/>
    <w:rsid w:val="00DD36B6"/>
    <w:rsid w:val="00DD38BA"/>
    <w:rsid w:val="00DD3BBD"/>
    <w:rsid w:val="00DD3C9F"/>
    <w:rsid w:val="00DD3D9D"/>
    <w:rsid w:val="00DD3DAA"/>
    <w:rsid w:val="00DD3DB9"/>
    <w:rsid w:val="00DD3EF7"/>
    <w:rsid w:val="00DD3F44"/>
    <w:rsid w:val="00DD3F5B"/>
    <w:rsid w:val="00DD3F62"/>
    <w:rsid w:val="00DD3F80"/>
    <w:rsid w:val="00DD3FA5"/>
    <w:rsid w:val="00DD3FDD"/>
    <w:rsid w:val="00DD406F"/>
    <w:rsid w:val="00DD4150"/>
    <w:rsid w:val="00DD4217"/>
    <w:rsid w:val="00DD425B"/>
    <w:rsid w:val="00DD42BF"/>
    <w:rsid w:val="00DD42CF"/>
    <w:rsid w:val="00DD442C"/>
    <w:rsid w:val="00DD44CB"/>
    <w:rsid w:val="00DD46C6"/>
    <w:rsid w:val="00DD485D"/>
    <w:rsid w:val="00DD486E"/>
    <w:rsid w:val="00DD48D1"/>
    <w:rsid w:val="00DD4926"/>
    <w:rsid w:val="00DD4939"/>
    <w:rsid w:val="00DD4955"/>
    <w:rsid w:val="00DD4A0B"/>
    <w:rsid w:val="00DD4AC3"/>
    <w:rsid w:val="00DD4B25"/>
    <w:rsid w:val="00DD4B35"/>
    <w:rsid w:val="00DD4BC5"/>
    <w:rsid w:val="00DD4D2C"/>
    <w:rsid w:val="00DD4DC9"/>
    <w:rsid w:val="00DD4EA0"/>
    <w:rsid w:val="00DD5075"/>
    <w:rsid w:val="00DD5103"/>
    <w:rsid w:val="00DD51FA"/>
    <w:rsid w:val="00DD56D3"/>
    <w:rsid w:val="00DD56DA"/>
    <w:rsid w:val="00DD5768"/>
    <w:rsid w:val="00DD576E"/>
    <w:rsid w:val="00DD59D6"/>
    <w:rsid w:val="00DD5A7A"/>
    <w:rsid w:val="00DD5C31"/>
    <w:rsid w:val="00DD5C5B"/>
    <w:rsid w:val="00DD5CA2"/>
    <w:rsid w:val="00DD5EB5"/>
    <w:rsid w:val="00DD622C"/>
    <w:rsid w:val="00DD635D"/>
    <w:rsid w:val="00DD668E"/>
    <w:rsid w:val="00DD677A"/>
    <w:rsid w:val="00DD67D8"/>
    <w:rsid w:val="00DD6829"/>
    <w:rsid w:val="00DD6C5C"/>
    <w:rsid w:val="00DD6C73"/>
    <w:rsid w:val="00DD6FCA"/>
    <w:rsid w:val="00DD70A2"/>
    <w:rsid w:val="00DD70C7"/>
    <w:rsid w:val="00DD7129"/>
    <w:rsid w:val="00DD7134"/>
    <w:rsid w:val="00DD7158"/>
    <w:rsid w:val="00DD72B7"/>
    <w:rsid w:val="00DD733B"/>
    <w:rsid w:val="00DD7379"/>
    <w:rsid w:val="00DD73C5"/>
    <w:rsid w:val="00DD76E4"/>
    <w:rsid w:val="00DD777C"/>
    <w:rsid w:val="00DD7837"/>
    <w:rsid w:val="00DD7865"/>
    <w:rsid w:val="00DD7DD9"/>
    <w:rsid w:val="00DD7F1D"/>
    <w:rsid w:val="00DE0362"/>
    <w:rsid w:val="00DE0513"/>
    <w:rsid w:val="00DE05A6"/>
    <w:rsid w:val="00DE0677"/>
    <w:rsid w:val="00DE069E"/>
    <w:rsid w:val="00DE0789"/>
    <w:rsid w:val="00DE07C3"/>
    <w:rsid w:val="00DE07F2"/>
    <w:rsid w:val="00DE07F6"/>
    <w:rsid w:val="00DE07F8"/>
    <w:rsid w:val="00DE0988"/>
    <w:rsid w:val="00DE0993"/>
    <w:rsid w:val="00DE099D"/>
    <w:rsid w:val="00DE0A3C"/>
    <w:rsid w:val="00DE0A61"/>
    <w:rsid w:val="00DE0B84"/>
    <w:rsid w:val="00DE0C5B"/>
    <w:rsid w:val="00DE0C9A"/>
    <w:rsid w:val="00DE0D80"/>
    <w:rsid w:val="00DE0FCB"/>
    <w:rsid w:val="00DE10C8"/>
    <w:rsid w:val="00DE119D"/>
    <w:rsid w:val="00DE11B4"/>
    <w:rsid w:val="00DE11F9"/>
    <w:rsid w:val="00DE1245"/>
    <w:rsid w:val="00DE1302"/>
    <w:rsid w:val="00DE132E"/>
    <w:rsid w:val="00DE1351"/>
    <w:rsid w:val="00DE1452"/>
    <w:rsid w:val="00DE14EE"/>
    <w:rsid w:val="00DE1589"/>
    <w:rsid w:val="00DE1725"/>
    <w:rsid w:val="00DE19B9"/>
    <w:rsid w:val="00DE1B70"/>
    <w:rsid w:val="00DE1C1D"/>
    <w:rsid w:val="00DE1C24"/>
    <w:rsid w:val="00DE1DA9"/>
    <w:rsid w:val="00DE1F41"/>
    <w:rsid w:val="00DE208A"/>
    <w:rsid w:val="00DE21DC"/>
    <w:rsid w:val="00DE2313"/>
    <w:rsid w:val="00DE23E5"/>
    <w:rsid w:val="00DE23FE"/>
    <w:rsid w:val="00DE243D"/>
    <w:rsid w:val="00DE25A5"/>
    <w:rsid w:val="00DE25B2"/>
    <w:rsid w:val="00DE2899"/>
    <w:rsid w:val="00DE29DD"/>
    <w:rsid w:val="00DE2A15"/>
    <w:rsid w:val="00DE2AA7"/>
    <w:rsid w:val="00DE2BB0"/>
    <w:rsid w:val="00DE2D58"/>
    <w:rsid w:val="00DE2DEB"/>
    <w:rsid w:val="00DE2E35"/>
    <w:rsid w:val="00DE2EBE"/>
    <w:rsid w:val="00DE3008"/>
    <w:rsid w:val="00DE3112"/>
    <w:rsid w:val="00DE31E6"/>
    <w:rsid w:val="00DE3397"/>
    <w:rsid w:val="00DE3448"/>
    <w:rsid w:val="00DE345D"/>
    <w:rsid w:val="00DE354C"/>
    <w:rsid w:val="00DE36DE"/>
    <w:rsid w:val="00DE3748"/>
    <w:rsid w:val="00DE3753"/>
    <w:rsid w:val="00DE3755"/>
    <w:rsid w:val="00DE3885"/>
    <w:rsid w:val="00DE38BF"/>
    <w:rsid w:val="00DE38D4"/>
    <w:rsid w:val="00DE39F7"/>
    <w:rsid w:val="00DE3B78"/>
    <w:rsid w:val="00DE3C17"/>
    <w:rsid w:val="00DE3C64"/>
    <w:rsid w:val="00DE3C67"/>
    <w:rsid w:val="00DE3CD1"/>
    <w:rsid w:val="00DE3D47"/>
    <w:rsid w:val="00DE3E3C"/>
    <w:rsid w:val="00DE3F9C"/>
    <w:rsid w:val="00DE40F6"/>
    <w:rsid w:val="00DE42F0"/>
    <w:rsid w:val="00DE4375"/>
    <w:rsid w:val="00DE43F3"/>
    <w:rsid w:val="00DE4473"/>
    <w:rsid w:val="00DE44EC"/>
    <w:rsid w:val="00DE458A"/>
    <w:rsid w:val="00DE45E4"/>
    <w:rsid w:val="00DE462A"/>
    <w:rsid w:val="00DE48AB"/>
    <w:rsid w:val="00DE48BC"/>
    <w:rsid w:val="00DE496E"/>
    <w:rsid w:val="00DE49FB"/>
    <w:rsid w:val="00DE4A13"/>
    <w:rsid w:val="00DE4A96"/>
    <w:rsid w:val="00DE4AE8"/>
    <w:rsid w:val="00DE4B7F"/>
    <w:rsid w:val="00DE4BAF"/>
    <w:rsid w:val="00DE4E74"/>
    <w:rsid w:val="00DE4ECF"/>
    <w:rsid w:val="00DE4F64"/>
    <w:rsid w:val="00DE4FD8"/>
    <w:rsid w:val="00DE5004"/>
    <w:rsid w:val="00DE50EE"/>
    <w:rsid w:val="00DE50FC"/>
    <w:rsid w:val="00DE53BB"/>
    <w:rsid w:val="00DE54B8"/>
    <w:rsid w:val="00DE5586"/>
    <w:rsid w:val="00DE55A0"/>
    <w:rsid w:val="00DE5605"/>
    <w:rsid w:val="00DE5670"/>
    <w:rsid w:val="00DE59CC"/>
    <w:rsid w:val="00DE59F4"/>
    <w:rsid w:val="00DE5A04"/>
    <w:rsid w:val="00DE5C68"/>
    <w:rsid w:val="00DE5CB5"/>
    <w:rsid w:val="00DE5DA2"/>
    <w:rsid w:val="00DE5EC7"/>
    <w:rsid w:val="00DE5EE3"/>
    <w:rsid w:val="00DE5EF8"/>
    <w:rsid w:val="00DE5F7F"/>
    <w:rsid w:val="00DE62F4"/>
    <w:rsid w:val="00DE63DF"/>
    <w:rsid w:val="00DE64BC"/>
    <w:rsid w:val="00DE64C1"/>
    <w:rsid w:val="00DE6661"/>
    <w:rsid w:val="00DE66A3"/>
    <w:rsid w:val="00DE6AB3"/>
    <w:rsid w:val="00DE6C48"/>
    <w:rsid w:val="00DE6DEC"/>
    <w:rsid w:val="00DE6F38"/>
    <w:rsid w:val="00DE71A8"/>
    <w:rsid w:val="00DE7214"/>
    <w:rsid w:val="00DE724E"/>
    <w:rsid w:val="00DE7306"/>
    <w:rsid w:val="00DE7332"/>
    <w:rsid w:val="00DE7523"/>
    <w:rsid w:val="00DE7535"/>
    <w:rsid w:val="00DE7580"/>
    <w:rsid w:val="00DE771E"/>
    <w:rsid w:val="00DE776D"/>
    <w:rsid w:val="00DE7B17"/>
    <w:rsid w:val="00DE7F10"/>
    <w:rsid w:val="00DE7F2D"/>
    <w:rsid w:val="00DF005E"/>
    <w:rsid w:val="00DF0092"/>
    <w:rsid w:val="00DF013D"/>
    <w:rsid w:val="00DF0172"/>
    <w:rsid w:val="00DF01F3"/>
    <w:rsid w:val="00DF038B"/>
    <w:rsid w:val="00DF03C6"/>
    <w:rsid w:val="00DF0679"/>
    <w:rsid w:val="00DF07ED"/>
    <w:rsid w:val="00DF0AD8"/>
    <w:rsid w:val="00DF0B6A"/>
    <w:rsid w:val="00DF0B77"/>
    <w:rsid w:val="00DF0BAC"/>
    <w:rsid w:val="00DF0BE8"/>
    <w:rsid w:val="00DF0C93"/>
    <w:rsid w:val="00DF0CA8"/>
    <w:rsid w:val="00DF0D69"/>
    <w:rsid w:val="00DF0D6D"/>
    <w:rsid w:val="00DF0DBA"/>
    <w:rsid w:val="00DF0E0A"/>
    <w:rsid w:val="00DF0E9A"/>
    <w:rsid w:val="00DF0F4A"/>
    <w:rsid w:val="00DF0F61"/>
    <w:rsid w:val="00DF0F99"/>
    <w:rsid w:val="00DF112F"/>
    <w:rsid w:val="00DF1154"/>
    <w:rsid w:val="00DF11B2"/>
    <w:rsid w:val="00DF122F"/>
    <w:rsid w:val="00DF125F"/>
    <w:rsid w:val="00DF1291"/>
    <w:rsid w:val="00DF1708"/>
    <w:rsid w:val="00DF17B5"/>
    <w:rsid w:val="00DF17E3"/>
    <w:rsid w:val="00DF1830"/>
    <w:rsid w:val="00DF18D3"/>
    <w:rsid w:val="00DF1973"/>
    <w:rsid w:val="00DF1B19"/>
    <w:rsid w:val="00DF1B46"/>
    <w:rsid w:val="00DF1BCD"/>
    <w:rsid w:val="00DF1CB1"/>
    <w:rsid w:val="00DF1D7E"/>
    <w:rsid w:val="00DF1E7A"/>
    <w:rsid w:val="00DF1EA3"/>
    <w:rsid w:val="00DF1F2C"/>
    <w:rsid w:val="00DF1F92"/>
    <w:rsid w:val="00DF1FEA"/>
    <w:rsid w:val="00DF217D"/>
    <w:rsid w:val="00DF2270"/>
    <w:rsid w:val="00DF22A2"/>
    <w:rsid w:val="00DF254B"/>
    <w:rsid w:val="00DF2595"/>
    <w:rsid w:val="00DF25C2"/>
    <w:rsid w:val="00DF26E8"/>
    <w:rsid w:val="00DF2703"/>
    <w:rsid w:val="00DF2791"/>
    <w:rsid w:val="00DF285C"/>
    <w:rsid w:val="00DF2A59"/>
    <w:rsid w:val="00DF2A90"/>
    <w:rsid w:val="00DF2B2A"/>
    <w:rsid w:val="00DF2B8F"/>
    <w:rsid w:val="00DF2BE8"/>
    <w:rsid w:val="00DF2DB2"/>
    <w:rsid w:val="00DF2F40"/>
    <w:rsid w:val="00DF3000"/>
    <w:rsid w:val="00DF3030"/>
    <w:rsid w:val="00DF30E5"/>
    <w:rsid w:val="00DF312D"/>
    <w:rsid w:val="00DF32F6"/>
    <w:rsid w:val="00DF3301"/>
    <w:rsid w:val="00DF3341"/>
    <w:rsid w:val="00DF336A"/>
    <w:rsid w:val="00DF3502"/>
    <w:rsid w:val="00DF35AC"/>
    <w:rsid w:val="00DF3653"/>
    <w:rsid w:val="00DF394E"/>
    <w:rsid w:val="00DF3A3A"/>
    <w:rsid w:val="00DF3B7F"/>
    <w:rsid w:val="00DF3BE0"/>
    <w:rsid w:val="00DF3BE1"/>
    <w:rsid w:val="00DF3C06"/>
    <w:rsid w:val="00DF3C6C"/>
    <w:rsid w:val="00DF3CDF"/>
    <w:rsid w:val="00DF3D8E"/>
    <w:rsid w:val="00DF3DDA"/>
    <w:rsid w:val="00DF4015"/>
    <w:rsid w:val="00DF4019"/>
    <w:rsid w:val="00DF415A"/>
    <w:rsid w:val="00DF41B1"/>
    <w:rsid w:val="00DF422A"/>
    <w:rsid w:val="00DF425D"/>
    <w:rsid w:val="00DF427F"/>
    <w:rsid w:val="00DF42DA"/>
    <w:rsid w:val="00DF4460"/>
    <w:rsid w:val="00DF4480"/>
    <w:rsid w:val="00DF4895"/>
    <w:rsid w:val="00DF48A2"/>
    <w:rsid w:val="00DF48B8"/>
    <w:rsid w:val="00DF49D6"/>
    <w:rsid w:val="00DF4B6E"/>
    <w:rsid w:val="00DF4DC0"/>
    <w:rsid w:val="00DF4EFD"/>
    <w:rsid w:val="00DF4FB9"/>
    <w:rsid w:val="00DF5026"/>
    <w:rsid w:val="00DF5061"/>
    <w:rsid w:val="00DF5128"/>
    <w:rsid w:val="00DF5319"/>
    <w:rsid w:val="00DF5371"/>
    <w:rsid w:val="00DF5383"/>
    <w:rsid w:val="00DF53A9"/>
    <w:rsid w:val="00DF5721"/>
    <w:rsid w:val="00DF57C6"/>
    <w:rsid w:val="00DF5A02"/>
    <w:rsid w:val="00DF5ABC"/>
    <w:rsid w:val="00DF5AE1"/>
    <w:rsid w:val="00DF5DA7"/>
    <w:rsid w:val="00DF5F74"/>
    <w:rsid w:val="00DF5F8C"/>
    <w:rsid w:val="00DF5F8E"/>
    <w:rsid w:val="00DF6057"/>
    <w:rsid w:val="00DF60E4"/>
    <w:rsid w:val="00DF60E9"/>
    <w:rsid w:val="00DF6371"/>
    <w:rsid w:val="00DF63CF"/>
    <w:rsid w:val="00DF6566"/>
    <w:rsid w:val="00DF6714"/>
    <w:rsid w:val="00DF6903"/>
    <w:rsid w:val="00DF69B5"/>
    <w:rsid w:val="00DF6C62"/>
    <w:rsid w:val="00DF6CD6"/>
    <w:rsid w:val="00DF6EB2"/>
    <w:rsid w:val="00DF7023"/>
    <w:rsid w:val="00DF70EE"/>
    <w:rsid w:val="00DF7206"/>
    <w:rsid w:val="00DF735F"/>
    <w:rsid w:val="00DF7537"/>
    <w:rsid w:val="00DF757C"/>
    <w:rsid w:val="00DF769E"/>
    <w:rsid w:val="00DF77CC"/>
    <w:rsid w:val="00DF78C3"/>
    <w:rsid w:val="00DF7C71"/>
    <w:rsid w:val="00DF7CFC"/>
    <w:rsid w:val="00DF7DE3"/>
    <w:rsid w:val="00DF7EA1"/>
    <w:rsid w:val="00DF7FCE"/>
    <w:rsid w:val="00E00036"/>
    <w:rsid w:val="00E0003E"/>
    <w:rsid w:val="00E000C2"/>
    <w:rsid w:val="00E001AA"/>
    <w:rsid w:val="00E0021E"/>
    <w:rsid w:val="00E0038D"/>
    <w:rsid w:val="00E003D0"/>
    <w:rsid w:val="00E004C0"/>
    <w:rsid w:val="00E0071D"/>
    <w:rsid w:val="00E007E8"/>
    <w:rsid w:val="00E00997"/>
    <w:rsid w:val="00E009A2"/>
    <w:rsid w:val="00E00B0D"/>
    <w:rsid w:val="00E00CD8"/>
    <w:rsid w:val="00E00D1B"/>
    <w:rsid w:val="00E00E58"/>
    <w:rsid w:val="00E00EE1"/>
    <w:rsid w:val="00E0110B"/>
    <w:rsid w:val="00E01113"/>
    <w:rsid w:val="00E01180"/>
    <w:rsid w:val="00E011A1"/>
    <w:rsid w:val="00E012EF"/>
    <w:rsid w:val="00E0130D"/>
    <w:rsid w:val="00E0156C"/>
    <w:rsid w:val="00E0161F"/>
    <w:rsid w:val="00E0162B"/>
    <w:rsid w:val="00E0164E"/>
    <w:rsid w:val="00E017E6"/>
    <w:rsid w:val="00E018BD"/>
    <w:rsid w:val="00E01A33"/>
    <w:rsid w:val="00E01AF7"/>
    <w:rsid w:val="00E01B8C"/>
    <w:rsid w:val="00E01C48"/>
    <w:rsid w:val="00E01C4D"/>
    <w:rsid w:val="00E01C75"/>
    <w:rsid w:val="00E01CF8"/>
    <w:rsid w:val="00E01DDB"/>
    <w:rsid w:val="00E01E30"/>
    <w:rsid w:val="00E01FB8"/>
    <w:rsid w:val="00E02018"/>
    <w:rsid w:val="00E02245"/>
    <w:rsid w:val="00E022F3"/>
    <w:rsid w:val="00E02329"/>
    <w:rsid w:val="00E02342"/>
    <w:rsid w:val="00E0235D"/>
    <w:rsid w:val="00E02500"/>
    <w:rsid w:val="00E02526"/>
    <w:rsid w:val="00E02611"/>
    <w:rsid w:val="00E026BF"/>
    <w:rsid w:val="00E02700"/>
    <w:rsid w:val="00E02727"/>
    <w:rsid w:val="00E0272C"/>
    <w:rsid w:val="00E027C9"/>
    <w:rsid w:val="00E0292D"/>
    <w:rsid w:val="00E02A8E"/>
    <w:rsid w:val="00E02AF1"/>
    <w:rsid w:val="00E02D8D"/>
    <w:rsid w:val="00E02DCD"/>
    <w:rsid w:val="00E02DCF"/>
    <w:rsid w:val="00E02E23"/>
    <w:rsid w:val="00E031A8"/>
    <w:rsid w:val="00E03286"/>
    <w:rsid w:val="00E0328B"/>
    <w:rsid w:val="00E033AC"/>
    <w:rsid w:val="00E034D1"/>
    <w:rsid w:val="00E0351D"/>
    <w:rsid w:val="00E0366E"/>
    <w:rsid w:val="00E03865"/>
    <w:rsid w:val="00E038B9"/>
    <w:rsid w:val="00E038F5"/>
    <w:rsid w:val="00E0399A"/>
    <w:rsid w:val="00E03A7A"/>
    <w:rsid w:val="00E03ADF"/>
    <w:rsid w:val="00E03BF1"/>
    <w:rsid w:val="00E03C3D"/>
    <w:rsid w:val="00E03EF2"/>
    <w:rsid w:val="00E040AF"/>
    <w:rsid w:val="00E040E9"/>
    <w:rsid w:val="00E04256"/>
    <w:rsid w:val="00E0439E"/>
    <w:rsid w:val="00E043C6"/>
    <w:rsid w:val="00E043DB"/>
    <w:rsid w:val="00E0454D"/>
    <w:rsid w:val="00E045BB"/>
    <w:rsid w:val="00E0462E"/>
    <w:rsid w:val="00E046BB"/>
    <w:rsid w:val="00E049D0"/>
    <w:rsid w:val="00E04CFF"/>
    <w:rsid w:val="00E04E26"/>
    <w:rsid w:val="00E04EAC"/>
    <w:rsid w:val="00E04FA8"/>
    <w:rsid w:val="00E050CA"/>
    <w:rsid w:val="00E05241"/>
    <w:rsid w:val="00E0536B"/>
    <w:rsid w:val="00E055A5"/>
    <w:rsid w:val="00E058F3"/>
    <w:rsid w:val="00E05949"/>
    <w:rsid w:val="00E05970"/>
    <w:rsid w:val="00E05981"/>
    <w:rsid w:val="00E059D6"/>
    <w:rsid w:val="00E05A15"/>
    <w:rsid w:val="00E05A64"/>
    <w:rsid w:val="00E05AAD"/>
    <w:rsid w:val="00E05B9F"/>
    <w:rsid w:val="00E05BD4"/>
    <w:rsid w:val="00E05BE7"/>
    <w:rsid w:val="00E05CBA"/>
    <w:rsid w:val="00E05CE9"/>
    <w:rsid w:val="00E05CF5"/>
    <w:rsid w:val="00E05DCA"/>
    <w:rsid w:val="00E05DCB"/>
    <w:rsid w:val="00E05E68"/>
    <w:rsid w:val="00E05ED2"/>
    <w:rsid w:val="00E060BC"/>
    <w:rsid w:val="00E060BD"/>
    <w:rsid w:val="00E060D6"/>
    <w:rsid w:val="00E060FD"/>
    <w:rsid w:val="00E06109"/>
    <w:rsid w:val="00E062E6"/>
    <w:rsid w:val="00E06713"/>
    <w:rsid w:val="00E06768"/>
    <w:rsid w:val="00E06778"/>
    <w:rsid w:val="00E06830"/>
    <w:rsid w:val="00E0686F"/>
    <w:rsid w:val="00E068B3"/>
    <w:rsid w:val="00E06987"/>
    <w:rsid w:val="00E06A51"/>
    <w:rsid w:val="00E06D4A"/>
    <w:rsid w:val="00E06E4F"/>
    <w:rsid w:val="00E06EC1"/>
    <w:rsid w:val="00E06F95"/>
    <w:rsid w:val="00E070F9"/>
    <w:rsid w:val="00E07249"/>
    <w:rsid w:val="00E07399"/>
    <w:rsid w:val="00E07450"/>
    <w:rsid w:val="00E074C8"/>
    <w:rsid w:val="00E075B6"/>
    <w:rsid w:val="00E075D0"/>
    <w:rsid w:val="00E0764A"/>
    <w:rsid w:val="00E07695"/>
    <w:rsid w:val="00E07A20"/>
    <w:rsid w:val="00E07B57"/>
    <w:rsid w:val="00E07C8F"/>
    <w:rsid w:val="00E07D4E"/>
    <w:rsid w:val="00E07DF0"/>
    <w:rsid w:val="00E07EB8"/>
    <w:rsid w:val="00E1005C"/>
    <w:rsid w:val="00E101CC"/>
    <w:rsid w:val="00E102FB"/>
    <w:rsid w:val="00E10348"/>
    <w:rsid w:val="00E1037B"/>
    <w:rsid w:val="00E103F3"/>
    <w:rsid w:val="00E10503"/>
    <w:rsid w:val="00E10654"/>
    <w:rsid w:val="00E10678"/>
    <w:rsid w:val="00E1069C"/>
    <w:rsid w:val="00E10715"/>
    <w:rsid w:val="00E10762"/>
    <w:rsid w:val="00E10811"/>
    <w:rsid w:val="00E109A6"/>
    <w:rsid w:val="00E109F4"/>
    <w:rsid w:val="00E10A0D"/>
    <w:rsid w:val="00E10AD0"/>
    <w:rsid w:val="00E10AD1"/>
    <w:rsid w:val="00E10C00"/>
    <w:rsid w:val="00E10E54"/>
    <w:rsid w:val="00E10EC7"/>
    <w:rsid w:val="00E10F7A"/>
    <w:rsid w:val="00E10F9E"/>
    <w:rsid w:val="00E11021"/>
    <w:rsid w:val="00E1134D"/>
    <w:rsid w:val="00E116FE"/>
    <w:rsid w:val="00E11893"/>
    <w:rsid w:val="00E11C55"/>
    <w:rsid w:val="00E11C89"/>
    <w:rsid w:val="00E11D4D"/>
    <w:rsid w:val="00E11E00"/>
    <w:rsid w:val="00E11E82"/>
    <w:rsid w:val="00E11EF7"/>
    <w:rsid w:val="00E11FD0"/>
    <w:rsid w:val="00E12065"/>
    <w:rsid w:val="00E12131"/>
    <w:rsid w:val="00E12134"/>
    <w:rsid w:val="00E12175"/>
    <w:rsid w:val="00E1222B"/>
    <w:rsid w:val="00E1222D"/>
    <w:rsid w:val="00E12254"/>
    <w:rsid w:val="00E1235F"/>
    <w:rsid w:val="00E12402"/>
    <w:rsid w:val="00E125A3"/>
    <w:rsid w:val="00E128CC"/>
    <w:rsid w:val="00E129F9"/>
    <w:rsid w:val="00E12D41"/>
    <w:rsid w:val="00E12F5C"/>
    <w:rsid w:val="00E13043"/>
    <w:rsid w:val="00E13048"/>
    <w:rsid w:val="00E13272"/>
    <w:rsid w:val="00E1336B"/>
    <w:rsid w:val="00E13394"/>
    <w:rsid w:val="00E133C2"/>
    <w:rsid w:val="00E1362D"/>
    <w:rsid w:val="00E1366C"/>
    <w:rsid w:val="00E136AE"/>
    <w:rsid w:val="00E1373C"/>
    <w:rsid w:val="00E13814"/>
    <w:rsid w:val="00E138FB"/>
    <w:rsid w:val="00E13AB2"/>
    <w:rsid w:val="00E13ACE"/>
    <w:rsid w:val="00E13B93"/>
    <w:rsid w:val="00E13BB0"/>
    <w:rsid w:val="00E13C41"/>
    <w:rsid w:val="00E13C8D"/>
    <w:rsid w:val="00E13D50"/>
    <w:rsid w:val="00E13E1F"/>
    <w:rsid w:val="00E13F1C"/>
    <w:rsid w:val="00E13FB1"/>
    <w:rsid w:val="00E14007"/>
    <w:rsid w:val="00E143F0"/>
    <w:rsid w:val="00E1449B"/>
    <w:rsid w:val="00E14575"/>
    <w:rsid w:val="00E146B2"/>
    <w:rsid w:val="00E146B3"/>
    <w:rsid w:val="00E147B9"/>
    <w:rsid w:val="00E147FA"/>
    <w:rsid w:val="00E148F7"/>
    <w:rsid w:val="00E14A4A"/>
    <w:rsid w:val="00E14B25"/>
    <w:rsid w:val="00E14B6F"/>
    <w:rsid w:val="00E14D34"/>
    <w:rsid w:val="00E14D9F"/>
    <w:rsid w:val="00E14EFD"/>
    <w:rsid w:val="00E14F22"/>
    <w:rsid w:val="00E14FB6"/>
    <w:rsid w:val="00E14FBC"/>
    <w:rsid w:val="00E150B1"/>
    <w:rsid w:val="00E151CB"/>
    <w:rsid w:val="00E152CD"/>
    <w:rsid w:val="00E152F1"/>
    <w:rsid w:val="00E154CD"/>
    <w:rsid w:val="00E155D8"/>
    <w:rsid w:val="00E157A4"/>
    <w:rsid w:val="00E157BB"/>
    <w:rsid w:val="00E15823"/>
    <w:rsid w:val="00E15891"/>
    <w:rsid w:val="00E158A3"/>
    <w:rsid w:val="00E1591E"/>
    <w:rsid w:val="00E15A04"/>
    <w:rsid w:val="00E15A86"/>
    <w:rsid w:val="00E15A8F"/>
    <w:rsid w:val="00E15B31"/>
    <w:rsid w:val="00E15BA1"/>
    <w:rsid w:val="00E15BCD"/>
    <w:rsid w:val="00E15BD3"/>
    <w:rsid w:val="00E15BD9"/>
    <w:rsid w:val="00E15CDD"/>
    <w:rsid w:val="00E15D2A"/>
    <w:rsid w:val="00E15E71"/>
    <w:rsid w:val="00E15EA1"/>
    <w:rsid w:val="00E15EBF"/>
    <w:rsid w:val="00E15EFF"/>
    <w:rsid w:val="00E15F5D"/>
    <w:rsid w:val="00E15F5E"/>
    <w:rsid w:val="00E16056"/>
    <w:rsid w:val="00E1613D"/>
    <w:rsid w:val="00E16175"/>
    <w:rsid w:val="00E161B6"/>
    <w:rsid w:val="00E162BC"/>
    <w:rsid w:val="00E162CA"/>
    <w:rsid w:val="00E16541"/>
    <w:rsid w:val="00E16668"/>
    <w:rsid w:val="00E1672A"/>
    <w:rsid w:val="00E16795"/>
    <w:rsid w:val="00E16802"/>
    <w:rsid w:val="00E169AE"/>
    <w:rsid w:val="00E169E5"/>
    <w:rsid w:val="00E16B4F"/>
    <w:rsid w:val="00E16B99"/>
    <w:rsid w:val="00E16C15"/>
    <w:rsid w:val="00E16C24"/>
    <w:rsid w:val="00E16C59"/>
    <w:rsid w:val="00E16EB6"/>
    <w:rsid w:val="00E16FDE"/>
    <w:rsid w:val="00E17087"/>
    <w:rsid w:val="00E170F3"/>
    <w:rsid w:val="00E17154"/>
    <w:rsid w:val="00E171F7"/>
    <w:rsid w:val="00E1726F"/>
    <w:rsid w:val="00E17379"/>
    <w:rsid w:val="00E17468"/>
    <w:rsid w:val="00E17486"/>
    <w:rsid w:val="00E17508"/>
    <w:rsid w:val="00E1760D"/>
    <w:rsid w:val="00E17680"/>
    <w:rsid w:val="00E17B7D"/>
    <w:rsid w:val="00E17B80"/>
    <w:rsid w:val="00E17FE0"/>
    <w:rsid w:val="00E20243"/>
    <w:rsid w:val="00E20389"/>
    <w:rsid w:val="00E20691"/>
    <w:rsid w:val="00E2082D"/>
    <w:rsid w:val="00E20863"/>
    <w:rsid w:val="00E20891"/>
    <w:rsid w:val="00E208E4"/>
    <w:rsid w:val="00E20A90"/>
    <w:rsid w:val="00E20B1E"/>
    <w:rsid w:val="00E20B59"/>
    <w:rsid w:val="00E20DA7"/>
    <w:rsid w:val="00E20FA4"/>
    <w:rsid w:val="00E21134"/>
    <w:rsid w:val="00E21441"/>
    <w:rsid w:val="00E2176D"/>
    <w:rsid w:val="00E21844"/>
    <w:rsid w:val="00E219BB"/>
    <w:rsid w:val="00E21A77"/>
    <w:rsid w:val="00E21BD3"/>
    <w:rsid w:val="00E21BF2"/>
    <w:rsid w:val="00E21D20"/>
    <w:rsid w:val="00E2213F"/>
    <w:rsid w:val="00E221BF"/>
    <w:rsid w:val="00E22202"/>
    <w:rsid w:val="00E2225F"/>
    <w:rsid w:val="00E22261"/>
    <w:rsid w:val="00E22387"/>
    <w:rsid w:val="00E2248E"/>
    <w:rsid w:val="00E2272D"/>
    <w:rsid w:val="00E22873"/>
    <w:rsid w:val="00E22945"/>
    <w:rsid w:val="00E22997"/>
    <w:rsid w:val="00E229B7"/>
    <w:rsid w:val="00E22C0B"/>
    <w:rsid w:val="00E22CA6"/>
    <w:rsid w:val="00E22DB0"/>
    <w:rsid w:val="00E22DCE"/>
    <w:rsid w:val="00E22DD0"/>
    <w:rsid w:val="00E2309C"/>
    <w:rsid w:val="00E230E0"/>
    <w:rsid w:val="00E230EF"/>
    <w:rsid w:val="00E23118"/>
    <w:rsid w:val="00E23246"/>
    <w:rsid w:val="00E235D0"/>
    <w:rsid w:val="00E23716"/>
    <w:rsid w:val="00E23792"/>
    <w:rsid w:val="00E2394E"/>
    <w:rsid w:val="00E23A44"/>
    <w:rsid w:val="00E23A4B"/>
    <w:rsid w:val="00E23C12"/>
    <w:rsid w:val="00E23D53"/>
    <w:rsid w:val="00E240C7"/>
    <w:rsid w:val="00E2425F"/>
    <w:rsid w:val="00E242B0"/>
    <w:rsid w:val="00E24322"/>
    <w:rsid w:val="00E24376"/>
    <w:rsid w:val="00E24424"/>
    <w:rsid w:val="00E2444D"/>
    <w:rsid w:val="00E244FB"/>
    <w:rsid w:val="00E2456E"/>
    <w:rsid w:val="00E245CE"/>
    <w:rsid w:val="00E2463C"/>
    <w:rsid w:val="00E246FE"/>
    <w:rsid w:val="00E24880"/>
    <w:rsid w:val="00E24A4D"/>
    <w:rsid w:val="00E24AB7"/>
    <w:rsid w:val="00E24C46"/>
    <w:rsid w:val="00E24E3B"/>
    <w:rsid w:val="00E24F11"/>
    <w:rsid w:val="00E25081"/>
    <w:rsid w:val="00E252CD"/>
    <w:rsid w:val="00E252F2"/>
    <w:rsid w:val="00E25328"/>
    <w:rsid w:val="00E25385"/>
    <w:rsid w:val="00E253BD"/>
    <w:rsid w:val="00E2542B"/>
    <w:rsid w:val="00E25691"/>
    <w:rsid w:val="00E2572C"/>
    <w:rsid w:val="00E257DA"/>
    <w:rsid w:val="00E258F6"/>
    <w:rsid w:val="00E25A06"/>
    <w:rsid w:val="00E25A09"/>
    <w:rsid w:val="00E25A20"/>
    <w:rsid w:val="00E25A5B"/>
    <w:rsid w:val="00E25AFB"/>
    <w:rsid w:val="00E25B19"/>
    <w:rsid w:val="00E25B4E"/>
    <w:rsid w:val="00E25C47"/>
    <w:rsid w:val="00E25D64"/>
    <w:rsid w:val="00E25DA7"/>
    <w:rsid w:val="00E25E15"/>
    <w:rsid w:val="00E25FDB"/>
    <w:rsid w:val="00E26102"/>
    <w:rsid w:val="00E262DB"/>
    <w:rsid w:val="00E2632D"/>
    <w:rsid w:val="00E26380"/>
    <w:rsid w:val="00E2667A"/>
    <w:rsid w:val="00E2669E"/>
    <w:rsid w:val="00E266B9"/>
    <w:rsid w:val="00E266F2"/>
    <w:rsid w:val="00E26A32"/>
    <w:rsid w:val="00E26A99"/>
    <w:rsid w:val="00E26AAC"/>
    <w:rsid w:val="00E26B22"/>
    <w:rsid w:val="00E26BF7"/>
    <w:rsid w:val="00E26BFE"/>
    <w:rsid w:val="00E26C2B"/>
    <w:rsid w:val="00E26C9F"/>
    <w:rsid w:val="00E26CC7"/>
    <w:rsid w:val="00E26CE7"/>
    <w:rsid w:val="00E26F21"/>
    <w:rsid w:val="00E26F9F"/>
    <w:rsid w:val="00E26FAA"/>
    <w:rsid w:val="00E27074"/>
    <w:rsid w:val="00E271A9"/>
    <w:rsid w:val="00E271C0"/>
    <w:rsid w:val="00E27446"/>
    <w:rsid w:val="00E2766F"/>
    <w:rsid w:val="00E27713"/>
    <w:rsid w:val="00E27729"/>
    <w:rsid w:val="00E277D4"/>
    <w:rsid w:val="00E2798D"/>
    <w:rsid w:val="00E27AEB"/>
    <w:rsid w:val="00E27B37"/>
    <w:rsid w:val="00E27C09"/>
    <w:rsid w:val="00E27C61"/>
    <w:rsid w:val="00E27CDA"/>
    <w:rsid w:val="00E27D5F"/>
    <w:rsid w:val="00E27F39"/>
    <w:rsid w:val="00E27F6E"/>
    <w:rsid w:val="00E300A1"/>
    <w:rsid w:val="00E301EF"/>
    <w:rsid w:val="00E30285"/>
    <w:rsid w:val="00E3028D"/>
    <w:rsid w:val="00E306E7"/>
    <w:rsid w:val="00E3084D"/>
    <w:rsid w:val="00E3085C"/>
    <w:rsid w:val="00E308CE"/>
    <w:rsid w:val="00E30A3E"/>
    <w:rsid w:val="00E30CCE"/>
    <w:rsid w:val="00E30DD7"/>
    <w:rsid w:val="00E30E7D"/>
    <w:rsid w:val="00E30F4B"/>
    <w:rsid w:val="00E31173"/>
    <w:rsid w:val="00E311AE"/>
    <w:rsid w:val="00E312B5"/>
    <w:rsid w:val="00E312EC"/>
    <w:rsid w:val="00E3133B"/>
    <w:rsid w:val="00E313C6"/>
    <w:rsid w:val="00E31416"/>
    <w:rsid w:val="00E3142E"/>
    <w:rsid w:val="00E31457"/>
    <w:rsid w:val="00E314F8"/>
    <w:rsid w:val="00E31659"/>
    <w:rsid w:val="00E31673"/>
    <w:rsid w:val="00E316AB"/>
    <w:rsid w:val="00E31785"/>
    <w:rsid w:val="00E31808"/>
    <w:rsid w:val="00E318CF"/>
    <w:rsid w:val="00E3195D"/>
    <w:rsid w:val="00E31969"/>
    <w:rsid w:val="00E31A11"/>
    <w:rsid w:val="00E31A19"/>
    <w:rsid w:val="00E31B56"/>
    <w:rsid w:val="00E31D26"/>
    <w:rsid w:val="00E31D3C"/>
    <w:rsid w:val="00E31EB0"/>
    <w:rsid w:val="00E31FBA"/>
    <w:rsid w:val="00E32102"/>
    <w:rsid w:val="00E32104"/>
    <w:rsid w:val="00E3212F"/>
    <w:rsid w:val="00E321B5"/>
    <w:rsid w:val="00E321C4"/>
    <w:rsid w:val="00E321D2"/>
    <w:rsid w:val="00E32200"/>
    <w:rsid w:val="00E32213"/>
    <w:rsid w:val="00E323F5"/>
    <w:rsid w:val="00E32646"/>
    <w:rsid w:val="00E3264C"/>
    <w:rsid w:val="00E327DC"/>
    <w:rsid w:val="00E328AE"/>
    <w:rsid w:val="00E329B1"/>
    <w:rsid w:val="00E32A5A"/>
    <w:rsid w:val="00E32ACE"/>
    <w:rsid w:val="00E32C61"/>
    <w:rsid w:val="00E32C6C"/>
    <w:rsid w:val="00E32CBC"/>
    <w:rsid w:val="00E32D2C"/>
    <w:rsid w:val="00E330FF"/>
    <w:rsid w:val="00E3332D"/>
    <w:rsid w:val="00E333A8"/>
    <w:rsid w:val="00E333C1"/>
    <w:rsid w:val="00E33540"/>
    <w:rsid w:val="00E33603"/>
    <w:rsid w:val="00E33605"/>
    <w:rsid w:val="00E33617"/>
    <w:rsid w:val="00E338B7"/>
    <w:rsid w:val="00E33A8B"/>
    <w:rsid w:val="00E33BC2"/>
    <w:rsid w:val="00E33E91"/>
    <w:rsid w:val="00E33E9D"/>
    <w:rsid w:val="00E33EFF"/>
    <w:rsid w:val="00E34076"/>
    <w:rsid w:val="00E3408C"/>
    <w:rsid w:val="00E34122"/>
    <w:rsid w:val="00E341E4"/>
    <w:rsid w:val="00E3426A"/>
    <w:rsid w:val="00E34291"/>
    <w:rsid w:val="00E342C1"/>
    <w:rsid w:val="00E34371"/>
    <w:rsid w:val="00E343E2"/>
    <w:rsid w:val="00E344AB"/>
    <w:rsid w:val="00E3466B"/>
    <w:rsid w:val="00E346A7"/>
    <w:rsid w:val="00E3475F"/>
    <w:rsid w:val="00E3476E"/>
    <w:rsid w:val="00E3484C"/>
    <w:rsid w:val="00E348AF"/>
    <w:rsid w:val="00E3494B"/>
    <w:rsid w:val="00E34988"/>
    <w:rsid w:val="00E3499F"/>
    <w:rsid w:val="00E349DF"/>
    <w:rsid w:val="00E34A30"/>
    <w:rsid w:val="00E34ABF"/>
    <w:rsid w:val="00E34AF7"/>
    <w:rsid w:val="00E34C27"/>
    <w:rsid w:val="00E34C2D"/>
    <w:rsid w:val="00E34D72"/>
    <w:rsid w:val="00E34DFB"/>
    <w:rsid w:val="00E34E77"/>
    <w:rsid w:val="00E350CD"/>
    <w:rsid w:val="00E350ED"/>
    <w:rsid w:val="00E354D6"/>
    <w:rsid w:val="00E3559E"/>
    <w:rsid w:val="00E35693"/>
    <w:rsid w:val="00E35695"/>
    <w:rsid w:val="00E35785"/>
    <w:rsid w:val="00E357BF"/>
    <w:rsid w:val="00E35932"/>
    <w:rsid w:val="00E35965"/>
    <w:rsid w:val="00E35976"/>
    <w:rsid w:val="00E35BBE"/>
    <w:rsid w:val="00E35FDB"/>
    <w:rsid w:val="00E35FFB"/>
    <w:rsid w:val="00E360D8"/>
    <w:rsid w:val="00E3616C"/>
    <w:rsid w:val="00E3619B"/>
    <w:rsid w:val="00E362B2"/>
    <w:rsid w:val="00E36301"/>
    <w:rsid w:val="00E3632A"/>
    <w:rsid w:val="00E363A8"/>
    <w:rsid w:val="00E363AE"/>
    <w:rsid w:val="00E363F1"/>
    <w:rsid w:val="00E36428"/>
    <w:rsid w:val="00E36559"/>
    <w:rsid w:val="00E3656A"/>
    <w:rsid w:val="00E3660C"/>
    <w:rsid w:val="00E3676B"/>
    <w:rsid w:val="00E367E1"/>
    <w:rsid w:val="00E36921"/>
    <w:rsid w:val="00E36B38"/>
    <w:rsid w:val="00E36CF0"/>
    <w:rsid w:val="00E36D36"/>
    <w:rsid w:val="00E36DA3"/>
    <w:rsid w:val="00E37092"/>
    <w:rsid w:val="00E371CF"/>
    <w:rsid w:val="00E37298"/>
    <w:rsid w:val="00E3733E"/>
    <w:rsid w:val="00E373B4"/>
    <w:rsid w:val="00E374EC"/>
    <w:rsid w:val="00E3755D"/>
    <w:rsid w:val="00E3764F"/>
    <w:rsid w:val="00E3769D"/>
    <w:rsid w:val="00E37783"/>
    <w:rsid w:val="00E377D1"/>
    <w:rsid w:val="00E3782C"/>
    <w:rsid w:val="00E37875"/>
    <w:rsid w:val="00E378DD"/>
    <w:rsid w:val="00E3796E"/>
    <w:rsid w:val="00E3799C"/>
    <w:rsid w:val="00E37AC9"/>
    <w:rsid w:val="00E37ACB"/>
    <w:rsid w:val="00E37C96"/>
    <w:rsid w:val="00E37D5F"/>
    <w:rsid w:val="00E37DB2"/>
    <w:rsid w:val="00E37EC1"/>
    <w:rsid w:val="00E37F6F"/>
    <w:rsid w:val="00E37F94"/>
    <w:rsid w:val="00E37FAC"/>
    <w:rsid w:val="00E400DC"/>
    <w:rsid w:val="00E401AB"/>
    <w:rsid w:val="00E40252"/>
    <w:rsid w:val="00E40556"/>
    <w:rsid w:val="00E40706"/>
    <w:rsid w:val="00E4074E"/>
    <w:rsid w:val="00E407CF"/>
    <w:rsid w:val="00E40986"/>
    <w:rsid w:val="00E40A8B"/>
    <w:rsid w:val="00E40AE3"/>
    <w:rsid w:val="00E40CA9"/>
    <w:rsid w:val="00E40CBB"/>
    <w:rsid w:val="00E40D6A"/>
    <w:rsid w:val="00E40DC5"/>
    <w:rsid w:val="00E40E14"/>
    <w:rsid w:val="00E40F27"/>
    <w:rsid w:val="00E41093"/>
    <w:rsid w:val="00E41129"/>
    <w:rsid w:val="00E4156D"/>
    <w:rsid w:val="00E41715"/>
    <w:rsid w:val="00E417AF"/>
    <w:rsid w:val="00E41ADA"/>
    <w:rsid w:val="00E41B20"/>
    <w:rsid w:val="00E41C0A"/>
    <w:rsid w:val="00E41E83"/>
    <w:rsid w:val="00E41FA5"/>
    <w:rsid w:val="00E41FBE"/>
    <w:rsid w:val="00E42119"/>
    <w:rsid w:val="00E422AF"/>
    <w:rsid w:val="00E42378"/>
    <w:rsid w:val="00E42484"/>
    <w:rsid w:val="00E4252D"/>
    <w:rsid w:val="00E429EE"/>
    <w:rsid w:val="00E42B1D"/>
    <w:rsid w:val="00E42CE6"/>
    <w:rsid w:val="00E42D9A"/>
    <w:rsid w:val="00E42DCE"/>
    <w:rsid w:val="00E42EDB"/>
    <w:rsid w:val="00E42FFE"/>
    <w:rsid w:val="00E430C9"/>
    <w:rsid w:val="00E432D5"/>
    <w:rsid w:val="00E4338A"/>
    <w:rsid w:val="00E433A5"/>
    <w:rsid w:val="00E4352F"/>
    <w:rsid w:val="00E438E5"/>
    <w:rsid w:val="00E4399E"/>
    <w:rsid w:val="00E43ADB"/>
    <w:rsid w:val="00E43B77"/>
    <w:rsid w:val="00E43C4C"/>
    <w:rsid w:val="00E43C85"/>
    <w:rsid w:val="00E43D2F"/>
    <w:rsid w:val="00E44242"/>
    <w:rsid w:val="00E442BE"/>
    <w:rsid w:val="00E442C5"/>
    <w:rsid w:val="00E4440E"/>
    <w:rsid w:val="00E44446"/>
    <w:rsid w:val="00E44492"/>
    <w:rsid w:val="00E444A9"/>
    <w:rsid w:val="00E4457B"/>
    <w:rsid w:val="00E445A8"/>
    <w:rsid w:val="00E445CE"/>
    <w:rsid w:val="00E4468F"/>
    <w:rsid w:val="00E4481B"/>
    <w:rsid w:val="00E44A38"/>
    <w:rsid w:val="00E44A57"/>
    <w:rsid w:val="00E44AD3"/>
    <w:rsid w:val="00E44B9B"/>
    <w:rsid w:val="00E44C4D"/>
    <w:rsid w:val="00E44C73"/>
    <w:rsid w:val="00E44E35"/>
    <w:rsid w:val="00E44F47"/>
    <w:rsid w:val="00E44FE3"/>
    <w:rsid w:val="00E45030"/>
    <w:rsid w:val="00E45091"/>
    <w:rsid w:val="00E45246"/>
    <w:rsid w:val="00E453F9"/>
    <w:rsid w:val="00E45455"/>
    <w:rsid w:val="00E45613"/>
    <w:rsid w:val="00E45748"/>
    <w:rsid w:val="00E457F3"/>
    <w:rsid w:val="00E45896"/>
    <w:rsid w:val="00E45B36"/>
    <w:rsid w:val="00E45B9B"/>
    <w:rsid w:val="00E45C9A"/>
    <w:rsid w:val="00E45DB8"/>
    <w:rsid w:val="00E45FA5"/>
    <w:rsid w:val="00E45FCE"/>
    <w:rsid w:val="00E46009"/>
    <w:rsid w:val="00E460B9"/>
    <w:rsid w:val="00E46175"/>
    <w:rsid w:val="00E4622C"/>
    <w:rsid w:val="00E462B6"/>
    <w:rsid w:val="00E462FA"/>
    <w:rsid w:val="00E4649D"/>
    <w:rsid w:val="00E46516"/>
    <w:rsid w:val="00E466F6"/>
    <w:rsid w:val="00E46767"/>
    <w:rsid w:val="00E4677E"/>
    <w:rsid w:val="00E4688F"/>
    <w:rsid w:val="00E469B4"/>
    <w:rsid w:val="00E469B9"/>
    <w:rsid w:val="00E46B15"/>
    <w:rsid w:val="00E46B83"/>
    <w:rsid w:val="00E46CA9"/>
    <w:rsid w:val="00E46CAB"/>
    <w:rsid w:val="00E46D5E"/>
    <w:rsid w:val="00E46F21"/>
    <w:rsid w:val="00E46F8A"/>
    <w:rsid w:val="00E47123"/>
    <w:rsid w:val="00E473A4"/>
    <w:rsid w:val="00E473A8"/>
    <w:rsid w:val="00E474F0"/>
    <w:rsid w:val="00E475BB"/>
    <w:rsid w:val="00E47692"/>
    <w:rsid w:val="00E47875"/>
    <w:rsid w:val="00E478B4"/>
    <w:rsid w:val="00E479D5"/>
    <w:rsid w:val="00E479F4"/>
    <w:rsid w:val="00E47CE7"/>
    <w:rsid w:val="00E47D2B"/>
    <w:rsid w:val="00E47DE9"/>
    <w:rsid w:val="00E47E1B"/>
    <w:rsid w:val="00E47EC5"/>
    <w:rsid w:val="00E47F5C"/>
    <w:rsid w:val="00E47F68"/>
    <w:rsid w:val="00E5011C"/>
    <w:rsid w:val="00E50230"/>
    <w:rsid w:val="00E503B9"/>
    <w:rsid w:val="00E503C4"/>
    <w:rsid w:val="00E5060B"/>
    <w:rsid w:val="00E50700"/>
    <w:rsid w:val="00E50AFC"/>
    <w:rsid w:val="00E50BC6"/>
    <w:rsid w:val="00E50CE2"/>
    <w:rsid w:val="00E50D36"/>
    <w:rsid w:val="00E50D87"/>
    <w:rsid w:val="00E50DD7"/>
    <w:rsid w:val="00E50E5D"/>
    <w:rsid w:val="00E50F3A"/>
    <w:rsid w:val="00E5110D"/>
    <w:rsid w:val="00E511F7"/>
    <w:rsid w:val="00E51236"/>
    <w:rsid w:val="00E512C9"/>
    <w:rsid w:val="00E51374"/>
    <w:rsid w:val="00E515A4"/>
    <w:rsid w:val="00E517AB"/>
    <w:rsid w:val="00E51880"/>
    <w:rsid w:val="00E51907"/>
    <w:rsid w:val="00E51AF3"/>
    <w:rsid w:val="00E51BCB"/>
    <w:rsid w:val="00E51BF9"/>
    <w:rsid w:val="00E51C64"/>
    <w:rsid w:val="00E51E65"/>
    <w:rsid w:val="00E51F38"/>
    <w:rsid w:val="00E52007"/>
    <w:rsid w:val="00E5209E"/>
    <w:rsid w:val="00E52166"/>
    <w:rsid w:val="00E52167"/>
    <w:rsid w:val="00E521AA"/>
    <w:rsid w:val="00E5249C"/>
    <w:rsid w:val="00E52511"/>
    <w:rsid w:val="00E527C1"/>
    <w:rsid w:val="00E527F6"/>
    <w:rsid w:val="00E52CE3"/>
    <w:rsid w:val="00E52DFE"/>
    <w:rsid w:val="00E52E36"/>
    <w:rsid w:val="00E52E58"/>
    <w:rsid w:val="00E52E61"/>
    <w:rsid w:val="00E53084"/>
    <w:rsid w:val="00E530BF"/>
    <w:rsid w:val="00E531A0"/>
    <w:rsid w:val="00E53274"/>
    <w:rsid w:val="00E5332C"/>
    <w:rsid w:val="00E534F1"/>
    <w:rsid w:val="00E53620"/>
    <w:rsid w:val="00E53682"/>
    <w:rsid w:val="00E5372C"/>
    <w:rsid w:val="00E539A3"/>
    <w:rsid w:val="00E53B86"/>
    <w:rsid w:val="00E53BCF"/>
    <w:rsid w:val="00E53ED2"/>
    <w:rsid w:val="00E53EDB"/>
    <w:rsid w:val="00E53EE1"/>
    <w:rsid w:val="00E53FA7"/>
    <w:rsid w:val="00E53FE1"/>
    <w:rsid w:val="00E541B0"/>
    <w:rsid w:val="00E54242"/>
    <w:rsid w:val="00E543F5"/>
    <w:rsid w:val="00E54461"/>
    <w:rsid w:val="00E544D7"/>
    <w:rsid w:val="00E545F4"/>
    <w:rsid w:val="00E545FB"/>
    <w:rsid w:val="00E54622"/>
    <w:rsid w:val="00E5473F"/>
    <w:rsid w:val="00E54782"/>
    <w:rsid w:val="00E54833"/>
    <w:rsid w:val="00E5491E"/>
    <w:rsid w:val="00E54920"/>
    <w:rsid w:val="00E549DF"/>
    <w:rsid w:val="00E54A06"/>
    <w:rsid w:val="00E54A2D"/>
    <w:rsid w:val="00E54AD3"/>
    <w:rsid w:val="00E54B05"/>
    <w:rsid w:val="00E54DBE"/>
    <w:rsid w:val="00E54E7C"/>
    <w:rsid w:val="00E550D8"/>
    <w:rsid w:val="00E5513E"/>
    <w:rsid w:val="00E551B5"/>
    <w:rsid w:val="00E551FD"/>
    <w:rsid w:val="00E55214"/>
    <w:rsid w:val="00E552A8"/>
    <w:rsid w:val="00E55494"/>
    <w:rsid w:val="00E55543"/>
    <w:rsid w:val="00E55577"/>
    <w:rsid w:val="00E55680"/>
    <w:rsid w:val="00E556CD"/>
    <w:rsid w:val="00E5599A"/>
    <w:rsid w:val="00E5599E"/>
    <w:rsid w:val="00E55A11"/>
    <w:rsid w:val="00E55C0B"/>
    <w:rsid w:val="00E55CE8"/>
    <w:rsid w:val="00E55CEA"/>
    <w:rsid w:val="00E55D19"/>
    <w:rsid w:val="00E55F90"/>
    <w:rsid w:val="00E55FF3"/>
    <w:rsid w:val="00E5601A"/>
    <w:rsid w:val="00E5602E"/>
    <w:rsid w:val="00E5610B"/>
    <w:rsid w:val="00E56136"/>
    <w:rsid w:val="00E561E4"/>
    <w:rsid w:val="00E562AB"/>
    <w:rsid w:val="00E56319"/>
    <w:rsid w:val="00E56327"/>
    <w:rsid w:val="00E56371"/>
    <w:rsid w:val="00E5646C"/>
    <w:rsid w:val="00E56540"/>
    <w:rsid w:val="00E565F6"/>
    <w:rsid w:val="00E566C2"/>
    <w:rsid w:val="00E567BF"/>
    <w:rsid w:val="00E56813"/>
    <w:rsid w:val="00E56825"/>
    <w:rsid w:val="00E56826"/>
    <w:rsid w:val="00E56890"/>
    <w:rsid w:val="00E568E1"/>
    <w:rsid w:val="00E5692A"/>
    <w:rsid w:val="00E56981"/>
    <w:rsid w:val="00E569B1"/>
    <w:rsid w:val="00E56A06"/>
    <w:rsid w:val="00E56B07"/>
    <w:rsid w:val="00E56B56"/>
    <w:rsid w:val="00E56C5E"/>
    <w:rsid w:val="00E56C9B"/>
    <w:rsid w:val="00E56CFA"/>
    <w:rsid w:val="00E56D81"/>
    <w:rsid w:val="00E56E1B"/>
    <w:rsid w:val="00E56E2D"/>
    <w:rsid w:val="00E56E6E"/>
    <w:rsid w:val="00E56E9C"/>
    <w:rsid w:val="00E56F3E"/>
    <w:rsid w:val="00E57013"/>
    <w:rsid w:val="00E57125"/>
    <w:rsid w:val="00E5714F"/>
    <w:rsid w:val="00E57157"/>
    <w:rsid w:val="00E571D7"/>
    <w:rsid w:val="00E571DB"/>
    <w:rsid w:val="00E57276"/>
    <w:rsid w:val="00E572CF"/>
    <w:rsid w:val="00E573AD"/>
    <w:rsid w:val="00E57404"/>
    <w:rsid w:val="00E57428"/>
    <w:rsid w:val="00E574DB"/>
    <w:rsid w:val="00E57578"/>
    <w:rsid w:val="00E57716"/>
    <w:rsid w:val="00E57745"/>
    <w:rsid w:val="00E577BA"/>
    <w:rsid w:val="00E57857"/>
    <w:rsid w:val="00E579C1"/>
    <w:rsid w:val="00E579FA"/>
    <w:rsid w:val="00E57C25"/>
    <w:rsid w:val="00E57C2C"/>
    <w:rsid w:val="00E57D59"/>
    <w:rsid w:val="00E57E3E"/>
    <w:rsid w:val="00E57FC8"/>
    <w:rsid w:val="00E6000F"/>
    <w:rsid w:val="00E60035"/>
    <w:rsid w:val="00E60060"/>
    <w:rsid w:val="00E60169"/>
    <w:rsid w:val="00E6020A"/>
    <w:rsid w:val="00E6020B"/>
    <w:rsid w:val="00E60244"/>
    <w:rsid w:val="00E604FD"/>
    <w:rsid w:val="00E60561"/>
    <w:rsid w:val="00E6063E"/>
    <w:rsid w:val="00E606D6"/>
    <w:rsid w:val="00E606FE"/>
    <w:rsid w:val="00E607F2"/>
    <w:rsid w:val="00E608D9"/>
    <w:rsid w:val="00E6091C"/>
    <w:rsid w:val="00E60940"/>
    <w:rsid w:val="00E6099E"/>
    <w:rsid w:val="00E609E4"/>
    <w:rsid w:val="00E60B14"/>
    <w:rsid w:val="00E60B29"/>
    <w:rsid w:val="00E60BBE"/>
    <w:rsid w:val="00E60BDA"/>
    <w:rsid w:val="00E60D30"/>
    <w:rsid w:val="00E60EBA"/>
    <w:rsid w:val="00E60F50"/>
    <w:rsid w:val="00E60F9C"/>
    <w:rsid w:val="00E60FDC"/>
    <w:rsid w:val="00E61054"/>
    <w:rsid w:val="00E610C7"/>
    <w:rsid w:val="00E6110E"/>
    <w:rsid w:val="00E61136"/>
    <w:rsid w:val="00E613B5"/>
    <w:rsid w:val="00E61416"/>
    <w:rsid w:val="00E61554"/>
    <w:rsid w:val="00E6155B"/>
    <w:rsid w:val="00E619CE"/>
    <w:rsid w:val="00E619FE"/>
    <w:rsid w:val="00E61A54"/>
    <w:rsid w:val="00E61AE8"/>
    <w:rsid w:val="00E61B6D"/>
    <w:rsid w:val="00E61C30"/>
    <w:rsid w:val="00E61C57"/>
    <w:rsid w:val="00E61CD0"/>
    <w:rsid w:val="00E61D13"/>
    <w:rsid w:val="00E61F31"/>
    <w:rsid w:val="00E61F5F"/>
    <w:rsid w:val="00E621DA"/>
    <w:rsid w:val="00E6237C"/>
    <w:rsid w:val="00E6240A"/>
    <w:rsid w:val="00E62515"/>
    <w:rsid w:val="00E625D8"/>
    <w:rsid w:val="00E626A8"/>
    <w:rsid w:val="00E629BA"/>
    <w:rsid w:val="00E62A2D"/>
    <w:rsid w:val="00E62AC2"/>
    <w:rsid w:val="00E62AE9"/>
    <w:rsid w:val="00E62B51"/>
    <w:rsid w:val="00E62D29"/>
    <w:rsid w:val="00E62E68"/>
    <w:rsid w:val="00E62EEF"/>
    <w:rsid w:val="00E630C2"/>
    <w:rsid w:val="00E630E3"/>
    <w:rsid w:val="00E630F2"/>
    <w:rsid w:val="00E63220"/>
    <w:rsid w:val="00E632DA"/>
    <w:rsid w:val="00E6330C"/>
    <w:rsid w:val="00E63479"/>
    <w:rsid w:val="00E63526"/>
    <w:rsid w:val="00E63554"/>
    <w:rsid w:val="00E6375B"/>
    <w:rsid w:val="00E63825"/>
    <w:rsid w:val="00E63838"/>
    <w:rsid w:val="00E638B2"/>
    <w:rsid w:val="00E63B02"/>
    <w:rsid w:val="00E63F8E"/>
    <w:rsid w:val="00E6402A"/>
    <w:rsid w:val="00E641E1"/>
    <w:rsid w:val="00E6427A"/>
    <w:rsid w:val="00E64319"/>
    <w:rsid w:val="00E643EF"/>
    <w:rsid w:val="00E6457C"/>
    <w:rsid w:val="00E64590"/>
    <w:rsid w:val="00E645FA"/>
    <w:rsid w:val="00E64687"/>
    <w:rsid w:val="00E646E1"/>
    <w:rsid w:val="00E6475D"/>
    <w:rsid w:val="00E647EB"/>
    <w:rsid w:val="00E64834"/>
    <w:rsid w:val="00E6496F"/>
    <w:rsid w:val="00E64D9D"/>
    <w:rsid w:val="00E64DD1"/>
    <w:rsid w:val="00E64ED9"/>
    <w:rsid w:val="00E64F02"/>
    <w:rsid w:val="00E64FD6"/>
    <w:rsid w:val="00E6500C"/>
    <w:rsid w:val="00E65035"/>
    <w:rsid w:val="00E6512D"/>
    <w:rsid w:val="00E652DD"/>
    <w:rsid w:val="00E6535D"/>
    <w:rsid w:val="00E653CA"/>
    <w:rsid w:val="00E655C4"/>
    <w:rsid w:val="00E65793"/>
    <w:rsid w:val="00E657BC"/>
    <w:rsid w:val="00E657F3"/>
    <w:rsid w:val="00E65861"/>
    <w:rsid w:val="00E658BF"/>
    <w:rsid w:val="00E658C4"/>
    <w:rsid w:val="00E6593E"/>
    <w:rsid w:val="00E65B1E"/>
    <w:rsid w:val="00E65C8A"/>
    <w:rsid w:val="00E65CC7"/>
    <w:rsid w:val="00E65D40"/>
    <w:rsid w:val="00E65F00"/>
    <w:rsid w:val="00E65FFE"/>
    <w:rsid w:val="00E66004"/>
    <w:rsid w:val="00E661F0"/>
    <w:rsid w:val="00E6629F"/>
    <w:rsid w:val="00E662C6"/>
    <w:rsid w:val="00E66402"/>
    <w:rsid w:val="00E664C9"/>
    <w:rsid w:val="00E664E8"/>
    <w:rsid w:val="00E664EE"/>
    <w:rsid w:val="00E66521"/>
    <w:rsid w:val="00E66535"/>
    <w:rsid w:val="00E6655E"/>
    <w:rsid w:val="00E665CC"/>
    <w:rsid w:val="00E6669F"/>
    <w:rsid w:val="00E6676F"/>
    <w:rsid w:val="00E668C3"/>
    <w:rsid w:val="00E66A64"/>
    <w:rsid w:val="00E66BF1"/>
    <w:rsid w:val="00E66C20"/>
    <w:rsid w:val="00E66C2D"/>
    <w:rsid w:val="00E66CC3"/>
    <w:rsid w:val="00E66F17"/>
    <w:rsid w:val="00E66F55"/>
    <w:rsid w:val="00E66F86"/>
    <w:rsid w:val="00E6710C"/>
    <w:rsid w:val="00E67161"/>
    <w:rsid w:val="00E672CD"/>
    <w:rsid w:val="00E673E5"/>
    <w:rsid w:val="00E67445"/>
    <w:rsid w:val="00E674D3"/>
    <w:rsid w:val="00E67629"/>
    <w:rsid w:val="00E6767C"/>
    <w:rsid w:val="00E676A0"/>
    <w:rsid w:val="00E678E8"/>
    <w:rsid w:val="00E67914"/>
    <w:rsid w:val="00E67924"/>
    <w:rsid w:val="00E67964"/>
    <w:rsid w:val="00E679F4"/>
    <w:rsid w:val="00E67A12"/>
    <w:rsid w:val="00E67A61"/>
    <w:rsid w:val="00E67AE3"/>
    <w:rsid w:val="00E67BC1"/>
    <w:rsid w:val="00E67C95"/>
    <w:rsid w:val="00E67CCF"/>
    <w:rsid w:val="00E67DE3"/>
    <w:rsid w:val="00E67F88"/>
    <w:rsid w:val="00E7019E"/>
    <w:rsid w:val="00E701A4"/>
    <w:rsid w:val="00E701DF"/>
    <w:rsid w:val="00E70554"/>
    <w:rsid w:val="00E706A4"/>
    <w:rsid w:val="00E706D4"/>
    <w:rsid w:val="00E706EA"/>
    <w:rsid w:val="00E70735"/>
    <w:rsid w:val="00E70927"/>
    <w:rsid w:val="00E709C0"/>
    <w:rsid w:val="00E70B60"/>
    <w:rsid w:val="00E70C7B"/>
    <w:rsid w:val="00E70C7D"/>
    <w:rsid w:val="00E70E31"/>
    <w:rsid w:val="00E70FD1"/>
    <w:rsid w:val="00E711AF"/>
    <w:rsid w:val="00E71256"/>
    <w:rsid w:val="00E7127A"/>
    <w:rsid w:val="00E7148A"/>
    <w:rsid w:val="00E718E7"/>
    <w:rsid w:val="00E7192E"/>
    <w:rsid w:val="00E719FE"/>
    <w:rsid w:val="00E71C34"/>
    <w:rsid w:val="00E71C55"/>
    <w:rsid w:val="00E71E05"/>
    <w:rsid w:val="00E71E0A"/>
    <w:rsid w:val="00E71E34"/>
    <w:rsid w:val="00E71F13"/>
    <w:rsid w:val="00E71F72"/>
    <w:rsid w:val="00E72080"/>
    <w:rsid w:val="00E720FE"/>
    <w:rsid w:val="00E7214A"/>
    <w:rsid w:val="00E7215D"/>
    <w:rsid w:val="00E722AE"/>
    <w:rsid w:val="00E7232A"/>
    <w:rsid w:val="00E72344"/>
    <w:rsid w:val="00E723F1"/>
    <w:rsid w:val="00E7242C"/>
    <w:rsid w:val="00E724DD"/>
    <w:rsid w:val="00E727BC"/>
    <w:rsid w:val="00E728CC"/>
    <w:rsid w:val="00E72983"/>
    <w:rsid w:val="00E72A0B"/>
    <w:rsid w:val="00E72A2B"/>
    <w:rsid w:val="00E72A7E"/>
    <w:rsid w:val="00E72BF0"/>
    <w:rsid w:val="00E72CB6"/>
    <w:rsid w:val="00E72D25"/>
    <w:rsid w:val="00E72DA8"/>
    <w:rsid w:val="00E72F36"/>
    <w:rsid w:val="00E7300E"/>
    <w:rsid w:val="00E730B6"/>
    <w:rsid w:val="00E732FA"/>
    <w:rsid w:val="00E7344E"/>
    <w:rsid w:val="00E734B1"/>
    <w:rsid w:val="00E7367B"/>
    <w:rsid w:val="00E73688"/>
    <w:rsid w:val="00E736CB"/>
    <w:rsid w:val="00E7377D"/>
    <w:rsid w:val="00E737E2"/>
    <w:rsid w:val="00E73830"/>
    <w:rsid w:val="00E73924"/>
    <w:rsid w:val="00E73AE2"/>
    <w:rsid w:val="00E73B15"/>
    <w:rsid w:val="00E73C73"/>
    <w:rsid w:val="00E73D07"/>
    <w:rsid w:val="00E73D65"/>
    <w:rsid w:val="00E73F47"/>
    <w:rsid w:val="00E73F52"/>
    <w:rsid w:val="00E7420F"/>
    <w:rsid w:val="00E74300"/>
    <w:rsid w:val="00E743DB"/>
    <w:rsid w:val="00E74508"/>
    <w:rsid w:val="00E746F4"/>
    <w:rsid w:val="00E7474B"/>
    <w:rsid w:val="00E7476F"/>
    <w:rsid w:val="00E749ED"/>
    <w:rsid w:val="00E74BEE"/>
    <w:rsid w:val="00E74C0E"/>
    <w:rsid w:val="00E74CEB"/>
    <w:rsid w:val="00E74D11"/>
    <w:rsid w:val="00E74D61"/>
    <w:rsid w:val="00E74E6B"/>
    <w:rsid w:val="00E74F08"/>
    <w:rsid w:val="00E74F4D"/>
    <w:rsid w:val="00E7507D"/>
    <w:rsid w:val="00E750A3"/>
    <w:rsid w:val="00E750EF"/>
    <w:rsid w:val="00E75217"/>
    <w:rsid w:val="00E7533F"/>
    <w:rsid w:val="00E7535B"/>
    <w:rsid w:val="00E75394"/>
    <w:rsid w:val="00E7541E"/>
    <w:rsid w:val="00E75422"/>
    <w:rsid w:val="00E7545C"/>
    <w:rsid w:val="00E75467"/>
    <w:rsid w:val="00E756F8"/>
    <w:rsid w:val="00E75794"/>
    <w:rsid w:val="00E757B4"/>
    <w:rsid w:val="00E759FF"/>
    <w:rsid w:val="00E75BC1"/>
    <w:rsid w:val="00E75BE3"/>
    <w:rsid w:val="00E75C98"/>
    <w:rsid w:val="00E75DC1"/>
    <w:rsid w:val="00E75E13"/>
    <w:rsid w:val="00E75F87"/>
    <w:rsid w:val="00E75F9C"/>
    <w:rsid w:val="00E75FF8"/>
    <w:rsid w:val="00E76725"/>
    <w:rsid w:val="00E76806"/>
    <w:rsid w:val="00E7685D"/>
    <w:rsid w:val="00E7697F"/>
    <w:rsid w:val="00E769A0"/>
    <w:rsid w:val="00E769AC"/>
    <w:rsid w:val="00E76C4C"/>
    <w:rsid w:val="00E76D9B"/>
    <w:rsid w:val="00E76DA9"/>
    <w:rsid w:val="00E76EBC"/>
    <w:rsid w:val="00E76EC3"/>
    <w:rsid w:val="00E76FD7"/>
    <w:rsid w:val="00E770CA"/>
    <w:rsid w:val="00E770F2"/>
    <w:rsid w:val="00E7718C"/>
    <w:rsid w:val="00E77313"/>
    <w:rsid w:val="00E774CB"/>
    <w:rsid w:val="00E7767A"/>
    <w:rsid w:val="00E776BC"/>
    <w:rsid w:val="00E779A3"/>
    <w:rsid w:val="00E779FE"/>
    <w:rsid w:val="00E77AC7"/>
    <w:rsid w:val="00E77B6C"/>
    <w:rsid w:val="00E77E0C"/>
    <w:rsid w:val="00E77FCC"/>
    <w:rsid w:val="00E77FD0"/>
    <w:rsid w:val="00E80079"/>
    <w:rsid w:val="00E801D2"/>
    <w:rsid w:val="00E8034E"/>
    <w:rsid w:val="00E80782"/>
    <w:rsid w:val="00E807D4"/>
    <w:rsid w:val="00E80800"/>
    <w:rsid w:val="00E8089D"/>
    <w:rsid w:val="00E809CC"/>
    <w:rsid w:val="00E80CCF"/>
    <w:rsid w:val="00E80CE4"/>
    <w:rsid w:val="00E80E15"/>
    <w:rsid w:val="00E811EC"/>
    <w:rsid w:val="00E81305"/>
    <w:rsid w:val="00E813A2"/>
    <w:rsid w:val="00E81434"/>
    <w:rsid w:val="00E8147F"/>
    <w:rsid w:val="00E8154A"/>
    <w:rsid w:val="00E819B0"/>
    <w:rsid w:val="00E81E5A"/>
    <w:rsid w:val="00E81FC1"/>
    <w:rsid w:val="00E82098"/>
    <w:rsid w:val="00E82131"/>
    <w:rsid w:val="00E821C8"/>
    <w:rsid w:val="00E82309"/>
    <w:rsid w:val="00E8230E"/>
    <w:rsid w:val="00E82356"/>
    <w:rsid w:val="00E82392"/>
    <w:rsid w:val="00E82529"/>
    <w:rsid w:val="00E82683"/>
    <w:rsid w:val="00E8268D"/>
    <w:rsid w:val="00E82776"/>
    <w:rsid w:val="00E8281E"/>
    <w:rsid w:val="00E828A0"/>
    <w:rsid w:val="00E82AB3"/>
    <w:rsid w:val="00E82BAF"/>
    <w:rsid w:val="00E82BFC"/>
    <w:rsid w:val="00E82C8F"/>
    <w:rsid w:val="00E82CA6"/>
    <w:rsid w:val="00E82D12"/>
    <w:rsid w:val="00E82D7C"/>
    <w:rsid w:val="00E83045"/>
    <w:rsid w:val="00E83112"/>
    <w:rsid w:val="00E83144"/>
    <w:rsid w:val="00E83182"/>
    <w:rsid w:val="00E83298"/>
    <w:rsid w:val="00E83476"/>
    <w:rsid w:val="00E835C9"/>
    <w:rsid w:val="00E835EB"/>
    <w:rsid w:val="00E8360F"/>
    <w:rsid w:val="00E83641"/>
    <w:rsid w:val="00E83807"/>
    <w:rsid w:val="00E83876"/>
    <w:rsid w:val="00E83890"/>
    <w:rsid w:val="00E838CA"/>
    <w:rsid w:val="00E8397B"/>
    <w:rsid w:val="00E839C5"/>
    <w:rsid w:val="00E83A5F"/>
    <w:rsid w:val="00E83B29"/>
    <w:rsid w:val="00E83B7D"/>
    <w:rsid w:val="00E83B7E"/>
    <w:rsid w:val="00E83C82"/>
    <w:rsid w:val="00E83DBA"/>
    <w:rsid w:val="00E83E27"/>
    <w:rsid w:val="00E83E3D"/>
    <w:rsid w:val="00E83EDC"/>
    <w:rsid w:val="00E8400D"/>
    <w:rsid w:val="00E8403A"/>
    <w:rsid w:val="00E8421E"/>
    <w:rsid w:val="00E842A4"/>
    <w:rsid w:val="00E842CA"/>
    <w:rsid w:val="00E843D4"/>
    <w:rsid w:val="00E843EF"/>
    <w:rsid w:val="00E845C8"/>
    <w:rsid w:val="00E84669"/>
    <w:rsid w:val="00E8466A"/>
    <w:rsid w:val="00E846BE"/>
    <w:rsid w:val="00E846F8"/>
    <w:rsid w:val="00E849AA"/>
    <w:rsid w:val="00E84A10"/>
    <w:rsid w:val="00E84D71"/>
    <w:rsid w:val="00E84D9D"/>
    <w:rsid w:val="00E84DF3"/>
    <w:rsid w:val="00E84DFD"/>
    <w:rsid w:val="00E84FF1"/>
    <w:rsid w:val="00E85020"/>
    <w:rsid w:val="00E85022"/>
    <w:rsid w:val="00E85183"/>
    <w:rsid w:val="00E85184"/>
    <w:rsid w:val="00E85473"/>
    <w:rsid w:val="00E855C3"/>
    <w:rsid w:val="00E855DF"/>
    <w:rsid w:val="00E8561E"/>
    <w:rsid w:val="00E85657"/>
    <w:rsid w:val="00E8577F"/>
    <w:rsid w:val="00E857CA"/>
    <w:rsid w:val="00E85805"/>
    <w:rsid w:val="00E85882"/>
    <w:rsid w:val="00E858B3"/>
    <w:rsid w:val="00E85930"/>
    <w:rsid w:val="00E85957"/>
    <w:rsid w:val="00E85A3C"/>
    <w:rsid w:val="00E85B0D"/>
    <w:rsid w:val="00E85B17"/>
    <w:rsid w:val="00E85DD0"/>
    <w:rsid w:val="00E85F38"/>
    <w:rsid w:val="00E85F99"/>
    <w:rsid w:val="00E85FE1"/>
    <w:rsid w:val="00E86013"/>
    <w:rsid w:val="00E86311"/>
    <w:rsid w:val="00E86345"/>
    <w:rsid w:val="00E865FB"/>
    <w:rsid w:val="00E86648"/>
    <w:rsid w:val="00E86765"/>
    <w:rsid w:val="00E867DC"/>
    <w:rsid w:val="00E868AD"/>
    <w:rsid w:val="00E868E7"/>
    <w:rsid w:val="00E86931"/>
    <w:rsid w:val="00E869A0"/>
    <w:rsid w:val="00E869FF"/>
    <w:rsid w:val="00E86A49"/>
    <w:rsid w:val="00E86C02"/>
    <w:rsid w:val="00E86D5D"/>
    <w:rsid w:val="00E86F3A"/>
    <w:rsid w:val="00E8701E"/>
    <w:rsid w:val="00E8705F"/>
    <w:rsid w:val="00E87068"/>
    <w:rsid w:val="00E8706D"/>
    <w:rsid w:val="00E87083"/>
    <w:rsid w:val="00E87126"/>
    <w:rsid w:val="00E8737B"/>
    <w:rsid w:val="00E874D4"/>
    <w:rsid w:val="00E875F6"/>
    <w:rsid w:val="00E87657"/>
    <w:rsid w:val="00E87813"/>
    <w:rsid w:val="00E8785B"/>
    <w:rsid w:val="00E87946"/>
    <w:rsid w:val="00E87A45"/>
    <w:rsid w:val="00E87AD9"/>
    <w:rsid w:val="00E87EC1"/>
    <w:rsid w:val="00E87F9B"/>
    <w:rsid w:val="00E9002A"/>
    <w:rsid w:val="00E900DE"/>
    <w:rsid w:val="00E90221"/>
    <w:rsid w:val="00E9030F"/>
    <w:rsid w:val="00E903E3"/>
    <w:rsid w:val="00E90402"/>
    <w:rsid w:val="00E9044D"/>
    <w:rsid w:val="00E907E7"/>
    <w:rsid w:val="00E907F9"/>
    <w:rsid w:val="00E90862"/>
    <w:rsid w:val="00E908A1"/>
    <w:rsid w:val="00E908E1"/>
    <w:rsid w:val="00E908EE"/>
    <w:rsid w:val="00E909E3"/>
    <w:rsid w:val="00E90A1C"/>
    <w:rsid w:val="00E90AA5"/>
    <w:rsid w:val="00E90B32"/>
    <w:rsid w:val="00E90C07"/>
    <w:rsid w:val="00E90DEF"/>
    <w:rsid w:val="00E90E3D"/>
    <w:rsid w:val="00E90E67"/>
    <w:rsid w:val="00E90EC1"/>
    <w:rsid w:val="00E90EDD"/>
    <w:rsid w:val="00E911AF"/>
    <w:rsid w:val="00E91300"/>
    <w:rsid w:val="00E91302"/>
    <w:rsid w:val="00E91449"/>
    <w:rsid w:val="00E9146F"/>
    <w:rsid w:val="00E9185A"/>
    <w:rsid w:val="00E91890"/>
    <w:rsid w:val="00E918BF"/>
    <w:rsid w:val="00E91A38"/>
    <w:rsid w:val="00E91B00"/>
    <w:rsid w:val="00E91BA0"/>
    <w:rsid w:val="00E91C0A"/>
    <w:rsid w:val="00E91CD2"/>
    <w:rsid w:val="00E91D05"/>
    <w:rsid w:val="00E91D06"/>
    <w:rsid w:val="00E91EDF"/>
    <w:rsid w:val="00E91F29"/>
    <w:rsid w:val="00E91F55"/>
    <w:rsid w:val="00E9214E"/>
    <w:rsid w:val="00E92165"/>
    <w:rsid w:val="00E92180"/>
    <w:rsid w:val="00E921B4"/>
    <w:rsid w:val="00E921EC"/>
    <w:rsid w:val="00E9223A"/>
    <w:rsid w:val="00E9223C"/>
    <w:rsid w:val="00E9226E"/>
    <w:rsid w:val="00E92288"/>
    <w:rsid w:val="00E9240F"/>
    <w:rsid w:val="00E92551"/>
    <w:rsid w:val="00E92832"/>
    <w:rsid w:val="00E9298D"/>
    <w:rsid w:val="00E929B8"/>
    <w:rsid w:val="00E929F8"/>
    <w:rsid w:val="00E92A15"/>
    <w:rsid w:val="00E92AC1"/>
    <w:rsid w:val="00E92AF3"/>
    <w:rsid w:val="00E92F95"/>
    <w:rsid w:val="00E930CE"/>
    <w:rsid w:val="00E93164"/>
    <w:rsid w:val="00E93294"/>
    <w:rsid w:val="00E933FE"/>
    <w:rsid w:val="00E93433"/>
    <w:rsid w:val="00E93434"/>
    <w:rsid w:val="00E934C0"/>
    <w:rsid w:val="00E93562"/>
    <w:rsid w:val="00E93663"/>
    <w:rsid w:val="00E936AC"/>
    <w:rsid w:val="00E938A7"/>
    <w:rsid w:val="00E93A93"/>
    <w:rsid w:val="00E93AD1"/>
    <w:rsid w:val="00E93AD6"/>
    <w:rsid w:val="00E93BE2"/>
    <w:rsid w:val="00E93C41"/>
    <w:rsid w:val="00E93D70"/>
    <w:rsid w:val="00E93D9E"/>
    <w:rsid w:val="00E93E32"/>
    <w:rsid w:val="00E93E63"/>
    <w:rsid w:val="00E9400A"/>
    <w:rsid w:val="00E94100"/>
    <w:rsid w:val="00E94305"/>
    <w:rsid w:val="00E9442C"/>
    <w:rsid w:val="00E94518"/>
    <w:rsid w:val="00E945BE"/>
    <w:rsid w:val="00E9468C"/>
    <w:rsid w:val="00E9469C"/>
    <w:rsid w:val="00E946DE"/>
    <w:rsid w:val="00E94772"/>
    <w:rsid w:val="00E94884"/>
    <w:rsid w:val="00E94936"/>
    <w:rsid w:val="00E94A55"/>
    <w:rsid w:val="00E94B39"/>
    <w:rsid w:val="00E94BCE"/>
    <w:rsid w:val="00E94D1F"/>
    <w:rsid w:val="00E94DF5"/>
    <w:rsid w:val="00E94E40"/>
    <w:rsid w:val="00E94E9A"/>
    <w:rsid w:val="00E94ED9"/>
    <w:rsid w:val="00E94FF1"/>
    <w:rsid w:val="00E9502F"/>
    <w:rsid w:val="00E952A0"/>
    <w:rsid w:val="00E95308"/>
    <w:rsid w:val="00E95314"/>
    <w:rsid w:val="00E95322"/>
    <w:rsid w:val="00E953C6"/>
    <w:rsid w:val="00E95611"/>
    <w:rsid w:val="00E95644"/>
    <w:rsid w:val="00E95655"/>
    <w:rsid w:val="00E95727"/>
    <w:rsid w:val="00E95764"/>
    <w:rsid w:val="00E95800"/>
    <w:rsid w:val="00E95951"/>
    <w:rsid w:val="00E95B3A"/>
    <w:rsid w:val="00E95B4C"/>
    <w:rsid w:val="00E95BA3"/>
    <w:rsid w:val="00E95E67"/>
    <w:rsid w:val="00E95EDD"/>
    <w:rsid w:val="00E9601D"/>
    <w:rsid w:val="00E96077"/>
    <w:rsid w:val="00E960A5"/>
    <w:rsid w:val="00E961CD"/>
    <w:rsid w:val="00E962A1"/>
    <w:rsid w:val="00E9643A"/>
    <w:rsid w:val="00E964F5"/>
    <w:rsid w:val="00E96587"/>
    <w:rsid w:val="00E9659C"/>
    <w:rsid w:val="00E9660B"/>
    <w:rsid w:val="00E9682D"/>
    <w:rsid w:val="00E96906"/>
    <w:rsid w:val="00E96986"/>
    <w:rsid w:val="00E969A4"/>
    <w:rsid w:val="00E96A54"/>
    <w:rsid w:val="00E96AEE"/>
    <w:rsid w:val="00E96C68"/>
    <w:rsid w:val="00E96D82"/>
    <w:rsid w:val="00E96E72"/>
    <w:rsid w:val="00E96F7A"/>
    <w:rsid w:val="00E971D6"/>
    <w:rsid w:val="00E9746C"/>
    <w:rsid w:val="00E97486"/>
    <w:rsid w:val="00E97584"/>
    <w:rsid w:val="00E976F7"/>
    <w:rsid w:val="00E97858"/>
    <w:rsid w:val="00E9798F"/>
    <w:rsid w:val="00E97999"/>
    <w:rsid w:val="00E979D3"/>
    <w:rsid w:val="00E97A6F"/>
    <w:rsid w:val="00E97B81"/>
    <w:rsid w:val="00E97D9D"/>
    <w:rsid w:val="00E97F49"/>
    <w:rsid w:val="00EA0526"/>
    <w:rsid w:val="00EA05A9"/>
    <w:rsid w:val="00EA0624"/>
    <w:rsid w:val="00EA06A9"/>
    <w:rsid w:val="00EA0780"/>
    <w:rsid w:val="00EA07CA"/>
    <w:rsid w:val="00EA0851"/>
    <w:rsid w:val="00EA08F2"/>
    <w:rsid w:val="00EA090D"/>
    <w:rsid w:val="00EA0A09"/>
    <w:rsid w:val="00EA0A0A"/>
    <w:rsid w:val="00EA0A88"/>
    <w:rsid w:val="00EA0C04"/>
    <w:rsid w:val="00EA0CDB"/>
    <w:rsid w:val="00EA0D4D"/>
    <w:rsid w:val="00EA0DD2"/>
    <w:rsid w:val="00EA0F9D"/>
    <w:rsid w:val="00EA0FF2"/>
    <w:rsid w:val="00EA10DC"/>
    <w:rsid w:val="00EA1116"/>
    <w:rsid w:val="00EA1188"/>
    <w:rsid w:val="00EA1204"/>
    <w:rsid w:val="00EA1246"/>
    <w:rsid w:val="00EA132E"/>
    <w:rsid w:val="00EA1381"/>
    <w:rsid w:val="00EA13A9"/>
    <w:rsid w:val="00EA1436"/>
    <w:rsid w:val="00EA15F3"/>
    <w:rsid w:val="00EA1770"/>
    <w:rsid w:val="00EA17E0"/>
    <w:rsid w:val="00EA18E1"/>
    <w:rsid w:val="00EA196C"/>
    <w:rsid w:val="00EA1A18"/>
    <w:rsid w:val="00EA1A1A"/>
    <w:rsid w:val="00EA1AFB"/>
    <w:rsid w:val="00EA1EEF"/>
    <w:rsid w:val="00EA1F47"/>
    <w:rsid w:val="00EA1F92"/>
    <w:rsid w:val="00EA20F9"/>
    <w:rsid w:val="00EA23BB"/>
    <w:rsid w:val="00EA2438"/>
    <w:rsid w:val="00EA244A"/>
    <w:rsid w:val="00EA245C"/>
    <w:rsid w:val="00EA24FD"/>
    <w:rsid w:val="00EA2589"/>
    <w:rsid w:val="00EA2830"/>
    <w:rsid w:val="00EA28CD"/>
    <w:rsid w:val="00EA2945"/>
    <w:rsid w:val="00EA2ABE"/>
    <w:rsid w:val="00EA2CB3"/>
    <w:rsid w:val="00EA2DFF"/>
    <w:rsid w:val="00EA2E2C"/>
    <w:rsid w:val="00EA2ED0"/>
    <w:rsid w:val="00EA31D5"/>
    <w:rsid w:val="00EA32DD"/>
    <w:rsid w:val="00EA33FF"/>
    <w:rsid w:val="00EA34A1"/>
    <w:rsid w:val="00EA3568"/>
    <w:rsid w:val="00EA3841"/>
    <w:rsid w:val="00EA3A9B"/>
    <w:rsid w:val="00EA3C4F"/>
    <w:rsid w:val="00EA3C5D"/>
    <w:rsid w:val="00EA3D0F"/>
    <w:rsid w:val="00EA3FA1"/>
    <w:rsid w:val="00EA3FEA"/>
    <w:rsid w:val="00EA4031"/>
    <w:rsid w:val="00EA414C"/>
    <w:rsid w:val="00EA4280"/>
    <w:rsid w:val="00EA4358"/>
    <w:rsid w:val="00EA4373"/>
    <w:rsid w:val="00EA43D6"/>
    <w:rsid w:val="00EA4421"/>
    <w:rsid w:val="00EA4439"/>
    <w:rsid w:val="00EA4451"/>
    <w:rsid w:val="00EA44D5"/>
    <w:rsid w:val="00EA4549"/>
    <w:rsid w:val="00EA4601"/>
    <w:rsid w:val="00EA4648"/>
    <w:rsid w:val="00EA466F"/>
    <w:rsid w:val="00EA46C6"/>
    <w:rsid w:val="00EA47EB"/>
    <w:rsid w:val="00EA4920"/>
    <w:rsid w:val="00EA49E1"/>
    <w:rsid w:val="00EA4C72"/>
    <w:rsid w:val="00EA4E97"/>
    <w:rsid w:val="00EA500D"/>
    <w:rsid w:val="00EA5119"/>
    <w:rsid w:val="00EA511D"/>
    <w:rsid w:val="00EA53BB"/>
    <w:rsid w:val="00EA5712"/>
    <w:rsid w:val="00EA572B"/>
    <w:rsid w:val="00EA5775"/>
    <w:rsid w:val="00EA5782"/>
    <w:rsid w:val="00EA597C"/>
    <w:rsid w:val="00EA5AD1"/>
    <w:rsid w:val="00EA5B8D"/>
    <w:rsid w:val="00EA5CAF"/>
    <w:rsid w:val="00EA5CE0"/>
    <w:rsid w:val="00EA5D21"/>
    <w:rsid w:val="00EA5E6A"/>
    <w:rsid w:val="00EA6049"/>
    <w:rsid w:val="00EA6249"/>
    <w:rsid w:val="00EA633A"/>
    <w:rsid w:val="00EA65F0"/>
    <w:rsid w:val="00EA66A5"/>
    <w:rsid w:val="00EA6707"/>
    <w:rsid w:val="00EA674A"/>
    <w:rsid w:val="00EA697F"/>
    <w:rsid w:val="00EA69AC"/>
    <w:rsid w:val="00EA6A81"/>
    <w:rsid w:val="00EA6B99"/>
    <w:rsid w:val="00EA6CA4"/>
    <w:rsid w:val="00EA6DBC"/>
    <w:rsid w:val="00EA6DC2"/>
    <w:rsid w:val="00EA7017"/>
    <w:rsid w:val="00EA7113"/>
    <w:rsid w:val="00EA72B9"/>
    <w:rsid w:val="00EA7570"/>
    <w:rsid w:val="00EA759A"/>
    <w:rsid w:val="00EA77A8"/>
    <w:rsid w:val="00EA79D5"/>
    <w:rsid w:val="00EA7B67"/>
    <w:rsid w:val="00EA7B9C"/>
    <w:rsid w:val="00EA7BA3"/>
    <w:rsid w:val="00EA7C90"/>
    <w:rsid w:val="00EA7D97"/>
    <w:rsid w:val="00EA7DF4"/>
    <w:rsid w:val="00EA7E8F"/>
    <w:rsid w:val="00EA7F42"/>
    <w:rsid w:val="00EB013C"/>
    <w:rsid w:val="00EB019D"/>
    <w:rsid w:val="00EB0422"/>
    <w:rsid w:val="00EB054F"/>
    <w:rsid w:val="00EB0589"/>
    <w:rsid w:val="00EB05A4"/>
    <w:rsid w:val="00EB05C7"/>
    <w:rsid w:val="00EB06D4"/>
    <w:rsid w:val="00EB06F3"/>
    <w:rsid w:val="00EB0742"/>
    <w:rsid w:val="00EB07FA"/>
    <w:rsid w:val="00EB0921"/>
    <w:rsid w:val="00EB0A88"/>
    <w:rsid w:val="00EB0C07"/>
    <w:rsid w:val="00EB0C80"/>
    <w:rsid w:val="00EB0F75"/>
    <w:rsid w:val="00EB0FAA"/>
    <w:rsid w:val="00EB10D4"/>
    <w:rsid w:val="00EB11A2"/>
    <w:rsid w:val="00EB1209"/>
    <w:rsid w:val="00EB1303"/>
    <w:rsid w:val="00EB16A5"/>
    <w:rsid w:val="00EB17F5"/>
    <w:rsid w:val="00EB1873"/>
    <w:rsid w:val="00EB1AC3"/>
    <w:rsid w:val="00EB1B62"/>
    <w:rsid w:val="00EB1BA1"/>
    <w:rsid w:val="00EB1BB5"/>
    <w:rsid w:val="00EB1C08"/>
    <w:rsid w:val="00EB1C64"/>
    <w:rsid w:val="00EB1E9A"/>
    <w:rsid w:val="00EB1F96"/>
    <w:rsid w:val="00EB2014"/>
    <w:rsid w:val="00EB20FB"/>
    <w:rsid w:val="00EB211E"/>
    <w:rsid w:val="00EB21F9"/>
    <w:rsid w:val="00EB233C"/>
    <w:rsid w:val="00EB270C"/>
    <w:rsid w:val="00EB2779"/>
    <w:rsid w:val="00EB27C8"/>
    <w:rsid w:val="00EB2818"/>
    <w:rsid w:val="00EB292E"/>
    <w:rsid w:val="00EB2A2C"/>
    <w:rsid w:val="00EB2AD8"/>
    <w:rsid w:val="00EB2CB9"/>
    <w:rsid w:val="00EB2D8E"/>
    <w:rsid w:val="00EB2F43"/>
    <w:rsid w:val="00EB3033"/>
    <w:rsid w:val="00EB307A"/>
    <w:rsid w:val="00EB3305"/>
    <w:rsid w:val="00EB336D"/>
    <w:rsid w:val="00EB337D"/>
    <w:rsid w:val="00EB353B"/>
    <w:rsid w:val="00EB38C5"/>
    <w:rsid w:val="00EB394A"/>
    <w:rsid w:val="00EB395E"/>
    <w:rsid w:val="00EB3A22"/>
    <w:rsid w:val="00EB3AF1"/>
    <w:rsid w:val="00EB3BB5"/>
    <w:rsid w:val="00EB3CD0"/>
    <w:rsid w:val="00EB42BC"/>
    <w:rsid w:val="00EB42FC"/>
    <w:rsid w:val="00EB431C"/>
    <w:rsid w:val="00EB433D"/>
    <w:rsid w:val="00EB434A"/>
    <w:rsid w:val="00EB43D4"/>
    <w:rsid w:val="00EB43F7"/>
    <w:rsid w:val="00EB44CA"/>
    <w:rsid w:val="00EB45A3"/>
    <w:rsid w:val="00EB47E5"/>
    <w:rsid w:val="00EB47FE"/>
    <w:rsid w:val="00EB48E1"/>
    <w:rsid w:val="00EB4A1F"/>
    <w:rsid w:val="00EB4A83"/>
    <w:rsid w:val="00EB4AA8"/>
    <w:rsid w:val="00EB4AD1"/>
    <w:rsid w:val="00EB4B64"/>
    <w:rsid w:val="00EB4B6A"/>
    <w:rsid w:val="00EB4BC3"/>
    <w:rsid w:val="00EB4DDB"/>
    <w:rsid w:val="00EB4EB4"/>
    <w:rsid w:val="00EB4FAB"/>
    <w:rsid w:val="00EB4FCD"/>
    <w:rsid w:val="00EB527C"/>
    <w:rsid w:val="00EB5317"/>
    <w:rsid w:val="00EB5350"/>
    <w:rsid w:val="00EB5428"/>
    <w:rsid w:val="00EB542B"/>
    <w:rsid w:val="00EB54B6"/>
    <w:rsid w:val="00EB55CD"/>
    <w:rsid w:val="00EB588B"/>
    <w:rsid w:val="00EB58D2"/>
    <w:rsid w:val="00EB5A6F"/>
    <w:rsid w:val="00EB5B3E"/>
    <w:rsid w:val="00EB5B6B"/>
    <w:rsid w:val="00EB5C2E"/>
    <w:rsid w:val="00EB5E12"/>
    <w:rsid w:val="00EB5E23"/>
    <w:rsid w:val="00EB6074"/>
    <w:rsid w:val="00EB60E2"/>
    <w:rsid w:val="00EB611A"/>
    <w:rsid w:val="00EB61DB"/>
    <w:rsid w:val="00EB62B9"/>
    <w:rsid w:val="00EB652B"/>
    <w:rsid w:val="00EB6659"/>
    <w:rsid w:val="00EB6668"/>
    <w:rsid w:val="00EB6698"/>
    <w:rsid w:val="00EB68C1"/>
    <w:rsid w:val="00EB68FB"/>
    <w:rsid w:val="00EB6959"/>
    <w:rsid w:val="00EB6B09"/>
    <w:rsid w:val="00EB6B6D"/>
    <w:rsid w:val="00EB6CE3"/>
    <w:rsid w:val="00EB6DD6"/>
    <w:rsid w:val="00EB6DE0"/>
    <w:rsid w:val="00EB6DE4"/>
    <w:rsid w:val="00EB6F7C"/>
    <w:rsid w:val="00EB6FF6"/>
    <w:rsid w:val="00EB7035"/>
    <w:rsid w:val="00EB711B"/>
    <w:rsid w:val="00EB7129"/>
    <w:rsid w:val="00EB7136"/>
    <w:rsid w:val="00EB71F5"/>
    <w:rsid w:val="00EB7337"/>
    <w:rsid w:val="00EB74EC"/>
    <w:rsid w:val="00EB74FD"/>
    <w:rsid w:val="00EB757C"/>
    <w:rsid w:val="00EB7622"/>
    <w:rsid w:val="00EB774A"/>
    <w:rsid w:val="00EB785F"/>
    <w:rsid w:val="00EB7A29"/>
    <w:rsid w:val="00EB7A46"/>
    <w:rsid w:val="00EB7B16"/>
    <w:rsid w:val="00EB7B7D"/>
    <w:rsid w:val="00EB7B98"/>
    <w:rsid w:val="00EB7BFA"/>
    <w:rsid w:val="00EB7CAE"/>
    <w:rsid w:val="00EB7CD9"/>
    <w:rsid w:val="00EB7DCB"/>
    <w:rsid w:val="00EB7DFF"/>
    <w:rsid w:val="00EB7E3E"/>
    <w:rsid w:val="00EB7F31"/>
    <w:rsid w:val="00EC0122"/>
    <w:rsid w:val="00EC017A"/>
    <w:rsid w:val="00EC0237"/>
    <w:rsid w:val="00EC02F5"/>
    <w:rsid w:val="00EC0426"/>
    <w:rsid w:val="00EC04A2"/>
    <w:rsid w:val="00EC0650"/>
    <w:rsid w:val="00EC066A"/>
    <w:rsid w:val="00EC06D7"/>
    <w:rsid w:val="00EC06EC"/>
    <w:rsid w:val="00EC07BB"/>
    <w:rsid w:val="00EC0BA9"/>
    <w:rsid w:val="00EC0C56"/>
    <w:rsid w:val="00EC0CA2"/>
    <w:rsid w:val="00EC0DB9"/>
    <w:rsid w:val="00EC0E69"/>
    <w:rsid w:val="00EC0E7F"/>
    <w:rsid w:val="00EC1012"/>
    <w:rsid w:val="00EC10EF"/>
    <w:rsid w:val="00EC1103"/>
    <w:rsid w:val="00EC1173"/>
    <w:rsid w:val="00EC11B1"/>
    <w:rsid w:val="00EC12BE"/>
    <w:rsid w:val="00EC130B"/>
    <w:rsid w:val="00EC132A"/>
    <w:rsid w:val="00EC134A"/>
    <w:rsid w:val="00EC1434"/>
    <w:rsid w:val="00EC1438"/>
    <w:rsid w:val="00EC14BC"/>
    <w:rsid w:val="00EC1526"/>
    <w:rsid w:val="00EC1573"/>
    <w:rsid w:val="00EC15CB"/>
    <w:rsid w:val="00EC15F4"/>
    <w:rsid w:val="00EC175E"/>
    <w:rsid w:val="00EC1776"/>
    <w:rsid w:val="00EC1809"/>
    <w:rsid w:val="00EC1914"/>
    <w:rsid w:val="00EC1A0E"/>
    <w:rsid w:val="00EC1A49"/>
    <w:rsid w:val="00EC1AC9"/>
    <w:rsid w:val="00EC1BF7"/>
    <w:rsid w:val="00EC20B6"/>
    <w:rsid w:val="00EC2410"/>
    <w:rsid w:val="00EC2456"/>
    <w:rsid w:val="00EC2460"/>
    <w:rsid w:val="00EC24BD"/>
    <w:rsid w:val="00EC25E4"/>
    <w:rsid w:val="00EC260A"/>
    <w:rsid w:val="00EC265E"/>
    <w:rsid w:val="00EC26D0"/>
    <w:rsid w:val="00EC273F"/>
    <w:rsid w:val="00EC293E"/>
    <w:rsid w:val="00EC2988"/>
    <w:rsid w:val="00EC2A3E"/>
    <w:rsid w:val="00EC2AEE"/>
    <w:rsid w:val="00EC2D30"/>
    <w:rsid w:val="00EC2FB2"/>
    <w:rsid w:val="00EC2FE8"/>
    <w:rsid w:val="00EC32A3"/>
    <w:rsid w:val="00EC32F9"/>
    <w:rsid w:val="00EC337C"/>
    <w:rsid w:val="00EC345C"/>
    <w:rsid w:val="00EC34E8"/>
    <w:rsid w:val="00EC34FA"/>
    <w:rsid w:val="00EC354B"/>
    <w:rsid w:val="00EC3566"/>
    <w:rsid w:val="00EC3690"/>
    <w:rsid w:val="00EC375B"/>
    <w:rsid w:val="00EC3788"/>
    <w:rsid w:val="00EC37F6"/>
    <w:rsid w:val="00EC3858"/>
    <w:rsid w:val="00EC3E7D"/>
    <w:rsid w:val="00EC3E88"/>
    <w:rsid w:val="00EC3EF5"/>
    <w:rsid w:val="00EC406B"/>
    <w:rsid w:val="00EC418A"/>
    <w:rsid w:val="00EC4230"/>
    <w:rsid w:val="00EC4290"/>
    <w:rsid w:val="00EC4593"/>
    <w:rsid w:val="00EC48E4"/>
    <w:rsid w:val="00EC49D1"/>
    <w:rsid w:val="00EC4ADF"/>
    <w:rsid w:val="00EC4B71"/>
    <w:rsid w:val="00EC4BB8"/>
    <w:rsid w:val="00EC4BC4"/>
    <w:rsid w:val="00EC4BD7"/>
    <w:rsid w:val="00EC4BD8"/>
    <w:rsid w:val="00EC4C59"/>
    <w:rsid w:val="00EC4F54"/>
    <w:rsid w:val="00EC502A"/>
    <w:rsid w:val="00EC504B"/>
    <w:rsid w:val="00EC549A"/>
    <w:rsid w:val="00EC558D"/>
    <w:rsid w:val="00EC55B7"/>
    <w:rsid w:val="00EC570D"/>
    <w:rsid w:val="00EC594A"/>
    <w:rsid w:val="00EC5953"/>
    <w:rsid w:val="00EC59D9"/>
    <w:rsid w:val="00EC5B6E"/>
    <w:rsid w:val="00EC5BA8"/>
    <w:rsid w:val="00EC5D1A"/>
    <w:rsid w:val="00EC5DB2"/>
    <w:rsid w:val="00EC5DDD"/>
    <w:rsid w:val="00EC5F1B"/>
    <w:rsid w:val="00EC5F94"/>
    <w:rsid w:val="00EC614D"/>
    <w:rsid w:val="00EC6218"/>
    <w:rsid w:val="00EC6233"/>
    <w:rsid w:val="00EC6381"/>
    <w:rsid w:val="00EC6391"/>
    <w:rsid w:val="00EC6401"/>
    <w:rsid w:val="00EC6480"/>
    <w:rsid w:val="00EC66CB"/>
    <w:rsid w:val="00EC67A5"/>
    <w:rsid w:val="00EC67E1"/>
    <w:rsid w:val="00EC67F6"/>
    <w:rsid w:val="00EC6860"/>
    <w:rsid w:val="00EC68DE"/>
    <w:rsid w:val="00EC6A0A"/>
    <w:rsid w:val="00EC6A24"/>
    <w:rsid w:val="00EC6B1D"/>
    <w:rsid w:val="00EC6B21"/>
    <w:rsid w:val="00EC6C08"/>
    <w:rsid w:val="00EC6C0B"/>
    <w:rsid w:val="00EC6D57"/>
    <w:rsid w:val="00EC6D60"/>
    <w:rsid w:val="00EC6F5D"/>
    <w:rsid w:val="00EC6FE1"/>
    <w:rsid w:val="00EC7137"/>
    <w:rsid w:val="00EC71B1"/>
    <w:rsid w:val="00EC71E1"/>
    <w:rsid w:val="00EC7247"/>
    <w:rsid w:val="00EC734F"/>
    <w:rsid w:val="00EC7410"/>
    <w:rsid w:val="00EC7553"/>
    <w:rsid w:val="00EC7617"/>
    <w:rsid w:val="00EC76E2"/>
    <w:rsid w:val="00EC771F"/>
    <w:rsid w:val="00EC782B"/>
    <w:rsid w:val="00EC7866"/>
    <w:rsid w:val="00EC7903"/>
    <w:rsid w:val="00EC7924"/>
    <w:rsid w:val="00EC7935"/>
    <w:rsid w:val="00EC79BD"/>
    <w:rsid w:val="00EC7A41"/>
    <w:rsid w:val="00EC7B2E"/>
    <w:rsid w:val="00EC7F60"/>
    <w:rsid w:val="00ED0029"/>
    <w:rsid w:val="00ED0181"/>
    <w:rsid w:val="00ED0189"/>
    <w:rsid w:val="00ED01AD"/>
    <w:rsid w:val="00ED01E2"/>
    <w:rsid w:val="00ED05B0"/>
    <w:rsid w:val="00ED060B"/>
    <w:rsid w:val="00ED0741"/>
    <w:rsid w:val="00ED07B0"/>
    <w:rsid w:val="00ED097F"/>
    <w:rsid w:val="00ED0B7C"/>
    <w:rsid w:val="00ED0BD0"/>
    <w:rsid w:val="00ED0BD1"/>
    <w:rsid w:val="00ED0E2B"/>
    <w:rsid w:val="00ED0EDA"/>
    <w:rsid w:val="00ED0F22"/>
    <w:rsid w:val="00ED0F2E"/>
    <w:rsid w:val="00ED0FCF"/>
    <w:rsid w:val="00ED1046"/>
    <w:rsid w:val="00ED12AE"/>
    <w:rsid w:val="00ED13C1"/>
    <w:rsid w:val="00ED13EC"/>
    <w:rsid w:val="00ED1445"/>
    <w:rsid w:val="00ED145A"/>
    <w:rsid w:val="00ED148D"/>
    <w:rsid w:val="00ED14A2"/>
    <w:rsid w:val="00ED192B"/>
    <w:rsid w:val="00ED1B3C"/>
    <w:rsid w:val="00ED1CD8"/>
    <w:rsid w:val="00ED1CFD"/>
    <w:rsid w:val="00ED1D14"/>
    <w:rsid w:val="00ED1F86"/>
    <w:rsid w:val="00ED2006"/>
    <w:rsid w:val="00ED208D"/>
    <w:rsid w:val="00ED20A9"/>
    <w:rsid w:val="00ED2200"/>
    <w:rsid w:val="00ED2251"/>
    <w:rsid w:val="00ED2349"/>
    <w:rsid w:val="00ED2482"/>
    <w:rsid w:val="00ED26A3"/>
    <w:rsid w:val="00ED26FA"/>
    <w:rsid w:val="00ED2802"/>
    <w:rsid w:val="00ED2C8B"/>
    <w:rsid w:val="00ED2DF7"/>
    <w:rsid w:val="00ED2E02"/>
    <w:rsid w:val="00ED30BE"/>
    <w:rsid w:val="00ED32C9"/>
    <w:rsid w:val="00ED335C"/>
    <w:rsid w:val="00ED3397"/>
    <w:rsid w:val="00ED34A3"/>
    <w:rsid w:val="00ED35C9"/>
    <w:rsid w:val="00ED36BC"/>
    <w:rsid w:val="00ED3700"/>
    <w:rsid w:val="00ED37F0"/>
    <w:rsid w:val="00ED38AD"/>
    <w:rsid w:val="00ED3906"/>
    <w:rsid w:val="00ED3971"/>
    <w:rsid w:val="00ED39C2"/>
    <w:rsid w:val="00ED3B7A"/>
    <w:rsid w:val="00ED3C04"/>
    <w:rsid w:val="00ED3D0E"/>
    <w:rsid w:val="00ED3DB5"/>
    <w:rsid w:val="00ED40AD"/>
    <w:rsid w:val="00ED419D"/>
    <w:rsid w:val="00ED449D"/>
    <w:rsid w:val="00ED44B9"/>
    <w:rsid w:val="00ED457A"/>
    <w:rsid w:val="00ED46F7"/>
    <w:rsid w:val="00ED482C"/>
    <w:rsid w:val="00ED48A9"/>
    <w:rsid w:val="00ED4A05"/>
    <w:rsid w:val="00ED4AD9"/>
    <w:rsid w:val="00ED4B0A"/>
    <w:rsid w:val="00ED4C37"/>
    <w:rsid w:val="00ED4C9A"/>
    <w:rsid w:val="00ED4DD6"/>
    <w:rsid w:val="00ED505A"/>
    <w:rsid w:val="00ED5126"/>
    <w:rsid w:val="00ED5239"/>
    <w:rsid w:val="00ED53C1"/>
    <w:rsid w:val="00ED554E"/>
    <w:rsid w:val="00ED5568"/>
    <w:rsid w:val="00ED558A"/>
    <w:rsid w:val="00ED565D"/>
    <w:rsid w:val="00ED58BE"/>
    <w:rsid w:val="00ED5906"/>
    <w:rsid w:val="00ED5974"/>
    <w:rsid w:val="00ED59F5"/>
    <w:rsid w:val="00ED5E33"/>
    <w:rsid w:val="00ED5EFE"/>
    <w:rsid w:val="00ED5F14"/>
    <w:rsid w:val="00ED5F71"/>
    <w:rsid w:val="00ED6121"/>
    <w:rsid w:val="00ED62EF"/>
    <w:rsid w:val="00ED6305"/>
    <w:rsid w:val="00ED65EB"/>
    <w:rsid w:val="00ED6650"/>
    <w:rsid w:val="00ED678A"/>
    <w:rsid w:val="00ED67E9"/>
    <w:rsid w:val="00ED6810"/>
    <w:rsid w:val="00ED69D9"/>
    <w:rsid w:val="00ED6AFB"/>
    <w:rsid w:val="00ED6B42"/>
    <w:rsid w:val="00ED6B7B"/>
    <w:rsid w:val="00ED6CAC"/>
    <w:rsid w:val="00ED6E3B"/>
    <w:rsid w:val="00ED6ED6"/>
    <w:rsid w:val="00ED6F51"/>
    <w:rsid w:val="00ED70C6"/>
    <w:rsid w:val="00ED7253"/>
    <w:rsid w:val="00ED73A8"/>
    <w:rsid w:val="00ED73CC"/>
    <w:rsid w:val="00ED74B9"/>
    <w:rsid w:val="00ED7550"/>
    <w:rsid w:val="00ED7568"/>
    <w:rsid w:val="00ED75DB"/>
    <w:rsid w:val="00ED769E"/>
    <w:rsid w:val="00ED76AF"/>
    <w:rsid w:val="00ED78F6"/>
    <w:rsid w:val="00ED7A4B"/>
    <w:rsid w:val="00ED7BC9"/>
    <w:rsid w:val="00ED7C8D"/>
    <w:rsid w:val="00ED7DA3"/>
    <w:rsid w:val="00ED7DD2"/>
    <w:rsid w:val="00ED7F79"/>
    <w:rsid w:val="00EE022E"/>
    <w:rsid w:val="00EE0272"/>
    <w:rsid w:val="00EE02BA"/>
    <w:rsid w:val="00EE030A"/>
    <w:rsid w:val="00EE0329"/>
    <w:rsid w:val="00EE03F1"/>
    <w:rsid w:val="00EE044F"/>
    <w:rsid w:val="00EE07AB"/>
    <w:rsid w:val="00EE07D0"/>
    <w:rsid w:val="00EE0880"/>
    <w:rsid w:val="00EE0977"/>
    <w:rsid w:val="00EE0AF0"/>
    <w:rsid w:val="00EE0B5D"/>
    <w:rsid w:val="00EE0BA6"/>
    <w:rsid w:val="00EE0C9B"/>
    <w:rsid w:val="00EE0D7E"/>
    <w:rsid w:val="00EE0F4A"/>
    <w:rsid w:val="00EE10C4"/>
    <w:rsid w:val="00EE119B"/>
    <w:rsid w:val="00EE11E2"/>
    <w:rsid w:val="00EE12F4"/>
    <w:rsid w:val="00EE13D2"/>
    <w:rsid w:val="00EE1421"/>
    <w:rsid w:val="00EE147E"/>
    <w:rsid w:val="00EE156E"/>
    <w:rsid w:val="00EE165C"/>
    <w:rsid w:val="00EE17A8"/>
    <w:rsid w:val="00EE18A2"/>
    <w:rsid w:val="00EE193C"/>
    <w:rsid w:val="00EE1A16"/>
    <w:rsid w:val="00EE1C39"/>
    <w:rsid w:val="00EE1C4B"/>
    <w:rsid w:val="00EE1C89"/>
    <w:rsid w:val="00EE1D17"/>
    <w:rsid w:val="00EE1DFF"/>
    <w:rsid w:val="00EE1E23"/>
    <w:rsid w:val="00EE207C"/>
    <w:rsid w:val="00EE2094"/>
    <w:rsid w:val="00EE210F"/>
    <w:rsid w:val="00EE23ED"/>
    <w:rsid w:val="00EE2427"/>
    <w:rsid w:val="00EE2495"/>
    <w:rsid w:val="00EE251D"/>
    <w:rsid w:val="00EE2540"/>
    <w:rsid w:val="00EE25B0"/>
    <w:rsid w:val="00EE26CC"/>
    <w:rsid w:val="00EE2849"/>
    <w:rsid w:val="00EE290B"/>
    <w:rsid w:val="00EE29AD"/>
    <w:rsid w:val="00EE2B1C"/>
    <w:rsid w:val="00EE2D00"/>
    <w:rsid w:val="00EE2D6B"/>
    <w:rsid w:val="00EE2F82"/>
    <w:rsid w:val="00EE31A3"/>
    <w:rsid w:val="00EE3248"/>
    <w:rsid w:val="00EE3264"/>
    <w:rsid w:val="00EE3319"/>
    <w:rsid w:val="00EE335F"/>
    <w:rsid w:val="00EE33D1"/>
    <w:rsid w:val="00EE3753"/>
    <w:rsid w:val="00EE391D"/>
    <w:rsid w:val="00EE39E5"/>
    <w:rsid w:val="00EE3A10"/>
    <w:rsid w:val="00EE3A17"/>
    <w:rsid w:val="00EE3B2C"/>
    <w:rsid w:val="00EE3C4E"/>
    <w:rsid w:val="00EE3DDA"/>
    <w:rsid w:val="00EE3DEC"/>
    <w:rsid w:val="00EE3F51"/>
    <w:rsid w:val="00EE41B6"/>
    <w:rsid w:val="00EE42DA"/>
    <w:rsid w:val="00EE4389"/>
    <w:rsid w:val="00EE446E"/>
    <w:rsid w:val="00EE44FF"/>
    <w:rsid w:val="00EE4532"/>
    <w:rsid w:val="00EE466C"/>
    <w:rsid w:val="00EE47E9"/>
    <w:rsid w:val="00EE49A9"/>
    <w:rsid w:val="00EE49D5"/>
    <w:rsid w:val="00EE4CD8"/>
    <w:rsid w:val="00EE4D0C"/>
    <w:rsid w:val="00EE4D56"/>
    <w:rsid w:val="00EE4ECF"/>
    <w:rsid w:val="00EE4EEA"/>
    <w:rsid w:val="00EE4F0E"/>
    <w:rsid w:val="00EE4F5B"/>
    <w:rsid w:val="00EE4F86"/>
    <w:rsid w:val="00EE4FCF"/>
    <w:rsid w:val="00EE5087"/>
    <w:rsid w:val="00EE50A7"/>
    <w:rsid w:val="00EE50CA"/>
    <w:rsid w:val="00EE50CD"/>
    <w:rsid w:val="00EE51E0"/>
    <w:rsid w:val="00EE5288"/>
    <w:rsid w:val="00EE52BA"/>
    <w:rsid w:val="00EE5435"/>
    <w:rsid w:val="00EE545A"/>
    <w:rsid w:val="00EE55BC"/>
    <w:rsid w:val="00EE568C"/>
    <w:rsid w:val="00EE57B7"/>
    <w:rsid w:val="00EE57E7"/>
    <w:rsid w:val="00EE58CA"/>
    <w:rsid w:val="00EE5BDB"/>
    <w:rsid w:val="00EE5C2E"/>
    <w:rsid w:val="00EE5C4B"/>
    <w:rsid w:val="00EE5F35"/>
    <w:rsid w:val="00EE5FE9"/>
    <w:rsid w:val="00EE6008"/>
    <w:rsid w:val="00EE62F6"/>
    <w:rsid w:val="00EE637B"/>
    <w:rsid w:val="00EE6404"/>
    <w:rsid w:val="00EE6441"/>
    <w:rsid w:val="00EE6587"/>
    <w:rsid w:val="00EE65A2"/>
    <w:rsid w:val="00EE65DC"/>
    <w:rsid w:val="00EE678D"/>
    <w:rsid w:val="00EE686D"/>
    <w:rsid w:val="00EE6A1E"/>
    <w:rsid w:val="00EE6A4C"/>
    <w:rsid w:val="00EE6BD7"/>
    <w:rsid w:val="00EE6BED"/>
    <w:rsid w:val="00EE6BFD"/>
    <w:rsid w:val="00EE6C2E"/>
    <w:rsid w:val="00EE6C98"/>
    <w:rsid w:val="00EE6D6C"/>
    <w:rsid w:val="00EE6D84"/>
    <w:rsid w:val="00EE6E1D"/>
    <w:rsid w:val="00EE6E29"/>
    <w:rsid w:val="00EE6EB9"/>
    <w:rsid w:val="00EE7044"/>
    <w:rsid w:val="00EE7117"/>
    <w:rsid w:val="00EE72CB"/>
    <w:rsid w:val="00EE72DB"/>
    <w:rsid w:val="00EE734E"/>
    <w:rsid w:val="00EE73F1"/>
    <w:rsid w:val="00EE74F6"/>
    <w:rsid w:val="00EE758B"/>
    <w:rsid w:val="00EE75B0"/>
    <w:rsid w:val="00EE75C6"/>
    <w:rsid w:val="00EE76B1"/>
    <w:rsid w:val="00EE7BF6"/>
    <w:rsid w:val="00EE7D7F"/>
    <w:rsid w:val="00EE7E83"/>
    <w:rsid w:val="00EE7EC6"/>
    <w:rsid w:val="00EE7F15"/>
    <w:rsid w:val="00EE7FB7"/>
    <w:rsid w:val="00EF00A6"/>
    <w:rsid w:val="00EF0153"/>
    <w:rsid w:val="00EF017B"/>
    <w:rsid w:val="00EF02D6"/>
    <w:rsid w:val="00EF02F8"/>
    <w:rsid w:val="00EF03F9"/>
    <w:rsid w:val="00EF0488"/>
    <w:rsid w:val="00EF04C7"/>
    <w:rsid w:val="00EF0500"/>
    <w:rsid w:val="00EF061F"/>
    <w:rsid w:val="00EF063F"/>
    <w:rsid w:val="00EF06AB"/>
    <w:rsid w:val="00EF07AA"/>
    <w:rsid w:val="00EF08ED"/>
    <w:rsid w:val="00EF0913"/>
    <w:rsid w:val="00EF0CCB"/>
    <w:rsid w:val="00EF0D74"/>
    <w:rsid w:val="00EF1098"/>
    <w:rsid w:val="00EF110D"/>
    <w:rsid w:val="00EF12E6"/>
    <w:rsid w:val="00EF136A"/>
    <w:rsid w:val="00EF13DD"/>
    <w:rsid w:val="00EF1476"/>
    <w:rsid w:val="00EF14DE"/>
    <w:rsid w:val="00EF14EA"/>
    <w:rsid w:val="00EF15BD"/>
    <w:rsid w:val="00EF16B5"/>
    <w:rsid w:val="00EF1700"/>
    <w:rsid w:val="00EF1706"/>
    <w:rsid w:val="00EF174E"/>
    <w:rsid w:val="00EF174F"/>
    <w:rsid w:val="00EF180E"/>
    <w:rsid w:val="00EF1864"/>
    <w:rsid w:val="00EF18EC"/>
    <w:rsid w:val="00EF1A0E"/>
    <w:rsid w:val="00EF1B40"/>
    <w:rsid w:val="00EF1B5B"/>
    <w:rsid w:val="00EF1B91"/>
    <w:rsid w:val="00EF1CA0"/>
    <w:rsid w:val="00EF20B7"/>
    <w:rsid w:val="00EF2162"/>
    <w:rsid w:val="00EF231C"/>
    <w:rsid w:val="00EF2338"/>
    <w:rsid w:val="00EF23D7"/>
    <w:rsid w:val="00EF2547"/>
    <w:rsid w:val="00EF2584"/>
    <w:rsid w:val="00EF25B0"/>
    <w:rsid w:val="00EF26BD"/>
    <w:rsid w:val="00EF2919"/>
    <w:rsid w:val="00EF293B"/>
    <w:rsid w:val="00EF2B00"/>
    <w:rsid w:val="00EF2C2E"/>
    <w:rsid w:val="00EF2E95"/>
    <w:rsid w:val="00EF2EAC"/>
    <w:rsid w:val="00EF2EBD"/>
    <w:rsid w:val="00EF2F22"/>
    <w:rsid w:val="00EF3060"/>
    <w:rsid w:val="00EF319D"/>
    <w:rsid w:val="00EF327C"/>
    <w:rsid w:val="00EF336D"/>
    <w:rsid w:val="00EF33DD"/>
    <w:rsid w:val="00EF33FA"/>
    <w:rsid w:val="00EF346A"/>
    <w:rsid w:val="00EF347A"/>
    <w:rsid w:val="00EF34B4"/>
    <w:rsid w:val="00EF34D8"/>
    <w:rsid w:val="00EF35FD"/>
    <w:rsid w:val="00EF36C5"/>
    <w:rsid w:val="00EF3828"/>
    <w:rsid w:val="00EF384C"/>
    <w:rsid w:val="00EF388E"/>
    <w:rsid w:val="00EF38BF"/>
    <w:rsid w:val="00EF397A"/>
    <w:rsid w:val="00EF3A19"/>
    <w:rsid w:val="00EF3A61"/>
    <w:rsid w:val="00EF3B41"/>
    <w:rsid w:val="00EF3BE5"/>
    <w:rsid w:val="00EF3C46"/>
    <w:rsid w:val="00EF3F34"/>
    <w:rsid w:val="00EF3F78"/>
    <w:rsid w:val="00EF3F9F"/>
    <w:rsid w:val="00EF3FA4"/>
    <w:rsid w:val="00EF40A0"/>
    <w:rsid w:val="00EF412B"/>
    <w:rsid w:val="00EF429A"/>
    <w:rsid w:val="00EF446B"/>
    <w:rsid w:val="00EF4652"/>
    <w:rsid w:val="00EF471C"/>
    <w:rsid w:val="00EF4743"/>
    <w:rsid w:val="00EF475E"/>
    <w:rsid w:val="00EF49CF"/>
    <w:rsid w:val="00EF4ACF"/>
    <w:rsid w:val="00EF4B0A"/>
    <w:rsid w:val="00EF4DCD"/>
    <w:rsid w:val="00EF4EBC"/>
    <w:rsid w:val="00EF4F4C"/>
    <w:rsid w:val="00EF50D5"/>
    <w:rsid w:val="00EF5352"/>
    <w:rsid w:val="00EF551D"/>
    <w:rsid w:val="00EF55FE"/>
    <w:rsid w:val="00EF5759"/>
    <w:rsid w:val="00EF588B"/>
    <w:rsid w:val="00EF58FB"/>
    <w:rsid w:val="00EF5A35"/>
    <w:rsid w:val="00EF5BAE"/>
    <w:rsid w:val="00EF5BB9"/>
    <w:rsid w:val="00EF5BDB"/>
    <w:rsid w:val="00EF5C62"/>
    <w:rsid w:val="00EF5C77"/>
    <w:rsid w:val="00EF6066"/>
    <w:rsid w:val="00EF60A9"/>
    <w:rsid w:val="00EF618E"/>
    <w:rsid w:val="00EF6243"/>
    <w:rsid w:val="00EF62C3"/>
    <w:rsid w:val="00EF62F1"/>
    <w:rsid w:val="00EF633C"/>
    <w:rsid w:val="00EF65FA"/>
    <w:rsid w:val="00EF662F"/>
    <w:rsid w:val="00EF669E"/>
    <w:rsid w:val="00EF67B0"/>
    <w:rsid w:val="00EF682A"/>
    <w:rsid w:val="00EF6893"/>
    <w:rsid w:val="00EF6C4E"/>
    <w:rsid w:val="00EF6D8D"/>
    <w:rsid w:val="00EF6E0C"/>
    <w:rsid w:val="00EF6E3C"/>
    <w:rsid w:val="00EF7068"/>
    <w:rsid w:val="00EF70AC"/>
    <w:rsid w:val="00EF70B1"/>
    <w:rsid w:val="00EF7144"/>
    <w:rsid w:val="00EF7174"/>
    <w:rsid w:val="00EF725F"/>
    <w:rsid w:val="00EF736C"/>
    <w:rsid w:val="00EF7378"/>
    <w:rsid w:val="00EF73D8"/>
    <w:rsid w:val="00EF73FB"/>
    <w:rsid w:val="00EF7466"/>
    <w:rsid w:val="00EF74CC"/>
    <w:rsid w:val="00EF74F3"/>
    <w:rsid w:val="00EF7537"/>
    <w:rsid w:val="00EF758E"/>
    <w:rsid w:val="00EF7599"/>
    <w:rsid w:val="00EF7650"/>
    <w:rsid w:val="00EF780C"/>
    <w:rsid w:val="00EF7815"/>
    <w:rsid w:val="00EF7909"/>
    <w:rsid w:val="00EF7A7B"/>
    <w:rsid w:val="00EF7D34"/>
    <w:rsid w:val="00EF7D46"/>
    <w:rsid w:val="00F0003B"/>
    <w:rsid w:val="00F00077"/>
    <w:rsid w:val="00F000D7"/>
    <w:rsid w:val="00F000DC"/>
    <w:rsid w:val="00F0027F"/>
    <w:rsid w:val="00F00302"/>
    <w:rsid w:val="00F0056D"/>
    <w:rsid w:val="00F00758"/>
    <w:rsid w:val="00F00872"/>
    <w:rsid w:val="00F008F5"/>
    <w:rsid w:val="00F00944"/>
    <w:rsid w:val="00F00979"/>
    <w:rsid w:val="00F00A16"/>
    <w:rsid w:val="00F00B58"/>
    <w:rsid w:val="00F00BF8"/>
    <w:rsid w:val="00F00D43"/>
    <w:rsid w:val="00F00ECF"/>
    <w:rsid w:val="00F00EDC"/>
    <w:rsid w:val="00F00F22"/>
    <w:rsid w:val="00F010A1"/>
    <w:rsid w:val="00F01186"/>
    <w:rsid w:val="00F01217"/>
    <w:rsid w:val="00F013A2"/>
    <w:rsid w:val="00F013F3"/>
    <w:rsid w:val="00F014DF"/>
    <w:rsid w:val="00F01906"/>
    <w:rsid w:val="00F01B51"/>
    <w:rsid w:val="00F01C6F"/>
    <w:rsid w:val="00F01CF9"/>
    <w:rsid w:val="00F01E9B"/>
    <w:rsid w:val="00F01F6D"/>
    <w:rsid w:val="00F01FA6"/>
    <w:rsid w:val="00F01FDE"/>
    <w:rsid w:val="00F02174"/>
    <w:rsid w:val="00F022C2"/>
    <w:rsid w:val="00F02301"/>
    <w:rsid w:val="00F02310"/>
    <w:rsid w:val="00F0245D"/>
    <w:rsid w:val="00F02473"/>
    <w:rsid w:val="00F0249E"/>
    <w:rsid w:val="00F024A7"/>
    <w:rsid w:val="00F024E5"/>
    <w:rsid w:val="00F025BC"/>
    <w:rsid w:val="00F027D9"/>
    <w:rsid w:val="00F02812"/>
    <w:rsid w:val="00F02856"/>
    <w:rsid w:val="00F0285F"/>
    <w:rsid w:val="00F02978"/>
    <w:rsid w:val="00F029EF"/>
    <w:rsid w:val="00F02A5E"/>
    <w:rsid w:val="00F02D12"/>
    <w:rsid w:val="00F02D46"/>
    <w:rsid w:val="00F02DF0"/>
    <w:rsid w:val="00F030DF"/>
    <w:rsid w:val="00F03180"/>
    <w:rsid w:val="00F031E9"/>
    <w:rsid w:val="00F03271"/>
    <w:rsid w:val="00F032BA"/>
    <w:rsid w:val="00F0336D"/>
    <w:rsid w:val="00F034D8"/>
    <w:rsid w:val="00F03585"/>
    <w:rsid w:val="00F035A2"/>
    <w:rsid w:val="00F035FA"/>
    <w:rsid w:val="00F03639"/>
    <w:rsid w:val="00F036DF"/>
    <w:rsid w:val="00F03727"/>
    <w:rsid w:val="00F03739"/>
    <w:rsid w:val="00F037DA"/>
    <w:rsid w:val="00F038F9"/>
    <w:rsid w:val="00F0394A"/>
    <w:rsid w:val="00F039B2"/>
    <w:rsid w:val="00F039C2"/>
    <w:rsid w:val="00F03B37"/>
    <w:rsid w:val="00F03B99"/>
    <w:rsid w:val="00F03D56"/>
    <w:rsid w:val="00F03D8C"/>
    <w:rsid w:val="00F03DB4"/>
    <w:rsid w:val="00F03DFD"/>
    <w:rsid w:val="00F03EAE"/>
    <w:rsid w:val="00F03FBD"/>
    <w:rsid w:val="00F0407C"/>
    <w:rsid w:val="00F04081"/>
    <w:rsid w:val="00F0409C"/>
    <w:rsid w:val="00F040CC"/>
    <w:rsid w:val="00F0415C"/>
    <w:rsid w:val="00F041F8"/>
    <w:rsid w:val="00F04258"/>
    <w:rsid w:val="00F04281"/>
    <w:rsid w:val="00F04295"/>
    <w:rsid w:val="00F043ED"/>
    <w:rsid w:val="00F04448"/>
    <w:rsid w:val="00F044D6"/>
    <w:rsid w:val="00F045C2"/>
    <w:rsid w:val="00F045E9"/>
    <w:rsid w:val="00F047C6"/>
    <w:rsid w:val="00F04867"/>
    <w:rsid w:val="00F0487F"/>
    <w:rsid w:val="00F0496B"/>
    <w:rsid w:val="00F04A97"/>
    <w:rsid w:val="00F04AD1"/>
    <w:rsid w:val="00F04B05"/>
    <w:rsid w:val="00F04B89"/>
    <w:rsid w:val="00F04D18"/>
    <w:rsid w:val="00F04E6A"/>
    <w:rsid w:val="00F0511C"/>
    <w:rsid w:val="00F05193"/>
    <w:rsid w:val="00F05237"/>
    <w:rsid w:val="00F0548C"/>
    <w:rsid w:val="00F05588"/>
    <w:rsid w:val="00F0559B"/>
    <w:rsid w:val="00F0569D"/>
    <w:rsid w:val="00F058CA"/>
    <w:rsid w:val="00F058DC"/>
    <w:rsid w:val="00F059B1"/>
    <w:rsid w:val="00F05A56"/>
    <w:rsid w:val="00F05ADD"/>
    <w:rsid w:val="00F05C01"/>
    <w:rsid w:val="00F05C2E"/>
    <w:rsid w:val="00F05DDF"/>
    <w:rsid w:val="00F05DF4"/>
    <w:rsid w:val="00F05E53"/>
    <w:rsid w:val="00F0601C"/>
    <w:rsid w:val="00F06091"/>
    <w:rsid w:val="00F060F2"/>
    <w:rsid w:val="00F06114"/>
    <w:rsid w:val="00F062DD"/>
    <w:rsid w:val="00F06395"/>
    <w:rsid w:val="00F06603"/>
    <w:rsid w:val="00F06604"/>
    <w:rsid w:val="00F06657"/>
    <w:rsid w:val="00F066FC"/>
    <w:rsid w:val="00F068FD"/>
    <w:rsid w:val="00F06A23"/>
    <w:rsid w:val="00F06B5C"/>
    <w:rsid w:val="00F06B8C"/>
    <w:rsid w:val="00F06BCC"/>
    <w:rsid w:val="00F06C60"/>
    <w:rsid w:val="00F06D75"/>
    <w:rsid w:val="00F06FA8"/>
    <w:rsid w:val="00F070D1"/>
    <w:rsid w:val="00F07183"/>
    <w:rsid w:val="00F07320"/>
    <w:rsid w:val="00F075C5"/>
    <w:rsid w:val="00F0762B"/>
    <w:rsid w:val="00F0765A"/>
    <w:rsid w:val="00F077A5"/>
    <w:rsid w:val="00F07804"/>
    <w:rsid w:val="00F07AD1"/>
    <w:rsid w:val="00F07B9F"/>
    <w:rsid w:val="00F07C1F"/>
    <w:rsid w:val="00F07DA0"/>
    <w:rsid w:val="00F07DEA"/>
    <w:rsid w:val="00F07E21"/>
    <w:rsid w:val="00F07E8B"/>
    <w:rsid w:val="00F07EC1"/>
    <w:rsid w:val="00F07EC4"/>
    <w:rsid w:val="00F100A3"/>
    <w:rsid w:val="00F10161"/>
    <w:rsid w:val="00F1021C"/>
    <w:rsid w:val="00F103B6"/>
    <w:rsid w:val="00F103F1"/>
    <w:rsid w:val="00F105D5"/>
    <w:rsid w:val="00F10819"/>
    <w:rsid w:val="00F1087A"/>
    <w:rsid w:val="00F1097E"/>
    <w:rsid w:val="00F109CD"/>
    <w:rsid w:val="00F109DE"/>
    <w:rsid w:val="00F10B3B"/>
    <w:rsid w:val="00F10B6E"/>
    <w:rsid w:val="00F10BF7"/>
    <w:rsid w:val="00F10CF2"/>
    <w:rsid w:val="00F10F15"/>
    <w:rsid w:val="00F10FC9"/>
    <w:rsid w:val="00F10FE6"/>
    <w:rsid w:val="00F11110"/>
    <w:rsid w:val="00F11130"/>
    <w:rsid w:val="00F11141"/>
    <w:rsid w:val="00F11314"/>
    <w:rsid w:val="00F11329"/>
    <w:rsid w:val="00F11427"/>
    <w:rsid w:val="00F1152D"/>
    <w:rsid w:val="00F1162B"/>
    <w:rsid w:val="00F1162D"/>
    <w:rsid w:val="00F1164D"/>
    <w:rsid w:val="00F117E3"/>
    <w:rsid w:val="00F1183D"/>
    <w:rsid w:val="00F118E1"/>
    <w:rsid w:val="00F11AA2"/>
    <w:rsid w:val="00F11B55"/>
    <w:rsid w:val="00F11B7E"/>
    <w:rsid w:val="00F11BFA"/>
    <w:rsid w:val="00F11DB8"/>
    <w:rsid w:val="00F11F30"/>
    <w:rsid w:val="00F11FB9"/>
    <w:rsid w:val="00F12020"/>
    <w:rsid w:val="00F122AF"/>
    <w:rsid w:val="00F1236A"/>
    <w:rsid w:val="00F1248D"/>
    <w:rsid w:val="00F125C9"/>
    <w:rsid w:val="00F12791"/>
    <w:rsid w:val="00F127B5"/>
    <w:rsid w:val="00F12919"/>
    <w:rsid w:val="00F12A1D"/>
    <w:rsid w:val="00F12A63"/>
    <w:rsid w:val="00F12B44"/>
    <w:rsid w:val="00F12D6C"/>
    <w:rsid w:val="00F12E0C"/>
    <w:rsid w:val="00F131C9"/>
    <w:rsid w:val="00F13201"/>
    <w:rsid w:val="00F1328C"/>
    <w:rsid w:val="00F13397"/>
    <w:rsid w:val="00F13556"/>
    <w:rsid w:val="00F13564"/>
    <w:rsid w:val="00F13604"/>
    <w:rsid w:val="00F13645"/>
    <w:rsid w:val="00F13672"/>
    <w:rsid w:val="00F136DB"/>
    <w:rsid w:val="00F137B6"/>
    <w:rsid w:val="00F1385C"/>
    <w:rsid w:val="00F13D94"/>
    <w:rsid w:val="00F13F66"/>
    <w:rsid w:val="00F140EE"/>
    <w:rsid w:val="00F14111"/>
    <w:rsid w:val="00F14118"/>
    <w:rsid w:val="00F141BA"/>
    <w:rsid w:val="00F1444A"/>
    <w:rsid w:val="00F1452E"/>
    <w:rsid w:val="00F146F7"/>
    <w:rsid w:val="00F146FD"/>
    <w:rsid w:val="00F1474E"/>
    <w:rsid w:val="00F147A5"/>
    <w:rsid w:val="00F14A27"/>
    <w:rsid w:val="00F14A7D"/>
    <w:rsid w:val="00F14A8C"/>
    <w:rsid w:val="00F14AB7"/>
    <w:rsid w:val="00F14AFA"/>
    <w:rsid w:val="00F14C1D"/>
    <w:rsid w:val="00F14C58"/>
    <w:rsid w:val="00F14C6C"/>
    <w:rsid w:val="00F14CF8"/>
    <w:rsid w:val="00F14D71"/>
    <w:rsid w:val="00F14F47"/>
    <w:rsid w:val="00F14F55"/>
    <w:rsid w:val="00F15084"/>
    <w:rsid w:val="00F15100"/>
    <w:rsid w:val="00F15167"/>
    <w:rsid w:val="00F151B2"/>
    <w:rsid w:val="00F151C1"/>
    <w:rsid w:val="00F15273"/>
    <w:rsid w:val="00F15333"/>
    <w:rsid w:val="00F1549F"/>
    <w:rsid w:val="00F156D0"/>
    <w:rsid w:val="00F157DB"/>
    <w:rsid w:val="00F15A09"/>
    <w:rsid w:val="00F15A44"/>
    <w:rsid w:val="00F15AA7"/>
    <w:rsid w:val="00F15AC6"/>
    <w:rsid w:val="00F15AD3"/>
    <w:rsid w:val="00F15C5A"/>
    <w:rsid w:val="00F15D3D"/>
    <w:rsid w:val="00F1604D"/>
    <w:rsid w:val="00F16102"/>
    <w:rsid w:val="00F16259"/>
    <w:rsid w:val="00F16449"/>
    <w:rsid w:val="00F16459"/>
    <w:rsid w:val="00F16596"/>
    <w:rsid w:val="00F16614"/>
    <w:rsid w:val="00F168C0"/>
    <w:rsid w:val="00F1693A"/>
    <w:rsid w:val="00F16956"/>
    <w:rsid w:val="00F16A02"/>
    <w:rsid w:val="00F16B21"/>
    <w:rsid w:val="00F16D33"/>
    <w:rsid w:val="00F16FD6"/>
    <w:rsid w:val="00F171FF"/>
    <w:rsid w:val="00F1733B"/>
    <w:rsid w:val="00F173F1"/>
    <w:rsid w:val="00F1741F"/>
    <w:rsid w:val="00F175ED"/>
    <w:rsid w:val="00F1760B"/>
    <w:rsid w:val="00F176CD"/>
    <w:rsid w:val="00F17724"/>
    <w:rsid w:val="00F17826"/>
    <w:rsid w:val="00F17827"/>
    <w:rsid w:val="00F178D7"/>
    <w:rsid w:val="00F17959"/>
    <w:rsid w:val="00F179EE"/>
    <w:rsid w:val="00F17B78"/>
    <w:rsid w:val="00F17CDE"/>
    <w:rsid w:val="00F17DEF"/>
    <w:rsid w:val="00F17ED1"/>
    <w:rsid w:val="00F17F6B"/>
    <w:rsid w:val="00F17F94"/>
    <w:rsid w:val="00F20001"/>
    <w:rsid w:val="00F20010"/>
    <w:rsid w:val="00F202BE"/>
    <w:rsid w:val="00F20336"/>
    <w:rsid w:val="00F20369"/>
    <w:rsid w:val="00F2038A"/>
    <w:rsid w:val="00F204F2"/>
    <w:rsid w:val="00F207C3"/>
    <w:rsid w:val="00F20875"/>
    <w:rsid w:val="00F208FE"/>
    <w:rsid w:val="00F20980"/>
    <w:rsid w:val="00F20BF8"/>
    <w:rsid w:val="00F20DCD"/>
    <w:rsid w:val="00F20E43"/>
    <w:rsid w:val="00F20EA1"/>
    <w:rsid w:val="00F20F1A"/>
    <w:rsid w:val="00F2104D"/>
    <w:rsid w:val="00F210FD"/>
    <w:rsid w:val="00F2110B"/>
    <w:rsid w:val="00F211BB"/>
    <w:rsid w:val="00F21377"/>
    <w:rsid w:val="00F213DD"/>
    <w:rsid w:val="00F215EC"/>
    <w:rsid w:val="00F2163D"/>
    <w:rsid w:val="00F21645"/>
    <w:rsid w:val="00F217F8"/>
    <w:rsid w:val="00F21821"/>
    <w:rsid w:val="00F21862"/>
    <w:rsid w:val="00F21ABB"/>
    <w:rsid w:val="00F21AF3"/>
    <w:rsid w:val="00F21C2F"/>
    <w:rsid w:val="00F21F20"/>
    <w:rsid w:val="00F21F21"/>
    <w:rsid w:val="00F22086"/>
    <w:rsid w:val="00F2214D"/>
    <w:rsid w:val="00F2225E"/>
    <w:rsid w:val="00F2231D"/>
    <w:rsid w:val="00F22322"/>
    <w:rsid w:val="00F224F2"/>
    <w:rsid w:val="00F225B8"/>
    <w:rsid w:val="00F22898"/>
    <w:rsid w:val="00F2298B"/>
    <w:rsid w:val="00F229BF"/>
    <w:rsid w:val="00F22B11"/>
    <w:rsid w:val="00F22D32"/>
    <w:rsid w:val="00F22DDE"/>
    <w:rsid w:val="00F22EE7"/>
    <w:rsid w:val="00F22F2C"/>
    <w:rsid w:val="00F2300C"/>
    <w:rsid w:val="00F232FB"/>
    <w:rsid w:val="00F23371"/>
    <w:rsid w:val="00F2341A"/>
    <w:rsid w:val="00F23462"/>
    <w:rsid w:val="00F234A8"/>
    <w:rsid w:val="00F2350A"/>
    <w:rsid w:val="00F2357D"/>
    <w:rsid w:val="00F23742"/>
    <w:rsid w:val="00F2375E"/>
    <w:rsid w:val="00F23851"/>
    <w:rsid w:val="00F23AA5"/>
    <w:rsid w:val="00F23AD6"/>
    <w:rsid w:val="00F23AF4"/>
    <w:rsid w:val="00F23B28"/>
    <w:rsid w:val="00F23BF8"/>
    <w:rsid w:val="00F23C82"/>
    <w:rsid w:val="00F23E2C"/>
    <w:rsid w:val="00F23E79"/>
    <w:rsid w:val="00F23EE6"/>
    <w:rsid w:val="00F23F6B"/>
    <w:rsid w:val="00F23F77"/>
    <w:rsid w:val="00F23FE8"/>
    <w:rsid w:val="00F24072"/>
    <w:rsid w:val="00F242C1"/>
    <w:rsid w:val="00F242D6"/>
    <w:rsid w:val="00F243F5"/>
    <w:rsid w:val="00F2442F"/>
    <w:rsid w:val="00F244FA"/>
    <w:rsid w:val="00F24569"/>
    <w:rsid w:val="00F247C6"/>
    <w:rsid w:val="00F2480F"/>
    <w:rsid w:val="00F248DC"/>
    <w:rsid w:val="00F2493E"/>
    <w:rsid w:val="00F2495E"/>
    <w:rsid w:val="00F24B89"/>
    <w:rsid w:val="00F24DC7"/>
    <w:rsid w:val="00F24EBA"/>
    <w:rsid w:val="00F24F91"/>
    <w:rsid w:val="00F25005"/>
    <w:rsid w:val="00F25039"/>
    <w:rsid w:val="00F25193"/>
    <w:rsid w:val="00F2520C"/>
    <w:rsid w:val="00F2538A"/>
    <w:rsid w:val="00F2549E"/>
    <w:rsid w:val="00F254D8"/>
    <w:rsid w:val="00F256F6"/>
    <w:rsid w:val="00F2578C"/>
    <w:rsid w:val="00F258D5"/>
    <w:rsid w:val="00F2594F"/>
    <w:rsid w:val="00F259D0"/>
    <w:rsid w:val="00F25ADC"/>
    <w:rsid w:val="00F25B6F"/>
    <w:rsid w:val="00F25CAE"/>
    <w:rsid w:val="00F25CC4"/>
    <w:rsid w:val="00F25F15"/>
    <w:rsid w:val="00F25FA7"/>
    <w:rsid w:val="00F26014"/>
    <w:rsid w:val="00F2605F"/>
    <w:rsid w:val="00F2608D"/>
    <w:rsid w:val="00F260B2"/>
    <w:rsid w:val="00F260CC"/>
    <w:rsid w:val="00F26128"/>
    <w:rsid w:val="00F2633F"/>
    <w:rsid w:val="00F2639A"/>
    <w:rsid w:val="00F2657B"/>
    <w:rsid w:val="00F26595"/>
    <w:rsid w:val="00F265EB"/>
    <w:rsid w:val="00F2669A"/>
    <w:rsid w:val="00F266A8"/>
    <w:rsid w:val="00F266D6"/>
    <w:rsid w:val="00F267C1"/>
    <w:rsid w:val="00F267CB"/>
    <w:rsid w:val="00F268FD"/>
    <w:rsid w:val="00F26A72"/>
    <w:rsid w:val="00F26B68"/>
    <w:rsid w:val="00F26D19"/>
    <w:rsid w:val="00F26D41"/>
    <w:rsid w:val="00F26DCF"/>
    <w:rsid w:val="00F26DFB"/>
    <w:rsid w:val="00F26F7C"/>
    <w:rsid w:val="00F270E9"/>
    <w:rsid w:val="00F272F6"/>
    <w:rsid w:val="00F2744C"/>
    <w:rsid w:val="00F274B4"/>
    <w:rsid w:val="00F275AA"/>
    <w:rsid w:val="00F27614"/>
    <w:rsid w:val="00F27671"/>
    <w:rsid w:val="00F2781B"/>
    <w:rsid w:val="00F2783D"/>
    <w:rsid w:val="00F27AA7"/>
    <w:rsid w:val="00F27CEB"/>
    <w:rsid w:val="00F27D6C"/>
    <w:rsid w:val="00F300B4"/>
    <w:rsid w:val="00F30213"/>
    <w:rsid w:val="00F30220"/>
    <w:rsid w:val="00F3028B"/>
    <w:rsid w:val="00F302B5"/>
    <w:rsid w:val="00F3036C"/>
    <w:rsid w:val="00F305B4"/>
    <w:rsid w:val="00F3063B"/>
    <w:rsid w:val="00F3082A"/>
    <w:rsid w:val="00F308AE"/>
    <w:rsid w:val="00F30900"/>
    <w:rsid w:val="00F30A94"/>
    <w:rsid w:val="00F30C6D"/>
    <w:rsid w:val="00F30E44"/>
    <w:rsid w:val="00F30F48"/>
    <w:rsid w:val="00F31252"/>
    <w:rsid w:val="00F3134F"/>
    <w:rsid w:val="00F314D3"/>
    <w:rsid w:val="00F3167A"/>
    <w:rsid w:val="00F3189C"/>
    <w:rsid w:val="00F319FC"/>
    <w:rsid w:val="00F31BE1"/>
    <w:rsid w:val="00F31DAB"/>
    <w:rsid w:val="00F31DCD"/>
    <w:rsid w:val="00F31E95"/>
    <w:rsid w:val="00F31EAF"/>
    <w:rsid w:val="00F31ED1"/>
    <w:rsid w:val="00F31EF8"/>
    <w:rsid w:val="00F31F10"/>
    <w:rsid w:val="00F31F44"/>
    <w:rsid w:val="00F31F6B"/>
    <w:rsid w:val="00F320AE"/>
    <w:rsid w:val="00F320F6"/>
    <w:rsid w:val="00F3213A"/>
    <w:rsid w:val="00F32174"/>
    <w:rsid w:val="00F3227C"/>
    <w:rsid w:val="00F322C2"/>
    <w:rsid w:val="00F3254F"/>
    <w:rsid w:val="00F32727"/>
    <w:rsid w:val="00F32765"/>
    <w:rsid w:val="00F32802"/>
    <w:rsid w:val="00F3281D"/>
    <w:rsid w:val="00F32A15"/>
    <w:rsid w:val="00F32B0E"/>
    <w:rsid w:val="00F32B2C"/>
    <w:rsid w:val="00F32C75"/>
    <w:rsid w:val="00F32F7B"/>
    <w:rsid w:val="00F330D5"/>
    <w:rsid w:val="00F33379"/>
    <w:rsid w:val="00F333C4"/>
    <w:rsid w:val="00F33646"/>
    <w:rsid w:val="00F337C2"/>
    <w:rsid w:val="00F337D6"/>
    <w:rsid w:val="00F3389E"/>
    <w:rsid w:val="00F33A96"/>
    <w:rsid w:val="00F33A98"/>
    <w:rsid w:val="00F33BC1"/>
    <w:rsid w:val="00F33DDF"/>
    <w:rsid w:val="00F33E14"/>
    <w:rsid w:val="00F33E28"/>
    <w:rsid w:val="00F33FEC"/>
    <w:rsid w:val="00F34085"/>
    <w:rsid w:val="00F341A0"/>
    <w:rsid w:val="00F34238"/>
    <w:rsid w:val="00F343E3"/>
    <w:rsid w:val="00F34414"/>
    <w:rsid w:val="00F345C0"/>
    <w:rsid w:val="00F3470F"/>
    <w:rsid w:val="00F3476E"/>
    <w:rsid w:val="00F347BF"/>
    <w:rsid w:val="00F347DA"/>
    <w:rsid w:val="00F348B2"/>
    <w:rsid w:val="00F3496A"/>
    <w:rsid w:val="00F34AD3"/>
    <w:rsid w:val="00F34BCC"/>
    <w:rsid w:val="00F34D04"/>
    <w:rsid w:val="00F34D17"/>
    <w:rsid w:val="00F34E5E"/>
    <w:rsid w:val="00F34FA7"/>
    <w:rsid w:val="00F3505B"/>
    <w:rsid w:val="00F3505E"/>
    <w:rsid w:val="00F35169"/>
    <w:rsid w:val="00F351AC"/>
    <w:rsid w:val="00F3537C"/>
    <w:rsid w:val="00F354C7"/>
    <w:rsid w:val="00F35617"/>
    <w:rsid w:val="00F3565B"/>
    <w:rsid w:val="00F35898"/>
    <w:rsid w:val="00F3591D"/>
    <w:rsid w:val="00F35A4C"/>
    <w:rsid w:val="00F35B57"/>
    <w:rsid w:val="00F35D02"/>
    <w:rsid w:val="00F35F80"/>
    <w:rsid w:val="00F35F87"/>
    <w:rsid w:val="00F35FE7"/>
    <w:rsid w:val="00F3617B"/>
    <w:rsid w:val="00F3623F"/>
    <w:rsid w:val="00F363BF"/>
    <w:rsid w:val="00F3640E"/>
    <w:rsid w:val="00F3643C"/>
    <w:rsid w:val="00F365FB"/>
    <w:rsid w:val="00F36674"/>
    <w:rsid w:val="00F366A8"/>
    <w:rsid w:val="00F366D2"/>
    <w:rsid w:val="00F367F6"/>
    <w:rsid w:val="00F369FF"/>
    <w:rsid w:val="00F36BDF"/>
    <w:rsid w:val="00F36C40"/>
    <w:rsid w:val="00F36C41"/>
    <w:rsid w:val="00F36C57"/>
    <w:rsid w:val="00F36E29"/>
    <w:rsid w:val="00F36E6D"/>
    <w:rsid w:val="00F3706C"/>
    <w:rsid w:val="00F372A1"/>
    <w:rsid w:val="00F374C3"/>
    <w:rsid w:val="00F375DC"/>
    <w:rsid w:val="00F37603"/>
    <w:rsid w:val="00F376E0"/>
    <w:rsid w:val="00F37755"/>
    <w:rsid w:val="00F37786"/>
    <w:rsid w:val="00F37B5C"/>
    <w:rsid w:val="00F37BE0"/>
    <w:rsid w:val="00F37C03"/>
    <w:rsid w:val="00F37C68"/>
    <w:rsid w:val="00F37CBD"/>
    <w:rsid w:val="00F37DC9"/>
    <w:rsid w:val="00F37F3E"/>
    <w:rsid w:val="00F37FCF"/>
    <w:rsid w:val="00F4003F"/>
    <w:rsid w:val="00F40149"/>
    <w:rsid w:val="00F40156"/>
    <w:rsid w:val="00F402B2"/>
    <w:rsid w:val="00F402B6"/>
    <w:rsid w:val="00F40301"/>
    <w:rsid w:val="00F40332"/>
    <w:rsid w:val="00F4037B"/>
    <w:rsid w:val="00F403AD"/>
    <w:rsid w:val="00F404F6"/>
    <w:rsid w:val="00F4057C"/>
    <w:rsid w:val="00F40586"/>
    <w:rsid w:val="00F406AB"/>
    <w:rsid w:val="00F406DC"/>
    <w:rsid w:val="00F4072C"/>
    <w:rsid w:val="00F4075A"/>
    <w:rsid w:val="00F407E0"/>
    <w:rsid w:val="00F40826"/>
    <w:rsid w:val="00F4087A"/>
    <w:rsid w:val="00F408B1"/>
    <w:rsid w:val="00F40965"/>
    <w:rsid w:val="00F40AB9"/>
    <w:rsid w:val="00F40AF3"/>
    <w:rsid w:val="00F40CE0"/>
    <w:rsid w:val="00F40E31"/>
    <w:rsid w:val="00F40E8B"/>
    <w:rsid w:val="00F40E90"/>
    <w:rsid w:val="00F40EC0"/>
    <w:rsid w:val="00F40ED8"/>
    <w:rsid w:val="00F40EFF"/>
    <w:rsid w:val="00F40F3B"/>
    <w:rsid w:val="00F41130"/>
    <w:rsid w:val="00F412EE"/>
    <w:rsid w:val="00F4135E"/>
    <w:rsid w:val="00F4149C"/>
    <w:rsid w:val="00F415F1"/>
    <w:rsid w:val="00F41814"/>
    <w:rsid w:val="00F41904"/>
    <w:rsid w:val="00F419AC"/>
    <w:rsid w:val="00F41AA1"/>
    <w:rsid w:val="00F41BD4"/>
    <w:rsid w:val="00F41BDA"/>
    <w:rsid w:val="00F41C96"/>
    <w:rsid w:val="00F41D17"/>
    <w:rsid w:val="00F41D6A"/>
    <w:rsid w:val="00F41D97"/>
    <w:rsid w:val="00F41FCA"/>
    <w:rsid w:val="00F4217F"/>
    <w:rsid w:val="00F4225D"/>
    <w:rsid w:val="00F42267"/>
    <w:rsid w:val="00F4230F"/>
    <w:rsid w:val="00F42360"/>
    <w:rsid w:val="00F42510"/>
    <w:rsid w:val="00F42529"/>
    <w:rsid w:val="00F4256C"/>
    <w:rsid w:val="00F42863"/>
    <w:rsid w:val="00F42901"/>
    <w:rsid w:val="00F42926"/>
    <w:rsid w:val="00F42930"/>
    <w:rsid w:val="00F42B41"/>
    <w:rsid w:val="00F42B5E"/>
    <w:rsid w:val="00F42CC3"/>
    <w:rsid w:val="00F42E92"/>
    <w:rsid w:val="00F42F78"/>
    <w:rsid w:val="00F42FEC"/>
    <w:rsid w:val="00F4301D"/>
    <w:rsid w:val="00F430B0"/>
    <w:rsid w:val="00F43372"/>
    <w:rsid w:val="00F435E7"/>
    <w:rsid w:val="00F435E8"/>
    <w:rsid w:val="00F4378D"/>
    <w:rsid w:val="00F43858"/>
    <w:rsid w:val="00F4387D"/>
    <w:rsid w:val="00F43924"/>
    <w:rsid w:val="00F43A04"/>
    <w:rsid w:val="00F43A20"/>
    <w:rsid w:val="00F43A36"/>
    <w:rsid w:val="00F43B26"/>
    <w:rsid w:val="00F43D0C"/>
    <w:rsid w:val="00F43D99"/>
    <w:rsid w:val="00F43DA9"/>
    <w:rsid w:val="00F43DB0"/>
    <w:rsid w:val="00F4400C"/>
    <w:rsid w:val="00F4427D"/>
    <w:rsid w:val="00F44490"/>
    <w:rsid w:val="00F444B5"/>
    <w:rsid w:val="00F4457E"/>
    <w:rsid w:val="00F44597"/>
    <w:rsid w:val="00F445AF"/>
    <w:rsid w:val="00F445D2"/>
    <w:rsid w:val="00F44690"/>
    <w:rsid w:val="00F447CD"/>
    <w:rsid w:val="00F4481B"/>
    <w:rsid w:val="00F449D8"/>
    <w:rsid w:val="00F44BA4"/>
    <w:rsid w:val="00F44BD6"/>
    <w:rsid w:val="00F44C28"/>
    <w:rsid w:val="00F44C55"/>
    <w:rsid w:val="00F44CDD"/>
    <w:rsid w:val="00F44F5C"/>
    <w:rsid w:val="00F44FC8"/>
    <w:rsid w:val="00F45049"/>
    <w:rsid w:val="00F4536E"/>
    <w:rsid w:val="00F45549"/>
    <w:rsid w:val="00F458DB"/>
    <w:rsid w:val="00F45C1F"/>
    <w:rsid w:val="00F45CCD"/>
    <w:rsid w:val="00F45D40"/>
    <w:rsid w:val="00F45E32"/>
    <w:rsid w:val="00F45E35"/>
    <w:rsid w:val="00F45E47"/>
    <w:rsid w:val="00F45FBF"/>
    <w:rsid w:val="00F4622C"/>
    <w:rsid w:val="00F46309"/>
    <w:rsid w:val="00F463B8"/>
    <w:rsid w:val="00F46462"/>
    <w:rsid w:val="00F46580"/>
    <w:rsid w:val="00F465BD"/>
    <w:rsid w:val="00F46655"/>
    <w:rsid w:val="00F466A8"/>
    <w:rsid w:val="00F469DC"/>
    <w:rsid w:val="00F46C89"/>
    <w:rsid w:val="00F46D1D"/>
    <w:rsid w:val="00F46E5B"/>
    <w:rsid w:val="00F46F9D"/>
    <w:rsid w:val="00F46FCD"/>
    <w:rsid w:val="00F47157"/>
    <w:rsid w:val="00F471F3"/>
    <w:rsid w:val="00F47258"/>
    <w:rsid w:val="00F472DA"/>
    <w:rsid w:val="00F4748C"/>
    <w:rsid w:val="00F475FD"/>
    <w:rsid w:val="00F47739"/>
    <w:rsid w:val="00F477E2"/>
    <w:rsid w:val="00F479C8"/>
    <w:rsid w:val="00F47BD2"/>
    <w:rsid w:val="00F47C56"/>
    <w:rsid w:val="00F47C8B"/>
    <w:rsid w:val="00F47D68"/>
    <w:rsid w:val="00F47DFE"/>
    <w:rsid w:val="00F47EC4"/>
    <w:rsid w:val="00F47ECA"/>
    <w:rsid w:val="00F47F55"/>
    <w:rsid w:val="00F50189"/>
    <w:rsid w:val="00F50209"/>
    <w:rsid w:val="00F5033B"/>
    <w:rsid w:val="00F50420"/>
    <w:rsid w:val="00F50520"/>
    <w:rsid w:val="00F505F6"/>
    <w:rsid w:val="00F5069C"/>
    <w:rsid w:val="00F5078E"/>
    <w:rsid w:val="00F507B9"/>
    <w:rsid w:val="00F50B4E"/>
    <w:rsid w:val="00F50B5E"/>
    <w:rsid w:val="00F50CC2"/>
    <w:rsid w:val="00F50D6A"/>
    <w:rsid w:val="00F50E31"/>
    <w:rsid w:val="00F50F5A"/>
    <w:rsid w:val="00F51006"/>
    <w:rsid w:val="00F51056"/>
    <w:rsid w:val="00F5111C"/>
    <w:rsid w:val="00F51291"/>
    <w:rsid w:val="00F51394"/>
    <w:rsid w:val="00F513D3"/>
    <w:rsid w:val="00F5149D"/>
    <w:rsid w:val="00F514CB"/>
    <w:rsid w:val="00F5156F"/>
    <w:rsid w:val="00F51588"/>
    <w:rsid w:val="00F515B7"/>
    <w:rsid w:val="00F515D7"/>
    <w:rsid w:val="00F51885"/>
    <w:rsid w:val="00F51945"/>
    <w:rsid w:val="00F51A12"/>
    <w:rsid w:val="00F51AC0"/>
    <w:rsid w:val="00F51C39"/>
    <w:rsid w:val="00F51D2A"/>
    <w:rsid w:val="00F51E4D"/>
    <w:rsid w:val="00F51F18"/>
    <w:rsid w:val="00F51F47"/>
    <w:rsid w:val="00F51FA9"/>
    <w:rsid w:val="00F52041"/>
    <w:rsid w:val="00F520D1"/>
    <w:rsid w:val="00F521E0"/>
    <w:rsid w:val="00F524C8"/>
    <w:rsid w:val="00F52532"/>
    <w:rsid w:val="00F5255D"/>
    <w:rsid w:val="00F52880"/>
    <w:rsid w:val="00F5288B"/>
    <w:rsid w:val="00F52AC4"/>
    <w:rsid w:val="00F52B12"/>
    <w:rsid w:val="00F52BBC"/>
    <w:rsid w:val="00F52D3C"/>
    <w:rsid w:val="00F52DB1"/>
    <w:rsid w:val="00F52FE2"/>
    <w:rsid w:val="00F53074"/>
    <w:rsid w:val="00F530C3"/>
    <w:rsid w:val="00F531A1"/>
    <w:rsid w:val="00F5321E"/>
    <w:rsid w:val="00F53287"/>
    <w:rsid w:val="00F533E1"/>
    <w:rsid w:val="00F53445"/>
    <w:rsid w:val="00F534A8"/>
    <w:rsid w:val="00F534A9"/>
    <w:rsid w:val="00F534FA"/>
    <w:rsid w:val="00F53524"/>
    <w:rsid w:val="00F53654"/>
    <w:rsid w:val="00F53738"/>
    <w:rsid w:val="00F53A93"/>
    <w:rsid w:val="00F53B1F"/>
    <w:rsid w:val="00F53C77"/>
    <w:rsid w:val="00F53EB7"/>
    <w:rsid w:val="00F53F10"/>
    <w:rsid w:val="00F53F23"/>
    <w:rsid w:val="00F53F3B"/>
    <w:rsid w:val="00F53FD2"/>
    <w:rsid w:val="00F54034"/>
    <w:rsid w:val="00F54148"/>
    <w:rsid w:val="00F542CD"/>
    <w:rsid w:val="00F54359"/>
    <w:rsid w:val="00F54452"/>
    <w:rsid w:val="00F54514"/>
    <w:rsid w:val="00F5463E"/>
    <w:rsid w:val="00F54646"/>
    <w:rsid w:val="00F547F3"/>
    <w:rsid w:val="00F54AA8"/>
    <w:rsid w:val="00F54B91"/>
    <w:rsid w:val="00F54C61"/>
    <w:rsid w:val="00F54CDD"/>
    <w:rsid w:val="00F54E4F"/>
    <w:rsid w:val="00F54E53"/>
    <w:rsid w:val="00F54FC6"/>
    <w:rsid w:val="00F5509E"/>
    <w:rsid w:val="00F551E0"/>
    <w:rsid w:val="00F552B5"/>
    <w:rsid w:val="00F552C8"/>
    <w:rsid w:val="00F55581"/>
    <w:rsid w:val="00F55793"/>
    <w:rsid w:val="00F557A8"/>
    <w:rsid w:val="00F557D0"/>
    <w:rsid w:val="00F558AF"/>
    <w:rsid w:val="00F558E9"/>
    <w:rsid w:val="00F55BC3"/>
    <w:rsid w:val="00F55C3C"/>
    <w:rsid w:val="00F55DB2"/>
    <w:rsid w:val="00F55FAF"/>
    <w:rsid w:val="00F56029"/>
    <w:rsid w:val="00F56185"/>
    <w:rsid w:val="00F56195"/>
    <w:rsid w:val="00F561E5"/>
    <w:rsid w:val="00F5635B"/>
    <w:rsid w:val="00F5637E"/>
    <w:rsid w:val="00F563ED"/>
    <w:rsid w:val="00F5644E"/>
    <w:rsid w:val="00F56488"/>
    <w:rsid w:val="00F5651B"/>
    <w:rsid w:val="00F5652A"/>
    <w:rsid w:val="00F5654A"/>
    <w:rsid w:val="00F56580"/>
    <w:rsid w:val="00F56834"/>
    <w:rsid w:val="00F56866"/>
    <w:rsid w:val="00F56876"/>
    <w:rsid w:val="00F56929"/>
    <w:rsid w:val="00F569C3"/>
    <w:rsid w:val="00F56C0E"/>
    <w:rsid w:val="00F56C52"/>
    <w:rsid w:val="00F56C8C"/>
    <w:rsid w:val="00F56D19"/>
    <w:rsid w:val="00F56E0A"/>
    <w:rsid w:val="00F56F06"/>
    <w:rsid w:val="00F56F44"/>
    <w:rsid w:val="00F56F70"/>
    <w:rsid w:val="00F5717D"/>
    <w:rsid w:val="00F572F2"/>
    <w:rsid w:val="00F575E7"/>
    <w:rsid w:val="00F57663"/>
    <w:rsid w:val="00F576CD"/>
    <w:rsid w:val="00F5770C"/>
    <w:rsid w:val="00F577E2"/>
    <w:rsid w:val="00F57804"/>
    <w:rsid w:val="00F5780C"/>
    <w:rsid w:val="00F57821"/>
    <w:rsid w:val="00F5788D"/>
    <w:rsid w:val="00F57A1F"/>
    <w:rsid w:val="00F57B49"/>
    <w:rsid w:val="00F57C09"/>
    <w:rsid w:val="00F57D7A"/>
    <w:rsid w:val="00F57DCB"/>
    <w:rsid w:val="00F57F77"/>
    <w:rsid w:val="00F57F78"/>
    <w:rsid w:val="00F60329"/>
    <w:rsid w:val="00F6034A"/>
    <w:rsid w:val="00F60569"/>
    <w:rsid w:val="00F6057B"/>
    <w:rsid w:val="00F605A1"/>
    <w:rsid w:val="00F605EF"/>
    <w:rsid w:val="00F60623"/>
    <w:rsid w:val="00F60850"/>
    <w:rsid w:val="00F608AB"/>
    <w:rsid w:val="00F608DA"/>
    <w:rsid w:val="00F60A47"/>
    <w:rsid w:val="00F60ADF"/>
    <w:rsid w:val="00F60B7D"/>
    <w:rsid w:val="00F60E33"/>
    <w:rsid w:val="00F60E34"/>
    <w:rsid w:val="00F60EC8"/>
    <w:rsid w:val="00F61026"/>
    <w:rsid w:val="00F610C5"/>
    <w:rsid w:val="00F61111"/>
    <w:rsid w:val="00F611AB"/>
    <w:rsid w:val="00F611E9"/>
    <w:rsid w:val="00F6120A"/>
    <w:rsid w:val="00F61243"/>
    <w:rsid w:val="00F614C7"/>
    <w:rsid w:val="00F615C0"/>
    <w:rsid w:val="00F61658"/>
    <w:rsid w:val="00F61663"/>
    <w:rsid w:val="00F616AE"/>
    <w:rsid w:val="00F618D1"/>
    <w:rsid w:val="00F618EA"/>
    <w:rsid w:val="00F6191A"/>
    <w:rsid w:val="00F6198A"/>
    <w:rsid w:val="00F619A9"/>
    <w:rsid w:val="00F61BA4"/>
    <w:rsid w:val="00F61CF6"/>
    <w:rsid w:val="00F61DA9"/>
    <w:rsid w:val="00F61DB3"/>
    <w:rsid w:val="00F62120"/>
    <w:rsid w:val="00F62233"/>
    <w:rsid w:val="00F622B2"/>
    <w:rsid w:val="00F62334"/>
    <w:rsid w:val="00F6255E"/>
    <w:rsid w:val="00F627FA"/>
    <w:rsid w:val="00F6285F"/>
    <w:rsid w:val="00F62929"/>
    <w:rsid w:val="00F62998"/>
    <w:rsid w:val="00F62A81"/>
    <w:rsid w:val="00F62B7F"/>
    <w:rsid w:val="00F62BB2"/>
    <w:rsid w:val="00F62BD3"/>
    <w:rsid w:val="00F62EB9"/>
    <w:rsid w:val="00F62F03"/>
    <w:rsid w:val="00F62F1D"/>
    <w:rsid w:val="00F63325"/>
    <w:rsid w:val="00F633BE"/>
    <w:rsid w:val="00F637BA"/>
    <w:rsid w:val="00F637D4"/>
    <w:rsid w:val="00F637E8"/>
    <w:rsid w:val="00F63840"/>
    <w:rsid w:val="00F6387E"/>
    <w:rsid w:val="00F63AAE"/>
    <w:rsid w:val="00F63B1F"/>
    <w:rsid w:val="00F63C4C"/>
    <w:rsid w:val="00F63C81"/>
    <w:rsid w:val="00F63CBA"/>
    <w:rsid w:val="00F64142"/>
    <w:rsid w:val="00F64366"/>
    <w:rsid w:val="00F64444"/>
    <w:rsid w:val="00F64704"/>
    <w:rsid w:val="00F64739"/>
    <w:rsid w:val="00F64761"/>
    <w:rsid w:val="00F648F3"/>
    <w:rsid w:val="00F64963"/>
    <w:rsid w:val="00F64972"/>
    <w:rsid w:val="00F64A55"/>
    <w:rsid w:val="00F64BE3"/>
    <w:rsid w:val="00F64C3A"/>
    <w:rsid w:val="00F64DB2"/>
    <w:rsid w:val="00F64F1D"/>
    <w:rsid w:val="00F64FF9"/>
    <w:rsid w:val="00F65090"/>
    <w:rsid w:val="00F650F3"/>
    <w:rsid w:val="00F65108"/>
    <w:rsid w:val="00F6513D"/>
    <w:rsid w:val="00F6531E"/>
    <w:rsid w:val="00F655EA"/>
    <w:rsid w:val="00F6566A"/>
    <w:rsid w:val="00F65C3D"/>
    <w:rsid w:val="00F65C53"/>
    <w:rsid w:val="00F65E91"/>
    <w:rsid w:val="00F66032"/>
    <w:rsid w:val="00F661BC"/>
    <w:rsid w:val="00F662F1"/>
    <w:rsid w:val="00F662F6"/>
    <w:rsid w:val="00F6643E"/>
    <w:rsid w:val="00F664E8"/>
    <w:rsid w:val="00F6652F"/>
    <w:rsid w:val="00F66551"/>
    <w:rsid w:val="00F665C4"/>
    <w:rsid w:val="00F665D7"/>
    <w:rsid w:val="00F666CD"/>
    <w:rsid w:val="00F66931"/>
    <w:rsid w:val="00F66996"/>
    <w:rsid w:val="00F66A64"/>
    <w:rsid w:val="00F66AB9"/>
    <w:rsid w:val="00F66B82"/>
    <w:rsid w:val="00F66CB9"/>
    <w:rsid w:val="00F66D5B"/>
    <w:rsid w:val="00F66DB8"/>
    <w:rsid w:val="00F66E14"/>
    <w:rsid w:val="00F66E25"/>
    <w:rsid w:val="00F66FC1"/>
    <w:rsid w:val="00F67028"/>
    <w:rsid w:val="00F671A0"/>
    <w:rsid w:val="00F67205"/>
    <w:rsid w:val="00F672B0"/>
    <w:rsid w:val="00F67313"/>
    <w:rsid w:val="00F67423"/>
    <w:rsid w:val="00F67494"/>
    <w:rsid w:val="00F675D5"/>
    <w:rsid w:val="00F67647"/>
    <w:rsid w:val="00F6764E"/>
    <w:rsid w:val="00F67770"/>
    <w:rsid w:val="00F67782"/>
    <w:rsid w:val="00F678B6"/>
    <w:rsid w:val="00F678E8"/>
    <w:rsid w:val="00F67940"/>
    <w:rsid w:val="00F679C6"/>
    <w:rsid w:val="00F67C12"/>
    <w:rsid w:val="00F67C61"/>
    <w:rsid w:val="00F67D29"/>
    <w:rsid w:val="00F67F4F"/>
    <w:rsid w:val="00F70066"/>
    <w:rsid w:val="00F7008A"/>
    <w:rsid w:val="00F70229"/>
    <w:rsid w:val="00F70376"/>
    <w:rsid w:val="00F7041D"/>
    <w:rsid w:val="00F70618"/>
    <w:rsid w:val="00F70647"/>
    <w:rsid w:val="00F7074F"/>
    <w:rsid w:val="00F70A39"/>
    <w:rsid w:val="00F70C63"/>
    <w:rsid w:val="00F70D5E"/>
    <w:rsid w:val="00F70D7F"/>
    <w:rsid w:val="00F70DC0"/>
    <w:rsid w:val="00F70E5F"/>
    <w:rsid w:val="00F70FB5"/>
    <w:rsid w:val="00F71025"/>
    <w:rsid w:val="00F7105B"/>
    <w:rsid w:val="00F71118"/>
    <w:rsid w:val="00F71228"/>
    <w:rsid w:val="00F712F4"/>
    <w:rsid w:val="00F71664"/>
    <w:rsid w:val="00F716F4"/>
    <w:rsid w:val="00F71861"/>
    <w:rsid w:val="00F718AF"/>
    <w:rsid w:val="00F71ABF"/>
    <w:rsid w:val="00F71B54"/>
    <w:rsid w:val="00F71CFC"/>
    <w:rsid w:val="00F71DDF"/>
    <w:rsid w:val="00F71E5B"/>
    <w:rsid w:val="00F71F72"/>
    <w:rsid w:val="00F71F7E"/>
    <w:rsid w:val="00F72108"/>
    <w:rsid w:val="00F721F5"/>
    <w:rsid w:val="00F72282"/>
    <w:rsid w:val="00F7239C"/>
    <w:rsid w:val="00F723DF"/>
    <w:rsid w:val="00F72434"/>
    <w:rsid w:val="00F7246C"/>
    <w:rsid w:val="00F72611"/>
    <w:rsid w:val="00F72851"/>
    <w:rsid w:val="00F728DE"/>
    <w:rsid w:val="00F7291B"/>
    <w:rsid w:val="00F72974"/>
    <w:rsid w:val="00F72A05"/>
    <w:rsid w:val="00F72BA7"/>
    <w:rsid w:val="00F72BF3"/>
    <w:rsid w:val="00F72C63"/>
    <w:rsid w:val="00F72D1C"/>
    <w:rsid w:val="00F72D2A"/>
    <w:rsid w:val="00F72ED2"/>
    <w:rsid w:val="00F7301B"/>
    <w:rsid w:val="00F7325D"/>
    <w:rsid w:val="00F732F9"/>
    <w:rsid w:val="00F73414"/>
    <w:rsid w:val="00F73583"/>
    <w:rsid w:val="00F7358A"/>
    <w:rsid w:val="00F738C4"/>
    <w:rsid w:val="00F739E4"/>
    <w:rsid w:val="00F73C00"/>
    <w:rsid w:val="00F73C77"/>
    <w:rsid w:val="00F73D50"/>
    <w:rsid w:val="00F73E1C"/>
    <w:rsid w:val="00F73FCF"/>
    <w:rsid w:val="00F7401D"/>
    <w:rsid w:val="00F74530"/>
    <w:rsid w:val="00F74562"/>
    <w:rsid w:val="00F74567"/>
    <w:rsid w:val="00F74599"/>
    <w:rsid w:val="00F74631"/>
    <w:rsid w:val="00F7473A"/>
    <w:rsid w:val="00F74789"/>
    <w:rsid w:val="00F74845"/>
    <w:rsid w:val="00F748B7"/>
    <w:rsid w:val="00F748FC"/>
    <w:rsid w:val="00F74D43"/>
    <w:rsid w:val="00F74DD3"/>
    <w:rsid w:val="00F74E37"/>
    <w:rsid w:val="00F74EF5"/>
    <w:rsid w:val="00F74F39"/>
    <w:rsid w:val="00F74FE8"/>
    <w:rsid w:val="00F75166"/>
    <w:rsid w:val="00F7526F"/>
    <w:rsid w:val="00F753BC"/>
    <w:rsid w:val="00F75508"/>
    <w:rsid w:val="00F75536"/>
    <w:rsid w:val="00F7556F"/>
    <w:rsid w:val="00F758CC"/>
    <w:rsid w:val="00F758D1"/>
    <w:rsid w:val="00F7590E"/>
    <w:rsid w:val="00F759C2"/>
    <w:rsid w:val="00F75A76"/>
    <w:rsid w:val="00F75B4D"/>
    <w:rsid w:val="00F75B69"/>
    <w:rsid w:val="00F75B6D"/>
    <w:rsid w:val="00F75C74"/>
    <w:rsid w:val="00F75CE6"/>
    <w:rsid w:val="00F75D0E"/>
    <w:rsid w:val="00F75D79"/>
    <w:rsid w:val="00F75EC7"/>
    <w:rsid w:val="00F75F12"/>
    <w:rsid w:val="00F75F18"/>
    <w:rsid w:val="00F75F3B"/>
    <w:rsid w:val="00F7603A"/>
    <w:rsid w:val="00F76061"/>
    <w:rsid w:val="00F76067"/>
    <w:rsid w:val="00F761B5"/>
    <w:rsid w:val="00F76460"/>
    <w:rsid w:val="00F76689"/>
    <w:rsid w:val="00F766B0"/>
    <w:rsid w:val="00F76703"/>
    <w:rsid w:val="00F768B8"/>
    <w:rsid w:val="00F76977"/>
    <w:rsid w:val="00F769AD"/>
    <w:rsid w:val="00F76AA0"/>
    <w:rsid w:val="00F76BB0"/>
    <w:rsid w:val="00F76C06"/>
    <w:rsid w:val="00F76C24"/>
    <w:rsid w:val="00F76C3C"/>
    <w:rsid w:val="00F76C68"/>
    <w:rsid w:val="00F76CC0"/>
    <w:rsid w:val="00F76CEB"/>
    <w:rsid w:val="00F76E8C"/>
    <w:rsid w:val="00F76EA9"/>
    <w:rsid w:val="00F76ED0"/>
    <w:rsid w:val="00F76FAB"/>
    <w:rsid w:val="00F77102"/>
    <w:rsid w:val="00F77314"/>
    <w:rsid w:val="00F77573"/>
    <w:rsid w:val="00F7761E"/>
    <w:rsid w:val="00F7779C"/>
    <w:rsid w:val="00F7784C"/>
    <w:rsid w:val="00F779E9"/>
    <w:rsid w:val="00F77A9D"/>
    <w:rsid w:val="00F77ADB"/>
    <w:rsid w:val="00F77ADF"/>
    <w:rsid w:val="00F77C53"/>
    <w:rsid w:val="00F77C63"/>
    <w:rsid w:val="00F77C7C"/>
    <w:rsid w:val="00F77F6F"/>
    <w:rsid w:val="00F77F8D"/>
    <w:rsid w:val="00F77F99"/>
    <w:rsid w:val="00F801AB"/>
    <w:rsid w:val="00F8045F"/>
    <w:rsid w:val="00F80572"/>
    <w:rsid w:val="00F80675"/>
    <w:rsid w:val="00F8072C"/>
    <w:rsid w:val="00F80836"/>
    <w:rsid w:val="00F809B0"/>
    <w:rsid w:val="00F80A17"/>
    <w:rsid w:val="00F80AF7"/>
    <w:rsid w:val="00F80DB2"/>
    <w:rsid w:val="00F80EB1"/>
    <w:rsid w:val="00F80F9A"/>
    <w:rsid w:val="00F80FE3"/>
    <w:rsid w:val="00F80FF5"/>
    <w:rsid w:val="00F81009"/>
    <w:rsid w:val="00F8103A"/>
    <w:rsid w:val="00F8105C"/>
    <w:rsid w:val="00F812EB"/>
    <w:rsid w:val="00F81382"/>
    <w:rsid w:val="00F8146A"/>
    <w:rsid w:val="00F815CB"/>
    <w:rsid w:val="00F81670"/>
    <w:rsid w:val="00F816FC"/>
    <w:rsid w:val="00F8170A"/>
    <w:rsid w:val="00F81733"/>
    <w:rsid w:val="00F81934"/>
    <w:rsid w:val="00F81942"/>
    <w:rsid w:val="00F81B56"/>
    <w:rsid w:val="00F81C18"/>
    <w:rsid w:val="00F81CCF"/>
    <w:rsid w:val="00F81E82"/>
    <w:rsid w:val="00F81F7C"/>
    <w:rsid w:val="00F820DC"/>
    <w:rsid w:val="00F8221C"/>
    <w:rsid w:val="00F8236D"/>
    <w:rsid w:val="00F823BC"/>
    <w:rsid w:val="00F82418"/>
    <w:rsid w:val="00F8243A"/>
    <w:rsid w:val="00F82491"/>
    <w:rsid w:val="00F824B8"/>
    <w:rsid w:val="00F82660"/>
    <w:rsid w:val="00F826EB"/>
    <w:rsid w:val="00F82853"/>
    <w:rsid w:val="00F82AB7"/>
    <w:rsid w:val="00F82ACA"/>
    <w:rsid w:val="00F82D98"/>
    <w:rsid w:val="00F82E4F"/>
    <w:rsid w:val="00F82E8F"/>
    <w:rsid w:val="00F82F26"/>
    <w:rsid w:val="00F82FA5"/>
    <w:rsid w:val="00F83090"/>
    <w:rsid w:val="00F831EB"/>
    <w:rsid w:val="00F833B8"/>
    <w:rsid w:val="00F833C7"/>
    <w:rsid w:val="00F833E9"/>
    <w:rsid w:val="00F83675"/>
    <w:rsid w:val="00F836B8"/>
    <w:rsid w:val="00F83783"/>
    <w:rsid w:val="00F8378B"/>
    <w:rsid w:val="00F83928"/>
    <w:rsid w:val="00F83996"/>
    <w:rsid w:val="00F83B6C"/>
    <w:rsid w:val="00F83C59"/>
    <w:rsid w:val="00F83C65"/>
    <w:rsid w:val="00F83E70"/>
    <w:rsid w:val="00F83E87"/>
    <w:rsid w:val="00F83F05"/>
    <w:rsid w:val="00F83F83"/>
    <w:rsid w:val="00F8419C"/>
    <w:rsid w:val="00F841D7"/>
    <w:rsid w:val="00F842F5"/>
    <w:rsid w:val="00F84350"/>
    <w:rsid w:val="00F8450A"/>
    <w:rsid w:val="00F84511"/>
    <w:rsid w:val="00F8454E"/>
    <w:rsid w:val="00F846E8"/>
    <w:rsid w:val="00F8477D"/>
    <w:rsid w:val="00F84869"/>
    <w:rsid w:val="00F84937"/>
    <w:rsid w:val="00F84950"/>
    <w:rsid w:val="00F8495D"/>
    <w:rsid w:val="00F84A1A"/>
    <w:rsid w:val="00F84BD6"/>
    <w:rsid w:val="00F84C59"/>
    <w:rsid w:val="00F84CBF"/>
    <w:rsid w:val="00F84D03"/>
    <w:rsid w:val="00F84E4B"/>
    <w:rsid w:val="00F84F74"/>
    <w:rsid w:val="00F850F2"/>
    <w:rsid w:val="00F85235"/>
    <w:rsid w:val="00F85244"/>
    <w:rsid w:val="00F8530E"/>
    <w:rsid w:val="00F8533B"/>
    <w:rsid w:val="00F85426"/>
    <w:rsid w:val="00F854D4"/>
    <w:rsid w:val="00F85515"/>
    <w:rsid w:val="00F85531"/>
    <w:rsid w:val="00F85535"/>
    <w:rsid w:val="00F8553D"/>
    <w:rsid w:val="00F856F8"/>
    <w:rsid w:val="00F85773"/>
    <w:rsid w:val="00F858A5"/>
    <w:rsid w:val="00F859C2"/>
    <w:rsid w:val="00F85A5E"/>
    <w:rsid w:val="00F85C86"/>
    <w:rsid w:val="00F85D8A"/>
    <w:rsid w:val="00F85E02"/>
    <w:rsid w:val="00F85F7D"/>
    <w:rsid w:val="00F85FF3"/>
    <w:rsid w:val="00F86137"/>
    <w:rsid w:val="00F8623C"/>
    <w:rsid w:val="00F8629F"/>
    <w:rsid w:val="00F862A7"/>
    <w:rsid w:val="00F86397"/>
    <w:rsid w:val="00F8651D"/>
    <w:rsid w:val="00F8655B"/>
    <w:rsid w:val="00F865CD"/>
    <w:rsid w:val="00F867AF"/>
    <w:rsid w:val="00F86897"/>
    <w:rsid w:val="00F868A2"/>
    <w:rsid w:val="00F8696B"/>
    <w:rsid w:val="00F86AF5"/>
    <w:rsid w:val="00F86AFD"/>
    <w:rsid w:val="00F86C2D"/>
    <w:rsid w:val="00F870E7"/>
    <w:rsid w:val="00F8720C"/>
    <w:rsid w:val="00F872E0"/>
    <w:rsid w:val="00F872E2"/>
    <w:rsid w:val="00F87315"/>
    <w:rsid w:val="00F87432"/>
    <w:rsid w:val="00F876C5"/>
    <w:rsid w:val="00F877CB"/>
    <w:rsid w:val="00F87979"/>
    <w:rsid w:val="00F87ADF"/>
    <w:rsid w:val="00F87B8C"/>
    <w:rsid w:val="00F87BD2"/>
    <w:rsid w:val="00F87C3D"/>
    <w:rsid w:val="00F87CF0"/>
    <w:rsid w:val="00F87DDA"/>
    <w:rsid w:val="00F87EB2"/>
    <w:rsid w:val="00F90023"/>
    <w:rsid w:val="00F900A0"/>
    <w:rsid w:val="00F90150"/>
    <w:rsid w:val="00F90284"/>
    <w:rsid w:val="00F903B5"/>
    <w:rsid w:val="00F903D1"/>
    <w:rsid w:val="00F904AA"/>
    <w:rsid w:val="00F90555"/>
    <w:rsid w:val="00F9060F"/>
    <w:rsid w:val="00F9073E"/>
    <w:rsid w:val="00F90791"/>
    <w:rsid w:val="00F909B4"/>
    <w:rsid w:val="00F909BF"/>
    <w:rsid w:val="00F90B05"/>
    <w:rsid w:val="00F90C50"/>
    <w:rsid w:val="00F90D07"/>
    <w:rsid w:val="00F90EC8"/>
    <w:rsid w:val="00F90F3B"/>
    <w:rsid w:val="00F91028"/>
    <w:rsid w:val="00F91041"/>
    <w:rsid w:val="00F9120E"/>
    <w:rsid w:val="00F91222"/>
    <w:rsid w:val="00F91272"/>
    <w:rsid w:val="00F9141E"/>
    <w:rsid w:val="00F9152D"/>
    <w:rsid w:val="00F915C9"/>
    <w:rsid w:val="00F915EB"/>
    <w:rsid w:val="00F91650"/>
    <w:rsid w:val="00F91676"/>
    <w:rsid w:val="00F9169B"/>
    <w:rsid w:val="00F91745"/>
    <w:rsid w:val="00F91788"/>
    <w:rsid w:val="00F9182A"/>
    <w:rsid w:val="00F91897"/>
    <w:rsid w:val="00F918ED"/>
    <w:rsid w:val="00F919C9"/>
    <w:rsid w:val="00F91A04"/>
    <w:rsid w:val="00F91B20"/>
    <w:rsid w:val="00F91B82"/>
    <w:rsid w:val="00F91C2C"/>
    <w:rsid w:val="00F91CBA"/>
    <w:rsid w:val="00F91E96"/>
    <w:rsid w:val="00F91EB4"/>
    <w:rsid w:val="00F91F72"/>
    <w:rsid w:val="00F92025"/>
    <w:rsid w:val="00F92163"/>
    <w:rsid w:val="00F92228"/>
    <w:rsid w:val="00F92338"/>
    <w:rsid w:val="00F9236B"/>
    <w:rsid w:val="00F923F4"/>
    <w:rsid w:val="00F9289A"/>
    <w:rsid w:val="00F928D1"/>
    <w:rsid w:val="00F92949"/>
    <w:rsid w:val="00F929CB"/>
    <w:rsid w:val="00F929FA"/>
    <w:rsid w:val="00F92A8A"/>
    <w:rsid w:val="00F92B2C"/>
    <w:rsid w:val="00F92BAB"/>
    <w:rsid w:val="00F92BF6"/>
    <w:rsid w:val="00F92CAE"/>
    <w:rsid w:val="00F92EBE"/>
    <w:rsid w:val="00F92F28"/>
    <w:rsid w:val="00F930F9"/>
    <w:rsid w:val="00F93179"/>
    <w:rsid w:val="00F93253"/>
    <w:rsid w:val="00F93314"/>
    <w:rsid w:val="00F933EB"/>
    <w:rsid w:val="00F9375F"/>
    <w:rsid w:val="00F9380B"/>
    <w:rsid w:val="00F938AA"/>
    <w:rsid w:val="00F93952"/>
    <w:rsid w:val="00F93954"/>
    <w:rsid w:val="00F93A54"/>
    <w:rsid w:val="00F93AE5"/>
    <w:rsid w:val="00F93BA6"/>
    <w:rsid w:val="00F93C15"/>
    <w:rsid w:val="00F93C64"/>
    <w:rsid w:val="00F93E03"/>
    <w:rsid w:val="00F93EBE"/>
    <w:rsid w:val="00F93F3A"/>
    <w:rsid w:val="00F940A6"/>
    <w:rsid w:val="00F94150"/>
    <w:rsid w:val="00F94154"/>
    <w:rsid w:val="00F94330"/>
    <w:rsid w:val="00F943D8"/>
    <w:rsid w:val="00F943E1"/>
    <w:rsid w:val="00F94401"/>
    <w:rsid w:val="00F94417"/>
    <w:rsid w:val="00F9451C"/>
    <w:rsid w:val="00F94576"/>
    <w:rsid w:val="00F94599"/>
    <w:rsid w:val="00F946B2"/>
    <w:rsid w:val="00F9475D"/>
    <w:rsid w:val="00F947A4"/>
    <w:rsid w:val="00F94958"/>
    <w:rsid w:val="00F94B64"/>
    <w:rsid w:val="00F94CA5"/>
    <w:rsid w:val="00F951C2"/>
    <w:rsid w:val="00F95247"/>
    <w:rsid w:val="00F95277"/>
    <w:rsid w:val="00F9528A"/>
    <w:rsid w:val="00F9548B"/>
    <w:rsid w:val="00F955BA"/>
    <w:rsid w:val="00F955C8"/>
    <w:rsid w:val="00F955E5"/>
    <w:rsid w:val="00F95614"/>
    <w:rsid w:val="00F95732"/>
    <w:rsid w:val="00F958F6"/>
    <w:rsid w:val="00F95901"/>
    <w:rsid w:val="00F95B5C"/>
    <w:rsid w:val="00F95C5A"/>
    <w:rsid w:val="00F95E1A"/>
    <w:rsid w:val="00F95FA5"/>
    <w:rsid w:val="00F95FB0"/>
    <w:rsid w:val="00F96216"/>
    <w:rsid w:val="00F96311"/>
    <w:rsid w:val="00F963BE"/>
    <w:rsid w:val="00F96436"/>
    <w:rsid w:val="00F96524"/>
    <w:rsid w:val="00F96540"/>
    <w:rsid w:val="00F965BE"/>
    <w:rsid w:val="00F9676C"/>
    <w:rsid w:val="00F96890"/>
    <w:rsid w:val="00F96970"/>
    <w:rsid w:val="00F96AAE"/>
    <w:rsid w:val="00F96BA7"/>
    <w:rsid w:val="00F96C4E"/>
    <w:rsid w:val="00F96D06"/>
    <w:rsid w:val="00F96D3A"/>
    <w:rsid w:val="00F96EE0"/>
    <w:rsid w:val="00F96F71"/>
    <w:rsid w:val="00F96FBC"/>
    <w:rsid w:val="00F97060"/>
    <w:rsid w:val="00F97074"/>
    <w:rsid w:val="00F970EF"/>
    <w:rsid w:val="00F9711F"/>
    <w:rsid w:val="00F97379"/>
    <w:rsid w:val="00F9739A"/>
    <w:rsid w:val="00F973CF"/>
    <w:rsid w:val="00F975CD"/>
    <w:rsid w:val="00F97680"/>
    <w:rsid w:val="00F976A7"/>
    <w:rsid w:val="00F977CC"/>
    <w:rsid w:val="00F97866"/>
    <w:rsid w:val="00F979A2"/>
    <w:rsid w:val="00F97A84"/>
    <w:rsid w:val="00F97BA8"/>
    <w:rsid w:val="00F97D27"/>
    <w:rsid w:val="00F97DF6"/>
    <w:rsid w:val="00F97F4A"/>
    <w:rsid w:val="00FA0060"/>
    <w:rsid w:val="00FA025D"/>
    <w:rsid w:val="00FA0295"/>
    <w:rsid w:val="00FA032A"/>
    <w:rsid w:val="00FA03DA"/>
    <w:rsid w:val="00FA0433"/>
    <w:rsid w:val="00FA048C"/>
    <w:rsid w:val="00FA0520"/>
    <w:rsid w:val="00FA07AE"/>
    <w:rsid w:val="00FA07B4"/>
    <w:rsid w:val="00FA0825"/>
    <w:rsid w:val="00FA08EB"/>
    <w:rsid w:val="00FA09FA"/>
    <w:rsid w:val="00FA0A2B"/>
    <w:rsid w:val="00FA0BDC"/>
    <w:rsid w:val="00FA0CE4"/>
    <w:rsid w:val="00FA0CFE"/>
    <w:rsid w:val="00FA0E95"/>
    <w:rsid w:val="00FA0F2B"/>
    <w:rsid w:val="00FA0F4E"/>
    <w:rsid w:val="00FA124F"/>
    <w:rsid w:val="00FA12C2"/>
    <w:rsid w:val="00FA14C4"/>
    <w:rsid w:val="00FA1A0C"/>
    <w:rsid w:val="00FA1A19"/>
    <w:rsid w:val="00FA1AA3"/>
    <w:rsid w:val="00FA1B32"/>
    <w:rsid w:val="00FA1B5D"/>
    <w:rsid w:val="00FA1D6D"/>
    <w:rsid w:val="00FA1DAB"/>
    <w:rsid w:val="00FA1DCF"/>
    <w:rsid w:val="00FA1E3D"/>
    <w:rsid w:val="00FA2009"/>
    <w:rsid w:val="00FA2182"/>
    <w:rsid w:val="00FA21EC"/>
    <w:rsid w:val="00FA2205"/>
    <w:rsid w:val="00FA2239"/>
    <w:rsid w:val="00FA22DA"/>
    <w:rsid w:val="00FA23AD"/>
    <w:rsid w:val="00FA255B"/>
    <w:rsid w:val="00FA25B8"/>
    <w:rsid w:val="00FA261F"/>
    <w:rsid w:val="00FA269B"/>
    <w:rsid w:val="00FA285C"/>
    <w:rsid w:val="00FA28FB"/>
    <w:rsid w:val="00FA2A26"/>
    <w:rsid w:val="00FA2A36"/>
    <w:rsid w:val="00FA2A95"/>
    <w:rsid w:val="00FA2AAF"/>
    <w:rsid w:val="00FA2D21"/>
    <w:rsid w:val="00FA2E50"/>
    <w:rsid w:val="00FA2E9B"/>
    <w:rsid w:val="00FA2ED5"/>
    <w:rsid w:val="00FA3049"/>
    <w:rsid w:val="00FA3091"/>
    <w:rsid w:val="00FA31D2"/>
    <w:rsid w:val="00FA3279"/>
    <w:rsid w:val="00FA32B5"/>
    <w:rsid w:val="00FA3306"/>
    <w:rsid w:val="00FA341A"/>
    <w:rsid w:val="00FA380F"/>
    <w:rsid w:val="00FA3896"/>
    <w:rsid w:val="00FA393B"/>
    <w:rsid w:val="00FA3A37"/>
    <w:rsid w:val="00FA3BC7"/>
    <w:rsid w:val="00FA3BD8"/>
    <w:rsid w:val="00FA3C54"/>
    <w:rsid w:val="00FA3C81"/>
    <w:rsid w:val="00FA3DC7"/>
    <w:rsid w:val="00FA3E91"/>
    <w:rsid w:val="00FA3F9D"/>
    <w:rsid w:val="00FA41E7"/>
    <w:rsid w:val="00FA4370"/>
    <w:rsid w:val="00FA44AE"/>
    <w:rsid w:val="00FA44BA"/>
    <w:rsid w:val="00FA457B"/>
    <w:rsid w:val="00FA463F"/>
    <w:rsid w:val="00FA4666"/>
    <w:rsid w:val="00FA4726"/>
    <w:rsid w:val="00FA495F"/>
    <w:rsid w:val="00FA49F2"/>
    <w:rsid w:val="00FA4A17"/>
    <w:rsid w:val="00FA4A36"/>
    <w:rsid w:val="00FA4DB5"/>
    <w:rsid w:val="00FA5070"/>
    <w:rsid w:val="00FA50C3"/>
    <w:rsid w:val="00FA52D9"/>
    <w:rsid w:val="00FA5336"/>
    <w:rsid w:val="00FA539D"/>
    <w:rsid w:val="00FA53DF"/>
    <w:rsid w:val="00FA540E"/>
    <w:rsid w:val="00FA548E"/>
    <w:rsid w:val="00FA54D2"/>
    <w:rsid w:val="00FA55B4"/>
    <w:rsid w:val="00FA589A"/>
    <w:rsid w:val="00FA5A13"/>
    <w:rsid w:val="00FA5A5B"/>
    <w:rsid w:val="00FA5B52"/>
    <w:rsid w:val="00FA5BAB"/>
    <w:rsid w:val="00FA5C1C"/>
    <w:rsid w:val="00FA5C7F"/>
    <w:rsid w:val="00FA5D0C"/>
    <w:rsid w:val="00FA5E4D"/>
    <w:rsid w:val="00FA5FDC"/>
    <w:rsid w:val="00FA604C"/>
    <w:rsid w:val="00FA6252"/>
    <w:rsid w:val="00FA6275"/>
    <w:rsid w:val="00FA6373"/>
    <w:rsid w:val="00FA64B3"/>
    <w:rsid w:val="00FA667F"/>
    <w:rsid w:val="00FA66DD"/>
    <w:rsid w:val="00FA6751"/>
    <w:rsid w:val="00FA677E"/>
    <w:rsid w:val="00FA6928"/>
    <w:rsid w:val="00FA69A7"/>
    <w:rsid w:val="00FA6AC7"/>
    <w:rsid w:val="00FA6B9A"/>
    <w:rsid w:val="00FA6BCF"/>
    <w:rsid w:val="00FA6E15"/>
    <w:rsid w:val="00FA709B"/>
    <w:rsid w:val="00FA730D"/>
    <w:rsid w:val="00FA73B0"/>
    <w:rsid w:val="00FA7612"/>
    <w:rsid w:val="00FA7656"/>
    <w:rsid w:val="00FA7697"/>
    <w:rsid w:val="00FA76CB"/>
    <w:rsid w:val="00FA77A3"/>
    <w:rsid w:val="00FA789B"/>
    <w:rsid w:val="00FA7933"/>
    <w:rsid w:val="00FA7C4C"/>
    <w:rsid w:val="00FA7CA2"/>
    <w:rsid w:val="00FA7CF4"/>
    <w:rsid w:val="00FA7D28"/>
    <w:rsid w:val="00FA7D34"/>
    <w:rsid w:val="00FB0021"/>
    <w:rsid w:val="00FB00E8"/>
    <w:rsid w:val="00FB0193"/>
    <w:rsid w:val="00FB0357"/>
    <w:rsid w:val="00FB0395"/>
    <w:rsid w:val="00FB042B"/>
    <w:rsid w:val="00FB048E"/>
    <w:rsid w:val="00FB054B"/>
    <w:rsid w:val="00FB0580"/>
    <w:rsid w:val="00FB0611"/>
    <w:rsid w:val="00FB0729"/>
    <w:rsid w:val="00FB09BE"/>
    <w:rsid w:val="00FB0AA2"/>
    <w:rsid w:val="00FB0BAC"/>
    <w:rsid w:val="00FB0C7D"/>
    <w:rsid w:val="00FB0F62"/>
    <w:rsid w:val="00FB10E3"/>
    <w:rsid w:val="00FB1183"/>
    <w:rsid w:val="00FB11F7"/>
    <w:rsid w:val="00FB12A1"/>
    <w:rsid w:val="00FB1418"/>
    <w:rsid w:val="00FB14C3"/>
    <w:rsid w:val="00FB152C"/>
    <w:rsid w:val="00FB154A"/>
    <w:rsid w:val="00FB168A"/>
    <w:rsid w:val="00FB176E"/>
    <w:rsid w:val="00FB179A"/>
    <w:rsid w:val="00FB17C1"/>
    <w:rsid w:val="00FB1817"/>
    <w:rsid w:val="00FB183A"/>
    <w:rsid w:val="00FB19AD"/>
    <w:rsid w:val="00FB1A7B"/>
    <w:rsid w:val="00FB1AAD"/>
    <w:rsid w:val="00FB1B99"/>
    <w:rsid w:val="00FB1BCC"/>
    <w:rsid w:val="00FB1C54"/>
    <w:rsid w:val="00FB1CF2"/>
    <w:rsid w:val="00FB1D40"/>
    <w:rsid w:val="00FB1D46"/>
    <w:rsid w:val="00FB1EA7"/>
    <w:rsid w:val="00FB1EA9"/>
    <w:rsid w:val="00FB20DE"/>
    <w:rsid w:val="00FB210B"/>
    <w:rsid w:val="00FB223E"/>
    <w:rsid w:val="00FB23B7"/>
    <w:rsid w:val="00FB24FC"/>
    <w:rsid w:val="00FB26DF"/>
    <w:rsid w:val="00FB2743"/>
    <w:rsid w:val="00FB2778"/>
    <w:rsid w:val="00FB27DD"/>
    <w:rsid w:val="00FB280D"/>
    <w:rsid w:val="00FB2A4B"/>
    <w:rsid w:val="00FB2A74"/>
    <w:rsid w:val="00FB2E53"/>
    <w:rsid w:val="00FB314F"/>
    <w:rsid w:val="00FB34B9"/>
    <w:rsid w:val="00FB3651"/>
    <w:rsid w:val="00FB3693"/>
    <w:rsid w:val="00FB36FD"/>
    <w:rsid w:val="00FB3720"/>
    <w:rsid w:val="00FB3787"/>
    <w:rsid w:val="00FB3806"/>
    <w:rsid w:val="00FB380C"/>
    <w:rsid w:val="00FB38EA"/>
    <w:rsid w:val="00FB3944"/>
    <w:rsid w:val="00FB395F"/>
    <w:rsid w:val="00FB398B"/>
    <w:rsid w:val="00FB39DC"/>
    <w:rsid w:val="00FB3A18"/>
    <w:rsid w:val="00FB3C25"/>
    <w:rsid w:val="00FB3D19"/>
    <w:rsid w:val="00FB3DA3"/>
    <w:rsid w:val="00FB3FBF"/>
    <w:rsid w:val="00FB4237"/>
    <w:rsid w:val="00FB4350"/>
    <w:rsid w:val="00FB4480"/>
    <w:rsid w:val="00FB45F3"/>
    <w:rsid w:val="00FB4772"/>
    <w:rsid w:val="00FB4807"/>
    <w:rsid w:val="00FB48E0"/>
    <w:rsid w:val="00FB4AFA"/>
    <w:rsid w:val="00FB4B45"/>
    <w:rsid w:val="00FB4BD4"/>
    <w:rsid w:val="00FB4CF4"/>
    <w:rsid w:val="00FB4D5A"/>
    <w:rsid w:val="00FB50B0"/>
    <w:rsid w:val="00FB5199"/>
    <w:rsid w:val="00FB5327"/>
    <w:rsid w:val="00FB5393"/>
    <w:rsid w:val="00FB54F7"/>
    <w:rsid w:val="00FB565D"/>
    <w:rsid w:val="00FB5720"/>
    <w:rsid w:val="00FB5743"/>
    <w:rsid w:val="00FB5816"/>
    <w:rsid w:val="00FB5891"/>
    <w:rsid w:val="00FB5A76"/>
    <w:rsid w:val="00FB5A7B"/>
    <w:rsid w:val="00FB5B1B"/>
    <w:rsid w:val="00FB5B49"/>
    <w:rsid w:val="00FB5D19"/>
    <w:rsid w:val="00FB5DBA"/>
    <w:rsid w:val="00FB5DCF"/>
    <w:rsid w:val="00FB5EAD"/>
    <w:rsid w:val="00FB5F1F"/>
    <w:rsid w:val="00FB5F41"/>
    <w:rsid w:val="00FB5F4D"/>
    <w:rsid w:val="00FB5F51"/>
    <w:rsid w:val="00FB5F91"/>
    <w:rsid w:val="00FB5F9A"/>
    <w:rsid w:val="00FB613D"/>
    <w:rsid w:val="00FB6178"/>
    <w:rsid w:val="00FB61CF"/>
    <w:rsid w:val="00FB61DB"/>
    <w:rsid w:val="00FB6221"/>
    <w:rsid w:val="00FB6265"/>
    <w:rsid w:val="00FB64E5"/>
    <w:rsid w:val="00FB65AE"/>
    <w:rsid w:val="00FB6606"/>
    <w:rsid w:val="00FB66F8"/>
    <w:rsid w:val="00FB679A"/>
    <w:rsid w:val="00FB68CC"/>
    <w:rsid w:val="00FB691A"/>
    <w:rsid w:val="00FB6955"/>
    <w:rsid w:val="00FB69F3"/>
    <w:rsid w:val="00FB6BC8"/>
    <w:rsid w:val="00FB6CF1"/>
    <w:rsid w:val="00FB7067"/>
    <w:rsid w:val="00FB713F"/>
    <w:rsid w:val="00FB717D"/>
    <w:rsid w:val="00FB72E3"/>
    <w:rsid w:val="00FB7489"/>
    <w:rsid w:val="00FB74F6"/>
    <w:rsid w:val="00FB76C9"/>
    <w:rsid w:val="00FB7711"/>
    <w:rsid w:val="00FB772D"/>
    <w:rsid w:val="00FB7960"/>
    <w:rsid w:val="00FB7B61"/>
    <w:rsid w:val="00FB7FD1"/>
    <w:rsid w:val="00FB7FDB"/>
    <w:rsid w:val="00FC0071"/>
    <w:rsid w:val="00FC0079"/>
    <w:rsid w:val="00FC010A"/>
    <w:rsid w:val="00FC0169"/>
    <w:rsid w:val="00FC04E3"/>
    <w:rsid w:val="00FC05D4"/>
    <w:rsid w:val="00FC06C7"/>
    <w:rsid w:val="00FC0D70"/>
    <w:rsid w:val="00FC0F3B"/>
    <w:rsid w:val="00FC114A"/>
    <w:rsid w:val="00FC11E5"/>
    <w:rsid w:val="00FC11E9"/>
    <w:rsid w:val="00FC130D"/>
    <w:rsid w:val="00FC139C"/>
    <w:rsid w:val="00FC168B"/>
    <w:rsid w:val="00FC1754"/>
    <w:rsid w:val="00FC17E1"/>
    <w:rsid w:val="00FC1AEF"/>
    <w:rsid w:val="00FC1B46"/>
    <w:rsid w:val="00FC1BA4"/>
    <w:rsid w:val="00FC1BF5"/>
    <w:rsid w:val="00FC1C18"/>
    <w:rsid w:val="00FC1C72"/>
    <w:rsid w:val="00FC1D94"/>
    <w:rsid w:val="00FC1EEC"/>
    <w:rsid w:val="00FC1F01"/>
    <w:rsid w:val="00FC1F5F"/>
    <w:rsid w:val="00FC20AD"/>
    <w:rsid w:val="00FC20CC"/>
    <w:rsid w:val="00FC21AA"/>
    <w:rsid w:val="00FC21EE"/>
    <w:rsid w:val="00FC22F2"/>
    <w:rsid w:val="00FC2375"/>
    <w:rsid w:val="00FC2477"/>
    <w:rsid w:val="00FC24FE"/>
    <w:rsid w:val="00FC25D4"/>
    <w:rsid w:val="00FC25E9"/>
    <w:rsid w:val="00FC26DC"/>
    <w:rsid w:val="00FC2737"/>
    <w:rsid w:val="00FC292D"/>
    <w:rsid w:val="00FC2A6E"/>
    <w:rsid w:val="00FC2B41"/>
    <w:rsid w:val="00FC2B5B"/>
    <w:rsid w:val="00FC2D79"/>
    <w:rsid w:val="00FC2E23"/>
    <w:rsid w:val="00FC2FD7"/>
    <w:rsid w:val="00FC30B9"/>
    <w:rsid w:val="00FC31FB"/>
    <w:rsid w:val="00FC3246"/>
    <w:rsid w:val="00FC3335"/>
    <w:rsid w:val="00FC336A"/>
    <w:rsid w:val="00FC354F"/>
    <w:rsid w:val="00FC3561"/>
    <w:rsid w:val="00FC35EA"/>
    <w:rsid w:val="00FC384C"/>
    <w:rsid w:val="00FC3960"/>
    <w:rsid w:val="00FC3A80"/>
    <w:rsid w:val="00FC3BA9"/>
    <w:rsid w:val="00FC3C3D"/>
    <w:rsid w:val="00FC3C9F"/>
    <w:rsid w:val="00FC3E37"/>
    <w:rsid w:val="00FC3F1E"/>
    <w:rsid w:val="00FC3F3F"/>
    <w:rsid w:val="00FC3F58"/>
    <w:rsid w:val="00FC408D"/>
    <w:rsid w:val="00FC4121"/>
    <w:rsid w:val="00FC41ED"/>
    <w:rsid w:val="00FC4332"/>
    <w:rsid w:val="00FC4479"/>
    <w:rsid w:val="00FC492D"/>
    <w:rsid w:val="00FC4C2C"/>
    <w:rsid w:val="00FC50D7"/>
    <w:rsid w:val="00FC518B"/>
    <w:rsid w:val="00FC537E"/>
    <w:rsid w:val="00FC53D6"/>
    <w:rsid w:val="00FC5430"/>
    <w:rsid w:val="00FC549B"/>
    <w:rsid w:val="00FC57E8"/>
    <w:rsid w:val="00FC58A0"/>
    <w:rsid w:val="00FC5927"/>
    <w:rsid w:val="00FC5B1C"/>
    <w:rsid w:val="00FC5BC6"/>
    <w:rsid w:val="00FC5FA1"/>
    <w:rsid w:val="00FC5FA8"/>
    <w:rsid w:val="00FC6104"/>
    <w:rsid w:val="00FC63DF"/>
    <w:rsid w:val="00FC65F1"/>
    <w:rsid w:val="00FC66BC"/>
    <w:rsid w:val="00FC676B"/>
    <w:rsid w:val="00FC69ED"/>
    <w:rsid w:val="00FC6A1C"/>
    <w:rsid w:val="00FC6A4D"/>
    <w:rsid w:val="00FC6A5B"/>
    <w:rsid w:val="00FC6AA7"/>
    <w:rsid w:val="00FC6AEC"/>
    <w:rsid w:val="00FC6B4A"/>
    <w:rsid w:val="00FC6B9F"/>
    <w:rsid w:val="00FC6BC6"/>
    <w:rsid w:val="00FC6C3D"/>
    <w:rsid w:val="00FC6C5A"/>
    <w:rsid w:val="00FC6D8D"/>
    <w:rsid w:val="00FC6DBB"/>
    <w:rsid w:val="00FC6DE8"/>
    <w:rsid w:val="00FC6EAC"/>
    <w:rsid w:val="00FC705A"/>
    <w:rsid w:val="00FC70CB"/>
    <w:rsid w:val="00FC717C"/>
    <w:rsid w:val="00FC7256"/>
    <w:rsid w:val="00FC72A5"/>
    <w:rsid w:val="00FC73FE"/>
    <w:rsid w:val="00FC754D"/>
    <w:rsid w:val="00FC75BA"/>
    <w:rsid w:val="00FC7706"/>
    <w:rsid w:val="00FC77C5"/>
    <w:rsid w:val="00FC77F6"/>
    <w:rsid w:val="00FC77FB"/>
    <w:rsid w:val="00FC786F"/>
    <w:rsid w:val="00FC78CB"/>
    <w:rsid w:val="00FC7A73"/>
    <w:rsid w:val="00FC7B24"/>
    <w:rsid w:val="00FC7B48"/>
    <w:rsid w:val="00FC7BB8"/>
    <w:rsid w:val="00FC7BC4"/>
    <w:rsid w:val="00FC7BD5"/>
    <w:rsid w:val="00FC7C36"/>
    <w:rsid w:val="00FC7D9F"/>
    <w:rsid w:val="00FC7DA3"/>
    <w:rsid w:val="00FC7F69"/>
    <w:rsid w:val="00FC7FC6"/>
    <w:rsid w:val="00FD0068"/>
    <w:rsid w:val="00FD02C7"/>
    <w:rsid w:val="00FD02D0"/>
    <w:rsid w:val="00FD030C"/>
    <w:rsid w:val="00FD03A8"/>
    <w:rsid w:val="00FD03FC"/>
    <w:rsid w:val="00FD0419"/>
    <w:rsid w:val="00FD052F"/>
    <w:rsid w:val="00FD05E6"/>
    <w:rsid w:val="00FD0611"/>
    <w:rsid w:val="00FD068C"/>
    <w:rsid w:val="00FD0ABB"/>
    <w:rsid w:val="00FD0C01"/>
    <w:rsid w:val="00FD1131"/>
    <w:rsid w:val="00FD1200"/>
    <w:rsid w:val="00FD1242"/>
    <w:rsid w:val="00FD12C3"/>
    <w:rsid w:val="00FD12D2"/>
    <w:rsid w:val="00FD147A"/>
    <w:rsid w:val="00FD1498"/>
    <w:rsid w:val="00FD14F8"/>
    <w:rsid w:val="00FD1658"/>
    <w:rsid w:val="00FD167A"/>
    <w:rsid w:val="00FD16E2"/>
    <w:rsid w:val="00FD172F"/>
    <w:rsid w:val="00FD17D7"/>
    <w:rsid w:val="00FD18C0"/>
    <w:rsid w:val="00FD18EA"/>
    <w:rsid w:val="00FD1900"/>
    <w:rsid w:val="00FD1910"/>
    <w:rsid w:val="00FD1945"/>
    <w:rsid w:val="00FD1BF7"/>
    <w:rsid w:val="00FD1CE4"/>
    <w:rsid w:val="00FD1EDA"/>
    <w:rsid w:val="00FD1F05"/>
    <w:rsid w:val="00FD2018"/>
    <w:rsid w:val="00FD2054"/>
    <w:rsid w:val="00FD2102"/>
    <w:rsid w:val="00FD2271"/>
    <w:rsid w:val="00FD23F5"/>
    <w:rsid w:val="00FD2432"/>
    <w:rsid w:val="00FD243D"/>
    <w:rsid w:val="00FD25CF"/>
    <w:rsid w:val="00FD272B"/>
    <w:rsid w:val="00FD27AE"/>
    <w:rsid w:val="00FD2841"/>
    <w:rsid w:val="00FD2A44"/>
    <w:rsid w:val="00FD2A70"/>
    <w:rsid w:val="00FD2B4B"/>
    <w:rsid w:val="00FD2BB9"/>
    <w:rsid w:val="00FD2BC2"/>
    <w:rsid w:val="00FD2C1B"/>
    <w:rsid w:val="00FD2D0E"/>
    <w:rsid w:val="00FD30C0"/>
    <w:rsid w:val="00FD30CA"/>
    <w:rsid w:val="00FD3276"/>
    <w:rsid w:val="00FD3550"/>
    <w:rsid w:val="00FD3732"/>
    <w:rsid w:val="00FD3769"/>
    <w:rsid w:val="00FD377A"/>
    <w:rsid w:val="00FD380A"/>
    <w:rsid w:val="00FD3856"/>
    <w:rsid w:val="00FD399F"/>
    <w:rsid w:val="00FD3AB1"/>
    <w:rsid w:val="00FD3AD3"/>
    <w:rsid w:val="00FD3B6E"/>
    <w:rsid w:val="00FD3BF8"/>
    <w:rsid w:val="00FD3C3B"/>
    <w:rsid w:val="00FD3D09"/>
    <w:rsid w:val="00FD3DB8"/>
    <w:rsid w:val="00FD3E2D"/>
    <w:rsid w:val="00FD3E71"/>
    <w:rsid w:val="00FD3E85"/>
    <w:rsid w:val="00FD3FD9"/>
    <w:rsid w:val="00FD40D3"/>
    <w:rsid w:val="00FD40F0"/>
    <w:rsid w:val="00FD410D"/>
    <w:rsid w:val="00FD438A"/>
    <w:rsid w:val="00FD438C"/>
    <w:rsid w:val="00FD43F8"/>
    <w:rsid w:val="00FD4482"/>
    <w:rsid w:val="00FD44AB"/>
    <w:rsid w:val="00FD451E"/>
    <w:rsid w:val="00FD46BC"/>
    <w:rsid w:val="00FD4848"/>
    <w:rsid w:val="00FD4BFE"/>
    <w:rsid w:val="00FD4C6D"/>
    <w:rsid w:val="00FD4CB4"/>
    <w:rsid w:val="00FD4CC3"/>
    <w:rsid w:val="00FD4E94"/>
    <w:rsid w:val="00FD4EE4"/>
    <w:rsid w:val="00FD517D"/>
    <w:rsid w:val="00FD51DA"/>
    <w:rsid w:val="00FD5281"/>
    <w:rsid w:val="00FD5393"/>
    <w:rsid w:val="00FD542F"/>
    <w:rsid w:val="00FD5669"/>
    <w:rsid w:val="00FD5997"/>
    <w:rsid w:val="00FD59C1"/>
    <w:rsid w:val="00FD5D14"/>
    <w:rsid w:val="00FD5F3B"/>
    <w:rsid w:val="00FD5F59"/>
    <w:rsid w:val="00FD60BA"/>
    <w:rsid w:val="00FD6182"/>
    <w:rsid w:val="00FD64A6"/>
    <w:rsid w:val="00FD6547"/>
    <w:rsid w:val="00FD6656"/>
    <w:rsid w:val="00FD6662"/>
    <w:rsid w:val="00FD66E9"/>
    <w:rsid w:val="00FD6879"/>
    <w:rsid w:val="00FD687C"/>
    <w:rsid w:val="00FD68DD"/>
    <w:rsid w:val="00FD6A50"/>
    <w:rsid w:val="00FD6B08"/>
    <w:rsid w:val="00FD6C78"/>
    <w:rsid w:val="00FD6D58"/>
    <w:rsid w:val="00FD6D80"/>
    <w:rsid w:val="00FD6E5E"/>
    <w:rsid w:val="00FD6F7D"/>
    <w:rsid w:val="00FD6FF4"/>
    <w:rsid w:val="00FD708A"/>
    <w:rsid w:val="00FD708D"/>
    <w:rsid w:val="00FD71B4"/>
    <w:rsid w:val="00FD7204"/>
    <w:rsid w:val="00FD7230"/>
    <w:rsid w:val="00FD7285"/>
    <w:rsid w:val="00FD7411"/>
    <w:rsid w:val="00FD74D2"/>
    <w:rsid w:val="00FD769B"/>
    <w:rsid w:val="00FD7747"/>
    <w:rsid w:val="00FD77C6"/>
    <w:rsid w:val="00FD783D"/>
    <w:rsid w:val="00FD78E7"/>
    <w:rsid w:val="00FD795F"/>
    <w:rsid w:val="00FD7AF0"/>
    <w:rsid w:val="00FD7C7E"/>
    <w:rsid w:val="00FD7D20"/>
    <w:rsid w:val="00FD7D8E"/>
    <w:rsid w:val="00FD7DBE"/>
    <w:rsid w:val="00FD7E7D"/>
    <w:rsid w:val="00FE00B9"/>
    <w:rsid w:val="00FE0202"/>
    <w:rsid w:val="00FE0287"/>
    <w:rsid w:val="00FE029B"/>
    <w:rsid w:val="00FE054E"/>
    <w:rsid w:val="00FE0693"/>
    <w:rsid w:val="00FE0749"/>
    <w:rsid w:val="00FE080A"/>
    <w:rsid w:val="00FE0860"/>
    <w:rsid w:val="00FE0B45"/>
    <w:rsid w:val="00FE0B4F"/>
    <w:rsid w:val="00FE0C15"/>
    <w:rsid w:val="00FE0C61"/>
    <w:rsid w:val="00FE0D07"/>
    <w:rsid w:val="00FE0D3C"/>
    <w:rsid w:val="00FE0E5D"/>
    <w:rsid w:val="00FE106B"/>
    <w:rsid w:val="00FE107F"/>
    <w:rsid w:val="00FE10E2"/>
    <w:rsid w:val="00FE1156"/>
    <w:rsid w:val="00FE1294"/>
    <w:rsid w:val="00FE1370"/>
    <w:rsid w:val="00FE1415"/>
    <w:rsid w:val="00FE1424"/>
    <w:rsid w:val="00FE14E0"/>
    <w:rsid w:val="00FE1529"/>
    <w:rsid w:val="00FE1682"/>
    <w:rsid w:val="00FE1695"/>
    <w:rsid w:val="00FE1760"/>
    <w:rsid w:val="00FE192B"/>
    <w:rsid w:val="00FE1941"/>
    <w:rsid w:val="00FE195D"/>
    <w:rsid w:val="00FE19BB"/>
    <w:rsid w:val="00FE19EB"/>
    <w:rsid w:val="00FE1A70"/>
    <w:rsid w:val="00FE1C42"/>
    <w:rsid w:val="00FE1CBD"/>
    <w:rsid w:val="00FE1CEE"/>
    <w:rsid w:val="00FE1D61"/>
    <w:rsid w:val="00FE1DAC"/>
    <w:rsid w:val="00FE1DEF"/>
    <w:rsid w:val="00FE1DF6"/>
    <w:rsid w:val="00FE1F38"/>
    <w:rsid w:val="00FE1F92"/>
    <w:rsid w:val="00FE20E2"/>
    <w:rsid w:val="00FE21CA"/>
    <w:rsid w:val="00FE2216"/>
    <w:rsid w:val="00FE23A2"/>
    <w:rsid w:val="00FE2436"/>
    <w:rsid w:val="00FE2443"/>
    <w:rsid w:val="00FE2444"/>
    <w:rsid w:val="00FE2466"/>
    <w:rsid w:val="00FE2500"/>
    <w:rsid w:val="00FE256C"/>
    <w:rsid w:val="00FE25B3"/>
    <w:rsid w:val="00FE2985"/>
    <w:rsid w:val="00FE2ABF"/>
    <w:rsid w:val="00FE2B6E"/>
    <w:rsid w:val="00FE2B9F"/>
    <w:rsid w:val="00FE2BBE"/>
    <w:rsid w:val="00FE2C61"/>
    <w:rsid w:val="00FE2C6A"/>
    <w:rsid w:val="00FE2D1A"/>
    <w:rsid w:val="00FE2D97"/>
    <w:rsid w:val="00FE2F5C"/>
    <w:rsid w:val="00FE2F7A"/>
    <w:rsid w:val="00FE3095"/>
    <w:rsid w:val="00FE326B"/>
    <w:rsid w:val="00FE32A6"/>
    <w:rsid w:val="00FE3397"/>
    <w:rsid w:val="00FE34B2"/>
    <w:rsid w:val="00FE355B"/>
    <w:rsid w:val="00FE361F"/>
    <w:rsid w:val="00FE36CC"/>
    <w:rsid w:val="00FE3734"/>
    <w:rsid w:val="00FE3822"/>
    <w:rsid w:val="00FE38EE"/>
    <w:rsid w:val="00FE39A3"/>
    <w:rsid w:val="00FE39DB"/>
    <w:rsid w:val="00FE3A00"/>
    <w:rsid w:val="00FE3A5B"/>
    <w:rsid w:val="00FE3E56"/>
    <w:rsid w:val="00FE3EB7"/>
    <w:rsid w:val="00FE3ED3"/>
    <w:rsid w:val="00FE3EDE"/>
    <w:rsid w:val="00FE4096"/>
    <w:rsid w:val="00FE424E"/>
    <w:rsid w:val="00FE443A"/>
    <w:rsid w:val="00FE443D"/>
    <w:rsid w:val="00FE4462"/>
    <w:rsid w:val="00FE44B3"/>
    <w:rsid w:val="00FE4563"/>
    <w:rsid w:val="00FE4618"/>
    <w:rsid w:val="00FE467E"/>
    <w:rsid w:val="00FE471E"/>
    <w:rsid w:val="00FE474E"/>
    <w:rsid w:val="00FE48CB"/>
    <w:rsid w:val="00FE4983"/>
    <w:rsid w:val="00FE4A39"/>
    <w:rsid w:val="00FE4A78"/>
    <w:rsid w:val="00FE4E6C"/>
    <w:rsid w:val="00FE4EBC"/>
    <w:rsid w:val="00FE4F8C"/>
    <w:rsid w:val="00FE50EE"/>
    <w:rsid w:val="00FE51B7"/>
    <w:rsid w:val="00FE5291"/>
    <w:rsid w:val="00FE52FC"/>
    <w:rsid w:val="00FE54A3"/>
    <w:rsid w:val="00FE54AB"/>
    <w:rsid w:val="00FE5548"/>
    <w:rsid w:val="00FE555D"/>
    <w:rsid w:val="00FE585F"/>
    <w:rsid w:val="00FE5A67"/>
    <w:rsid w:val="00FE5B4D"/>
    <w:rsid w:val="00FE5BB8"/>
    <w:rsid w:val="00FE5C01"/>
    <w:rsid w:val="00FE5D6D"/>
    <w:rsid w:val="00FE5E08"/>
    <w:rsid w:val="00FE5E9D"/>
    <w:rsid w:val="00FE605B"/>
    <w:rsid w:val="00FE6077"/>
    <w:rsid w:val="00FE60A3"/>
    <w:rsid w:val="00FE627C"/>
    <w:rsid w:val="00FE62D4"/>
    <w:rsid w:val="00FE62FF"/>
    <w:rsid w:val="00FE6348"/>
    <w:rsid w:val="00FE66FE"/>
    <w:rsid w:val="00FE672E"/>
    <w:rsid w:val="00FE682F"/>
    <w:rsid w:val="00FE6875"/>
    <w:rsid w:val="00FE6891"/>
    <w:rsid w:val="00FE691B"/>
    <w:rsid w:val="00FE696C"/>
    <w:rsid w:val="00FE69C1"/>
    <w:rsid w:val="00FE6C58"/>
    <w:rsid w:val="00FE6D45"/>
    <w:rsid w:val="00FE6D79"/>
    <w:rsid w:val="00FE6E52"/>
    <w:rsid w:val="00FE70E5"/>
    <w:rsid w:val="00FE71CA"/>
    <w:rsid w:val="00FE730D"/>
    <w:rsid w:val="00FE73CF"/>
    <w:rsid w:val="00FE73D9"/>
    <w:rsid w:val="00FE76FA"/>
    <w:rsid w:val="00FE7826"/>
    <w:rsid w:val="00FE7827"/>
    <w:rsid w:val="00FE793B"/>
    <w:rsid w:val="00FE796F"/>
    <w:rsid w:val="00FE79E7"/>
    <w:rsid w:val="00FE7AB6"/>
    <w:rsid w:val="00FE7C03"/>
    <w:rsid w:val="00FE7C20"/>
    <w:rsid w:val="00FE7C65"/>
    <w:rsid w:val="00FE7C7D"/>
    <w:rsid w:val="00FE7D04"/>
    <w:rsid w:val="00FE7D79"/>
    <w:rsid w:val="00FE7D80"/>
    <w:rsid w:val="00FE7EE4"/>
    <w:rsid w:val="00FE7F50"/>
    <w:rsid w:val="00FE7F9F"/>
    <w:rsid w:val="00FF0027"/>
    <w:rsid w:val="00FF0037"/>
    <w:rsid w:val="00FF00D9"/>
    <w:rsid w:val="00FF0320"/>
    <w:rsid w:val="00FF05AB"/>
    <w:rsid w:val="00FF063C"/>
    <w:rsid w:val="00FF07CE"/>
    <w:rsid w:val="00FF082D"/>
    <w:rsid w:val="00FF0A90"/>
    <w:rsid w:val="00FF0ABC"/>
    <w:rsid w:val="00FF0B22"/>
    <w:rsid w:val="00FF0BF1"/>
    <w:rsid w:val="00FF0E04"/>
    <w:rsid w:val="00FF0F13"/>
    <w:rsid w:val="00FF0F8D"/>
    <w:rsid w:val="00FF124B"/>
    <w:rsid w:val="00FF1488"/>
    <w:rsid w:val="00FF1579"/>
    <w:rsid w:val="00FF15F1"/>
    <w:rsid w:val="00FF172B"/>
    <w:rsid w:val="00FF177F"/>
    <w:rsid w:val="00FF17C6"/>
    <w:rsid w:val="00FF17FF"/>
    <w:rsid w:val="00FF192E"/>
    <w:rsid w:val="00FF1991"/>
    <w:rsid w:val="00FF1AF4"/>
    <w:rsid w:val="00FF1B4A"/>
    <w:rsid w:val="00FF1B8F"/>
    <w:rsid w:val="00FF1C31"/>
    <w:rsid w:val="00FF1DC2"/>
    <w:rsid w:val="00FF1F04"/>
    <w:rsid w:val="00FF1F34"/>
    <w:rsid w:val="00FF20FE"/>
    <w:rsid w:val="00FF21EB"/>
    <w:rsid w:val="00FF221E"/>
    <w:rsid w:val="00FF22CF"/>
    <w:rsid w:val="00FF2318"/>
    <w:rsid w:val="00FF25EA"/>
    <w:rsid w:val="00FF264A"/>
    <w:rsid w:val="00FF26C8"/>
    <w:rsid w:val="00FF2939"/>
    <w:rsid w:val="00FF2BB1"/>
    <w:rsid w:val="00FF2C27"/>
    <w:rsid w:val="00FF2D22"/>
    <w:rsid w:val="00FF2D5F"/>
    <w:rsid w:val="00FF2E58"/>
    <w:rsid w:val="00FF30A8"/>
    <w:rsid w:val="00FF31E5"/>
    <w:rsid w:val="00FF31F7"/>
    <w:rsid w:val="00FF32A6"/>
    <w:rsid w:val="00FF32BA"/>
    <w:rsid w:val="00FF339C"/>
    <w:rsid w:val="00FF3451"/>
    <w:rsid w:val="00FF349A"/>
    <w:rsid w:val="00FF36BD"/>
    <w:rsid w:val="00FF370B"/>
    <w:rsid w:val="00FF37FA"/>
    <w:rsid w:val="00FF3818"/>
    <w:rsid w:val="00FF38F4"/>
    <w:rsid w:val="00FF3A51"/>
    <w:rsid w:val="00FF3CC6"/>
    <w:rsid w:val="00FF3EA0"/>
    <w:rsid w:val="00FF3EDA"/>
    <w:rsid w:val="00FF3F1D"/>
    <w:rsid w:val="00FF3F8D"/>
    <w:rsid w:val="00FF3FA7"/>
    <w:rsid w:val="00FF3FB5"/>
    <w:rsid w:val="00FF403D"/>
    <w:rsid w:val="00FF4445"/>
    <w:rsid w:val="00FF45BD"/>
    <w:rsid w:val="00FF460C"/>
    <w:rsid w:val="00FF465A"/>
    <w:rsid w:val="00FF46CF"/>
    <w:rsid w:val="00FF48B3"/>
    <w:rsid w:val="00FF48CF"/>
    <w:rsid w:val="00FF4984"/>
    <w:rsid w:val="00FF49C6"/>
    <w:rsid w:val="00FF4A65"/>
    <w:rsid w:val="00FF4AAE"/>
    <w:rsid w:val="00FF4AB5"/>
    <w:rsid w:val="00FF4C0B"/>
    <w:rsid w:val="00FF4FBC"/>
    <w:rsid w:val="00FF503D"/>
    <w:rsid w:val="00FF5104"/>
    <w:rsid w:val="00FF5115"/>
    <w:rsid w:val="00FF5181"/>
    <w:rsid w:val="00FF5395"/>
    <w:rsid w:val="00FF53D2"/>
    <w:rsid w:val="00FF5516"/>
    <w:rsid w:val="00FF56EE"/>
    <w:rsid w:val="00FF57D9"/>
    <w:rsid w:val="00FF591C"/>
    <w:rsid w:val="00FF59BB"/>
    <w:rsid w:val="00FF5B65"/>
    <w:rsid w:val="00FF5BBB"/>
    <w:rsid w:val="00FF5C03"/>
    <w:rsid w:val="00FF5DB8"/>
    <w:rsid w:val="00FF5E33"/>
    <w:rsid w:val="00FF61CC"/>
    <w:rsid w:val="00FF6235"/>
    <w:rsid w:val="00FF631A"/>
    <w:rsid w:val="00FF64F5"/>
    <w:rsid w:val="00FF6593"/>
    <w:rsid w:val="00FF6640"/>
    <w:rsid w:val="00FF665B"/>
    <w:rsid w:val="00FF6698"/>
    <w:rsid w:val="00FF6814"/>
    <w:rsid w:val="00FF6923"/>
    <w:rsid w:val="00FF6A00"/>
    <w:rsid w:val="00FF6A05"/>
    <w:rsid w:val="00FF6B5E"/>
    <w:rsid w:val="00FF6C6D"/>
    <w:rsid w:val="00FF6CDA"/>
    <w:rsid w:val="00FF6DBC"/>
    <w:rsid w:val="00FF6EA0"/>
    <w:rsid w:val="00FF6F43"/>
    <w:rsid w:val="00FF6FC6"/>
    <w:rsid w:val="00FF6FCD"/>
    <w:rsid w:val="00FF7071"/>
    <w:rsid w:val="00FF72F0"/>
    <w:rsid w:val="00FF72FF"/>
    <w:rsid w:val="00FF738C"/>
    <w:rsid w:val="00FF73E7"/>
    <w:rsid w:val="00FF7429"/>
    <w:rsid w:val="00FF7523"/>
    <w:rsid w:val="00FF75FA"/>
    <w:rsid w:val="00FF76CB"/>
    <w:rsid w:val="00FF785D"/>
    <w:rsid w:val="00FF7A61"/>
    <w:rsid w:val="00FF7A89"/>
    <w:rsid w:val="00FF7B0F"/>
    <w:rsid w:val="00FF7B55"/>
    <w:rsid w:val="00FF7C06"/>
    <w:rsid w:val="00FF7C1E"/>
    <w:rsid w:val="00FF7C79"/>
    <w:rsid w:val="00FF7C8D"/>
    <w:rsid w:val="00FF7D38"/>
    <w:rsid w:val="00FF7D54"/>
    <w:rsid w:val="00FF7DBF"/>
    <w:rsid w:val="00FF7EE8"/>
    <w:rsid w:val="00FF7EF1"/>
    <w:rsid w:val="00FF7F25"/>
    <w:rsid w:val="06DC11F5"/>
    <w:rsid w:val="4728F5EC"/>
    <w:rsid w:val="4A4E3299"/>
    <w:rsid w:val="569C364C"/>
  </w:rsids>
  <m:mathPr>
    <m:mathFont m:val="Cambria Math"/>
    <m:brkBin m:val="before"/>
    <m:brkBinSub m:val="--"/>
    <m:smallFrac/>
    <m:dispDef/>
    <m:lMargin m:val="0"/>
    <m:rMargin m:val="0"/>
    <m:defJc m:val="centerGroup"/>
    <m:wrapIndent m:val="1440"/>
    <m:intLim m:val="subSup"/>
    <m:naryLim m:val="undOvr"/>
  </m:mathPr>
  <w:themeFontLang w:val="en-US" w:bidi="ur-P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3F1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ur-PK"/>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2DD"/>
    <w:pPr>
      <w:widowControl w:val="0"/>
      <w:bidi/>
      <w:spacing w:after="0" w:line="209" w:lineRule="auto"/>
      <w:jc w:val="both"/>
    </w:pPr>
    <w:rPr>
      <w:rFonts w:ascii="Jameel Noori Nastaleeq" w:eastAsia="Jameel Noori Nastaleeq" w:hAnsi="Jameel Noori Nastaleeq" w:cs="Jameel Noori Nastaleeq"/>
      <w:sz w:val="24"/>
      <w:szCs w:val="28"/>
    </w:rPr>
  </w:style>
  <w:style w:type="paragraph" w:styleId="Heading1">
    <w:name w:val="heading 1"/>
    <w:basedOn w:val="Normal"/>
    <w:next w:val="Normal"/>
    <w:link w:val="Heading1Char"/>
    <w:uiPriority w:val="9"/>
    <w:qFormat/>
    <w:rsid w:val="000F0751"/>
    <w:pPr>
      <w:keepNext/>
      <w:keepLines/>
      <w:jc w:val="center"/>
      <w:outlineLvl w:val="0"/>
    </w:pPr>
    <w:rPr>
      <w:rFonts w:eastAsiaTheme="majorEastAsia"/>
      <w:b/>
      <w:bCs/>
      <w:color w:val="000000" w:themeColor="text1"/>
      <w:sz w:val="36"/>
    </w:rPr>
  </w:style>
  <w:style w:type="paragraph" w:styleId="Heading2">
    <w:name w:val="heading 2"/>
    <w:basedOn w:val="Normal"/>
    <w:next w:val="Normal"/>
    <w:link w:val="Heading2Char"/>
    <w:uiPriority w:val="9"/>
    <w:unhideWhenUsed/>
    <w:qFormat/>
    <w:rsid w:val="00121625"/>
    <w:pPr>
      <w:outlineLvl w:val="1"/>
    </w:pPr>
    <w:rPr>
      <w:rFonts w:asciiTheme="majorHAnsi" w:eastAsiaTheme="majorEastAsia" w:hAnsiTheme="majorHAnsi"/>
      <w:b/>
      <w:bCs/>
      <w:color w:val="000000" w:themeColor="text1"/>
      <w:sz w:val="26"/>
      <w:szCs w:val="30"/>
    </w:rPr>
  </w:style>
  <w:style w:type="paragraph" w:styleId="Heading3">
    <w:name w:val="heading 3"/>
    <w:basedOn w:val="Normal"/>
    <w:next w:val="Normal"/>
    <w:link w:val="Heading3Char"/>
    <w:uiPriority w:val="9"/>
    <w:unhideWhenUsed/>
    <w:qFormat/>
    <w:rsid w:val="00121625"/>
    <w:pPr>
      <w:outlineLvl w:val="2"/>
    </w:pPr>
    <w:rPr>
      <w:rFonts w:asciiTheme="majorHAnsi" w:eastAsiaTheme="majorEastAsia" w:hAnsiTheme="majorHAnsi"/>
      <w:b/>
      <w:bCs/>
      <w:color w:val="000000" w:themeColor="text1"/>
    </w:rPr>
  </w:style>
  <w:style w:type="paragraph" w:styleId="Heading4">
    <w:name w:val="heading 4"/>
    <w:basedOn w:val="Normal"/>
    <w:next w:val="Normal"/>
    <w:link w:val="Heading4Char"/>
    <w:uiPriority w:val="9"/>
    <w:unhideWhenUsed/>
    <w:qFormat/>
    <w:rsid w:val="00121625"/>
    <w:pPr>
      <w:outlineLvl w:val="3"/>
    </w:pPr>
    <w:rPr>
      <w:rFonts w:asciiTheme="majorHAnsi" w:eastAsiaTheme="majorEastAsia" w:hAnsiTheme="majorHAnsi"/>
      <w:b/>
      <w:bCs/>
      <w:i/>
      <w:color w:val="000000" w:themeColor="text1"/>
    </w:rPr>
  </w:style>
  <w:style w:type="paragraph" w:styleId="Heading5">
    <w:name w:val="heading 5"/>
    <w:basedOn w:val="Normal"/>
    <w:next w:val="Normal"/>
    <w:link w:val="Heading5Char"/>
    <w:uiPriority w:val="9"/>
    <w:unhideWhenUsed/>
    <w:qFormat/>
    <w:rsid w:val="00121625"/>
    <w:pPr>
      <w:spacing w:before="4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4A5CC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A5CC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A5CC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5CC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0751"/>
    <w:rPr>
      <w:rFonts w:ascii="Jameel Noori Nastaleeq" w:eastAsiaTheme="majorEastAsia" w:hAnsi="Jameel Noori Nastaleeq" w:cs="Jameel Noori Nastaleeq"/>
      <w:b/>
      <w:bCs/>
      <w:color w:val="000000" w:themeColor="text1"/>
      <w:sz w:val="36"/>
      <w:szCs w:val="28"/>
    </w:rPr>
  </w:style>
  <w:style w:type="character" w:customStyle="1" w:styleId="Heading2Char">
    <w:name w:val="Heading 2 Char"/>
    <w:basedOn w:val="DefaultParagraphFont"/>
    <w:link w:val="Heading2"/>
    <w:uiPriority w:val="9"/>
    <w:rsid w:val="003224AC"/>
    <w:rPr>
      <w:rFonts w:asciiTheme="majorHAnsi" w:eastAsiaTheme="majorEastAsia" w:hAnsiTheme="majorHAnsi" w:cs="Jameel Noori Nastaleeq"/>
      <w:b/>
      <w:bCs/>
      <w:color w:val="000000" w:themeColor="text1"/>
      <w:sz w:val="26"/>
      <w:szCs w:val="30"/>
    </w:rPr>
  </w:style>
  <w:style w:type="character" w:customStyle="1" w:styleId="Heading3Char">
    <w:name w:val="Heading 3 Char"/>
    <w:basedOn w:val="DefaultParagraphFont"/>
    <w:link w:val="Heading3"/>
    <w:uiPriority w:val="9"/>
    <w:rsid w:val="00C266DD"/>
    <w:rPr>
      <w:rFonts w:asciiTheme="majorHAnsi" w:eastAsiaTheme="majorEastAsia" w:hAnsiTheme="majorHAnsi" w:cs="Jameel Noori Nastaleeq"/>
      <w:b/>
      <w:bCs/>
      <w:color w:val="000000" w:themeColor="text1"/>
      <w:sz w:val="24"/>
      <w:szCs w:val="28"/>
    </w:rPr>
  </w:style>
  <w:style w:type="character" w:customStyle="1" w:styleId="Heading4Char">
    <w:name w:val="Heading 4 Char"/>
    <w:basedOn w:val="DefaultParagraphFont"/>
    <w:link w:val="Heading4"/>
    <w:uiPriority w:val="9"/>
    <w:rsid w:val="006C5237"/>
    <w:rPr>
      <w:rFonts w:asciiTheme="majorHAnsi" w:eastAsiaTheme="majorEastAsia" w:hAnsiTheme="majorHAnsi" w:cs="Jameel Noori Nastaleeq"/>
      <w:b/>
      <w:bCs/>
      <w:i/>
      <w:color w:val="000000" w:themeColor="text1"/>
      <w:sz w:val="24"/>
      <w:szCs w:val="28"/>
    </w:rPr>
  </w:style>
  <w:style w:type="paragraph" w:styleId="NoSpacing">
    <w:name w:val="No Spacing"/>
    <w:uiPriority w:val="1"/>
    <w:qFormat/>
    <w:rsid w:val="00C43700"/>
    <w:pPr>
      <w:bidi/>
      <w:spacing w:after="0" w:line="240" w:lineRule="auto"/>
      <w:jc w:val="both"/>
    </w:pPr>
    <w:rPr>
      <w:rFonts w:ascii="Jameel Noori Nastaleeq" w:hAnsi="Jameel Noori Nastaleeq"/>
      <w:sz w:val="28"/>
    </w:rPr>
  </w:style>
  <w:style w:type="paragraph" w:styleId="Header">
    <w:name w:val="header"/>
    <w:basedOn w:val="Normal"/>
    <w:link w:val="HeaderChar"/>
    <w:uiPriority w:val="99"/>
    <w:unhideWhenUsed/>
    <w:rsid w:val="00C43700"/>
    <w:pPr>
      <w:tabs>
        <w:tab w:val="center" w:pos="4680"/>
        <w:tab w:val="right" w:pos="9360"/>
      </w:tabs>
    </w:pPr>
  </w:style>
  <w:style w:type="character" w:customStyle="1" w:styleId="HeaderChar">
    <w:name w:val="Header Char"/>
    <w:basedOn w:val="DefaultParagraphFont"/>
    <w:link w:val="Header"/>
    <w:uiPriority w:val="99"/>
    <w:rsid w:val="00C43700"/>
    <w:rPr>
      <w:rFonts w:ascii="Jameel Noori Nastaleeq" w:hAnsi="Jameel Noori Nastaleeq"/>
      <w:sz w:val="28"/>
    </w:rPr>
  </w:style>
  <w:style w:type="paragraph" w:styleId="Footer">
    <w:name w:val="footer"/>
    <w:basedOn w:val="Normal"/>
    <w:link w:val="FooterChar"/>
    <w:uiPriority w:val="99"/>
    <w:unhideWhenUsed/>
    <w:rsid w:val="00C43700"/>
    <w:pPr>
      <w:tabs>
        <w:tab w:val="center" w:pos="4680"/>
        <w:tab w:val="right" w:pos="9360"/>
      </w:tabs>
    </w:pPr>
  </w:style>
  <w:style w:type="character" w:customStyle="1" w:styleId="FooterChar">
    <w:name w:val="Footer Char"/>
    <w:basedOn w:val="DefaultParagraphFont"/>
    <w:link w:val="Footer"/>
    <w:uiPriority w:val="99"/>
    <w:rsid w:val="00C43700"/>
    <w:rPr>
      <w:rFonts w:ascii="Jameel Noori Nastaleeq" w:hAnsi="Jameel Noori Nastaleeq"/>
      <w:sz w:val="28"/>
    </w:rPr>
  </w:style>
  <w:style w:type="paragraph" w:styleId="FootnoteText">
    <w:name w:val="footnote text"/>
    <w:basedOn w:val="Normal"/>
    <w:link w:val="FootnoteTextChar"/>
    <w:uiPriority w:val="99"/>
    <w:unhideWhenUsed/>
    <w:qFormat/>
    <w:rsid w:val="00620398"/>
    <w:pPr>
      <w:spacing w:line="300" w:lineRule="exact"/>
      <w:ind w:left="432" w:hanging="432"/>
    </w:pPr>
    <w:rPr>
      <w:rFonts w:ascii="Times New Roman" w:hAnsi="Times New Roman"/>
      <w:sz w:val="20"/>
      <w:szCs w:val="24"/>
    </w:rPr>
  </w:style>
  <w:style w:type="character" w:customStyle="1" w:styleId="FootnoteTextChar">
    <w:name w:val="Footnote Text Char"/>
    <w:basedOn w:val="DefaultParagraphFont"/>
    <w:link w:val="FootnoteText"/>
    <w:uiPriority w:val="99"/>
    <w:rsid w:val="00620398"/>
    <w:rPr>
      <w:rFonts w:ascii="Times New Roman" w:eastAsia="Jameel Noori Nastaleeq" w:hAnsi="Times New Roman" w:cs="Jameel Noori Nastaleeq"/>
      <w:sz w:val="20"/>
      <w:szCs w:val="24"/>
    </w:rPr>
  </w:style>
  <w:style w:type="character" w:styleId="FootnoteReference">
    <w:name w:val="footnote reference"/>
    <w:aliases w:val="IRC Footnote Reference"/>
    <w:basedOn w:val="DefaultParagraphFont"/>
    <w:uiPriority w:val="99"/>
    <w:semiHidden/>
    <w:unhideWhenUsed/>
    <w:qFormat/>
    <w:rsid w:val="00763B91"/>
    <w:rPr>
      <w:vertAlign w:val="superscript"/>
    </w:rPr>
  </w:style>
  <w:style w:type="paragraph" w:styleId="TOCHeading">
    <w:name w:val="TOC Heading"/>
    <w:basedOn w:val="Heading1"/>
    <w:next w:val="Normal"/>
    <w:uiPriority w:val="39"/>
    <w:unhideWhenUsed/>
    <w:qFormat/>
    <w:rsid w:val="007D5430"/>
    <w:pPr>
      <w:bidi w:val="0"/>
      <w:spacing w:line="276" w:lineRule="auto"/>
      <w:jc w:val="left"/>
      <w:outlineLvl w:val="9"/>
    </w:pPr>
    <w:rPr>
      <w:rFonts w:asciiTheme="majorHAnsi" w:hAnsiTheme="majorHAnsi" w:cstheme="majorBidi"/>
      <w:sz w:val="28"/>
      <w:lang w:bidi="ar-SA"/>
    </w:rPr>
  </w:style>
  <w:style w:type="paragraph" w:styleId="TOC1">
    <w:name w:val="toc 1"/>
    <w:basedOn w:val="Normal"/>
    <w:next w:val="Normal"/>
    <w:autoRedefine/>
    <w:uiPriority w:val="39"/>
    <w:unhideWhenUsed/>
    <w:rsid w:val="002741AC"/>
    <w:pPr>
      <w:tabs>
        <w:tab w:val="right" w:leader="dot" w:pos="2790"/>
        <w:tab w:val="right" w:pos="2851"/>
      </w:tabs>
      <w:spacing w:after="100"/>
    </w:pPr>
    <w:rPr>
      <w:b/>
      <w:bCs/>
      <w:noProof/>
    </w:rPr>
  </w:style>
  <w:style w:type="paragraph" w:styleId="TOC2">
    <w:name w:val="toc 2"/>
    <w:basedOn w:val="Normal"/>
    <w:next w:val="Normal"/>
    <w:autoRedefine/>
    <w:uiPriority w:val="39"/>
    <w:unhideWhenUsed/>
    <w:rsid w:val="003A73D0"/>
    <w:pPr>
      <w:tabs>
        <w:tab w:val="right" w:leader="dot" w:pos="2790"/>
      </w:tabs>
      <w:spacing w:after="100"/>
      <w:ind w:left="144"/>
    </w:pPr>
  </w:style>
  <w:style w:type="paragraph" w:styleId="TOC3">
    <w:name w:val="toc 3"/>
    <w:basedOn w:val="Normal"/>
    <w:next w:val="Normal"/>
    <w:autoRedefine/>
    <w:uiPriority w:val="39"/>
    <w:unhideWhenUsed/>
    <w:rsid w:val="00190FC1"/>
    <w:pPr>
      <w:tabs>
        <w:tab w:val="right" w:leader="dot" w:pos="2790"/>
      </w:tabs>
      <w:spacing w:after="100"/>
      <w:ind w:left="270"/>
    </w:pPr>
  </w:style>
  <w:style w:type="character" w:styleId="Hyperlink">
    <w:name w:val="Hyperlink"/>
    <w:basedOn w:val="DefaultParagraphFont"/>
    <w:uiPriority w:val="99"/>
    <w:unhideWhenUsed/>
    <w:rsid w:val="007D5430"/>
    <w:rPr>
      <w:color w:val="0000FF" w:themeColor="hyperlink"/>
      <w:u w:val="single"/>
    </w:rPr>
  </w:style>
  <w:style w:type="paragraph" w:styleId="BalloonText">
    <w:name w:val="Balloon Text"/>
    <w:basedOn w:val="Normal"/>
    <w:link w:val="BalloonTextChar"/>
    <w:uiPriority w:val="99"/>
    <w:semiHidden/>
    <w:unhideWhenUsed/>
    <w:rsid w:val="007D5430"/>
    <w:rPr>
      <w:rFonts w:ascii="Tahoma" w:hAnsi="Tahoma" w:cs="Tahoma"/>
      <w:sz w:val="16"/>
      <w:szCs w:val="16"/>
    </w:rPr>
  </w:style>
  <w:style w:type="character" w:customStyle="1" w:styleId="BalloonTextChar">
    <w:name w:val="Balloon Text Char"/>
    <w:basedOn w:val="DefaultParagraphFont"/>
    <w:link w:val="BalloonText"/>
    <w:uiPriority w:val="99"/>
    <w:semiHidden/>
    <w:rsid w:val="007D5430"/>
    <w:rPr>
      <w:rFonts w:ascii="Tahoma" w:hAnsi="Tahoma" w:cs="Tahoma"/>
      <w:sz w:val="16"/>
      <w:szCs w:val="16"/>
    </w:rPr>
  </w:style>
  <w:style w:type="paragraph" w:styleId="Title">
    <w:name w:val="Title"/>
    <w:basedOn w:val="Normal"/>
    <w:next w:val="Normal"/>
    <w:link w:val="TitleChar"/>
    <w:uiPriority w:val="10"/>
    <w:qFormat/>
    <w:rsid w:val="007D543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D5430"/>
    <w:rPr>
      <w:rFonts w:asciiTheme="majorHAnsi" w:eastAsiaTheme="majorEastAsia" w:hAnsiTheme="majorHAnsi" w:cstheme="majorBidi"/>
      <w:color w:val="17365D" w:themeColor="text2" w:themeShade="BF"/>
      <w:spacing w:val="5"/>
      <w:kern w:val="28"/>
      <w:sz w:val="52"/>
      <w:szCs w:val="52"/>
    </w:rPr>
  </w:style>
  <w:style w:type="paragraph" w:customStyle="1" w:styleId="EndNoteBibliographyTitle">
    <w:name w:val="EndNote Bibliography Title"/>
    <w:basedOn w:val="Normal"/>
    <w:link w:val="EndNoteBibliographyTitleChar"/>
    <w:rsid w:val="00F9289A"/>
    <w:pPr>
      <w:jc w:val="center"/>
    </w:pPr>
    <w:rPr>
      <w:noProof/>
      <w:sz w:val="28"/>
    </w:rPr>
  </w:style>
  <w:style w:type="character" w:customStyle="1" w:styleId="EndNoteBibliographyTitleChar">
    <w:name w:val="EndNote Bibliography Title Char"/>
    <w:basedOn w:val="FootnoteTextChar"/>
    <w:link w:val="EndNoteBibliographyTitle"/>
    <w:rsid w:val="00F9289A"/>
    <w:rPr>
      <w:rFonts w:ascii="Jameel Noori Nastaleeq" w:eastAsia="Jameel Noori Nastaleeq" w:hAnsi="Jameel Noori Nastaleeq" w:cs="Jameel Noori Nastaleeq"/>
      <w:noProof/>
      <w:sz w:val="28"/>
      <w:szCs w:val="28"/>
    </w:rPr>
  </w:style>
  <w:style w:type="paragraph" w:customStyle="1" w:styleId="EndNoteBibliography">
    <w:name w:val="EndNote Bibliography"/>
    <w:basedOn w:val="Normal"/>
    <w:link w:val="EndNoteBibliographyChar"/>
    <w:rsid w:val="00F9289A"/>
    <w:pPr>
      <w:spacing w:line="240" w:lineRule="exact"/>
    </w:pPr>
    <w:rPr>
      <w:noProof/>
      <w:sz w:val="28"/>
    </w:rPr>
  </w:style>
  <w:style w:type="character" w:customStyle="1" w:styleId="EndNoteBibliographyChar">
    <w:name w:val="EndNote Bibliography Char"/>
    <w:basedOn w:val="FootnoteTextChar"/>
    <w:link w:val="EndNoteBibliography"/>
    <w:rsid w:val="00F9289A"/>
    <w:rPr>
      <w:rFonts w:ascii="Jameel Noori Nastaleeq" w:eastAsia="Jameel Noori Nastaleeq" w:hAnsi="Jameel Noori Nastaleeq" w:cs="Jameel Noori Nastaleeq"/>
      <w:noProof/>
      <w:sz w:val="28"/>
      <w:szCs w:val="28"/>
    </w:rPr>
  </w:style>
  <w:style w:type="paragraph" w:styleId="Quote">
    <w:name w:val="Quote"/>
    <w:basedOn w:val="Normal"/>
    <w:next w:val="Normal"/>
    <w:link w:val="QuoteChar"/>
    <w:uiPriority w:val="29"/>
    <w:qFormat/>
    <w:rsid w:val="003F2521"/>
    <w:pPr>
      <w:ind w:left="432" w:right="432"/>
    </w:pPr>
    <w:rPr>
      <w:color w:val="000000" w:themeColor="text1"/>
      <w:szCs w:val="24"/>
    </w:rPr>
  </w:style>
  <w:style w:type="character" w:customStyle="1" w:styleId="QuoteChar">
    <w:name w:val="Quote Char"/>
    <w:basedOn w:val="DefaultParagraphFont"/>
    <w:link w:val="Quote"/>
    <w:uiPriority w:val="29"/>
    <w:rsid w:val="003F2521"/>
    <w:rPr>
      <w:rFonts w:ascii="Jameel Noori Nastaleeq" w:hAnsi="Jameel Noori Nastaleeq" w:cs="Jameel Noori Nastaleeq"/>
      <w:color w:val="000000" w:themeColor="text1"/>
      <w:sz w:val="24"/>
      <w:szCs w:val="24"/>
    </w:rPr>
  </w:style>
  <w:style w:type="paragraph" w:styleId="ListParagraph">
    <w:name w:val="List Paragraph"/>
    <w:basedOn w:val="Normal"/>
    <w:uiPriority w:val="34"/>
    <w:qFormat/>
    <w:rsid w:val="00515C3C"/>
    <w:pPr>
      <w:ind w:left="720"/>
      <w:contextualSpacing/>
    </w:pPr>
  </w:style>
  <w:style w:type="paragraph" w:styleId="Caption">
    <w:name w:val="caption"/>
    <w:basedOn w:val="Normal"/>
    <w:next w:val="Normal"/>
    <w:uiPriority w:val="35"/>
    <w:unhideWhenUsed/>
    <w:qFormat/>
    <w:rsid w:val="00DA7F90"/>
    <w:pPr>
      <w:bidi w:val="0"/>
      <w:jc w:val="center"/>
    </w:pPr>
    <w:rPr>
      <w:rFonts w:ascii="Times New Roman" w:hAnsi="Times New Roman"/>
      <w:b/>
      <w:bCs/>
      <w:sz w:val="18"/>
      <w:lang w:bidi="ar-SA"/>
    </w:rPr>
  </w:style>
  <w:style w:type="paragraph" w:styleId="TableofFigures">
    <w:name w:val="table of figures"/>
    <w:basedOn w:val="Normal"/>
    <w:next w:val="Normal"/>
    <w:uiPriority w:val="99"/>
    <w:unhideWhenUsed/>
    <w:rsid w:val="005A2356"/>
  </w:style>
  <w:style w:type="character" w:customStyle="1" w:styleId="st">
    <w:name w:val="st"/>
    <w:basedOn w:val="DefaultParagraphFont"/>
    <w:rsid w:val="008A499A"/>
  </w:style>
  <w:style w:type="paragraph" w:styleId="EndnoteText">
    <w:name w:val="endnote text"/>
    <w:basedOn w:val="Normal"/>
    <w:link w:val="EndnoteTextChar"/>
    <w:uiPriority w:val="99"/>
    <w:unhideWhenUsed/>
    <w:rsid w:val="00141F86"/>
    <w:pPr>
      <w:spacing w:line="320" w:lineRule="exact"/>
      <w:ind w:left="144" w:hanging="144"/>
    </w:pPr>
    <w:rPr>
      <w:rFonts w:ascii="Times New Roman" w:hAnsi="Times New Roman"/>
      <w:sz w:val="20"/>
      <w:szCs w:val="24"/>
    </w:rPr>
  </w:style>
  <w:style w:type="character" w:customStyle="1" w:styleId="EndnoteTextChar">
    <w:name w:val="Endnote Text Char"/>
    <w:basedOn w:val="DefaultParagraphFont"/>
    <w:link w:val="EndnoteText"/>
    <w:uiPriority w:val="99"/>
    <w:rsid w:val="00141F86"/>
    <w:rPr>
      <w:rFonts w:ascii="Times New Roman" w:eastAsia="Jameel Noori Nastaleeq" w:hAnsi="Times New Roman" w:cs="Jameel Noori Nastaleeq"/>
      <w:sz w:val="20"/>
      <w:szCs w:val="24"/>
    </w:rPr>
  </w:style>
  <w:style w:type="character" w:styleId="EndnoteReference">
    <w:name w:val="endnote reference"/>
    <w:basedOn w:val="DefaultParagraphFont"/>
    <w:uiPriority w:val="99"/>
    <w:semiHidden/>
    <w:unhideWhenUsed/>
    <w:rsid w:val="004D65E2"/>
    <w:rPr>
      <w:vertAlign w:val="superscript"/>
    </w:rPr>
  </w:style>
  <w:style w:type="paragraph" w:styleId="TOC4">
    <w:name w:val="toc 4"/>
    <w:basedOn w:val="Normal"/>
    <w:next w:val="Normal"/>
    <w:autoRedefine/>
    <w:uiPriority w:val="39"/>
    <w:unhideWhenUsed/>
    <w:rsid w:val="004F44B4"/>
    <w:pPr>
      <w:spacing w:after="100"/>
      <w:ind w:left="840"/>
    </w:pPr>
  </w:style>
  <w:style w:type="paragraph" w:styleId="TOC5">
    <w:name w:val="toc 5"/>
    <w:basedOn w:val="Normal"/>
    <w:next w:val="Normal"/>
    <w:autoRedefine/>
    <w:uiPriority w:val="39"/>
    <w:unhideWhenUsed/>
    <w:rsid w:val="00190FC1"/>
    <w:pPr>
      <w:spacing w:after="100" w:line="276"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90FC1"/>
    <w:pPr>
      <w:spacing w:after="100" w:line="276"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90FC1"/>
    <w:pPr>
      <w:spacing w:after="100" w:line="276"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90FC1"/>
    <w:pPr>
      <w:spacing w:after="100" w:line="276"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90FC1"/>
    <w:pPr>
      <w:spacing w:after="100" w:line="276" w:lineRule="auto"/>
      <w:ind w:left="1760"/>
      <w:jc w:val="left"/>
    </w:pPr>
    <w:rPr>
      <w:rFonts w:asciiTheme="minorHAnsi" w:eastAsiaTheme="minorEastAsia" w:hAnsiTheme="minorHAnsi" w:cstheme="minorBidi"/>
      <w:sz w:val="22"/>
      <w:szCs w:val="22"/>
    </w:rPr>
  </w:style>
  <w:style w:type="table" w:styleId="TableGrid">
    <w:name w:val="Table Grid"/>
    <w:basedOn w:val="TableNormal"/>
    <w:uiPriority w:val="59"/>
    <w:rsid w:val="005B4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435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F435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435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F435E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435E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435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F435E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7F45F0"/>
    <w:pPr>
      <w:bidi w:val="0"/>
      <w:spacing w:before="100" w:beforeAutospacing="1" w:after="100" w:afterAutospacing="1"/>
      <w:jc w:val="left"/>
    </w:pPr>
    <w:rPr>
      <w:rFonts w:ascii="Times New Roman" w:eastAsiaTheme="minorEastAsia" w:hAnsi="Times New Roman" w:cs="Times New Roman"/>
      <w:szCs w:val="24"/>
      <w:lang w:bidi="ar-SA"/>
    </w:rPr>
  </w:style>
  <w:style w:type="paragraph" w:styleId="Index1">
    <w:name w:val="index 1"/>
    <w:basedOn w:val="Normal"/>
    <w:next w:val="Normal"/>
    <w:autoRedefine/>
    <w:uiPriority w:val="99"/>
    <w:semiHidden/>
    <w:unhideWhenUsed/>
    <w:rsid w:val="00A34BEF"/>
    <w:pPr>
      <w:ind w:left="280" w:hanging="280"/>
    </w:pPr>
  </w:style>
  <w:style w:type="character" w:styleId="Emphasis">
    <w:name w:val="Emphasis"/>
    <w:basedOn w:val="DefaultParagraphFont"/>
    <w:uiPriority w:val="20"/>
    <w:qFormat/>
    <w:rsid w:val="00DA1512"/>
    <w:rPr>
      <w:i/>
      <w:iCs/>
    </w:rPr>
  </w:style>
  <w:style w:type="character" w:styleId="UnresolvedMention">
    <w:name w:val="Unresolved Mention"/>
    <w:basedOn w:val="DefaultParagraphFont"/>
    <w:uiPriority w:val="99"/>
    <w:semiHidden/>
    <w:unhideWhenUsed/>
    <w:rsid w:val="00F73FCF"/>
    <w:rPr>
      <w:color w:val="808080"/>
      <w:shd w:val="clear" w:color="auto" w:fill="E6E6E6"/>
    </w:rPr>
  </w:style>
  <w:style w:type="character" w:styleId="CommentReference">
    <w:name w:val="annotation reference"/>
    <w:basedOn w:val="DefaultParagraphFont"/>
    <w:uiPriority w:val="99"/>
    <w:semiHidden/>
    <w:unhideWhenUsed/>
    <w:rsid w:val="00DF0C93"/>
    <w:rPr>
      <w:sz w:val="16"/>
      <w:szCs w:val="16"/>
    </w:rPr>
  </w:style>
  <w:style w:type="paragraph" w:styleId="CommentText">
    <w:name w:val="annotation text"/>
    <w:basedOn w:val="Normal"/>
    <w:link w:val="CommentTextChar"/>
    <w:uiPriority w:val="99"/>
    <w:semiHidden/>
    <w:unhideWhenUsed/>
    <w:rsid w:val="00DF0C93"/>
    <w:rPr>
      <w:sz w:val="20"/>
      <w:szCs w:val="20"/>
    </w:rPr>
  </w:style>
  <w:style w:type="character" w:customStyle="1" w:styleId="CommentTextChar">
    <w:name w:val="Comment Text Char"/>
    <w:basedOn w:val="DefaultParagraphFont"/>
    <w:link w:val="CommentText"/>
    <w:uiPriority w:val="99"/>
    <w:semiHidden/>
    <w:rsid w:val="00DF0C93"/>
    <w:rPr>
      <w:rFonts w:ascii="Jameel Noori Nastaleeq" w:eastAsia="Jameel Noori Nastaleeq" w:hAnsi="Jameel Noori Nastaleeq" w:cs="Jameel Noori Nastaleeq"/>
      <w:sz w:val="20"/>
      <w:szCs w:val="20"/>
    </w:rPr>
  </w:style>
  <w:style w:type="paragraph" w:styleId="CommentSubject">
    <w:name w:val="annotation subject"/>
    <w:basedOn w:val="CommentText"/>
    <w:next w:val="CommentText"/>
    <w:link w:val="CommentSubjectChar"/>
    <w:uiPriority w:val="99"/>
    <w:semiHidden/>
    <w:unhideWhenUsed/>
    <w:rsid w:val="00DF0C93"/>
    <w:rPr>
      <w:b/>
      <w:bCs/>
    </w:rPr>
  </w:style>
  <w:style w:type="character" w:customStyle="1" w:styleId="CommentSubjectChar">
    <w:name w:val="Comment Subject Char"/>
    <w:basedOn w:val="CommentTextChar"/>
    <w:link w:val="CommentSubject"/>
    <w:uiPriority w:val="99"/>
    <w:semiHidden/>
    <w:rsid w:val="00DF0C93"/>
    <w:rPr>
      <w:rFonts w:ascii="Jameel Noori Nastaleeq" w:eastAsia="Jameel Noori Nastaleeq" w:hAnsi="Jameel Noori Nastaleeq" w:cs="Jameel Noori Nastaleeq"/>
      <w:b/>
      <w:bCs/>
      <w:sz w:val="20"/>
      <w:szCs w:val="20"/>
    </w:rPr>
  </w:style>
  <w:style w:type="character" w:customStyle="1" w:styleId="text">
    <w:name w:val="text"/>
    <w:basedOn w:val="DefaultParagraphFont"/>
    <w:rsid w:val="00F8495D"/>
  </w:style>
  <w:style w:type="character" w:customStyle="1" w:styleId="jlqj4b">
    <w:name w:val="jlqj4b"/>
    <w:basedOn w:val="DefaultParagraphFont"/>
    <w:rsid w:val="00EF2B00"/>
  </w:style>
  <w:style w:type="table" w:styleId="GridTable4-Accent5">
    <w:name w:val="Grid Table 4 Accent 5"/>
    <w:basedOn w:val="TableNormal"/>
    <w:uiPriority w:val="49"/>
    <w:rsid w:val="007C698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uiPriority w:val="99"/>
    <w:semiHidden/>
    <w:unhideWhenUsed/>
    <w:rsid w:val="00DB6226"/>
    <w:rPr>
      <w:color w:val="800080" w:themeColor="followedHyperlink"/>
      <w:u w:val="single"/>
    </w:rPr>
  </w:style>
  <w:style w:type="table" w:styleId="GridTable5Dark-Accent5">
    <w:name w:val="Grid Table 5 Dark Accent 5"/>
    <w:basedOn w:val="TableNormal"/>
    <w:uiPriority w:val="50"/>
    <w:rsid w:val="00BC22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acopre">
    <w:name w:val="acopre"/>
    <w:basedOn w:val="DefaultParagraphFont"/>
    <w:rsid w:val="00367F27"/>
  </w:style>
  <w:style w:type="paragraph" w:styleId="Bibliography">
    <w:name w:val="Bibliography"/>
    <w:basedOn w:val="Normal"/>
    <w:next w:val="Normal"/>
    <w:uiPriority w:val="37"/>
    <w:semiHidden/>
    <w:unhideWhenUsed/>
    <w:rsid w:val="004A5CC0"/>
  </w:style>
  <w:style w:type="paragraph" w:styleId="BlockText">
    <w:name w:val="Block Text"/>
    <w:basedOn w:val="Normal"/>
    <w:uiPriority w:val="99"/>
    <w:semiHidden/>
    <w:unhideWhenUsed/>
    <w:rsid w:val="004A5CC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4A5CC0"/>
    <w:pPr>
      <w:spacing w:after="120"/>
    </w:pPr>
  </w:style>
  <w:style w:type="character" w:customStyle="1" w:styleId="BodyTextChar">
    <w:name w:val="Body Text Char"/>
    <w:basedOn w:val="DefaultParagraphFont"/>
    <w:link w:val="BodyText"/>
    <w:uiPriority w:val="99"/>
    <w:semiHidden/>
    <w:rsid w:val="004A5CC0"/>
    <w:rPr>
      <w:rFonts w:ascii="Jameel Noori Nastaleeq" w:eastAsia="Jameel Noori Nastaleeq" w:hAnsi="Jameel Noori Nastaleeq" w:cs="Jameel Noori Nastaleeq"/>
      <w:sz w:val="24"/>
      <w:szCs w:val="28"/>
    </w:rPr>
  </w:style>
  <w:style w:type="paragraph" w:styleId="BodyText2">
    <w:name w:val="Body Text 2"/>
    <w:basedOn w:val="Normal"/>
    <w:link w:val="BodyText2Char"/>
    <w:uiPriority w:val="99"/>
    <w:semiHidden/>
    <w:unhideWhenUsed/>
    <w:rsid w:val="004A5CC0"/>
    <w:pPr>
      <w:spacing w:after="120" w:line="480" w:lineRule="auto"/>
    </w:pPr>
  </w:style>
  <w:style w:type="character" w:customStyle="1" w:styleId="BodyText2Char">
    <w:name w:val="Body Text 2 Char"/>
    <w:basedOn w:val="DefaultParagraphFont"/>
    <w:link w:val="BodyText2"/>
    <w:uiPriority w:val="99"/>
    <w:semiHidden/>
    <w:rsid w:val="004A5CC0"/>
    <w:rPr>
      <w:rFonts w:ascii="Jameel Noori Nastaleeq" w:eastAsia="Jameel Noori Nastaleeq" w:hAnsi="Jameel Noori Nastaleeq" w:cs="Jameel Noori Nastaleeq"/>
      <w:sz w:val="24"/>
      <w:szCs w:val="28"/>
    </w:rPr>
  </w:style>
  <w:style w:type="paragraph" w:styleId="BodyText3">
    <w:name w:val="Body Text 3"/>
    <w:basedOn w:val="Normal"/>
    <w:link w:val="BodyText3Char"/>
    <w:uiPriority w:val="99"/>
    <w:semiHidden/>
    <w:unhideWhenUsed/>
    <w:rsid w:val="004A5CC0"/>
    <w:pPr>
      <w:spacing w:after="120"/>
    </w:pPr>
    <w:rPr>
      <w:sz w:val="16"/>
      <w:szCs w:val="16"/>
    </w:rPr>
  </w:style>
  <w:style w:type="character" w:customStyle="1" w:styleId="BodyText3Char">
    <w:name w:val="Body Text 3 Char"/>
    <w:basedOn w:val="DefaultParagraphFont"/>
    <w:link w:val="BodyText3"/>
    <w:uiPriority w:val="99"/>
    <w:semiHidden/>
    <w:rsid w:val="004A5CC0"/>
    <w:rPr>
      <w:rFonts w:ascii="Jameel Noori Nastaleeq" w:eastAsia="Jameel Noori Nastaleeq" w:hAnsi="Jameel Noori Nastaleeq" w:cs="Jameel Noori Nastaleeq"/>
      <w:sz w:val="16"/>
      <w:szCs w:val="16"/>
    </w:rPr>
  </w:style>
  <w:style w:type="paragraph" w:styleId="BodyTextFirstIndent">
    <w:name w:val="Body Text First Indent"/>
    <w:basedOn w:val="BodyText"/>
    <w:link w:val="BodyTextFirstIndentChar"/>
    <w:uiPriority w:val="99"/>
    <w:semiHidden/>
    <w:unhideWhenUsed/>
    <w:rsid w:val="004A5CC0"/>
    <w:pPr>
      <w:spacing w:after="0"/>
      <w:ind w:firstLine="360"/>
    </w:pPr>
  </w:style>
  <w:style w:type="character" w:customStyle="1" w:styleId="BodyTextFirstIndentChar">
    <w:name w:val="Body Text First Indent Char"/>
    <w:basedOn w:val="BodyTextChar"/>
    <w:link w:val="BodyTextFirstIndent"/>
    <w:uiPriority w:val="99"/>
    <w:semiHidden/>
    <w:rsid w:val="004A5CC0"/>
    <w:rPr>
      <w:rFonts w:ascii="Jameel Noori Nastaleeq" w:eastAsia="Jameel Noori Nastaleeq" w:hAnsi="Jameel Noori Nastaleeq" w:cs="Jameel Noori Nastaleeq"/>
      <w:sz w:val="24"/>
      <w:szCs w:val="28"/>
    </w:rPr>
  </w:style>
  <w:style w:type="paragraph" w:styleId="BodyTextIndent">
    <w:name w:val="Body Text Indent"/>
    <w:basedOn w:val="Normal"/>
    <w:link w:val="BodyTextIndentChar"/>
    <w:uiPriority w:val="99"/>
    <w:semiHidden/>
    <w:unhideWhenUsed/>
    <w:rsid w:val="004A5CC0"/>
    <w:pPr>
      <w:spacing w:after="120"/>
      <w:ind w:left="360"/>
    </w:pPr>
  </w:style>
  <w:style w:type="character" w:customStyle="1" w:styleId="BodyTextIndentChar">
    <w:name w:val="Body Text Indent Char"/>
    <w:basedOn w:val="DefaultParagraphFont"/>
    <w:link w:val="BodyTextIndent"/>
    <w:uiPriority w:val="99"/>
    <w:semiHidden/>
    <w:rsid w:val="004A5CC0"/>
    <w:rPr>
      <w:rFonts w:ascii="Jameel Noori Nastaleeq" w:eastAsia="Jameel Noori Nastaleeq" w:hAnsi="Jameel Noori Nastaleeq" w:cs="Jameel Noori Nastaleeq"/>
      <w:sz w:val="24"/>
      <w:szCs w:val="28"/>
    </w:rPr>
  </w:style>
  <w:style w:type="paragraph" w:styleId="BodyTextFirstIndent2">
    <w:name w:val="Body Text First Indent 2"/>
    <w:basedOn w:val="BodyTextIndent"/>
    <w:link w:val="BodyTextFirstIndent2Char"/>
    <w:uiPriority w:val="99"/>
    <w:semiHidden/>
    <w:unhideWhenUsed/>
    <w:rsid w:val="004A5CC0"/>
    <w:pPr>
      <w:spacing w:after="0"/>
      <w:ind w:firstLine="360"/>
    </w:pPr>
  </w:style>
  <w:style w:type="character" w:customStyle="1" w:styleId="BodyTextFirstIndent2Char">
    <w:name w:val="Body Text First Indent 2 Char"/>
    <w:basedOn w:val="BodyTextIndentChar"/>
    <w:link w:val="BodyTextFirstIndent2"/>
    <w:uiPriority w:val="99"/>
    <w:semiHidden/>
    <w:rsid w:val="004A5CC0"/>
    <w:rPr>
      <w:rFonts w:ascii="Jameel Noori Nastaleeq" w:eastAsia="Jameel Noori Nastaleeq" w:hAnsi="Jameel Noori Nastaleeq" w:cs="Jameel Noori Nastaleeq"/>
      <w:sz w:val="24"/>
      <w:szCs w:val="28"/>
    </w:rPr>
  </w:style>
  <w:style w:type="paragraph" w:styleId="BodyTextIndent2">
    <w:name w:val="Body Text Indent 2"/>
    <w:basedOn w:val="Normal"/>
    <w:link w:val="BodyTextIndent2Char"/>
    <w:uiPriority w:val="99"/>
    <w:semiHidden/>
    <w:unhideWhenUsed/>
    <w:rsid w:val="004A5CC0"/>
    <w:pPr>
      <w:spacing w:after="120" w:line="480" w:lineRule="auto"/>
      <w:ind w:left="360"/>
    </w:pPr>
  </w:style>
  <w:style w:type="character" w:customStyle="1" w:styleId="BodyTextIndent2Char">
    <w:name w:val="Body Text Indent 2 Char"/>
    <w:basedOn w:val="DefaultParagraphFont"/>
    <w:link w:val="BodyTextIndent2"/>
    <w:uiPriority w:val="99"/>
    <w:semiHidden/>
    <w:rsid w:val="004A5CC0"/>
    <w:rPr>
      <w:rFonts w:ascii="Jameel Noori Nastaleeq" w:eastAsia="Jameel Noori Nastaleeq" w:hAnsi="Jameel Noori Nastaleeq" w:cs="Jameel Noori Nastaleeq"/>
      <w:sz w:val="24"/>
      <w:szCs w:val="28"/>
    </w:rPr>
  </w:style>
  <w:style w:type="paragraph" w:styleId="BodyTextIndent3">
    <w:name w:val="Body Text Indent 3"/>
    <w:basedOn w:val="Normal"/>
    <w:link w:val="BodyTextIndent3Char"/>
    <w:uiPriority w:val="99"/>
    <w:semiHidden/>
    <w:unhideWhenUsed/>
    <w:rsid w:val="004A5CC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A5CC0"/>
    <w:rPr>
      <w:rFonts w:ascii="Jameel Noori Nastaleeq" w:eastAsia="Jameel Noori Nastaleeq" w:hAnsi="Jameel Noori Nastaleeq" w:cs="Jameel Noori Nastaleeq"/>
      <w:sz w:val="16"/>
      <w:szCs w:val="16"/>
    </w:rPr>
  </w:style>
  <w:style w:type="paragraph" w:styleId="Closing">
    <w:name w:val="Closing"/>
    <w:basedOn w:val="Normal"/>
    <w:link w:val="ClosingChar"/>
    <w:uiPriority w:val="99"/>
    <w:semiHidden/>
    <w:unhideWhenUsed/>
    <w:rsid w:val="004A5CC0"/>
    <w:pPr>
      <w:spacing w:line="240" w:lineRule="auto"/>
      <w:ind w:left="4320"/>
    </w:pPr>
  </w:style>
  <w:style w:type="character" w:customStyle="1" w:styleId="ClosingChar">
    <w:name w:val="Closing Char"/>
    <w:basedOn w:val="DefaultParagraphFont"/>
    <w:link w:val="Closing"/>
    <w:uiPriority w:val="99"/>
    <w:semiHidden/>
    <w:rsid w:val="004A5CC0"/>
    <w:rPr>
      <w:rFonts w:ascii="Jameel Noori Nastaleeq" w:eastAsia="Jameel Noori Nastaleeq" w:hAnsi="Jameel Noori Nastaleeq" w:cs="Jameel Noori Nastaleeq"/>
      <w:sz w:val="24"/>
      <w:szCs w:val="28"/>
    </w:rPr>
  </w:style>
  <w:style w:type="paragraph" w:styleId="Date">
    <w:name w:val="Date"/>
    <w:basedOn w:val="Normal"/>
    <w:next w:val="Normal"/>
    <w:link w:val="DateChar"/>
    <w:uiPriority w:val="99"/>
    <w:semiHidden/>
    <w:unhideWhenUsed/>
    <w:rsid w:val="004A5CC0"/>
  </w:style>
  <w:style w:type="character" w:customStyle="1" w:styleId="DateChar">
    <w:name w:val="Date Char"/>
    <w:basedOn w:val="DefaultParagraphFont"/>
    <w:link w:val="Date"/>
    <w:uiPriority w:val="99"/>
    <w:semiHidden/>
    <w:rsid w:val="004A5CC0"/>
    <w:rPr>
      <w:rFonts w:ascii="Jameel Noori Nastaleeq" w:eastAsia="Jameel Noori Nastaleeq" w:hAnsi="Jameel Noori Nastaleeq" w:cs="Jameel Noori Nastaleeq"/>
      <w:sz w:val="24"/>
      <w:szCs w:val="28"/>
    </w:rPr>
  </w:style>
  <w:style w:type="paragraph" w:styleId="DocumentMap">
    <w:name w:val="Document Map"/>
    <w:basedOn w:val="Normal"/>
    <w:link w:val="DocumentMapChar"/>
    <w:uiPriority w:val="99"/>
    <w:semiHidden/>
    <w:unhideWhenUsed/>
    <w:rsid w:val="004A5CC0"/>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A5CC0"/>
    <w:rPr>
      <w:rFonts w:ascii="Segoe UI" w:eastAsia="Jameel Noori Nastaleeq" w:hAnsi="Segoe UI" w:cs="Segoe UI"/>
      <w:sz w:val="16"/>
      <w:szCs w:val="16"/>
    </w:rPr>
  </w:style>
  <w:style w:type="paragraph" w:styleId="E-mailSignature">
    <w:name w:val="E-mail Signature"/>
    <w:basedOn w:val="Normal"/>
    <w:link w:val="E-mailSignatureChar"/>
    <w:uiPriority w:val="99"/>
    <w:semiHidden/>
    <w:unhideWhenUsed/>
    <w:rsid w:val="004A5CC0"/>
    <w:pPr>
      <w:spacing w:line="240" w:lineRule="auto"/>
    </w:pPr>
  </w:style>
  <w:style w:type="character" w:customStyle="1" w:styleId="E-mailSignatureChar">
    <w:name w:val="E-mail Signature Char"/>
    <w:basedOn w:val="DefaultParagraphFont"/>
    <w:link w:val="E-mailSignature"/>
    <w:uiPriority w:val="99"/>
    <w:semiHidden/>
    <w:rsid w:val="004A5CC0"/>
    <w:rPr>
      <w:rFonts w:ascii="Jameel Noori Nastaleeq" w:eastAsia="Jameel Noori Nastaleeq" w:hAnsi="Jameel Noori Nastaleeq" w:cs="Jameel Noori Nastaleeq"/>
      <w:sz w:val="24"/>
      <w:szCs w:val="28"/>
    </w:rPr>
  </w:style>
  <w:style w:type="paragraph" w:styleId="EnvelopeAddress">
    <w:name w:val="envelope address"/>
    <w:basedOn w:val="Normal"/>
    <w:uiPriority w:val="99"/>
    <w:semiHidden/>
    <w:unhideWhenUsed/>
    <w:rsid w:val="004A5CC0"/>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4A5CC0"/>
    <w:pPr>
      <w:spacing w:line="240" w:lineRule="auto"/>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rsid w:val="006126B3"/>
    <w:rPr>
      <w:rFonts w:asciiTheme="majorHAnsi" w:eastAsiaTheme="majorEastAsia" w:hAnsiTheme="majorHAnsi" w:cstheme="majorBidi"/>
      <w:b/>
      <w:bCs/>
      <w:sz w:val="24"/>
      <w:szCs w:val="28"/>
    </w:rPr>
  </w:style>
  <w:style w:type="character" w:customStyle="1" w:styleId="Heading6Char">
    <w:name w:val="Heading 6 Char"/>
    <w:basedOn w:val="DefaultParagraphFont"/>
    <w:link w:val="Heading6"/>
    <w:uiPriority w:val="9"/>
    <w:rsid w:val="004A5CC0"/>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semiHidden/>
    <w:rsid w:val="004A5CC0"/>
    <w:rPr>
      <w:rFonts w:asciiTheme="majorHAnsi" w:eastAsiaTheme="majorEastAsia" w:hAnsiTheme="majorHAnsi" w:cstheme="majorBidi"/>
      <w:i/>
      <w:iCs/>
      <w:color w:val="243F60" w:themeColor="accent1" w:themeShade="7F"/>
      <w:sz w:val="24"/>
      <w:szCs w:val="28"/>
    </w:rPr>
  </w:style>
  <w:style w:type="character" w:customStyle="1" w:styleId="Heading8Char">
    <w:name w:val="Heading 8 Char"/>
    <w:basedOn w:val="DefaultParagraphFont"/>
    <w:link w:val="Heading8"/>
    <w:uiPriority w:val="9"/>
    <w:semiHidden/>
    <w:rsid w:val="004A5C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5CC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4A5CC0"/>
    <w:pPr>
      <w:spacing w:line="240" w:lineRule="auto"/>
    </w:pPr>
    <w:rPr>
      <w:i/>
      <w:iCs/>
    </w:rPr>
  </w:style>
  <w:style w:type="character" w:customStyle="1" w:styleId="HTMLAddressChar">
    <w:name w:val="HTML Address Char"/>
    <w:basedOn w:val="DefaultParagraphFont"/>
    <w:link w:val="HTMLAddress"/>
    <w:uiPriority w:val="99"/>
    <w:semiHidden/>
    <w:rsid w:val="004A5CC0"/>
    <w:rPr>
      <w:rFonts w:ascii="Jameel Noori Nastaleeq" w:eastAsia="Jameel Noori Nastaleeq" w:hAnsi="Jameel Noori Nastaleeq" w:cs="Jameel Noori Nastaleeq"/>
      <w:i/>
      <w:iCs/>
      <w:sz w:val="24"/>
      <w:szCs w:val="28"/>
    </w:rPr>
  </w:style>
  <w:style w:type="paragraph" w:styleId="HTMLPreformatted">
    <w:name w:val="HTML Preformatted"/>
    <w:basedOn w:val="Normal"/>
    <w:link w:val="HTMLPreformattedChar"/>
    <w:uiPriority w:val="99"/>
    <w:semiHidden/>
    <w:unhideWhenUsed/>
    <w:rsid w:val="004A5CC0"/>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A5CC0"/>
    <w:rPr>
      <w:rFonts w:ascii="Consolas" w:eastAsia="Jameel Noori Nastaleeq" w:hAnsi="Consolas" w:cs="Jameel Noori Nastaleeq"/>
      <w:sz w:val="20"/>
      <w:szCs w:val="20"/>
    </w:rPr>
  </w:style>
  <w:style w:type="paragraph" w:styleId="Index2">
    <w:name w:val="index 2"/>
    <w:basedOn w:val="Normal"/>
    <w:next w:val="Normal"/>
    <w:autoRedefine/>
    <w:uiPriority w:val="99"/>
    <w:semiHidden/>
    <w:unhideWhenUsed/>
    <w:rsid w:val="004A5CC0"/>
    <w:pPr>
      <w:spacing w:line="240" w:lineRule="auto"/>
      <w:ind w:left="480" w:hanging="240"/>
    </w:pPr>
  </w:style>
  <w:style w:type="paragraph" w:styleId="Index3">
    <w:name w:val="index 3"/>
    <w:basedOn w:val="Normal"/>
    <w:next w:val="Normal"/>
    <w:autoRedefine/>
    <w:uiPriority w:val="99"/>
    <w:semiHidden/>
    <w:unhideWhenUsed/>
    <w:rsid w:val="004A5CC0"/>
    <w:pPr>
      <w:spacing w:line="240" w:lineRule="auto"/>
      <w:ind w:left="720" w:hanging="240"/>
    </w:pPr>
  </w:style>
  <w:style w:type="paragraph" w:styleId="Index4">
    <w:name w:val="index 4"/>
    <w:basedOn w:val="Normal"/>
    <w:next w:val="Normal"/>
    <w:autoRedefine/>
    <w:uiPriority w:val="99"/>
    <w:semiHidden/>
    <w:unhideWhenUsed/>
    <w:rsid w:val="004A5CC0"/>
    <w:pPr>
      <w:spacing w:line="240" w:lineRule="auto"/>
      <w:ind w:left="960" w:hanging="240"/>
    </w:pPr>
  </w:style>
  <w:style w:type="paragraph" w:styleId="Index5">
    <w:name w:val="index 5"/>
    <w:basedOn w:val="Normal"/>
    <w:next w:val="Normal"/>
    <w:autoRedefine/>
    <w:uiPriority w:val="99"/>
    <w:semiHidden/>
    <w:unhideWhenUsed/>
    <w:rsid w:val="004A5CC0"/>
    <w:pPr>
      <w:spacing w:line="240" w:lineRule="auto"/>
      <w:ind w:left="1200" w:hanging="240"/>
    </w:pPr>
  </w:style>
  <w:style w:type="paragraph" w:styleId="Index6">
    <w:name w:val="index 6"/>
    <w:basedOn w:val="Normal"/>
    <w:next w:val="Normal"/>
    <w:autoRedefine/>
    <w:uiPriority w:val="99"/>
    <w:semiHidden/>
    <w:unhideWhenUsed/>
    <w:rsid w:val="004A5CC0"/>
    <w:pPr>
      <w:spacing w:line="240" w:lineRule="auto"/>
      <w:ind w:left="1440" w:hanging="240"/>
    </w:pPr>
  </w:style>
  <w:style w:type="paragraph" w:styleId="Index7">
    <w:name w:val="index 7"/>
    <w:basedOn w:val="Normal"/>
    <w:next w:val="Normal"/>
    <w:autoRedefine/>
    <w:uiPriority w:val="99"/>
    <w:semiHidden/>
    <w:unhideWhenUsed/>
    <w:rsid w:val="004A5CC0"/>
    <w:pPr>
      <w:spacing w:line="240" w:lineRule="auto"/>
      <w:ind w:left="1680" w:hanging="240"/>
    </w:pPr>
  </w:style>
  <w:style w:type="paragraph" w:styleId="Index8">
    <w:name w:val="index 8"/>
    <w:basedOn w:val="Normal"/>
    <w:next w:val="Normal"/>
    <w:autoRedefine/>
    <w:uiPriority w:val="99"/>
    <w:semiHidden/>
    <w:unhideWhenUsed/>
    <w:rsid w:val="004A5CC0"/>
    <w:pPr>
      <w:spacing w:line="240" w:lineRule="auto"/>
      <w:ind w:left="1920" w:hanging="240"/>
    </w:pPr>
  </w:style>
  <w:style w:type="paragraph" w:styleId="Index9">
    <w:name w:val="index 9"/>
    <w:basedOn w:val="Normal"/>
    <w:next w:val="Normal"/>
    <w:autoRedefine/>
    <w:uiPriority w:val="99"/>
    <w:semiHidden/>
    <w:unhideWhenUsed/>
    <w:rsid w:val="004A5CC0"/>
    <w:pPr>
      <w:spacing w:line="240" w:lineRule="auto"/>
      <w:ind w:left="2160" w:hanging="240"/>
    </w:pPr>
  </w:style>
  <w:style w:type="paragraph" w:styleId="IndexHeading">
    <w:name w:val="index heading"/>
    <w:basedOn w:val="Normal"/>
    <w:next w:val="Index1"/>
    <w:uiPriority w:val="99"/>
    <w:semiHidden/>
    <w:unhideWhenUsed/>
    <w:rsid w:val="004A5CC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A5CC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4A5CC0"/>
    <w:rPr>
      <w:rFonts w:ascii="Jameel Noori Nastaleeq" w:eastAsia="Jameel Noori Nastaleeq" w:hAnsi="Jameel Noori Nastaleeq" w:cs="Jameel Noori Nastaleeq"/>
      <w:i/>
      <w:iCs/>
      <w:color w:val="4F81BD" w:themeColor="accent1"/>
      <w:sz w:val="24"/>
      <w:szCs w:val="28"/>
    </w:rPr>
  </w:style>
  <w:style w:type="paragraph" w:styleId="List">
    <w:name w:val="List"/>
    <w:basedOn w:val="Normal"/>
    <w:uiPriority w:val="99"/>
    <w:semiHidden/>
    <w:unhideWhenUsed/>
    <w:rsid w:val="004A5CC0"/>
    <w:pPr>
      <w:ind w:left="360" w:hanging="360"/>
      <w:contextualSpacing/>
    </w:pPr>
  </w:style>
  <w:style w:type="paragraph" w:styleId="List2">
    <w:name w:val="List 2"/>
    <w:basedOn w:val="Normal"/>
    <w:uiPriority w:val="99"/>
    <w:semiHidden/>
    <w:unhideWhenUsed/>
    <w:rsid w:val="004A5CC0"/>
    <w:pPr>
      <w:ind w:left="720" w:hanging="360"/>
      <w:contextualSpacing/>
    </w:pPr>
  </w:style>
  <w:style w:type="paragraph" w:styleId="List3">
    <w:name w:val="List 3"/>
    <w:basedOn w:val="Normal"/>
    <w:uiPriority w:val="99"/>
    <w:semiHidden/>
    <w:unhideWhenUsed/>
    <w:rsid w:val="004A5CC0"/>
    <w:pPr>
      <w:ind w:left="1080" w:hanging="360"/>
      <w:contextualSpacing/>
    </w:pPr>
  </w:style>
  <w:style w:type="paragraph" w:styleId="List4">
    <w:name w:val="List 4"/>
    <w:basedOn w:val="Normal"/>
    <w:uiPriority w:val="99"/>
    <w:semiHidden/>
    <w:unhideWhenUsed/>
    <w:rsid w:val="004A5CC0"/>
    <w:pPr>
      <w:ind w:left="1440" w:hanging="360"/>
      <w:contextualSpacing/>
    </w:pPr>
  </w:style>
  <w:style w:type="paragraph" w:styleId="List5">
    <w:name w:val="List 5"/>
    <w:basedOn w:val="Normal"/>
    <w:uiPriority w:val="99"/>
    <w:semiHidden/>
    <w:unhideWhenUsed/>
    <w:rsid w:val="004A5CC0"/>
    <w:pPr>
      <w:ind w:left="1800" w:hanging="360"/>
      <w:contextualSpacing/>
    </w:pPr>
  </w:style>
  <w:style w:type="paragraph" w:styleId="ListBullet">
    <w:name w:val="List Bullet"/>
    <w:basedOn w:val="Normal"/>
    <w:uiPriority w:val="99"/>
    <w:semiHidden/>
    <w:unhideWhenUsed/>
    <w:rsid w:val="004A5CC0"/>
    <w:pPr>
      <w:numPr>
        <w:numId w:val="4"/>
      </w:numPr>
      <w:contextualSpacing/>
    </w:pPr>
  </w:style>
  <w:style w:type="paragraph" w:styleId="ListBullet2">
    <w:name w:val="List Bullet 2"/>
    <w:basedOn w:val="Normal"/>
    <w:uiPriority w:val="99"/>
    <w:semiHidden/>
    <w:unhideWhenUsed/>
    <w:rsid w:val="004A5CC0"/>
    <w:pPr>
      <w:numPr>
        <w:numId w:val="5"/>
      </w:numPr>
      <w:contextualSpacing/>
    </w:pPr>
  </w:style>
  <w:style w:type="paragraph" w:styleId="ListBullet3">
    <w:name w:val="List Bullet 3"/>
    <w:basedOn w:val="Normal"/>
    <w:uiPriority w:val="99"/>
    <w:semiHidden/>
    <w:unhideWhenUsed/>
    <w:rsid w:val="004A5CC0"/>
    <w:pPr>
      <w:numPr>
        <w:numId w:val="6"/>
      </w:numPr>
      <w:contextualSpacing/>
    </w:pPr>
  </w:style>
  <w:style w:type="paragraph" w:styleId="ListBullet4">
    <w:name w:val="List Bullet 4"/>
    <w:basedOn w:val="Normal"/>
    <w:uiPriority w:val="99"/>
    <w:semiHidden/>
    <w:unhideWhenUsed/>
    <w:rsid w:val="004A5CC0"/>
    <w:pPr>
      <w:numPr>
        <w:numId w:val="7"/>
      </w:numPr>
      <w:contextualSpacing/>
    </w:pPr>
  </w:style>
  <w:style w:type="paragraph" w:styleId="ListBullet5">
    <w:name w:val="List Bullet 5"/>
    <w:basedOn w:val="Normal"/>
    <w:uiPriority w:val="99"/>
    <w:semiHidden/>
    <w:unhideWhenUsed/>
    <w:rsid w:val="004A5CC0"/>
    <w:pPr>
      <w:numPr>
        <w:numId w:val="8"/>
      </w:numPr>
      <w:contextualSpacing/>
    </w:pPr>
  </w:style>
  <w:style w:type="paragraph" w:styleId="ListContinue">
    <w:name w:val="List Continue"/>
    <w:basedOn w:val="Normal"/>
    <w:uiPriority w:val="99"/>
    <w:semiHidden/>
    <w:unhideWhenUsed/>
    <w:rsid w:val="004A5CC0"/>
    <w:pPr>
      <w:spacing w:after="120"/>
      <w:ind w:left="360"/>
      <w:contextualSpacing/>
    </w:pPr>
  </w:style>
  <w:style w:type="paragraph" w:styleId="ListContinue2">
    <w:name w:val="List Continue 2"/>
    <w:basedOn w:val="Normal"/>
    <w:uiPriority w:val="99"/>
    <w:semiHidden/>
    <w:unhideWhenUsed/>
    <w:rsid w:val="004A5CC0"/>
    <w:pPr>
      <w:spacing w:after="120"/>
      <w:ind w:left="720"/>
      <w:contextualSpacing/>
    </w:pPr>
  </w:style>
  <w:style w:type="paragraph" w:styleId="ListContinue3">
    <w:name w:val="List Continue 3"/>
    <w:basedOn w:val="Normal"/>
    <w:uiPriority w:val="99"/>
    <w:semiHidden/>
    <w:unhideWhenUsed/>
    <w:rsid w:val="004A5CC0"/>
    <w:pPr>
      <w:spacing w:after="120"/>
      <w:ind w:left="1080"/>
      <w:contextualSpacing/>
    </w:pPr>
  </w:style>
  <w:style w:type="paragraph" w:styleId="ListContinue4">
    <w:name w:val="List Continue 4"/>
    <w:basedOn w:val="Normal"/>
    <w:uiPriority w:val="99"/>
    <w:semiHidden/>
    <w:unhideWhenUsed/>
    <w:rsid w:val="004A5CC0"/>
    <w:pPr>
      <w:spacing w:after="120"/>
      <w:ind w:left="1440"/>
      <w:contextualSpacing/>
    </w:pPr>
  </w:style>
  <w:style w:type="paragraph" w:styleId="ListContinue5">
    <w:name w:val="List Continue 5"/>
    <w:basedOn w:val="Normal"/>
    <w:uiPriority w:val="99"/>
    <w:semiHidden/>
    <w:unhideWhenUsed/>
    <w:rsid w:val="004A5CC0"/>
    <w:pPr>
      <w:spacing w:after="120"/>
      <w:ind w:left="1800"/>
      <w:contextualSpacing/>
    </w:pPr>
  </w:style>
  <w:style w:type="paragraph" w:styleId="ListNumber">
    <w:name w:val="List Number"/>
    <w:basedOn w:val="Normal"/>
    <w:uiPriority w:val="99"/>
    <w:semiHidden/>
    <w:unhideWhenUsed/>
    <w:rsid w:val="004A5CC0"/>
    <w:pPr>
      <w:numPr>
        <w:numId w:val="9"/>
      </w:numPr>
      <w:contextualSpacing/>
    </w:pPr>
  </w:style>
  <w:style w:type="paragraph" w:styleId="ListNumber2">
    <w:name w:val="List Number 2"/>
    <w:basedOn w:val="Normal"/>
    <w:uiPriority w:val="99"/>
    <w:semiHidden/>
    <w:unhideWhenUsed/>
    <w:rsid w:val="004A5CC0"/>
    <w:pPr>
      <w:numPr>
        <w:numId w:val="10"/>
      </w:numPr>
      <w:contextualSpacing/>
    </w:pPr>
  </w:style>
  <w:style w:type="paragraph" w:styleId="ListNumber3">
    <w:name w:val="List Number 3"/>
    <w:basedOn w:val="Normal"/>
    <w:uiPriority w:val="99"/>
    <w:semiHidden/>
    <w:unhideWhenUsed/>
    <w:rsid w:val="004A5CC0"/>
    <w:pPr>
      <w:numPr>
        <w:numId w:val="11"/>
      </w:numPr>
      <w:contextualSpacing/>
    </w:pPr>
  </w:style>
  <w:style w:type="paragraph" w:styleId="ListNumber4">
    <w:name w:val="List Number 4"/>
    <w:basedOn w:val="Normal"/>
    <w:uiPriority w:val="99"/>
    <w:semiHidden/>
    <w:unhideWhenUsed/>
    <w:rsid w:val="004A5CC0"/>
    <w:pPr>
      <w:numPr>
        <w:numId w:val="12"/>
      </w:numPr>
      <w:contextualSpacing/>
    </w:pPr>
  </w:style>
  <w:style w:type="paragraph" w:styleId="ListNumber5">
    <w:name w:val="List Number 5"/>
    <w:basedOn w:val="Normal"/>
    <w:uiPriority w:val="99"/>
    <w:semiHidden/>
    <w:unhideWhenUsed/>
    <w:rsid w:val="004A5CC0"/>
    <w:pPr>
      <w:numPr>
        <w:numId w:val="13"/>
      </w:numPr>
      <w:contextualSpacing/>
    </w:pPr>
  </w:style>
  <w:style w:type="paragraph" w:styleId="MacroText">
    <w:name w:val="macro"/>
    <w:link w:val="MacroTextChar"/>
    <w:uiPriority w:val="99"/>
    <w:semiHidden/>
    <w:unhideWhenUsed/>
    <w:rsid w:val="004A5CC0"/>
    <w:pPr>
      <w:tabs>
        <w:tab w:val="left" w:pos="480"/>
        <w:tab w:val="left" w:pos="960"/>
        <w:tab w:val="left" w:pos="1440"/>
        <w:tab w:val="left" w:pos="1920"/>
        <w:tab w:val="left" w:pos="2400"/>
        <w:tab w:val="left" w:pos="2880"/>
        <w:tab w:val="left" w:pos="3360"/>
        <w:tab w:val="left" w:pos="3840"/>
        <w:tab w:val="left" w:pos="4320"/>
      </w:tabs>
      <w:bidi/>
      <w:spacing w:after="0" w:line="400" w:lineRule="exact"/>
      <w:jc w:val="both"/>
    </w:pPr>
    <w:rPr>
      <w:rFonts w:ascii="Consolas" w:eastAsia="Jameel Noori Nastaleeq" w:hAnsi="Consolas" w:cs="Jameel Noori Nastaleeq"/>
      <w:sz w:val="20"/>
      <w:szCs w:val="20"/>
    </w:rPr>
  </w:style>
  <w:style w:type="character" w:customStyle="1" w:styleId="MacroTextChar">
    <w:name w:val="Macro Text Char"/>
    <w:basedOn w:val="DefaultParagraphFont"/>
    <w:link w:val="MacroText"/>
    <w:uiPriority w:val="99"/>
    <w:semiHidden/>
    <w:rsid w:val="004A5CC0"/>
    <w:rPr>
      <w:rFonts w:ascii="Consolas" w:eastAsia="Jameel Noori Nastaleeq" w:hAnsi="Consolas" w:cs="Jameel Noori Nastaleeq"/>
      <w:sz w:val="20"/>
      <w:szCs w:val="20"/>
    </w:rPr>
  </w:style>
  <w:style w:type="paragraph" w:styleId="MessageHeader">
    <w:name w:val="Message Header"/>
    <w:basedOn w:val="Normal"/>
    <w:link w:val="MessageHeaderChar"/>
    <w:uiPriority w:val="99"/>
    <w:semiHidden/>
    <w:unhideWhenUsed/>
    <w:rsid w:val="004A5CC0"/>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A5CC0"/>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4A5CC0"/>
    <w:pPr>
      <w:ind w:left="720"/>
    </w:pPr>
  </w:style>
  <w:style w:type="paragraph" w:styleId="NoteHeading">
    <w:name w:val="Note Heading"/>
    <w:basedOn w:val="Normal"/>
    <w:next w:val="Normal"/>
    <w:link w:val="NoteHeadingChar"/>
    <w:uiPriority w:val="99"/>
    <w:semiHidden/>
    <w:unhideWhenUsed/>
    <w:rsid w:val="004A5CC0"/>
    <w:pPr>
      <w:spacing w:line="240" w:lineRule="auto"/>
    </w:pPr>
  </w:style>
  <w:style w:type="character" w:customStyle="1" w:styleId="NoteHeadingChar">
    <w:name w:val="Note Heading Char"/>
    <w:basedOn w:val="DefaultParagraphFont"/>
    <w:link w:val="NoteHeading"/>
    <w:uiPriority w:val="99"/>
    <w:semiHidden/>
    <w:rsid w:val="004A5CC0"/>
    <w:rPr>
      <w:rFonts w:ascii="Jameel Noori Nastaleeq" w:eastAsia="Jameel Noori Nastaleeq" w:hAnsi="Jameel Noori Nastaleeq" w:cs="Jameel Noori Nastaleeq"/>
      <w:sz w:val="24"/>
      <w:szCs w:val="28"/>
    </w:rPr>
  </w:style>
  <w:style w:type="paragraph" w:styleId="PlainText">
    <w:name w:val="Plain Text"/>
    <w:basedOn w:val="Normal"/>
    <w:link w:val="PlainTextChar"/>
    <w:uiPriority w:val="99"/>
    <w:semiHidden/>
    <w:unhideWhenUsed/>
    <w:rsid w:val="004A5CC0"/>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A5CC0"/>
    <w:rPr>
      <w:rFonts w:ascii="Consolas" w:eastAsia="Jameel Noori Nastaleeq" w:hAnsi="Consolas" w:cs="Jameel Noori Nastaleeq"/>
      <w:sz w:val="21"/>
      <w:szCs w:val="21"/>
    </w:rPr>
  </w:style>
  <w:style w:type="paragraph" w:styleId="Salutation">
    <w:name w:val="Salutation"/>
    <w:basedOn w:val="Normal"/>
    <w:next w:val="Normal"/>
    <w:link w:val="SalutationChar"/>
    <w:uiPriority w:val="99"/>
    <w:semiHidden/>
    <w:unhideWhenUsed/>
    <w:rsid w:val="004A5CC0"/>
  </w:style>
  <w:style w:type="character" w:customStyle="1" w:styleId="SalutationChar">
    <w:name w:val="Salutation Char"/>
    <w:basedOn w:val="DefaultParagraphFont"/>
    <w:link w:val="Salutation"/>
    <w:uiPriority w:val="99"/>
    <w:semiHidden/>
    <w:rsid w:val="004A5CC0"/>
    <w:rPr>
      <w:rFonts w:ascii="Jameel Noori Nastaleeq" w:eastAsia="Jameel Noori Nastaleeq" w:hAnsi="Jameel Noori Nastaleeq" w:cs="Jameel Noori Nastaleeq"/>
      <w:sz w:val="24"/>
      <w:szCs w:val="28"/>
    </w:rPr>
  </w:style>
  <w:style w:type="paragraph" w:styleId="Signature">
    <w:name w:val="Signature"/>
    <w:basedOn w:val="Normal"/>
    <w:link w:val="SignatureChar"/>
    <w:uiPriority w:val="99"/>
    <w:semiHidden/>
    <w:unhideWhenUsed/>
    <w:rsid w:val="004A5CC0"/>
    <w:pPr>
      <w:spacing w:line="240" w:lineRule="auto"/>
      <w:ind w:left="4320"/>
    </w:pPr>
  </w:style>
  <w:style w:type="character" w:customStyle="1" w:styleId="SignatureChar">
    <w:name w:val="Signature Char"/>
    <w:basedOn w:val="DefaultParagraphFont"/>
    <w:link w:val="Signature"/>
    <w:uiPriority w:val="99"/>
    <w:semiHidden/>
    <w:rsid w:val="004A5CC0"/>
    <w:rPr>
      <w:rFonts w:ascii="Jameel Noori Nastaleeq" w:eastAsia="Jameel Noori Nastaleeq" w:hAnsi="Jameel Noori Nastaleeq" w:cs="Jameel Noori Nastaleeq"/>
      <w:sz w:val="24"/>
      <w:szCs w:val="28"/>
    </w:rPr>
  </w:style>
  <w:style w:type="paragraph" w:styleId="Subtitle">
    <w:name w:val="Subtitle"/>
    <w:basedOn w:val="Normal"/>
    <w:next w:val="Normal"/>
    <w:link w:val="SubtitleChar"/>
    <w:uiPriority w:val="11"/>
    <w:qFormat/>
    <w:rsid w:val="004A5CC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A5CC0"/>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4A5CC0"/>
    <w:pPr>
      <w:ind w:left="240" w:hanging="240"/>
    </w:pPr>
  </w:style>
  <w:style w:type="paragraph" w:styleId="TOAHeading">
    <w:name w:val="toa heading"/>
    <w:basedOn w:val="Normal"/>
    <w:next w:val="Normal"/>
    <w:uiPriority w:val="99"/>
    <w:semiHidden/>
    <w:unhideWhenUsed/>
    <w:rsid w:val="004A5CC0"/>
    <w:pPr>
      <w:spacing w:before="120"/>
    </w:pPr>
    <w:rPr>
      <w:rFonts w:asciiTheme="majorHAnsi" w:eastAsiaTheme="majorEastAsia" w:hAnsiTheme="majorHAnsi" w:cstheme="majorBidi"/>
      <w:b/>
      <w:bCs/>
      <w:szCs w:val="24"/>
    </w:rPr>
  </w:style>
  <w:style w:type="character" w:customStyle="1" w:styleId="indent-1-breaks">
    <w:name w:val="indent-1-breaks"/>
    <w:basedOn w:val="DefaultParagraphFont"/>
    <w:rsid w:val="0078423E"/>
  </w:style>
  <w:style w:type="paragraph" w:styleId="Revision">
    <w:name w:val="Revision"/>
    <w:hidden/>
    <w:uiPriority w:val="99"/>
    <w:semiHidden/>
    <w:rsid w:val="0051429E"/>
    <w:pPr>
      <w:spacing w:after="0" w:line="240" w:lineRule="auto"/>
    </w:pPr>
    <w:rPr>
      <w:rFonts w:ascii="Jameel Noori Nastaleeq" w:eastAsia="Jameel Noori Nastaleeq" w:hAnsi="Jameel Noori Nastaleeq" w:cs="Jameel Noori Nastaleeq"/>
      <w:sz w:val="24"/>
      <w:szCs w:val="28"/>
    </w:rPr>
  </w:style>
  <w:style w:type="character" w:styleId="PlaceholderText">
    <w:name w:val="Placeholder Text"/>
    <w:basedOn w:val="DefaultParagraphFont"/>
    <w:uiPriority w:val="99"/>
    <w:semiHidden/>
    <w:rsid w:val="00401CDB"/>
    <w:rPr>
      <w:color w:val="808080"/>
    </w:rPr>
  </w:style>
  <w:style w:type="paragraph" w:customStyle="1" w:styleId="Style1">
    <w:name w:val="Style1"/>
    <w:basedOn w:val="Normal"/>
    <w:link w:val="Style1Char"/>
    <w:qFormat/>
    <w:rsid w:val="001B71E3"/>
    <w:pPr>
      <w:bidi w:val="0"/>
    </w:pPr>
    <w:rPr>
      <w:noProof/>
    </w:rPr>
  </w:style>
  <w:style w:type="character" w:customStyle="1" w:styleId="Style1Char">
    <w:name w:val="Style1 Char"/>
    <w:basedOn w:val="DefaultParagraphFont"/>
    <w:link w:val="Style1"/>
    <w:rsid w:val="001B71E3"/>
    <w:rPr>
      <w:rFonts w:ascii="Jameel Noori Nastaleeq" w:eastAsia="Jameel Noori Nastaleeq" w:hAnsi="Jameel Noori Nastaleeq" w:cs="Jameel Noori Nastaleeq"/>
      <w:noProof/>
      <w:sz w:val="24"/>
      <w:szCs w:val="28"/>
    </w:rPr>
  </w:style>
  <w:style w:type="character" w:customStyle="1" w:styleId="viiyi">
    <w:name w:val="viiyi"/>
    <w:basedOn w:val="DefaultParagraphFont"/>
    <w:rsid w:val="000D6A1A"/>
  </w:style>
  <w:style w:type="numbering" w:customStyle="1" w:styleId="CurrentList1">
    <w:name w:val="Current List1"/>
    <w:uiPriority w:val="99"/>
    <w:rsid w:val="00C2154F"/>
    <w:pPr>
      <w:numPr>
        <w:numId w:val="15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4893">
      <w:bodyDiv w:val="1"/>
      <w:marLeft w:val="0"/>
      <w:marRight w:val="0"/>
      <w:marTop w:val="0"/>
      <w:marBottom w:val="0"/>
      <w:divBdr>
        <w:top w:val="none" w:sz="0" w:space="0" w:color="auto"/>
        <w:left w:val="none" w:sz="0" w:space="0" w:color="auto"/>
        <w:bottom w:val="none" w:sz="0" w:space="0" w:color="auto"/>
        <w:right w:val="none" w:sz="0" w:space="0" w:color="auto"/>
      </w:divBdr>
    </w:div>
    <w:div w:id="184484486">
      <w:bodyDiv w:val="1"/>
      <w:marLeft w:val="0"/>
      <w:marRight w:val="0"/>
      <w:marTop w:val="0"/>
      <w:marBottom w:val="0"/>
      <w:divBdr>
        <w:top w:val="none" w:sz="0" w:space="0" w:color="auto"/>
        <w:left w:val="none" w:sz="0" w:space="0" w:color="auto"/>
        <w:bottom w:val="none" w:sz="0" w:space="0" w:color="auto"/>
        <w:right w:val="none" w:sz="0" w:space="0" w:color="auto"/>
      </w:divBdr>
      <w:divsChild>
        <w:div w:id="1147670459">
          <w:marLeft w:val="0"/>
          <w:marRight w:val="0"/>
          <w:marTop w:val="0"/>
          <w:marBottom w:val="0"/>
          <w:divBdr>
            <w:top w:val="none" w:sz="0" w:space="0" w:color="auto"/>
            <w:left w:val="none" w:sz="0" w:space="0" w:color="auto"/>
            <w:bottom w:val="none" w:sz="0" w:space="0" w:color="auto"/>
            <w:right w:val="none" w:sz="0" w:space="0" w:color="auto"/>
          </w:divBdr>
          <w:divsChild>
            <w:div w:id="133047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39361">
      <w:bodyDiv w:val="1"/>
      <w:marLeft w:val="0"/>
      <w:marRight w:val="0"/>
      <w:marTop w:val="0"/>
      <w:marBottom w:val="0"/>
      <w:divBdr>
        <w:top w:val="none" w:sz="0" w:space="0" w:color="auto"/>
        <w:left w:val="none" w:sz="0" w:space="0" w:color="auto"/>
        <w:bottom w:val="none" w:sz="0" w:space="0" w:color="auto"/>
        <w:right w:val="none" w:sz="0" w:space="0" w:color="auto"/>
      </w:divBdr>
    </w:div>
    <w:div w:id="362175975">
      <w:bodyDiv w:val="1"/>
      <w:marLeft w:val="0"/>
      <w:marRight w:val="0"/>
      <w:marTop w:val="0"/>
      <w:marBottom w:val="0"/>
      <w:divBdr>
        <w:top w:val="none" w:sz="0" w:space="0" w:color="auto"/>
        <w:left w:val="none" w:sz="0" w:space="0" w:color="auto"/>
        <w:bottom w:val="none" w:sz="0" w:space="0" w:color="auto"/>
        <w:right w:val="none" w:sz="0" w:space="0" w:color="auto"/>
      </w:divBdr>
    </w:div>
    <w:div w:id="467934829">
      <w:bodyDiv w:val="1"/>
      <w:marLeft w:val="0"/>
      <w:marRight w:val="0"/>
      <w:marTop w:val="0"/>
      <w:marBottom w:val="0"/>
      <w:divBdr>
        <w:top w:val="none" w:sz="0" w:space="0" w:color="auto"/>
        <w:left w:val="none" w:sz="0" w:space="0" w:color="auto"/>
        <w:bottom w:val="none" w:sz="0" w:space="0" w:color="auto"/>
        <w:right w:val="none" w:sz="0" w:space="0" w:color="auto"/>
      </w:divBdr>
      <w:divsChild>
        <w:div w:id="1760444638">
          <w:marLeft w:val="0"/>
          <w:marRight w:val="0"/>
          <w:marTop w:val="0"/>
          <w:marBottom w:val="0"/>
          <w:divBdr>
            <w:top w:val="none" w:sz="0" w:space="0" w:color="auto"/>
            <w:left w:val="none" w:sz="0" w:space="0" w:color="auto"/>
            <w:bottom w:val="none" w:sz="0" w:space="0" w:color="auto"/>
            <w:right w:val="none" w:sz="0" w:space="0" w:color="auto"/>
          </w:divBdr>
        </w:div>
      </w:divsChild>
    </w:div>
    <w:div w:id="533423611">
      <w:bodyDiv w:val="1"/>
      <w:marLeft w:val="0"/>
      <w:marRight w:val="0"/>
      <w:marTop w:val="0"/>
      <w:marBottom w:val="0"/>
      <w:divBdr>
        <w:top w:val="none" w:sz="0" w:space="0" w:color="auto"/>
        <w:left w:val="none" w:sz="0" w:space="0" w:color="auto"/>
        <w:bottom w:val="none" w:sz="0" w:space="0" w:color="auto"/>
        <w:right w:val="none" w:sz="0" w:space="0" w:color="auto"/>
      </w:divBdr>
    </w:div>
    <w:div w:id="565185797">
      <w:bodyDiv w:val="1"/>
      <w:marLeft w:val="0"/>
      <w:marRight w:val="0"/>
      <w:marTop w:val="0"/>
      <w:marBottom w:val="0"/>
      <w:divBdr>
        <w:top w:val="none" w:sz="0" w:space="0" w:color="auto"/>
        <w:left w:val="none" w:sz="0" w:space="0" w:color="auto"/>
        <w:bottom w:val="none" w:sz="0" w:space="0" w:color="auto"/>
        <w:right w:val="none" w:sz="0" w:space="0" w:color="auto"/>
      </w:divBdr>
    </w:div>
    <w:div w:id="616110442">
      <w:bodyDiv w:val="1"/>
      <w:marLeft w:val="0"/>
      <w:marRight w:val="0"/>
      <w:marTop w:val="0"/>
      <w:marBottom w:val="0"/>
      <w:divBdr>
        <w:top w:val="none" w:sz="0" w:space="0" w:color="auto"/>
        <w:left w:val="none" w:sz="0" w:space="0" w:color="auto"/>
        <w:bottom w:val="none" w:sz="0" w:space="0" w:color="auto"/>
        <w:right w:val="none" w:sz="0" w:space="0" w:color="auto"/>
      </w:divBdr>
    </w:div>
    <w:div w:id="675815137">
      <w:bodyDiv w:val="1"/>
      <w:marLeft w:val="0"/>
      <w:marRight w:val="0"/>
      <w:marTop w:val="0"/>
      <w:marBottom w:val="0"/>
      <w:divBdr>
        <w:top w:val="none" w:sz="0" w:space="0" w:color="auto"/>
        <w:left w:val="none" w:sz="0" w:space="0" w:color="auto"/>
        <w:bottom w:val="none" w:sz="0" w:space="0" w:color="auto"/>
        <w:right w:val="none" w:sz="0" w:space="0" w:color="auto"/>
      </w:divBdr>
    </w:div>
    <w:div w:id="706679536">
      <w:bodyDiv w:val="1"/>
      <w:marLeft w:val="0"/>
      <w:marRight w:val="0"/>
      <w:marTop w:val="0"/>
      <w:marBottom w:val="0"/>
      <w:divBdr>
        <w:top w:val="none" w:sz="0" w:space="0" w:color="auto"/>
        <w:left w:val="none" w:sz="0" w:space="0" w:color="auto"/>
        <w:bottom w:val="none" w:sz="0" w:space="0" w:color="auto"/>
        <w:right w:val="none" w:sz="0" w:space="0" w:color="auto"/>
      </w:divBdr>
    </w:div>
    <w:div w:id="810362485">
      <w:bodyDiv w:val="1"/>
      <w:marLeft w:val="0"/>
      <w:marRight w:val="0"/>
      <w:marTop w:val="0"/>
      <w:marBottom w:val="0"/>
      <w:divBdr>
        <w:top w:val="none" w:sz="0" w:space="0" w:color="auto"/>
        <w:left w:val="none" w:sz="0" w:space="0" w:color="auto"/>
        <w:bottom w:val="none" w:sz="0" w:space="0" w:color="auto"/>
        <w:right w:val="none" w:sz="0" w:space="0" w:color="auto"/>
      </w:divBdr>
    </w:div>
    <w:div w:id="870653834">
      <w:bodyDiv w:val="1"/>
      <w:marLeft w:val="0"/>
      <w:marRight w:val="0"/>
      <w:marTop w:val="0"/>
      <w:marBottom w:val="0"/>
      <w:divBdr>
        <w:top w:val="none" w:sz="0" w:space="0" w:color="auto"/>
        <w:left w:val="none" w:sz="0" w:space="0" w:color="auto"/>
        <w:bottom w:val="none" w:sz="0" w:space="0" w:color="auto"/>
        <w:right w:val="none" w:sz="0" w:space="0" w:color="auto"/>
      </w:divBdr>
    </w:div>
    <w:div w:id="994727519">
      <w:bodyDiv w:val="1"/>
      <w:marLeft w:val="0"/>
      <w:marRight w:val="0"/>
      <w:marTop w:val="0"/>
      <w:marBottom w:val="0"/>
      <w:divBdr>
        <w:top w:val="none" w:sz="0" w:space="0" w:color="auto"/>
        <w:left w:val="none" w:sz="0" w:space="0" w:color="auto"/>
        <w:bottom w:val="none" w:sz="0" w:space="0" w:color="auto"/>
        <w:right w:val="none" w:sz="0" w:space="0" w:color="auto"/>
      </w:divBdr>
    </w:div>
    <w:div w:id="1063602836">
      <w:bodyDiv w:val="1"/>
      <w:marLeft w:val="0"/>
      <w:marRight w:val="0"/>
      <w:marTop w:val="0"/>
      <w:marBottom w:val="0"/>
      <w:divBdr>
        <w:top w:val="none" w:sz="0" w:space="0" w:color="auto"/>
        <w:left w:val="none" w:sz="0" w:space="0" w:color="auto"/>
        <w:bottom w:val="none" w:sz="0" w:space="0" w:color="auto"/>
        <w:right w:val="none" w:sz="0" w:space="0" w:color="auto"/>
      </w:divBdr>
    </w:div>
    <w:div w:id="1124689474">
      <w:bodyDiv w:val="1"/>
      <w:marLeft w:val="0"/>
      <w:marRight w:val="0"/>
      <w:marTop w:val="0"/>
      <w:marBottom w:val="0"/>
      <w:divBdr>
        <w:top w:val="none" w:sz="0" w:space="0" w:color="auto"/>
        <w:left w:val="none" w:sz="0" w:space="0" w:color="auto"/>
        <w:bottom w:val="none" w:sz="0" w:space="0" w:color="auto"/>
        <w:right w:val="none" w:sz="0" w:space="0" w:color="auto"/>
      </w:divBdr>
    </w:div>
    <w:div w:id="1150440035">
      <w:bodyDiv w:val="1"/>
      <w:marLeft w:val="0"/>
      <w:marRight w:val="0"/>
      <w:marTop w:val="0"/>
      <w:marBottom w:val="0"/>
      <w:divBdr>
        <w:top w:val="none" w:sz="0" w:space="0" w:color="auto"/>
        <w:left w:val="none" w:sz="0" w:space="0" w:color="auto"/>
        <w:bottom w:val="none" w:sz="0" w:space="0" w:color="auto"/>
        <w:right w:val="none" w:sz="0" w:space="0" w:color="auto"/>
      </w:divBdr>
    </w:div>
    <w:div w:id="1213418164">
      <w:bodyDiv w:val="1"/>
      <w:marLeft w:val="0"/>
      <w:marRight w:val="0"/>
      <w:marTop w:val="0"/>
      <w:marBottom w:val="0"/>
      <w:divBdr>
        <w:top w:val="none" w:sz="0" w:space="0" w:color="auto"/>
        <w:left w:val="none" w:sz="0" w:space="0" w:color="auto"/>
        <w:bottom w:val="none" w:sz="0" w:space="0" w:color="auto"/>
        <w:right w:val="none" w:sz="0" w:space="0" w:color="auto"/>
      </w:divBdr>
      <w:divsChild>
        <w:div w:id="1654412232">
          <w:marLeft w:val="0"/>
          <w:marRight w:val="0"/>
          <w:marTop w:val="0"/>
          <w:marBottom w:val="0"/>
          <w:divBdr>
            <w:top w:val="none" w:sz="0" w:space="0" w:color="auto"/>
            <w:left w:val="none" w:sz="0" w:space="0" w:color="auto"/>
            <w:bottom w:val="none" w:sz="0" w:space="0" w:color="auto"/>
            <w:right w:val="none" w:sz="0" w:space="0" w:color="auto"/>
          </w:divBdr>
        </w:div>
      </w:divsChild>
    </w:div>
    <w:div w:id="1255628173">
      <w:bodyDiv w:val="1"/>
      <w:marLeft w:val="0"/>
      <w:marRight w:val="0"/>
      <w:marTop w:val="0"/>
      <w:marBottom w:val="0"/>
      <w:divBdr>
        <w:top w:val="none" w:sz="0" w:space="0" w:color="auto"/>
        <w:left w:val="none" w:sz="0" w:space="0" w:color="auto"/>
        <w:bottom w:val="none" w:sz="0" w:space="0" w:color="auto"/>
        <w:right w:val="none" w:sz="0" w:space="0" w:color="auto"/>
      </w:divBdr>
      <w:divsChild>
        <w:div w:id="250437118">
          <w:marLeft w:val="0"/>
          <w:marRight w:val="0"/>
          <w:marTop w:val="0"/>
          <w:marBottom w:val="0"/>
          <w:divBdr>
            <w:top w:val="none" w:sz="0" w:space="0" w:color="auto"/>
            <w:left w:val="none" w:sz="0" w:space="0" w:color="auto"/>
            <w:bottom w:val="none" w:sz="0" w:space="0" w:color="auto"/>
            <w:right w:val="none" w:sz="0" w:space="0" w:color="auto"/>
          </w:divBdr>
          <w:divsChild>
            <w:div w:id="515581608">
              <w:marLeft w:val="0"/>
              <w:marRight w:val="0"/>
              <w:marTop w:val="0"/>
              <w:marBottom w:val="0"/>
              <w:divBdr>
                <w:top w:val="none" w:sz="0" w:space="0" w:color="auto"/>
                <w:left w:val="none" w:sz="0" w:space="0" w:color="auto"/>
                <w:bottom w:val="none" w:sz="0" w:space="0" w:color="auto"/>
                <w:right w:val="none" w:sz="0" w:space="0" w:color="auto"/>
              </w:divBdr>
            </w:div>
          </w:divsChild>
        </w:div>
        <w:div w:id="668101197">
          <w:marLeft w:val="0"/>
          <w:marRight w:val="0"/>
          <w:marTop w:val="0"/>
          <w:marBottom w:val="0"/>
          <w:divBdr>
            <w:top w:val="none" w:sz="0" w:space="0" w:color="auto"/>
            <w:left w:val="none" w:sz="0" w:space="0" w:color="auto"/>
            <w:bottom w:val="none" w:sz="0" w:space="0" w:color="auto"/>
            <w:right w:val="none" w:sz="0" w:space="0" w:color="auto"/>
          </w:divBdr>
          <w:divsChild>
            <w:div w:id="1959221052">
              <w:marLeft w:val="0"/>
              <w:marRight w:val="0"/>
              <w:marTop w:val="0"/>
              <w:marBottom w:val="0"/>
              <w:divBdr>
                <w:top w:val="none" w:sz="0" w:space="0" w:color="auto"/>
                <w:left w:val="none" w:sz="0" w:space="0" w:color="auto"/>
                <w:bottom w:val="none" w:sz="0" w:space="0" w:color="auto"/>
                <w:right w:val="none" w:sz="0" w:space="0" w:color="auto"/>
              </w:divBdr>
              <w:divsChild>
                <w:div w:id="3581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696010">
          <w:marLeft w:val="0"/>
          <w:marRight w:val="0"/>
          <w:marTop w:val="0"/>
          <w:marBottom w:val="0"/>
          <w:divBdr>
            <w:top w:val="none" w:sz="0" w:space="0" w:color="auto"/>
            <w:left w:val="none" w:sz="0" w:space="0" w:color="auto"/>
            <w:bottom w:val="none" w:sz="0" w:space="0" w:color="auto"/>
            <w:right w:val="none" w:sz="0" w:space="0" w:color="auto"/>
          </w:divBdr>
          <w:divsChild>
            <w:div w:id="1219318777">
              <w:marLeft w:val="0"/>
              <w:marRight w:val="0"/>
              <w:marTop w:val="0"/>
              <w:marBottom w:val="0"/>
              <w:divBdr>
                <w:top w:val="none" w:sz="0" w:space="0" w:color="auto"/>
                <w:left w:val="none" w:sz="0" w:space="0" w:color="auto"/>
                <w:bottom w:val="none" w:sz="0" w:space="0" w:color="auto"/>
                <w:right w:val="none" w:sz="0" w:space="0" w:color="auto"/>
              </w:divBdr>
            </w:div>
          </w:divsChild>
        </w:div>
        <w:div w:id="1223784770">
          <w:marLeft w:val="0"/>
          <w:marRight w:val="0"/>
          <w:marTop w:val="0"/>
          <w:marBottom w:val="0"/>
          <w:divBdr>
            <w:top w:val="none" w:sz="0" w:space="0" w:color="auto"/>
            <w:left w:val="none" w:sz="0" w:space="0" w:color="auto"/>
            <w:bottom w:val="none" w:sz="0" w:space="0" w:color="auto"/>
            <w:right w:val="none" w:sz="0" w:space="0" w:color="auto"/>
          </w:divBdr>
          <w:divsChild>
            <w:div w:id="729571787">
              <w:marLeft w:val="0"/>
              <w:marRight w:val="0"/>
              <w:marTop w:val="0"/>
              <w:marBottom w:val="0"/>
              <w:divBdr>
                <w:top w:val="none" w:sz="0" w:space="0" w:color="auto"/>
                <w:left w:val="none" w:sz="0" w:space="0" w:color="auto"/>
                <w:bottom w:val="none" w:sz="0" w:space="0" w:color="auto"/>
                <w:right w:val="none" w:sz="0" w:space="0" w:color="auto"/>
              </w:divBdr>
            </w:div>
          </w:divsChild>
        </w:div>
        <w:div w:id="1416122607">
          <w:marLeft w:val="0"/>
          <w:marRight w:val="0"/>
          <w:marTop w:val="0"/>
          <w:marBottom w:val="0"/>
          <w:divBdr>
            <w:top w:val="none" w:sz="0" w:space="0" w:color="auto"/>
            <w:left w:val="none" w:sz="0" w:space="0" w:color="auto"/>
            <w:bottom w:val="none" w:sz="0" w:space="0" w:color="auto"/>
            <w:right w:val="none" w:sz="0" w:space="0" w:color="auto"/>
          </w:divBdr>
          <w:divsChild>
            <w:div w:id="187105372">
              <w:marLeft w:val="0"/>
              <w:marRight w:val="0"/>
              <w:marTop w:val="0"/>
              <w:marBottom w:val="0"/>
              <w:divBdr>
                <w:top w:val="none" w:sz="0" w:space="0" w:color="auto"/>
                <w:left w:val="none" w:sz="0" w:space="0" w:color="auto"/>
                <w:bottom w:val="none" w:sz="0" w:space="0" w:color="auto"/>
                <w:right w:val="none" w:sz="0" w:space="0" w:color="auto"/>
              </w:divBdr>
              <w:divsChild>
                <w:div w:id="8645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1053">
          <w:marLeft w:val="0"/>
          <w:marRight w:val="0"/>
          <w:marTop w:val="0"/>
          <w:marBottom w:val="0"/>
          <w:divBdr>
            <w:top w:val="none" w:sz="0" w:space="0" w:color="auto"/>
            <w:left w:val="none" w:sz="0" w:space="0" w:color="auto"/>
            <w:bottom w:val="none" w:sz="0" w:space="0" w:color="auto"/>
            <w:right w:val="none" w:sz="0" w:space="0" w:color="auto"/>
          </w:divBdr>
          <w:divsChild>
            <w:div w:id="638343450">
              <w:marLeft w:val="0"/>
              <w:marRight w:val="0"/>
              <w:marTop w:val="0"/>
              <w:marBottom w:val="0"/>
              <w:divBdr>
                <w:top w:val="none" w:sz="0" w:space="0" w:color="auto"/>
                <w:left w:val="none" w:sz="0" w:space="0" w:color="auto"/>
                <w:bottom w:val="none" w:sz="0" w:space="0" w:color="auto"/>
                <w:right w:val="none" w:sz="0" w:space="0" w:color="auto"/>
              </w:divBdr>
            </w:div>
          </w:divsChild>
        </w:div>
        <w:div w:id="1740713379">
          <w:marLeft w:val="0"/>
          <w:marRight w:val="0"/>
          <w:marTop w:val="0"/>
          <w:marBottom w:val="0"/>
          <w:divBdr>
            <w:top w:val="none" w:sz="0" w:space="0" w:color="auto"/>
            <w:left w:val="none" w:sz="0" w:space="0" w:color="auto"/>
            <w:bottom w:val="none" w:sz="0" w:space="0" w:color="auto"/>
            <w:right w:val="none" w:sz="0" w:space="0" w:color="auto"/>
          </w:divBdr>
          <w:divsChild>
            <w:div w:id="1340698484">
              <w:marLeft w:val="0"/>
              <w:marRight w:val="0"/>
              <w:marTop w:val="0"/>
              <w:marBottom w:val="0"/>
              <w:divBdr>
                <w:top w:val="none" w:sz="0" w:space="0" w:color="auto"/>
                <w:left w:val="none" w:sz="0" w:space="0" w:color="auto"/>
                <w:bottom w:val="none" w:sz="0" w:space="0" w:color="auto"/>
                <w:right w:val="none" w:sz="0" w:space="0" w:color="auto"/>
              </w:divBdr>
              <w:divsChild>
                <w:div w:id="19024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844240">
      <w:bodyDiv w:val="1"/>
      <w:marLeft w:val="0"/>
      <w:marRight w:val="0"/>
      <w:marTop w:val="0"/>
      <w:marBottom w:val="0"/>
      <w:divBdr>
        <w:top w:val="none" w:sz="0" w:space="0" w:color="auto"/>
        <w:left w:val="none" w:sz="0" w:space="0" w:color="auto"/>
        <w:bottom w:val="none" w:sz="0" w:space="0" w:color="auto"/>
        <w:right w:val="none" w:sz="0" w:space="0" w:color="auto"/>
      </w:divBdr>
      <w:divsChild>
        <w:div w:id="2118330890">
          <w:marLeft w:val="0"/>
          <w:marRight w:val="0"/>
          <w:marTop w:val="0"/>
          <w:marBottom w:val="0"/>
          <w:divBdr>
            <w:top w:val="none" w:sz="0" w:space="0" w:color="auto"/>
            <w:left w:val="none" w:sz="0" w:space="0" w:color="auto"/>
            <w:bottom w:val="none" w:sz="0" w:space="0" w:color="auto"/>
            <w:right w:val="none" w:sz="0" w:space="0" w:color="auto"/>
          </w:divBdr>
        </w:div>
      </w:divsChild>
    </w:div>
    <w:div w:id="1446120575">
      <w:bodyDiv w:val="1"/>
      <w:marLeft w:val="0"/>
      <w:marRight w:val="0"/>
      <w:marTop w:val="0"/>
      <w:marBottom w:val="0"/>
      <w:divBdr>
        <w:top w:val="none" w:sz="0" w:space="0" w:color="auto"/>
        <w:left w:val="none" w:sz="0" w:space="0" w:color="auto"/>
        <w:bottom w:val="none" w:sz="0" w:space="0" w:color="auto"/>
        <w:right w:val="none" w:sz="0" w:space="0" w:color="auto"/>
      </w:divBdr>
    </w:div>
    <w:div w:id="1459881343">
      <w:bodyDiv w:val="1"/>
      <w:marLeft w:val="0"/>
      <w:marRight w:val="0"/>
      <w:marTop w:val="0"/>
      <w:marBottom w:val="0"/>
      <w:divBdr>
        <w:top w:val="none" w:sz="0" w:space="0" w:color="auto"/>
        <w:left w:val="none" w:sz="0" w:space="0" w:color="auto"/>
        <w:bottom w:val="none" w:sz="0" w:space="0" w:color="auto"/>
        <w:right w:val="none" w:sz="0" w:space="0" w:color="auto"/>
      </w:divBdr>
    </w:div>
    <w:div w:id="1491755501">
      <w:bodyDiv w:val="1"/>
      <w:marLeft w:val="0"/>
      <w:marRight w:val="0"/>
      <w:marTop w:val="0"/>
      <w:marBottom w:val="0"/>
      <w:divBdr>
        <w:top w:val="none" w:sz="0" w:space="0" w:color="auto"/>
        <w:left w:val="none" w:sz="0" w:space="0" w:color="auto"/>
        <w:bottom w:val="none" w:sz="0" w:space="0" w:color="auto"/>
        <w:right w:val="none" w:sz="0" w:space="0" w:color="auto"/>
      </w:divBdr>
    </w:div>
    <w:div w:id="1506431781">
      <w:bodyDiv w:val="1"/>
      <w:marLeft w:val="0"/>
      <w:marRight w:val="0"/>
      <w:marTop w:val="0"/>
      <w:marBottom w:val="0"/>
      <w:divBdr>
        <w:top w:val="none" w:sz="0" w:space="0" w:color="auto"/>
        <w:left w:val="none" w:sz="0" w:space="0" w:color="auto"/>
        <w:bottom w:val="none" w:sz="0" w:space="0" w:color="auto"/>
        <w:right w:val="none" w:sz="0" w:space="0" w:color="auto"/>
      </w:divBdr>
      <w:divsChild>
        <w:div w:id="188840063">
          <w:marLeft w:val="0"/>
          <w:marRight w:val="0"/>
          <w:marTop w:val="0"/>
          <w:marBottom w:val="0"/>
          <w:divBdr>
            <w:top w:val="none" w:sz="0" w:space="0" w:color="auto"/>
            <w:left w:val="none" w:sz="0" w:space="0" w:color="auto"/>
            <w:bottom w:val="none" w:sz="0" w:space="0" w:color="auto"/>
            <w:right w:val="none" w:sz="0" w:space="0" w:color="auto"/>
          </w:divBdr>
          <w:divsChild>
            <w:div w:id="217085113">
              <w:marLeft w:val="0"/>
              <w:marRight w:val="0"/>
              <w:marTop w:val="0"/>
              <w:marBottom w:val="0"/>
              <w:divBdr>
                <w:top w:val="none" w:sz="0" w:space="0" w:color="auto"/>
                <w:left w:val="none" w:sz="0" w:space="0" w:color="auto"/>
                <w:bottom w:val="none" w:sz="0" w:space="0" w:color="auto"/>
                <w:right w:val="none" w:sz="0" w:space="0" w:color="auto"/>
              </w:divBdr>
            </w:div>
          </w:divsChild>
        </w:div>
        <w:div w:id="1891914133">
          <w:marLeft w:val="0"/>
          <w:marRight w:val="0"/>
          <w:marTop w:val="0"/>
          <w:marBottom w:val="0"/>
          <w:divBdr>
            <w:top w:val="none" w:sz="0" w:space="0" w:color="auto"/>
            <w:left w:val="none" w:sz="0" w:space="0" w:color="auto"/>
            <w:bottom w:val="none" w:sz="0" w:space="0" w:color="auto"/>
            <w:right w:val="none" w:sz="0" w:space="0" w:color="auto"/>
          </w:divBdr>
        </w:div>
      </w:divsChild>
    </w:div>
    <w:div w:id="1518347778">
      <w:bodyDiv w:val="1"/>
      <w:marLeft w:val="0"/>
      <w:marRight w:val="0"/>
      <w:marTop w:val="0"/>
      <w:marBottom w:val="0"/>
      <w:divBdr>
        <w:top w:val="none" w:sz="0" w:space="0" w:color="auto"/>
        <w:left w:val="none" w:sz="0" w:space="0" w:color="auto"/>
        <w:bottom w:val="none" w:sz="0" w:space="0" w:color="auto"/>
        <w:right w:val="none" w:sz="0" w:space="0" w:color="auto"/>
      </w:divBdr>
      <w:divsChild>
        <w:div w:id="1803573770">
          <w:marLeft w:val="0"/>
          <w:marRight w:val="0"/>
          <w:marTop w:val="0"/>
          <w:marBottom w:val="0"/>
          <w:divBdr>
            <w:top w:val="none" w:sz="0" w:space="0" w:color="auto"/>
            <w:left w:val="none" w:sz="0" w:space="0" w:color="auto"/>
            <w:bottom w:val="none" w:sz="0" w:space="0" w:color="auto"/>
            <w:right w:val="none" w:sz="0" w:space="0" w:color="auto"/>
          </w:divBdr>
        </w:div>
      </w:divsChild>
    </w:div>
    <w:div w:id="1520898239">
      <w:bodyDiv w:val="1"/>
      <w:marLeft w:val="0"/>
      <w:marRight w:val="0"/>
      <w:marTop w:val="0"/>
      <w:marBottom w:val="0"/>
      <w:divBdr>
        <w:top w:val="none" w:sz="0" w:space="0" w:color="auto"/>
        <w:left w:val="none" w:sz="0" w:space="0" w:color="auto"/>
        <w:bottom w:val="none" w:sz="0" w:space="0" w:color="auto"/>
        <w:right w:val="none" w:sz="0" w:space="0" w:color="auto"/>
      </w:divBdr>
    </w:div>
    <w:div w:id="1525248449">
      <w:bodyDiv w:val="1"/>
      <w:marLeft w:val="0"/>
      <w:marRight w:val="0"/>
      <w:marTop w:val="0"/>
      <w:marBottom w:val="0"/>
      <w:divBdr>
        <w:top w:val="none" w:sz="0" w:space="0" w:color="auto"/>
        <w:left w:val="none" w:sz="0" w:space="0" w:color="auto"/>
        <w:bottom w:val="none" w:sz="0" w:space="0" w:color="auto"/>
        <w:right w:val="none" w:sz="0" w:space="0" w:color="auto"/>
      </w:divBdr>
    </w:div>
    <w:div w:id="1538086911">
      <w:bodyDiv w:val="1"/>
      <w:marLeft w:val="0"/>
      <w:marRight w:val="0"/>
      <w:marTop w:val="0"/>
      <w:marBottom w:val="0"/>
      <w:divBdr>
        <w:top w:val="none" w:sz="0" w:space="0" w:color="auto"/>
        <w:left w:val="none" w:sz="0" w:space="0" w:color="auto"/>
        <w:bottom w:val="none" w:sz="0" w:space="0" w:color="auto"/>
        <w:right w:val="none" w:sz="0" w:space="0" w:color="auto"/>
      </w:divBdr>
    </w:div>
    <w:div w:id="1568102797">
      <w:bodyDiv w:val="1"/>
      <w:marLeft w:val="0"/>
      <w:marRight w:val="0"/>
      <w:marTop w:val="0"/>
      <w:marBottom w:val="0"/>
      <w:divBdr>
        <w:top w:val="none" w:sz="0" w:space="0" w:color="auto"/>
        <w:left w:val="none" w:sz="0" w:space="0" w:color="auto"/>
        <w:bottom w:val="none" w:sz="0" w:space="0" w:color="auto"/>
        <w:right w:val="none" w:sz="0" w:space="0" w:color="auto"/>
      </w:divBdr>
    </w:div>
    <w:div w:id="1676571134">
      <w:bodyDiv w:val="1"/>
      <w:marLeft w:val="0"/>
      <w:marRight w:val="0"/>
      <w:marTop w:val="0"/>
      <w:marBottom w:val="0"/>
      <w:divBdr>
        <w:top w:val="none" w:sz="0" w:space="0" w:color="auto"/>
        <w:left w:val="none" w:sz="0" w:space="0" w:color="auto"/>
        <w:bottom w:val="none" w:sz="0" w:space="0" w:color="auto"/>
        <w:right w:val="none" w:sz="0" w:space="0" w:color="auto"/>
      </w:divBdr>
    </w:div>
    <w:div w:id="1689022345">
      <w:bodyDiv w:val="1"/>
      <w:marLeft w:val="0"/>
      <w:marRight w:val="0"/>
      <w:marTop w:val="0"/>
      <w:marBottom w:val="0"/>
      <w:divBdr>
        <w:top w:val="none" w:sz="0" w:space="0" w:color="auto"/>
        <w:left w:val="none" w:sz="0" w:space="0" w:color="auto"/>
        <w:bottom w:val="none" w:sz="0" w:space="0" w:color="auto"/>
        <w:right w:val="none" w:sz="0" w:space="0" w:color="auto"/>
      </w:divBdr>
    </w:div>
    <w:div w:id="1695034578">
      <w:bodyDiv w:val="1"/>
      <w:marLeft w:val="0"/>
      <w:marRight w:val="0"/>
      <w:marTop w:val="0"/>
      <w:marBottom w:val="0"/>
      <w:divBdr>
        <w:top w:val="none" w:sz="0" w:space="0" w:color="auto"/>
        <w:left w:val="none" w:sz="0" w:space="0" w:color="auto"/>
        <w:bottom w:val="none" w:sz="0" w:space="0" w:color="auto"/>
        <w:right w:val="none" w:sz="0" w:space="0" w:color="auto"/>
      </w:divBdr>
    </w:div>
    <w:div w:id="1797678517">
      <w:bodyDiv w:val="1"/>
      <w:marLeft w:val="0"/>
      <w:marRight w:val="0"/>
      <w:marTop w:val="0"/>
      <w:marBottom w:val="0"/>
      <w:divBdr>
        <w:top w:val="none" w:sz="0" w:space="0" w:color="auto"/>
        <w:left w:val="none" w:sz="0" w:space="0" w:color="auto"/>
        <w:bottom w:val="none" w:sz="0" w:space="0" w:color="auto"/>
        <w:right w:val="none" w:sz="0" w:space="0" w:color="auto"/>
      </w:divBdr>
    </w:div>
    <w:div w:id="1857694133">
      <w:bodyDiv w:val="1"/>
      <w:marLeft w:val="0"/>
      <w:marRight w:val="0"/>
      <w:marTop w:val="0"/>
      <w:marBottom w:val="0"/>
      <w:divBdr>
        <w:top w:val="none" w:sz="0" w:space="0" w:color="auto"/>
        <w:left w:val="none" w:sz="0" w:space="0" w:color="auto"/>
        <w:bottom w:val="none" w:sz="0" w:space="0" w:color="auto"/>
        <w:right w:val="none" w:sz="0" w:space="0" w:color="auto"/>
      </w:divBdr>
      <w:divsChild>
        <w:div w:id="1275211929">
          <w:marLeft w:val="0"/>
          <w:marRight w:val="0"/>
          <w:marTop w:val="0"/>
          <w:marBottom w:val="0"/>
          <w:divBdr>
            <w:top w:val="none" w:sz="0" w:space="0" w:color="auto"/>
            <w:left w:val="none" w:sz="0" w:space="0" w:color="auto"/>
            <w:bottom w:val="none" w:sz="0" w:space="0" w:color="auto"/>
            <w:right w:val="none" w:sz="0" w:space="0" w:color="auto"/>
          </w:divBdr>
        </w:div>
      </w:divsChild>
    </w:div>
    <w:div w:id="1961374619">
      <w:bodyDiv w:val="1"/>
      <w:marLeft w:val="0"/>
      <w:marRight w:val="0"/>
      <w:marTop w:val="0"/>
      <w:marBottom w:val="0"/>
      <w:divBdr>
        <w:top w:val="none" w:sz="0" w:space="0" w:color="auto"/>
        <w:left w:val="none" w:sz="0" w:space="0" w:color="auto"/>
        <w:bottom w:val="none" w:sz="0" w:space="0" w:color="auto"/>
        <w:right w:val="none" w:sz="0" w:space="0" w:color="auto"/>
      </w:divBdr>
    </w:div>
    <w:div w:id="1990211442">
      <w:bodyDiv w:val="1"/>
      <w:marLeft w:val="0"/>
      <w:marRight w:val="0"/>
      <w:marTop w:val="0"/>
      <w:marBottom w:val="0"/>
      <w:divBdr>
        <w:top w:val="none" w:sz="0" w:space="0" w:color="auto"/>
        <w:left w:val="none" w:sz="0" w:space="0" w:color="auto"/>
        <w:bottom w:val="none" w:sz="0" w:space="0" w:color="auto"/>
        <w:right w:val="none" w:sz="0" w:space="0" w:color="auto"/>
      </w:divBdr>
    </w:div>
    <w:div w:id="1993295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5"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5.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3.xml"/><Relationship Id="rId10" Type="http://schemas.openxmlformats.org/officeDocument/2006/relationships/hyperlink" Target="http://creativecommons.org/licenses/by/4.0/" TargetMode="Externa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sianindexing.com/" TargetMode="External"/><Relationship Id="rId14" Type="http://schemas.openxmlformats.org/officeDocument/2006/relationships/header" Target="head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rdu">
      <a:majorFont>
        <a:latin typeface="Cambria"/>
        <a:ea typeface=""/>
        <a:cs typeface="Jameel Noori Nastaleeq"/>
      </a:majorFont>
      <a:minorFont>
        <a:latin typeface="Calibri"/>
        <a:ea typeface=""/>
        <a:cs typeface="Jameel Noori Nastaleeq"/>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1195F7-D889-4F26-81C3-F3B1D1C90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15</Words>
  <Characters>179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کتاب کا عنوان</vt:lpstr>
    </vt:vector>
  </TitlesOfParts>
  <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کتاب کا عنوان</dc:title>
  <dc:subject/>
  <dc:creator/>
  <cp:keywords/>
  <dc:description/>
  <cp:lastModifiedBy/>
  <cp:revision>1</cp:revision>
  <dcterms:created xsi:type="dcterms:W3CDTF">2023-03-19T10:16:00Z</dcterms:created>
  <dcterms:modified xsi:type="dcterms:W3CDTF">2023-07-02T15:58:00Z</dcterms:modified>
</cp:coreProperties>
</file>